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F91FB9" w14:textId="63A0CD15" w:rsidR="00ED6B55" w:rsidRPr="00402984" w:rsidRDefault="00ED6B55" w:rsidP="00E1675C">
      <w:pPr>
        <w:pStyle w:val="BodyText"/>
        <w:pBdr>
          <w:top w:val="single" w:sz="4" w:space="1" w:color="auto"/>
          <w:left w:val="single" w:sz="4" w:space="4" w:color="auto"/>
          <w:bottom w:val="single" w:sz="4" w:space="1" w:color="auto"/>
          <w:right w:val="single" w:sz="4" w:space="4" w:color="auto"/>
        </w:pBdr>
      </w:pPr>
      <w:r w:rsidRPr="00402984">
        <w:t xml:space="preserve">Dette dokumentet er den godkjente produktinformasjonen for </w:t>
      </w:r>
      <w:r w:rsidR="00E1675C" w:rsidRPr="00402984">
        <w:t>Tuznue</w:t>
      </w:r>
      <w:r w:rsidRPr="00402984">
        <w:t>. Endringer siden forrige prosedyre som påvirker produktinformasjonen (</w:t>
      </w:r>
      <w:r w:rsidR="00F649FB" w:rsidRPr="00F649FB">
        <w:t>EMA/VR/0000250711</w:t>
      </w:r>
      <w:r w:rsidRPr="00402984">
        <w:t>) er uthevet.</w:t>
      </w:r>
    </w:p>
    <w:p w14:paraId="1A42D9B8" w14:textId="77777777" w:rsidR="00ED6B55" w:rsidRPr="00402984" w:rsidRDefault="00ED6B55" w:rsidP="00E1675C">
      <w:pPr>
        <w:pStyle w:val="BodyText"/>
        <w:pBdr>
          <w:top w:val="single" w:sz="4" w:space="1" w:color="auto"/>
          <w:left w:val="single" w:sz="4" w:space="4" w:color="auto"/>
          <w:bottom w:val="single" w:sz="4" w:space="1" w:color="auto"/>
          <w:right w:val="single" w:sz="4" w:space="4" w:color="auto"/>
        </w:pBdr>
      </w:pPr>
    </w:p>
    <w:p w14:paraId="56D9CEF5" w14:textId="212D5ED4" w:rsidR="00BD7085" w:rsidRPr="00402984" w:rsidRDefault="00ED6B55" w:rsidP="006B3937">
      <w:pPr>
        <w:pStyle w:val="BodyText"/>
        <w:pBdr>
          <w:top w:val="single" w:sz="4" w:space="1" w:color="auto"/>
          <w:left w:val="single" w:sz="4" w:space="4" w:color="auto"/>
          <w:bottom w:val="single" w:sz="4" w:space="1" w:color="auto"/>
          <w:right w:val="single" w:sz="4" w:space="4" w:color="auto"/>
        </w:pBdr>
      </w:pPr>
      <w:r w:rsidRPr="00402984">
        <w:t xml:space="preserve">Mer informasjon finnes på nettstedet til Det europeiske legemiddelkontoret: </w:t>
      </w:r>
      <w:hyperlink r:id="rId12" w:history="1">
        <w:r w:rsidR="00E1675C" w:rsidRPr="00402984">
          <w:rPr>
            <w:rStyle w:val="Hyperlink"/>
          </w:rPr>
          <w:t>https://www.ema.europa.eu/en/medicines/human/EPAR/tuznue</w:t>
        </w:r>
      </w:hyperlink>
    </w:p>
    <w:p w14:paraId="7CE5669D" w14:textId="77777777" w:rsidR="00BD7085" w:rsidRPr="00402984" w:rsidRDefault="00BD7085" w:rsidP="002B4955">
      <w:pPr>
        <w:pStyle w:val="BodyText"/>
      </w:pPr>
    </w:p>
    <w:p w14:paraId="079E9E88" w14:textId="77777777" w:rsidR="00BD7085" w:rsidRPr="00402984" w:rsidRDefault="00BD7085" w:rsidP="002B4955">
      <w:pPr>
        <w:pStyle w:val="BodyText"/>
      </w:pPr>
    </w:p>
    <w:p w14:paraId="6B3486DE" w14:textId="77777777" w:rsidR="00BD7085" w:rsidRPr="00402984" w:rsidRDefault="00BD7085" w:rsidP="002B4955">
      <w:pPr>
        <w:pStyle w:val="BodyText"/>
      </w:pPr>
    </w:p>
    <w:p w14:paraId="5926ED14" w14:textId="77777777" w:rsidR="00BD7085" w:rsidRPr="00402984" w:rsidRDefault="00BD7085" w:rsidP="002B4955">
      <w:pPr>
        <w:pStyle w:val="BodyText"/>
      </w:pPr>
    </w:p>
    <w:p w14:paraId="456210FA" w14:textId="77777777" w:rsidR="00BD7085" w:rsidRPr="00402984" w:rsidRDefault="00BD7085" w:rsidP="002B4955">
      <w:pPr>
        <w:pStyle w:val="BodyText"/>
      </w:pPr>
    </w:p>
    <w:p w14:paraId="5E321232" w14:textId="77777777" w:rsidR="00BD7085" w:rsidRPr="00402984" w:rsidRDefault="00BD7085" w:rsidP="002B4955">
      <w:pPr>
        <w:pStyle w:val="BodyText"/>
      </w:pPr>
    </w:p>
    <w:p w14:paraId="41F0FE07" w14:textId="77777777" w:rsidR="00BD7085" w:rsidRPr="00402984" w:rsidRDefault="00BD7085" w:rsidP="002B4955">
      <w:pPr>
        <w:pStyle w:val="BodyText"/>
      </w:pPr>
    </w:p>
    <w:p w14:paraId="554E21AB" w14:textId="77777777" w:rsidR="00BD7085" w:rsidRPr="00402984" w:rsidRDefault="00BD7085" w:rsidP="002B4955">
      <w:pPr>
        <w:pStyle w:val="BodyText"/>
      </w:pPr>
    </w:p>
    <w:p w14:paraId="316E6FC5" w14:textId="77777777" w:rsidR="00BD7085" w:rsidRPr="00402984" w:rsidRDefault="00BD7085" w:rsidP="002B4955">
      <w:pPr>
        <w:pStyle w:val="BodyText"/>
      </w:pPr>
    </w:p>
    <w:p w14:paraId="74C29974" w14:textId="77777777" w:rsidR="00BD7085" w:rsidRPr="00402984" w:rsidRDefault="00BD7085" w:rsidP="002B4955">
      <w:pPr>
        <w:pStyle w:val="BodyText"/>
      </w:pPr>
    </w:p>
    <w:p w14:paraId="6885DC84" w14:textId="77777777" w:rsidR="00BD7085" w:rsidRPr="00402984" w:rsidRDefault="00BD7085" w:rsidP="002B4955">
      <w:pPr>
        <w:pStyle w:val="BodyText"/>
      </w:pPr>
    </w:p>
    <w:p w14:paraId="7269AB03" w14:textId="77777777" w:rsidR="00BD7085" w:rsidRPr="00402984" w:rsidRDefault="00BD7085" w:rsidP="002B4955">
      <w:pPr>
        <w:pStyle w:val="BodyText"/>
      </w:pPr>
    </w:p>
    <w:p w14:paraId="5AD283FB" w14:textId="77777777" w:rsidR="00BD7085" w:rsidRPr="00402984" w:rsidRDefault="00BD7085" w:rsidP="002B4955">
      <w:pPr>
        <w:pStyle w:val="BodyText"/>
      </w:pPr>
    </w:p>
    <w:p w14:paraId="591E119E" w14:textId="77777777" w:rsidR="00BD7085" w:rsidRPr="00402984" w:rsidRDefault="00BD7085" w:rsidP="002B4955">
      <w:pPr>
        <w:pStyle w:val="BodyText"/>
      </w:pPr>
    </w:p>
    <w:p w14:paraId="7196C7A4" w14:textId="77777777" w:rsidR="00BD7085" w:rsidRPr="00402984" w:rsidRDefault="00BD7085" w:rsidP="002B4955">
      <w:pPr>
        <w:pStyle w:val="BodyText"/>
      </w:pPr>
    </w:p>
    <w:p w14:paraId="4075D856" w14:textId="77777777" w:rsidR="00BD7085" w:rsidRPr="00402984" w:rsidRDefault="00BD7085" w:rsidP="002B4955">
      <w:pPr>
        <w:pStyle w:val="BodyText"/>
      </w:pPr>
    </w:p>
    <w:p w14:paraId="03F93B87" w14:textId="77777777" w:rsidR="00BD7085" w:rsidRPr="00402984" w:rsidRDefault="00BD7085" w:rsidP="002B4955">
      <w:pPr>
        <w:pStyle w:val="BodyText"/>
      </w:pPr>
    </w:p>
    <w:p w14:paraId="0B6D6D2F" w14:textId="77777777" w:rsidR="00BD7085" w:rsidRPr="00402984" w:rsidRDefault="00BD7085" w:rsidP="002B4955">
      <w:pPr>
        <w:pStyle w:val="BodyText"/>
      </w:pPr>
    </w:p>
    <w:p w14:paraId="1996B070" w14:textId="082B2893" w:rsidR="00F43F10" w:rsidRPr="00402984" w:rsidRDefault="00E86300" w:rsidP="002B4955">
      <w:pPr>
        <w:pStyle w:val="Heading1"/>
        <w:jc w:val="center"/>
      </w:pPr>
      <w:r w:rsidRPr="00402984">
        <w:t>VEDLEGG I</w:t>
      </w:r>
    </w:p>
    <w:p w14:paraId="1996B071" w14:textId="77777777" w:rsidR="00BB1FB0" w:rsidRPr="00402984" w:rsidRDefault="00BB1FB0" w:rsidP="002B4955">
      <w:pPr>
        <w:pStyle w:val="BodyText"/>
        <w:ind w:right="88"/>
        <w:jc w:val="center"/>
        <w:rPr>
          <w:b/>
        </w:rPr>
      </w:pPr>
    </w:p>
    <w:p w14:paraId="1996B072" w14:textId="71F1A5F6" w:rsidR="00F43F10" w:rsidRPr="00402984" w:rsidRDefault="00E86300" w:rsidP="002B4955">
      <w:pPr>
        <w:jc w:val="center"/>
        <w:rPr>
          <w:b/>
        </w:rPr>
      </w:pPr>
      <w:r w:rsidRPr="00402984">
        <w:rPr>
          <w:b/>
        </w:rPr>
        <w:t>PREPARATOMTALE</w:t>
      </w:r>
    </w:p>
    <w:p w14:paraId="1996B073" w14:textId="77777777" w:rsidR="00856BE5" w:rsidRPr="00402984" w:rsidRDefault="00856BE5" w:rsidP="002B4955">
      <w:pPr>
        <w:pStyle w:val="BodyText"/>
        <w:ind w:right="-2"/>
        <w:jc w:val="both"/>
      </w:pPr>
    </w:p>
    <w:p w14:paraId="19E018D4" w14:textId="187377A8" w:rsidR="00BD7085" w:rsidRPr="00402984" w:rsidRDefault="00BD7085" w:rsidP="002B4955">
      <w:r w:rsidRPr="00402984">
        <w:br w:type="page"/>
      </w:r>
    </w:p>
    <w:p w14:paraId="1996B075" w14:textId="420AD4DD" w:rsidR="00F43F10" w:rsidRPr="00402984" w:rsidRDefault="007C25E3" w:rsidP="00091408">
      <w:pPr>
        <w:pStyle w:val="BodyText"/>
        <w:ind w:right="-2"/>
      </w:pPr>
      <w:r>
        <w:lastRenderedPageBreak/>
        <w:pict w14:anchorId="1996BB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pt;height:15pt;visibility:visible">
            <v:imagedata r:id="rId13" o:title=""/>
          </v:shape>
        </w:pict>
      </w:r>
      <w:r w:rsidR="004378D1" w:rsidRPr="00402984">
        <w:t>Dette legemidlet er underlagt særlig overvåking for å oppdage ny sikkerhetsinformasjon så raskt som mulig. Helsepersonell oppfordres til å melde enhver mistenkt bivirkning. Se pkt. 4.8 for informasjon om bivirkningsrapportering.</w:t>
      </w:r>
    </w:p>
    <w:p w14:paraId="1996B076" w14:textId="77777777" w:rsidR="00F43F10" w:rsidRPr="00402984" w:rsidRDefault="00F43F10" w:rsidP="002B4955">
      <w:pPr>
        <w:pStyle w:val="BodyText"/>
      </w:pPr>
    </w:p>
    <w:p w14:paraId="1996B077" w14:textId="77777777" w:rsidR="00F43F10" w:rsidRPr="00402984" w:rsidRDefault="00F43F10" w:rsidP="002B4955">
      <w:pPr>
        <w:pStyle w:val="BodyText"/>
      </w:pPr>
    </w:p>
    <w:p w14:paraId="1996B078" w14:textId="3327F9A4" w:rsidR="00F43F10" w:rsidRPr="00402984" w:rsidRDefault="001D6BB6" w:rsidP="002B4955">
      <w:pPr>
        <w:pStyle w:val="Heading1"/>
      </w:pPr>
      <w:r w:rsidRPr="00402984">
        <w:t>1.</w:t>
      </w:r>
      <w:r w:rsidRPr="00402984">
        <w:tab/>
      </w:r>
      <w:r w:rsidR="004378D1" w:rsidRPr="00402984">
        <w:t>LEGEMIDLETS NAVN</w:t>
      </w:r>
    </w:p>
    <w:p w14:paraId="1996B079" w14:textId="77777777" w:rsidR="00F43F10" w:rsidRPr="00402984" w:rsidRDefault="00F43F10" w:rsidP="002B4955">
      <w:pPr>
        <w:pStyle w:val="BodyText"/>
        <w:rPr>
          <w:b/>
        </w:rPr>
      </w:pPr>
    </w:p>
    <w:p w14:paraId="1996B07A" w14:textId="250C03F6" w:rsidR="00F43F10" w:rsidRPr="00402984" w:rsidRDefault="00D72A28" w:rsidP="002B4955">
      <w:pPr>
        <w:pStyle w:val="BodyText"/>
      </w:pPr>
      <w:r w:rsidRPr="00402984">
        <w:t>Tuznue</w:t>
      </w:r>
      <w:r w:rsidR="00242E48" w:rsidRPr="00402984">
        <w:t xml:space="preserve"> 150 mg </w:t>
      </w:r>
      <w:bookmarkStart w:id="0" w:name="_Hlk6393574"/>
      <w:r w:rsidR="004378D1" w:rsidRPr="00402984">
        <w:t>pulver til konsentrat til infusjonsvæske, oppløsning</w:t>
      </w:r>
    </w:p>
    <w:p w14:paraId="1996B07B" w14:textId="5C2A4564" w:rsidR="00445108" w:rsidRPr="00402984" w:rsidRDefault="00D72A28" w:rsidP="002B4955">
      <w:pPr>
        <w:pStyle w:val="BodyText"/>
      </w:pPr>
      <w:r w:rsidRPr="00402984">
        <w:t>Tuznue</w:t>
      </w:r>
      <w:r w:rsidR="00F83889" w:rsidRPr="00402984">
        <w:t xml:space="preserve"> 4</w:t>
      </w:r>
      <w:r w:rsidR="00B72CEA" w:rsidRPr="00402984">
        <w:t>2</w:t>
      </w:r>
      <w:r w:rsidR="00F83889" w:rsidRPr="00402984">
        <w:t xml:space="preserve">0 mg </w:t>
      </w:r>
      <w:r w:rsidR="004378D1" w:rsidRPr="00402984">
        <w:t>pulver til konsentrat til infusjonsvæske, oppløsning</w:t>
      </w:r>
    </w:p>
    <w:p w14:paraId="1996B07C" w14:textId="77777777" w:rsidR="00F43F10" w:rsidRPr="00402984" w:rsidRDefault="00F43F10" w:rsidP="002B4955">
      <w:pPr>
        <w:pStyle w:val="BodyText"/>
      </w:pPr>
    </w:p>
    <w:bookmarkEnd w:id="0"/>
    <w:p w14:paraId="1996B07D" w14:textId="77777777" w:rsidR="00B7657B" w:rsidRPr="00402984" w:rsidRDefault="00B7657B" w:rsidP="002B4955">
      <w:pPr>
        <w:pStyle w:val="BodyText"/>
      </w:pPr>
    </w:p>
    <w:p w14:paraId="1996B07E" w14:textId="32ADECBF" w:rsidR="00F43F10" w:rsidRPr="00402984" w:rsidRDefault="001D6BB6" w:rsidP="002B4955">
      <w:pPr>
        <w:pStyle w:val="Heading1"/>
      </w:pPr>
      <w:r w:rsidRPr="00402984">
        <w:t>2.</w:t>
      </w:r>
      <w:r w:rsidRPr="00402984">
        <w:tab/>
      </w:r>
      <w:r w:rsidR="004378D1" w:rsidRPr="00402984">
        <w:t>KVALITATIV OG KVANTITATIV SAMMENSETNING</w:t>
      </w:r>
    </w:p>
    <w:p w14:paraId="1996B07F" w14:textId="77777777" w:rsidR="00F43F10" w:rsidRPr="00402984" w:rsidRDefault="00F43F10" w:rsidP="002B4955">
      <w:pPr>
        <w:pStyle w:val="BodyText"/>
        <w:rPr>
          <w:b/>
        </w:rPr>
      </w:pPr>
    </w:p>
    <w:p w14:paraId="1996B080" w14:textId="37D9F35E" w:rsidR="00EE4BD3" w:rsidRPr="00402984" w:rsidRDefault="00D72A28" w:rsidP="002B4955">
      <w:pPr>
        <w:pStyle w:val="BodyText"/>
        <w:ind w:left="1" w:hanging="1"/>
      </w:pPr>
      <w:r w:rsidRPr="00402984">
        <w:rPr>
          <w:u w:val="single"/>
        </w:rPr>
        <w:t>Tuznue</w:t>
      </w:r>
      <w:r w:rsidR="00F83889" w:rsidRPr="00402984">
        <w:rPr>
          <w:u w:val="single"/>
        </w:rPr>
        <w:t xml:space="preserve"> 150 mg </w:t>
      </w:r>
      <w:r w:rsidR="004378D1" w:rsidRPr="00402984">
        <w:rPr>
          <w:u w:val="single"/>
        </w:rPr>
        <w:t>pulver til konsentrat til infusjonsvæske, oppløsning</w:t>
      </w:r>
    </w:p>
    <w:p w14:paraId="1996B081" w14:textId="77777777" w:rsidR="00EE4BD3" w:rsidRPr="00402984" w:rsidRDefault="00EE4BD3" w:rsidP="002B4955">
      <w:pPr>
        <w:pStyle w:val="BodyText"/>
        <w:ind w:left="1" w:hanging="1"/>
      </w:pPr>
    </w:p>
    <w:p w14:paraId="1996B082" w14:textId="4ACCDD6D" w:rsidR="00F43F10" w:rsidRPr="00402984" w:rsidRDefault="004378D1" w:rsidP="002B4955">
      <w:pPr>
        <w:pStyle w:val="BodyText"/>
        <w:ind w:left="1" w:hanging="1"/>
      </w:pPr>
      <w:r w:rsidRPr="00402984">
        <w:t>Ett hetteglass inneholder 150 mg trastuzumab, et humanisert IgG1 monoklonalt antistoff produsert av mammalsk (kinesisk hamsterovarie) celle-suspensjonkultur og renset ved affinitet og ionutvekslingskromatografi, inkludert spesifikk viral inaktivering og renseprosedyrer.</w:t>
      </w:r>
    </w:p>
    <w:p w14:paraId="1996B083" w14:textId="77777777" w:rsidR="00F43F10" w:rsidRPr="00402984" w:rsidRDefault="00F43F10" w:rsidP="002B4955">
      <w:pPr>
        <w:pStyle w:val="BodyText"/>
      </w:pPr>
    </w:p>
    <w:p w14:paraId="1996B084" w14:textId="1756BAF8" w:rsidR="00EE4BD3" w:rsidRPr="00402984" w:rsidRDefault="00D72A28" w:rsidP="002B4955">
      <w:pPr>
        <w:pStyle w:val="BodyText"/>
        <w:rPr>
          <w:u w:val="single"/>
        </w:rPr>
      </w:pPr>
      <w:r w:rsidRPr="00402984">
        <w:rPr>
          <w:u w:val="single"/>
        </w:rPr>
        <w:t>Tuznue</w:t>
      </w:r>
      <w:r w:rsidR="00F83889" w:rsidRPr="00402984">
        <w:rPr>
          <w:u w:val="single"/>
        </w:rPr>
        <w:t xml:space="preserve"> 420 mg </w:t>
      </w:r>
      <w:r w:rsidR="004378D1" w:rsidRPr="00402984">
        <w:rPr>
          <w:u w:val="single"/>
        </w:rPr>
        <w:t>pulver til konsentrat til infusjonsvæske, oppløsning</w:t>
      </w:r>
    </w:p>
    <w:p w14:paraId="1996B085" w14:textId="77777777" w:rsidR="00EE4BD3" w:rsidRPr="00402984" w:rsidRDefault="00EE4BD3" w:rsidP="002B4955">
      <w:pPr>
        <w:pStyle w:val="BodyText"/>
      </w:pPr>
    </w:p>
    <w:p w14:paraId="1996B086" w14:textId="544A6A2E" w:rsidR="00EE4BD3" w:rsidRPr="00402984" w:rsidRDefault="004378D1" w:rsidP="002B4955">
      <w:pPr>
        <w:pStyle w:val="BodyText"/>
      </w:pPr>
      <w:r w:rsidRPr="00402984">
        <w:t>Ett hetteglass inneholder 420 mg trastuzumab, et humanisert IgG1 monoklonalt antistoff produsert av mammalsk (kinesisk hamsterovarie) celle-suspensjonkultur og renset ved affinitet og ionutvekslingskromatografi, inkludert spesifikk viral inaktivering og renseprosedyrer.</w:t>
      </w:r>
    </w:p>
    <w:p w14:paraId="1996B087" w14:textId="77777777" w:rsidR="00EE4BD3" w:rsidRPr="00402984" w:rsidRDefault="00EE4BD3" w:rsidP="002B4955">
      <w:pPr>
        <w:pStyle w:val="BodyText"/>
      </w:pPr>
    </w:p>
    <w:p w14:paraId="1996B088" w14:textId="6107B5A4" w:rsidR="00D50526" w:rsidRPr="00402984" w:rsidRDefault="004378D1" w:rsidP="002B4955">
      <w:pPr>
        <w:pStyle w:val="BodyText"/>
        <w:ind w:left="1" w:hanging="1"/>
      </w:pPr>
      <w:r w:rsidRPr="00402984">
        <w:t>Ferdig tilberedt oppløsning med Tuznue inneholder 21 mg/</w:t>
      </w:r>
      <w:r w:rsidR="009457ED" w:rsidRPr="00402984">
        <w:t>ml</w:t>
      </w:r>
      <w:r w:rsidR="0034371F" w:rsidRPr="00402984">
        <w:t xml:space="preserve"> </w:t>
      </w:r>
      <w:r w:rsidRPr="00402984">
        <w:t>trastuzumab.</w:t>
      </w:r>
    </w:p>
    <w:p w14:paraId="1996B089" w14:textId="77777777" w:rsidR="00D50526" w:rsidRPr="00402984" w:rsidRDefault="00D50526" w:rsidP="002B4955">
      <w:pPr>
        <w:pStyle w:val="BodyText"/>
        <w:ind w:right="356"/>
      </w:pPr>
    </w:p>
    <w:p w14:paraId="1996B08A" w14:textId="0C1FA71B" w:rsidR="00F43F10" w:rsidRPr="00402984" w:rsidRDefault="004378D1" w:rsidP="002B4955">
      <w:pPr>
        <w:pStyle w:val="BodyText"/>
        <w:ind w:left="1" w:hanging="1"/>
      </w:pPr>
      <w:r w:rsidRPr="00402984">
        <w:t>For fullstendig liste over hjelpestoffer, se pkt. 6.1</w:t>
      </w:r>
      <w:r w:rsidR="00F83889" w:rsidRPr="00402984">
        <w:t>.</w:t>
      </w:r>
    </w:p>
    <w:p w14:paraId="1996B08B" w14:textId="77777777" w:rsidR="00F43F10" w:rsidRPr="00402984" w:rsidRDefault="00F43F10" w:rsidP="002B4955">
      <w:pPr>
        <w:pStyle w:val="BodyText"/>
      </w:pPr>
    </w:p>
    <w:p w14:paraId="1996B08C" w14:textId="77777777" w:rsidR="00916FDB" w:rsidRPr="00402984" w:rsidRDefault="00916FDB" w:rsidP="002B4955">
      <w:pPr>
        <w:pStyle w:val="BodyText"/>
      </w:pPr>
    </w:p>
    <w:p w14:paraId="1996B08D" w14:textId="036A0BB6" w:rsidR="00F43F10" w:rsidRPr="00402984" w:rsidRDefault="001D6BB6" w:rsidP="002B4955">
      <w:pPr>
        <w:pStyle w:val="Heading1"/>
      </w:pPr>
      <w:r w:rsidRPr="00402984">
        <w:t>3.</w:t>
      </w:r>
      <w:r w:rsidRPr="00402984">
        <w:tab/>
      </w:r>
      <w:r w:rsidR="00E664A9" w:rsidRPr="00402984">
        <w:t>LEGEMIDDELFORM</w:t>
      </w:r>
    </w:p>
    <w:p w14:paraId="1996B08E" w14:textId="77777777" w:rsidR="00F43F10" w:rsidRPr="00402984" w:rsidRDefault="00F43F10" w:rsidP="002B4955">
      <w:pPr>
        <w:pStyle w:val="BodyText"/>
        <w:rPr>
          <w:b/>
        </w:rPr>
      </w:pPr>
    </w:p>
    <w:p w14:paraId="1996B08F" w14:textId="211E5B30" w:rsidR="00D50526" w:rsidRPr="00402984" w:rsidRDefault="00E664A9" w:rsidP="002B4955">
      <w:pPr>
        <w:pStyle w:val="BodyText"/>
        <w:ind w:left="1" w:hanging="1"/>
      </w:pPr>
      <w:r w:rsidRPr="00402984">
        <w:t>Pulver til konsentrat til infusjonsvæske, oppløsning</w:t>
      </w:r>
      <w:r w:rsidR="00A718BA" w:rsidRPr="00402984">
        <w:t xml:space="preserve"> (</w:t>
      </w:r>
      <w:r w:rsidR="00A718BA" w:rsidRPr="00402984">
        <w:rPr>
          <w:bCs/>
        </w:rPr>
        <w:t>pulver til konsentrat)</w:t>
      </w:r>
      <w:r w:rsidRPr="00402984">
        <w:t>.</w:t>
      </w:r>
    </w:p>
    <w:p w14:paraId="1996B090" w14:textId="77777777" w:rsidR="00D50526" w:rsidRPr="00402984" w:rsidRDefault="00D50526" w:rsidP="002B4955">
      <w:pPr>
        <w:pStyle w:val="BodyText"/>
        <w:ind w:left="1" w:hanging="1"/>
      </w:pPr>
    </w:p>
    <w:p w14:paraId="1996B091" w14:textId="4D876E30" w:rsidR="00F43F10" w:rsidRPr="00402984" w:rsidRDefault="00E664A9" w:rsidP="002B4955">
      <w:pPr>
        <w:pStyle w:val="BodyText"/>
        <w:ind w:left="1" w:hanging="1"/>
      </w:pPr>
      <w:r w:rsidRPr="00402984">
        <w:t>Hvitt til svakt gulfarget frysetørket pulver.</w:t>
      </w:r>
    </w:p>
    <w:p w14:paraId="1996B092" w14:textId="77777777" w:rsidR="00F43F10" w:rsidRPr="00402984" w:rsidRDefault="00F43F10" w:rsidP="002B4955">
      <w:pPr>
        <w:pStyle w:val="BodyText"/>
      </w:pPr>
    </w:p>
    <w:p w14:paraId="1996B093" w14:textId="77777777" w:rsidR="00916FDB" w:rsidRPr="00402984" w:rsidRDefault="00916FDB" w:rsidP="002B4955">
      <w:pPr>
        <w:pStyle w:val="BodyText"/>
      </w:pPr>
    </w:p>
    <w:p w14:paraId="1996B094" w14:textId="1A9B7918" w:rsidR="00F43F10" w:rsidRPr="00402984" w:rsidRDefault="001D6BB6" w:rsidP="002B4955">
      <w:pPr>
        <w:pStyle w:val="Heading1"/>
      </w:pPr>
      <w:r w:rsidRPr="00402984">
        <w:t>4.</w:t>
      </w:r>
      <w:r w:rsidRPr="00402984">
        <w:tab/>
      </w:r>
      <w:r w:rsidR="00E664A9" w:rsidRPr="00402984">
        <w:t>KLINISKE OPPLYSNINGER</w:t>
      </w:r>
    </w:p>
    <w:p w14:paraId="1996B095" w14:textId="77777777" w:rsidR="00F43F10" w:rsidRPr="00402984" w:rsidRDefault="00F43F10" w:rsidP="002B4955">
      <w:pPr>
        <w:pStyle w:val="BodyText"/>
        <w:rPr>
          <w:b/>
        </w:rPr>
      </w:pPr>
    </w:p>
    <w:p w14:paraId="1996B096" w14:textId="3B23D1D9" w:rsidR="00AF38CA" w:rsidRPr="00402984" w:rsidRDefault="001D6BB6" w:rsidP="002B4955">
      <w:pPr>
        <w:pStyle w:val="Heading1"/>
      </w:pPr>
      <w:r w:rsidRPr="00402984">
        <w:t>4.1</w:t>
      </w:r>
      <w:r w:rsidRPr="00402984">
        <w:tab/>
      </w:r>
      <w:r w:rsidR="00E664A9" w:rsidRPr="00402984">
        <w:t>Indikasjoner</w:t>
      </w:r>
    </w:p>
    <w:p w14:paraId="1996B097" w14:textId="77777777" w:rsidR="00F43F10" w:rsidRPr="00402984" w:rsidRDefault="00F43F10" w:rsidP="002B4955">
      <w:pPr>
        <w:pStyle w:val="BodyText"/>
      </w:pPr>
    </w:p>
    <w:p w14:paraId="1996B098" w14:textId="346ECD4E" w:rsidR="00F43F10" w:rsidRPr="00402984" w:rsidRDefault="00E664A9" w:rsidP="002B4955">
      <w:pPr>
        <w:pStyle w:val="BodyText"/>
      </w:pPr>
      <w:r w:rsidRPr="00402984">
        <w:rPr>
          <w:u w:val="single"/>
        </w:rPr>
        <w:t>Brystkreft</w:t>
      </w:r>
    </w:p>
    <w:p w14:paraId="1996B099" w14:textId="77777777" w:rsidR="00F43F10" w:rsidRPr="00402984" w:rsidRDefault="00F43F10" w:rsidP="002B4955">
      <w:pPr>
        <w:pStyle w:val="BodyText"/>
      </w:pPr>
    </w:p>
    <w:p w14:paraId="1996B09A" w14:textId="4E8E4EE7" w:rsidR="00F43F10" w:rsidRPr="00402984" w:rsidRDefault="00E664A9" w:rsidP="002B4955">
      <w:pPr>
        <w:rPr>
          <w:i/>
        </w:rPr>
      </w:pPr>
      <w:r w:rsidRPr="00402984">
        <w:rPr>
          <w:i/>
          <w:u w:val="single"/>
        </w:rPr>
        <w:t>Metastatisk brystkreft</w:t>
      </w:r>
    </w:p>
    <w:p w14:paraId="1996B09B" w14:textId="77777777" w:rsidR="00F43F10" w:rsidRPr="00402984" w:rsidRDefault="00F43F10" w:rsidP="002B4955">
      <w:pPr>
        <w:pStyle w:val="BodyText"/>
        <w:rPr>
          <w:i/>
        </w:rPr>
      </w:pPr>
    </w:p>
    <w:p w14:paraId="1996B09C" w14:textId="5BAE6C10" w:rsidR="00F43F10" w:rsidRPr="00402984" w:rsidRDefault="00E664A9" w:rsidP="002B4955">
      <w:pPr>
        <w:pStyle w:val="BodyText"/>
        <w:ind w:left="2" w:hanging="2"/>
      </w:pPr>
      <w:r w:rsidRPr="00402984">
        <w:t>Tuznue er indisert til behandling av voksne pasienter med HER2-positiv metastatisk brystkreft (MBC):</w:t>
      </w:r>
    </w:p>
    <w:p w14:paraId="1996B09D" w14:textId="77777777" w:rsidR="00F43F10" w:rsidRPr="00402984" w:rsidRDefault="00F43F10" w:rsidP="002B4955">
      <w:pPr>
        <w:pStyle w:val="BodyText"/>
      </w:pPr>
    </w:p>
    <w:p w14:paraId="1996B09E" w14:textId="6F1A8989" w:rsidR="008C72ED" w:rsidRPr="00402984" w:rsidRDefault="00E664A9" w:rsidP="002B4955">
      <w:pPr>
        <w:pStyle w:val="ListParagraph"/>
        <w:numPr>
          <w:ilvl w:val="0"/>
          <w:numId w:val="34"/>
        </w:numPr>
        <w:tabs>
          <w:tab w:val="left" w:pos="1219"/>
          <w:tab w:val="left" w:pos="1220"/>
        </w:tabs>
        <w:ind w:left="576" w:hanging="576"/>
      </w:pPr>
      <w:r w:rsidRPr="00402984">
        <w:t>som monoterapi i behandling av pasienter som har fått minst to kjemoterapiregimer mot metastasert sykdom. Tidligere kjemoterapi må ha omfattet minst et antracyklinderivat og et taksan, med mindre slik behandling er uegnet. Hormonreseptorpositive pasienter må også ha vist negativ respons på hormonterapi, med mindre slik behandling er uegnet.</w:t>
      </w:r>
    </w:p>
    <w:p w14:paraId="1996B09F" w14:textId="77777777" w:rsidR="008C72ED" w:rsidRPr="00402984" w:rsidRDefault="008C72ED" w:rsidP="002B4955">
      <w:pPr>
        <w:tabs>
          <w:tab w:val="left" w:pos="1219"/>
          <w:tab w:val="left" w:pos="1220"/>
        </w:tabs>
      </w:pPr>
    </w:p>
    <w:p w14:paraId="1996B0A0" w14:textId="5123F6DA" w:rsidR="008C72ED" w:rsidRPr="00402984" w:rsidRDefault="00E664A9" w:rsidP="002B4955">
      <w:pPr>
        <w:pStyle w:val="ListParagraph"/>
        <w:numPr>
          <w:ilvl w:val="0"/>
          <w:numId w:val="34"/>
        </w:numPr>
        <w:tabs>
          <w:tab w:val="left" w:pos="1219"/>
          <w:tab w:val="left" w:pos="1220"/>
        </w:tabs>
        <w:ind w:left="576" w:hanging="576"/>
      </w:pPr>
      <w:r w:rsidRPr="00402984">
        <w:t>i kombinasjon med paklitaksel til behandling av pasienter som ikke har fått kjemoterapi mot metastatisk sykdom og når antracyklinbehandling er uegnet.</w:t>
      </w:r>
    </w:p>
    <w:p w14:paraId="1996B0A1" w14:textId="77777777" w:rsidR="008C72ED" w:rsidRPr="00402984" w:rsidRDefault="008C72ED" w:rsidP="002B4955">
      <w:pPr>
        <w:tabs>
          <w:tab w:val="left" w:pos="1219"/>
          <w:tab w:val="left" w:pos="1220"/>
        </w:tabs>
      </w:pPr>
    </w:p>
    <w:p w14:paraId="1996B0A2" w14:textId="56874FDE" w:rsidR="008C72ED" w:rsidRPr="00402984" w:rsidRDefault="00E664A9" w:rsidP="002B4955">
      <w:pPr>
        <w:pStyle w:val="ListParagraph"/>
        <w:numPr>
          <w:ilvl w:val="0"/>
          <w:numId w:val="34"/>
        </w:numPr>
        <w:tabs>
          <w:tab w:val="left" w:pos="1219"/>
          <w:tab w:val="left" w:pos="1220"/>
        </w:tabs>
        <w:ind w:left="576" w:hanging="576"/>
      </w:pPr>
      <w:r w:rsidRPr="00402984">
        <w:t>i kombinasjon med docetaksel til behandling av pasienter som ikke har fått kjemoterapi mot metastatisk sykdom.</w:t>
      </w:r>
    </w:p>
    <w:p w14:paraId="1996B0A3" w14:textId="77777777" w:rsidR="008C72ED" w:rsidRPr="00402984" w:rsidRDefault="008C72ED" w:rsidP="002B4955"/>
    <w:p w14:paraId="1996B0A4" w14:textId="33E23979" w:rsidR="008C72ED" w:rsidRPr="00402984" w:rsidRDefault="00281082" w:rsidP="002B4955">
      <w:pPr>
        <w:pStyle w:val="ListParagraph"/>
        <w:numPr>
          <w:ilvl w:val="0"/>
          <w:numId w:val="34"/>
        </w:numPr>
        <w:tabs>
          <w:tab w:val="left" w:pos="1219"/>
          <w:tab w:val="left" w:pos="1220"/>
        </w:tabs>
        <w:ind w:left="576" w:hanging="576"/>
      </w:pPr>
      <w:r w:rsidRPr="00402984">
        <w:t>i kombinasjon med en aromatasehemmer for behandling av postmenopausale pasienter med hormonreseptorpositiv metastatisk brystkreft som tidligere ikke er behandlet med trastuzumab.</w:t>
      </w:r>
    </w:p>
    <w:p w14:paraId="1996B0A5" w14:textId="77777777" w:rsidR="00916FDB" w:rsidRPr="00402984" w:rsidRDefault="00916FDB" w:rsidP="002B4955">
      <w:pPr>
        <w:rPr>
          <w:i/>
          <w:u w:val="single"/>
        </w:rPr>
      </w:pPr>
    </w:p>
    <w:p w14:paraId="1996B0A6" w14:textId="7CA17A24" w:rsidR="00F43F10" w:rsidRPr="00402984" w:rsidRDefault="009D6FBD" w:rsidP="002B4955">
      <w:pPr>
        <w:rPr>
          <w:i/>
          <w:u w:val="single"/>
        </w:rPr>
      </w:pPr>
      <w:r w:rsidRPr="00402984">
        <w:rPr>
          <w:i/>
          <w:u w:val="single"/>
        </w:rPr>
        <w:t>Brystkreft i tidlig stadium</w:t>
      </w:r>
    </w:p>
    <w:p w14:paraId="1996B0A7" w14:textId="77777777" w:rsidR="00F43F10" w:rsidRPr="00402984" w:rsidRDefault="00F43F10" w:rsidP="002B4955">
      <w:pPr>
        <w:pStyle w:val="BodyText"/>
        <w:rPr>
          <w:i/>
        </w:rPr>
      </w:pPr>
    </w:p>
    <w:p w14:paraId="1996B0A8" w14:textId="75E7A848" w:rsidR="00F43F10" w:rsidRPr="00402984" w:rsidRDefault="009D6FBD" w:rsidP="002B4955">
      <w:pPr>
        <w:pStyle w:val="BodyText"/>
        <w:ind w:left="2" w:hanging="2"/>
      </w:pPr>
      <w:r w:rsidRPr="00402984">
        <w:t>Tuznue er indisert til behandling av voksne pasienter med HER2-positiv brystkreft i tidlig stadium (EBC):</w:t>
      </w:r>
    </w:p>
    <w:p w14:paraId="1996B0A9" w14:textId="77777777" w:rsidR="00D01BE2" w:rsidRPr="00402984" w:rsidRDefault="00D01BE2" w:rsidP="002B4955">
      <w:pPr>
        <w:pStyle w:val="BodyText"/>
        <w:ind w:left="2" w:hanging="2"/>
      </w:pPr>
    </w:p>
    <w:p w14:paraId="1996B0AA" w14:textId="75B1EF86" w:rsidR="00046CFD" w:rsidRPr="00402984" w:rsidRDefault="009D6FBD" w:rsidP="002B4955">
      <w:pPr>
        <w:pStyle w:val="BodyText"/>
        <w:numPr>
          <w:ilvl w:val="0"/>
          <w:numId w:val="35"/>
        </w:numPr>
        <w:ind w:left="576" w:hanging="576"/>
      </w:pPr>
      <w:r w:rsidRPr="00402984">
        <w:t>etter kirurgi, kjemoterapi (neoadjuvant eller adjuvant) og stråleterapi (hvis aktuelt) (se pkt. 5.1).</w:t>
      </w:r>
    </w:p>
    <w:p w14:paraId="1996B0AB" w14:textId="77777777" w:rsidR="00046CFD" w:rsidRPr="00402984" w:rsidRDefault="00046CFD" w:rsidP="002B4955">
      <w:pPr>
        <w:pStyle w:val="BodyText"/>
      </w:pPr>
    </w:p>
    <w:p w14:paraId="1996B0AC" w14:textId="52BBFDB4" w:rsidR="00046CFD" w:rsidRPr="00402984" w:rsidRDefault="009D6FBD" w:rsidP="002B4955">
      <w:pPr>
        <w:pStyle w:val="BodyText"/>
        <w:numPr>
          <w:ilvl w:val="0"/>
          <w:numId w:val="35"/>
        </w:numPr>
        <w:ind w:left="576" w:hanging="576"/>
      </w:pPr>
      <w:r w:rsidRPr="00402984">
        <w:t>etter adjuvant kjemoterapi med doksorubicin og cyklofosfamid, i kombinasjon med paklitaksel eller docetaksel.</w:t>
      </w:r>
    </w:p>
    <w:p w14:paraId="1996B0AD" w14:textId="77777777" w:rsidR="00046CFD" w:rsidRPr="00402984" w:rsidRDefault="00046CFD" w:rsidP="002B4955">
      <w:pPr>
        <w:pStyle w:val="BodyText"/>
      </w:pPr>
    </w:p>
    <w:p w14:paraId="1996B0AE" w14:textId="6572E00E" w:rsidR="00046CFD" w:rsidRPr="00402984" w:rsidRDefault="009D6FBD" w:rsidP="002B4955">
      <w:pPr>
        <w:pStyle w:val="BodyText"/>
        <w:numPr>
          <w:ilvl w:val="0"/>
          <w:numId w:val="35"/>
        </w:numPr>
        <w:ind w:left="576" w:hanging="576"/>
      </w:pPr>
      <w:r w:rsidRPr="00402984">
        <w:t>i kombinasjon med adjuvant kjemoterapi som består av docetaksel og karboplatin.</w:t>
      </w:r>
    </w:p>
    <w:p w14:paraId="1996B0AF" w14:textId="77777777" w:rsidR="00046CFD" w:rsidRPr="00402984" w:rsidRDefault="00046CFD" w:rsidP="002B4955">
      <w:pPr>
        <w:pStyle w:val="BodyText"/>
      </w:pPr>
    </w:p>
    <w:p w14:paraId="1996B0B0" w14:textId="4105E5ED" w:rsidR="00F43F10" w:rsidRPr="00402984" w:rsidRDefault="009D6FBD" w:rsidP="002B4955">
      <w:pPr>
        <w:pStyle w:val="BodyText"/>
        <w:numPr>
          <w:ilvl w:val="0"/>
          <w:numId w:val="35"/>
        </w:numPr>
        <w:ind w:left="576" w:hanging="576"/>
      </w:pPr>
      <w:r w:rsidRPr="00402984">
        <w:t>i kombinasjon med neoadjuvant kjemoterapi etterfulgt av adjuvant Tuznue-behandling, for lokalavansert (inkludert inflammatorisk) sykdom eller tumor &gt; 2 cm i diameter (se pkt. 4.4 og 5.1).</w:t>
      </w:r>
    </w:p>
    <w:p w14:paraId="1996B0B1" w14:textId="77777777" w:rsidR="00F43F10" w:rsidRPr="00402984" w:rsidRDefault="00F43F10" w:rsidP="002B4955">
      <w:pPr>
        <w:pStyle w:val="BodyText"/>
      </w:pPr>
    </w:p>
    <w:p w14:paraId="1996B0B2" w14:textId="340CC547" w:rsidR="00F43F10" w:rsidRPr="00402984" w:rsidRDefault="009D6FBD" w:rsidP="002B4955">
      <w:pPr>
        <w:pStyle w:val="BodyText"/>
        <w:ind w:firstLine="3"/>
      </w:pPr>
      <w:r w:rsidRPr="00402984">
        <w:t>Tuznue skal kun brukes hos pasienter med metastatisk eller tidlig brystkreft der tumor enten har HER2-overuttrykk eller HER2-genamplifisering, bestemt med en nøyaktig og validert målemetode (se pkt. 4.4 og 5.1).</w:t>
      </w:r>
    </w:p>
    <w:p w14:paraId="1996B0B3" w14:textId="77777777" w:rsidR="00F43F10" w:rsidRPr="00402984" w:rsidRDefault="00F43F10" w:rsidP="002B4955">
      <w:pPr>
        <w:pStyle w:val="BodyText"/>
      </w:pPr>
    </w:p>
    <w:p w14:paraId="1996B0B4" w14:textId="3F04A41B" w:rsidR="00F43F10" w:rsidRPr="00402984" w:rsidRDefault="009D6FBD" w:rsidP="002B4955">
      <w:pPr>
        <w:pStyle w:val="BodyText"/>
      </w:pPr>
      <w:r w:rsidRPr="00402984">
        <w:rPr>
          <w:u w:val="single"/>
        </w:rPr>
        <w:t>Metastatisk ventrikkelkreft</w:t>
      </w:r>
    </w:p>
    <w:p w14:paraId="1996B0B5" w14:textId="77777777" w:rsidR="00F43F10" w:rsidRPr="00402984" w:rsidRDefault="00F43F10" w:rsidP="002B4955">
      <w:pPr>
        <w:pStyle w:val="BodyText"/>
      </w:pPr>
    </w:p>
    <w:p w14:paraId="1996B0B6" w14:textId="3D7541FF" w:rsidR="00F43F10" w:rsidRPr="00402984" w:rsidRDefault="000E35E3" w:rsidP="002B4955">
      <w:pPr>
        <w:pStyle w:val="BodyText"/>
      </w:pPr>
      <w:r w:rsidRPr="00402984">
        <w:t>Tuznue i kombinasjon med kapecitabin eller 5-fluorouracil og cisplatin er indisert til behandling av voksne pasienter med HER2-positiv metastatisk adenokarsinom i ventrikkelen eller den gastroøsofageale overgangen, som tidligere ikke har fått behandling for sin metastatiske sykdom.</w:t>
      </w:r>
    </w:p>
    <w:p w14:paraId="1996B0B7" w14:textId="77777777" w:rsidR="00F43F10" w:rsidRPr="00402984" w:rsidRDefault="00F43F10" w:rsidP="002B4955">
      <w:pPr>
        <w:pStyle w:val="BodyText"/>
      </w:pPr>
    </w:p>
    <w:p w14:paraId="1996B0B8" w14:textId="651D6713" w:rsidR="00F43F10" w:rsidRPr="00402984" w:rsidRDefault="000E35E3" w:rsidP="002B4955">
      <w:pPr>
        <w:pStyle w:val="BodyText"/>
      </w:pPr>
      <w:r w:rsidRPr="00402984">
        <w:t>Tuznue skal kun brukes hos pasienter med metastatisk ventrikkelkreft der tumor har HER2-overuttrykk, definert som IHC2+ og med et bekreftende SISH- eller FISH-resultat, eller med et IHC 3+ resultat. Nøyaktige og validerte analysemetoder skal benyttes (se pkt. 4.4 og 5.1).</w:t>
      </w:r>
    </w:p>
    <w:p w14:paraId="1996B0B9" w14:textId="77777777" w:rsidR="00AF38CA" w:rsidRPr="00402984" w:rsidRDefault="00AF38CA" w:rsidP="002B4955">
      <w:pPr>
        <w:pStyle w:val="BodyText"/>
      </w:pPr>
    </w:p>
    <w:p w14:paraId="1996B0BA" w14:textId="4F79A80B" w:rsidR="00F43F10" w:rsidRPr="00402984" w:rsidRDefault="001D6BB6" w:rsidP="002B4955">
      <w:pPr>
        <w:pStyle w:val="Heading1"/>
      </w:pPr>
      <w:r w:rsidRPr="00402984">
        <w:t>4.2</w:t>
      </w:r>
      <w:r w:rsidRPr="00402984">
        <w:tab/>
      </w:r>
      <w:r w:rsidR="000E35E3" w:rsidRPr="00402984">
        <w:t>Dosering og administrasjonsmåte</w:t>
      </w:r>
    </w:p>
    <w:p w14:paraId="1996B0BB" w14:textId="77777777" w:rsidR="00F43F10" w:rsidRPr="00402984" w:rsidRDefault="00F43F10" w:rsidP="002B4955">
      <w:pPr>
        <w:pStyle w:val="BodyText"/>
        <w:rPr>
          <w:b/>
        </w:rPr>
      </w:pPr>
    </w:p>
    <w:p w14:paraId="1996B0BC" w14:textId="53C72F73" w:rsidR="00F43F10" w:rsidRPr="00402984" w:rsidRDefault="000E35E3" w:rsidP="002B4955">
      <w:pPr>
        <w:pStyle w:val="BodyText"/>
      </w:pPr>
      <w:r w:rsidRPr="00402984">
        <w:t>HER2-testing er obligatorisk før behandling starter (se pkt. 4.4 og 5.1). Tuznue-behandling bør bare igangsettes av lege med erfaring fra behandling med cytotoksisk kjemoterapi (se pkt. 4.4), og bør kun administreres av helsepersonell.</w:t>
      </w:r>
    </w:p>
    <w:p w14:paraId="1996B0BD" w14:textId="77777777" w:rsidR="00F43F10" w:rsidRPr="00402984" w:rsidRDefault="00F43F10" w:rsidP="002B4955">
      <w:pPr>
        <w:pStyle w:val="BodyText"/>
      </w:pPr>
    </w:p>
    <w:p w14:paraId="1996B0BE" w14:textId="45ECB2A2" w:rsidR="00F43F10" w:rsidRPr="00402984" w:rsidRDefault="000E35E3" w:rsidP="002B4955">
      <w:pPr>
        <w:pStyle w:val="BodyText"/>
      </w:pPr>
      <w:r w:rsidRPr="00402984">
        <w:t>Tuznue intravenøs formulering er ikke beregnet til subkutan administrasjon og skal kun administreres via en intravenøs infusjon.</w:t>
      </w:r>
    </w:p>
    <w:p w14:paraId="1996B0BF" w14:textId="77777777" w:rsidR="00F43F10" w:rsidRPr="00402984" w:rsidRDefault="00F43F10" w:rsidP="002B4955">
      <w:pPr>
        <w:pStyle w:val="BodyText"/>
      </w:pPr>
    </w:p>
    <w:p w14:paraId="1996B0C0" w14:textId="4CA3345E" w:rsidR="00F43F10" w:rsidRPr="00402984" w:rsidRDefault="008A133A" w:rsidP="002B4955">
      <w:pPr>
        <w:pStyle w:val="BodyText"/>
        <w:ind w:left="1" w:hanging="1"/>
      </w:pPr>
      <w:r w:rsidRPr="00402984">
        <w:t>For å unngå medisineringsfeil er det viktig å sjekke etiketten på hetteglasset for å sikre at legemidlet som tilberedes og administreres er Tuznue (trastuzumab), og ikke et annet legemiddel som inneholder trastuzumab (f.eks trastuzumabemtansin eller trastuzumabderukstekan).</w:t>
      </w:r>
    </w:p>
    <w:p w14:paraId="1996B0C1" w14:textId="77777777" w:rsidR="00F43F10" w:rsidRPr="00402984" w:rsidRDefault="00F43F10" w:rsidP="002B4955">
      <w:pPr>
        <w:pStyle w:val="BodyText"/>
      </w:pPr>
    </w:p>
    <w:p w14:paraId="1996B0C2" w14:textId="4759A075" w:rsidR="00F43F10" w:rsidRPr="00402984" w:rsidRDefault="008A133A" w:rsidP="002B4955">
      <w:pPr>
        <w:pStyle w:val="BodyText"/>
        <w:keepNext/>
      </w:pPr>
      <w:r w:rsidRPr="00402984">
        <w:rPr>
          <w:u w:val="single"/>
        </w:rPr>
        <w:t>Dosering</w:t>
      </w:r>
    </w:p>
    <w:p w14:paraId="1996B0C3" w14:textId="77777777" w:rsidR="00F43F10" w:rsidRPr="00402984" w:rsidRDefault="00F43F10" w:rsidP="002B4955">
      <w:pPr>
        <w:pStyle w:val="BodyText"/>
        <w:keepNext/>
      </w:pPr>
    </w:p>
    <w:p w14:paraId="1996B0C4" w14:textId="4964410C" w:rsidR="00F43F10" w:rsidRPr="00402984" w:rsidRDefault="009107B5" w:rsidP="002B4955">
      <w:pPr>
        <w:keepNext/>
        <w:rPr>
          <w:i/>
        </w:rPr>
      </w:pPr>
      <w:r w:rsidRPr="00402984">
        <w:rPr>
          <w:i/>
          <w:u w:val="single"/>
        </w:rPr>
        <w:t>Metastatisk brystkreft</w:t>
      </w:r>
    </w:p>
    <w:p w14:paraId="1996B0C5" w14:textId="77777777" w:rsidR="00F43F10" w:rsidRPr="00402984" w:rsidRDefault="00F43F10" w:rsidP="002B4955">
      <w:pPr>
        <w:pStyle w:val="BodyText"/>
        <w:keepNext/>
        <w:rPr>
          <w:i/>
        </w:rPr>
      </w:pPr>
    </w:p>
    <w:p w14:paraId="1996B0C6" w14:textId="7E3EA699" w:rsidR="00F43F10" w:rsidRPr="00402984" w:rsidRDefault="009107B5" w:rsidP="002B4955">
      <w:pPr>
        <w:keepNext/>
        <w:rPr>
          <w:i/>
        </w:rPr>
      </w:pPr>
      <w:r w:rsidRPr="00402984">
        <w:rPr>
          <w:i/>
        </w:rPr>
        <w:t>Dosering hver tredje uke</w:t>
      </w:r>
    </w:p>
    <w:p w14:paraId="1996B0C7" w14:textId="77777777" w:rsidR="00046CFD" w:rsidRPr="00402984" w:rsidRDefault="00046CFD" w:rsidP="002B4955">
      <w:pPr>
        <w:keepNext/>
        <w:rPr>
          <w:i/>
        </w:rPr>
      </w:pPr>
    </w:p>
    <w:p w14:paraId="1996B0C8" w14:textId="6B97C63A" w:rsidR="00F43F10" w:rsidRPr="00402984" w:rsidRDefault="009107B5" w:rsidP="002B4955">
      <w:pPr>
        <w:pStyle w:val="BodyText"/>
        <w:ind w:firstLine="3"/>
      </w:pPr>
      <w:r w:rsidRPr="00402984">
        <w:t>Anbefalt startdose er 8 mg/kg kroppsvekt. Anbefalt vedlikeholdsdose ved hver tredje uke er 6 mg/kg kroppsvekt, med start tre uker etter startdosen.</w:t>
      </w:r>
    </w:p>
    <w:p w14:paraId="1996B0C9" w14:textId="77777777" w:rsidR="00F43F10" w:rsidRPr="00402984" w:rsidRDefault="00F43F10" w:rsidP="002B4955">
      <w:pPr>
        <w:pStyle w:val="BodyText"/>
      </w:pPr>
    </w:p>
    <w:p w14:paraId="1996B0CA" w14:textId="350F2B3C" w:rsidR="00F43F10" w:rsidRPr="00402984" w:rsidRDefault="00281C0E" w:rsidP="002B4955">
      <w:pPr>
        <w:keepNext/>
        <w:rPr>
          <w:i/>
        </w:rPr>
      </w:pPr>
      <w:r w:rsidRPr="00402984">
        <w:rPr>
          <w:i/>
        </w:rPr>
        <w:t>Ukentlig dosering</w:t>
      </w:r>
    </w:p>
    <w:p w14:paraId="1996B0CB" w14:textId="77777777" w:rsidR="00046CFD" w:rsidRPr="00402984" w:rsidRDefault="00046CFD" w:rsidP="002B4955">
      <w:pPr>
        <w:rPr>
          <w:i/>
        </w:rPr>
      </w:pPr>
    </w:p>
    <w:p w14:paraId="1996B0CC" w14:textId="2EB1B464" w:rsidR="00F43F10" w:rsidRPr="00402984" w:rsidRDefault="00281C0E" w:rsidP="002B4955">
      <w:pPr>
        <w:pStyle w:val="BodyText"/>
        <w:ind w:hanging="1"/>
      </w:pPr>
      <w:r w:rsidRPr="00402984">
        <w:t>Anbefalt startdose av Tuznue er 4 mg/kg kroppsvekt. Anbefalt ukentlig vedlikeholdsdose med Tuznue er 2 mg/kg kroppsvekt, med start én uke etter startdosen.</w:t>
      </w:r>
    </w:p>
    <w:p w14:paraId="1996B0CD" w14:textId="77777777" w:rsidR="00FC1C35" w:rsidRPr="00402984" w:rsidRDefault="00FC1C35" w:rsidP="002B4955">
      <w:pPr>
        <w:rPr>
          <w:i/>
        </w:rPr>
      </w:pPr>
    </w:p>
    <w:p w14:paraId="1996B0CE" w14:textId="070CF89E" w:rsidR="00F43F10" w:rsidRPr="00402984" w:rsidRDefault="00CB5EFB" w:rsidP="002B4955">
      <w:pPr>
        <w:rPr>
          <w:i/>
        </w:rPr>
      </w:pPr>
      <w:r w:rsidRPr="00402984">
        <w:rPr>
          <w:i/>
        </w:rPr>
        <w:t>Administrasjon ved kombinasjon med paklitaksel eller docetaksel</w:t>
      </w:r>
    </w:p>
    <w:p w14:paraId="1996B0CF" w14:textId="77777777" w:rsidR="00046CFD" w:rsidRPr="00402984" w:rsidRDefault="00046CFD" w:rsidP="002B4955">
      <w:pPr>
        <w:rPr>
          <w:i/>
        </w:rPr>
      </w:pPr>
    </w:p>
    <w:p w14:paraId="1996B0D0" w14:textId="30773A90" w:rsidR="00F43F10" w:rsidRPr="00402984" w:rsidRDefault="00CB5EFB" w:rsidP="002B4955">
      <w:pPr>
        <w:pStyle w:val="BodyText"/>
        <w:ind w:left="2" w:hanging="2"/>
      </w:pPr>
      <w:r w:rsidRPr="00402984">
        <w:t>I de pivotale studiene (H0648g, M77001) ble paklitaksel eller docetaksel administrert dagen etter første dose med trastuzumab (for dosering, se preparatomtale (SPC) for paklitaksel eller docetaksel) og umiddelbart etter påfølgende trastuzumabdoser, dersom foregående trastuzumabdose ble godt tolerert.</w:t>
      </w:r>
    </w:p>
    <w:p w14:paraId="1996B0D1" w14:textId="77777777" w:rsidR="00F43F10" w:rsidRPr="00402984" w:rsidRDefault="00F43F10" w:rsidP="002B4955">
      <w:pPr>
        <w:pStyle w:val="BodyText"/>
      </w:pPr>
    </w:p>
    <w:p w14:paraId="1996B0D2" w14:textId="509926D9" w:rsidR="00F43F10" w:rsidRPr="00402984" w:rsidRDefault="00CB5EFB" w:rsidP="002B4955">
      <w:pPr>
        <w:rPr>
          <w:i/>
        </w:rPr>
      </w:pPr>
      <w:r w:rsidRPr="00402984">
        <w:rPr>
          <w:i/>
        </w:rPr>
        <w:t>Administrasjon ved kombinasjon med en aromatasehemmer</w:t>
      </w:r>
    </w:p>
    <w:p w14:paraId="1996B0D3" w14:textId="77777777" w:rsidR="00046CFD" w:rsidRPr="00402984" w:rsidRDefault="00046CFD" w:rsidP="002B4955">
      <w:pPr>
        <w:rPr>
          <w:i/>
        </w:rPr>
      </w:pPr>
    </w:p>
    <w:p w14:paraId="1996B0D4" w14:textId="2592D999" w:rsidR="00F43F10" w:rsidRPr="00402984" w:rsidRDefault="00CB5EFB" w:rsidP="002B4955">
      <w:pPr>
        <w:pStyle w:val="BodyText"/>
        <w:ind w:left="1" w:hanging="1"/>
      </w:pPr>
      <w:r w:rsidRPr="00402984">
        <w:t>I den pivotale studien (BO16216) ble trastuzumab og anastrozol administerert på dag 1. Det var ingen restriksjoner på tidspunkt for administrasjon av trastuzumab og anastrozol i forhold til hverandre (for informasjon om dosering , se preparatomtalen (SPC) for anastrozol eller andre aromatasehemmere).</w:t>
      </w:r>
    </w:p>
    <w:p w14:paraId="1996B0D5" w14:textId="77777777" w:rsidR="00F43F10" w:rsidRPr="00402984" w:rsidRDefault="00F43F10" w:rsidP="002B4955">
      <w:pPr>
        <w:pStyle w:val="BodyText"/>
      </w:pPr>
    </w:p>
    <w:p w14:paraId="1996B0D6" w14:textId="50AF602A" w:rsidR="00F43F10" w:rsidRPr="00402984" w:rsidRDefault="00CB5EFB" w:rsidP="002B4955">
      <w:pPr>
        <w:rPr>
          <w:i/>
        </w:rPr>
      </w:pPr>
      <w:r w:rsidRPr="00402984">
        <w:rPr>
          <w:i/>
          <w:u w:val="single"/>
        </w:rPr>
        <w:t>Brystkreft i tidlig stadium</w:t>
      </w:r>
    </w:p>
    <w:p w14:paraId="1996B0D7" w14:textId="77777777" w:rsidR="00F43F10" w:rsidRPr="00402984" w:rsidRDefault="00F43F10" w:rsidP="002B4955">
      <w:pPr>
        <w:pStyle w:val="BodyText"/>
        <w:rPr>
          <w:i/>
        </w:rPr>
      </w:pPr>
    </w:p>
    <w:p w14:paraId="1996B0D8" w14:textId="55D9CA2E" w:rsidR="00F43F10" w:rsidRPr="00402984" w:rsidRDefault="00CB5EFB" w:rsidP="002B4955">
      <w:pPr>
        <w:rPr>
          <w:i/>
        </w:rPr>
      </w:pPr>
      <w:r w:rsidRPr="00402984">
        <w:rPr>
          <w:i/>
        </w:rPr>
        <w:t>Dosering hver tredje uke og hver uke</w:t>
      </w:r>
    </w:p>
    <w:p w14:paraId="1996B0D9" w14:textId="77777777" w:rsidR="00046CFD" w:rsidRPr="00402984" w:rsidRDefault="00046CFD" w:rsidP="002B4955">
      <w:pPr>
        <w:rPr>
          <w:i/>
        </w:rPr>
      </w:pPr>
    </w:p>
    <w:p w14:paraId="1996B0DA" w14:textId="4C9725B7" w:rsidR="00F43F10" w:rsidRPr="00402984" w:rsidRDefault="00CB5EFB" w:rsidP="00537DFB">
      <w:pPr>
        <w:pStyle w:val="BodyText"/>
      </w:pPr>
      <w:r w:rsidRPr="00402984">
        <w:t>Ved dosering hver tredje uke er den anbefalte startdosen av Tuznue 8 mg/kg kroppsvekt. Anbefalt vedlikeholdsdose med Tuznue gitt hver tredje uke er 6 mg/kg kroppsvekt, med start tre uker etter startdosen.</w:t>
      </w:r>
    </w:p>
    <w:p w14:paraId="1996B0DB" w14:textId="77777777" w:rsidR="00F43F10" w:rsidRPr="00402984" w:rsidRDefault="00F43F10" w:rsidP="002B4955">
      <w:pPr>
        <w:pStyle w:val="BodyText"/>
      </w:pPr>
    </w:p>
    <w:p w14:paraId="1996B0DC" w14:textId="2A3D55D1" w:rsidR="00F43F10" w:rsidRPr="00402984" w:rsidRDefault="00CB5EFB" w:rsidP="002B4955">
      <w:pPr>
        <w:pStyle w:val="BodyText"/>
        <w:ind w:left="1" w:hanging="1"/>
      </w:pPr>
      <w:r w:rsidRPr="00402984">
        <w:t>Ved ukentlig dosering (startdose på 4 mg/kg etterfulgt av 2 mg/kg hver uke) i kombinasjon med paklitaksel, etter doksorubicin og cyklofosfamid kjemoterapi.</w:t>
      </w:r>
    </w:p>
    <w:p w14:paraId="1996B0DD" w14:textId="77777777" w:rsidR="00F43F10" w:rsidRPr="00402984" w:rsidRDefault="00F43F10" w:rsidP="002B4955">
      <w:pPr>
        <w:pStyle w:val="BodyText"/>
      </w:pPr>
    </w:p>
    <w:p w14:paraId="1996B0DE" w14:textId="7736C856" w:rsidR="00F43F10" w:rsidRPr="00402984" w:rsidRDefault="00E1106A" w:rsidP="002B4955">
      <w:pPr>
        <w:pStyle w:val="BodyText"/>
        <w:jc w:val="both"/>
      </w:pPr>
      <w:r w:rsidRPr="00402984">
        <w:t>Se pkt. 5.1 for dosering av kjemoterapikombinasjoner.</w:t>
      </w:r>
    </w:p>
    <w:p w14:paraId="1996B0DF" w14:textId="77777777" w:rsidR="00F43F10" w:rsidRPr="00402984" w:rsidRDefault="00F43F10" w:rsidP="002B4955">
      <w:pPr>
        <w:pStyle w:val="BodyText"/>
      </w:pPr>
    </w:p>
    <w:p w14:paraId="1996B0E0" w14:textId="61516462" w:rsidR="00F43F10" w:rsidRPr="00402984" w:rsidRDefault="00E1106A" w:rsidP="002B4955">
      <w:pPr>
        <w:jc w:val="both"/>
        <w:rPr>
          <w:i/>
        </w:rPr>
      </w:pPr>
      <w:r w:rsidRPr="00402984">
        <w:rPr>
          <w:i/>
          <w:u w:val="single"/>
        </w:rPr>
        <w:t>Metastatisk ventrikkelkreft</w:t>
      </w:r>
    </w:p>
    <w:p w14:paraId="1996B0E1" w14:textId="77777777" w:rsidR="00F43F10" w:rsidRPr="00402984" w:rsidRDefault="00F43F10" w:rsidP="002B4955">
      <w:pPr>
        <w:pStyle w:val="BodyText"/>
        <w:rPr>
          <w:i/>
        </w:rPr>
      </w:pPr>
    </w:p>
    <w:p w14:paraId="1996B0E2" w14:textId="5D4CF319" w:rsidR="00F43F10" w:rsidRPr="00402984" w:rsidRDefault="00E1106A" w:rsidP="002B4955">
      <w:pPr>
        <w:rPr>
          <w:i/>
        </w:rPr>
      </w:pPr>
      <w:r w:rsidRPr="00402984">
        <w:rPr>
          <w:i/>
        </w:rPr>
        <w:t>Dosering hver tredje uke</w:t>
      </w:r>
    </w:p>
    <w:p w14:paraId="1996B0E3" w14:textId="77777777" w:rsidR="00046CFD" w:rsidRPr="00402984" w:rsidRDefault="00046CFD" w:rsidP="002B4955">
      <w:pPr>
        <w:rPr>
          <w:i/>
        </w:rPr>
      </w:pPr>
    </w:p>
    <w:p w14:paraId="1996B0E4" w14:textId="4166C8CC" w:rsidR="00F43F10" w:rsidRPr="00402984" w:rsidRDefault="00B430F2" w:rsidP="002B4955">
      <w:pPr>
        <w:pStyle w:val="BodyText"/>
        <w:ind w:left="1" w:hanging="1"/>
      </w:pPr>
      <w:r w:rsidRPr="00402984">
        <w:t>Anbefalt startdose er 8 mg/kg kroppsvekt. Anbefalt vedlikeholdsdose gitt hver tredje uke er 6 mg/kg kroppsvekt, med start tre uker etter startdosen.</w:t>
      </w:r>
    </w:p>
    <w:p w14:paraId="1996B0E5" w14:textId="77777777" w:rsidR="00F43F10" w:rsidRPr="00402984" w:rsidRDefault="00F43F10" w:rsidP="002B4955">
      <w:pPr>
        <w:pStyle w:val="BodyText"/>
      </w:pPr>
    </w:p>
    <w:p w14:paraId="1996B0E6" w14:textId="23666BC6" w:rsidR="00F43F10" w:rsidRPr="00402984" w:rsidRDefault="00B430F2" w:rsidP="002B4955">
      <w:pPr>
        <w:pStyle w:val="BodyText"/>
        <w:rPr>
          <w:i/>
        </w:rPr>
      </w:pPr>
      <w:r w:rsidRPr="00402984">
        <w:rPr>
          <w:i/>
          <w:u w:val="single"/>
        </w:rPr>
        <w:t>Brystkreft og ventrikkelkreft</w:t>
      </w:r>
    </w:p>
    <w:p w14:paraId="1996B0E7" w14:textId="77777777" w:rsidR="00F43F10" w:rsidRPr="00402984" w:rsidRDefault="00F43F10" w:rsidP="002B4955">
      <w:pPr>
        <w:pStyle w:val="BodyText"/>
      </w:pPr>
    </w:p>
    <w:p w14:paraId="1996B0E8" w14:textId="5117928E" w:rsidR="00F43F10" w:rsidRPr="00402984" w:rsidRDefault="00B430F2" w:rsidP="002B4955">
      <w:pPr>
        <w:rPr>
          <w:i/>
        </w:rPr>
      </w:pPr>
      <w:r w:rsidRPr="00402984">
        <w:rPr>
          <w:i/>
        </w:rPr>
        <w:t>Behandlingsvarighet</w:t>
      </w:r>
    </w:p>
    <w:p w14:paraId="1996B0E9" w14:textId="77777777" w:rsidR="00046CFD" w:rsidRPr="00402984" w:rsidRDefault="00046CFD" w:rsidP="002B4955">
      <w:pPr>
        <w:rPr>
          <w:i/>
        </w:rPr>
      </w:pPr>
    </w:p>
    <w:p w14:paraId="1996B0EA" w14:textId="129F2051" w:rsidR="00E13B73" w:rsidRPr="00402984" w:rsidRDefault="00D17CF4" w:rsidP="002B4955">
      <w:pPr>
        <w:pStyle w:val="BodyText"/>
        <w:ind w:left="1" w:hanging="1"/>
      </w:pPr>
      <w:r w:rsidRPr="00402984">
        <w:t>Pasienter med metastatisk brystkreft eller metastatisk ventrikkelkreft bør behandles med Tuznue til sykdomsprogresjon.</w:t>
      </w:r>
    </w:p>
    <w:p w14:paraId="1996B0EB" w14:textId="77777777" w:rsidR="00E13B73" w:rsidRPr="00402984" w:rsidRDefault="00E13B73" w:rsidP="002B4955">
      <w:pPr>
        <w:pStyle w:val="BodyText"/>
        <w:ind w:left="1" w:hanging="1"/>
      </w:pPr>
    </w:p>
    <w:p w14:paraId="1996B0EC" w14:textId="32821A7B" w:rsidR="00F43F10" w:rsidRPr="00402984" w:rsidRDefault="00D17CF4" w:rsidP="002B4955">
      <w:pPr>
        <w:pStyle w:val="BodyText"/>
        <w:ind w:left="1" w:hanging="1"/>
      </w:pPr>
      <w:r w:rsidRPr="00402984">
        <w:t>Pasienter med brystkreft i tidlig stadium bør behandles med Tuznue i 1 år eller til sykdomsresidiv, alt etter hva som inntreffer først. Forlenget behandling ut over ett år ved brystkreft i tidlig stadium anbefales ikke (se pkt. 5.1).</w:t>
      </w:r>
    </w:p>
    <w:p w14:paraId="1996B0ED" w14:textId="77777777" w:rsidR="00F43F10" w:rsidRPr="00402984" w:rsidRDefault="00F43F10" w:rsidP="002B4955">
      <w:pPr>
        <w:pStyle w:val="BodyText"/>
      </w:pPr>
    </w:p>
    <w:p w14:paraId="1996B0EE" w14:textId="4FEA5A49" w:rsidR="00F43F10" w:rsidRPr="00402984" w:rsidRDefault="00D17CF4" w:rsidP="002B4955">
      <w:pPr>
        <w:rPr>
          <w:i/>
        </w:rPr>
      </w:pPr>
      <w:r w:rsidRPr="00402984">
        <w:rPr>
          <w:i/>
        </w:rPr>
        <w:t>Dosereduksjon</w:t>
      </w:r>
    </w:p>
    <w:p w14:paraId="1996B0EF" w14:textId="77777777" w:rsidR="00E13B73" w:rsidRPr="00402984" w:rsidRDefault="00E13B73" w:rsidP="002B4955">
      <w:pPr>
        <w:rPr>
          <w:i/>
        </w:rPr>
      </w:pPr>
    </w:p>
    <w:p w14:paraId="1996B0F0" w14:textId="0E96889B" w:rsidR="00F43F10" w:rsidRPr="00402984" w:rsidRDefault="00D17CF4" w:rsidP="002B4955">
      <w:pPr>
        <w:pStyle w:val="BodyText"/>
        <w:ind w:left="1" w:hanging="1"/>
      </w:pPr>
      <w:r w:rsidRPr="00402984">
        <w:t>Ingen dosereduksjon av trastuzumab ble gjort i de kliniske studiene. Pasienter kan fortsette med behandling i perioder med reversibel, kjemoterapi-indusert myelosuppresjon, men bør nøye følges opp med hensyn på komplikasjoner som følge av nøytropeni denne tiden. Se SPC for paklitaksel, docetaksel eller aromatasehemmere for informasjon om dosereduksjon eller -utsettelser.</w:t>
      </w:r>
    </w:p>
    <w:p w14:paraId="1996B0F1" w14:textId="77777777" w:rsidR="00F43F10" w:rsidRPr="00402984" w:rsidRDefault="00F43F10" w:rsidP="002B4955">
      <w:pPr>
        <w:pStyle w:val="BodyText"/>
      </w:pPr>
    </w:p>
    <w:p w14:paraId="1996B0F2" w14:textId="082B026B" w:rsidR="00F43F10" w:rsidRPr="00402984" w:rsidRDefault="00D84C75" w:rsidP="002B4955">
      <w:pPr>
        <w:pStyle w:val="BodyText"/>
        <w:ind w:left="2" w:hanging="2"/>
      </w:pPr>
      <w:r w:rsidRPr="00402984">
        <w:rPr>
          <w:spacing w:val="-5"/>
        </w:rPr>
        <w:t>Hvis prosenten av venstre ventrikkel ejeksjonsfraksjon (LVEF) faller ≥ 10 punkter fra utgangsnivået OG kommer under 50 %, bør behandlingen holdes tilbake og en ny LVEF måling foretas innen ca. 3 uker. Seponering av Tuznue-behandlingen skal vurderes på det sterkeste dersom LVEF ikke er forbedret, eller LVEF er ytterligere redusert, eller symptomatisk kongestiv hjertesvikt (CHF) er utviklet, hvis ikke nytteverdien for den enkelte pasient er vurdert til å veie opp for risikoen. Alle slike pasienter bør henvises til kardiolog og følges opp.</w:t>
      </w:r>
    </w:p>
    <w:p w14:paraId="1996B0F3" w14:textId="77777777" w:rsidR="00F43F10" w:rsidRPr="00402984" w:rsidRDefault="00F43F10" w:rsidP="002B4955">
      <w:pPr>
        <w:pStyle w:val="BodyText"/>
      </w:pPr>
    </w:p>
    <w:p w14:paraId="1996B0F4" w14:textId="39A536CB" w:rsidR="00F43F10" w:rsidRPr="00402984" w:rsidRDefault="000D5162" w:rsidP="002B4955">
      <w:pPr>
        <w:rPr>
          <w:i/>
        </w:rPr>
      </w:pPr>
      <w:r w:rsidRPr="00402984">
        <w:rPr>
          <w:i/>
        </w:rPr>
        <w:t>Utsatte doser</w:t>
      </w:r>
    </w:p>
    <w:p w14:paraId="1996B0F5" w14:textId="77777777" w:rsidR="00E13B73" w:rsidRPr="00402984" w:rsidRDefault="00E13B73" w:rsidP="002B4955">
      <w:pPr>
        <w:rPr>
          <w:i/>
        </w:rPr>
      </w:pPr>
    </w:p>
    <w:p w14:paraId="1996B0F6" w14:textId="005C4DA2" w:rsidR="00F43F10" w:rsidRPr="00402984" w:rsidRDefault="000D5162" w:rsidP="002B4955">
      <w:pPr>
        <w:pStyle w:val="BodyText"/>
        <w:ind w:firstLine="4"/>
      </w:pPr>
      <w:r w:rsidRPr="00402984">
        <w:t>Hvis pasienten har avstått fra en Tuznue-dose i én uke eller mindre, administreres den vanlige vedlikeholdsdosen (ukentlig regime: 2 mg/kg; hver tredje ukes regime: 6 mg/kg) så fort som mulig. Ikke vent til neste planlagte kur. Senere vedlikeholdsdoser administreres 7 dager eller 21 dager senere i henhold til henholdsvis ukentlig eller hver tredje ukes skjema.</w:t>
      </w:r>
    </w:p>
    <w:p w14:paraId="1996B0F7" w14:textId="77777777" w:rsidR="00F43F10" w:rsidRPr="00402984" w:rsidRDefault="00F43F10" w:rsidP="002B4955">
      <w:pPr>
        <w:pStyle w:val="BodyText"/>
      </w:pPr>
    </w:p>
    <w:p w14:paraId="1996B0F8" w14:textId="2AFDB269" w:rsidR="00F43F10" w:rsidRPr="00402984" w:rsidRDefault="000D5162" w:rsidP="002B4955">
      <w:pPr>
        <w:pStyle w:val="BodyText"/>
        <w:ind w:left="1" w:hanging="1"/>
      </w:pPr>
      <w:r w:rsidRPr="00402984">
        <w:t>Hvis pasienten har avstått fra en Tuznue-dose i mer enn én uke, administreres en ny startdose av Tuznue over ca. 90 minutter (ukentlig regime: 4 mg/kg; hver tredje ukes regime: 8 mg/kg) så tidlig som mulig. Senere vedlikeholdsdoser av Tuznue (henholdsvis, ukentlig regime: 2 mg/kg; hver tredje ukes regime: 6 mg/kg) administreres 7 dager eller 21 dager senere etter henholdsvis ukentlig eller hver tredje ukes skjema.</w:t>
      </w:r>
    </w:p>
    <w:p w14:paraId="1996B0F9" w14:textId="77777777" w:rsidR="00F43F10" w:rsidRPr="00402984" w:rsidRDefault="00F43F10" w:rsidP="002B4955">
      <w:pPr>
        <w:pStyle w:val="BodyText"/>
      </w:pPr>
    </w:p>
    <w:p w14:paraId="1996B0FA" w14:textId="32E534AF" w:rsidR="00F43F10" w:rsidRPr="00402984" w:rsidRDefault="000D5162" w:rsidP="002B4955">
      <w:pPr>
        <w:rPr>
          <w:i/>
        </w:rPr>
      </w:pPr>
      <w:r w:rsidRPr="00402984">
        <w:rPr>
          <w:i/>
        </w:rPr>
        <w:t>Spesielle populasjoner</w:t>
      </w:r>
    </w:p>
    <w:p w14:paraId="1996B0FB" w14:textId="77777777" w:rsidR="00E13B73" w:rsidRPr="00402984" w:rsidRDefault="00E13B73" w:rsidP="002B4955">
      <w:pPr>
        <w:rPr>
          <w:i/>
        </w:rPr>
      </w:pPr>
    </w:p>
    <w:p w14:paraId="1996B0FC" w14:textId="2A5D8ACD" w:rsidR="00F43F10" w:rsidRPr="00402984" w:rsidRDefault="00247355" w:rsidP="002B4955">
      <w:pPr>
        <w:pStyle w:val="BodyText"/>
        <w:ind w:left="1" w:hanging="1"/>
      </w:pPr>
      <w:r w:rsidRPr="00402984">
        <w:t>Særskilte farmakokinetiske studier hos eldre eller hos personer med nedsatt nyre- eller leverfunksjon er ikke utført. En farmakokinetisk populasjonsanalyse har vist at alder og nedsatt nyrefunksjon ikke påvirker eliminasjonen av trastuzumab.</w:t>
      </w:r>
    </w:p>
    <w:p w14:paraId="1996B0FD" w14:textId="77777777" w:rsidR="00F43F10" w:rsidRPr="00402984" w:rsidRDefault="00F43F10" w:rsidP="002B4955">
      <w:pPr>
        <w:pStyle w:val="BodyText"/>
      </w:pPr>
    </w:p>
    <w:p w14:paraId="1996B0FE" w14:textId="25CEBAE8" w:rsidR="00F43F10" w:rsidRPr="00402984" w:rsidRDefault="00247355" w:rsidP="002B4955">
      <w:pPr>
        <w:rPr>
          <w:i/>
        </w:rPr>
      </w:pPr>
      <w:r w:rsidRPr="00402984">
        <w:rPr>
          <w:i/>
        </w:rPr>
        <w:t>Pediatrisk populasjon</w:t>
      </w:r>
    </w:p>
    <w:p w14:paraId="1996B0FF" w14:textId="77777777" w:rsidR="00E13B73" w:rsidRPr="00402984" w:rsidRDefault="00E13B73" w:rsidP="002B4955">
      <w:pPr>
        <w:rPr>
          <w:i/>
        </w:rPr>
      </w:pPr>
    </w:p>
    <w:p w14:paraId="1996B100" w14:textId="452D1867" w:rsidR="00E13B73" w:rsidRPr="00402984" w:rsidRDefault="00247355" w:rsidP="002B4955">
      <w:pPr>
        <w:pStyle w:val="BodyText"/>
      </w:pPr>
      <w:r w:rsidRPr="00402984">
        <w:t>Det er ikke relevant å bruke Tuznue i den pediatriske populasjonen.</w:t>
      </w:r>
    </w:p>
    <w:p w14:paraId="1996B101" w14:textId="77777777" w:rsidR="00E13B73" w:rsidRPr="00402984" w:rsidRDefault="00E13B73" w:rsidP="002B4955">
      <w:pPr>
        <w:pStyle w:val="BodyText"/>
      </w:pPr>
    </w:p>
    <w:p w14:paraId="1996B102" w14:textId="0E3BDF10" w:rsidR="00F43F10" w:rsidRPr="00402984" w:rsidRDefault="00247355" w:rsidP="002B4955">
      <w:pPr>
        <w:pStyle w:val="BodyText"/>
        <w:rPr>
          <w:u w:val="single"/>
        </w:rPr>
      </w:pPr>
      <w:r w:rsidRPr="00402984">
        <w:rPr>
          <w:u w:val="single"/>
        </w:rPr>
        <w:t>Administrasjonsmåte</w:t>
      </w:r>
    </w:p>
    <w:p w14:paraId="1996B103" w14:textId="77777777" w:rsidR="00E13B73" w:rsidRPr="00402984" w:rsidRDefault="00E13B73" w:rsidP="002B4955">
      <w:pPr>
        <w:pStyle w:val="BodyText"/>
      </w:pPr>
    </w:p>
    <w:p w14:paraId="1996B104" w14:textId="7AE6F652" w:rsidR="00F43F10" w:rsidRPr="00402984" w:rsidRDefault="00247355" w:rsidP="002B4955">
      <w:pPr>
        <w:pStyle w:val="BodyText"/>
      </w:pPr>
      <w:r w:rsidRPr="00402984">
        <w:t>Tuznue er kun til intravenøs bruk. Startdosen skal administreres som en intravenøs infusjon over 90 minutter. Dosen skal ikke administreres som intravenøs støtdose eller bolus. Tuznue intravenøs infusjon skal administreres av helsepersonell som er forberedt på å håndtere anafylaksi og nødhjelpsutstyr skal være tilgjengelig. Pasienter skal observeres i minst seks timer etter start av første infusjon og i to timer etter senere infusjoner, for symptomer som feber og frysninger eller andre infusjonsrelaterte symptomer (se pkt. 4.4 og 4.8). Opphold eller nedsatt infusjonshastighet kan hjelpe med å kontrollere slike symptomer. Infusjonen kan fortsette når symptomene avtar.</w:t>
      </w:r>
    </w:p>
    <w:p w14:paraId="1996B105" w14:textId="77777777" w:rsidR="00F43F10" w:rsidRPr="00402984" w:rsidRDefault="00F43F10" w:rsidP="002B4955">
      <w:pPr>
        <w:pStyle w:val="BodyText"/>
      </w:pPr>
    </w:p>
    <w:p w14:paraId="1996B106" w14:textId="770CD19C" w:rsidR="00F43F10" w:rsidRPr="00402984" w:rsidRDefault="00CE5B3D" w:rsidP="002B4955">
      <w:pPr>
        <w:pStyle w:val="BodyText"/>
        <w:ind w:left="1" w:hanging="1"/>
      </w:pPr>
      <w:r w:rsidRPr="00402984">
        <w:t>Dersom startdosen var godt tolerert, kan de etterfølgende infusjonene administreres som en 30</w:t>
      </w:r>
      <w:r w:rsidR="005B50C3" w:rsidRPr="00402984">
        <w:noBreakHyphen/>
      </w:r>
      <w:r w:rsidRPr="00402984">
        <w:t>minutters infusjon.</w:t>
      </w:r>
    </w:p>
    <w:p w14:paraId="1996B107" w14:textId="77777777" w:rsidR="00F43F10" w:rsidRPr="00402984" w:rsidRDefault="00F43F10" w:rsidP="002B4955">
      <w:pPr>
        <w:pStyle w:val="BodyText"/>
      </w:pPr>
    </w:p>
    <w:p w14:paraId="1996B108" w14:textId="5AF308D7" w:rsidR="00F43F10" w:rsidRPr="00402984" w:rsidRDefault="00CE5B3D" w:rsidP="002B4955">
      <w:pPr>
        <w:pStyle w:val="BodyText"/>
        <w:ind w:left="1" w:hanging="1"/>
      </w:pPr>
      <w:r w:rsidRPr="00402984">
        <w:t>For instruksjoner om rekonstituering av Tuznue intravenøs formulering før administrering, se pkt. 6.6.</w:t>
      </w:r>
    </w:p>
    <w:p w14:paraId="1996B109" w14:textId="77777777" w:rsidR="00F43F10" w:rsidRPr="00402984" w:rsidRDefault="00F43F10" w:rsidP="002B4955">
      <w:pPr>
        <w:pStyle w:val="BodyText"/>
      </w:pPr>
    </w:p>
    <w:p w14:paraId="1996B10A" w14:textId="3C61690F" w:rsidR="00F43F10" w:rsidRPr="00402984" w:rsidRDefault="001D6BB6" w:rsidP="002B4955">
      <w:pPr>
        <w:pStyle w:val="Heading1"/>
      </w:pPr>
      <w:r w:rsidRPr="00402984">
        <w:t>4.3</w:t>
      </w:r>
      <w:r w:rsidRPr="00402984">
        <w:tab/>
      </w:r>
      <w:r w:rsidR="00CE5B3D" w:rsidRPr="00402984">
        <w:t>Kontraindikasjoner</w:t>
      </w:r>
    </w:p>
    <w:p w14:paraId="1996B10B" w14:textId="77777777" w:rsidR="00F43F10" w:rsidRPr="00402984" w:rsidRDefault="00F43F10" w:rsidP="002B4955">
      <w:pPr>
        <w:pStyle w:val="BodyText"/>
        <w:rPr>
          <w:b/>
        </w:rPr>
      </w:pPr>
    </w:p>
    <w:p w14:paraId="1996B10C" w14:textId="537DAA99" w:rsidR="00E13B73" w:rsidRPr="00402984" w:rsidRDefault="00CE5B3D" w:rsidP="002B4955">
      <w:pPr>
        <w:pStyle w:val="ListParagraph"/>
        <w:numPr>
          <w:ilvl w:val="0"/>
          <w:numId w:val="36"/>
        </w:numPr>
        <w:tabs>
          <w:tab w:val="left" w:pos="1106"/>
          <w:tab w:val="left" w:pos="1107"/>
        </w:tabs>
        <w:ind w:left="432" w:hanging="432"/>
      </w:pPr>
      <w:r w:rsidRPr="00402984">
        <w:t>Overfølsomhet overfor trastuzumab, murine proteiner eller overfor noen av de andre hjelpestoffene listet opp i pkt. 6.1.</w:t>
      </w:r>
    </w:p>
    <w:p w14:paraId="1996B10D" w14:textId="6A490D94" w:rsidR="00F43F10" w:rsidRPr="00402984" w:rsidRDefault="00CE5B3D" w:rsidP="002B4955">
      <w:pPr>
        <w:pStyle w:val="ListParagraph"/>
        <w:numPr>
          <w:ilvl w:val="0"/>
          <w:numId w:val="36"/>
        </w:numPr>
        <w:tabs>
          <w:tab w:val="left" w:pos="1103"/>
          <w:tab w:val="left" w:pos="1104"/>
        </w:tabs>
        <w:ind w:left="432" w:hanging="432"/>
      </w:pPr>
      <w:r w:rsidRPr="00402984">
        <w:t>Alvorlig hvile-dyspné på grunn av komplikasjoner ved alvorlig fremskredet sykdom, eller ved behov for oksygentilskudd.</w:t>
      </w:r>
    </w:p>
    <w:p w14:paraId="1996B10E" w14:textId="77777777" w:rsidR="00F43F10" w:rsidRPr="00402984" w:rsidRDefault="00F43F10" w:rsidP="002B4955">
      <w:pPr>
        <w:pStyle w:val="BodyText"/>
      </w:pPr>
    </w:p>
    <w:p w14:paraId="1996B10F" w14:textId="2456C3B1" w:rsidR="00F43F10" w:rsidRPr="00402984" w:rsidRDefault="001D6BB6" w:rsidP="002B4955">
      <w:pPr>
        <w:pStyle w:val="Heading1"/>
      </w:pPr>
      <w:r w:rsidRPr="00402984">
        <w:t>4.4</w:t>
      </w:r>
      <w:r w:rsidRPr="00402984">
        <w:tab/>
      </w:r>
      <w:r w:rsidR="00CE5B3D" w:rsidRPr="00402984">
        <w:t>Advarsler og forsiktighetsregler</w:t>
      </w:r>
    </w:p>
    <w:p w14:paraId="1996B110" w14:textId="77777777" w:rsidR="00F43F10" w:rsidRPr="00402984" w:rsidRDefault="00F43F10" w:rsidP="002B4955">
      <w:pPr>
        <w:pStyle w:val="BodyText"/>
        <w:keepNext/>
        <w:rPr>
          <w:b/>
        </w:rPr>
      </w:pPr>
    </w:p>
    <w:p w14:paraId="1996B111" w14:textId="0D765892" w:rsidR="001E4BAF" w:rsidRPr="00402984" w:rsidRDefault="00CE5B3D" w:rsidP="002B4955">
      <w:pPr>
        <w:pStyle w:val="BodyText"/>
        <w:keepNext/>
        <w:ind w:left="1" w:hanging="1"/>
        <w:rPr>
          <w:u w:val="single"/>
        </w:rPr>
      </w:pPr>
      <w:r w:rsidRPr="00402984">
        <w:rPr>
          <w:u w:val="single"/>
        </w:rPr>
        <w:t>Sporbarhet</w:t>
      </w:r>
    </w:p>
    <w:p w14:paraId="1996B112" w14:textId="77777777" w:rsidR="001E4BAF" w:rsidRPr="00402984" w:rsidRDefault="001E4BAF" w:rsidP="002B4955">
      <w:pPr>
        <w:pStyle w:val="BodyText"/>
        <w:keepNext/>
        <w:ind w:left="1" w:hanging="1"/>
      </w:pPr>
    </w:p>
    <w:p w14:paraId="1996B113" w14:textId="3BA2541F" w:rsidR="00F43F10" w:rsidRPr="00402984" w:rsidRDefault="00CE5B3D" w:rsidP="002B4955">
      <w:pPr>
        <w:pStyle w:val="BodyText"/>
        <w:ind w:left="1" w:hanging="1"/>
      </w:pPr>
      <w:r w:rsidRPr="00402984">
        <w:t>For å forbedre sporbarheten til biologiske legemidler skal navn og batchnummer til det administrerte legemidlet protokollføres.</w:t>
      </w:r>
    </w:p>
    <w:p w14:paraId="1996B114" w14:textId="77777777" w:rsidR="00F43F10" w:rsidRPr="00402984" w:rsidRDefault="00F43F10" w:rsidP="002B4955">
      <w:pPr>
        <w:pStyle w:val="BodyText"/>
      </w:pPr>
    </w:p>
    <w:p w14:paraId="1996B115" w14:textId="3DF538F6" w:rsidR="00F43F10" w:rsidRPr="00402984" w:rsidRDefault="00CE5B3D" w:rsidP="002B4955">
      <w:pPr>
        <w:pStyle w:val="BodyText"/>
        <w:ind w:firstLine="3"/>
        <w:jc w:val="both"/>
      </w:pPr>
      <w:r w:rsidRPr="00402984">
        <w:t>Testing av HER2 må utføres ved spesiallaboratorium som kan vise til adekvat validering av testprosedyrene (se pkt. 5.1).</w:t>
      </w:r>
    </w:p>
    <w:p w14:paraId="1996B116" w14:textId="77777777" w:rsidR="00F43F10" w:rsidRPr="00402984" w:rsidRDefault="00F43F10" w:rsidP="002B4955">
      <w:pPr>
        <w:pStyle w:val="BodyText"/>
      </w:pPr>
    </w:p>
    <w:p w14:paraId="1996B117" w14:textId="626B19E8" w:rsidR="00F43F10" w:rsidRPr="00402984" w:rsidRDefault="00CE5B3D" w:rsidP="002B4955">
      <w:pPr>
        <w:pStyle w:val="BodyText"/>
        <w:ind w:left="2" w:hanging="2"/>
        <w:jc w:val="both"/>
        <w:rPr>
          <w:b/>
        </w:rPr>
      </w:pPr>
      <w:r w:rsidRPr="00402984">
        <w:t>Det er på det nåværende tidspunkt ingen data fra kliniske studier på re-behandling hos pasienter som tidligere er eksponert for trastuzumab ved adjuvant behandling.</w:t>
      </w:r>
    </w:p>
    <w:p w14:paraId="1996B118" w14:textId="77777777" w:rsidR="00F43F10" w:rsidRPr="00402984" w:rsidRDefault="00F43F10" w:rsidP="002B4955">
      <w:pPr>
        <w:pStyle w:val="BodyText"/>
        <w:rPr>
          <w:b/>
        </w:rPr>
      </w:pPr>
    </w:p>
    <w:p w14:paraId="1996B119" w14:textId="761C1BAE" w:rsidR="00F43F10" w:rsidRPr="00402984" w:rsidRDefault="00CE5B3D" w:rsidP="002B4955">
      <w:pPr>
        <w:pStyle w:val="BodyText"/>
      </w:pPr>
      <w:r w:rsidRPr="00402984">
        <w:rPr>
          <w:u w:val="single"/>
        </w:rPr>
        <w:t>Nedsatt hjertefunksjon</w:t>
      </w:r>
    </w:p>
    <w:p w14:paraId="1996B11A" w14:textId="77777777" w:rsidR="00F43F10" w:rsidRPr="00402984" w:rsidRDefault="00F43F10" w:rsidP="002B4955">
      <w:pPr>
        <w:pStyle w:val="BodyText"/>
      </w:pPr>
    </w:p>
    <w:p w14:paraId="1996B11B" w14:textId="05AAD327" w:rsidR="00B62F83" w:rsidRPr="00402984" w:rsidRDefault="00CE5B3D" w:rsidP="002B4955">
      <w:pPr>
        <w:rPr>
          <w:i/>
        </w:rPr>
      </w:pPr>
      <w:r w:rsidRPr="00402984">
        <w:rPr>
          <w:i/>
          <w:u w:val="single"/>
        </w:rPr>
        <w:t>Generelle hensyn</w:t>
      </w:r>
    </w:p>
    <w:p w14:paraId="1996B11C" w14:textId="77777777" w:rsidR="00F43F10" w:rsidRPr="00402984" w:rsidRDefault="00F43F10" w:rsidP="002B4955"/>
    <w:p w14:paraId="1996B11D" w14:textId="6D9CEF04" w:rsidR="00F43F10" w:rsidRPr="00402984" w:rsidRDefault="0051408A" w:rsidP="002B4955">
      <w:pPr>
        <w:pStyle w:val="BodyText"/>
      </w:pPr>
      <w:r w:rsidRPr="00402984">
        <w:t>Pasienter behandlet med Tuznue har en større risiko for å utvikle kongestiv hjertesvikt (CHF) (New York Heart Association [NYHA] klasse II-IV) eller asymptomatisk nedsatt hjertefunksjon. Disse hendelsene er observert hos pasienter behandlet med trastuzumab alene eller i kombinasjon med paklitaksel eller docetaksel, særlig etter behandling med antracyklinholdig (doksorubicin eller epirubicin) kjemoterapi. Disse hendelsene kan være moderate til alvorlige og har blitt forbundet med dødsfall (se pkt. 4.8). Det bør i tillegg utvises forsiktighet ved behandling av pasienter med økt hjerterisiko, f.eks. hypertensjon, dokumentert koronarsykdom, CHF, LVEF på &lt; 55 % og høy alder.</w:t>
      </w:r>
    </w:p>
    <w:p w14:paraId="1996B11E" w14:textId="77777777" w:rsidR="001E4BAF" w:rsidRPr="00402984" w:rsidRDefault="001E4BAF" w:rsidP="002B4955">
      <w:pPr>
        <w:pStyle w:val="BodyText"/>
        <w:ind w:hanging="1"/>
      </w:pPr>
    </w:p>
    <w:p w14:paraId="1996B11F" w14:textId="184DBCAA" w:rsidR="00F43F10" w:rsidRPr="00402984" w:rsidRDefault="00FF3D28" w:rsidP="002B4955">
      <w:pPr>
        <w:pStyle w:val="BodyText"/>
        <w:ind w:left="1" w:hanging="1"/>
      </w:pPr>
      <w:r w:rsidRPr="00402984">
        <w:t>Før behandling med Tuznue bør anamnese og hjertefunksjon hos alle pasienter kartlegges ved hjelp av fysisk undersøkelse, elektrokardiogram (EKG), ekkokardiogram og/eller «multigated acquisition» (MUGA) -scan eller magnetisk resonanstomografi. Overvåkning kan bidra til å identifisere pasienter som utvikler hjerteproblemer. Vurdering av hjertet, som utført ved utgangspunktet, bør gjentas hver tredje måned under behandling og hver sjette måned etter avsluttet behandling inntil 24 måneder etter siste administrering av Tuznue.</w:t>
      </w:r>
    </w:p>
    <w:p w14:paraId="1996B120" w14:textId="77777777" w:rsidR="00F43F10" w:rsidRPr="00402984" w:rsidRDefault="00F43F10" w:rsidP="002B4955">
      <w:pPr>
        <w:pStyle w:val="BodyText"/>
      </w:pPr>
    </w:p>
    <w:p w14:paraId="1996B121" w14:textId="71669833" w:rsidR="00F43F10" w:rsidRPr="00402984" w:rsidRDefault="00827B7C" w:rsidP="002B4955">
      <w:pPr>
        <w:pStyle w:val="BodyText"/>
        <w:ind w:left="2" w:hanging="2"/>
      </w:pPr>
      <w:r w:rsidRPr="00402984">
        <w:t xml:space="preserve">Basert på farmakokinetiske populasjonsanalyser av alle tilgjengelige data (se pkt. 5.2), kan trastuzumab forbli i sirkulasjon i opptil 7 måneder etter avsluttet </w:t>
      </w:r>
      <w:r w:rsidR="00636592" w:rsidRPr="00402984">
        <w:t>Tuznue</w:t>
      </w:r>
      <w:r w:rsidRPr="00402984">
        <w:t>-behandling. Pasienter som får antracykliner etter avsluttet Tuznue-behandling kan muligens ha en økt risiko for nedsatt hjertefunksjon. Hvis mulig bør leger unngå antracyklin-basert behandling i opptil 7 måneder etter avsluttet Tuznue-behandling. Dersom antracykliner blir brukt, skal pasientens hjertefunksjon overvåkes nøye.</w:t>
      </w:r>
    </w:p>
    <w:p w14:paraId="1996B122" w14:textId="77777777" w:rsidR="00F43F10" w:rsidRPr="00402984" w:rsidRDefault="00F43F10" w:rsidP="002B4955">
      <w:pPr>
        <w:pStyle w:val="BodyText"/>
      </w:pPr>
    </w:p>
    <w:p w14:paraId="1996B123" w14:textId="16E9801C" w:rsidR="00F43F10" w:rsidRPr="00402984" w:rsidRDefault="00BA6CD6" w:rsidP="002B4955">
      <w:pPr>
        <w:pStyle w:val="BodyText"/>
        <w:ind w:firstLine="3"/>
      </w:pPr>
      <w:r w:rsidRPr="00402984">
        <w:t>Rutinemessig kardiologisk oppfølging bør vurderes hos pasienter hvor kardiovaskulære forhold påvises ved baseline screening. Hjertefunksjonen bør overvåkes under behandlingen for alle pasienter (f.eks. hver 12. uke). Overvåkning kan bidra til å identifisere pasienter som utvikler hjerteproblemer. Pasienter som utvikler asymptomatisk hjertesvikt kan ha nytte av hyppigere kontroller (f.eks. hver 6. – 8. uke). Dersom funksjonen i venstre ventrikkel fortsatt avtar, men ennå uten å gi symptomer, samtidig som ingen klinisk effekt av Tuznue-behandlingen kan observeres, bør legen vurdere å seponere Tuznue-behandlingen.</w:t>
      </w:r>
    </w:p>
    <w:p w14:paraId="1996B124" w14:textId="77777777" w:rsidR="00F43F10" w:rsidRPr="00402984" w:rsidRDefault="00F43F10" w:rsidP="002B4955">
      <w:pPr>
        <w:pStyle w:val="BodyText"/>
      </w:pPr>
    </w:p>
    <w:p w14:paraId="1996B125" w14:textId="08A654E7" w:rsidR="00F43F10" w:rsidRPr="00402984" w:rsidRDefault="00037A09" w:rsidP="002B4955">
      <w:pPr>
        <w:pStyle w:val="BodyText"/>
        <w:ind w:firstLine="4"/>
      </w:pPr>
      <w:r w:rsidRPr="00402984">
        <w:t>Sikkerheten ved fortsatt eller gjenopptatt bruk av trastuzumab hos pasienter som har hatt nedsatt hjertefunksjon er ikke undersøkt prospektivt. Hvis LVEF prosentvis faller ≥ 10 punkter fra utgangsnivået OG kommer under 50 %, bør behandlingen holdes tilbake og en ny LVEF måling foretas innen ca 3 uker. Seponering av Tuznue-behandlingen skal vurderes på det sterkeste dersom LVEF ikke er forbedret, eller LVEF er ytterligere redusert, eller symptomatisk kongestiv hjertesvikt (CHF) er utviklet, hvis ikke nytteverdien for den enkelte pasient er vurdert til å veie opp for risikoen. Alle slike pasienter bør henvises til kardiolog og følges opp.</w:t>
      </w:r>
    </w:p>
    <w:p w14:paraId="1996B126" w14:textId="77777777" w:rsidR="00F43F10" w:rsidRPr="00402984" w:rsidRDefault="00F43F10" w:rsidP="002B4955">
      <w:pPr>
        <w:pStyle w:val="BodyText"/>
      </w:pPr>
    </w:p>
    <w:p w14:paraId="1996B127" w14:textId="616894F6" w:rsidR="00F43F10" w:rsidRPr="00402984" w:rsidRDefault="00037A09" w:rsidP="002B4955">
      <w:pPr>
        <w:pStyle w:val="BodyText"/>
      </w:pPr>
      <w:r w:rsidRPr="00402984">
        <w:t>Hvis symptomatisk hjertesvikt utvikles under Tuznue-behandling, bør det behandles med standard medisinering for CHF. De fleste pasienter som utviklet CHF eller asymptomatisk nedsatt hjertefunksjon i de pivotale studiene, ble bedre ved standard CHF-behandling, bestående av en angiotensin-konverterende enzymhemmer (ACE-hemmer) eller angiotensin-reseptorblokker (ARB) og en betablokker. De fleste pasientene med hjertesymptomer og bevis for en klinisk nytte av trastuzumab-behandling, fortsatte behandlingen med trastuzumab uten ytterligere kliniske hjertehendelser.</w:t>
      </w:r>
    </w:p>
    <w:p w14:paraId="1996B128" w14:textId="77777777" w:rsidR="00F43F10" w:rsidRPr="00402984" w:rsidRDefault="00F43F10" w:rsidP="002B4955">
      <w:pPr>
        <w:pStyle w:val="BodyText"/>
      </w:pPr>
    </w:p>
    <w:p w14:paraId="1996B129" w14:textId="381C4404" w:rsidR="00F43F10" w:rsidRPr="00402984" w:rsidRDefault="00037A09" w:rsidP="002B4955">
      <w:pPr>
        <w:keepNext/>
        <w:rPr>
          <w:i/>
        </w:rPr>
      </w:pPr>
      <w:r w:rsidRPr="00402984">
        <w:rPr>
          <w:i/>
          <w:u w:val="single"/>
        </w:rPr>
        <w:t>Metastatisk brystkreft</w:t>
      </w:r>
    </w:p>
    <w:p w14:paraId="1996B12A" w14:textId="77777777" w:rsidR="00F43F10" w:rsidRPr="00402984" w:rsidRDefault="00F43F10" w:rsidP="002B4955">
      <w:pPr>
        <w:pStyle w:val="BodyText"/>
        <w:keepNext/>
        <w:rPr>
          <w:i/>
        </w:rPr>
      </w:pPr>
    </w:p>
    <w:p w14:paraId="1996B12B" w14:textId="1B55654B" w:rsidR="00ED64D7" w:rsidRPr="00402984" w:rsidRDefault="00037A09" w:rsidP="002B4955">
      <w:pPr>
        <w:pStyle w:val="BodyText"/>
        <w:ind w:left="1" w:hanging="1"/>
      </w:pPr>
      <w:r w:rsidRPr="00402984">
        <w:t>Tuznue og antracykliner bør ikke gis samtidig i kombinasjon ved metastatisk brystkreft.</w:t>
      </w:r>
    </w:p>
    <w:p w14:paraId="1996B12C" w14:textId="77777777" w:rsidR="00ED64D7" w:rsidRPr="00402984" w:rsidRDefault="00ED64D7" w:rsidP="002B4955">
      <w:pPr>
        <w:pStyle w:val="BodyText"/>
        <w:ind w:left="1" w:hanging="1"/>
      </w:pPr>
    </w:p>
    <w:p w14:paraId="1996B12D" w14:textId="52E42E73" w:rsidR="00F43F10" w:rsidRPr="00402984" w:rsidRDefault="00037A09" w:rsidP="002B4955">
      <w:pPr>
        <w:pStyle w:val="BodyText"/>
        <w:ind w:left="1" w:hanging="1"/>
      </w:pPr>
      <w:r w:rsidRPr="00402984">
        <w:t>Pasienter med metastatisk brystkreft som tidligere har fått antracykliner har også økt risiko for nedsatt hjertefunksjon med Tuznue-behandling, selv om risikoen er lavere enn ved samtidig behandling med Tuznue og antracykliner.</w:t>
      </w:r>
    </w:p>
    <w:p w14:paraId="1996B12E" w14:textId="77777777" w:rsidR="00F43F10" w:rsidRPr="00402984" w:rsidRDefault="00F43F10" w:rsidP="002B4955">
      <w:pPr>
        <w:pStyle w:val="BodyText"/>
      </w:pPr>
    </w:p>
    <w:p w14:paraId="1996B12F" w14:textId="7F545790" w:rsidR="00F43F10" w:rsidRPr="00402984" w:rsidRDefault="00037A09" w:rsidP="002B4955">
      <w:pPr>
        <w:rPr>
          <w:i/>
        </w:rPr>
      </w:pPr>
      <w:r w:rsidRPr="00402984">
        <w:rPr>
          <w:i/>
          <w:u w:val="single"/>
        </w:rPr>
        <w:t>Brystkreft i tidlig stadium</w:t>
      </w:r>
    </w:p>
    <w:p w14:paraId="1996B130" w14:textId="77777777" w:rsidR="00F43F10" w:rsidRPr="00402984" w:rsidRDefault="00F43F10" w:rsidP="002B4955">
      <w:pPr>
        <w:pStyle w:val="BodyText"/>
        <w:rPr>
          <w:i/>
        </w:rPr>
      </w:pPr>
    </w:p>
    <w:p w14:paraId="1996B131" w14:textId="3CFB18F9" w:rsidR="00F43F10" w:rsidRPr="00402984" w:rsidRDefault="002353E1" w:rsidP="002B4955">
      <w:pPr>
        <w:pStyle w:val="BodyText"/>
      </w:pPr>
      <w:r w:rsidRPr="00402984">
        <w:t>Pasienter med brystkreft i tidlig stadium bør følges opp med hjertemålinger, som ved baseline, hver 3. måned under behandling og hver 6. måned etter avsluttet behandling i inntil 24 måneder fra siste administrasjon med Tuznue. For pasienter som får antracyklinholdig kjemoterapi anbefales ytterligere monitorering, som bør gjøres årlig inntil 5 år etter siste administrasjon av Tuznue, eller lenger dersom man observerer en fortsatt synkende venstre ventrikkel ejeksjonsfraksjon (LVEF).</w:t>
      </w:r>
    </w:p>
    <w:p w14:paraId="1996B132" w14:textId="77777777" w:rsidR="00F43F10" w:rsidRPr="00402984" w:rsidRDefault="00F43F10" w:rsidP="002B4955">
      <w:pPr>
        <w:pStyle w:val="BodyText"/>
      </w:pPr>
    </w:p>
    <w:p w14:paraId="1996B133" w14:textId="4A68A254" w:rsidR="00F43F10" w:rsidRPr="00402984" w:rsidRDefault="00B231E7" w:rsidP="002B4955">
      <w:pPr>
        <w:pStyle w:val="BodyText"/>
        <w:ind w:firstLine="1"/>
      </w:pPr>
      <w:r w:rsidRPr="00402984">
        <w:t>Pasienter med tidligere hjerteinfarkt, angina pectoris som krever medisinsk behandling, tidligere eller eksisterende CHF (NYHA klasse II –IV), LVEF på &lt; 55 %, annen kardiomyopati, hjertearrytmi som krever medisinsk behandling, klinisk signifikant kardiovaskulær sykdom, dårlig kontrollert hypertensjon (hypertensjon kontrollert ved passende standard medisinsk behandling), og hemodynamisk effektiv perikardial effusjon var ekskludert fra adjuvante og neoadjuvante pivotale studier med trastuzumab ved brystkreft i tidlig stadium og derfor kan ikke behandling anbefales til slike pasienter.</w:t>
      </w:r>
    </w:p>
    <w:p w14:paraId="1996B134" w14:textId="77777777" w:rsidR="00F43F10" w:rsidRPr="00402984" w:rsidRDefault="00F43F10" w:rsidP="002B4955">
      <w:pPr>
        <w:pStyle w:val="BodyText"/>
      </w:pPr>
    </w:p>
    <w:p w14:paraId="1996B135" w14:textId="52F2BA20" w:rsidR="00F43F10" w:rsidRPr="00402984" w:rsidRDefault="00B231E7" w:rsidP="002B4955">
      <w:pPr>
        <w:rPr>
          <w:i/>
        </w:rPr>
      </w:pPr>
      <w:r w:rsidRPr="00402984">
        <w:rPr>
          <w:i/>
        </w:rPr>
        <w:t>Adjuvant behandling</w:t>
      </w:r>
    </w:p>
    <w:p w14:paraId="1996B136" w14:textId="77777777" w:rsidR="00F43F10" w:rsidRPr="00402984" w:rsidRDefault="00F43F10" w:rsidP="002B4955">
      <w:pPr>
        <w:pStyle w:val="BodyText"/>
        <w:rPr>
          <w:i/>
        </w:rPr>
      </w:pPr>
    </w:p>
    <w:p w14:paraId="1996B137" w14:textId="07B050A3" w:rsidR="00F43F10" w:rsidRPr="00402984" w:rsidRDefault="00B231E7" w:rsidP="002B4955">
      <w:pPr>
        <w:pStyle w:val="BodyText"/>
        <w:ind w:hanging="1"/>
      </w:pPr>
      <w:r w:rsidRPr="00402984">
        <w:rPr>
          <w:iCs/>
        </w:rPr>
        <w:t>Tuznue og antracykliner bør ikke gis samtidig i kombinasjon ved adjuvant behandling.</w:t>
      </w:r>
    </w:p>
    <w:p w14:paraId="1996B138" w14:textId="77777777" w:rsidR="00F43F10" w:rsidRPr="00402984" w:rsidRDefault="00F43F10" w:rsidP="002B4955">
      <w:pPr>
        <w:pStyle w:val="BodyText"/>
      </w:pPr>
    </w:p>
    <w:p w14:paraId="1996B139" w14:textId="50E2A464" w:rsidR="00F43F10" w:rsidRPr="00402984" w:rsidRDefault="00B231E7" w:rsidP="002B4955">
      <w:pPr>
        <w:pStyle w:val="BodyText"/>
        <w:ind w:firstLine="1"/>
      </w:pPr>
      <w:r w:rsidRPr="00402984">
        <w:t>Hos pasienter med brystkreft i tidlig stadium ble det observert høyere forekomst av symptomatiske og asymptomatiske hjertehendelser når trastuzumab ble gitt etter antracyklinholdig kjemoterapi, sammenlignet med trastuzumab gitt i kombinasjon med et ikke-antracyklin regime bestående av docetaksel og karboplatin, økningen var tydeligere når trastuzumab ble gitt i kombinasjon med taksaner enn når det ble gitt etter taksaner. Uavhengig av hvilke regime som ble benyttet, oppstod de fleste symptomatiske hjertehendelsene innen de første 18 månedene. I en av de 3 pivotale studiene med en median oppfølgingstid på 5,5 år (BCIRG006), ble det observert en kontinuerlig kumulativ økt forekomst av symptomatiske hjertehendelser eller venstre ventrikkel ejeksjonsfraksjon (LVEF) hendelser, hos pasienter som ble gitt trastuzumab sammen med taksaner etter antracyklin-behandling, på opp til 2,37 % sammenlignet med ca. 1 % i de to kontrollarmene (antracyklin pluss cyklofosfamid etterfulgt av taksan og taksan, karboplatin og trastuzumab).</w:t>
      </w:r>
    </w:p>
    <w:p w14:paraId="1996B13A" w14:textId="77777777" w:rsidR="00F43F10" w:rsidRPr="00402984" w:rsidRDefault="00F43F10" w:rsidP="002B4955">
      <w:pPr>
        <w:pStyle w:val="BodyText"/>
      </w:pPr>
    </w:p>
    <w:p w14:paraId="1996B13B" w14:textId="4B5EEED3" w:rsidR="00F43F10" w:rsidRPr="00402984" w:rsidRDefault="00B231E7" w:rsidP="002B4955">
      <w:pPr>
        <w:pStyle w:val="BodyText"/>
      </w:pPr>
      <w:r w:rsidRPr="00402984">
        <w:t>Risikofaktorer for en hjertehendelse identifisert i fire store adjuvante studier inkluderte høy alder (&gt; 50 år), lav LVEF (&lt; 55 %) ved utgangsnivået, før eller etter oppstart av paklitaksel-behandling, nedgang i LVEF med 10-15 punkter, og tidligere eller samtidig bruk av anti-hypertensive legemidler. Hos pasienter som fikk trastuzumab etter kompletterende adjuvant kjemoterapi, var risiko for hjerteproblemer forbundet med en høyere kumulativ dose av antracykliner gitt før oppstart av trastuzumab og en kroppsmasseindeks (KMI) ˃ 25 kg/m</w:t>
      </w:r>
      <w:r w:rsidRPr="00402984">
        <w:rPr>
          <w:vertAlign w:val="superscript"/>
        </w:rPr>
        <w:t>2</w:t>
      </w:r>
      <w:r w:rsidRPr="00402984">
        <w:t>.</w:t>
      </w:r>
    </w:p>
    <w:p w14:paraId="1996B13C" w14:textId="77777777" w:rsidR="00F43F10" w:rsidRPr="00402984" w:rsidRDefault="00F43F10" w:rsidP="002B4955">
      <w:pPr>
        <w:pStyle w:val="BodyText"/>
      </w:pPr>
    </w:p>
    <w:p w14:paraId="1996B13D" w14:textId="0EB9A806" w:rsidR="00F43F10" w:rsidRPr="00402984" w:rsidRDefault="00B231E7" w:rsidP="002B4955">
      <w:pPr>
        <w:rPr>
          <w:i/>
        </w:rPr>
      </w:pPr>
      <w:r w:rsidRPr="00402984">
        <w:rPr>
          <w:i/>
        </w:rPr>
        <w:t>Neoadjuvant-adjuvant behandling</w:t>
      </w:r>
    </w:p>
    <w:p w14:paraId="1996B13E" w14:textId="77777777" w:rsidR="00F43F10" w:rsidRPr="00402984" w:rsidRDefault="00F43F10" w:rsidP="002B4955">
      <w:pPr>
        <w:pStyle w:val="BodyText"/>
        <w:rPr>
          <w:i/>
        </w:rPr>
      </w:pPr>
    </w:p>
    <w:p w14:paraId="1996B13F" w14:textId="3D3C79DB" w:rsidR="00F43F10" w:rsidRPr="00402984" w:rsidRDefault="00B231E7" w:rsidP="002B4955">
      <w:pPr>
        <w:pStyle w:val="BodyText"/>
      </w:pPr>
      <w:r w:rsidRPr="00402984">
        <w:t>Hos pasienter med brystkreft i tidlig stadium, egnet for neoadjuvant-adjuvant behandling, bør Tuznue kun brukes samtidig med antracykliner til kjemoterapi-naive pasienter og kun ved lavdose antracyklinregimer, dvs. maksimum kumulative doser av doksorubicin 180 mg/m</w:t>
      </w:r>
      <w:r w:rsidRPr="00402984">
        <w:rPr>
          <w:vertAlign w:val="superscript"/>
        </w:rPr>
        <w:t>2</w:t>
      </w:r>
      <w:r w:rsidRPr="00402984">
        <w:t xml:space="preserve"> eller epirubicin 360 mg/m</w:t>
      </w:r>
      <w:r w:rsidRPr="00402984">
        <w:rPr>
          <w:vertAlign w:val="superscript"/>
        </w:rPr>
        <w:t>2</w:t>
      </w:r>
      <w:r w:rsidRPr="00402984">
        <w:t>.</w:t>
      </w:r>
    </w:p>
    <w:p w14:paraId="1996B140" w14:textId="77777777" w:rsidR="00F43F10" w:rsidRPr="00402984" w:rsidRDefault="00F43F10" w:rsidP="002B4955">
      <w:pPr>
        <w:pStyle w:val="BodyText"/>
      </w:pPr>
    </w:p>
    <w:p w14:paraId="1996B141" w14:textId="6F7B8445" w:rsidR="00F43F10" w:rsidRPr="00402984" w:rsidRDefault="00B231E7" w:rsidP="002B4955">
      <w:pPr>
        <w:pStyle w:val="BodyText"/>
      </w:pPr>
      <w:r w:rsidRPr="00402984">
        <w:t>Hvis pasienter har blitt behandlet samtidig med en full kur med lav-dose antracykliner og Tuznue neoadjuvant, bør ingen ytterligere cytotoksisk kjemoterapi gis etter kirurgi. I andre situasjoner, er avgjørelsen om behovet for ytterligere cytotoksisk kjemoterapi bestemt ut i fra individuelle faktorer.</w:t>
      </w:r>
    </w:p>
    <w:p w14:paraId="1996B142" w14:textId="77777777" w:rsidR="00F43F10" w:rsidRPr="00402984" w:rsidRDefault="00F43F10" w:rsidP="002B4955">
      <w:pPr>
        <w:pStyle w:val="BodyText"/>
      </w:pPr>
    </w:p>
    <w:p w14:paraId="1996B143" w14:textId="76E45EC6" w:rsidR="00F43F10" w:rsidRPr="00402984" w:rsidRDefault="00B231E7" w:rsidP="002B4955">
      <w:pPr>
        <w:pStyle w:val="BodyText"/>
      </w:pPr>
      <w:r w:rsidRPr="00402984">
        <w:t>Erfaring med samtidig administrering av trastuzumab med lavdose antracyklinregimer er for tiden begrenset til to studier (MO16432 og BO22227).</w:t>
      </w:r>
    </w:p>
    <w:p w14:paraId="1996B144" w14:textId="77777777" w:rsidR="00F43F10" w:rsidRPr="00402984" w:rsidRDefault="00F43F10" w:rsidP="002B4955">
      <w:pPr>
        <w:pStyle w:val="BodyText"/>
      </w:pPr>
    </w:p>
    <w:p w14:paraId="1996B145" w14:textId="28DB5DBD" w:rsidR="00F43F10" w:rsidRPr="00402984" w:rsidRDefault="00B231E7" w:rsidP="002B4955">
      <w:pPr>
        <w:pStyle w:val="BodyText"/>
      </w:pPr>
      <w:r w:rsidRPr="00402984">
        <w:t>I den pivotale studien MO16432, ble trastuzumab administrert samtidig med neoadjuvant kjemoterapi bestående av tre sykluser med doksorubicin (kumulativdose 180 mg/m</w:t>
      </w:r>
      <w:r w:rsidRPr="00402984">
        <w:rPr>
          <w:vertAlign w:val="superscript"/>
        </w:rPr>
        <w:t>2</w:t>
      </w:r>
      <w:r w:rsidRPr="00402984">
        <w:t>).</w:t>
      </w:r>
    </w:p>
    <w:p w14:paraId="1996B146" w14:textId="77777777" w:rsidR="00F43F10" w:rsidRPr="00402984" w:rsidRDefault="00F43F10" w:rsidP="002B4955">
      <w:pPr>
        <w:pStyle w:val="BodyText"/>
      </w:pPr>
    </w:p>
    <w:p w14:paraId="1996B147" w14:textId="345ED4F2" w:rsidR="002D3705" w:rsidRPr="00402984" w:rsidRDefault="00B231E7" w:rsidP="002B4955">
      <w:pPr>
        <w:pStyle w:val="BodyText"/>
      </w:pPr>
      <w:r w:rsidRPr="00402984">
        <w:t>Forekomsten av symptomatiske hjerteproblemer var 1,7 % i trastuzumabarmen.</w:t>
      </w:r>
    </w:p>
    <w:p w14:paraId="1996B148" w14:textId="77777777" w:rsidR="002D3705" w:rsidRPr="00402984" w:rsidRDefault="002D3705" w:rsidP="002B4955">
      <w:pPr>
        <w:pStyle w:val="BodyText"/>
      </w:pPr>
    </w:p>
    <w:p w14:paraId="1996B149" w14:textId="1347921B" w:rsidR="002D3705" w:rsidRPr="00402984" w:rsidRDefault="00B231E7" w:rsidP="002B4955">
      <w:pPr>
        <w:pStyle w:val="BodyText"/>
      </w:pPr>
      <w:r w:rsidRPr="00402984">
        <w:t>I den pivotale studien BO22227, ble trastuzumab administrert samtidig med neoadjuvant kjemoterapi, som bestod av fire sykluser med epirubicin (kumulativ dose 300 mg/m</w:t>
      </w:r>
      <w:r w:rsidRPr="00402984">
        <w:rPr>
          <w:vertAlign w:val="superscript"/>
        </w:rPr>
        <w:t>2</w:t>
      </w:r>
      <w:r w:rsidRPr="00402984">
        <w:t>). Ved median oppfølging som oversteg 70 måneder var forekomsten av kongestiv hjertesvikt 0,3 % i behandlingsarmen med trastuzumab intravenøst.</w:t>
      </w:r>
    </w:p>
    <w:p w14:paraId="1996B14A" w14:textId="77777777" w:rsidR="002D3705" w:rsidRPr="00402984" w:rsidRDefault="002D3705" w:rsidP="002B4955">
      <w:pPr>
        <w:pStyle w:val="BodyText"/>
      </w:pPr>
    </w:p>
    <w:p w14:paraId="1996B14B" w14:textId="0881D859" w:rsidR="00F43F10" w:rsidRPr="00402984" w:rsidRDefault="00012C40" w:rsidP="002B4955">
      <w:pPr>
        <w:pStyle w:val="BodyText"/>
      </w:pPr>
      <w:r w:rsidRPr="00402984">
        <w:t>Klinisk erfaring er begrenset for pasienter eldre enn 65 år.</w:t>
      </w:r>
    </w:p>
    <w:p w14:paraId="1996B14C" w14:textId="77777777" w:rsidR="001E4BAF" w:rsidRPr="00402984" w:rsidRDefault="001E4BAF" w:rsidP="002B4955">
      <w:pPr>
        <w:pStyle w:val="BodyText"/>
      </w:pPr>
    </w:p>
    <w:p w14:paraId="1996B14D" w14:textId="6036A5D4" w:rsidR="00F43F10" w:rsidRPr="00402984" w:rsidRDefault="00012C40" w:rsidP="002B4955">
      <w:pPr>
        <w:pStyle w:val="BodyText"/>
      </w:pPr>
      <w:r w:rsidRPr="00402984">
        <w:rPr>
          <w:u w:val="single"/>
        </w:rPr>
        <w:t>Infusjonsrelaterte reaksjoner og hypersensitivitet</w:t>
      </w:r>
    </w:p>
    <w:p w14:paraId="1996B14E" w14:textId="77777777" w:rsidR="00F43F10" w:rsidRPr="00402984" w:rsidRDefault="00F43F10" w:rsidP="002B4955">
      <w:pPr>
        <w:pStyle w:val="BodyText"/>
      </w:pPr>
    </w:p>
    <w:p w14:paraId="1996B14F" w14:textId="77A7BFE4" w:rsidR="00F43F10" w:rsidRPr="00402984" w:rsidRDefault="00012C40" w:rsidP="002B4955">
      <w:pPr>
        <w:pStyle w:val="BodyText"/>
        <w:ind w:left="1" w:hanging="1"/>
      </w:pPr>
      <w:r w:rsidRPr="00402984">
        <w:t>Alvorlige infusjonsrelaterte reaksjoner ved infusjon av trastuzumab som inkluderer dyspné, hypotensjon, hvesende pust, hypertensjon, bronkospasme, supraventrikulær takyarytmi, redusert oksygenmetning, anafylaksi, pustevansker, urtikaria og angioødem har blitt rapportert (se pkt. 4.8). Pre-medisinering kan benyttes for å redusere risikoen for disse reaksjonene. De fleste av disse hendelsene oppstår i løpet av eller innen 2,5 time etter oppstart av første infusjon. Dersom en infusjonsreaksjon oppstår, skal infusjonen opphøre eller infusjonshastigheten reduseres og pasienten skal overvåkes inntil alle observerte symptomer avtar (se pkt. 4.2). Disse symptomene kan behandles med analgetika/antipyretika slik som meperidin eller paracetamol, eller et antihistamin som difenhydramid. De fleste pasientene erfarer avtagende symptomer og mottar senere infusjoner med trastuzumab. Alvorlige bivirkninger har med godt resultat blitt behandlet med støttebehandling som oksygen, beta-agonister og kortikosteroider. I sjeldne tilfeller har disse reaksjonene blitt assosiert med et klinisk forløp med dødelig utgang. Pasienter som opplever hvile-dyspné, på grunn av komplikasjoner ved langt fremskreden kreft og andre samtidige sykdommer, kan ha en økt risiko for en fatal infusjonsreaksjon. Disse pasientene skal derfor ikke behandles med Tuznue (se pkt. 4.3).</w:t>
      </w:r>
    </w:p>
    <w:p w14:paraId="1996B150" w14:textId="77777777" w:rsidR="00F43F10" w:rsidRPr="00402984" w:rsidRDefault="00F43F10" w:rsidP="002B4955">
      <w:pPr>
        <w:pStyle w:val="BodyText"/>
      </w:pPr>
    </w:p>
    <w:p w14:paraId="1996B151" w14:textId="5D479427" w:rsidR="00F43F10" w:rsidRPr="00402984" w:rsidRDefault="00012C40" w:rsidP="002B4955">
      <w:pPr>
        <w:pStyle w:val="BodyText"/>
        <w:ind w:firstLine="2"/>
      </w:pPr>
      <w:r w:rsidRPr="00402984">
        <w:t>Initiell bedring etterfulgt av klinisk forverring, og forsinkede reaksjoner med rask klinisk forverring er også rapportert. Dødsfall har inntruffet i løpet av timer og opptil en uke etter infusjon. I svært sjeldne tilfeller har pasienter erfart infusjonsrelaterte symptomer og symptomer i lungene, som har oppstått mer enn seks timer etter start av trastuzumabinfusjonen. Pasienter bør opplyses om muligheten for at symptomer kan oppstå på et senere tidspunkt og de bør informeres om å kontakte sin lege dersom slike symptomer oppstår.</w:t>
      </w:r>
    </w:p>
    <w:p w14:paraId="1996B152" w14:textId="77777777" w:rsidR="00F43F10" w:rsidRPr="00402984" w:rsidRDefault="00F43F10" w:rsidP="002B4955">
      <w:pPr>
        <w:pStyle w:val="BodyText"/>
      </w:pPr>
    </w:p>
    <w:p w14:paraId="1996B153" w14:textId="107ADD76" w:rsidR="00F43F10" w:rsidRPr="00402984" w:rsidRDefault="00012C40" w:rsidP="002B4955">
      <w:pPr>
        <w:pStyle w:val="BodyText"/>
      </w:pPr>
      <w:r w:rsidRPr="00402984">
        <w:rPr>
          <w:u w:val="single"/>
        </w:rPr>
        <w:t>Lungekomplikasjoner</w:t>
      </w:r>
    </w:p>
    <w:p w14:paraId="1996B154" w14:textId="77777777" w:rsidR="00F43F10" w:rsidRPr="00402984" w:rsidRDefault="00F43F10" w:rsidP="002B4955">
      <w:pPr>
        <w:pStyle w:val="BodyText"/>
      </w:pPr>
    </w:p>
    <w:p w14:paraId="1996B155" w14:textId="70192515" w:rsidR="00F43F10" w:rsidRPr="00402984" w:rsidRDefault="006F690C" w:rsidP="002B4955">
      <w:pPr>
        <w:pStyle w:val="BodyText"/>
        <w:ind w:left="1" w:hanging="1"/>
      </w:pPr>
      <w:r w:rsidRPr="00402984">
        <w:t>Alvorlige lungekomplikasjoner er rapportert ved bruk av trastuzumab etter at preparatet er blitt markedsført (se pkt. 4.8). Disse hendelsene har enkelte ganger gitt dødelig utgang. I tillegg er det rapportert tilfeller av interstitiell lungesykdom inkludert lungeinfiltrater, akutt lungesviktsyndrom, pneumoni, pneumonitt, pleural effusjon, pustevansker, akutt lungeødem og respiratorisk insuffisiens. Risikofaktorer forbundet med interstitiell lungesykdom inkluderer tidligere eller samtidig behandling med andre antineoplastiske behandlinger som er kjent for å være forbundet med det, slik som taksaner, gemcitabin, vinorelbin og strålebehandling. Disse hendelsene kan oppstå som del av en infusjonsrelatert reaksjon, eller ved senere inntreden. Pasienter med hvile-dyspné på grunn av komplikasjoner ved langt fremskreden kreft og andre samtidige sykdommer, kan ha økt risiko for lungekomplikasjoner. Disse pasientene skal derfor ikke behandles med Tuznue (se pkt. 4.3). Forsiktighet bør utvises ved pneumonitt, særlig hos pasienter som samtidig behandles med taksaner.</w:t>
      </w:r>
    </w:p>
    <w:p w14:paraId="1996B156" w14:textId="77777777" w:rsidR="00F43F10" w:rsidRPr="00402984" w:rsidRDefault="00F43F10" w:rsidP="002B4955">
      <w:pPr>
        <w:pStyle w:val="BodyText"/>
      </w:pPr>
    </w:p>
    <w:p w14:paraId="1996B157" w14:textId="1E4E2895" w:rsidR="00F43F10" w:rsidRPr="00402984" w:rsidRDefault="001D6BB6" w:rsidP="002B4955">
      <w:pPr>
        <w:pStyle w:val="Heading1"/>
      </w:pPr>
      <w:r w:rsidRPr="00402984">
        <w:t>4.5</w:t>
      </w:r>
      <w:r w:rsidRPr="00402984">
        <w:tab/>
      </w:r>
      <w:r w:rsidR="006F690C" w:rsidRPr="00402984">
        <w:t>Interaksjon med andre legemidler og andre former for interaksjon</w:t>
      </w:r>
    </w:p>
    <w:p w14:paraId="1996B158" w14:textId="77777777" w:rsidR="00F43F10" w:rsidRPr="00402984" w:rsidRDefault="00F43F10" w:rsidP="002B4955">
      <w:pPr>
        <w:pStyle w:val="BodyText"/>
        <w:rPr>
          <w:b/>
        </w:rPr>
      </w:pPr>
    </w:p>
    <w:p w14:paraId="1996B159" w14:textId="47188F39" w:rsidR="00F43F10" w:rsidRPr="00402984" w:rsidRDefault="006F690C" w:rsidP="002B4955">
      <w:pPr>
        <w:pStyle w:val="BodyText"/>
        <w:ind w:left="3" w:hanging="3"/>
      </w:pPr>
      <w:r w:rsidRPr="00402984">
        <w:t>Ingen formelle legemiddelinteraksjonsstudier har blitt utført. Klinisk signifikante interaksjoner mellom trastuzumab og samtidig administrerte legemidler i kliniske studier er ikke observert.</w:t>
      </w:r>
    </w:p>
    <w:p w14:paraId="1996B15A" w14:textId="77777777" w:rsidR="00F43F10" w:rsidRPr="00402984" w:rsidRDefault="00F43F10" w:rsidP="002B4955">
      <w:pPr>
        <w:pStyle w:val="BodyText"/>
      </w:pPr>
    </w:p>
    <w:p w14:paraId="1996B15B" w14:textId="10DFAA85" w:rsidR="00F43F10" w:rsidRPr="00402984" w:rsidRDefault="00796729" w:rsidP="002B4955">
      <w:pPr>
        <w:pStyle w:val="BodyText"/>
      </w:pPr>
      <w:r w:rsidRPr="00402984">
        <w:rPr>
          <w:u w:val="single"/>
        </w:rPr>
        <w:t>Effekt av trastuzumab på farmakokinetikken for andre antineoplastiske midler</w:t>
      </w:r>
    </w:p>
    <w:p w14:paraId="1996B15C" w14:textId="77777777" w:rsidR="00F43F10" w:rsidRPr="00402984" w:rsidRDefault="00F43F10" w:rsidP="002B4955">
      <w:pPr>
        <w:pStyle w:val="BodyText"/>
      </w:pPr>
    </w:p>
    <w:p w14:paraId="1996B15D" w14:textId="1360145B" w:rsidR="00F43F10" w:rsidRPr="00402984" w:rsidRDefault="00796729" w:rsidP="002B4955">
      <w:pPr>
        <w:pStyle w:val="BodyText"/>
      </w:pPr>
      <w:r w:rsidRPr="00402984">
        <w:t>Farmakokinetiske data fra studiene BO15935 og M77004 hos kvinner med HER2-positiv metastatisk brystkreft tydet på at eksponering for paklitaksel og doksorubicin (og deres hovedmetabolitter 6-α hydroksyl-paklitaksel, POH, og doksorubicinol, DOL) ikke ble endret i nærvær av trastuzumab (8 mg/kg eller 4 mg/kg i.v. startdose etterfulgt av henholdvis 6 mg/kg i.v. hver tredje uke eller 2 mg/kg i.v. en gang ukentlig).</w:t>
      </w:r>
    </w:p>
    <w:p w14:paraId="1996B15E" w14:textId="77777777" w:rsidR="006C6DA6" w:rsidRPr="00402984" w:rsidRDefault="006C6DA6" w:rsidP="002B4955">
      <w:pPr>
        <w:pStyle w:val="BodyText"/>
      </w:pPr>
    </w:p>
    <w:p w14:paraId="1996B15F" w14:textId="363656B2" w:rsidR="00F43F10" w:rsidRPr="00402984" w:rsidRDefault="003D0A8D" w:rsidP="002B4955">
      <w:pPr>
        <w:pStyle w:val="BodyText"/>
      </w:pPr>
      <w:r w:rsidRPr="00402984">
        <w:t>Trastuzumab kan imidlertid heve den sa</w:t>
      </w:r>
      <w:r w:rsidR="009457ED" w:rsidRPr="00402984">
        <w:t>ml</w:t>
      </w:r>
      <w:r w:rsidRPr="00402984">
        <w:t>ede eksponeringen av en doksorubicin metabolitt, (7-deoksy-13 dihydro-doksorubicinon, D7D). Bioaktiviteten av D7D og den kliniske effekten av økt eksponering for denne metabolitten var uklar.</w:t>
      </w:r>
    </w:p>
    <w:p w14:paraId="1996B160" w14:textId="77777777" w:rsidR="00F43F10" w:rsidRPr="00402984" w:rsidRDefault="00F43F10" w:rsidP="002B4955">
      <w:pPr>
        <w:pStyle w:val="BodyText"/>
      </w:pPr>
    </w:p>
    <w:p w14:paraId="1996B161" w14:textId="462AA931" w:rsidR="00F43F10" w:rsidRPr="00402984" w:rsidRDefault="003D0A8D" w:rsidP="002B4955">
      <w:pPr>
        <w:pStyle w:val="BodyText"/>
      </w:pPr>
      <w:r w:rsidRPr="00402984">
        <w:t>Data fra studie JP16003, en en-armet studie med trastuzumab (4 mg/kg i.v. startdose og 2 mg/kg i.v. ukentlig) og docetaksel (60 mg/m</w:t>
      </w:r>
      <w:r w:rsidRPr="00402984">
        <w:rPr>
          <w:vertAlign w:val="superscript"/>
        </w:rPr>
        <w:t>2</w:t>
      </w:r>
      <w:r w:rsidRPr="00402984">
        <w:t xml:space="preserve"> i.v.) til japanske kvinner med HER2-positiv metastatisk brystkreft, tydet på at samtidig administrering av trastuzumab ikke har noen effekt på farmakokinetikken til docetaksel gitt som enkeltdose. Studie JP19959 var en substudie av BO18255 (ToGA), utført med mannlige og kvinnelige japanske pasienter med fremskreden ventrikkelkreft, for å undersøke farmakokinetikken til kapecitabin og cisplatin når disse ble brukt med eller uten trastuzumab. Resultatene av denne substudien antydet at eksponeringen for de bioaktive metabolittene (f.eks. 5-FU) av kapecitabin ikke ble påvirket av samtidig bruk av cisplatin eller ved samtidig bruk av cisplatin pluss trastuzumab. Imidlertid viste kapecitabin selv høyere konsentrasjoner og en lengre halveringstid i kombinasjon med trastuzumab. Dataene antydet også at farmakokinetikken til cisplatin ikke ble påvirket av samtidig bruk av kapecitabin eller ved samtidig bruk av kapecitabin pluss trastuzumab.</w:t>
      </w:r>
    </w:p>
    <w:p w14:paraId="1996B162" w14:textId="77777777" w:rsidR="00F43F10" w:rsidRPr="00402984" w:rsidRDefault="00F43F10" w:rsidP="002B4955">
      <w:pPr>
        <w:pStyle w:val="BodyText"/>
      </w:pPr>
    </w:p>
    <w:p w14:paraId="1996B163" w14:textId="7B6BDBFC" w:rsidR="00F43F10" w:rsidRPr="00402984" w:rsidRDefault="0072770B" w:rsidP="002B4955">
      <w:pPr>
        <w:pStyle w:val="BodyText"/>
        <w:ind w:hanging="1"/>
      </w:pPr>
      <w:r w:rsidRPr="00402984">
        <w:t>Farmakokinetiske data fra studie H4613g/GO01305 hos pasienter med metastatisk eller lokalavansert inoperabel HER2-positiv kreft antydet at trastuzumab ikke hadde noen innvirkning på farmakokinetikken til karboplatin.</w:t>
      </w:r>
    </w:p>
    <w:p w14:paraId="1996B164" w14:textId="77777777" w:rsidR="00F43F10" w:rsidRPr="00402984" w:rsidRDefault="00F43F10" w:rsidP="002B4955">
      <w:pPr>
        <w:pStyle w:val="BodyText"/>
      </w:pPr>
    </w:p>
    <w:p w14:paraId="1996B165" w14:textId="41FBAD7D" w:rsidR="00F43F10" w:rsidRPr="00402984" w:rsidRDefault="0072770B" w:rsidP="002B4955">
      <w:pPr>
        <w:pStyle w:val="BodyText"/>
      </w:pPr>
      <w:r w:rsidRPr="00402984">
        <w:rPr>
          <w:u w:val="single"/>
        </w:rPr>
        <w:t>Effekt av antineoplastiske legemidler på farmakokinetikken til trastuzumab</w:t>
      </w:r>
    </w:p>
    <w:p w14:paraId="1996B166" w14:textId="77777777" w:rsidR="00F43F10" w:rsidRPr="00402984" w:rsidRDefault="00F43F10" w:rsidP="002B4955">
      <w:pPr>
        <w:pStyle w:val="BodyText"/>
      </w:pPr>
    </w:p>
    <w:p w14:paraId="1996B167" w14:textId="3FAA8B82" w:rsidR="00F43F10" w:rsidRPr="00402984" w:rsidRDefault="0072770B" w:rsidP="002B4955">
      <w:pPr>
        <w:pStyle w:val="BodyText"/>
      </w:pPr>
      <w:r w:rsidRPr="00402984">
        <w:t>Ved sammenligning av simulerte serum trastuzumabkonsentrasjoner etter trastuzumab monoterapi (4 mg/kg startdose, 2 mg/kg i.v. en gang ukentlig) og observerte serumkonsentrasjoner i japanske kvinner med HER2-positiv metastatisk brystkreft (studie JP16003) ble det ikke funnet holdepunkt for en farmakokinetisk effekt på trastuzumab ved samtidig administrering av docetaksel.</w:t>
      </w:r>
    </w:p>
    <w:p w14:paraId="1996B168" w14:textId="77777777" w:rsidR="00F43F10" w:rsidRPr="00402984" w:rsidRDefault="00F43F10" w:rsidP="002B4955">
      <w:pPr>
        <w:pStyle w:val="BodyText"/>
      </w:pPr>
    </w:p>
    <w:p w14:paraId="1996B169" w14:textId="2C3CDEC0" w:rsidR="00F43F10" w:rsidRPr="00402984" w:rsidRDefault="0072770B" w:rsidP="002B4955">
      <w:pPr>
        <w:pStyle w:val="BodyText"/>
        <w:ind w:firstLine="1"/>
      </w:pPr>
      <w:r w:rsidRPr="00402984">
        <w:t>Sammenligning av farmakokinetiske resultater fra to fase II-studier (BO15935 og M77004) og en fase III-studie (H0648g) der pasientene ble behandlet samtidig med trastuzumab og paklitaksel og to fase II studier der trastuzumab ble administrert som monoterapi (W016229 og MO16982) hos kvinner med HER2-positiv metastatisk brystkreft, indikerer at individuelle og gjennomsnittlige minimumskonsentrasjoner (trough-konsentrasjoner) av trastuzumab i serum varierte innenfor og på tvers av studier, men det var ingen klar effekt ved samtidig administrering av paklitaksel på farmakokinetikken til trastuzumab. Trastuzumab farmakokinetiske data fra studie M77004 hvor kvinner med HER2-positiv metastatisk brystkreft samtidig ble behandlet med trastuzumab, paclitaksel og doksorubicin ble sammenliknet med trastuzumab farmakokinetiske data i studier der trastuzumab ble administrert som monoterapi (H0649g) eller i kombinasjon med antracylin pluss cyclofosfamid eller paklitaksel (studie H0648g). Sammenlikningen indikerte at det ikke var noen effekt av doksorubicin og paklitaksel på farmakokinetikken til trastuzumab.</w:t>
      </w:r>
    </w:p>
    <w:p w14:paraId="1996B16A" w14:textId="77777777" w:rsidR="00F43F10" w:rsidRPr="00402984" w:rsidRDefault="00F43F10" w:rsidP="002B4955">
      <w:pPr>
        <w:pStyle w:val="BodyText"/>
      </w:pPr>
    </w:p>
    <w:p w14:paraId="1996B16B" w14:textId="2143C2AC" w:rsidR="00F43F10" w:rsidRPr="00402984" w:rsidRDefault="0072770B" w:rsidP="002B4955">
      <w:pPr>
        <w:pStyle w:val="BodyText"/>
        <w:ind w:left="1" w:hanging="1"/>
      </w:pPr>
      <w:r w:rsidRPr="00402984">
        <w:t>Farmakokinetiske data fra studie H4613g/GO01305 antydet at karboplatin ikke påvirket farmakokinetikken til trastuzumab.</w:t>
      </w:r>
    </w:p>
    <w:p w14:paraId="1996B16C" w14:textId="77777777" w:rsidR="00F43F10" w:rsidRPr="00402984" w:rsidRDefault="00F43F10" w:rsidP="002B4955">
      <w:pPr>
        <w:pStyle w:val="BodyText"/>
      </w:pPr>
    </w:p>
    <w:p w14:paraId="1996B16D" w14:textId="05236EB3" w:rsidR="00F43F10" w:rsidRPr="00402984" w:rsidRDefault="0072770B" w:rsidP="002B4955">
      <w:pPr>
        <w:pStyle w:val="BodyText"/>
        <w:ind w:firstLine="2"/>
      </w:pPr>
      <w:r w:rsidRPr="00402984">
        <w:t>Samtidig administrering av anatrozol ser ikke ut til å påvirke farmakokinetikken til trastuzumab.</w:t>
      </w:r>
    </w:p>
    <w:p w14:paraId="1996B16E" w14:textId="77777777" w:rsidR="00F43F10" w:rsidRPr="00402984" w:rsidRDefault="00F43F10" w:rsidP="002B4955">
      <w:pPr>
        <w:pStyle w:val="BodyText"/>
      </w:pPr>
    </w:p>
    <w:p w14:paraId="1996B16F" w14:textId="45F57973" w:rsidR="00F43F10" w:rsidRPr="00402984" w:rsidRDefault="001D6BB6" w:rsidP="002B4955">
      <w:pPr>
        <w:pStyle w:val="Heading1"/>
        <w:keepNext/>
      </w:pPr>
      <w:r w:rsidRPr="00402984">
        <w:t>4.6</w:t>
      </w:r>
      <w:r w:rsidRPr="00402984">
        <w:tab/>
      </w:r>
      <w:r w:rsidR="0072770B" w:rsidRPr="00402984">
        <w:t>Fertilitet, graviditet og amming</w:t>
      </w:r>
    </w:p>
    <w:p w14:paraId="1996B170" w14:textId="77777777" w:rsidR="00F43F10" w:rsidRPr="00402984" w:rsidRDefault="00F43F10" w:rsidP="002B4955">
      <w:pPr>
        <w:pStyle w:val="BodyText"/>
        <w:keepNext/>
        <w:rPr>
          <w:b/>
        </w:rPr>
      </w:pPr>
    </w:p>
    <w:p w14:paraId="1996B171" w14:textId="1BDFD30E" w:rsidR="00F43F10" w:rsidRPr="00402984" w:rsidRDefault="0072770B" w:rsidP="002B4955">
      <w:pPr>
        <w:pStyle w:val="BodyText"/>
        <w:keepNext/>
        <w:rPr>
          <w:u w:val="single"/>
        </w:rPr>
      </w:pPr>
      <w:r w:rsidRPr="00402984">
        <w:rPr>
          <w:u w:val="single"/>
        </w:rPr>
        <w:t>Fertile kvinner</w:t>
      </w:r>
    </w:p>
    <w:p w14:paraId="1996B172" w14:textId="77777777" w:rsidR="006C6DA6" w:rsidRPr="00402984" w:rsidRDefault="006C6DA6" w:rsidP="002B4955">
      <w:pPr>
        <w:pStyle w:val="BodyText"/>
      </w:pPr>
    </w:p>
    <w:p w14:paraId="1996B173" w14:textId="7F07087E" w:rsidR="00F43F10" w:rsidRPr="00402984" w:rsidRDefault="0072770B" w:rsidP="002B4955">
      <w:pPr>
        <w:pStyle w:val="BodyText"/>
        <w:ind w:left="1" w:hanging="1"/>
      </w:pPr>
      <w:r w:rsidRPr="00402984">
        <w:t>Fertile kvinner skal anbefales å bruke sikker prevensjon under behandling med Tuznue og i 7 måneder etter at behandlingen er avsluttet (se pkt. 5.2).</w:t>
      </w:r>
    </w:p>
    <w:p w14:paraId="1996B174" w14:textId="77777777" w:rsidR="00F43F10" w:rsidRPr="00402984" w:rsidRDefault="00F43F10" w:rsidP="002B4955">
      <w:pPr>
        <w:pStyle w:val="BodyText"/>
      </w:pPr>
    </w:p>
    <w:p w14:paraId="1996B175" w14:textId="533040A4" w:rsidR="00F43F10" w:rsidRPr="00402984" w:rsidRDefault="00456A25" w:rsidP="002B4955">
      <w:pPr>
        <w:pStyle w:val="BodyText"/>
        <w:rPr>
          <w:u w:val="single"/>
        </w:rPr>
      </w:pPr>
      <w:r w:rsidRPr="00402984">
        <w:rPr>
          <w:u w:val="single"/>
        </w:rPr>
        <w:t>Graviditet</w:t>
      </w:r>
    </w:p>
    <w:p w14:paraId="1996B176" w14:textId="77777777" w:rsidR="00C54778" w:rsidRPr="00402984" w:rsidRDefault="00C54778" w:rsidP="002B4955">
      <w:pPr>
        <w:pStyle w:val="BodyText"/>
      </w:pPr>
    </w:p>
    <w:p w14:paraId="1996B177" w14:textId="75788DA5" w:rsidR="00F43F10" w:rsidRPr="00402984" w:rsidRDefault="00456A25" w:rsidP="002B4955">
      <w:pPr>
        <w:pStyle w:val="BodyText"/>
        <w:ind w:left="1" w:hanging="1"/>
      </w:pPr>
      <w:r w:rsidRPr="00402984">
        <w:t>Reproduksjonsstudier er utført på Cynomolgus-aper med doser opptil 25 ganger ukentlig human vedlikeholdsdose på 2 mg/kg trastuzumab intravenøs formulering. Nedsatt fertilitet eller fosterskade ble ikke observert. Overføring av trastuzumab via placenta ble observert under tidlig (dag 20–50 av drektigheten) og sen (dag 120–150 av drektigheten) fosterutviklingsperiode. Det er ikke kjent om trastuzumab kan påvirke reproduksjonsevnen. Da resultater fra reproduksjonsstudier på dyr ikke direkte kan overføres til menneske, skal trastuzumab ikke brukes under graviditet med mindre potensiell fordel for moren overgår potensiell risiko for fosteret.</w:t>
      </w:r>
    </w:p>
    <w:p w14:paraId="1996B178" w14:textId="77777777" w:rsidR="00F43F10" w:rsidRPr="00402984" w:rsidRDefault="00F43F10" w:rsidP="002B4955">
      <w:pPr>
        <w:pStyle w:val="BodyText"/>
      </w:pPr>
    </w:p>
    <w:p w14:paraId="1996B179" w14:textId="7749610B" w:rsidR="00F43F10" w:rsidRPr="00402984" w:rsidRDefault="00456A25" w:rsidP="002B4955">
      <w:pPr>
        <w:pStyle w:val="BodyText"/>
        <w:ind w:hanging="1"/>
      </w:pPr>
      <w:r w:rsidRPr="00402984">
        <w:t>Etter markedsføring er tilfeller av hemmet nyrevekst og/eller svekket nyrefunksjon hos fosteret forbundet med oligohydramniose, noen forbundet med fatal lungehypoplasi hos fosteret, rapportert hos gravide kvinner som får trastuzumab. Kvinner som blir gravide skal informeres om muligheten for fosterskader. Hvis en gravid kvinne behandles med trastuzumab, eller hvis en pasient blir gravid ved bruk av Tuznue eller innen 7 måneder etter den siste dosen med Tuznue, bør det gjøres under tett oppfølging av et tverrfaglig team.</w:t>
      </w:r>
    </w:p>
    <w:p w14:paraId="1996B17A" w14:textId="77777777" w:rsidR="00B3125E" w:rsidRPr="00402984" w:rsidRDefault="00B3125E" w:rsidP="002B4955">
      <w:pPr>
        <w:pStyle w:val="BodyText"/>
        <w:rPr>
          <w:u w:val="single"/>
        </w:rPr>
      </w:pPr>
    </w:p>
    <w:p w14:paraId="1996B17B" w14:textId="63E2DD86" w:rsidR="00F43F10" w:rsidRPr="00402984" w:rsidRDefault="0023202A" w:rsidP="002B4955">
      <w:pPr>
        <w:pStyle w:val="BodyText"/>
        <w:rPr>
          <w:u w:val="single"/>
        </w:rPr>
      </w:pPr>
      <w:r w:rsidRPr="00402984">
        <w:rPr>
          <w:u w:val="single"/>
        </w:rPr>
        <w:t>Amming</w:t>
      </w:r>
    </w:p>
    <w:p w14:paraId="1996B17C" w14:textId="77777777" w:rsidR="00C54778" w:rsidRPr="00402984" w:rsidRDefault="00C54778" w:rsidP="002B4955">
      <w:pPr>
        <w:pStyle w:val="BodyText"/>
      </w:pPr>
    </w:p>
    <w:p w14:paraId="1996B17D" w14:textId="090A39EE" w:rsidR="00F43F10" w:rsidRPr="00402984" w:rsidRDefault="0023202A" w:rsidP="002B4955">
      <w:pPr>
        <w:pStyle w:val="BodyText"/>
      </w:pPr>
      <w:r w:rsidRPr="00402984">
        <w:t>En studie utført på Cynomolgus-aper med doser opptil 25 ganger ukentlig human vedlikeholdsdose på 2 mg/kg trastuzumab intravenøs formulering fra dag 120 til 150 av drektigheten, viser at trastuzumab utskilles i melk etter fødselen. Eksponeringen for trasutuzumab i livmoren og forekomsten av trastuzumab i serum hos apeungene ble ikke funnet å forårsake noen bivirkninger på apeungenes vekst eller utvikling fra fødselen og til en måneds alder. Det er ikke kjent om trastuzumab utskilles i human brystmelk. Da humant IgG utskilles i brystmelk, og potensialet for skade på spedbarnet er ukjent, skal amming unngås ved behandling med Tuznue og i 7 måneder etter siste dose.</w:t>
      </w:r>
    </w:p>
    <w:p w14:paraId="1996B17E" w14:textId="77777777" w:rsidR="00F43F10" w:rsidRPr="00402984" w:rsidRDefault="00F43F10" w:rsidP="002B4955">
      <w:pPr>
        <w:pStyle w:val="BodyText"/>
      </w:pPr>
    </w:p>
    <w:p w14:paraId="1996B17F" w14:textId="60F1B304" w:rsidR="00F43F10" w:rsidRPr="00402984" w:rsidRDefault="00281BE7" w:rsidP="002B4955">
      <w:pPr>
        <w:pStyle w:val="BodyText"/>
        <w:rPr>
          <w:u w:val="single"/>
        </w:rPr>
      </w:pPr>
      <w:r w:rsidRPr="00402984">
        <w:rPr>
          <w:u w:val="single"/>
        </w:rPr>
        <w:t>Fertilitet</w:t>
      </w:r>
    </w:p>
    <w:p w14:paraId="1996B180" w14:textId="77777777" w:rsidR="00C54778" w:rsidRPr="00402984" w:rsidRDefault="00C54778" w:rsidP="002B4955">
      <w:pPr>
        <w:pStyle w:val="BodyText"/>
      </w:pPr>
    </w:p>
    <w:p w14:paraId="1996B181" w14:textId="1490D099" w:rsidR="00F43F10" w:rsidRPr="00402984" w:rsidRDefault="00281BE7" w:rsidP="002B4955">
      <w:pPr>
        <w:pStyle w:val="BodyText"/>
      </w:pPr>
      <w:r w:rsidRPr="00402984">
        <w:t>Det finnes ingen tilgjengelige fertilitetsdata.</w:t>
      </w:r>
    </w:p>
    <w:p w14:paraId="1996B182" w14:textId="77777777" w:rsidR="00F43F10" w:rsidRPr="00402984" w:rsidRDefault="00F43F10" w:rsidP="002B4955">
      <w:pPr>
        <w:pStyle w:val="BodyText"/>
      </w:pPr>
    </w:p>
    <w:p w14:paraId="1996B183" w14:textId="3C05599C" w:rsidR="00F43F10" w:rsidRPr="00402984" w:rsidRDefault="001D6BB6" w:rsidP="002B4955">
      <w:pPr>
        <w:pStyle w:val="Heading1"/>
      </w:pPr>
      <w:r w:rsidRPr="00402984">
        <w:t>4.7</w:t>
      </w:r>
      <w:r w:rsidRPr="00402984">
        <w:tab/>
      </w:r>
      <w:r w:rsidR="00281BE7" w:rsidRPr="00402984">
        <w:t>Påvirkning av evnen til å kjøre bil og bruke maskiner</w:t>
      </w:r>
    </w:p>
    <w:p w14:paraId="1996B184" w14:textId="77777777" w:rsidR="00F43F10" w:rsidRPr="00402984" w:rsidRDefault="00F43F10" w:rsidP="002B4955">
      <w:pPr>
        <w:pStyle w:val="BodyText"/>
        <w:rPr>
          <w:b/>
        </w:rPr>
      </w:pPr>
    </w:p>
    <w:p w14:paraId="1996B185" w14:textId="7E88D476" w:rsidR="00F43F10" w:rsidRPr="00402984" w:rsidRDefault="00281BE7" w:rsidP="002B4955">
      <w:r w:rsidRPr="00402984">
        <w:t>Tuznue har liten påvirkning på evnen til å kjøre bil eller bruke maskiner (se pkt. 4.8). Svimmelhet og søvnighet kan forekomme under behandling med Tuznue (se pkt. 4.8). Pasienter som utvikler infusjonsrelaterte symptomer (se pkt. 4.4) bør frarådes å kjøre bil eller bruke maskiner inntil symptomene avtar.</w:t>
      </w:r>
    </w:p>
    <w:p w14:paraId="1996B186" w14:textId="77777777" w:rsidR="00F43F10" w:rsidRPr="00402984" w:rsidRDefault="00F43F10" w:rsidP="002B4955">
      <w:pPr>
        <w:pStyle w:val="BodyText"/>
      </w:pPr>
    </w:p>
    <w:p w14:paraId="1996B187" w14:textId="22E94CD6" w:rsidR="00F43F10" w:rsidRPr="00402984" w:rsidRDefault="001D6BB6" w:rsidP="002B4955">
      <w:pPr>
        <w:pStyle w:val="Heading1"/>
      </w:pPr>
      <w:r w:rsidRPr="00402984">
        <w:t>4.8</w:t>
      </w:r>
      <w:r w:rsidRPr="00402984">
        <w:tab/>
      </w:r>
      <w:r w:rsidR="00035688" w:rsidRPr="00402984">
        <w:t>Bivirkninger</w:t>
      </w:r>
    </w:p>
    <w:p w14:paraId="1996B188" w14:textId="77777777" w:rsidR="00F43F10" w:rsidRPr="00402984" w:rsidRDefault="00F43F10" w:rsidP="002B4955">
      <w:pPr>
        <w:pStyle w:val="BodyText"/>
        <w:keepNext/>
        <w:rPr>
          <w:b/>
        </w:rPr>
      </w:pPr>
    </w:p>
    <w:p w14:paraId="1996B189" w14:textId="27E5EF46" w:rsidR="00F43F10" w:rsidRPr="00402984" w:rsidRDefault="00035688" w:rsidP="002B4955">
      <w:pPr>
        <w:pStyle w:val="BodyText"/>
        <w:keepNext/>
      </w:pPr>
      <w:r w:rsidRPr="00402984">
        <w:rPr>
          <w:u w:val="single"/>
        </w:rPr>
        <w:t>Sammendrag av bivirkningsprofilen</w:t>
      </w:r>
    </w:p>
    <w:p w14:paraId="1996B18A" w14:textId="77777777" w:rsidR="00F43F10" w:rsidRPr="00402984" w:rsidRDefault="00F43F10" w:rsidP="002B4955">
      <w:pPr>
        <w:pStyle w:val="BodyText"/>
      </w:pPr>
    </w:p>
    <w:p w14:paraId="1996B18B" w14:textId="2EEB8FAB" w:rsidR="00F43F10" w:rsidRPr="00402984" w:rsidRDefault="000A47BF" w:rsidP="002B4955">
      <w:pPr>
        <w:pStyle w:val="BodyText"/>
      </w:pPr>
      <w:r w:rsidRPr="00402984">
        <w:t>Blant de mest alvorlige og/eller vanlige bivirkningene rapportert ved bruk av trastuzumab per i dag er nedsatt hjertefunksjon, infusjonsrelaterte reaksjoner, hematotoksisitet (spesielt nøytropeni), infeksjoner og pulmonære hendelser.</w:t>
      </w:r>
    </w:p>
    <w:p w14:paraId="1996B18C" w14:textId="77777777" w:rsidR="00F43F10" w:rsidRPr="00402984" w:rsidRDefault="00F43F10" w:rsidP="002B4955">
      <w:pPr>
        <w:pStyle w:val="BodyText"/>
      </w:pPr>
    </w:p>
    <w:p w14:paraId="1996B18D" w14:textId="6AAC4F5D" w:rsidR="00F43F10" w:rsidRPr="00402984" w:rsidRDefault="000A47BF" w:rsidP="002B4955">
      <w:pPr>
        <w:pStyle w:val="BodyText"/>
      </w:pPr>
      <w:r w:rsidRPr="00402984">
        <w:rPr>
          <w:u w:val="single"/>
        </w:rPr>
        <w:t>Bivirkningstabell</w:t>
      </w:r>
    </w:p>
    <w:p w14:paraId="1996B18E" w14:textId="77777777" w:rsidR="00F43F10" w:rsidRPr="00402984" w:rsidRDefault="00F43F10" w:rsidP="002B4955">
      <w:pPr>
        <w:pStyle w:val="BodyText"/>
      </w:pPr>
    </w:p>
    <w:p w14:paraId="1996B18F" w14:textId="4C998709" w:rsidR="00F43F10" w:rsidRPr="00402984" w:rsidRDefault="00460A56" w:rsidP="002B4955">
      <w:pPr>
        <w:pStyle w:val="BodyText"/>
        <w:ind w:hanging="1"/>
      </w:pPr>
      <w:r w:rsidRPr="00402984">
        <w:t>I dette avsnittet er følgende frekvenskategorier benyttet: svært vanlige (≥ 1/10), vanlige (≥ 1/100 til &lt; 1/10), mindre vanlige (≥ 1/1000 til &lt; 1/100), sjeldne (≥ 1/10 000 til &lt; 1/1000), svært sjeldne (&lt; 1/10 000), ikke kjent (kan ikke anslås ut ifra tilgjengelige data). Innenfor hver frekvensgruppering er bivirkninger presentert etter synkende alvorlighetsgrad.</w:t>
      </w:r>
    </w:p>
    <w:p w14:paraId="1996B190" w14:textId="77777777" w:rsidR="00F43F10" w:rsidRPr="00402984" w:rsidRDefault="00F43F10" w:rsidP="002B4955">
      <w:pPr>
        <w:pStyle w:val="BodyText"/>
      </w:pPr>
    </w:p>
    <w:p w14:paraId="1996B191" w14:textId="4D262A83" w:rsidR="00F43F10" w:rsidRPr="00402984" w:rsidRDefault="00460A56" w:rsidP="002B4955">
      <w:pPr>
        <w:pStyle w:val="BodyText"/>
        <w:ind w:hanging="1"/>
      </w:pPr>
      <w:r w:rsidRPr="00402984">
        <w:t>I tabell 1 finnes bivirkninger som har blitt rapportert i forbindelse med bruk av intravenøs trastuzumab alene eller i kombinasjon med kjemoterapi i pivotale kliniske studier og etter markedsføring.</w:t>
      </w:r>
    </w:p>
    <w:p w14:paraId="1996B192" w14:textId="77777777" w:rsidR="00F43F10" w:rsidRPr="00402984" w:rsidRDefault="00F43F10" w:rsidP="002B4955">
      <w:pPr>
        <w:pStyle w:val="BodyText"/>
      </w:pPr>
    </w:p>
    <w:p w14:paraId="1996B193" w14:textId="350C7DD2" w:rsidR="007119C3" w:rsidRPr="00402984" w:rsidRDefault="00460A56" w:rsidP="002B4955">
      <w:pPr>
        <w:pStyle w:val="BodyText"/>
      </w:pPr>
      <w:r w:rsidRPr="00402984">
        <w:t>Alle oppgitte frekvenstermer er basert på den høyeste prosentandelen sett i pivotale kliniske studier. I tillegg er frekvenstermer rapportert etter markedsføring inkludert i tabell 1.</w:t>
      </w:r>
    </w:p>
    <w:p w14:paraId="1996B194" w14:textId="77777777" w:rsidR="00F43F10" w:rsidRPr="00402984" w:rsidRDefault="00F43F10" w:rsidP="002B4955">
      <w:pPr>
        <w:pStyle w:val="BodyText"/>
      </w:pPr>
    </w:p>
    <w:p w14:paraId="1996B195" w14:textId="1231B179" w:rsidR="00B3125E" w:rsidRPr="00402984" w:rsidRDefault="00412627" w:rsidP="002B4955">
      <w:pPr>
        <w:pStyle w:val="BodyText"/>
        <w:keepNext/>
        <w:keepLines/>
        <w:ind w:hanging="1"/>
      </w:pPr>
      <w:r w:rsidRPr="00402984">
        <w:t>Tabell 1: Bivirkninger rapportert med intravenøs trastuzumab som monoterapi eller i kombinasjon med kjemoterapi i pivotale kliniske studier (n = 8386) og etter markedsføring</w:t>
      </w:r>
    </w:p>
    <w:p w14:paraId="1996B196" w14:textId="77777777" w:rsidR="00820772" w:rsidRPr="00402984" w:rsidRDefault="00820772" w:rsidP="002B4955">
      <w:pPr>
        <w:pStyle w:val="BodyText"/>
        <w:keepNext/>
        <w:keepLines/>
        <w:ind w:hanging="1"/>
      </w:pPr>
    </w:p>
    <w:tbl>
      <w:tblPr>
        <w:tblStyle w:val="TableGrid"/>
        <w:tblW w:w="0" w:type="auto"/>
        <w:tblCellMar>
          <w:left w:w="57" w:type="dxa"/>
          <w:right w:w="57" w:type="dxa"/>
        </w:tblCellMar>
        <w:tblLook w:val="04A0" w:firstRow="1" w:lastRow="0" w:firstColumn="1" w:lastColumn="0" w:noHBand="0" w:noVBand="1"/>
      </w:tblPr>
      <w:tblGrid>
        <w:gridCol w:w="2871"/>
        <w:gridCol w:w="3863"/>
        <w:gridCol w:w="2327"/>
      </w:tblGrid>
      <w:tr w:rsidR="00460229" w:rsidRPr="00402984" w14:paraId="1996B19A" w14:textId="77777777" w:rsidTr="00AC0BE6">
        <w:trPr>
          <w:trHeight w:val="283"/>
          <w:tblHeader/>
        </w:trPr>
        <w:tc>
          <w:tcPr>
            <w:tcW w:w="2875" w:type="dxa"/>
          </w:tcPr>
          <w:p w14:paraId="1996B197" w14:textId="50719EE2" w:rsidR="00460229" w:rsidRPr="00402984" w:rsidRDefault="00460229" w:rsidP="002B4955">
            <w:pPr>
              <w:pStyle w:val="BodyText"/>
              <w:keepNext/>
              <w:keepLines/>
              <w:rPr>
                <w:b/>
                <w:bCs/>
              </w:rPr>
            </w:pPr>
            <w:r w:rsidRPr="00402984">
              <w:rPr>
                <w:b/>
                <w:bCs/>
              </w:rPr>
              <w:t>Organklassesystem</w:t>
            </w:r>
          </w:p>
        </w:tc>
        <w:tc>
          <w:tcPr>
            <w:tcW w:w="3870" w:type="dxa"/>
          </w:tcPr>
          <w:p w14:paraId="1996B198" w14:textId="2F865B84" w:rsidR="00460229" w:rsidRPr="00402984" w:rsidRDefault="00460229" w:rsidP="002B4955">
            <w:pPr>
              <w:pStyle w:val="BodyText"/>
              <w:keepNext/>
              <w:keepLines/>
              <w:rPr>
                <w:b/>
                <w:bCs/>
              </w:rPr>
            </w:pPr>
            <w:r w:rsidRPr="00402984">
              <w:rPr>
                <w:b/>
                <w:bCs/>
              </w:rPr>
              <w:t>Bivirkning</w:t>
            </w:r>
          </w:p>
        </w:tc>
        <w:tc>
          <w:tcPr>
            <w:tcW w:w="2333" w:type="dxa"/>
          </w:tcPr>
          <w:p w14:paraId="1996B199" w14:textId="31E92C54" w:rsidR="00460229" w:rsidRPr="00402984" w:rsidRDefault="00460229" w:rsidP="002B4955">
            <w:pPr>
              <w:pStyle w:val="BodyText"/>
              <w:keepNext/>
              <w:keepLines/>
              <w:rPr>
                <w:b/>
                <w:bCs/>
              </w:rPr>
            </w:pPr>
            <w:r w:rsidRPr="00402984">
              <w:rPr>
                <w:b/>
                <w:bCs/>
              </w:rPr>
              <w:t>Frekvens</w:t>
            </w:r>
          </w:p>
        </w:tc>
      </w:tr>
      <w:tr w:rsidR="00460229" w:rsidRPr="00402984" w14:paraId="1996B19E" w14:textId="77777777" w:rsidTr="00AC0BE6">
        <w:trPr>
          <w:trHeight w:val="283"/>
        </w:trPr>
        <w:tc>
          <w:tcPr>
            <w:tcW w:w="2875" w:type="dxa"/>
            <w:vMerge w:val="restart"/>
          </w:tcPr>
          <w:p w14:paraId="1996B19B" w14:textId="78DF5DC7" w:rsidR="00460229" w:rsidRPr="00402984" w:rsidRDefault="00460229" w:rsidP="002B4955">
            <w:pPr>
              <w:pStyle w:val="BodyText"/>
              <w:keepNext/>
              <w:keepLines/>
            </w:pPr>
            <w:r w:rsidRPr="00402984">
              <w:t>Infeksiøse og parasittære sykdommer</w:t>
            </w:r>
          </w:p>
        </w:tc>
        <w:tc>
          <w:tcPr>
            <w:tcW w:w="3870" w:type="dxa"/>
          </w:tcPr>
          <w:p w14:paraId="1996B19C" w14:textId="59565F64" w:rsidR="00460229" w:rsidRPr="00402984" w:rsidRDefault="00460229" w:rsidP="002B4955">
            <w:pPr>
              <w:pStyle w:val="BodyText"/>
              <w:keepNext/>
              <w:keepLines/>
            </w:pPr>
            <w:r w:rsidRPr="00402984">
              <w:t>Infeksjon</w:t>
            </w:r>
          </w:p>
        </w:tc>
        <w:tc>
          <w:tcPr>
            <w:tcW w:w="2333" w:type="dxa"/>
          </w:tcPr>
          <w:p w14:paraId="1996B19D" w14:textId="6EED7694" w:rsidR="00460229" w:rsidRPr="00402984" w:rsidRDefault="00460229" w:rsidP="002B4955">
            <w:pPr>
              <w:pStyle w:val="BodyText"/>
              <w:keepNext/>
              <w:keepLines/>
            </w:pPr>
            <w:r w:rsidRPr="00402984">
              <w:t>Svært vanlige</w:t>
            </w:r>
          </w:p>
        </w:tc>
      </w:tr>
      <w:tr w:rsidR="000733EA" w:rsidRPr="00402984" w14:paraId="1996B1A2" w14:textId="77777777" w:rsidTr="00AC0BE6">
        <w:trPr>
          <w:trHeight w:val="283"/>
        </w:trPr>
        <w:tc>
          <w:tcPr>
            <w:tcW w:w="2875" w:type="dxa"/>
            <w:vMerge/>
          </w:tcPr>
          <w:p w14:paraId="1996B19F" w14:textId="77777777" w:rsidR="000733EA" w:rsidRPr="00402984" w:rsidRDefault="000733EA" w:rsidP="002B4955">
            <w:pPr>
              <w:pStyle w:val="BodyText"/>
              <w:keepNext/>
              <w:keepLines/>
            </w:pPr>
          </w:p>
        </w:tc>
        <w:tc>
          <w:tcPr>
            <w:tcW w:w="3870" w:type="dxa"/>
          </w:tcPr>
          <w:p w14:paraId="1996B1A0" w14:textId="6196671A" w:rsidR="000733EA" w:rsidRPr="00402984" w:rsidRDefault="000733EA" w:rsidP="002B4955">
            <w:pPr>
              <w:pStyle w:val="BodyText"/>
              <w:keepNext/>
              <w:keepLines/>
            </w:pPr>
            <w:r w:rsidRPr="00402984">
              <w:t>Nasofaryngitt</w:t>
            </w:r>
          </w:p>
        </w:tc>
        <w:tc>
          <w:tcPr>
            <w:tcW w:w="2333" w:type="dxa"/>
          </w:tcPr>
          <w:p w14:paraId="1996B1A1" w14:textId="26EAEE86" w:rsidR="000733EA" w:rsidRPr="00402984" w:rsidRDefault="000733EA" w:rsidP="002B4955">
            <w:pPr>
              <w:pStyle w:val="BodyText"/>
              <w:keepNext/>
              <w:keepLines/>
            </w:pPr>
            <w:r w:rsidRPr="00402984">
              <w:t>Svært vanlige</w:t>
            </w:r>
          </w:p>
        </w:tc>
      </w:tr>
      <w:tr w:rsidR="000733EA" w:rsidRPr="00402984" w14:paraId="1996B1A6" w14:textId="77777777" w:rsidTr="00AC0BE6">
        <w:trPr>
          <w:trHeight w:val="283"/>
        </w:trPr>
        <w:tc>
          <w:tcPr>
            <w:tcW w:w="2875" w:type="dxa"/>
            <w:vMerge/>
          </w:tcPr>
          <w:p w14:paraId="1996B1A3" w14:textId="77777777" w:rsidR="000733EA" w:rsidRPr="00402984" w:rsidRDefault="000733EA" w:rsidP="002B4955">
            <w:pPr>
              <w:pStyle w:val="BodyText"/>
              <w:keepNext/>
              <w:keepLines/>
            </w:pPr>
          </w:p>
        </w:tc>
        <w:tc>
          <w:tcPr>
            <w:tcW w:w="3870" w:type="dxa"/>
          </w:tcPr>
          <w:p w14:paraId="1996B1A4" w14:textId="61FE403D" w:rsidR="000733EA" w:rsidRPr="00402984" w:rsidRDefault="000733EA" w:rsidP="002B4955">
            <w:pPr>
              <w:pStyle w:val="BodyText"/>
              <w:keepNext/>
              <w:keepLines/>
            </w:pPr>
            <w:r w:rsidRPr="00402984">
              <w:t>Nøytropen sepsis</w:t>
            </w:r>
          </w:p>
        </w:tc>
        <w:tc>
          <w:tcPr>
            <w:tcW w:w="2333" w:type="dxa"/>
          </w:tcPr>
          <w:p w14:paraId="1996B1A5" w14:textId="1DCD4DBE" w:rsidR="000733EA" w:rsidRPr="00402984" w:rsidRDefault="000733EA" w:rsidP="002B4955">
            <w:pPr>
              <w:pStyle w:val="BodyText"/>
              <w:keepNext/>
              <w:keepLines/>
            </w:pPr>
            <w:r w:rsidRPr="00402984">
              <w:t>Vanlige</w:t>
            </w:r>
          </w:p>
        </w:tc>
      </w:tr>
      <w:tr w:rsidR="000733EA" w:rsidRPr="00402984" w14:paraId="1996B1AA" w14:textId="77777777" w:rsidTr="00AC0BE6">
        <w:trPr>
          <w:trHeight w:val="283"/>
        </w:trPr>
        <w:tc>
          <w:tcPr>
            <w:tcW w:w="2875" w:type="dxa"/>
            <w:vMerge/>
          </w:tcPr>
          <w:p w14:paraId="1996B1A7" w14:textId="77777777" w:rsidR="000733EA" w:rsidRPr="00402984" w:rsidRDefault="000733EA" w:rsidP="002B4955">
            <w:pPr>
              <w:pStyle w:val="BodyText"/>
              <w:keepNext/>
              <w:keepLines/>
            </w:pPr>
          </w:p>
        </w:tc>
        <w:tc>
          <w:tcPr>
            <w:tcW w:w="3870" w:type="dxa"/>
          </w:tcPr>
          <w:p w14:paraId="1996B1A8" w14:textId="71F33E4C" w:rsidR="000733EA" w:rsidRPr="00402984" w:rsidRDefault="000733EA" w:rsidP="002B4955">
            <w:pPr>
              <w:pStyle w:val="BodyText"/>
              <w:keepNext/>
              <w:keepLines/>
            </w:pPr>
            <w:r w:rsidRPr="00402984">
              <w:t>Cystitt</w:t>
            </w:r>
          </w:p>
        </w:tc>
        <w:tc>
          <w:tcPr>
            <w:tcW w:w="2333" w:type="dxa"/>
          </w:tcPr>
          <w:p w14:paraId="1996B1A9" w14:textId="682C3B4D" w:rsidR="000733EA" w:rsidRPr="00402984" w:rsidRDefault="000733EA" w:rsidP="002B4955">
            <w:pPr>
              <w:pStyle w:val="BodyText"/>
              <w:keepNext/>
              <w:keepLines/>
            </w:pPr>
            <w:r w:rsidRPr="00402984">
              <w:t>Vanlige</w:t>
            </w:r>
          </w:p>
        </w:tc>
      </w:tr>
      <w:tr w:rsidR="000733EA" w:rsidRPr="00402984" w14:paraId="1996B1AE" w14:textId="77777777" w:rsidTr="00AC0BE6">
        <w:trPr>
          <w:trHeight w:val="283"/>
        </w:trPr>
        <w:tc>
          <w:tcPr>
            <w:tcW w:w="2875" w:type="dxa"/>
            <w:vMerge/>
          </w:tcPr>
          <w:p w14:paraId="1996B1AB" w14:textId="77777777" w:rsidR="000733EA" w:rsidRPr="00402984" w:rsidRDefault="000733EA" w:rsidP="002B4955">
            <w:pPr>
              <w:pStyle w:val="BodyText"/>
              <w:keepNext/>
              <w:keepLines/>
            </w:pPr>
          </w:p>
        </w:tc>
        <w:tc>
          <w:tcPr>
            <w:tcW w:w="3870" w:type="dxa"/>
          </w:tcPr>
          <w:p w14:paraId="1996B1AC" w14:textId="1BA9D728" w:rsidR="000733EA" w:rsidRPr="00402984" w:rsidRDefault="000733EA" w:rsidP="002B4955">
            <w:pPr>
              <w:pStyle w:val="BodyText"/>
              <w:keepNext/>
              <w:keepLines/>
            </w:pPr>
            <w:r w:rsidRPr="00402984">
              <w:t>Influensa</w:t>
            </w:r>
          </w:p>
        </w:tc>
        <w:tc>
          <w:tcPr>
            <w:tcW w:w="2333" w:type="dxa"/>
          </w:tcPr>
          <w:p w14:paraId="1996B1AD" w14:textId="03EBEB8B" w:rsidR="000733EA" w:rsidRPr="00402984" w:rsidRDefault="000733EA" w:rsidP="002B4955">
            <w:pPr>
              <w:pStyle w:val="BodyText"/>
              <w:keepNext/>
              <w:keepLines/>
            </w:pPr>
            <w:r w:rsidRPr="00402984">
              <w:t>Vanlige</w:t>
            </w:r>
          </w:p>
        </w:tc>
      </w:tr>
      <w:tr w:rsidR="000733EA" w:rsidRPr="00402984" w14:paraId="1996B1B2" w14:textId="77777777" w:rsidTr="00AC0BE6">
        <w:trPr>
          <w:trHeight w:val="283"/>
        </w:trPr>
        <w:tc>
          <w:tcPr>
            <w:tcW w:w="2875" w:type="dxa"/>
            <w:vMerge/>
          </w:tcPr>
          <w:p w14:paraId="1996B1AF" w14:textId="77777777" w:rsidR="000733EA" w:rsidRPr="00402984" w:rsidRDefault="000733EA" w:rsidP="002B4955">
            <w:pPr>
              <w:pStyle w:val="BodyText"/>
              <w:keepNext/>
              <w:keepLines/>
            </w:pPr>
          </w:p>
        </w:tc>
        <w:tc>
          <w:tcPr>
            <w:tcW w:w="3870" w:type="dxa"/>
          </w:tcPr>
          <w:p w14:paraId="1996B1B0" w14:textId="5DAFE296" w:rsidR="000733EA" w:rsidRPr="00402984" w:rsidRDefault="000733EA" w:rsidP="002B4955">
            <w:pPr>
              <w:pStyle w:val="BodyText"/>
              <w:keepNext/>
              <w:keepLines/>
            </w:pPr>
            <w:r w:rsidRPr="00402984">
              <w:t>Sinusitt</w:t>
            </w:r>
          </w:p>
        </w:tc>
        <w:tc>
          <w:tcPr>
            <w:tcW w:w="2333" w:type="dxa"/>
          </w:tcPr>
          <w:p w14:paraId="1996B1B1" w14:textId="0CB7DC8F" w:rsidR="000733EA" w:rsidRPr="00402984" w:rsidRDefault="000733EA" w:rsidP="002B4955">
            <w:pPr>
              <w:pStyle w:val="BodyText"/>
              <w:keepNext/>
              <w:keepLines/>
            </w:pPr>
            <w:r w:rsidRPr="00402984">
              <w:t>Vanlige</w:t>
            </w:r>
          </w:p>
        </w:tc>
      </w:tr>
      <w:tr w:rsidR="000733EA" w:rsidRPr="00402984" w14:paraId="1996B1B6" w14:textId="77777777" w:rsidTr="00AC0BE6">
        <w:trPr>
          <w:trHeight w:val="283"/>
        </w:trPr>
        <w:tc>
          <w:tcPr>
            <w:tcW w:w="2875" w:type="dxa"/>
            <w:vMerge/>
          </w:tcPr>
          <w:p w14:paraId="1996B1B3" w14:textId="77777777" w:rsidR="000733EA" w:rsidRPr="00402984" w:rsidRDefault="000733EA" w:rsidP="002B4955">
            <w:pPr>
              <w:pStyle w:val="BodyText"/>
              <w:keepNext/>
              <w:keepLines/>
            </w:pPr>
          </w:p>
        </w:tc>
        <w:tc>
          <w:tcPr>
            <w:tcW w:w="3870" w:type="dxa"/>
          </w:tcPr>
          <w:p w14:paraId="1996B1B4" w14:textId="3F947227" w:rsidR="000733EA" w:rsidRPr="00402984" w:rsidRDefault="000733EA" w:rsidP="002B4955">
            <w:pPr>
              <w:pStyle w:val="BodyText"/>
              <w:keepNext/>
              <w:keepLines/>
            </w:pPr>
            <w:r w:rsidRPr="00402984">
              <w:t>Hudinfeksjon</w:t>
            </w:r>
          </w:p>
        </w:tc>
        <w:tc>
          <w:tcPr>
            <w:tcW w:w="2333" w:type="dxa"/>
          </w:tcPr>
          <w:p w14:paraId="1996B1B5" w14:textId="0495221C" w:rsidR="000733EA" w:rsidRPr="00402984" w:rsidRDefault="000733EA" w:rsidP="002B4955">
            <w:pPr>
              <w:pStyle w:val="BodyText"/>
              <w:keepNext/>
              <w:keepLines/>
            </w:pPr>
            <w:r w:rsidRPr="00402984">
              <w:t>Vanlige</w:t>
            </w:r>
          </w:p>
        </w:tc>
      </w:tr>
      <w:tr w:rsidR="000733EA" w:rsidRPr="00402984" w14:paraId="1996B1BA" w14:textId="77777777" w:rsidTr="00AC0BE6">
        <w:trPr>
          <w:trHeight w:val="283"/>
        </w:trPr>
        <w:tc>
          <w:tcPr>
            <w:tcW w:w="2875" w:type="dxa"/>
            <w:vMerge/>
          </w:tcPr>
          <w:p w14:paraId="1996B1B7" w14:textId="77777777" w:rsidR="000733EA" w:rsidRPr="00402984" w:rsidRDefault="000733EA" w:rsidP="002B4955">
            <w:pPr>
              <w:pStyle w:val="BodyText"/>
              <w:keepNext/>
              <w:keepLines/>
            </w:pPr>
          </w:p>
        </w:tc>
        <w:tc>
          <w:tcPr>
            <w:tcW w:w="3870" w:type="dxa"/>
          </w:tcPr>
          <w:p w14:paraId="1996B1B8" w14:textId="3CEC1DF5" w:rsidR="000733EA" w:rsidRPr="00402984" w:rsidRDefault="000733EA" w:rsidP="002B4955">
            <w:pPr>
              <w:pStyle w:val="BodyText"/>
              <w:keepNext/>
              <w:keepLines/>
            </w:pPr>
            <w:r w:rsidRPr="00402984">
              <w:t>Rhinitt</w:t>
            </w:r>
          </w:p>
        </w:tc>
        <w:tc>
          <w:tcPr>
            <w:tcW w:w="2333" w:type="dxa"/>
          </w:tcPr>
          <w:p w14:paraId="1996B1B9" w14:textId="684A3C93" w:rsidR="000733EA" w:rsidRPr="00402984" w:rsidRDefault="000733EA" w:rsidP="002B4955">
            <w:pPr>
              <w:pStyle w:val="BodyText"/>
              <w:keepNext/>
              <w:keepLines/>
            </w:pPr>
            <w:r w:rsidRPr="00402984">
              <w:t>Vanlige</w:t>
            </w:r>
          </w:p>
        </w:tc>
      </w:tr>
      <w:tr w:rsidR="000733EA" w:rsidRPr="00402984" w14:paraId="1996B1BE" w14:textId="77777777" w:rsidTr="00AC0BE6">
        <w:trPr>
          <w:trHeight w:val="283"/>
        </w:trPr>
        <w:tc>
          <w:tcPr>
            <w:tcW w:w="2875" w:type="dxa"/>
            <w:vMerge/>
          </w:tcPr>
          <w:p w14:paraId="1996B1BB" w14:textId="77777777" w:rsidR="000733EA" w:rsidRPr="00402984" w:rsidRDefault="000733EA" w:rsidP="002B4955">
            <w:pPr>
              <w:pStyle w:val="BodyText"/>
              <w:keepLines/>
            </w:pPr>
          </w:p>
        </w:tc>
        <w:tc>
          <w:tcPr>
            <w:tcW w:w="3870" w:type="dxa"/>
          </w:tcPr>
          <w:p w14:paraId="1996B1BC" w14:textId="49460709" w:rsidR="000733EA" w:rsidRPr="00402984" w:rsidRDefault="000733EA" w:rsidP="002B4955">
            <w:pPr>
              <w:pStyle w:val="BodyText"/>
              <w:keepLines/>
            </w:pPr>
            <w:r w:rsidRPr="00402984">
              <w:t>Øvre luftveisinfeksjon</w:t>
            </w:r>
          </w:p>
        </w:tc>
        <w:tc>
          <w:tcPr>
            <w:tcW w:w="2333" w:type="dxa"/>
          </w:tcPr>
          <w:p w14:paraId="1996B1BD" w14:textId="0302BA48" w:rsidR="000733EA" w:rsidRPr="00402984" w:rsidRDefault="000733EA" w:rsidP="002B4955">
            <w:pPr>
              <w:pStyle w:val="BodyText"/>
              <w:keepLines/>
            </w:pPr>
            <w:r w:rsidRPr="00402984">
              <w:t>Vanlige</w:t>
            </w:r>
          </w:p>
        </w:tc>
      </w:tr>
      <w:tr w:rsidR="000733EA" w:rsidRPr="00402984" w14:paraId="1996B1C2" w14:textId="77777777" w:rsidTr="00AC0BE6">
        <w:trPr>
          <w:trHeight w:val="283"/>
        </w:trPr>
        <w:tc>
          <w:tcPr>
            <w:tcW w:w="2875" w:type="dxa"/>
            <w:vMerge/>
          </w:tcPr>
          <w:p w14:paraId="1996B1BF" w14:textId="77777777" w:rsidR="000733EA" w:rsidRPr="00402984" w:rsidRDefault="000733EA" w:rsidP="002B4955">
            <w:pPr>
              <w:pStyle w:val="BodyText"/>
              <w:keepLines/>
            </w:pPr>
          </w:p>
        </w:tc>
        <w:tc>
          <w:tcPr>
            <w:tcW w:w="3870" w:type="dxa"/>
          </w:tcPr>
          <w:p w14:paraId="1996B1C0" w14:textId="1E88C59B" w:rsidR="000733EA" w:rsidRPr="00402984" w:rsidRDefault="000733EA" w:rsidP="002B4955">
            <w:pPr>
              <w:pStyle w:val="BodyText"/>
              <w:keepLines/>
            </w:pPr>
            <w:r w:rsidRPr="00402984">
              <w:t>Urinveisinfeksjon</w:t>
            </w:r>
          </w:p>
        </w:tc>
        <w:tc>
          <w:tcPr>
            <w:tcW w:w="2333" w:type="dxa"/>
          </w:tcPr>
          <w:p w14:paraId="1996B1C1" w14:textId="1AB11EB2" w:rsidR="000733EA" w:rsidRPr="00402984" w:rsidRDefault="000733EA" w:rsidP="002B4955">
            <w:pPr>
              <w:pStyle w:val="BodyText"/>
              <w:keepLines/>
            </w:pPr>
            <w:r w:rsidRPr="00402984">
              <w:t>Vanlige</w:t>
            </w:r>
          </w:p>
        </w:tc>
      </w:tr>
      <w:tr w:rsidR="000733EA" w:rsidRPr="00402984" w14:paraId="1996B1C6" w14:textId="77777777" w:rsidTr="00AC0BE6">
        <w:trPr>
          <w:trHeight w:val="283"/>
        </w:trPr>
        <w:tc>
          <w:tcPr>
            <w:tcW w:w="2875" w:type="dxa"/>
            <w:vMerge/>
          </w:tcPr>
          <w:p w14:paraId="1996B1C3" w14:textId="77777777" w:rsidR="000733EA" w:rsidRPr="00402984" w:rsidRDefault="000733EA" w:rsidP="002B4955">
            <w:pPr>
              <w:pStyle w:val="BodyText"/>
              <w:keepLines/>
            </w:pPr>
          </w:p>
        </w:tc>
        <w:tc>
          <w:tcPr>
            <w:tcW w:w="3870" w:type="dxa"/>
          </w:tcPr>
          <w:p w14:paraId="1996B1C4" w14:textId="00117CEA" w:rsidR="000733EA" w:rsidRPr="00402984" w:rsidRDefault="000733EA" w:rsidP="002B4955">
            <w:pPr>
              <w:pStyle w:val="BodyText"/>
              <w:keepLines/>
            </w:pPr>
            <w:r w:rsidRPr="00402984">
              <w:t>Faryngitt</w:t>
            </w:r>
          </w:p>
        </w:tc>
        <w:tc>
          <w:tcPr>
            <w:tcW w:w="2333" w:type="dxa"/>
          </w:tcPr>
          <w:p w14:paraId="1996B1C5" w14:textId="17F35189" w:rsidR="000733EA" w:rsidRPr="00402984" w:rsidRDefault="000733EA" w:rsidP="002B4955">
            <w:pPr>
              <w:pStyle w:val="BodyText"/>
              <w:keepLines/>
            </w:pPr>
            <w:r w:rsidRPr="00402984">
              <w:t>Vanlige</w:t>
            </w:r>
          </w:p>
        </w:tc>
      </w:tr>
      <w:tr w:rsidR="00861427" w:rsidRPr="00402984" w14:paraId="1996B1CA" w14:textId="77777777" w:rsidTr="00AC0BE6">
        <w:trPr>
          <w:trHeight w:val="283"/>
        </w:trPr>
        <w:tc>
          <w:tcPr>
            <w:tcW w:w="2875" w:type="dxa"/>
            <w:vMerge w:val="restart"/>
          </w:tcPr>
          <w:p w14:paraId="1996B1C7" w14:textId="2C1D94FA" w:rsidR="00861427" w:rsidRPr="00402984" w:rsidRDefault="00861427" w:rsidP="002B4955">
            <w:pPr>
              <w:pStyle w:val="BodyText"/>
              <w:keepLines/>
            </w:pPr>
            <w:r w:rsidRPr="00402984">
              <w:t>Godartede, ondartede og uspesifiserte svulster (inkludert cyster og polypper)</w:t>
            </w:r>
          </w:p>
        </w:tc>
        <w:tc>
          <w:tcPr>
            <w:tcW w:w="3870" w:type="dxa"/>
          </w:tcPr>
          <w:p w14:paraId="1996B1C8" w14:textId="39F1D9ED" w:rsidR="00861427" w:rsidRPr="00402984" w:rsidRDefault="00861427" w:rsidP="002B4955">
            <w:pPr>
              <w:pStyle w:val="BodyText"/>
              <w:keepLines/>
            </w:pPr>
            <w:r w:rsidRPr="00402984">
              <w:t>Ondartet neoplasma progresjon</w:t>
            </w:r>
          </w:p>
        </w:tc>
        <w:tc>
          <w:tcPr>
            <w:tcW w:w="2333" w:type="dxa"/>
          </w:tcPr>
          <w:p w14:paraId="1996B1C9" w14:textId="6C8BA818" w:rsidR="00861427" w:rsidRPr="00402984" w:rsidRDefault="00861427" w:rsidP="002B4955">
            <w:pPr>
              <w:pStyle w:val="BodyText"/>
              <w:keepLines/>
            </w:pPr>
            <w:r w:rsidRPr="00402984">
              <w:t>Ikke kjent</w:t>
            </w:r>
          </w:p>
        </w:tc>
      </w:tr>
      <w:tr w:rsidR="003442DB" w:rsidRPr="00402984" w14:paraId="1996B1CE" w14:textId="77777777" w:rsidTr="00AC0BE6">
        <w:trPr>
          <w:trHeight w:val="283"/>
        </w:trPr>
        <w:tc>
          <w:tcPr>
            <w:tcW w:w="2875" w:type="dxa"/>
            <w:vMerge/>
          </w:tcPr>
          <w:p w14:paraId="1996B1CB" w14:textId="77777777" w:rsidR="003442DB" w:rsidRPr="00402984" w:rsidRDefault="003442DB" w:rsidP="002B4955">
            <w:pPr>
              <w:pStyle w:val="BodyText"/>
              <w:keepLines/>
            </w:pPr>
          </w:p>
        </w:tc>
        <w:tc>
          <w:tcPr>
            <w:tcW w:w="3870" w:type="dxa"/>
          </w:tcPr>
          <w:p w14:paraId="1996B1CC" w14:textId="0E42266E" w:rsidR="003442DB" w:rsidRPr="00402984" w:rsidRDefault="003442DB" w:rsidP="002B4955">
            <w:pPr>
              <w:pStyle w:val="BodyText"/>
              <w:keepLines/>
            </w:pPr>
            <w:r w:rsidRPr="00402984">
              <w:t>Neoplasma progresjon</w:t>
            </w:r>
          </w:p>
        </w:tc>
        <w:tc>
          <w:tcPr>
            <w:tcW w:w="2333" w:type="dxa"/>
          </w:tcPr>
          <w:p w14:paraId="1996B1CD" w14:textId="44BC8AD1" w:rsidR="003442DB" w:rsidRPr="00402984" w:rsidRDefault="003442DB" w:rsidP="002B4955">
            <w:pPr>
              <w:pStyle w:val="BodyText"/>
              <w:keepLines/>
            </w:pPr>
            <w:r w:rsidRPr="00402984">
              <w:t>Ikke kjent</w:t>
            </w:r>
          </w:p>
        </w:tc>
      </w:tr>
      <w:tr w:rsidR="00F779CE" w:rsidRPr="00402984" w14:paraId="1996B1D2" w14:textId="77777777" w:rsidTr="00AC0BE6">
        <w:trPr>
          <w:trHeight w:val="283"/>
        </w:trPr>
        <w:tc>
          <w:tcPr>
            <w:tcW w:w="2875" w:type="dxa"/>
            <w:vMerge w:val="restart"/>
          </w:tcPr>
          <w:p w14:paraId="1996B1CF" w14:textId="05E91410" w:rsidR="00F779CE" w:rsidRPr="00402984" w:rsidRDefault="00F779CE" w:rsidP="002B4955">
            <w:pPr>
              <w:pStyle w:val="BodyText"/>
              <w:keepLines/>
            </w:pPr>
            <w:r w:rsidRPr="00402984">
              <w:t>Sykdommer i blod og lymfatiske organer</w:t>
            </w:r>
          </w:p>
        </w:tc>
        <w:tc>
          <w:tcPr>
            <w:tcW w:w="3870" w:type="dxa"/>
          </w:tcPr>
          <w:p w14:paraId="1996B1D0" w14:textId="1AC8F619" w:rsidR="00F779CE" w:rsidRPr="00402984" w:rsidRDefault="00F779CE" w:rsidP="002B4955">
            <w:pPr>
              <w:pStyle w:val="BodyText"/>
              <w:keepLines/>
            </w:pPr>
            <w:r w:rsidRPr="00402984">
              <w:t>Febril nøytropeni</w:t>
            </w:r>
          </w:p>
        </w:tc>
        <w:tc>
          <w:tcPr>
            <w:tcW w:w="2333" w:type="dxa"/>
          </w:tcPr>
          <w:p w14:paraId="1996B1D1" w14:textId="10265590" w:rsidR="00F779CE" w:rsidRPr="00402984" w:rsidRDefault="00F779CE" w:rsidP="002B4955">
            <w:pPr>
              <w:pStyle w:val="BodyText"/>
              <w:keepLines/>
            </w:pPr>
            <w:r w:rsidRPr="00402984">
              <w:t>Svært vanlige</w:t>
            </w:r>
          </w:p>
        </w:tc>
      </w:tr>
      <w:tr w:rsidR="00E50BB3" w:rsidRPr="00402984" w14:paraId="1996B1D6" w14:textId="77777777" w:rsidTr="00AC0BE6">
        <w:trPr>
          <w:trHeight w:val="283"/>
        </w:trPr>
        <w:tc>
          <w:tcPr>
            <w:tcW w:w="2875" w:type="dxa"/>
            <w:vMerge/>
          </w:tcPr>
          <w:p w14:paraId="1996B1D3" w14:textId="77777777" w:rsidR="00E50BB3" w:rsidRPr="00402984" w:rsidRDefault="00E50BB3" w:rsidP="002B4955">
            <w:pPr>
              <w:pStyle w:val="BodyText"/>
              <w:keepLines/>
            </w:pPr>
          </w:p>
        </w:tc>
        <w:tc>
          <w:tcPr>
            <w:tcW w:w="3870" w:type="dxa"/>
          </w:tcPr>
          <w:p w14:paraId="1996B1D4" w14:textId="2A95D009" w:rsidR="00E50BB3" w:rsidRPr="00402984" w:rsidRDefault="00E50BB3" w:rsidP="002B4955">
            <w:pPr>
              <w:pStyle w:val="BodyText"/>
              <w:keepLines/>
            </w:pPr>
            <w:r w:rsidRPr="00402984">
              <w:t>Anemi</w:t>
            </w:r>
          </w:p>
        </w:tc>
        <w:tc>
          <w:tcPr>
            <w:tcW w:w="2333" w:type="dxa"/>
          </w:tcPr>
          <w:p w14:paraId="1996B1D5" w14:textId="29AD1C6D" w:rsidR="00E50BB3" w:rsidRPr="00402984" w:rsidRDefault="00E50BB3" w:rsidP="002B4955">
            <w:pPr>
              <w:pStyle w:val="BodyText"/>
              <w:keepLines/>
            </w:pPr>
            <w:r w:rsidRPr="00402984">
              <w:t>Svært vanlige</w:t>
            </w:r>
          </w:p>
        </w:tc>
      </w:tr>
      <w:tr w:rsidR="00E50BB3" w:rsidRPr="00402984" w14:paraId="1996B1DA" w14:textId="77777777" w:rsidTr="00AC0BE6">
        <w:trPr>
          <w:trHeight w:val="283"/>
        </w:trPr>
        <w:tc>
          <w:tcPr>
            <w:tcW w:w="2875" w:type="dxa"/>
            <w:vMerge/>
          </w:tcPr>
          <w:p w14:paraId="1996B1D7" w14:textId="77777777" w:rsidR="00E50BB3" w:rsidRPr="00402984" w:rsidRDefault="00E50BB3" w:rsidP="002B4955">
            <w:pPr>
              <w:pStyle w:val="BodyText"/>
              <w:keepLines/>
            </w:pPr>
          </w:p>
        </w:tc>
        <w:tc>
          <w:tcPr>
            <w:tcW w:w="3870" w:type="dxa"/>
          </w:tcPr>
          <w:p w14:paraId="1996B1D8" w14:textId="505AB087" w:rsidR="00E50BB3" w:rsidRPr="00402984" w:rsidRDefault="00E50BB3" w:rsidP="002B4955">
            <w:pPr>
              <w:pStyle w:val="BodyText"/>
              <w:keepLines/>
            </w:pPr>
            <w:r w:rsidRPr="00402984">
              <w:t>Nøytropeni</w:t>
            </w:r>
          </w:p>
        </w:tc>
        <w:tc>
          <w:tcPr>
            <w:tcW w:w="2333" w:type="dxa"/>
          </w:tcPr>
          <w:p w14:paraId="1996B1D9" w14:textId="71285464" w:rsidR="00E50BB3" w:rsidRPr="00402984" w:rsidRDefault="00E50BB3" w:rsidP="002B4955">
            <w:pPr>
              <w:pStyle w:val="BodyText"/>
              <w:keepLines/>
            </w:pPr>
            <w:r w:rsidRPr="00402984">
              <w:t>Svært vanlige</w:t>
            </w:r>
          </w:p>
        </w:tc>
      </w:tr>
      <w:tr w:rsidR="00E50BB3" w:rsidRPr="00402984" w14:paraId="1996B1DE" w14:textId="77777777" w:rsidTr="00AC0BE6">
        <w:trPr>
          <w:trHeight w:val="283"/>
        </w:trPr>
        <w:tc>
          <w:tcPr>
            <w:tcW w:w="2875" w:type="dxa"/>
            <w:vMerge/>
          </w:tcPr>
          <w:p w14:paraId="1996B1DB" w14:textId="77777777" w:rsidR="00E50BB3" w:rsidRPr="00402984" w:rsidRDefault="00E50BB3" w:rsidP="002B4955">
            <w:pPr>
              <w:pStyle w:val="BodyText"/>
              <w:keepLines/>
            </w:pPr>
          </w:p>
        </w:tc>
        <w:tc>
          <w:tcPr>
            <w:tcW w:w="3870" w:type="dxa"/>
          </w:tcPr>
          <w:p w14:paraId="1996B1DC" w14:textId="4232FAEB" w:rsidR="00E50BB3" w:rsidRPr="00402984" w:rsidRDefault="00E50BB3" w:rsidP="002B4955">
            <w:pPr>
              <w:pStyle w:val="BodyText"/>
              <w:keepLines/>
            </w:pPr>
            <w:r w:rsidRPr="00402984">
              <w:t>Redusert antall hvite blodceller/leukopeni</w:t>
            </w:r>
          </w:p>
        </w:tc>
        <w:tc>
          <w:tcPr>
            <w:tcW w:w="2333" w:type="dxa"/>
          </w:tcPr>
          <w:p w14:paraId="1996B1DD" w14:textId="333A7584" w:rsidR="00E50BB3" w:rsidRPr="00402984" w:rsidRDefault="00E50BB3" w:rsidP="002B4955">
            <w:pPr>
              <w:pStyle w:val="BodyText"/>
              <w:keepLines/>
            </w:pPr>
            <w:r w:rsidRPr="00402984">
              <w:t>Svært vanlige</w:t>
            </w:r>
          </w:p>
        </w:tc>
      </w:tr>
      <w:tr w:rsidR="00E50BB3" w:rsidRPr="00402984" w14:paraId="1996B1E2" w14:textId="77777777" w:rsidTr="00AC0BE6">
        <w:trPr>
          <w:trHeight w:val="283"/>
        </w:trPr>
        <w:tc>
          <w:tcPr>
            <w:tcW w:w="2875" w:type="dxa"/>
            <w:vMerge/>
          </w:tcPr>
          <w:p w14:paraId="1996B1DF" w14:textId="77777777" w:rsidR="00E50BB3" w:rsidRPr="00402984" w:rsidRDefault="00E50BB3" w:rsidP="002B4955">
            <w:pPr>
              <w:pStyle w:val="BodyText"/>
              <w:keepLines/>
            </w:pPr>
          </w:p>
        </w:tc>
        <w:tc>
          <w:tcPr>
            <w:tcW w:w="3870" w:type="dxa"/>
          </w:tcPr>
          <w:p w14:paraId="1996B1E0" w14:textId="38D0D4F9" w:rsidR="00E50BB3" w:rsidRPr="00402984" w:rsidRDefault="00E50BB3" w:rsidP="002B4955">
            <w:pPr>
              <w:pStyle w:val="BodyText"/>
              <w:keepLines/>
            </w:pPr>
            <w:r w:rsidRPr="00402984">
              <w:t>Trombocytopeni</w:t>
            </w:r>
          </w:p>
        </w:tc>
        <w:tc>
          <w:tcPr>
            <w:tcW w:w="2333" w:type="dxa"/>
          </w:tcPr>
          <w:p w14:paraId="1996B1E1" w14:textId="64BB2616" w:rsidR="00E50BB3" w:rsidRPr="00402984" w:rsidRDefault="00E50BB3" w:rsidP="002B4955">
            <w:pPr>
              <w:pStyle w:val="BodyText"/>
              <w:keepLines/>
            </w:pPr>
            <w:r w:rsidRPr="00402984">
              <w:t>Svært vanlige</w:t>
            </w:r>
          </w:p>
        </w:tc>
      </w:tr>
      <w:tr w:rsidR="00E50BB3" w:rsidRPr="00402984" w14:paraId="1996B1E6" w14:textId="77777777" w:rsidTr="00AC0BE6">
        <w:trPr>
          <w:trHeight w:val="283"/>
        </w:trPr>
        <w:tc>
          <w:tcPr>
            <w:tcW w:w="2875" w:type="dxa"/>
            <w:vMerge/>
          </w:tcPr>
          <w:p w14:paraId="1996B1E3" w14:textId="77777777" w:rsidR="00E50BB3" w:rsidRPr="00402984" w:rsidRDefault="00E50BB3" w:rsidP="002B4955">
            <w:pPr>
              <w:pStyle w:val="BodyText"/>
              <w:keepLines/>
            </w:pPr>
          </w:p>
        </w:tc>
        <w:tc>
          <w:tcPr>
            <w:tcW w:w="3870" w:type="dxa"/>
          </w:tcPr>
          <w:p w14:paraId="1996B1E4" w14:textId="3E8738DD" w:rsidR="00E50BB3" w:rsidRPr="00402984" w:rsidRDefault="00E50BB3" w:rsidP="002B4955">
            <w:pPr>
              <w:pStyle w:val="BodyText"/>
              <w:keepLines/>
            </w:pPr>
            <w:r w:rsidRPr="00402984">
              <w:t>Hypoprotrombinemi</w:t>
            </w:r>
          </w:p>
        </w:tc>
        <w:tc>
          <w:tcPr>
            <w:tcW w:w="2333" w:type="dxa"/>
          </w:tcPr>
          <w:p w14:paraId="1996B1E5" w14:textId="7AB111B9" w:rsidR="00E50BB3" w:rsidRPr="00402984" w:rsidRDefault="00E50BB3" w:rsidP="002B4955">
            <w:pPr>
              <w:pStyle w:val="BodyText"/>
              <w:keepLines/>
            </w:pPr>
            <w:r w:rsidRPr="00402984">
              <w:t>Ikke kjent</w:t>
            </w:r>
          </w:p>
        </w:tc>
      </w:tr>
      <w:tr w:rsidR="00E50BB3" w:rsidRPr="00402984" w14:paraId="1996B1EA" w14:textId="77777777" w:rsidTr="00AC0BE6">
        <w:trPr>
          <w:trHeight w:val="283"/>
        </w:trPr>
        <w:tc>
          <w:tcPr>
            <w:tcW w:w="2875" w:type="dxa"/>
            <w:vMerge/>
          </w:tcPr>
          <w:p w14:paraId="1996B1E7" w14:textId="77777777" w:rsidR="00E50BB3" w:rsidRPr="00402984" w:rsidRDefault="00E50BB3" w:rsidP="002B4955">
            <w:pPr>
              <w:pStyle w:val="BodyText"/>
              <w:keepLines/>
            </w:pPr>
          </w:p>
        </w:tc>
        <w:tc>
          <w:tcPr>
            <w:tcW w:w="3870" w:type="dxa"/>
          </w:tcPr>
          <w:p w14:paraId="1996B1E8" w14:textId="649D390B" w:rsidR="00E50BB3" w:rsidRPr="00402984" w:rsidRDefault="00E50BB3" w:rsidP="002B4955">
            <w:pPr>
              <w:pStyle w:val="BodyText"/>
              <w:keepLines/>
            </w:pPr>
            <w:r w:rsidRPr="00402984">
              <w:t>Immun trombocytopeni</w:t>
            </w:r>
          </w:p>
        </w:tc>
        <w:tc>
          <w:tcPr>
            <w:tcW w:w="2333" w:type="dxa"/>
          </w:tcPr>
          <w:p w14:paraId="1996B1E9" w14:textId="7601F072" w:rsidR="00E50BB3" w:rsidRPr="00402984" w:rsidRDefault="00E50BB3" w:rsidP="002B4955">
            <w:pPr>
              <w:pStyle w:val="BodyText"/>
              <w:keepLines/>
            </w:pPr>
            <w:r w:rsidRPr="00402984">
              <w:t>Ikke kjent</w:t>
            </w:r>
          </w:p>
        </w:tc>
      </w:tr>
      <w:tr w:rsidR="00083952" w:rsidRPr="00402984" w14:paraId="1996B1EE" w14:textId="77777777" w:rsidTr="00AC0BE6">
        <w:trPr>
          <w:trHeight w:val="283"/>
        </w:trPr>
        <w:tc>
          <w:tcPr>
            <w:tcW w:w="2875" w:type="dxa"/>
            <w:vMerge w:val="restart"/>
          </w:tcPr>
          <w:p w14:paraId="1996B1EB" w14:textId="59B36A1A" w:rsidR="00083952" w:rsidRPr="00402984" w:rsidRDefault="00083952" w:rsidP="002B4955">
            <w:pPr>
              <w:pStyle w:val="BodyText"/>
              <w:keepLines/>
            </w:pPr>
            <w:r w:rsidRPr="00402984">
              <w:t>Forstyrrelser i immunsystemet</w:t>
            </w:r>
          </w:p>
        </w:tc>
        <w:tc>
          <w:tcPr>
            <w:tcW w:w="3870" w:type="dxa"/>
          </w:tcPr>
          <w:p w14:paraId="1996B1EC" w14:textId="7EA25520" w:rsidR="00083952" w:rsidRPr="00402984" w:rsidRDefault="00083952" w:rsidP="002B4955">
            <w:pPr>
              <w:pStyle w:val="BodyText"/>
              <w:keepLines/>
            </w:pPr>
            <w:r w:rsidRPr="00402984">
              <w:t>Hypersensitivitet</w:t>
            </w:r>
          </w:p>
        </w:tc>
        <w:tc>
          <w:tcPr>
            <w:tcW w:w="2333" w:type="dxa"/>
          </w:tcPr>
          <w:p w14:paraId="1996B1ED" w14:textId="43724A90" w:rsidR="00083952" w:rsidRPr="00402984" w:rsidRDefault="00083952" w:rsidP="002B4955">
            <w:pPr>
              <w:pStyle w:val="BodyText"/>
              <w:keepLines/>
            </w:pPr>
            <w:r w:rsidRPr="00402984">
              <w:t>Vanlige</w:t>
            </w:r>
          </w:p>
        </w:tc>
      </w:tr>
      <w:tr w:rsidR="00BE05DA" w:rsidRPr="00402984" w14:paraId="1996B1F2" w14:textId="77777777" w:rsidTr="00AC0BE6">
        <w:trPr>
          <w:trHeight w:val="283"/>
        </w:trPr>
        <w:tc>
          <w:tcPr>
            <w:tcW w:w="2875" w:type="dxa"/>
            <w:vMerge/>
          </w:tcPr>
          <w:p w14:paraId="1996B1EF" w14:textId="77777777" w:rsidR="00BE05DA" w:rsidRPr="00402984" w:rsidRDefault="00BE05DA" w:rsidP="002B4955">
            <w:pPr>
              <w:pStyle w:val="BodyText"/>
              <w:keepLines/>
            </w:pPr>
          </w:p>
        </w:tc>
        <w:tc>
          <w:tcPr>
            <w:tcW w:w="3870" w:type="dxa"/>
          </w:tcPr>
          <w:p w14:paraId="1996B1F0" w14:textId="34A8AFAD" w:rsidR="00BE05DA" w:rsidRPr="00402984" w:rsidRDefault="00BE05DA" w:rsidP="002B4955">
            <w:pPr>
              <w:pStyle w:val="BodyText"/>
              <w:keepLines/>
            </w:pPr>
            <w:r w:rsidRPr="00402984">
              <w:rPr>
                <w:vertAlign w:val="superscript"/>
              </w:rPr>
              <w:t>+</w:t>
            </w:r>
            <w:r w:rsidRPr="00402984">
              <w:t>Anafylaktisk reaksjon</w:t>
            </w:r>
          </w:p>
        </w:tc>
        <w:tc>
          <w:tcPr>
            <w:tcW w:w="2333" w:type="dxa"/>
          </w:tcPr>
          <w:p w14:paraId="1996B1F1" w14:textId="12A3479D" w:rsidR="00BE05DA" w:rsidRPr="00402984" w:rsidRDefault="00BE05DA" w:rsidP="002B4955">
            <w:pPr>
              <w:pStyle w:val="BodyText"/>
              <w:keepLines/>
            </w:pPr>
            <w:r w:rsidRPr="00402984">
              <w:t>Sjeldne</w:t>
            </w:r>
          </w:p>
        </w:tc>
      </w:tr>
      <w:tr w:rsidR="00BE05DA" w:rsidRPr="00402984" w14:paraId="1996B1F6" w14:textId="77777777" w:rsidTr="00AC0BE6">
        <w:trPr>
          <w:trHeight w:val="283"/>
        </w:trPr>
        <w:tc>
          <w:tcPr>
            <w:tcW w:w="2875" w:type="dxa"/>
            <w:vMerge/>
          </w:tcPr>
          <w:p w14:paraId="1996B1F3" w14:textId="77777777" w:rsidR="00BE05DA" w:rsidRPr="00402984" w:rsidRDefault="00BE05DA" w:rsidP="002B4955">
            <w:pPr>
              <w:pStyle w:val="BodyText"/>
              <w:keepLines/>
            </w:pPr>
          </w:p>
        </w:tc>
        <w:tc>
          <w:tcPr>
            <w:tcW w:w="3870" w:type="dxa"/>
          </w:tcPr>
          <w:p w14:paraId="1996B1F4" w14:textId="46684DD9" w:rsidR="00BE05DA" w:rsidRPr="00402984" w:rsidRDefault="00BE05DA" w:rsidP="002B4955">
            <w:pPr>
              <w:pStyle w:val="BodyText"/>
              <w:keepLines/>
            </w:pPr>
            <w:r w:rsidRPr="00402984">
              <w:rPr>
                <w:vertAlign w:val="superscript"/>
              </w:rPr>
              <w:t>+</w:t>
            </w:r>
            <w:r w:rsidRPr="00402984">
              <w:t>Anafylaktisk sjokk</w:t>
            </w:r>
          </w:p>
        </w:tc>
        <w:tc>
          <w:tcPr>
            <w:tcW w:w="2333" w:type="dxa"/>
          </w:tcPr>
          <w:p w14:paraId="1996B1F5" w14:textId="1CFF0896" w:rsidR="00BE05DA" w:rsidRPr="00402984" w:rsidRDefault="00BE05DA" w:rsidP="002B4955">
            <w:pPr>
              <w:pStyle w:val="BodyText"/>
              <w:keepLines/>
            </w:pPr>
            <w:r w:rsidRPr="00402984">
              <w:t>Sjeldne</w:t>
            </w:r>
          </w:p>
        </w:tc>
      </w:tr>
      <w:tr w:rsidR="00633BE8" w:rsidRPr="00402984" w14:paraId="1996B1FA" w14:textId="77777777" w:rsidTr="00AC0BE6">
        <w:trPr>
          <w:trHeight w:val="283"/>
        </w:trPr>
        <w:tc>
          <w:tcPr>
            <w:tcW w:w="2875" w:type="dxa"/>
            <w:vMerge w:val="restart"/>
          </w:tcPr>
          <w:p w14:paraId="1996B1F7" w14:textId="52FA3B70" w:rsidR="00633BE8" w:rsidRPr="00402984" w:rsidRDefault="00633BE8" w:rsidP="002B4955">
            <w:pPr>
              <w:pStyle w:val="BodyText"/>
              <w:keepLines/>
            </w:pPr>
            <w:r w:rsidRPr="00402984">
              <w:t>Stoffskifte- og ernæringsbetingede sykdommer</w:t>
            </w:r>
          </w:p>
        </w:tc>
        <w:tc>
          <w:tcPr>
            <w:tcW w:w="3870" w:type="dxa"/>
          </w:tcPr>
          <w:p w14:paraId="1996B1F8" w14:textId="2A7F5B0B" w:rsidR="00633BE8" w:rsidRPr="00402984" w:rsidRDefault="00633BE8" w:rsidP="002B4955">
            <w:pPr>
              <w:pStyle w:val="BodyText"/>
              <w:keepLines/>
            </w:pPr>
            <w:r w:rsidRPr="00402984">
              <w:t>Vektreduksjon/vekttap</w:t>
            </w:r>
          </w:p>
        </w:tc>
        <w:tc>
          <w:tcPr>
            <w:tcW w:w="2333" w:type="dxa"/>
          </w:tcPr>
          <w:p w14:paraId="1996B1F9" w14:textId="7EF91EF5" w:rsidR="00633BE8" w:rsidRPr="00402984" w:rsidRDefault="00633BE8" w:rsidP="002B4955">
            <w:pPr>
              <w:pStyle w:val="BodyText"/>
              <w:keepLines/>
            </w:pPr>
            <w:r w:rsidRPr="00402984">
              <w:t>Svært vanlige</w:t>
            </w:r>
          </w:p>
        </w:tc>
      </w:tr>
      <w:tr w:rsidR="009C4C7B" w:rsidRPr="00402984" w14:paraId="1996B1FE" w14:textId="77777777" w:rsidTr="00AC0BE6">
        <w:trPr>
          <w:trHeight w:val="283"/>
        </w:trPr>
        <w:tc>
          <w:tcPr>
            <w:tcW w:w="2875" w:type="dxa"/>
            <w:vMerge/>
          </w:tcPr>
          <w:p w14:paraId="1996B1FB" w14:textId="77777777" w:rsidR="009C4C7B" w:rsidRPr="00402984" w:rsidRDefault="009C4C7B" w:rsidP="002B4955">
            <w:pPr>
              <w:pStyle w:val="BodyText"/>
              <w:keepLines/>
            </w:pPr>
          </w:p>
        </w:tc>
        <w:tc>
          <w:tcPr>
            <w:tcW w:w="3870" w:type="dxa"/>
          </w:tcPr>
          <w:p w14:paraId="1996B1FC" w14:textId="72D48D55" w:rsidR="009C4C7B" w:rsidRPr="00402984" w:rsidRDefault="009C4C7B" w:rsidP="002B4955">
            <w:pPr>
              <w:pStyle w:val="BodyText"/>
              <w:keepLines/>
            </w:pPr>
            <w:r w:rsidRPr="00402984">
              <w:t>Anoreksi</w:t>
            </w:r>
          </w:p>
        </w:tc>
        <w:tc>
          <w:tcPr>
            <w:tcW w:w="2333" w:type="dxa"/>
          </w:tcPr>
          <w:p w14:paraId="1996B1FD" w14:textId="36258D3F" w:rsidR="009C4C7B" w:rsidRPr="00402984" w:rsidRDefault="009C4C7B" w:rsidP="002B4955">
            <w:pPr>
              <w:pStyle w:val="BodyText"/>
              <w:keepLines/>
            </w:pPr>
            <w:r w:rsidRPr="00402984">
              <w:t>Svært vanlige</w:t>
            </w:r>
          </w:p>
        </w:tc>
      </w:tr>
      <w:tr w:rsidR="009C4C7B" w:rsidRPr="00402984" w14:paraId="1996B202" w14:textId="77777777" w:rsidTr="00AC0BE6">
        <w:trPr>
          <w:trHeight w:val="283"/>
        </w:trPr>
        <w:tc>
          <w:tcPr>
            <w:tcW w:w="2875" w:type="dxa"/>
            <w:vMerge/>
          </w:tcPr>
          <w:p w14:paraId="1996B1FF" w14:textId="77777777" w:rsidR="009C4C7B" w:rsidRPr="00402984" w:rsidRDefault="009C4C7B" w:rsidP="002B4955">
            <w:pPr>
              <w:pStyle w:val="BodyText"/>
              <w:keepLines/>
            </w:pPr>
          </w:p>
        </w:tc>
        <w:tc>
          <w:tcPr>
            <w:tcW w:w="3870" w:type="dxa"/>
          </w:tcPr>
          <w:p w14:paraId="1996B200" w14:textId="5F3EFC00" w:rsidR="009C4C7B" w:rsidRPr="00402984" w:rsidRDefault="009C4C7B" w:rsidP="002B4955">
            <w:pPr>
              <w:pStyle w:val="BodyText"/>
              <w:keepLines/>
            </w:pPr>
            <w:r w:rsidRPr="00402984">
              <w:t>Tumorlysesyndrom</w:t>
            </w:r>
          </w:p>
        </w:tc>
        <w:tc>
          <w:tcPr>
            <w:tcW w:w="2333" w:type="dxa"/>
          </w:tcPr>
          <w:p w14:paraId="1996B201" w14:textId="59A8879F" w:rsidR="009C4C7B" w:rsidRPr="00402984" w:rsidRDefault="009C4C7B" w:rsidP="002B4955">
            <w:pPr>
              <w:pStyle w:val="BodyText"/>
              <w:keepLines/>
            </w:pPr>
            <w:r w:rsidRPr="00402984">
              <w:t>Ikke kjent</w:t>
            </w:r>
          </w:p>
        </w:tc>
      </w:tr>
      <w:tr w:rsidR="009C4C7B" w:rsidRPr="00402984" w14:paraId="1996B206" w14:textId="77777777" w:rsidTr="00AC0BE6">
        <w:trPr>
          <w:trHeight w:val="283"/>
        </w:trPr>
        <w:tc>
          <w:tcPr>
            <w:tcW w:w="2875" w:type="dxa"/>
            <w:vMerge/>
          </w:tcPr>
          <w:p w14:paraId="1996B203" w14:textId="77777777" w:rsidR="009C4C7B" w:rsidRPr="00402984" w:rsidRDefault="009C4C7B" w:rsidP="002B4955">
            <w:pPr>
              <w:pStyle w:val="BodyText"/>
              <w:keepLines/>
            </w:pPr>
          </w:p>
        </w:tc>
        <w:tc>
          <w:tcPr>
            <w:tcW w:w="3870" w:type="dxa"/>
          </w:tcPr>
          <w:p w14:paraId="1996B204" w14:textId="0E566B3D" w:rsidR="009C4C7B" w:rsidRPr="00402984" w:rsidRDefault="009C4C7B" w:rsidP="002B4955">
            <w:pPr>
              <w:pStyle w:val="BodyText"/>
              <w:keepLines/>
            </w:pPr>
            <w:r w:rsidRPr="00402984">
              <w:t>Hyperkalemi</w:t>
            </w:r>
          </w:p>
        </w:tc>
        <w:tc>
          <w:tcPr>
            <w:tcW w:w="2333" w:type="dxa"/>
          </w:tcPr>
          <w:p w14:paraId="1996B205" w14:textId="3167C185" w:rsidR="009C4C7B" w:rsidRPr="00402984" w:rsidRDefault="009C4C7B" w:rsidP="002B4955">
            <w:pPr>
              <w:pStyle w:val="BodyText"/>
              <w:keepLines/>
            </w:pPr>
            <w:r w:rsidRPr="00402984">
              <w:t>Ikke kjent</w:t>
            </w:r>
          </w:p>
        </w:tc>
      </w:tr>
      <w:tr w:rsidR="00BD77B9" w:rsidRPr="00402984" w14:paraId="1996B20A" w14:textId="77777777" w:rsidTr="00AC0BE6">
        <w:trPr>
          <w:trHeight w:val="283"/>
        </w:trPr>
        <w:tc>
          <w:tcPr>
            <w:tcW w:w="2875" w:type="dxa"/>
            <w:vMerge w:val="restart"/>
          </w:tcPr>
          <w:p w14:paraId="1996B207" w14:textId="64C72947" w:rsidR="00BD77B9" w:rsidRPr="00402984" w:rsidRDefault="00BD77B9" w:rsidP="002B4955">
            <w:pPr>
              <w:pStyle w:val="BodyText"/>
              <w:keepNext/>
              <w:keepLines/>
            </w:pPr>
            <w:r w:rsidRPr="00402984">
              <w:t>Psykiatriske lidelser</w:t>
            </w:r>
          </w:p>
        </w:tc>
        <w:tc>
          <w:tcPr>
            <w:tcW w:w="3870" w:type="dxa"/>
          </w:tcPr>
          <w:p w14:paraId="1996B208" w14:textId="245CB178" w:rsidR="00BD77B9" w:rsidRPr="00402984" w:rsidRDefault="00BD77B9" w:rsidP="002B4955">
            <w:pPr>
              <w:pStyle w:val="BodyText"/>
              <w:keepNext/>
              <w:keepLines/>
            </w:pPr>
            <w:r w:rsidRPr="00402984">
              <w:t>Søvnløshet</w:t>
            </w:r>
          </w:p>
        </w:tc>
        <w:tc>
          <w:tcPr>
            <w:tcW w:w="2333" w:type="dxa"/>
          </w:tcPr>
          <w:p w14:paraId="1996B209" w14:textId="7477CE39" w:rsidR="00BD77B9" w:rsidRPr="00402984" w:rsidRDefault="00BD77B9" w:rsidP="002B4955">
            <w:pPr>
              <w:pStyle w:val="BodyText"/>
              <w:keepNext/>
              <w:keepLines/>
            </w:pPr>
            <w:r w:rsidRPr="00402984">
              <w:t>Svært vanlige</w:t>
            </w:r>
          </w:p>
        </w:tc>
      </w:tr>
      <w:tr w:rsidR="002D14B8" w:rsidRPr="00402984" w14:paraId="1996B20E" w14:textId="77777777" w:rsidTr="00AC0BE6">
        <w:trPr>
          <w:trHeight w:val="283"/>
        </w:trPr>
        <w:tc>
          <w:tcPr>
            <w:tcW w:w="2875" w:type="dxa"/>
            <w:vMerge/>
          </w:tcPr>
          <w:p w14:paraId="1996B20B" w14:textId="77777777" w:rsidR="002D14B8" w:rsidRPr="00402984" w:rsidRDefault="002D14B8" w:rsidP="002B4955">
            <w:pPr>
              <w:pStyle w:val="BodyText"/>
              <w:keepLines/>
            </w:pPr>
          </w:p>
        </w:tc>
        <w:tc>
          <w:tcPr>
            <w:tcW w:w="3870" w:type="dxa"/>
          </w:tcPr>
          <w:p w14:paraId="1996B20C" w14:textId="131105D0" w:rsidR="002D14B8" w:rsidRPr="00402984" w:rsidRDefault="002D14B8" w:rsidP="002B4955">
            <w:pPr>
              <w:pStyle w:val="BodyText"/>
              <w:keepLines/>
            </w:pPr>
            <w:r w:rsidRPr="00402984">
              <w:t>Angst</w:t>
            </w:r>
          </w:p>
        </w:tc>
        <w:tc>
          <w:tcPr>
            <w:tcW w:w="2333" w:type="dxa"/>
          </w:tcPr>
          <w:p w14:paraId="1996B20D" w14:textId="332F68C7" w:rsidR="002D14B8" w:rsidRPr="00402984" w:rsidRDefault="002D14B8" w:rsidP="002B4955">
            <w:pPr>
              <w:pStyle w:val="BodyText"/>
              <w:keepLines/>
            </w:pPr>
            <w:r w:rsidRPr="00402984">
              <w:t>Vanlige</w:t>
            </w:r>
          </w:p>
        </w:tc>
      </w:tr>
      <w:tr w:rsidR="002D14B8" w:rsidRPr="00402984" w14:paraId="1996B212" w14:textId="77777777" w:rsidTr="00AC0BE6">
        <w:trPr>
          <w:trHeight w:val="283"/>
        </w:trPr>
        <w:tc>
          <w:tcPr>
            <w:tcW w:w="2875" w:type="dxa"/>
            <w:vMerge/>
          </w:tcPr>
          <w:p w14:paraId="1996B20F" w14:textId="77777777" w:rsidR="002D14B8" w:rsidRPr="00402984" w:rsidRDefault="002D14B8" w:rsidP="002B4955">
            <w:pPr>
              <w:pStyle w:val="BodyText"/>
              <w:keepLines/>
            </w:pPr>
          </w:p>
        </w:tc>
        <w:tc>
          <w:tcPr>
            <w:tcW w:w="3870" w:type="dxa"/>
          </w:tcPr>
          <w:p w14:paraId="1996B210" w14:textId="0F18BF67" w:rsidR="002D14B8" w:rsidRPr="00402984" w:rsidRDefault="002D14B8" w:rsidP="002B4955">
            <w:pPr>
              <w:pStyle w:val="BodyText"/>
              <w:keepLines/>
            </w:pPr>
            <w:r w:rsidRPr="00402984">
              <w:t>Depresjon</w:t>
            </w:r>
          </w:p>
        </w:tc>
        <w:tc>
          <w:tcPr>
            <w:tcW w:w="2333" w:type="dxa"/>
          </w:tcPr>
          <w:p w14:paraId="1996B211" w14:textId="44B339E4" w:rsidR="002D14B8" w:rsidRPr="00402984" w:rsidRDefault="002D14B8" w:rsidP="002B4955">
            <w:pPr>
              <w:pStyle w:val="BodyText"/>
              <w:keepLines/>
            </w:pPr>
            <w:r w:rsidRPr="00402984">
              <w:t>Vanlige</w:t>
            </w:r>
          </w:p>
        </w:tc>
      </w:tr>
      <w:tr w:rsidR="005479D6" w:rsidRPr="00402984" w14:paraId="1996B216" w14:textId="77777777" w:rsidTr="00AC0BE6">
        <w:trPr>
          <w:trHeight w:val="283"/>
        </w:trPr>
        <w:tc>
          <w:tcPr>
            <w:tcW w:w="2875" w:type="dxa"/>
            <w:vMerge w:val="restart"/>
          </w:tcPr>
          <w:p w14:paraId="1996B213" w14:textId="478770B8" w:rsidR="005479D6" w:rsidRPr="00402984" w:rsidRDefault="005479D6" w:rsidP="002B4955">
            <w:pPr>
              <w:pStyle w:val="BodyText"/>
              <w:keepLines/>
            </w:pPr>
            <w:r w:rsidRPr="00402984">
              <w:t>Nevrologiske sykdommer</w:t>
            </w:r>
          </w:p>
        </w:tc>
        <w:tc>
          <w:tcPr>
            <w:tcW w:w="3870" w:type="dxa"/>
          </w:tcPr>
          <w:p w14:paraId="1996B214" w14:textId="437386CB" w:rsidR="005479D6" w:rsidRPr="00402984" w:rsidRDefault="005479D6" w:rsidP="002B4955">
            <w:pPr>
              <w:pStyle w:val="BodyText"/>
              <w:keepLines/>
            </w:pPr>
            <w:r w:rsidRPr="00402984">
              <w:rPr>
                <w:vertAlign w:val="superscript"/>
              </w:rPr>
              <w:t>1</w:t>
            </w:r>
            <w:r w:rsidRPr="00402984">
              <w:t>Tremor</w:t>
            </w:r>
          </w:p>
        </w:tc>
        <w:tc>
          <w:tcPr>
            <w:tcW w:w="2333" w:type="dxa"/>
          </w:tcPr>
          <w:p w14:paraId="1996B215" w14:textId="2AC0AD9B" w:rsidR="005479D6" w:rsidRPr="00402984" w:rsidRDefault="005479D6" w:rsidP="002B4955">
            <w:pPr>
              <w:pStyle w:val="BodyText"/>
              <w:keepLines/>
            </w:pPr>
            <w:r w:rsidRPr="00402984">
              <w:t>Svært vanlige</w:t>
            </w:r>
          </w:p>
        </w:tc>
      </w:tr>
      <w:tr w:rsidR="00CC6ECB" w:rsidRPr="00402984" w14:paraId="1996B21A" w14:textId="77777777" w:rsidTr="00AC0BE6">
        <w:trPr>
          <w:trHeight w:val="283"/>
        </w:trPr>
        <w:tc>
          <w:tcPr>
            <w:tcW w:w="2875" w:type="dxa"/>
            <w:vMerge/>
          </w:tcPr>
          <w:p w14:paraId="1996B217" w14:textId="77777777" w:rsidR="00CC6ECB" w:rsidRPr="00402984" w:rsidRDefault="00CC6ECB" w:rsidP="002B4955">
            <w:pPr>
              <w:pStyle w:val="BodyText"/>
              <w:keepLines/>
            </w:pPr>
          </w:p>
        </w:tc>
        <w:tc>
          <w:tcPr>
            <w:tcW w:w="3870" w:type="dxa"/>
          </w:tcPr>
          <w:p w14:paraId="1996B218" w14:textId="4206F250" w:rsidR="00CC6ECB" w:rsidRPr="00402984" w:rsidRDefault="00CC6ECB" w:rsidP="002B4955">
            <w:pPr>
              <w:pStyle w:val="BodyText"/>
              <w:keepLines/>
            </w:pPr>
            <w:r w:rsidRPr="00402984">
              <w:t>Svimmelhet</w:t>
            </w:r>
          </w:p>
        </w:tc>
        <w:tc>
          <w:tcPr>
            <w:tcW w:w="2333" w:type="dxa"/>
          </w:tcPr>
          <w:p w14:paraId="1996B219" w14:textId="3CD0DB9D" w:rsidR="00CC6ECB" w:rsidRPr="00402984" w:rsidRDefault="00CC6ECB" w:rsidP="002B4955">
            <w:pPr>
              <w:pStyle w:val="BodyText"/>
              <w:keepLines/>
            </w:pPr>
            <w:r w:rsidRPr="00402984">
              <w:t>Svært vanlig</w:t>
            </w:r>
          </w:p>
        </w:tc>
      </w:tr>
      <w:tr w:rsidR="00CC6ECB" w:rsidRPr="00402984" w14:paraId="1996B21E" w14:textId="77777777" w:rsidTr="00AC0BE6">
        <w:trPr>
          <w:trHeight w:val="283"/>
        </w:trPr>
        <w:tc>
          <w:tcPr>
            <w:tcW w:w="2875" w:type="dxa"/>
            <w:vMerge/>
          </w:tcPr>
          <w:p w14:paraId="1996B21B" w14:textId="77777777" w:rsidR="00CC6ECB" w:rsidRPr="00402984" w:rsidRDefault="00CC6ECB" w:rsidP="002B4955">
            <w:pPr>
              <w:pStyle w:val="BodyText"/>
              <w:keepLines/>
            </w:pPr>
          </w:p>
        </w:tc>
        <w:tc>
          <w:tcPr>
            <w:tcW w:w="3870" w:type="dxa"/>
          </w:tcPr>
          <w:p w14:paraId="1996B21C" w14:textId="6FD72D76" w:rsidR="00CC6ECB" w:rsidRPr="00402984" w:rsidRDefault="00CC6ECB" w:rsidP="002B4955">
            <w:pPr>
              <w:pStyle w:val="BodyText"/>
              <w:keepLines/>
            </w:pPr>
            <w:r w:rsidRPr="00402984">
              <w:t>Hodepine</w:t>
            </w:r>
          </w:p>
        </w:tc>
        <w:tc>
          <w:tcPr>
            <w:tcW w:w="2333" w:type="dxa"/>
          </w:tcPr>
          <w:p w14:paraId="1996B21D" w14:textId="3385FABD" w:rsidR="00CC6ECB" w:rsidRPr="00402984" w:rsidRDefault="00CC6ECB" w:rsidP="002B4955">
            <w:pPr>
              <w:pStyle w:val="BodyText"/>
              <w:keepLines/>
            </w:pPr>
            <w:r w:rsidRPr="00402984">
              <w:t>Svært vanlige</w:t>
            </w:r>
          </w:p>
        </w:tc>
      </w:tr>
      <w:tr w:rsidR="00CC6ECB" w:rsidRPr="00402984" w14:paraId="1996B222" w14:textId="77777777" w:rsidTr="00AC0BE6">
        <w:trPr>
          <w:trHeight w:val="283"/>
        </w:trPr>
        <w:tc>
          <w:tcPr>
            <w:tcW w:w="2875" w:type="dxa"/>
            <w:vMerge/>
          </w:tcPr>
          <w:p w14:paraId="1996B21F" w14:textId="77777777" w:rsidR="00CC6ECB" w:rsidRPr="00402984" w:rsidRDefault="00CC6ECB" w:rsidP="002B4955">
            <w:pPr>
              <w:pStyle w:val="BodyText"/>
              <w:keepLines/>
            </w:pPr>
          </w:p>
        </w:tc>
        <w:tc>
          <w:tcPr>
            <w:tcW w:w="3870" w:type="dxa"/>
          </w:tcPr>
          <w:p w14:paraId="1996B220" w14:textId="2CF7EF45" w:rsidR="00CC6ECB" w:rsidRPr="00402984" w:rsidRDefault="00CC6ECB" w:rsidP="002B4955">
            <w:pPr>
              <w:pStyle w:val="BodyText"/>
              <w:keepLines/>
            </w:pPr>
            <w:r w:rsidRPr="00402984">
              <w:t>Parestesi</w:t>
            </w:r>
          </w:p>
        </w:tc>
        <w:tc>
          <w:tcPr>
            <w:tcW w:w="2333" w:type="dxa"/>
          </w:tcPr>
          <w:p w14:paraId="1996B221" w14:textId="35F1034C" w:rsidR="00CC6ECB" w:rsidRPr="00402984" w:rsidRDefault="00CC6ECB" w:rsidP="002B4955">
            <w:pPr>
              <w:pStyle w:val="BodyText"/>
              <w:keepLines/>
            </w:pPr>
            <w:r w:rsidRPr="00402984">
              <w:t>Svært vanlige</w:t>
            </w:r>
          </w:p>
        </w:tc>
      </w:tr>
      <w:tr w:rsidR="00CC6ECB" w:rsidRPr="00402984" w14:paraId="1996B226" w14:textId="77777777" w:rsidTr="00AC0BE6">
        <w:trPr>
          <w:trHeight w:val="283"/>
        </w:trPr>
        <w:tc>
          <w:tcPr>
            <w:tcW w:w="2875" w:type="dxa"/>
            <w:vMerge/>
          </w:tcPr>
          <w:p w14:paraId="1996B223" w14:textId="77777777" w:rsidR="00CC6ECB" w:rsidRPr="00402984" w:rsidRDefault="00CC6ECB" w:rsidP="002B4955">
            <w:pPr>
              <w:pStyle w:val="BodyText"/>
              <w:keepLines/>
            </w:pPr>
          </w:p>
        </w:tc>
        <w:tc>
          <w:tcPr>
            <w:tcW w:w="3870" w:type="dxa"/>
          </w:tcPr>
          <w:p w14:paraId="1996B224" w14:textId="3EA2F705" w:rsidR="00CC6ECB" w:rsidRPr="00402984" w:rsidRDefault="00CC6ECB" w:rsidP="002B4955">
            <w:pPr>
              <w:pStyle w:val="BodyText"/>
              <w:keepLines/>
            </w:pPr>
            <w:r w:rsidRPr="00402984">
              <w:t>Dysgeusi</w:t>
            </w:r>
          </w:p>
        </w:tc>
        <w:tc>
          <w:tcPr>
            <w:tcW w:w="2333" w:type="dxa"/>
          </w:tcPr>
          <w:p w14:paraId="1996B225" w14:textId="7A183DE4" w:rsidR="00CC6ECB" w:rsidRPr="00402984" w:rsidRDefault="00CC6ECB" w:rsidP="002B4955">
            <w:pPr>
              <w:pStyle w:val="BodyText"/>
              <w:keepLines/>
            </w:pPr>
            <w:r w:rsidRPr="00402984">
              <w:t>Svært vanlige</w:t>
            </w:r>
          </w:p>
        </w:tc>
      </w:tr>
      <w:tr w:rsidR="00CC6ECB" w:rsidRPr="00402984" w14:paraId="1996B22A" w14:textId="77777777" w:rsidTr="00AC0BE6">
        <w:trPr>
          <w:trHeight w:val="283"/>
        </w:trPr>
        <w:tc>
          <w:tcPr>
            <w:tcW w:w="2875" w:type="dxa"/>
            <w:vMerge/>
          </w:tcPr>
          <w:p w14:paraId="1996B227" w14:textId="77777777" w:rsidR="00CC6ECB" w:rsidRPr="00402984" w:rsidRDefault="00CC6ECB" w:rsidP="002B4955">
            <w:pPr>
              <w:pStyle w:val="BodyText"/>
              <w:keepLines/>
            </w:pPr>
          </w:p>
        </w:tc>
        <w:tc>
          <w:tcPr>
            <w:tcW w:w="3870" w:type="dxa"/>
          </w:tcPr>
          <w:p w14:paraId="1996B228" w14:textId="0CEB4333" w:rsidR="00CC6ECB" w:rsidRPr="00402984" w:rsidRDefault="00CC6ECB" w:rsidP="002B4955">
            <w:pPr>
              <w:pStyle w:val="BodyText"/>
              <w:keepLines/>
            </w:pPr>
            <w:r w:rsidRPr="00402984">
              <w:t>Perifer nevropati</w:t>
            </w:r>
          </w:p>
        </w:tc>
        <w:tc>
          <w:tcPr>
            <w:tcW w:w="2333" w:type="dxa"/>
          </w:tcPr>
          <w:p w14:paraId="1996B229" w14:textId="0F0B5861" w:rsidR="00CC6ECB" w:rsidRPr="00402984" w:rsidRDefault="00CC6ECB" w:rsidP="002B4955">
            <w:pPr>
              <w:pStyle w:val="BodyText"/>
              <w:keepLines/>
            </w:pPr>
            <w:r w:rsidRPr="00402984">
              <w:t>Vanlige</w:t>
            </w:r>
          </w:p>
        </w:tc>
      </w:tr>
      <w:tr w:rsidR="00CC6ECB" w:rsidRPr="00402984" w14:paraId="1996B22E" w14:textId="77777777" w:rsidTr="00AC0BE6">
        <w:trPr>
          <w:trHeight w:val="283"/>
        </w:trPr>
        <w:tc>
          <w:tcPr>
            <w:tcW w:w="2875" w:type="dxa"/>
            <w:vMerge/>
          </w:tcPr>
          <w:p w14:paraId="1996B22B" w14:textId="77777777" w:rsidR="00CC6ECB" w:rsidRPr="00402984" w:rsidRDefault="00CC6ECB" w:rsidP="002B4955">
            <w:pPr>
              <w:pStyle w:val="BodyText"/>
              <w:keepLines/>
            </w:pPr>
          </w:p>
        </w:tc>
        <w:tc>
          <w:tcPr>
            <w:tcW w:w="3870" w:type="dxa"/>
          </w:tcPr>
          <w:p w14:paraId="1996B22C" w14:textId="387DC0D6" w:rsidR="00CC6ECB" w:rsidRPr="00402984" w:rsidRDefault="00CC6ECB" w:rsidP="002B4955">
            <w:pPr>
              <w:pStyle w:val="BodyText"/>
              <w:keepLines/>
            </w:pPr>
            <w:r w:rsidRPr="00402984">
              <w:t>Hypertoni</w:t>
            </w:r>
          </w:p>
        </w:tc>
        <w:tc>
          <w:tcPr>
            <w:tcW w:w="2333" w:type="dxa"/>
          </w:tcPr>
          <w:p w14:paraId="1996B22D" w14:textId="414A4127" w:rsidR="00CC6ECB" w:rsidRPr="00402984" w:rsidRDefault="00CC6ECB" w:rsidP="002B4955">
            <w:pPr>
              <w:pStyle w:val="BodyText"/>
              <w:keepLines/>
            </w:pPr>
            <w:r w:rsidRPr="00402984">
              <w:t>Vanlige</w:t>
            </w:r>
          </w:p>
        </w:tc>
      </w:tr>
      <w:tr w:rsidR="00CC6ECB" w:rsidRPr="00402984" w14:paraId="1996B232" w14:textId="77777777" w:rsidTr="00AC0BE6">
        <w:trPr>
          <w:trHeight w:val="283"/>
        </w:trPr>
        <w:tc>
          <w:tcPr>
            <w:tcW w:w="2875" w:type="dxa"/>
            <w:vMerge/>
          </w:tcPr>
          <w:p w14:paraId="1996B22F" w14:textId="77777777" w:rsidR="00CC6ECB" w:rsidRPr="00402984" w:rsidRDefault="00CC6ECB" w:rsidP="002B4955">
            <w:pPr>
              <w:pStyle w:val="BodyText"/>
              <w:keepLines/>
            </w:pPr>
          </w:p>
        </w:tc>
        <w:tc>
          <w:tcPr>
            <w:tcW w:w="3870" w:type="dxa"/>
          </w:tcPr>
          <w:p w14:paraId="1996B230" w14:textId="4B5BAC41" w:rsidR="00CC6ECB" w:rsidRPr="00402984" w:rsidRDefault="00CC6ECB" w:rsidP="002B4955">
            <w:pPr>
              <w:pStyle w:val="BodyText"/>
              <w:keepLines/>
            </w:pPr>
            <w:r w:rsidRPr="00402984">
              <w:t>Somnolens</w:t>
            </w:r>
          </w:p>
        </w:tc>
        <w:tc>
          <w:tcPr>
            <w:tcW w:w="2333" w:type="dxa"/>
          </w:tcPr>
          <w:p w14:paraId="1996B231" w14:textId="58B24CAF" w:rsidR="00CC6ECB" w:rsidRPr="00402984" w:rsidRDefault="00CC6ECB" w:rsidP="002B4955">
            <w:pPr>
              <w:pStyle w:val="BodyText"/>
              <w:keepLines/>
            </w:pPr>
            <w:r w:rsidRPr="00402984">
              <w:t>Vanlige</w:t>
            </w:r>
          </w:p>
        </w:tc>
      </w:tr>
      <w:tr w:rsidR="00953C32" w:rsidRPr="00402984" w14:paraId="1996B236" w14:textId="77777777" w:rsidTr="00AC0BE6">
        <w:trPr>
          <w:trHeight w:val="283"/>
        </w:trPr>
        <w:tc>
          <w:tcPr>
            <w:tcW w:w="2875" w:type="dxa"/>
            <w:vMerge w:val="restart"/>
          </w:tcPr>
          <w:p w14:paraId="1996B233" w14:textId="31FC1A36" w:rsidR="00953C32" w:rsidRPr="00402984" w:rsidRDefault="00953C32" w:rsidP="002B4955">
            <w:pPr>
              <w:pStyle w:val="BodyText"/>
              <w:keepLines/>
            </w:pPr>
            <w:r w:rsidRPr="00402984">
              <w:t>Øyesykdommer</w:t>
            </w:r>
          </w:p>
        </w:tc>
        <w:tc>
          <w:tcPr>
            <w:tcW w:w="3870" w:type="dxa"/>
          </w:tcPr>
          <w:p w14:paraId="1996B234" w14:textId="16EC23A4" w:rsidR="00953C32" w:rsidRPr="00402984" w:rsidRDefault="00953C32" w:rsidP="002B4955">
            <w:pPr>
              <w:pStyle w:val="BodyText"/>
              <w:keepLines/>
            </w:pPr>
            <w:r w:rsidRPr="00402984">
              <w:t>Konjunktivitt</w:t>
            </w:r>
          </w:p>
        </w:tc>
        <w:tc>
          <w:tcPr>
            <w:tcW w:w="2333" w:type="dxa"/>
          </w:tcPr>
          <w:p w14:paraId="1996B235" w14:textId="4B34B568" w:rsidR="00953C32" w:rsidRPr="00402984" w:rsidRDefault="00953C32" w:rsidP="002B4955">
            <w:pPr>
              <w:pStyle w:val="BodyText"/>
              <w:keepLines/>
            </w:pPr>
            <w:r w:rsidRPr="00402984">
              <w:t>Svært vanlige</w:t>
            </w:r>
          </w:p>
        </w:tc>
      </w:tr>
      <w:tr w:rsidR="009331C9" w:rsidRPr="00402984" w14:paraId="1996B23A" w14:textId="77777777" w:rsidTr="00AC0BE6">
        <w:trPr>
          <w:trHeight w:val="283"/>
        </w:trPr>
        <w:tc>
          <w:tcPr>
            <w:tcW w:w="2875" w:type="dxa"/>
            <w:vMerge/>
          </w:tcPr>
          <w:p w14:paraId="1996B237" w14:textId="77777777" w:rsidR="009331C9" w:rsidRPr="00402984" w:rsidRDefault="009331C9" w:rsidP="002B4955">
            <w:pPr>
              <w:pStyle w:val="BodyText"/>
              <w:keepLines/>
            </w:pPr>
          </w:p>
        </w:tc>
        <w:tc>
          <w:tcPr>
            <w:tcW w:w="3870" w:type="dxa"/>
          </w:tcPr>
          <w:p w14:paraId="1996B238" w14:textId="7C1FFEE0" w:rsidR="009331C9" w:rsidRPr="00402984" w:rsidRDefault="009331C9" w:rsidP="002B4955">
            <w:pPr>
              <w:pStyle w:val="BodyText"/>
              <w:keepLines/>
            </w:pPr>
            <w:r w:rsidRPr="00402984">
              <w:t>Økt tåreflom</w:t>
            </w:r>
          </w:p>
        </w:tc>
        <w:tc>
          <w:tcPr>
            <w:tcW w:w="2333" w:type="dxa"/>
          </w:tcPr>
          <w:p w14:paraId="1996B239" w14:textId="40203CD5" w:rsidR="009331C9" w:rsidRPr="00402984" w:rsidRDefault="009331C9" w:rsidP="002B4955">
            <w:pPr>
              <w:pStyle w:val="BodyText"/>
              <w:keepLines/>
            </w:pPr>
            <w:r w:rsidRPr="00402984">
              <w:t>Svært vanlige</w:t>
            </w:r>
          </w:p>
        </w:tc>
      </w:tr>
      <w:tr w:rsidR="009331C9" w:rsidRPr="00402984" w14:paraId="1996B23E" w14:textId="77777777" w:rsidTr="00AC0BE6">
        <w:trPr>
          <w:trHeight w:val="283"/>
        </w:trPr>
        <w:tc>
          <w:tcPr>
            <w:tcW w:w="2875" w:type="dxa"/>
            <w:vMerge/>
          </w:tcPr>
          <w:p w14:paraId="1996B23B" w14:textId="77777777" w:rsidR="009331C9" w:rsidRPr="00402984" w:rsidRDefault="009331C9" w:rsidP="002B4955">
            <w:pPr>
              <w:pStyle w:val="BodyText"/>
              <w:keepLines/>
            </w:pPr>
          </w:p>
        </w:tc>
        <w:tc>
          <w:tcPr>
            <w:tcW w:w="3870" w:type="dxa"/>
          </w:tcPr>
          <w:p w14:paraId="1996B23C" w14:textId="7281CF55" w:rsidR="009331C9" w:rsidRPr="00402984" w:rsidRDefault="009331C9" w:rsidP="002B4955">
            <w:pPr>
              <w:pStyle w:val="BodyText"/>
              <w:keepLines/>
            </w:pPr>
            <w:r w:rsidRPr="00402984">
              <w:t>Tørre øyne</w:t>
            </w:r>
          </w:p>
        </w:tc>
        <w:tc>
          <w:tcPr>
            <w:tcW w:w="2333" w:type="dxa"/>
          </w:tcPr>
          <w:p w14:paraId="1996B23D" w14:textId="2FCAA05B" w:rsidR="009331C9" w:rsidRPr="00402984" w:rsidRDefault="009331C9" w:rsidP="002B4955">
            <w:pPr>
              <w:pStyle w:val="BodyText"/>
              <w:keepLines/>
            </w:pPr>
            <w:r w:rsidRPr="00402984">
              <w:t>Vanlige</w:t>
            </w:r>
          </w:p>
        </w:tc>
      </w:tr>
      <w:tr w:rsidR="009331C9" w:rsidRPr="00402984" w14:paraId="1996B242" w14:textId="77777777" w:rsidTr="00AC0BE6">
        <w:trPr>
          <w:trHeight w:val="283"/>
        </w:trPr>
        <w:tc>
          <w:tcPr>
            <w:tcW w:w="2875" w:type="dxa"/>
            <w:vMerge/>
          </w:tcPr>
          <w:p w14:paraId="1996B23F" w14:textId="77777777" w:rsidR="009331C9" w:rsidRPr="00402984" w:rsidRDefault="009331C9" w:rsidP="002B4955">
            <w:pPr>
              <w:pStyle w:val="BodyText"/>
              <w:keepLines/>
            </w:pPr>
          </w:p>
        </w:tc>
        <w:tc>
          <w:tcPr>
            <w:tcW w:w="3870" w:type="dxa"/>
          </w:tcPr>
          <w:p w14:paraId="1996B240" w14:textId="78FBE8BC" w:rsidR="009331C9" w:rsidRPr="00402984" w:rsidRDefault="009331C9" w:rsidP="002B4955">
            <w:pPr>
              <w:pStyle w:val="BodyText"/>
              <w:keepLines/>
            </w:pPr>
            <w:r w:rsidRPr="00402984">
              <w:t>Papilleødem</w:t>
            </w:r>
          </w:p>
        </w:tc>
        <w:tc>
          <w:tcPr>
            <w:tcW w:w="2333" w:type="dxa"/>
          </w:tcPr>
          <w:p w14:paraId="1996B241" w14:textId="0B7688E5" w:rsidR="009331C9" w:rsidRPr="00402984" w:rsidRDefault="009331C9" w:rsidP="002B4955">
            <w:pPr>
              <w:pStyle w:val="BodyText"/>
              <w:keepLines/>
            </w:pPr>
            <w:r w:rsidRPr="00402984">
              <w:t>Ikke kjent</w:t>
            </w:r>
          </w:p>
        </w:tc>
      </w:tr>
      <w:tr w:rsidR="009331C9" w:rsidRPr="00402984" w14:paraId="1996B246" w14:textId="77777777" w:rsidTr="00AC0BE6">
        <w:trPr>
          <w:trHeight w:val="283"/>
        </w:trPr>
        <w:tc>
          <w:tcPr>
            <w:tcW w:w="2875" w:type="dxa"/>
            <w:vMerge/>
          </w:tcPr>
          <w:p w14:paraId="1996B243" w14:textId="77777777" w:rsidR="009331C9" w:rsidRPr="00402984" w:rsidRDefault="009331C9" w:rsidP="002B4955">
            <w:pPr>
              <w:pStyle w:val="BodyText"/>
              <w:keepLines/>
            </w:pPr>
          </w:p>
        </w:tc>
        <w:tc>
          <w:tcPr>
            <w:tcW w:w="3870" w:type="dxa"/>
          </w:tcPr>
          <w:p w14:paraId="1996B244" w14:textId="731C740C" w:rsidR="009331C9" w:rsidRPr="00402984" w:rsidRDefault="009331C9" w:rsidP="002B4955">
            <w:pPr>
              <w:pStyle w:val="BodyText"/>
              <w:keepLines/>
            </w:pPr>
            <w:r w:rsidRPr="00402984">
              <w:t>Netthinneblødning</w:t>
            </w:r>
          </w:p>
        </w:tc>
        <w:tc>
          <w:tcPr>
            <w:tcW w:w="2333" w:type="dxa"/>
          </w:tcPr>
          <w:p w14:paraId="1996B245" w14:textId="5D6E77C1" w:rsidR="009331C9" w:rsidRPr="00402984" w:rsidRDefault="009331C9" w:rsidP="002B4955">
            <w:pPr>
              <w:pStyle w:val="BodyText"/>
              <w:keepLines/>
            </w:pPr>
            <w:r w:rsidRPr="00402984">
              <w:t>Ikke kjent</w:t>
            </w:r>
          </w:p>
        </w:tc>
      </w:tr>
      <w:tr w:rsidR="005C3DAB" w:rsidRPr="00402984" w14:paraId="1996B24A" w14:textId="77777777" w:rsidTr="00AC0BE6">
        <w:trPr>
          <w:trHeight w:val="283"/>
        </w:trPr>
        <w:tc>
          <w:tcPr>
            <w:tcW w:w="2875" w:type="dxa"/>
          </w:tcPr>
          <w:p w14:paraId="1996B247" w14:textId="273C9914" w:rsidR="005C3DAB" w:rsidRPr="00402984" w:rsidRDefault="005C3DAB" w:rsidP="002B4955">
            <w:pPr>
              <w:pStyle w:val="BodyText"/>
              <w:keepLines/>
            </w:pPr>
            <w:r w:rsidRPr="00402984">
              <w:t>Sykdommer i øre og labyrint</w:t>
            </w:r>
          </w:p>
        </w:tc>
        <w:tc>
          <w:tcPr>
            <w:tcW w:w="3870" w:type="dxa"/>
          </w:tcPr>
          <w:p w14:paraId="1996B248" w14:textId="259CE506" w:rsidR="005C3DAB" w:rsidRPr="00402984" w:rsidRDefault="005C3DAB" w:rsidP="002B4955">
            <w:pPr>
              <w:pStyle w:val="BodyText"/>
              <w:keepLines/>
            </w:pPr>
            <w:r w:rsidRPr="00402984">
              <w:t>Døvhet</w:t>
            </w:r>
          </w:p>
        </w:tc>
        <w:tc>
          <w:tcPr>
            <w:tcW w:w="2333" w:type="dxa"/>
          </w:tcPr>
          <w:p w14:paraId="1996B249" w14:textId="71F51AA6" w:rsidR="005C3DAB" w:rsidRPr="00402984" w:rsidRDefault="005C3DAB" w:rsidP="002B4955">
            <w:pPr>
              <w:pStyle w:val="BodyText"/>
              <w:keepLines/>
            </w:pPr>
            <w:r w:rsidRPr="00402984">
              <w:t>Mindre vanlige</w:t>
            </w:r>
          </w:p>
        </w:tc>
      </w:tr>
      <w:tr w:rsidR="005C3DAB" w:rsidRPr="00402984" w14:paraId="1996B24E" w14:textId="77777777" w:rsidTr="00AC0BE6">
        <w:trPr>
          <w:trHeight w:val="283"/>
        </w:trPr>
        <w:tc>
          <w:tcPr>
            <w:tcW w:w="2875" w:type="dxa"/>
            <w:vMerge w:val="restart"/>
          </w:tcPr>
          <w:p w14:paraId="1996B24B" w14:textId="5AC965A3" w:rsidR="005C3DAB" w:rsidRPr="00402984" w:rsidRDefault="005C3DAB" w:rsidP="002B4955">
            <w:pPr>
              <w:pStyle w:val="BodyText"/>
              <w:keepLines/>
            </w:pPr>
            <w:r w:rsidRPr="00402984">
              <w:t>Hjertesykdommer</w:t>
            </w:r>
          </w:p>
        </w:tc>
        <w:tc>
          <w:tcPr>
            <w:tcW w:w="3870" w:type="dxa"/>
          </w:tcPr>
          <w:p w14:paraId="1996B24C" w14:textId="0F0AE9FB" w:rsidR="005C3DAB" w:rsidRPr="00402984" w:rsidRDefault="005C3DAB" w:rsidP="002B4955">
            <w:pPr>
              <w:pStyle w:val="BodyText"/>
              <w:keepLines/>
            </w:pPr>
            <w:r w:rsidRPr="00402984">
              <w:rPr>
                <w:vertAlign w:val="superscript"/>
              </w:rPr>
              <w:t>1</w:t>
            </w:r>
            <w:r w:rsidRPr="00402984">
              <w:t>Redusert blodtrykk</w:t>
            </w:r>
          </w:p>
        </w:tc>
        <w:tc>
          <w:tcPr>
            <w:tcW w:w="2333" w:type="dxa"/>
          </w:tcPr>
          <w:p w14:paraId="1996B24D" w14:textId="630C55F4" w:rsidR="005C3DAB" w:rsidRPr="00402984" w:rsidRDefault="005C3DAB" w:rsidP="002B4955">
            <w:pPr>
              <w:pStyle w:val="BodyText"/>
              <w:keepLines/>
            </w:pPr>
            <w:r w:rsidRPr="00402984">
              <w:t>Svært vanlige</w:t>
            </w:r>
          </w:p>
        </w:tc>
      </w:tr>
      <w:tr w:rsidR="00B92F45" w:rsidRPr="00402984" w14:paraId="1996B252" w14:textId="77777777" w:rsidTr="00AC0BE6">
        <w:trPr>
          <w:trHeight w:val="283"/>
        </w:trPr>
        <w:tc>
          <w:tcPr>
            <w:tcW w:w="2875" w:type="dxa"/>
            <w:vMerge/>
          </w:tcPr>
          <w:p w14:paraId="1996B24F" w14:textId="77777777" w:rsidR="00B92F45" w:rsidRPr="00402984" w:rsidRDefault="00B92F45" w:rsidP="002B4955">
            <w:pPr>
              <w:pStyle w:val="BodyText"/>
              <w:keepLines/>
            </w:pPr>
          </w:p>
        </w:tc>
        <w:tc>
          <w:tcPr>
            <w:tcW w:w="3870" w:type="dxa"/>
          </w:tcPr>
          <w:p w14:paraId="1996B250" w14:textId="30BEEAA5" w:rsidR="00B92F45" w:rsidRPr="00402984" w:rsidRDefault="00B92F45" w:rsidP="002B4955">
            <w:pPr>
              <w:pStyle w:val="BodyText"/>
              <w:keepLines/>
            </w:pPr>
            <w:r w:rsidRPr="00402984">
              <w:rPr>
                <w:vertAlign w:val="superscript"/>
              </w:rPr>
              <w:t>1</w:t>
            </w:r>
            <w:r w:rsidRPr="00402984">
              <w:t>Økt blodtrykk</w:t>
            </w:r>
          </w:p>
        </w:tc>
        <w:tc>
          <w:tcPr>
            <w:tcW w:w="2333" w:type="dxa"/>
          </w:tcPr>
          <w:p w14:paraId="1996B251" w14:textId="6B4A5106" w:rsidR="00B92F45" w:rsidRPr="00402984" w:rsidRDefault="00B92F45" w:rsidP="002B4955">
            <w:pPr>
              <w:pStyle w:val="BodyText"/>
              <w:keepLines/>
            </w:pPr>
            <w:r w:rsidRPr="00402984">
              <w:t>Svært vanlige</w:t>
            </w:r>
          </w:p>
        </w:tc>
      </w:tr>
      <w:tr w:rsidR="00B92F45" w:rsidRPr="00402984" w14:paraId="1996B256" w14:textId="77777777" w:rsidTr="00AC0BE6">
        <w:trPr>
          <w:trHeight w:val="283"/>
        </w:trPr>
        <w:tc>
          <w:tcPr>
            <w:tcW w:w="2875" w:type="dxa"/>
            <w:vMerge/>
          </w:tcPr>
          <w:p w14:paraId="1996B253" w14:textId="77777777" w:rsidR="00B92F45" w:rsidRPr="00402984" w:rsidRDefault="00B92F45" w:rsidP="002B4955">
            <w:pPr>
              <w:pStyle w:val="BodyText"/>
              <w:keepLines/>
            </w:pPr>
          </w:p>
        </w:tc>
        <w:tc>
          <w:tcPr>
            <w:tcW w:w="3870" w:type="dxa"/>
          </w:tcPr>
          <w:p w14:paraId="1996B254" w14:textId="12E92F93" w:rsidR="00B92F45" w:rsidRPr="00402984" w:rsidRDefault="00B92F45" w:rsidP="002B4955">
            <w:pPr>
              <w:pStyle w:val="BodyText"/>
              <w:keepLines/>
            </w:pPr>
            <w:r w:rsidRPr="00402984">
              <w:rPr>
                <w:vertAlign w:val="superscript"/>
              </w:rPr>
              <w:t>1</w:t>
            </w:r>
            <w:r w:rsidRPr="00402984">
              <w:t>Uregelmessige hjerterytme</w:t>
            </w:r>
          </w:p>
        </w:tc>
        <w:tc>
          <w:tcPr>
            <w:tcW w:w="2333" w:type="dxa"/>
          </w:tcPr>
          <w:p w14:paraId="1996B255" w14:textId="1D1335CA" w:rsidR="00B92F45" w:rsidRPr="00402984" w:rsidRDefault="00B92F45" w:rsidP="002B4955">
            <w:pPr>
              <w:pStyle w:val="BodyText"/>
              <w:keepLines/>
            </w:pPr>
            <w:r w:rsidRPr="00402984">
              <w:t>Svært vanlige</w:t>
            </w:r>
          </w:p>
        </w:tc>
      </w:tr>
      <w:tr w:rsidR="00B92F45" w:rsidRPr="00402984" w14:paraId="1996B25A" w14:textId="77777777" w:rsidTr="00AC0BE6">
        <w:trPr>
          <w:trHeight w:val="283"/>
        </w:trPr>
        <w:tc>
          <w:tcPr>
            <w:tcW w:w="2875" w:type="dxa"/>
            <w:vMerge/>
          </w:tcPr>
          <w:p w14:paraId="1996B257" w14:textId="77777777" w:rsidR="00B92F45" w:rsidRPr="00402984" w:rsidRDefault="00B92F45" w:rsidP="002B4955">
            <w:pPr>
              <w:pStyle w:val="BodyText"/>
              <w:keepLines/>
            </w:pPr>
          </w:p>
        </w:tc>
        <w:tc>
          <w:tcPr>
            <w:tcW w:w="3870" w:type="dxa"/>
          </w:tcPr>
          <w:p w14:paraId="1996B258" w14:textId="16D2E76E" w:rsidR="00B92F45" w:rsidRPr="00402984" w:rsidRDefault="00B92F45" w:rsidP="002B4955">
            <w:pPr>
              <w:pStyle w:val="BodyText"/>
              <w:keepLines/>
            </w:pPr>
            <w:r w:rsidRPr="00402984">
              <w:rPr>
                <w:vertAlign w:val="superscript"/>
              </w:rPr>
              <w:t>1</w:t>
            </w:r>
            <w:r w:rsidRPr="00402984">
              <w:t>Hjerteflutter</w:t>
            </w:r>
          </w:p>
        </w:tc>
        <w:tc>
          <w:tcPr>
            <w:tcW w:w="2333" w:type="dxa"/>
          </w:tcPr>
          <w:p w14:paraId="1996B259" w14:textId="05033B5C" w:rsidR="00B92F45" w:rsidRPr="00402984" w:rsidRDefault="00B92F45" w:rsidP="002B4955">
            <w:pPr>
              <w:pStyle w:val="BodyText"/>
              <w:keepLines/>
            </w:pPr>
            <w:r w:rsidRPr="00402984">
              <w:t>Svært vanlige</w:t>
            </w:r>
          </w:p>
        </w:tc>
      </w:tr>
      <w:tr w:rsidR="00B92F45" w:rsidRPr="00402984" w14:paraId="1996B25E" w14:textId="77777777" w:rsidTr="00AC0BE6">
        <w:trPr>
          <w:trHeight w:val="283"/>
        </w:trPr>
        <w:tc>
          <w:tcPr>
            <w:tcW w:w="2875" w:type="dxa"/>
            <w:vMerge/>
          </w:tcPr>
          <w:p w14:paraId="1996B25B" w14:textId="77777777" w:rsidR="00B92F45" w:rsidRPr="00402984" w:rsidRDefault="00B92F45" w:rsidP="002B4955">
            <w:pPr>
              <w:pStyle w:val="BodyText"/>
              <w:keepLines/>
            </w:pPr>
          </w:p>
        </w:tc>
        <w:tc>
          <w:tcPr>
            <w:tcW w:w="3870" w:type="dxa"/>
          </w:tcPr>
          <w:p w14:paraId="1996B25C" w14:textId="34053650" w:rsidR="00B92F45" w:rsidRPr="00402984" w:rsidRDefault="00B92F45" w:rsidP="002B4955">
            <w:pPr>
              <w:pStyle w:val="BodyText"/>
              <w:keepLines/>
            </w:pPr>
            <w:r w:rsidRPr="00402984">
              <w:t>Nedsatt ejeksjonfraksjon*</w:t>
            </w:r>
          </w:p>
        </w:tc>
        <w:tc>
          <w:tcPr>
            <w:tcW w:w="2333" w:type="dxa"/>
          </w:tcPr>
          <w:p w14:paraId="1996B25D" w14:textId="6808FC01" w:rsidR="00B92F45" w:rsidRPr="00402984" w:rsidRDefault="00B92F45" w:rsidP="002B4955">
            <w:pPr>
              <w:pStyle w:val="BodyText"/>
              <w:keepLines/>
            </w:pPr>
            <w:r w:rsidRPr="00402984">
              <w:t>Svært vanlige</w:t>
            </w:r>
          </w:p>
        </w:tc>
      </w:tr>
      <w:tr w:rsidR="00B92F45" w:rsidRPr="00402984" w14:paraId="1996B262" w14:textId="77777777" w:rsidTr="00AC0BE6">
        <w:trPr>
          <w:trHeight w:val="283"/>
        </w:trPr>
        <w:tc>
          <w:tcPr>
            <w:tcW w:w="2875" w:type="dxa"/>
            <w:vMerge/>
          </w:tcPr>
          <w:p w14:paraId="1996B25F" w14:textId="77777777" w:rsidR="00B92F45" w:rsidRPr="00402984" w:rsidRDefault="00B92F45" w:rsidP="002B4955">
            <w:pPr>
              <w:pStyle w:val="BodyText"/>
              <w:keepLines/>
            </w:pPr>
          </w:p>
        </w:tc>
        <w:tc>
          <w:tcPr>
            <w:tcW w:w="3870" w:type="dxa"/>
          </w:tcPr>
          <w:p w14:paraId="1996B260" w14:textId="47015C40" w:rsidR="00B92F45" w:rsidRPr="00402984" w:rsidRDefault="00B92F45" w:rsidP="002B4955">
            <w:pPr>
              <w:pStyle w:val="BodyText"/>
              <w:keepLines/>
            </w:pPr>
            <w:r w:rsidRPr="00402984">
              <w:rPr>
                <w:vertAlign w:val="superscript"/>
              </w:rPr>
              <w:t>+</w:t>
            </w:r>
            <w:r w:rsidRPr="00402984">
              <w:t>Hjertesvikt (kongestiv)</w:t>
            </w:r>
          </w:p>
        </w:tc>
        <w:tc>
          <w:tcPr>
            <w:tcW w:w="2333" w:type="dxa"/>
          </w:tcPr>
          <w:p w14:paraId="1996B261" w14:textId="3BB8AC6C" w:rsidR="00B92F45" w:rsidRPr="00402984" w:rsidRDefault="00B92F45" w:rsidP="002B4955">
            <w:pPr>
              <w:pStyle w:val="BodyText"/>
              <w:keepLines/>
            </w:pPr>
            <w:r w:rsidRPr="00402984">
              <w:t>Vanlige</w:t>
            </w:r>
          </w:p>
        </w:tc>
      </w:tr>
      <w:tr w:rsidR="00B92F45" w:rsidRPr="00402984" w14:paraId="1996B266" w14:textId="77777777" w:rsidTr="00AC0BE6">
        <w:trPr>
          <w:trHeight w:val="283"/>
        </w:trPr>
        <w:tc>
          <w:tcPr>
            <w:tcW w:w="2875" w:type="dxa"/>
            <w:vMerge/>
          </w:tcPr>
          <w:p w14:paraId="1996B263" w14:textId="77777777" w:rsidR="00B92F45" w:rsidRPr="00402984" w:rsidRDefault="00B92F45" w:rsidP="002B4955">
            <w:pPr>
              <w:pStyle w:val="BodyText"/>
              <w:keepLines/>
            </w:pPr>
          </w:p>
        </w:tc>
        <w:tc>
          <w:tcPr>
            <w:tcW w:w="3870" w:type="dxa"/>
          </w:tcPr>
          <w:p w14:paraId="1996B264" w14:textId="1A3CDE24" w:rsidR="00B92F45" w:rsidRPr="00402984" w:rsidRDefault="00B92F45" w:rsidP="002B4955">
            <w:pPr>
              <w:pStyle w:val="BodyText"/>
              <w:keepLines/>
            </w:pPr>
            <w:r w:rsidRPr="00402984">
              <w:rPr>
                <w:vertAlign w:val="superscript"/>
              </w:rPr>
              <w:t>+1</w:t>
            </w:r>
            <w:r w:rsidRPr="00402984">
              <w:t>Supraventrikulær takyarytmi</w:t>
            </w:r>
          </w:p>
        </w:tc>
        <w:tc>
          <w:tcPr>
            <w:tcW w:w="2333" w:type="dxa"/>
          </w:tcPr>
          <w:p w14:paraId="1996B265" w14:textId="36BB80F4" w:rsidR="00B92F45" w:rsidRPr="00402984" w:rsidRDefault="00B92F45" w:rsidP="002B4955">
            <w:pPr>
              <w:pStyle w:val="BodyText"/>
              <w:keepLines/>
            </w:pPr>
            <w:r w:rsidRPr="00402984">
              <w:t>Vanlige</w:t>
            </w:r>
          </w:p>
        </w:tc>
      </w:tr>
      <w:tr w:rsidR="00B92F45" w:rsidRPr="00402984" w14:paraId="1996B26A" w14:textId="77777777" w:rsidTr="00AC0BE6">
        <w:trPr>
          <w:trHeight w:val="283"/>
        </w:trPr>
        <w:tc>
          <w:tcPr>
            <w:tcW w:w="2875" w:type="dxa"/>
            <w:vMerge/>
          </w:tcPr>
          <w:p w14:paraId="1996B267" w14:textId="77777777" w:rsidR="00B92F45" w:rsidRPr="00402984" w:rsidRDefault="00B92F45" w:rsidP="002B4955">
            <w:pPr>
              <w:pStyle w:val="BodyText"/>
              <w:keepLines/>
            </w:pPr>
          </w:p>
        </w:tc>
        <w:tc>
          <w:tcPr>
            <w:tcW w:w="3870" w:type="dxa"/>
          </w:tcPr>
          <w:p w14:paraId="1996B268" w14:textId="2C22CB38" w:rsidR="00B92F45" w:rsidRPr="00402984" w:rsidRDefault="00B92F45" w:rsidP="002B4955">
            <w:pPr>
              <w:pStyle w:val="BodyText"/>
              <w:keepLines/>
            </w:pPr>
            <w:r w:rsidRPr="00402984">
              <w:t>Kardiomyopati</w:t>
            </w:r>
          </w:p>
        </w:tc>
        <w:tc>
          <w:tcPr>
            <w:tcW w:w="2333" w:type="dxa"/>
          </w:tcPr>
          <w:p w14:paraId="1996B269" w14:textId="524EE2B0" w:rsidR="00B92F45" w:rsidRPr="00402984" w:rsidRDefault="00B92F45" w:rsidP="002B4955">
            <w:pPr>
              <w:pStyle w:val="BodyText"/>
              <w:keepLines/>
            </w:pPr>
            <w:r w:rsidRPr="00402984">
              <w:t>Vanlige</w:t>
            </w:r>
          </w:p>
        </w:tc>
      </w:tr>
      <w:tr w:rsidR="00B92F45" w:rsidRPr="00402984" w14:paraId="1996B26E" w14:textId="77777777" w:rsidTr="00AC0BE6">
        <w:trPr>
          <w:trHeight w:val="283"/>
        </w:trPr>
        <w:tc>
          <w:tcPr>
            <w:tcW w:w="2875" w:type="dxa"/>
            <w:vMerge/>
          </w:tcPr>
          <w:p w14:paraId="1996B26B" w14:textId="77777777" w:rsidR="00B92F45" w:rsidRPr="00402984" w:rsidRDefault="00B92F45" w:rsidP="002B4955">
            <w:pPr>
              <w:pStyle w:val="BodyText"/>
              <w:keepLines/>
            </w:pPr>
          </w:p>
        </w:tc>
        <w:tc>
          <w:tcPr>
            <w:tcW w:w="3870" w:type="dxa"/>
          </w:tcPr>
          <w:p w14:paraId="1996B26C" w14:textId="4DDAE967" w:rsidR="00B92F45" w:rsidRPr="00402984" w:rsidRDefault="00B92F45" w:rsidP="002B4955">
            <w:pPr>
              <w:pStyle w:val="BodyText"/>
              <w:keepLines/>
            </w:pPr>
            <w:r w:rsidRPr="00402984">
              <w:rPr>
                <w:vertAlign w:val="superscript"/>
              </w:rPr>
              <w:t>1</w:t>
            </w:r>
            <w:r w:rsidRPr="00402984">
              <w:t>Palpitasjon</w:t>
            </w:r>
          </w:p>
        </w:tc>
        <w:tc>
          <w:tcPr>
            <w:tcW w:w="2333" w:type="dxa"/>
          </w:tcPr>
          <w:p w14:paraId="1996B26D" w14:textId="375B4FCE" w:rsidR="00B92F45" w:rsidRPr="00402984" w:rsidRDefault="00B92F45" w:rsidP="002B4955">
            <w:pPr>
              <w:pStyle w:val="BodyText"/>
              <w:keepLines/>
            </w:pPr>
            <w:r w:rsidRPr="00402984">
              <w:t>Vanlige</w:t>
            </w:r>
          </w:p>
        </w:tc>
      </w:tr>
      <w:tr w:rsidR="00B92F45" w:rsidRPr="00402984" w14:paraId="1996B272" w14:textId="77777777" w:rsidTr="00AC0BE6">
        <w:trPr>
          <w:trHeight w:val="283"/>
        </w:trPr>
        <w:tc>
          <w:tcPr>
            <w:tcW w:w="2875" w:type="dxa"/>
            <w:vMerge/>
          </w:tcPr>
          <w:p w14:paraId="1996B26F" w14:textId="77777777" w:rsidR="00B92F45" w:rsidRPr="00402984" w:rsidRDefault="00B92F45" w:rsidP="002B4955">
            <w:pPr>
              <w:pStyle w:val="BodyText"/>
              <w:keepLines/>
            </w:pPr>
          </w:p>
        </w:tc>
        <w:tc>
          <w:tcPr>
            <w:tcW w:w="3870" w:type="dxa"/>
          </w:tcPr>
          <w:p w14:paraId="1996B270" w14:textId="6238E7E3" w:rsidR="00B92F45" w:rsidRPr="00402984" w:rsidRDefault="00B92F45" w:rsidP="002B4955">
            <w:pPr>
              <w:pStyle w:val="BodyText"/>
              <w:keepLines/>
            </w:pPr>
            <w:r w:rsidRPr="00402984">
              <w:t>Perikardial effusjon</w:t>
            </w:r>
          </w:p>
        </w:tc>
        <w:tc>
          <w:tcPr>
            <w:tcW w:w="2333" w:type="dxa"/>
          </w:tcPr>
          <w:p w14:paraId="1996B271" w14:textId="451171D2" w:rsidR="00B92F45" w:rsidRPr="00402984" w:rsidRDefault="00B92F45" w:rsidP="002B4955">
            <w:pPr>
              <w:pStyle w:val="BodyText"/>
              <w:keepLines/>
            </w:pPr>
            <w:r w:rsidRPr="00402984">
              <w:t>Mindre vanlige</w:t>
            </w:r>
          </w:p>
        </w:tc>
      </w:tr>
      <w:tr w:rsidR="00B92F45" w:rsidRPr="00402984" w14:paraId="1996B276" w14:textId="77777777" w:rsidTr="00AC0BE6">
        <w:trPr>
          <w:trHeight w:val="283"/>
        </w:trPr>
        <w:tc>
          <w:tcPr>
            <w:tcW w:w="2875" w:type="dxa"/>
            <w:vMerge/>
          </w:tcPr>
          <w:p w14:paraId="1996B273" w14:textId="77777777" w:rsidR="00B92F45" w:rsidRPr="00402984" w:rsidRDefault="00B92F45" w:rsidP="002B4955">
            <w:pPr>
              <w:pStyle w:val="BodyText"/>
              <w:keepLines/>
            </w:pPr>
          </w:p>
        </w:tc>
        <w:tc>
          <w:tcPr>
            <w:tcW w:w="3870" w:type="dxa"/>
          </w:tcPr>
          <w:p w14:paraId="1996B274" w14:textId="3C24D6A4" w:rsidR="00B92F45" w:rsidRPr="00402984" w:rsidRDefault="00B92F45" w:rsidP="002B4955">
            <w:pPr>
              <w:pStyle w:val="BodyText"/>
              <w:keepLines/>
            </w:pPr>
            <w:r w:rsidRPr="00402984">
              <w:t>Kardiogent sjokk</w:t>
            </w:r>
          </w:p>
        </w:tc>
        <w:tc>
          <w:tcPr>
            <w:tcW w:w="2333" w:type="dxa"/>
          </w:tcPr>
          <w:p w14:paraId="1996B275" w14:textId="494852EA" w:rsidR="00B92F45" w:rsidRPr="00402984" w:rsidRDefault="00B92F45" w:rsidP="002B4955">
            <w:pPr>
              <w:pStyle w:val="BodyText"/>
              <w:keepLines/>
            </w:pPr>
            <w:r w:rsidRPr="00402984">
              <w:t>Ikke kjent</w:t>
            </w:r>
          </w:p>
        </w:tc>
      </w:tr>
      <w:tr w:rsidR="00B92F45" w:rsidRPr="00402984" w14:paraId="1996B27A" w14:textId="77777777" w:rsidTr="00AC0BE6">
        <w:trPr>
          <w:trHeight w:val="283"/>
        </w:trPr>
        <w:tc>
          <w:tcPr>
            <w:tcW w:w="2875" w:type="dxa"/>
            <w:vMerge/>
          </w:tcPr>
          <w:p w14:paraId="1996B277" w14:textId="77777777" w:rsidR="00B92F45" w:rsidRPr="00402984" w:rsidRDefault="00B92F45" w:rsidP="002B4955">
            <w:pPr>
              <w:pStyle w:val="BodyText"/>
              <w:keepLines/>
            </w:pPr>
          </w:p>
        </w:tc>
        <w:tc>
          <w:tcPr>
            <w:tcW w:w="3870" w:type="dxa"/>
          </w:tcPr>
          <w:p w14:paraId="1996B278" w14:textId="6C4B2FFC" w:rsidR="00B92F45" w:rsidRPr="00402984" w:rsidRDefault="00B92F45" w:rsidP="002B4955">
            <w:pPr>
              <w:pStyle w:val="BodyText"/>
              <w:keepLines/>
            </w:pPr>
            <w:r w:rsidRPr="00402984">
              <w:t>Galopprytme</w:t>
            </w:r>
          </w:p>
        </w:tc>
        <w:tc>
          <w:tcPr>
            <w:tcW w:w="2333" w:type="dxa"/>
          </w:tcPr>
          <w:p w14:paraId="1996B279" w14:textId="76A1BBBD" w:rsidR="00B92F45" w:rsidRPr="00402984" w:rsidRDefault="00B92F45" w:rsidP="002B4955">
            <w:pPr>
              <w:pStyle w:val="BodyText"/>
              <w:keepLines/>
            </w:pPr>
            <w:r w:rsidRPr="00402984">
              <w:t>Ikke kjent</w:t>
            </w:r>
          </w:p>
        </w:tc>
      </w:tr>
      <w:tr w:rsidR="00317DD2" w:rsidRPr="00402984" w14:paraId="1996B27E" w14:textId="77777777" w:rsidTr="00AC0BE6">
        <w:trPr>
          <w:trHeight w:val="283"/>
        </w:trPr>
        <w:tc>
          <w:tcPr>
            <w:tcW w:w="2875" w:type="dxa"/>
            <w:vMerge w:val="restart"/>
          </w:tcPr>
          <w:p w14:paraId="1996B27B" w14:textId="7B4D0217" w:rsidR="00317DD2" w:rsidRPr="00402984" w:rsidRDefault="00317DD2" w:rsidP="002B4955">
            <w:pPr>
              <w:pStyle w:val="BodyText"/>
              <w:keepLines/>
            </w:pPr>
            <w:r w:rsidRPr="00402984">
              <w:t>Karsykdommer</w:t>
            </w:r>
          </w:p>
        </w:tc>
        <w:tc>
          <w:tcPr>
            <w:tcW w:w="3870" w:type="dxa"/>
          </w:tcPr>
          <w:p w14:paraId="1996B27C" w14:textId="1B7CD1A8" w:rsidR="00317DD2" w:rsidRPr="00402984" w:rsidRDefault="00317DD2" w:rsidP="002B4955">
            <w:pPr>
              <w:pStyle w:val="BodyText"/>
              <w:keepLines/>
            </w:pPr>
            <w:r w:rsidRPr="00402984">
              <w:t>Hetetokter</w:t>
            </w:r>
          </w:p>
        </w:tc>
        <w:tc>
          <w:tcPr>
            <w:tcW w:w="2333" w:type="dxa"/>
          </w:tcPr>
          <w:p w14:paraId="1996B27D" w14:textId="35AC2E9B" w:rsidR="00317DD2" w:rsidRPr="00402984" w:rsidRDefault="00317DD2" w:rsidP="002B4955">
            <w:pPr>
              <w:pStyle w:val="BodyText"/>
              <w:keepLines/>
            </w:pPr>
            <w:r w:rsidRPr="00402984">
              <w:t>Svært vanlige</w:t>
            </w:r>
          </w:p>
        </w:tc>
      </w:tr>
      <w:tr w:rsidR="00205608" w:rsidRPr="00402984" w14:paraId="1996B282" w14:textId="77777777" w:rsidTr="00AC0BE6">
        <w:trPr>
          <w:trHeight w:val="283"/>
        </w:trPr>
        <w:tc>
          <w:tcPr>
            <w:tcW w:w="2875" w:type="dxa"/>
            <w:vMerge/>
          </w:tcPr>
          <w:p w14:paraId="1996B27F" w14:textId="77777777" w:rsidR="00205608" w:rsidRPr="00402984" w:rsidRDefault="00205608" w:rsidP="002B4955">
            <w:pPr>
              <w:pStyle w:val="BodyText"/>
              <w:keepLines/>
            </w:pPr>
          </w:p>
        </w:tc>
        <w:tc>
          <w:tcPr>
            <w:tcW w:w="3870" w:type="dxa"/>
          </w:tcPr>
          <w:p w14:paraId="1996B280" w14:textId="1E83DE4B" w:rsidR="00205608" w:rsidRPr="00402984" w:rsidRDefault="00205608" w:rsidP="002B4955">
            <w:pPr>
              <w:pStyle w:val="BodyText"/>
              <w:keepLines/>
            </w:pPr>
            <w:r w:rsidRPr="00402984">
              <w:rPr>
                <w:vertAlign w:val="superscript"/>
              </w:rPr>
              <w:t>+1</w:t>
            </w:r>
            <w:r w:rsidRPr="00402984">
              <w:t>Hypotensjon</w:t>
            </w:r>
          </w:p>
        </w:tc>
        <w:tc>
          <w:tcPr>
            <w:tcW w:w="2333" w:type="dxa"/>
          </w:tcPr>
          <w:p w14:paraId="1996B281" w14:textId="2984CE58" w:rsidR="00205608" w:rsidRPr="00402984" w:rsidRDefault="00205608" w:rsidP="002B4955">
            <w:pPr>
              <w:pStyle w:val="BodyText"/>
              <w:keepLines/>
            </w:pPr>
            <w:r w:rsidRPr="00402984">
              <w:t>Vanlige</w:t>
            </w:r>
          </w:p>
        </w:tc>
      </w:tr>
      <w:tr w:rsidR="00205608" w:rsidRPr="00402984" w14:paraId="1996B286" w14:textId="77777777" w:rsidTr="00AC0BE6">
        <w:trPr>
          <w:trHeight w:val="283"/>
        </w:trPr>
        <w:tc>
          <w:tcPr>
            <w:tcW w:w="2875" w:type="dxa"/>
            <w:vMerge/>
          </w:tcPr>
          <w:p w14:paraId="1996B283" w14:textId="77777777" w:rsidR="00205608" w:rsidRPr="00402984" w:rsidRDefault="00205608" w:rsidP="002B4955">
            <w:pPr>
              <w:pStyle w:val="BodyText"/>
              <w:keepLines/>
            </w:pPr>
          </w:p>
        </w:tc>
        <w:tc>
          <w:tcPr>
            <w:tcW w:w="3870" w:type="dxa"/>
          </w:tcPr>
          <w:p w14:paraId="1996B284" w14:textId="43F3A8EE" w:rsidR="00205608" w:rsidRPr="00402984" w:rsidRDefault="00205608" w:rsidP="002B4955">
            <w:pPr>
              <w:pStyle w:val="BodyText"/>
              <w:keepLines/>
            </w:pPr>
            <w:r w:rsidRPr="00402984">
              <w:t>Vasodilatasjon</w:t>
            </w:r>
          </w:p>
        </w:tc>
        <w:tc>
          <w:tcPr>
            <w:tcW w:w="2333" w:type="dxa"/>
          </w:tcPr>
          <w:p w14:paraId="1996B285" w14:textId="66ECDE3B" w:rsidR="00205608" w:rsidRPr="00402984" w:rsidRDefault="00205608" w:rsidP="002B4955">
            <w:pPr>
              <w:pStyle w:val="BodyText"/>
              <w:keepLines/>
            </w:pPr>
            <w:r w:rsidRPr="00402984">
              <w:t>Vanlige</w:t>
            </w:r>
          </w:p>
        </w:tc>
      </w:tr>
      <w:tr w:rsidR="0098512D" w:rsidRPr="00402984" w14:paraId="1996B28A" w14:textId="77777777" w:rsidTr="00AC0BE6">
        <w:trPr>
          <w:trHeight w:val="283"/>
        </w:trPr>
        <w:tc>
          <w:tcPr>
            <w:tcW w:w="2875" w:type="dxa"/>
            <w:vMerge w:val="restart"/>
          </w:tcPr>
          <w:p w14:paraId="1996B287" w14:textId="5456316D" w:rsidR="0098512D" w:rsidRPr="00402984" w:rsidRDefault="0098512D" w:rsidP="002B4955">
            <w:pPr>
              <w:pStyle w:val="BodyText"/>
              <w:keepLines/>
            </w:pPr>
            <w:r w:rsidRPr="00402984">
              <w:t>Sykdommer i respirasjonorganer, thorax og mediastinum</w:t>
            </w:r>
          </w:p>
        </w:tc>
        <w:tc>
          <w:tcPr>
            <w:tcW w:w="3870" w:type="dxa"/>
          </w:tcPr>
          <w:p w14:paraId="1996B288" w14:textId="75A48973" w:rsidR="0098512D" w:rsidRPr="00402984" w:rsidRDefault="0098512D" w:rsidP="002B4955">
            <w:pPr>
              <w:pStyle w:val="BodyText"/>
              <w:keepLines/>
            </w:pPr>
            <w:r w:rsidRPr="00402984">
              <w:rPr>
                <w:vertAlign w:val="superscript"/>
              </w:rPr>
              <w:t>+</w:t>
            </w:r>
            <w:r w:rsidRPr="00402984">
              <w:t>Dyspné</w:t>
            </w:r>
          </w:p>
        </w:tc>
        <w:tc>
          <w:tcPr>
            <w:tcW w:w="2333" w:type="dxa"/>
          </w:tcPr>
          <w:p w14:paraId="1996B289" w14:textId="28167C97" w:rsidR="0098512D" w:rsidRPr="00402984" w:rsidRDefault="0098512D" w:rsidP="002B4955">
            <w:pPr>
              <w:pStyle w:val="BodyText"/>
              <w:keepLines/>
            </w:pPr>
            <w:r w:rsidRPr="00402984">
              <w:t>Svært vanlige</w:t>
            </w:r>
          </w:p>
        </w:tc>
      </w:tr>
      <w:tr w:rsidR="002220BA" w:rsidRPr="00402984" w14:paraId="1996B28E" w14:textId="77777777" w:rsidTr="00AC0BE6">
        <w:trPr>
          <w:trHeight w:val="283"/>
        </w:trPr>
        <w:tc>
          <w:tcPr>
            <w:tcW w:w="2875" w:type="dxa"/>
            <w:vMerge/>
          </w:tcPr>
          <w:p w14:paraId="1996B28B" w14:textId="77777777" w:rsidR="002220BA" w:rsidRPr="00402984" w:rsidRDefault="002220BA" w:rsidP="002B4955">
            <w:pPr>
              <w:pStyle w:val="BodyText"/>
              <w:keepLines/>
            </w:pPr>
          </w:p>
        </w:tc>
        <w:tc>
          <w:tcPr>
            <w:tcW w:w="3870" w:type="dxa"/>
          </w:tcPr>
          <w:p w14:paraId="1996B28C" w14:textId="4439FC8F" w:rsidR="002220BA" w:rsidRPr="00402984" w:rsidRDefault="002220BA" w:rsidP="002B4955">
            <w:pPr>
              <w:pStyle w:val="BodyText"/>
              <w:keepLines/>
            </w:pPr>
            <w:r w:rsidRPr="00402984">
              <w:t>Hoste</w:t>
            </w:r>
          </w:p>
        </w:tc>
        <w:tc>
          <w:tcPr>
            <w:tcW w:w="2333" w:type="dxa"/>
          </w:tcPr>
          <w:p w14:paraId="1996B28D" w14:textId="01B669B4" w:rsidR="002220BA" w:rsidRPr="00402984" w:rsidRDefault="002220BA" w:rsidP="002B4955">
            <w:pPr>
              <w:pStyle w:val="BodyText"/>
              <w:keepLines/>
            </w:pPr>
            <w:r w:rsidRPr="00402984">
              <w:t>Svært vanlige</w:t>
            </w:r>
          </w:p>
        </w:tc>
      </w:tr>
      <w:tr w:rsidR="002220BA" w:rsidRPr="00402984" w14:paraId="1996B292" w14:textId="77777777" w:rsidTr="00AC0BE6">
        <w:trPr>
          <w:trHeight w:val="283"/>
        </w:trPr>
        <w:tc>
          <w:tcPr>
            <w:tcW w:w="2875" w:type="dxa"/>
            <w:vMerge/>
          </w:tcPr>
          <w:p w14:paraId="1996B28F" w14:textId="77777777" w:rsidR="002220BA" w:rsidRPr="00402984" w:rsidRDefault="002220BA" w:rsidP="002B4955">
            <w:pPr>
              <w:pStyle w:val="BodyText"/>
              <w:keepLines/>
            </w:pPr>
          </w:p>
        </w:tc>
        <w:tc>
          <w:tcPr>
            <w:tcW w:w="3870" w:type="dxa"/>
          </w:tcPr>
          <w:p w14:paraId="1996B290" w14:textId="7F9AD67B" w:rsidR="002220BA" w:rsidRPr="00402984" w:rsidRDefault="002220BA" w:rsidP="002B4955">
            <w:pPr>
              <w:pStyle w:val="BodyText"/>
              <w:keepLines/>
            </w:pPr>
            <w:r w:rsidRPr="00402984">
              <w:t>Neseblødning</w:t>
            </w:r>
          </w:p>
        </w:tc>
        <w:tc>
          <w:tcPr>
            <w:tcW w:w="2333" w:type="dxa"/>
          </w:tcPr>
          <w:p w14:paraId="1996B291" w14:textId="4E01BE62" w:rsidR="002220BA" w:rsidRPr="00402984" w:rsidRDefault="002220BA" w:rsidP="002B4955">
            <w:pPr>
              <w:pStyle w:val="BodyText"/>
              <w:keepLines/>
            </w:pPr>
            <w:r w:rsidRPr="00402984">
              <w:t>Svært vanlige</w:t>
            </w:r>
          </w:p>
        </w:tc>
      </w:tr>
      <w:tr w:rsidR="002220BA" w:rsidRPr="00402984" w14:paraId="1996B296" w14:textId="77777777" w:rsidTr="00AC0BE6">
        <w:trPr>
          <w:trHeight w:val="283"/>
        </w:trPr>
        <w:tc>
          <w:tcPr>
            <w:tcW w:w="2875" w:type="dxa"/>
            <w:vMerge/>
          </w:tcPr>
          <w:p w14:paraId="1996B293" w14:textId="77777777" w:rsidR="002220BA" w:rsidRPr="00402984" w:rsidRDefault="002220BA" w:rsidP="002B4955">
            <w:pPr>
              <w:pStyle w:val="BodyText"/>
              <w:keepLines/>
            </w:pPr>
          </w:p>
        </w:tc>
        <w:tc>
          <w:tcPr>
            <w:tcW w:w="3870" w:type="dxa"/>
          </w:tcPr>
          <w:p w14:paraId="1996B294" w14:textId="72233965" w:rsidR="002220BA" w:rsidRPr="00402984" w:rsidRDefault="002220BA" w:rsidP="002B4955">
            <w:pPr>
              <w:pStyle w:val="BodyText"/>
              <w:keepLines/>
            </w:pPr>
            <w:r w:rsidRPr="00402984">
              <w:t>Rennende nese</w:t>
            </w:r>
          </w:p>
        </w:tc>
        <w:tc>
          <w:tcPr>
            <w:tcW w:w="2333" w:type="dxa"/>
          </w:tcPr>
          <w:p w14:paraId="1996B295" w14:textId="33F1A4F3" w:rsidR="002220BA" w:rsidRPr="00402984" w:rsidRDefault="002220BA" w:rsidP="002B4955">
            <w:pPr>
              <w:pStyle w:val="BodyText"/>
              <w:keepLines/>
            </w:pPr>
            <w:r w:rsidRPr="00402984">
              <w:t>Svært vanlige</w:t>
            </w:r>
          </w:p>
        </w:tc>
      </w:tr>
      <w:tr w:rsidR="002220BA" w:rsidRPr="00402984" w14:paraId="1996B29A" w14:textId="77777777" w:rsidTr="00AC0BE6">
        <w:trPr>
          <w:trHeight w:val="283"/>
        </w:trPr>
        <w:tc>
          <w:tcPr>
            <w:tcW w:w="2875" w:type="dxa"/>
            <w:vMerge/>
          </w:tcPr>
          <w:p w14:paraId="1996B297" w14:textId="77777777" w:rsidR="002220BA" w:rsidRPr="00402984" w:rsidRDefault="002220BA" w:rsidP="002B4955">
            <w:pPr>
              <w:pStyle w:val="BodyText"/>
              <w:keepLines/>
            </w:pPr>
          </w:p>
        </w:tc>
        <w:tc>
          <w:tcPr>
            <w:tcW w:w="3870" w:type="dxa"/>
          </w:tcPr>
          <w:p w14:paraId="1996B298" w14:textId="4C5DDCB0" w:rsidR="002220BA" w:rsidRPr="00402984" w:rsidRDefault="002220BA" w:rsidP="002B4955">
            <w:pPr>
              <w:pStyle w:val="BodyText"/>
              <w:keepLines/>
            </w:pPr>
            <w:r w:rsidRPr="00402984">
              <w:rPr>
                <w:vertAlign w:val="superscript"/>
              </w:rPr>
              <w:t>+</w:t>
            </w:r>
            <w:r w:rsidRPr="00402984">
              <w:t>Pneumoni</w:t>
            </w:r>
          </w:p>
        </w:tc>
        <w:tc>
          <w:tcPr>
            <w:tcW w:w="2333" w:type="dxa"/>
          </w:tcPr>
          <w:p w14:paraId="1996B299" w14:textId="5851C59C" w:rsidR="002220BA" w:rsidRPr="00402984" w:rsidRDefault="002220BA" w:rsidP="002B4955">
            <w:pPr>
              <w:pStyle w:val="BodyText"/>
              <w:keepLines/>
            </w:pPr>
            <w:r w:rsidRPr="00402984">
              <w:t>Vanlige</w:t>
            </w:r>
          </w:p>
        </w:tc>
      </w:tr>
      <w:tr w:rsidR="002220BA" w:rsidRPr="00402984" w14:paraId="1996B29E" w14:textId="77777777" w:rsidTr="00AC0BE6">
        <w:trPr>
          <w:trHeight w:val="283"/>
        </w:trPr>
        <w:tc>
          <w:tcPr>
            <w:tcW w:w="2875" w:type="dxa"/>
            <w:vMerge/>
          </w:tcPr>
          <w:p w14:paraId="1996B29B" w14:textId="77777777" w:rsidR="002220BA" w:rsidRPr="00402984" w:rsidRDefault="002220BA" w:rsidP="002B4955">
            <w:pPr>
              <w:pStyle w:val="BodyText"/>
              <w:keepLines/>
            </w:pPr>
          </w:p>
        </w:tc>
        <w:tc>
          <w:tcPr>
            <w:tcW w:w="3870" w:type="dxa"/>
          </w:tcPr>
          <w:p w14:paraId="1996B29C" w14:textId="47E835A9" w:rsidR="002220BA" w:rsidRPr="00402984" w:rsidRDefault="002220BA" w:rsidP="002B4955">
            <w:pPr>
              <w:pStyle w:val="BodyText"/>
              <w:keepLines/>
            </w:pPr>
            <w:r w:rsidRPr="00402984">
              <w:t>Astma</w:t>
            </w:r>
          </w:p>
        </w:tc>
        <w:tc>
          <w:tcPr>
            <w:tcW w:w="2333" w:type="dxa"/>
          </w:tcPr>
          <w:p w14:paraId="1996B29D" w14:textId="5416C883" w:rsidR="002220BA" w:rsidRPr="00402984" w:rsidRDefault="002220BA" w:rsidP="002B4955">
            <w:pPr>
              <w:pStyle w:val="BodyText"/>
              <w:keepLines/>
            </w:pPr>
            <w:r w:rsidRPr="00402984">
              <w:t>Vanlige</w:t>
            </w:r>
          </w:p>
        </w:tc>
      </w:tr>
      <w:tr w:rsidR="002220BA" w:rsidRPr="00402984" w14:paraId="1996B2A2" w14:textId="77777777" w:rsidTr="00AC0BE6">
        <w:trPr>
          <w:trHeight w:val="283"/>
        </w:trPr>
        <w:tc>
          <w:tcPr>
            <w:tcW w:w="2875" w:type="dxa"/>
            <w:vMerge/>
          </w:tcPr>
          <w:p w14:paraId="1996B29F" w14:textId="77777777" w:rsidR="002220BA" w:rsidRPr="00402984" w:rsidRDefault="002220BA" w:rsidP="002B4955">
            <w:pPr>
              <w:pStyle w:val="BodyText"/>
              <w:keepLines/>
            </w:pPr>
          </w:p>
        </w:tc>
        <w:tc>
          <w:tcPr>
            <w:tcW w:w="3870" w:type="dxa"/>
          </w:tcPr>
          <w:p w14:paraId="1996B2A0" w14:textId="325F798D" w:rsidR="002220BA" w:rsidRPr="00402984" w:rsidRDefault="002220BA" w:rsidP="002B4955">
            <w:pPr>
              <w:pStyle w:val="BodyText"/>
              <w:keepLines/>
            </w:pPr>
            <w:r w:rsidRPr="00402984">
              <w:t>Lungesykdom</w:t>
            </w:r>
          </w:p>
        </w:tc>
        <w:tc>
          <w:tcPr>
            <w:tcW w:w="2333" w:type="dxa"/>
          </w:tcPr>
          <w:p w14:paraId="1996B2A1" w14:textId="09173770" w:rsidR="002220BA" w:rsidRPr="00402984" w:rsidRDefault="002220BA" w:rsidP="002B4955">
            <w:pPr>
              <w:pStyle w:val="BodyText"/>
              <w:keepLines/>
            </w:pPr>
            <w:r w:rsidRPr="00402984">
              <w:t>Vanlige</w:t>
            </w:r>
          </w:p>
        </w:tc>
      </w:tr>
      <w:tr w:rsidR="002220BA" w:rsidRPr="00402984" w14:paraId="1996B2A6" w14:textId="77777777" w:rsidTr="00AC0BE6">
        <w:trPr>
          <w:trHeight w:val="283"/>
        </w:trPr>
        <w:tc>
          <w:tcPr>
            <w:tcW w:w="2875" w:type="dxa"/>
            <w:vMerge/>
          </w:tcPr>
          <w:p w14:paraId="1996B2A3" w14:textId="77777777" w:rsidR="002220BA" w:rsidRPr="00402984" w:rsidRDefault="002220BA" w:rsidP="002B4955">
            <w:pPr>
              <w:pStyle w:val="BodyText"/>
              <w:keepLines/>
            </w:pPr>
          </w:p>
        </w:tc>
        <w:tc>
          <w:tcPr>
            <w:tcW w:w="3870" w:type="dxa"/>
          </w:tcPr>
          <w:p w14:paraId="1996B2A4" w14:textId="13C6D1F2" w:rsidR="002220BA" w:rsidRPr="00402984" w:rsidRDefault="002220BA" w:rsidP="002B4955">
            <w:pPr>
              <w:pStyle w:val="BodyText"/>
              <w:keepLines/>
            </w:pPr>
            <w:r w:rsidRPr="00402984">
              <w:rPr>
                <w:vertAlign w:val="superscript"/>
              </w:rPr>
              <w:t>+</w:t>
            </w:r>
            <w:r w:rsidRPr="00402984">
              <w:t>Pleural effusjon</w:t>
            </w:r>
          </w:p>
        </w:tc>
        <w:tc>
          <w:tcPr>
            <w:tcW w:w="2333" w:type="dxa"/>
          </w:tcPr>
          <w:p w14:paraId="1996B2A5" w14:textId="5AB6821A" w:rsidR="002220BA" w:rsidRPr="00402984" w:rsidRDefault="002220BA" w:rsidP="002B4955">
            <w:pPr>
              <w:pStyle w:val="BodyText"/>
              <w:keepLines/>
            </w:pPr>
            <w:r w:rsidRPr="00402984">
              <w:t>Vanlige</w:t>
            </w:r>
          </w:p>
        </w:tc>
      </w:tr>
      <w:tr w:rsidR="002220BA" w:rsidRPr="00402984" w14:paraId="1996B2AA" w14:textId="77777777" w:rsidTr="00AC0BE6">
        <w:trPr>
          <w:trHeight w:val="283"/>
        </w:trPr>
        <w:tc>
          <w:tcPr>
            <w:tcW w:w="2875" w:type="dxa"/>
            <w:vMerge/>
          </w:tcPr>
          <w:p w14:paraId="1996B2A7" w14:textId="77777777" w:rsidR="002220BA" w:rsidRPr="00402984" w:rsidRDefault="002220BA" w:rsidP="002B4955">
            <w:pPr>
              <w:pStyle w:val="BodyText"/>
              <w:keepLines/>
            </w:pPr>
          </w:p>
        </w:tc>
        <w:tc>
          <w:tcPr>
            <w:tcW w:w="3870" w:type="dxa"/>
          </w:tcPr>
          <w:p w14:paraId="1996B2A8" w14:textId="4D70DB79" w:rsidR="002220BA" w:rsidRPr="00402984" w:rsidRDefault="002220BA" w:rsidP="002B4955">
            <w:pPr>
              <w:pStyle w:val="BodyText"/>
              <w:keepLines/>
            </w:pPr>
            <w:r w:rsidRPr="00402984">
              <w:rPr>
                <w:vertAlign w:val="superscript"/>
              </w:rPr>
              <w:t>+1</w:t>
            </w:r>
            <w:r w:rsidRPr="00402984">
              <w:t>Tung pust (“wheezing”)</w:t>
            </w:r>
          </w:p>
        </w:tc>
        <w:tc>
          <w:tcPr>
            <w:tcW w:w="2333" w:type="dxa"/>
          </w:tcPr>
          <w:p w14:paraId="1996B2A9" w14:textId="26AA050D" w:rsidR="002220BA" w:rsidRPr="00402984" w:rsidRDefault="002220BA" w:rsidP="002B4955">
            <w:pPr>
              <w:pStyle w:val="BodyText"/>
              <w:keepLines/>
            </w:pPr>
            <w:r w:rsidRPr="00402984">
              <w:t>Mindre vanlige</w:t>
            </w:r>
          </w:p>
        </w:tc>
      </w:tr>
      <w:tr w:rsidR="002220BA" w:rsidRPr="00402984" w14:paraId="1996B2AE" w14:textId="77777777" w:rsidTr="00AC0BE6">
        <w:trPr>
          <w:trHeight w:val="283"/>
        </w:trPr>
        <w:tc>
          <w:tcPr>
            <w:tcW w:w="2875" w:type="dxa"/>
            <w:vMerge/>
          </w:tcPr>
          <w:p w14:paraId="1996B2AB" w14:textId="77777777" w:rsidR="002220BA" w:rsidRPr="00402984" w:rsidRDefault="002220BA" w:rsidP="002B4955">
            <w:pPr>
              <w:pStyle w:val="BodyText"/>
              <w:keepLines/>
            </w:pPr>
          </w:p>
        </w:tc>
        <w:tc>
          <w:tcPr>
            <w:tcW w:w="3870" w:type="dxa"/>
          </w:tcPr>
          <w:p w14:paraId="1996B2AC" w14:textId="7DA09163" w:rsidR="002220BA" w:rsidRPr="00402984" w:rsidRDefault="002220BA" w:rsidP="002B4955">
            <w:pPr>
              <w:pStyle w:val="BodyText"/>
              <w:keepLines/>
            </w:pPr>
            <w:r w:rsidRPr="00402984">
              <w:t>Pneumonitt</w:t>
            </w:r>
          </w:p>
        </w:tc>
        <w:tc>
          <w:tcPr>
            <w:tcW w:w="2333" w:type="dxa"/>
          </w:tcPr>
          <w:p w14:paraId="1996B2AD" w14:textId="639082E3" w:rsidR="002220BA" w:rsidRPr="00402984" w:rsidRDefault="002220BA" w:rsidP="002B4955">
            <w:pPr>
              <w:pStyle w:val="BodyText"/>
              <w:keepLines/>
            </w:pPr>
            <w:r w:rsidRPr="00402984">
              <w:t>Mindre vanlige</w:t>
            </w:r>
          </w:p>
        </w:tc>
      </w:tr>
      <w:tr w:rsidR="002220BA" w:rsidRPr="00402984" w14:paraId="1996B2B2" w14:textId="77777777" w:rsidTr="00AC0BE6">
        <w:trPr>
          <w:trHeight w:val="283"/>
        </w:trPr>
        <w:tc>
          <w:tcPr>
            <w:tcW w:w="2875" w:type="dxa"/>
            <w:vMerge/>
          </w:tcPr>
          <w:p w14:paraId="1996B2AF" w14:textId="77777777" w:rsidR="002220BA" w:rsidRPr="00402984" w:rsidRDefault="002220BA" w:rsidP="002B4955">
            <w:pPr>
              <w:pStyle w:val="BodyText"/>
              <w:keepLines/>
            </w:pPr>
          </w:p>
        </w:tc>
        <w:tc>
          <w:tcPr>
            <w:tcW w:w="3870" w:type="dxa"/>
          </w:tcPr>
          <w:p w14:paraId="1996B2B0" w14:textId="13F67A67" w:rsidR="002220BA" w:rsidRPr="00402984" w:rsidRDefault="002220BA" w:rsidP="002B4955">
            <w:pPr>
              <w:pStyle w:val="BodyText"/>
              <w:keepLines/>
            </w:pPr>
            <w:r w:rsidRPr="00402984">
              <w:rPr>
                <w:vertAlign w:val="superscript"/>
              </w:rPr>
              <w:t>+</w:t>
            </w:r>
            <w:r w:rsidRPr="00402984">
              <w:t>Lungefibrose</w:t>
            </w:r>
          </w:p>
        </w:tc>
        <w:tc>
          <w:tcPr>
            <w:tcW w:w="2333" w:type="dxa"/>
          </w:tcPr>
          <w:p w14:paraId="1996B2B1" w14:textId="39FA1D06" w:rsidR="002220BA" w:rsidRPr="00402984" w:rsidRDefault="002220BA" w:rsidP="002B4955">
            <w:pPr>
              <w:pStyle w:val="BodyText"/>
              <w:keepLines/>
            </w:pPr>
            <w:r w:rsidRPr="00402984">
              <w:t>Ikke kjent</w:t>
            </w:r>
          </w:p>
        </w:tc>
      </w:tr>
      <w:tr w:rsidR="002220BA" w:rsidRPr="00402984" w14:paraId="1996B2B6" w14:textId="77777777" w:rsidTr="00AC0BE6">
        <w:trPr>
          <w:trHeight w:val="283"/>
        </w:trPr>
        <w:tc>
          <w:tcPr>
            <w:tcW w:w="2875" w:type="dxa"/>
            <w:vMerge/>
          </w:tcPr>
          <w:p w14:paraId="1996B2B3" w14:textId="77777777" w:rsidR="002220BA" w:rsidRPr="00402984" w:rsidRDefault="002220BA" w:rsidP="002B4955">
            <w:pPr>
              <w:pStyle w:val="BodyText"/>
              <w:keepLines/>
            </w:pPr>
          </w:p>
        </w:tc>
        <w:tc>
          <w:tcPr>
            <w:tcW w:w="3870" w:type="dxa"/>
          </w:tcPr>
          <w:p w14:paraId="1996B2B4" w14:textId="71C28992" w:rsidR="002220BA" w:rsidRPr="00402984" w:rsidRDefault="002220BA" w:rsidP="002B4955">
            <w:pPr>
              <w:pStyle w:val="BodyText"/>
              <w:keepLines/>
            </w:pPr>
            <w:r w:rsidRPr="00402984">
              <w:rPr>
                <w:vertAlign w:val="superscript"/>
              </w:rPr>
              <w:t>+</w:t>
            </w:r>
            <w:r w:rsidRPr="00402984">
              <w:t>Respiratorisk lidelse</w:t>
            </w:r>
          </w:p>
        </w:tc>
        <w:tc>
          <w:tcPr>
            <w:tcW w:w="2333" w:type="dxa"/>
          </w:tcPr>
          <w:p w14:paraId="1996B2B5" w14:textId="4B3851DC" w:rsidR="002220BA" w:rsidRPr="00402984" w:rsidRDefault="002220BA" w:rsidP="002B4955">
            <w:pPr>
              <w:pStyle w:val="BodyText"/>
              <w:keepLines/>
            </w:pPr>
            <w:r w:rsidRPr="00402984">
              <w:t>Ikke kjent</w:t>
            </w:r>
          </w:p>
        </w:tc>
      </w:tr>
      <w:tr w:rsidR="002220BA" w:rsidRPr="00402984" w14:paraId="1996B2BA" w14:textId="77777777" w:rsidTr="00AC0BE6">
        <w:trPr>
          <w:trHeight w:val="283"/>
        </w:trPr>
        <w:tc>
          <w:tcPr>
            <w:tcW w:w="2875" w:type="dxa"/>
            <w:vMerge/>
          </w:tcPr>
          <w:p w14:paraId="1996B2B7" w14:textId="77777777" w:rsidR="002220BA" w:rsidRPr="00402984" w:rsidRDefault="002220BA" w:rsidP="002B4955">
            <w:pPr>
              <w:pStyle w:val="BodyText"/>
              <w:keepLines/>
            </w:pPr>
          </w:p>
        </w:tc>
        <w:tc>
          <w:tcPr>
            <w:tcW w:w="3870" w:type="dxa"/>
          </w:tcPr>
          <w:p w14:paraId="1996B2B8" w14:textId="4F24A32B" w:rsidR="002220BA" w:rsidRPr="00402984" w:rsidRDefault="002220BA" w:rsidP="002B4955">
            <w:pPr>
              <w:pStyle w:val="BodyText"/>
              <w:keepLines/>
            </w:pPr>
            <w:r w:rsidRPr="00402984">
              <w:rPr>
                <w:vertAlign w:val="superscript"/>
              </w:rPr>
              <w:t>+</w:t>
            </w:r>
            <w:r w:rsidRPr="00402984">
              <w:t>Respirasjonssvikt</w:t>
            </w:r>
          </w:p>
        </w:tc>
        <w:tc>
          <w:tcPr>
            <w:tcW w:w="2333" w:type="dxa"/>
          </w:tcPr>
          <w:p w14:paraId="1996B2B9" w14:textId="4AA9473A" w:rsidR="002220BA" w:rsidRPr="00402984" w:rsidRDefault="002220BA" w:rsidP="002B4955">
            <w:pPr>
              <w:pStyle w:val="BodyText"/>
              <w:keepLines/>
            </w:pPr>
            <w:r w:rsidRPr="00402984">
              <w:t>Ikke kjent</w:t>
            </w:r>
          </w:p>
        </w:tc>
      </w:tr>
      <w:tr w:rsidR="002220BA" w:rsidRPr="00402984" w14:paraId="1996B2BE" w14:textId="77777777" w:rsidTr="00AC0BE6">
        <w:trPr>
          <w:trHeight w:val="283"/>
        </w:trPr>
        <w:tc>
          <w:tcPr>
            <w:tcW w:w="2875" w:type="dxa"/>
            <w:vMerge/>
          </w:tcPr>
          <w:p w14:paraId="1996B2BB" w14:textId="77777777" w:rsidR="002220BA" w:rsidRPr="00402984" w:rsidRDefault="002220BA" w:rsidP="002B4955">
            <w:pPr>
              <w:pStyle w:val="BodyText"/>
              <w:keepLines/>
            </w:pPr>
          </w:p>
        </w:tc>
        <w:tc>
          <w:tcPr>
            <w:tcW w:w="3870" w:type="dxa"/>
          </w:tcPr>
          <w:p w14:paraId="1996B2BC" w14:textId="4B948FA6" w:rsidR="002220BA" w:rsidRPr="00402984" w:rsidRDefault="002220BA" w:rsidP="002B4955">
            <w:pPr>
              <w:pStyle w:val="BodyText"/>
              <w:keepLines/>
            </w:pPr>
            <w:r w:rsidRPr="00402984">
              <w:rPr>
                <w:vertAlign w:val="superscript"/>
              </w:rPr>
              <w:t>+</w:t>
            </w:r>
            <w:r w:rsidRPr="00402984">
              <w:t>Lungeinfiltrasjon</w:t>
            </w:r>
          </w:p>
        </w:tc>
        <w:tc>
          <w:tcPr>
            <w:tcW w:w="2333" w:type="dxa"/>
          </w:tcPr>
          <w:p w14:paraId="1996B2BD" w14:textId="5B1E61E6" w:rsidR="002220BA" w:rsidRPr="00402984" w:rsidRDefault="002220BA" w:rsidP="002B4955">
            <w:pPr>
              <w:pStyle w:val="BodyText"/>
              <w:keepLines/>
            </w:pPr>
            <w:r w:rsidRPr="00402984">
              <w:t>Ikke kjent</w:t>
            </w:r>
          </w:p>
        </w:tc>
      </w:tr>
      <w:tr w:rsidR="002220BA" w:rsidRPr="00402984" w14:paraId="1996B2C2" w14:textId="77777777" w:rsidTr="00AC0BE6">
        <w:trPr>
          <w:trHeight w:val="283"/>
        </w:trPr>
        <w:tc>
          <w:tcPr>
            <w:tcW w:w="2875" w:type="dxa"/>
            <w:vMerge/>
          </w:tcPr>
          <w:p w14:paraId="1996B2BF" w14:textId="77777777" w:rsidR="002220BA" w:rsidRPr="00402984" w:rsidRDefault="002220BA" w:rsidP="002B4955">
            <w:pPr>
              <w:pStyle w:val="BodyText"/>
              <w:keepLines/>
            </w:pPr>
          </w:p>
        </w:tc>
        <w:tc>
          <w:tcPr>
            <w:tcW w:w="3870" w:type="dxa"/>
          </w:tcPr>
          <w:p w14:paraId="1996B2C0" w14:textId="1D57A3C8" w:rsidR="002220BA" w:rsidRPr="00402984" w:rsidRDefault="002220BA" w:rsidP="002B4955">
            <w:pPr>
              <w:pStyle w:val="BodyText"/>
              <w:keepLines/>
            </w:pPr>
            <w:r w:rsidRPr="00402984">
              <w:rPr>
                <w:vertAlign w:val="superscript"/>
              </w:rPr>
              <w:t>+</w:t>
            </w:r>
            <w:r w:rsidRPr="00402984">
              <w:t>Akutt lungeødem</w:t>
            </w:r>
          </w:p>
        </w:tc>
        <w:tc>
          <w:tcPr>
            <w:tcW w:w="2333" w:type="dxa"/>
          </w:tcPr>
          <w:p w14:paraId="1996B2C1" w14:textId="379E88A0" w:rsidR="002220BA" w:rsidRPr="00402984" w:rsidRDefault="002220BA" w:rsidP="002B4955">
            <w:pPr>
              <w:pStyle w:val="BodyText"/>
              <w:keepLines/>
            </w:pPr>
            <w:r w:rsidRPr="00402984">
              <w:t>Ikke kjent</w:t>
            </w:r>
          </w:p>
        </w:tc>
      </w:tr>
      <w:tr w:rsidR="002220BA" w:rsidRPr="00402984" w14:paraId="1996B2C6" w14:textId="77777777" w:rsidTr="00AC0BE6">
        <w:trPr>
          <w:trHeight w:val="283"/>
        </w:trPr>
        <w:tc>
          <w:tcPr>
            <w:tcW w:w="2875" w:type="dxa"/>
            <w:vMerge/>
          </w:tcPr>
          <w:p w14:paraId="1996B2C3" w14:textId="77777777" w:rsidR="002220BA" w:rsidRPr="00402984" w:rsidRDefault="002220BA" w:rsidP="002B4955">
            <w:pPr>
              <w:pStyle w:val="BodyText"/>
              <w:keepLines/>
            </w:pPr>
          </w:p>
        </w:tc>
        <w:tc>
          <w:tcPr>
            <w:tcW w:w="3870" w:type="dxa"/>
          </w:tcPr>
          <w:p w14:paraId="1996B2C4" w14:textId="4632E647" w:rsidR="002220BA" w:rsidRPr="00402984" w:rsidRDefault="002220BA" w:rsidP="002B4955">
            <w:pPr>
              <w:pStyle w:val="BodyText"/>
              <w:keepLines/>
            </w:pPr>
            <w:r w:rsidRPr="00402984">
              <w:rPr>
                <w:vertAlign w:val="superscript"/>
              </w:rPr>
              <w:t>+</w:t>
            </w:r>
            <w:r w:rsidRPr="00402984">
              <w:t>Akutt lungesviktsyndrom (ARDS)</w:t>
            </w:r>
          </w:p>
        </w:tc>
        <w:tc>
          <w:tcPr>
            <w:tcW w:w="2333" w:type="dxa"/>
          </w:tcPr>
          <w:p w14:paraId="1996B2C5" w14:textId="57EC3452" w:rsidR="002220BA" w:rsidRPr="00402984" w:rsidRDefault="002220BA" w:rsidP="002B4955">
            <w:pPr>
              <w:pStyle w:val="BodyText"/>
              <w:keepLines/>
            </w:pPr>
            <w:r w:rsidRPr="00402984">
              <w:t>Ikke kjent</w:t>
            </w:r>
          </w:p>
        </w:tc>
      </w:tr>
      <w:tr w:rsidR="002220BA" w:rsidRPr="00402984" w14:paraId="1996B2CA" w14:textId="77777777" w:rsidTr="00AC0BE6">
        <w:trPr>
          <w:trHeight w:val="283"/>
        </w:trPr>
        <w:tc>
          <w:tcPr>
            <w:tcW w:w="2875" w:type="dxa"/>
            <w:vMerge/>
          </w:tcPr>
          <w:p w14:paraId="1996B2C7" w14:textId="77777777" w:rsidR="002220BA" w:rsidRPr="00402984" w:rsidRDefault="002220BA" w:rsidP="002B4955">
            <w:pPr>
              <w:pStyle w:val="BodyText"/>
              <w:keepLines/>
            </w:pPr>
          </w:p>
        </w:tc>
        <w:tc>
          <w:tcPr>
            <w:tcW w:w="3870" w:type="dxa"/>
          </w:tcPr>
          <w:p w14:paraId="1996B2C8" w14:textId="29B91B98" w:rsidR="002220BA" w:rsidRPr="00402984" w:rsidRDefault="002220BA" w:rsidP="002B4955">
            <w:pPr>
              <w:pStyle w:val="BodyText"/>
              <w:keepLines/>
            </w:pPr>
            <w:r w:rsidRPr="00402984">
              <w:rPr>
                <w:vertAlign w:val="superscript"/>
              </w:rPr>
              <w:t>+</w:t>
            </w:r>
            <w:r w:rsidRPr="00402984">
              <w:t>Bronkospasme</w:t>
            </w:r>
          </w:p>
        </w:tc>
        <w:tc>
          <w:tcPr>
            <w:tcW w:w="2333" w:type="dxa"/>
          </w:tcPr>
          <w:p w14:paraId="1996B2C9" w14:textId="1BA01199" w:rsidR="002220BA" w:rsidRPr="00402984" w:rsidRDefault="002220BA" w:rsidP="002B4955">
            <w:pPr>
              <w:pStyle w:val="BodyText"/>
              <w:keepLines/>
            </w:pPr>
            <w:r w:rsidRPr="00402984">
              <w:t>Ikke kjent</w:t>
            </w:r>
          </w:p>
        </w:tc>
      </w:tr>
      <w:tr w:rsidR="002220BA" w:rsidRPr="00402984" w14:paraId="1996B2CE" w14:textId="77777777" w:rsidTr="00AC0BE6">
        <w:trPr>
          <w:trHeight w:val="283"/>
        </w:trPr>
        <w:tc>
          <w:tcPr>
            <w:tcW w:w="2875" w:type="dxa"/>
            <w:vMerge/>
          </w:tcPr>
          <w:p w14:paraId="1996B2CB" w14:textId="77777777" w:rsidR="002220BA" w:rsidRPr="00402984" w:rsidRDefault="002220BA" w:rsidP="002B4955">
            <w:pPr>
              <w:pStyle w:val="BodyText"/>
              <w:keepLines/>
            </w:pPr>
          </w:p>
        </w:tc>
        <w:tc>
          <w:tcPr>
            <w:tcW w:w="3870" w:type="dxa"/>
          </w:tcPr>
          <w:p w14:paraId="1996B2CC" w14:textId="3D645BFA" w:rsidR="002220BA" w:rsidRPr="00402984" w:rsidRDefault="002220BA" w:rsidP="002B4955">
            <w:pPr>
              <w:pStyle w:val="BodyText"/>
              <w:keepLines/>
            </w:pPr>
            <w:r w:rsidRPr="00402984">
              <w:rPr>
                <w:vertAlign w:val="superscript"/>
              </w:rPr>
              <w:t>+</w:t>
            </w:r>
            <w:r w:rsidRPr="00402984">
              <w:t>Hypoksi</w:t>
            </w:r>
          </w:p>
        </w:tc>
        <w:tc>
          <w:tcPr>
            <w:tcW w:w="2333" w:type="dxa"/>
          </w:tcPr>
          <w:p w14:paraId="1996B2CD" w14:textId="66CFCBF5" w:rsidR="002220BA" w:rsidRPr="00402984" w:rsidRDefault="002220BA" w:rsidP="002B4955">
            <w:pPr>
              <w:pStyle w:val="BodyText"/>
              <w:keepLines/>
            </w:pPr>
            <w:r w:rsidRPr="00402984">
              <w:t>Ikke kjent</w:t>
            </w:r>
          </w:p>
        </w:tc>
      </w:tr>
      <w:tr w:rsidR="002220BA" w:rsidRPr="00402984" w14:paraId="1996B2D2" w14:textId="77777777" w:rsidTr="00AC0BE6">
        <w:trPr>
          <w:trHeight w:val="283"/>
        </w:trPr>
        <w:tc>
          <w:tcPr>
            <w:tcW w:w="2875" w:type="dxa"/>
            <w:vMerge/>
          </w:tcPr>
          <w:p w14:paraId="1996B2CF" w14:textId="77777777" w:rsidR="002220BA" w:rsidRPr="00402984" w:rsidRDefault="002220BA" w:rsidP="002B4955">
            <w:pPr>
              <w:pStyle w:val="BodyText"/>
              <w:keepLines/>
            </w:pPr>
          </w:p>
        </w:tc>
        <w:tc>
          <w:tcPr>
            <w:tcW w:w="3870" w:type="dxa"/>
          </w:tcPr>
          <w:p w14:paraId="1996B2D0" w14:textId="4E2963C8" w:rsidR="002220BA" w:rsidRPr="00402984" w:rsidRDefault="002220BA" w:rsidP="002B4955">
            <w:pPr>
              <w:pStyle w:val="BodyText"/>
              <w:keepLines/>
            </w:pPr>
            <w:r w:rsidRPr="00402984">
              <w:rPr>
                <w:vertAlign w:val="superscript"/>
              </w:rPr>
              <w:t>+</w:t>
            </w:r>
            <w:r w:rsidRPr="00402984">
              <w:t>Nedsatt oksygenmetning</w:t>
            </w:r>
          </w:p>
        </w:tc>
        <w:tc>
          <w:tcPr>
            <w:tcW w:w="2333" w:type="dxa"/>
          </w:tcPr>
          <w:p w14:paraId="1996B2D1" w14:textId="4CD06ABE" w:rsidR="002220BA" w:rsidRPr="00402984" w:rsidRDefault="002220BA" w:rsidP="002B4955">
            <w:pPr>
              <w:pStyle w:val="BodyText"/>
              <w:keepLines/>
            </w:pPr>
            <w:r w:rsidRPr="00402984">
              <w:t>Ikke kjent</w:t>
            </w:r>
          </w:p>
        </w:tc>
      </w:tr>
      <w:tr w:rsidR="002220BA" w:rsidRPr="00402984" w14:paraId="1996B2D6" w14:textId="77777777" w:rsidTr="00AC0BE6">
        <w:trPr>
          <w:trHeight w:val="283"/>
        </w:trPr>
        <w:tc>
          <w:tcPr>
            <w:tcW w:w="2875" w:type="dxa"/>
            <w:vMerge/>
          </w:tcPr>
          <w:p w14:paraId="1996B2D3" w14:textId="77777777" w:rsidR="002220BA" w:rsidRPr="00402984" w:rsidRDefault="002220BA" w:rsidP="002B4955">
            <w:pPr>
              <w:pStyle w:val="BodyText"/>
              <w:keepLines/>
            </w:pPr>
          </w:p>
        </w:tc>
        <w:tc>
          <w:tcPr>
            <w:tcW w:w="3870" w:type="dxa"/>
          </w:tcPr>
          <w:p w14:paraId="1996B2D4" w14:textId="24E5C0F5" w:rsidR="002220BA" w:rsidRPr="00402984" w:rsidRDefault="002220BA" w:rsidP="002B4955">
            <w:pPr>
              <w:pStyle w:val="BodyText"/>
              <w:keepLines/>
            </w:pPr>
            <w:r w:rsidRPr="00402984">
              <w:t>Laryngealt ødem</w:t>
            </w:r>
          </w:p>
        </w:tc>
        <w:tc>
          <w:tcPr>
            <w:tcW w:w="2333" w:type="dxa"/>
          </w:tcPr>
          <w:p w14:paraId="1996B2D5" w14:textId="729BD4B6" w:rsidR="002220BA" w:rsidRPr="00402984" w:rsidRDefault="002220BA" w:rsidP="002B4955">
            <w:pPr>
              <w:pStyle w:val="BodyText"/>
              <w:keepLines/>
            </w:pPr>
            <w:r w:rsidRPr="00402984">
              <w:t>Ikke kjent</w:t>
            </w:r>
          </w:p>
        </w:tc>
      </w:tr>
      <w:tr w:rsidR="002220BA" w:rsidRPr="00402984" w14:paraId="1996B2DA" w14:textId="77777777" w:rsidTr="00AC0BE6">
        <w:trPr>
          <w:trHeight w:val="283"/>
        </w:trPr>
        <w:tc>
          <w:tcPr>
            <w:tcW w:w="2875" w:type="dxa"/>
            <w:vMerge/>
          </w:tcPr>
          <w:p w14:paraId="1996B2D7" w14:textId="77777777" w:rsidR="002220BA" w:rsidRPr="00402984" w:rsidRDefault="002220BA" w:rsidP="002B4955">
            <w:pPr>
              <w:pStyle w:val="BodyText"/>
              <w:keepLines/>
            </w:pPr>
          </w:p>
        </w:tc>
        <w:tc>
          <w:tcPr>
            <w:tcW w:w="3870" w:type="dxa"/>
          </w:tcPr>
          <w:p w14:paraId="1996B2D8" w14:textId="1D282D8E" w:rsidR="002220BA" w:rsidRPr="00402984" w:rsidRDefault="002220BA" w:rsidP="002B4955">
            <w:pPr>
              <w:pStyle w:val="BodyText"/>
              <w:keepLines/>
            </w:pPr>
            <w:r w:rsidRPr="00402984">
              <w:t>Ortopné</w:t>
            </w:r>
          </w:p>
        </w:tc>
        <w:tc>
          <w:tcPr>
            <w:tcW w:w="2333" w:type="dxa"/>
          </w:tcPr>
          <w:p w14:paraId="1996B2D9" w14:textId="5F3C3437" w:rsidR="002220BA" w:rsidRPr="00402984" w:rsidRDefault="002220BA" w:rsidP="002B4955">
            <w:pPr>
              <w:pStyle w:val="BodyText"/>
              <w:keepLines/>
            </w:pPr>
            <w:r w:rsidRPr="00402984">
              <w:t>Ikke kjent</w:t>
            </w:r>
          </w:p>
        </w:tc>
      </w:tr>
      <w:tr w:rsidR="002220BA" w:rsidRPr="00402984" w14:paraId="1996B2DE" w14:textId="77777777" w:rsidTr="00AC0BE6">
        <w:trPr>
          <w:trHeight w:val="283"/>
        </w:trPr>
        <w:tc>
          <w:tcPr>
            <w:tcW w:w="2875" w:type="dxa"/>
            <w:vMerge/>
          </w:tcPr>
          <w:p w14:paraId="1996B2DB" w14:textId="77777777" w:rsidR="002220BA" w:rsidRPr="00402984" w:rsidRDefault="002220BA" w:rsidP="002B4955">
            <w:pPr>
              <w:pStyle w:val="BodyText"/>
              <w:keepLines/>
            </w:pPr>
          </w:p>
        </w:tc>
        <w:tc>
          <w:tcPr>
            <w:tcW w:w="3870" w:type="dxa"/>
          </w:tcPr>
          <w:p w14:paraId="1996B2DC" w14:textId="29685D0E" w:rsidR="002220BA" w:rsidRPr="00402984" w:rsidRDefault="002220BA" w:rsidP="002B4955">
            <w:pPr>
              <w:pStyle w:val="BodyText"/>
              <w:keepLines/>
            </w:pPr>
            <w:r w:rsidRPr="00402984">
              <w:t>Lungeødem</w:t>
            </w:r>
          </w:p>
        </w:tc>
        <w:tc>
          <w:tcPr>
            <w:tcW w:w="2333" w:type="dxa"/>
          </w:tcPr>
          <w:p w14:paraId="1996B2DD" w14:textId="23AC039D" w:rsidR="002220BA" w:rsidRPr="00402984" w:rsidRDefault="002220BA" w:rsidP="002B4955">
            <w:pPr>
              <w:pStyle w:val="BodyText"/>
              <w:keepLines/>
            </w:pPr>
            <w:r w:rsidRPr="00402984">
              <w:t>Ikke kjent</w:t>
            </w:r>
          </w:p>
        </w:tc>
      </w:tr>
      <w:tr w:rsidR="002220BA" w:rsidRPr="00402984" w14:paraId="1996B2E2" w14:textId="77777777" w:rsidTr="00AC0BE6">
        <w:trPr>
          <w:trHeight w:val="283"/>
        </w:trPr>
        <w:tc>
          <w:tcPr>
            <w:tcW w:w="2875" w:type="dxa"/>
            <w:vMerge/>
          </w:tcPr>
          <w:p w14:paraId="1996B2DF" w14:textId="77777777" w:rsidR="002220BA" w:rsidRPr="00402984" w:rsidRDefault="002220BA" w:rsidP="002B4955">
            <w:pPr>
              <w:pStyle w:val="BodyText"/>
              <w:keepLines/>
            </w:pPr>
          </w:p>
        </w:tc>
        <w:tc>
          <w:tcPr>
            <w:tcW w:w="3870" w:type="dxa"/>
          </w:tcPr>
          <w:p w14:paraId="1996B2E0" w14:textId="23C6ABF8" w:rsidR="002220BA" w:rsidRPr="00402984" w:rsidRDefault="002220BA" w:rsidP="002B4955">
            <w:pPr>
              <w:pStyle w:val="BodyText"/>
              <w:keepLines/>
            </w:pPr>
            <w:r w:rsidRPr="00402984">
              <w:t>Interstitiell lungesykdom</w:t>
            </w:r>
          </w:p>
        </w:tc>
        <w:tc>
          <w:tcPr>
            <w:tcW w:w="2333" w:type="dxa"/>
          </w:tcPr>
          <w:p w14:paraId="1996B2E1" w14:textId="19136B84" w:rsidR="002220BA" w:rsidRPr="00402984" w:rsidRDefault="002220BA" w:rsidP="002B4955">
            <w:pPr>
              <w:pStyle w:val="BodyText"/>
              <w:keepLines/>
            </w:pPr>
            <w:r w:rsidRPr="00402984">
              <w:t>Ikke kjent</w:t>
            </w:r>
          </w:p>
        </w:tc>
      </w:tr>
      <w:tr w:rsidR="004B7E91" w:rsidRPr="00402984" w14:paraId="1996B2E6" w14:textId="77777777" w:rsidTr="00AC0BE6">
        <w:trPr>
          <w:trHeight w:val="283"/>
        </w:trPr>
        <w:tc>
          <w:tcPr>
            <w:tcW w:w="2875" w:type="dxa"/>
            <w:vMerge w:val="restart"/>
          </w:tcPr>
          <w:p w14:paraId="1996B2E3" w14:textId="09B31338" w:rsidR="004B7E91" w:rsidRPr="00402984" w:rsidRDefault="004B7E91" w:rsidP="002B4955">
            <w:pPr>
              <w:pStyle w:val="BodyText"/>
              <w:keepLines/>
            </w:pPr>
            <w:r w:rsidRPr="00402984">
              <w:t>Gastrointestinale sykdommer</w:t>
            </w:r>
          </w:p>
        </w:tc>
        <w:tc>
          <w:tcPr>
            <w:tcW w:w="3870" w:type="dxa"/>
          </w:tcPr>
          <w:p w14:paraId="1996B2E4" w14:textId="17C00052" w:rsidR="004B7E91" w:rsidRPr="00402984" w:rsidRDefault="004B7E91" w:rsidP="002B4955">
            <w:pPr>
              <w:pStyle w:val="BodyText"/>
              <w:keepLines/>
            </w:pPr>
            <w:r w:rsidRPr="00402984">
              <w:t>Diaré</w:t>
            </w:r>
          </w:p>
        </w:tc>
        <w:tc>
          <w:tcPr>
            <w:tcW w:w="2333" w:type="dxa"/>
          </w:tcPr>
          <w:p w14:paraId="1996B2E5" w14:textId="10C14FD2" w:rsidR="004B7E91" w:rsidRPr="00402984" w:rsidRDefault="004B7E91" w:rsidP="002B4955">
            <w:pPr>
              <w:pStyle w:val="BodyText"/>
              <w:keepLines/>
            </w:pPr>
            <w:r w:rsidRPr="00402984">
              <w:t>Svært vanlige</w:t>
            </w:r>
          </w:p>
        </w:tc>
      </w:tr>
      <w:tr w:rsidR="006712CC" w:rsidRPr="00402984" w14:paraId="1996B2EA" w14:textId="77777777" w:rsidTr="00AC0BE6">
        <w:trPr>
          <w:trHeight w:val="283"/>
        </w:trPr>
        <w:tc>
          <w:tcPr>
            <w:tcW w:w="2875" w:type="dxa"/>
            <w:vMerge/>
          </w:tcPr>
          <w:p w14:paraId="1996B2E7" w14:textId="77777777" w:rsidR="006712CC" w:rsidRPr="00402984" w:rsidRDefault="006712CC" w:rsidP="002B4955">
            <w:pPr>
              <w:pStyle w:val="BodyText"/>
              <w:keepLines/>
            </w:pPr>
          </w:p>
        </w:tc>
        <w:tc>
          <w:tcPr>
            <w:tcW w:w="3870" w:type="dxa"/>
          </w:tcPr>
          <w:p w14:paraId="1996B2E8" w14:textId="38C91191" w:rsidR="006712CC" w:rsidRPr="00402984" w:rsidRDefault="006712CC" w:rsidP="002B4955">
            <w:pPr>
              <w:pStyle w:val="BodyText"/>
              <w:keepLines/>
            </w:pPr>
            <w:r w:rsidRPr="00402984">
              <w:t>Oppkast</w:t>
            </w:r>
          </w:p>
        </w:tc>
        <w:tc>
          <w:tcPr>
            <w:tcW w:w="2333" w:type="dxa"/>
          </w:tcPr>
          <w:p w14:paraId="1996B2E9" w14:textId="631FE3A2" w:rsidR="006712CC" w:rsidRPr="00402984" w:rsidRDefault="006712CC" w:rsidP="002B4955">
            <w:pPr>
              <w:pStyle w:val="BodyText"/>
              <w:keepLines/>
            </w:pPr>
            <w:r w:rsidRPr="00402984">
              <w:t>Svært vanlige</w:t>
            </w:r>
          </w:p>
        </w:tc>
      </w:tr>
      <w:tr w:rsidR="006712CC" w:rsidRPr="00402984" w14:paraId="1996B2EE" w14:textId="77777777" w:rsidTr="00AC0BE6">
        <w:trPr>
          <w:trHeight w:val="283"/>
        </w:trPr>
        <w:tc>
          <w:tcPr>
            <w:tcW w:w="2875" w:type="dxa"/>
            <w:vMerge/>
          </w:tcPr>
          <w:p w14:paraId="1996B2EB" w14:textId="77777777" w:rsidR="006712CC" w:rsidRPr="00402984" w:rsidRDefault="006712CC" w:rsidP="002B4955">
            <w:pPr>
              <w:pStyle w:val="BodyText"/>
              <w:keepLines/>
            </w:pPr>
          </w:p>
        </w:tc>
        <w:tc>
          <w:tcPr>
            <w:tcW w:w="3870" w:type="dxa"/>
          </w:tcPr>
          <w:p w14:paraId="1996B2EC" w14:textId="14B3BA1A" w:rsidR="006712CC" w:rsidRPr="00402984" w:rsidRDefault="006712CC" w:rsidP="002B4955">
            <w:pPr>
              <w:pStyle w:val="BodyText"/>
              <w:keepLines/>
            </w:pPr>
            <w:r w:rsidRPr="00402984">
              <w:t>Kvalme</w:t>
            </w:r>
          </w:p>
        </w:tc>
        <w:tc>
          <w:tcPr>
            <w:tcW w:w="2333" w:type="dxa"/>
          </w:tcPr>
          <w:p w14:paraId="1996B2ED" w14:textId="596CAE78" w:rsidR="006712CC" w:rsidRPr="00402984" w:rsidRDefault="006712CC" w:rsidP="002B4955">
            <w:pPr>
              <w:pStyle w:val="BodyText"/>
              <w:keepLines/>
            </w:pPr>
            <w:r w:rsidRPr="00402984">
              <w:t>Svært vanlige</w:t>
            </w:r>
          </w:p>
        </w:tc>
      </w:tr>
      <w:tr w:rsidR="006712CC" w:rsidRPr="00402984" w14:paraId="1996B2F2" w14:textId="77777777" w:rsidTr="00AC0BE6">
        <w:trPr>
          <w:trHeight w:val="283"/>
        </w:trPr>
        <w:tc>
          <w:tcPr>
            <w:tcW w:w="2875" w:type="dxa"/>
            <w:vMerge/>
          </w:tcPr>
          <w:p w14:paraId="1996B2EF" w14:textId="77777777" w:rsidR="006712CC" w:rsidRPr="00402984" w:rsidRDefault="006712CC" w:rsidP="002B4955">
            <w:pPr>
              <w:pStyle w:val="BodyText"/>
              <w:keepLines/>
            </w:pPr>
          </w:p>
        </w:tc>
        <w:tc>
          <w:tcPr>
            <w:tcW w:w="3870" w:type="dxa"/>
          </w:tcPr>
          <w:p w14:paraId="1996B2F0" w14:textId="4DF7236D" w:rsidR="006712CC" w:rsidRPr="00402984" w:rsidRDefault="006712CC" w:rsidP="002B4955">
            <w:pPr>
              <w:pStyle w:val="BodyText"/>
              <w:keepLines/>
            </w:pPr>
            <w:r w:rsidRPr="00402984">
              <w:rPr>
                <w:vertAlign w:val="superscript"/>
              </w:rPr>
              <w:t>1</w:t>
            </w:r>
            <w:r w:rsidRPr="00402984">
              <w:t>Hovne lepper</w:t>
            </w:r>
          </w:p>
        </w:tc>
        <w:tc>
          <w:tcPr>
            <w:tcW w:w="2333" w:type="dxa"/>
          </w:tcPr>
          <w:p w14:paraId="1996B2F1" w14:textId="396E0BA9" w:rsidR="006712CC" w:rsidRPr="00402984" w:rsidRDefault="006712CC" w:rsidP="002B4955">
            <w:pPr>
              <w:pStyle w:val="BodyText"/>
              <w:keepLines/>
            </w:pPr>
            <w:r w:rsidRPr="00402984">
              <w:t>Svært vanlige</w:t>
            </w:r>
          </w:p>
        </w:tc>
      </w:tr>
      <w:tr w:rsidR="006712CC" w:rsidRPr="00402984" w14:paraId="1996B2F6" w14:textId="77777777" w:rsidTr="00AC0BE6">
        <w:trPr>
          <w:trHeight w:val="283"/>
        </w:trPr>
        <w:tc>
          <w:tcPr>
            <w:tcW w:w="2875" w:type="dxa"/>
            <w:vMerge/>
          </w:tcPr>
          <w:p w14:paraId="1996B2F3" w14:textId="77777777" w:rsidR="006712CC" w:rsidRPr="00402984" w:rsidRDefault="006712CC" w:rsidP="002B4955">
            <w:pPr>
              <w:pStyle w:val="BodyText"/>
              <w:keepLines/>
            </w:pPr>
          </w:p>
        </w:tc>
        <w:tc>
          <w:tcPr>
            <w:tcW w:w="3870" w:type="dxa"/>
          </w:tcPr>
          <w:p w14:paraId="1996B2F4" w14:textId="1D16FE57" w:rsidR="006712CC" w:rsidRPr="00402984" w:rsidRDefault="006712CC" w:rsidP="002B4955">
            <w:pPr>
              <w:pStyle w:val="BodyText"/>
              <w:keepLines/>
            </w:pPr>
            <w:r w:rsidRPr="00402984">
              <w:t>Abdominal smerte</w:t>
            </w:r>
          </w:p>
        </w:tc>
        <w:tc>
          <w:tcPr>
            <w:tcW w:w="2333" w:type="dxa"/>
          </w:tcPr>
          <w:p w14:paraId="1996B2F5" w14:textId="4DC2129C" w:rsidR="006712CC" w:rsidRPr="00402984" w:rsidRDefault="006712CC" w:rsidP="002B4955">
            <w:pPr>
              <w:pStyle w:val="BodyText"/>
              <w:keepLines/>
            </w:pPr>
            <w:r w:rsidRPr="00402984">
              <w:t>Svært vanlige</w:t>
            </w:r>
          </w:p>
        </w:tc>
      </w:tr>
      <w:tr w:rsidR="006712CC" w:rsidRPr="00402984" w14:paraId="1996B2FA" w14:textId="77777777" w:rsidTr="00AC0BE6">
        <w:trPr>
          <w:trHeight w:val="283"/>
        </w:trPr>
        <w:tc>
          <w:tcPr>
            <w:tcW w:w="2875" w:type="dxa"/>
            <w:vMerge/>
          </w:tcPr>
          <w:p w14:paraId="1996B2F7" w14:textId="77777777" w:rsidR="006712CC" w:rsidRPr="00402984" w:rsidRDefault="006712CC" w:rsidP="002B4955">
            <w:pPr>
              <w:pStyle w:val="BodyText"/>
              <w:keepLines/>
            </w:pPr>
          </w:p>
        </w:tc>
        <w:tc>
          <w:tcPr>
            <w:tcW w:w="3870" w:type="dxa"/>
          </w:tcPr>
          <w:p w14:paraId="1996B2F8" w14:textId="16281F1B" w:rsidR="006712CC" w:rsidRPr="00402984" w:rsidRDefault="006712CC" w:rsidP="002B4955">
            <w:pPr>
              <w:pStyle w:val="BodyText"/>
              <w:keepLines/>
            </w:pPr>
            <w:r w:rsidRPr="00402984">
              <w:t>Dyspepsi</w:t>
            </w:r>
          </w:p>
        </w:tc>
        <w:tc>
          <w:tcPr>
            <w:tcW w:w="2333" w:type="dxa"/>
          </w:tcPr>
          <w:p w14:paraId="1996B2F9" w14:textId="2950B7B3" w:rsidR="006712CC" w:rsidRPr="00402984" w:rsidRDefault="006712CC" w:rsidP="002B4955">
            <w:pPr>
              <w:pStyle w:val="BodyText"/>
              <w:keepLines/>
            </w:pPr>
            <w:r w:rsidRPr="00402984">
              <w:t>Svært vanlige</w:t>
            </w:r>
          </w:p>
        </w:tc>
      </w:tr>
      <w:tr w:rsidR="006712CC" w:rsidRPr="00402984" w14:paraId="1996B2FE" w14:textId="77777777" w:rsidTr="00AC0BE6">
        <w:trPr>
          <w:trHeight w:val="283"/>
        </w:trPr>
        <w:tc>
          <w:tcPr>
            <w:tcW w:w="2875" w:type="dxa"/>
            <w:vMerge/>
          </w:tcPr>
          <w:p w14:paraId="1996B2FB" w14:textId="77777777" w:rsidR="006712CC" w:rsidRPr="00402984" w:rsidRDefault="006712CC" w:rsidP="002B4955">
            <w:pPr>
              <w:pStyle w:val="BodyText"/>
              <w:keepLines/>
            </w:pPr>
          </w:p>
        </w:tc>
        <w:tc>
          <w:tcPr>
            <w:tcW w:w="3870" w:type="dxa"/>
          </w:tcPr>
          <w:p w14:paraId="1996B2FC" w14:textId="1C3E1DEF" w:rsidR="006712CC" w:rsidRPr="00402984" w:rsidRDefault="006712CC" w:rsidP="002B4955">
            <w:pPr>
              <w:pStyle w:val="BodyText"/>
              <w:keepLines/>
            </w:pPr>
            <w:r w:rsidRPr="00402984">
              <w:t>Forstoppelse</w:t>
            </w:r>
          </w:p>
        </w:tc>
        <w:tc>
          <w:tcPr>
            <w:tcW w:w="2333" w:type="dxa"/>
          </w:tcPr>
          <w:p w14:paraId="1996B2FD" w14:textId="18A41D61" w:rsidR="006712CC" w:rsidRPr="00402984" w:rsidRDefault="006712CC" w:rsidP="002B4955">
            <w:pPr>
              <w:pStyle w:val="BodyText"/>
              <w:keepLines/>
            </w:pPr>
            <w:r w:rsidRPr="00402984">
              <w:t>Svært vanlige</w:t>
            </w:r>
          </w:p>
        </w:tc>
      </w:tr>
      <w:tr w:rsidR="006712CC" w:rsidRPr="00402984" w14:paraId="1996B302" w14:textId="77777777" w:rsidTr="00AC0BE6">
        <w:trPr>
          <w:trHeight w:val="283"/>
        </w:trPr>
        <w:tc>
          <w:tcPr>
            <w:tcW w:w="2875" w:type="dxa"/>
            <w:vMerge/>
          </w:tcPr>
          <w:p w14:paraId="1996B2FF" w14:textId="77777777" w:rsidR="006712CC" w:rsidRPr="00402984" w:rsidRDefault="006712CC" w:rsidP="002B4955">
            <w:pPr>
              <w:pStyle w:val="BodyText"/>
              <w:keepLines/>
            </w:pPr>
          </w:p>
        </w:tc>
        <w:tc>
          <w:tcPr>
            <w:tcW w:w="3870" w:type="dxa"/>
          </w:tcPr>
          <w:p w14:paraId="1996B300" w14:textId="160F2C79" w:rsidR="006712CC" w:rsidRPr="00402984" w:rsidRDefault="006712CC" w:rsidP="002B4955">
            <w:pPr>
              <w:pStyle w:val="BodyText"/>
              <w:keepLines/>
            </w:pPr>
            <w:r w:rsidRPr="00402984">
              <w:t>Stomatitt</w:t>
            </w:r>
          </w:p>
        </w:tc>
        <w:tc>
          <w:tcPr>
            <w:tcW w:w="2333" w:type="dxa"/>
          </w:tcPr>
          <w:p w14:paraId="1996B301" w14:textId="6B07D36C" w:rsidR="006712CC" w:rsidRPr="00402984" w:rsidRDefault="006712CC" w:rsidP="002B4955">
            <w:pPr>
              <w:pStyle w:val="BodyText"/>
              <w:keepLines/>
            </w:pPr>
            <w:r w:rsidRPr="00402984">
              <w:t>Svært vanlige</w:t>
            </w:r>
          </w:p>
        </w:tc>
      </w:tr>
      <w:tr w:rsidR="006712CC" w:rsidRPr="00402984" w14:paraId="1996B306" w14:textId="77777777" w:rsidTr="00AC0BE6">
        <w:trPr>
          <w:trHeight w:val="283"/>
        </w:trPr>
        <w:tc>
          <w:tcPr>
            <w:tcW w:w="2875" w:type="dxa"/>
            <w:vMerge/>
          </w:tcPr>
          <w:p w14:paraId="1996B303" w14:textId="77777777" w:rsidR="006712CC" w:rsidRPr="00402984" w:rsidRDefault="006712CC" w:rsidP="002B4955">
            <w:pPr>
              <w:pStyle w:val="BodyText"/>
              <w:keepLines/>
            </w:pPr>
          </w:p>
        </w:tc>
        <w:tc>
          <w:tcPr>
            <w:tcW w:w="3870" w:type="dxa"/>
          </w:tcPr>
          <w:p w14:paraId="1996B304" w14:textId="5F29DED8" w:rsidR="006712CC" w:rsidRPr="00402984" w:rsidRDefault="006712CC" w:rsidP="002B4955">
            <w:pPr>
              <w:pStyle w:val="BodyText"/>
              <w:keepLines/>
            </w:pPr>
            <w:r w:rsidRPr="00402984">
              <w:t>Hemorroider</w:t>
            </w:r>
          </w:p>
        </w:tc>
        <w:tc>
          <w:tcPr>
            <w:tcW w:w="2333" w:type="dxa"/>
          </w:tcPr>
          <w:p w14:paraId="1996B305" w14:textId="2646D77D" w:rsidR="006712CC" w:rsidRPr="00402984" w:rsidRDefault="006712CC" w:rsidP="002B4955">
            <w:pPr>
              <w:pStyle w:val="BodyText"/>
              <w:keepLines/>
            </w:pPr>
            <w:r w:rsidRPr="00402984">
              <w:t>Vanlige</w:t>
            </w:r>
          </w:p>
        </w:tc>
      </w:tr>
      <w:tr w:rsidR="006712CC" w:rsidRPr="00402984" w14:paraId="1996B30A" w14:textId="77777777" w:rsidTr="00AC0BE6">
        <w:trPr>
          <w:trHeight w:val="283"/>
        </w:trPr>
        <w:tc>
          <w:tcPr>
            <w:tcW w:w="2875" w:type="dxa"/>
            <w:vMerge/>
          </w:tcPr>
          <w:p w14:paraId="1996B307" w14:textId="77777777" w:rsidR="006712CC" w:rsidRPr="00402984" w:rsidRDefault="006712CC" w:rsidP="002B4955">
            <w:pPr>
              <w:pStyle w:val="BodyText"/>
              <w:keepLines/>
            </w:pPr>
          </w:p>
        </w:tc>
        <w:tc>
          <w:tcPr>
            <w:tcW w:w="3870" w:type="dxa"/>
          </w:tcPr>
          <w:p w14:paraId="1996B308" w14:textId="6456E9D8" w:rsidR="006712CC" w:rsidRPr="00402984" w:rsidRDefault="006712CC" w:rsidP="002B4955">
            <w:pPr>
              <w:pStyle w:val="BodyText"/>
              <w:keepLines/>
            </w:pPr>
            <w:r w:rsidRPr="00402984">
              <w:t>Munntørrhet</w:t>
            </w:r>
          </w:p>
        </w:tc>
        <w:tc>
          <w:tcPr>
            <w:tcW w:w="2333" w:type="dxa"/>
          </w:tcPr>
          <w:p w14:paraId="1996B309" w14:textId="06C596A1" w:rsidR="006712CC" w:rsidRPr="00402984" w:rsidRDefault="006712CC" w:rsidP="002B4955">
            <w:pPr>
              <w:pStyle w:val="BodyText"/>
              <w:keepLines/>
            </w:pPr>
            <w:r w:rsidRPr="00402984">
              <w:t>Vanlige</w:t>
            </w:r>
          </w:p>
        </w:tc>
      </w:tr>
      <w:tr w:rsidR="00ED2D69" w:rsidRPr="00402984" w14:paraId="1996B30E" w14:textId="77777777" w:rsidTr="00AC0BE6">
        <w:trPr>
          <w:trHeight w:val="283"/>
        </w:trPr>
        <w:tc>
          <w:tcPr>
            <w:tcW w:w="2875" w:type="dxa"/>
            <w:vMerge w:val="restart"/>
          </w:tcPr>
          <w:p w14:paraId="1996B30B" w14:textId="35F4FF0C" w:rsidR="00ED2D69" w:rsidRPr="00402984" w:rsidRDefault="00ED2D69" w:rsidP="002B4955">
            <w:pPr>
              <w:pStyle w:val="BodyText"/>
              <w:keepLines/>
            </w:pPr>
            <w:r w:rsidRPr="00402984">
              <w:t>Sykdommer i lever og galleveier</w:t>
            </w:r>
          </w:p>
        </w:tc>
        <w:tc>
          <w:tcPr>
            <w:tcW w:w="3870" w:type="dxa"/>
          </w:tcPr>
          <w:p w14:paraId="1996B30C" w14:textId="7555FA74" w:rsidR="00ED2D69" w:rsidRPr="00402984" w:rsidRDefault="00ED2D69" w:rsidP="002B4955">
            <w:pPr>
              <w:pStyle w:val="BodyText"/>
              <w:keepLines/>
            </w:pPr>
            <w:r w:rsidRPr="00402984">
              <w:t>Hepatocellulær skade</w:t>
            </w:r>
          </w:p>
        </w:tc>
        <w:tc>
          <w:tcPr>
            <w:tcW w:w="2333" w:type="dxa"/>
          </w:tcPr>
          <w:p w14:paraId="1996B30D" w14:textId="65304526" w:rsidR="00ED2D69" w:rsidRPr="00402984" w:rsidRDefault="00ED2D69" w:rsidP="002B4955">
            <w:pPr>
              <w:pStyle w:val="BodyText"/>
              <w:keepLines/>
            </w:pPr>
            <w:r w:rsidRPr="00402984">
              <w:t>Vanlige</w:t>
            </w:r>
          </w:p>
        </w:tc>
      </w:tr>
      <w:tr w:rsidR="005201A3" w:rsidRPr="00402984" w14:paraId="1996B312" w14:textId="77777777" w:rsidTr="00AC0BE6">
        <w:trPr>
          <w:trHeight w:val="283"/>
        </w:trPr>
        <w:tc>
          <w:tcPr>
            <w:tcW w:w="2875" w:type="dxa"/>
            <w:vMerge/>
          </w:tcPr>
          <w:p w14:paraId="1996B30F" w14:textId="77777777" w:rsidR="005201A3" w:rsidRPr="00402984" w:rsidRDefault="005201A3" w:rsidP="002B4955">
            <w:pPr>
              <w:pStyle w:val="BodyText"/>
              <w:keepLines/>
            </w:pPr>
          </w:p>
        </w:tc>
        <w:tc>
          <w:tcPr>
            <w:tcW w:w="3870" w:type="dxa"/>
          </w:tcPr>
          <w:p w14:paraId="1996B310" w14:textId="7E761F0F" w:rsidR="005201A3" w:rsidRPr="00402984" w:rsidRDefault="005201A3" w:rsidP="002B4955">
            <w:pPr>
              <w:pStyle w:val="BodyText"/>
              <w:keepLines/>
            </w:pPr>
            <w:r w:rsidRPr="00402984">
              <w:t>Hepatitt</w:t>
            </w:r>
          </w:p>
        </w:tc>
        <w:tc>
          <w:tcPr>
            <w:tcW w:w="2333" w:type="dxa"/>
          </w:tcPr>
          <w:p w14:paraId="1996B311" w14:textId="07D9B885" w:rsidR="005201A3" w:rsidRPr="00402984" w:rsidRDefault="005201A3" w:rsidP="002B4955">
            <w:pPr>
              <w:pStyle w:val="BodyText"/>
              <w:keepLines/>
            </w:pPr>
            <w:r w:rsidRPr="00402984">
              <w:t>Vanlige</w:t>
            </w:r>
          </w:p>
        </w:tc>
      </w:tr>
      <w:tr w:rsidR="005201A3" w:rsidRPr="00402984" w14:paraId="1996B316" w14:textId="77777777" w:rsidTr="00AC0BE6">
        <w:trPr>
          <w:trHeight w:val="283"/>
        </w:trPr>
        <w:tc>
          <w:tcPr>
            <w:tcW w:w="2875" w:type="dxa"/>
            <w:vMerge/>
          </w:tcPr>
          <w:p w14:paraId="1996B313" w14:textId="77777777" w:rsidR="005201A3" w:rsidRPr="00402984" w:rsidRDefault="005201A3" w:rsidP="002B4955">
            <w:pPr>
              <w:pStyle w:val="BodyText"/>
              <w:keepLines/>
            </w:pPr>
          </w:p>
        </w:tc>
        <w:tc>
          <w:tcPr>
            <w:tcW w:w="3870" w:type="dxa"/>
          </w:tcPr>
          <w:p w14:paraId="1996B314" w14:textId="51E5C556" w:rsidR="005201A3" w:rsidRPr="00402984" w:rsidRDefault="005201A3" w:rsidP="002B4955">
            <w:pPr>
              <w:pStyle w:val="BodyText"/>
              <w:keepLines/>
            </w:pPr>
            <w:r w:rsidRPr="00402984">
              <w:t>Redusert leverfunksjon</w:t>
            </w:r>
          </w:p>
        </w:tc>
        <w:tc>
          <w:tcPr>
            <w:tcW w:w="2333" w:type="dxa"/>
          </w:tcPr>
          <w:p w14:paraId="1996B315" w14:textId="46888781" w:rsidR="005201A3" w:rsidRPr="00402984" w:rsidRDefault="005201A3" w:rsidP="002B4955">
            <w:pPr>
              <w:pStyle w:val="BodyText"/>
              <w:keepLines/>
            </w:pPr>
            <w:r w:rsidRPr="00402984">
              <w:t>Vanlige</w:t>
            </w:r>
          </w:p>
        </w:tc>
      </w:tr>
      <w:tr w:rsidR="005201A3" w:rsidRPr="00402984" w14:paraId="1996B31A" w14:textId="77777777" w:rsidTr="00AC0BE6">
        <w:trPr>
          <w:trHeight w:val="283"/>
        </w:trPr>
        <w:tc>
          <w:tcPr>
            <w:tcW w:w="2875" w:type="dxa"/>
            <w:vMerge/>
          </w:tcPr>
          <w:p w14:paraId="1996B317" w14:textId="77777777" w:rsidR="005201A3" w:rsidRPr="00402984" w:rsidRDefault="005201A3" w:rsidP="002B4955">
            <w:pPr>
              <w:pStyle w:val="BodyText"/>
              <w:keepLines/>
            </w:pPr>
          </w:p>
        </w:tc>
        <w:tc>
          <w:tcPr>
            <w:tcW w:w="3870" w:type="dxa"/>
          </w:tcPr>
          <w:p w14:paraId="1996B318" w14:textId="76D05CB0" w:rsidR="005201A3" w:rsidRPr="00402984" w:rsidRDefault="005201A3" w:rsidP="002B4955">
            <w:pPr>
              <w:pStyle w:val="BodyText"/>
              <w:keepLines/>
            </w:pPr>
            <w:r w:rsidRPr="00402984">
              <w:t>Gulsott</w:t>
            </w:r>
          </w:p>
        </w:tc>
        <w:tc>
          <w:tcPr>
            <w:tcW w:w="2333" w:type="dxa"/>
          </w:tcPr>
          <w:p w14:paraId="1996B319" w14:textId="7EC33ABF" w:rsidR="005201A3" w:rsidRPr="00402984" w:rsidRDefault="005201A3" w:rsidP="002B4955">
            <w:pPr>
              <w:pStyle w:val="BodyText"/>
              <w:keepLines/>
            </w:pPr>
            <w:r w:rsidRPr="00402984">
              <w:t>Sjeldne</w:t>
            </w:r>
          </w:p>
        </w:tc>
      </w:tr>
      <w:tr w:rsidR="00830190" w:rsidRPr="00402984" w14:paraId="1996B31E" w14:textId="77777777" w:rsidTr="00AC0BE6">
        <w:trPr>
          <w:trHeight w:val="283"/>
        </w:trPr>
        <w:tc>
          <w:tcPr>
            <w:tcW w:w="2875" w:type="dxa"/>
            <w:vMerge w:val="restart"/>
          </w:tcPr>
          <w:p w14:paraId="1996B31B" w14:textId="14928A72" w:rsidR="00830190" w:rsidRPr="00402984" w:rsidRDefault="00830190" w:rsidP="002B4955">
            <w:pPr>
              <w:pStyle w:val="TableParagraph"/>
              <w:ind w:left="0"/>
            </w:pPr>
            <w:r w:rsidRPr="00402984">
              <w:t>Hud- og underhudssykdommer</w:t>
            </w:r>
          </w:p>
        </w:tc>
        <w:tc>
          <w:tcPr>
            <w:tcW w:w="3870" w:type="dxa"/>
          </w:tcPr>
          <w:p w14:paraId="1996B31C" w14:textId="3280D415" w:rsidR="00830190" w:rsidRPr="00402984" w:rsidRDefault="00830190" w:rsidP="002B4955">
            <w:pPr>
              <w:pStyle w:val="BodyText"/>
              <w:keepLines/>
            </w:pPr>
            <w:r w:rsidRPr="00402984">
              <w:t>Erytem</w:t>
            </w:r>
          </w:p>
        </w:tc>
        <w:tc>
          <w:tcPr>
            <w:tcW w:w="2333" w:type="dxa"/>
          </w:tcPr>
          <w:p w14:paraId="1996B31D" w14:textId="22B1BE41" w:rsidR="00830190" w:rsidRPr="00402984" w:rsidRDefault="00830190" w:rsidP="002B4955">
            <w:pPr>
              <w:pStyle w:val="BodyText"/>
              <w:keepLines/>
            </w:pPr>
            <w:r w:rsidRPr="00402984">
              <w:t>Svært vanlige</w:t>
            </w:r>
          </w:p>
        </w:tc>
      </w:tr>
      <w:tr w:rsidR="00991985" w:rsidRPr="00402984" w14:paraId="1996B322" w14:textId="77777777" w:rsidTr="00AC0BE6">
        <w:trPr>
          <w:trHeight w:val="283"/>
        </w:trPr>
        <w:tc>
          <w:tcPr>
            <w:tcW w:w="2875" w:type="dxa"/>
            <w:vMerge/>
          </w:tcPr>
          <w:p w14:paraId="1996B31F" w14:textId="77777777" w:rsidR="00991985" w:rsidRPr="00402984" w:rsidRDefault="00991985" w:rsidP="002B4955">
            <w:pPr>
              <w:pStyle w:val="BodyText"/>
              <w:keepLines/>
            </w:pPr>
          </w:p>
        </w:tc>
        <w:tc>
          <w:tcPr>
            <w:tcW w:w="3870" w:type="dxa"/>
          </w:tcPr>
          <w:p w14:paraId="1996B320" w14:textId="1355051F" w:rsidR="00991985" w:rsidRPr="00402984" w:rsidRDefault="00991985" w:rsidP="002B4955">
            <w:pPr>
              <w:pStyle w:val="BodyText"/>
              <w:keepLines/>
            </w:pPr>
            <w:r w:rsidRPr="00402984">
              <w:t>Utslett</w:t>
            </w:r>
          </w:p>
        </w:tc>
        <w:tc>
          <w:tcPr>
            <w:tcW w:w="2333" w:type="dxa"/>
          </w:tcPr>
          <w:p w14:paraId="1996B321" w14:textId="17DC89AD" w:rsidR="00991985" w:rsidRPr="00402984" w:rsidRDefault="00991985" w:rsidP="002B4955">
            <w:pPr>
              <w:pStyle w:val="BodyText"/>
              <w:keepLines/>
            </w:pPr>
            <w:r w:rsidRPr="00402984">
              <w:t>Svært vanlige</w:t>
            </w:r>
          </w:p>
        </w:tc>
      </w:tr>
      <w:tr w:rsidR="00991985" w:rsidRPr="00402984" w14:paraId="1996B326" w14:textId="77777777" w:rsidTr="00AC0BE6">
        <w:trPr>
          <w:trHeight w:val="283"/>
        </w:trPr>
        <w:tc>
          <w:tcPr>
            <w:tcW w:w="2875" w:type="dxa"/>
            <w:vMerge/>
          </w:tcPr>
          <w:p w14:paraId="1996B323" w14:textId="77777777" w:rsidR="00991985" w:rsidRPr="00402984" w:rsidRDefault="00991985" w:rsidP="002B4955">
            <w:pPr>
              <w:pStyle w:val="BodyText"/>
              <w:keepLines/>
            </w:pPr>
          </w:p>
        </w:tc>
        <w:tc>
          <w:tcPr>
            <w:tcW w:w="3870" w:type="dxa"/>
          </w:tcPr>
          <w:p w14:paraId="1996B324" w14:textId="3FB2216C" w:rsidR="00991985" w:rsidRPr="00402984" w:rsidRDefault="00991985" w:rsidP="002B4955">
            <w:pPr>
              <w:pStyle w:val="BodyText"/>
              <w:keepLines/>
            </w:pPr>
            <w:r w:rsidRPr="00402984">
              <w:rPr>
                <w:vertAlign w:val="superscript"/>
              </w:rPr>
              <w:t>1</w:t>
            </w:r>
            <w:r w:rsidRPr="00402984">
              <w:t>Hevelse i ansiktet</w:t>
            </w:r>
          </w:p>
        </w:tc>
        <w:tc>
          <w:tcPr>
            <w:tcW w:w="2333" w:type="dxa"/>
          </w:tcPr>
          <w:p w14:paraId="1996B325" w14:textId="029A5EF5" w:rsidR="00991985" w:rsidRPr="00402984" w:rsidRDefault="00991985" w:rsidP="002B4955">
            <w:pPr>
              <w:pStyle w:val="BodyText"/>
              <w:keepLines/>
            </w:pPr>
            <w:r w:rsidRPr="00402984">
              <w:t>Svært vanlige</w:t>
            </w:r>
          </w:p>
        </w:tc>
      </w:tr>
      <w:tr w:rsidR="00991985" w:rsidRPr="00402984" w14:paraId="1996B32A" w14:textId="77777777" w:rsidTr="00AC0BE6">
        <w:trPr>
          <w:trHeight w:val="283"/>
        </w:trPr>
        <w:tc>
          <w:tcPr>
            <w:tcW w:w="2875" w:type="dxa"/>
            <w:vMerge/>
          </w:tcPr>
          <w:p w14:paraId="1996B327" w14:textId="77777777" w:rsidR="00991985" w:rsidRPr="00402984" w:rsidRDefault="00991985" w:rsidP="002B4955">
            <w:pPr>
              <w:pStyle w:val="BodyText"/>
              <w:keepLines/>
            </w:pPr>
          </w:p>
        </w:tc>
        <w:tc>
          <w:tcPr>
            <w:tcW w:w="3870" w:type="dxa"/>
          </w:tcPr>
          <w:p w14:paraId="1996B328" w14:textId="2FB8F7B0" w:rsidR="00991985" w:rsidRPr="00402984" w:rsidRDefault="00991985" w:rsidP="002B4955">
            <w:pPr>
              <w:pStyle w:val="BodyText"/>
              <w:keepLines/>
            </w:pPr>
            <w:r w:rsidRPr="00402984">
              <w:t>Håravfall</w:t>
            </w:r>
          </w:p>
        </w:tc>
        <w:tc>
          <w:tcPr>
            <w:tcW w:w="2333" w:type="dxa"/>
          </w:tcPr>
          <w:p w14:paraId="1996B329" w14:textId="77399DD0" w:rsidR="00991985" w:rsidRPr="00402984" w:rsidRDefault="00991985" w:rsidP="002B4955">
            <w:pPr>
              <w:pStyle w:val="BodyText"/>
              <w:keepLines/>
            </w:pPr>
            <w:r w:rsidRPr="00402984">
              <w:t>Svært vanlige</w:t>
            </w:r>
          </w:p>
        </w:tc>
      </w:tr>
      <w:tr w:rsidR="00991985" w:rsidRPr="00402984" w14:paraId="1996B32E" w14:textId="77777777" w:rsidTr="00AC0BE6">
        <w:trPr>
          <w:trHeight w:val="283"/>
        </w:trPr>
        <w:tc>
          <w:tcPr>
            <w:tcW w:w="2875" w:type="dxa"/>
            <w:vMerge/>
          </w:tcPr>
          <w:p w14:paraId="1996B32B" w14:textId="77777777" w:rsidR="00991985" w:rsidRPr="00402984" w:rsidRDefault="00991985" w:rsidP="002B4955">
            <w:pPr>
              <w:pStyle w:val="BodyText"/>
              <w:keepLines/>
            </w:pPr>
          </w:p>
        </w:tc>
        <w:tc>
          <w:tcPr>
            <w:tcW w:w="3870" w:type="dxa"/>
          </w:tcPr>
          <w:p w14:paraId="1996B32C" w14:textId="6602F167" w:rsidR="00991985" w:rsidRPr="00402984" w:rsidRDefault="00991985" w:rsidP="002B4955">
            <w:pPr>
              <w:pStyle w:val="BodyText"/>
              <w:keepLines/>
            </w:pPr>
            <w:r w:rsidRPr="00402984">
              <w:t>Neglforstyrrelser</w:t>
            </w:r>
          </w:p>
        </w:tc>
        <w:tc>
          <w:tcPr>
            <w:tcW w:w="2333" w:type="dxa"/>
          </w:tcPr>
          <w:p w14:paraId="1996B32D" w14:textId="78683956" w:rsidR="00991985" w:rsidRPr="00402984" w:rsidRDefault="00991985" w:rsidP="002B4955">
            <w:pPr>
              <w:pStyle w:val="BodyText"/>
              <w:keepLines/>
            </w:pPr>
            <w:r w:rsidRPr="00402984">
              <w:t>Svært vanlige</w:t>
            </w:r>
          </w:p>
        </w:tc>
      </w:tr>
      <w:tr w:rsidR="00991985" w:rsidRPr="00402984" w14:paraId="1996B332" w14:textId="77777777" w:rsidTr="00AC0BE6">
        <w:trPr>
          <w:trHeight w:val="283"/>
        </w:trPr>
        <w:tc>
          <w:tcPr>
            <w:tcW w:w="2875" w:type="dxa"/>
            <w:vMerge/>
          </w:tcPr>
          <w:p w14:paraId="1996B32F" w14:textId="77777777" w:rsidR="00991985" w:rsidRPr="00402984" w:rsidRDefault="00991985" w:rsidP="002B4955">
            <w:pPr>
              <w:pStyle w:val="BodyText"/>
              <w:keepLines/>
            </w:pPr>
          </w:p>
        </w:tc>
        <w:tc>
          <w:tcPr>
            <w:tcW w:w="3870" w:type="dxa"/>
          </w:tcPr>
          <w:p w14:paraId="1996B330" w14:textId="19F3EDCA" w:rsidR="00991985" w:rsidRPr="00402984" w:rsidRDefault="00991985" w:rsidP="002B4955">
            <w:pPr>
              <w:pStyle w:val="TableParagraph"/>
              <w:ind w:left="0"/>
            </w:pPr>
            <w:r w:rsidRPr="00402984">
              <w:t>Palmar-plantar erytrodysestesi syndrom</w:t>
            </w:r>
          </w:p>
        </w:tc>
        <w:tc>
          <w:tcPr>
            <w:tcW w:w="2333" w:type="dxa"/>
          </w:tcPr>
          <w:p w14:paraId="1996B331" w14:textId="516C8410" w:rsidR="00991985" w:rsidRPr="00402984" w:rsidRDefault="00991985" w:rsidP="002B4955">
            <w:pPr>
              <w:pStyle w:val="BodyText"/>
              <w:keepLines/>
            </w:pPr>
            <w:r w:rsidRPr="00402984">
              <w:t>Svært vanlige</w:t>
            </w:r>
          </w:p>
        </w:tc>
      </w:tr>
      <w:tr w:rsidR="00991985" w:rsidRPr="00402984" w14:paraId="1996B336" w14:textId="77777777" w:rsidTr="00AC0BE6">
        <w:trPr>
          <w:trHeight w:val="283"/>
        </w:trPr>
        <w:tc>
          <w:tcPr>
            <w:tcW w:w="2875" w:type="dxa"/>
            <w:vMerge/>
          </w:tcPr>
          <w:p w14:paraId="1996B333" w14:textId="77777777" w:rsidR="00991985" w:rsidRPr="00402984" w:rsidRDefault="00991985" w:rsidP="002B4955">
            <w:pPr>
              <w:pStyle w:val="BodyText"/>
              <w:keepLines/>
            </w:pPr>
          </w:p>
        </w:tc>
        <w:tc>
          <w:tcPr>
            <w:tcW w:w="3870" w:type="dxa"/>
          </w:tcPr>
          <w:p w14:paraId="1996B334" w14:textId="25BBD8BB" w:rsidR="00991985" w:rsidRPr="00402984" w:rsidRDefault="00991985" w:rsidP="002B4955">
            <w:pPr>
              <w:pStyle w:val="BodyText"/>
              <w:keepLines/>
            </w:pPr>
            <w:r w:rsidRPr="00402984">
              <w:t>Akne</w:t>
            </w:r>
          </w:p>
        </w:tc>
        <w:tc>
          <w:tcPr>
            <w:tcW w:w="2333" w:type="dxa"/>
          </w:tcPr>
          <w:p w14:paraId="1996B335" w14:textId="4B134256" w:rsidR="00991985" w:rsidRPr="00402984" w:rsidRDefault="00991985" w:rsidP="002B4955">
            <w:pPr>
              <w:pStyle w:val="BodyText"/>
              <w:keepLines/>
            </w:pPr>
            <w:r w:rsidRPr="00402984">
              <w:t>Vanlige</w:t>
            </w:r>
          </w:p>
        </w:tc>
      </w:tr>
      <w:tr w:rsidR="00991985" w:rsidRPr="00402984" w14:paraId="1996B33A" w14:textId="77777777" w:rsidTr="00AC0BE6">
        <w:trPr>
          <w:trHeight w:val="283"/>
        </w:trPr>
        <w:tc>
          <w:tcPr>
            <w:tcW w:w="2875" w:type="dxa"/>
            <w:vMerge/>
          </w:tcPr>
          <w:p w14:paraId="1996B337" w14:textId="77777777" w:rsidR="00991985" w:rsidRPr="00402984" w:rsidRDefault="00991985" w:rsidP="002B4955">
            <w:pPr>
              <w:pStyle w:val="BodyText"/>
              <w:keepLines/>
            </w:pPr>
          </w:p>
        </w:tc>
        <w:tc>
          <w:tcPr>
            <w:tcW w:w="3870" w:type="dxa"/>
          </w:tcPr>
          <w:p w14:paraId="1996B338" w14:textId="32764531" w:rsidR="00991985" w:rsidRPr="00402984" w:rsidRDefault="00991985" w:rsidP="002B4955">
            <w:pPr>
              <w:pStyle w:val="BodyText"/>
              <w:keepLines/>
            </w:pPr>
            <w:r w:rsidRPr="00402984">
              <w:t>Tørr hud</w:t>
            </w:r>
          </w:p>
        </w:tc>
        <w:tc>
          <w:tcPr>
            <w:tcW w:w="2333" w:type="dxa"/>
          </w:tcPr>
          <w:p w14:paraId="1996B339" w14:textId="3CE4C5FE" w:rsidR="00991985" w:rsidRPr="00402984" w:rsidRDefault="00991985" w:rsidP="002B4955">
            <w:pPr>
              <w:pStyle w:val="BodyText"/>
              <w:keepLines/>
            </w:pPr>
            <w:r w:rsidRPr="00402984">
              <w:t>Vanlige</w:t>
            </w:r>
          </w:p>
        </w:tc>
      </w:tr>
      <w:tr w:rsidR="00991985" w:rsidRPr="00402984" w14:paraId="1996B33E" w14:textId="77777777" w:rsidTr="00AC0BE6">
        <w:trPr>
          <w:trHeight w:val="283"/>
        </w:trPr>
        <w:tc>
          <w:tcPr>
            <w:tcW w:w="2875" w:type="dxa"/>
            <w:vMerge/>
          </w:tcPr>
          <w:p w14:paraId="1996B33B" w14:textId="77777777" w:rsidR="00991985" w:rsidRPr="00402984" w:rsidRDefault="00991985" w:rsidP="002B4955">
            <w:pPr>
              <w:pStyle w:val="BodyText"/>
              <w:keepLines/>
            </w:pPr>
          </w:p>
        </w:tc>
        <w:tc>
          <w:tcPr>
            <w:tcW w:w="3870" w:type="dxa"/>
          </w:tcPr>
          <w:p w14:paraId="1996B33C" w14:textId="7E4938AC" w:rsidR="00991985" w:rsidRPr="00402984" w:rsidRDefault="00991985" w:rsidP="002B4955">
            <w:pPr>
              <w:pStyle w:val="BodyText"/>
              <w:keepLines/>
            </w:pPr>
            <w:r w:rsidRPr="00402984">
              <w:t>Ekkymose</w:t>
            </w:r>
          </w:p>
        </w:tc>
        <w:tc>
          <w:tcPr>
            <w:tcW w:w="2333" w:type="dxa"/>
          </w:tcPr>
          <w:p w14:paraId="1996B33D" w14:textId="2F8C7891" w:rsidR="00991985" w:rsidRPr="00402984" w:rsidRDefault="00991985" w:rsidP="002B4955">
            <w:pPr>
              <w:pStyle w:val="BodyText"/>
              <w:keepLines/>
            </w:pPr>
            <w:r w:rsidRPr="00402984">
              <w:t>Vanlige</w:t>
            </w:r>
          </w:p>
        </w:tc>
      </w:tr>
      <w:tr w:rsidR="00991985" w:rsidRPr="00402984" w14:paraId="1996B342" w14:textId="77777777" w:rsidTr="00AC0BE6">
        <w:trPr>
          <w:trHeight w:val="283"/>
        </w:trPr>
        <w:tc>
          <w:tcPr>
            <w:tcW w:w="2875" w:type="dxa"/>
            <w:vMerge/>
          </w:tcPr>
          <w:p w14:paraId="1996B33F" w14:textId="77777777" w:rsidR="00991985" w:rsidRPr="00402984" w:rsidRDefault="00991985" w:rsidP="002B4955">
            <w:pPr>
              <w:pStyle w:val="BodyText"/>
              <w:keepLines/>
            </w:pPr>
          </w:p>
        </w:tc>
        <w:tc>
          <w:tcPr>
            <w:tcW w:w="3870" w:type="dxa"/>
          </w:tcPr>
          <w:p w14:paraId="1996B340" w14:textId="5A101073" w:rsidR="00991985" w:rsidRPr="00402984" w:rsidRDefault="00991985" w:rsidP="002B4955">
            <w:pPr>
              <w:pStyle w:val="BodyText"/>
              <w:keepLines/>
            </w:pPr>
            <w:r w:rsidRPr="00402984">
              <w:t>Økt svetteproduksjon</w:t>
            </w:r>
          </w:p>
        </w:tc>
        <w:tc>
          <w:tcPr>
            <w:tcW w:w="2333" w:type="dxa"/>
          </w:tcPr>
          <w:p w14:paraId="1996B341" w14:textId="3AFA1D9B" w:rsidR="00991985" w:rsidRPr="00402984" w:rsidRDefault="00991985" w:rsidP="002B4955">
            <w:pPr>
              <w:pStyle w:val="BodyText"/>
              <w:keepLines/>
            </w:pPr>
            <w:r w:rsidRPr="00402984">
              <w:t>Vanlige</w:t>
            </w:r>
          </w:p>
        </w:tc>
      </w:tr>
      <w:tr w:rsidR="00991985" w:rsidRPr="00402984" w14:paraId="1996B346" w14:textId="77777777" w:rsidTr="00AC0BE6">
        <w:trPr>
          <w:trHeight w:val="283"/>
        </w:trPr>
        <w:tc>
          <w:tcPr>
            <w:tcW w:w="2875" w:type="dxa"/>
            <w:vMerge/>
          </w:tcPr>
          <w:p w14:paraId="1996B343" w14:textId="77777777" w:rsidR="00991985" w:rsidRPr="00402984" w:rsidRDefault="00991985" w:rsidP="002B4955">
            <w:pPr>
              <w:pStyle w:val="BodyText"/>
              <w:keepLines/>
            </w:pPr>
          </w:p>
        </w:tc>
        <w:tc>
          <w:tcPr>
            <w:tcW w:w="3870" w:type="dxa"/>
          </w:tcPr>
          <w:p w14:paraId="1996B344" w14:textId="3553F042" w:rsidR="00991985" w:rsidRPr="00402984" w:rsidRDefault="00991985" w:rsidP="002B4955">
            <w:pPr>
              <w:pStyle w:val="BodyText"/>
              <w:keepLines/>
            </w:pPr>
            <w:r w:rsidRPr="00402984">
              <w:t>Makulopapulært utslett</w:t>
            </w:r>
          </w:p>
        </w:tc>
        <w:tc>
          <w:tcPr>
            <w:tcW w:w="2333" w:type="dxa"/>
          </w:tcPr>
          <w:p w14:paraId="1996B345" w14:textId="284E8F5D" w:rsidR="00991985" w:rsidRPr="00402984" w:rsidRDefault="00991985" w:rsidP="002B4955">
            <w:pPr>
              <w:pStyle w:val="BodyText"/>
              <w:keepLines/>
            </w:pPr>
            <w:r w:rsidRPr="00402984">
              <w:t>Vanlige</w:t>
            </w:r>
          </w:p>
        </w:tc>
      </w:tr>
      <w:tr w:rsidR="00991985" w:rsidRPr="00402984" w14:paraId="1996B34A" w14:textId="77777777" w:rsidTr="00AC0BE6">
        <w:trPr>
          <w:trHeight w:val="283"/>
        </w:trPr>
        <w:tc>
          <w:tcPr>
            <w:tcW w:w="2875" w:type="dxa"/>
            <w:vMerge/>
          </w:tcPr>
          <w:p w14:paraId="1996B347" w14:textId="77777777" w:rsidR="00991985" w:rsidRPr="00402984" w:rsidRDefault="00991985" w:rsidP="002B4955">
            <w:pPr>
              <w:pStyle w:val="BodyText"/>
              <w:keepLines/>
            </w:pPr>
          </w:p>
        </w:tc>
        <w:tc>
          <w:tcPr>
            <w:tcW w:w="3870" w:type="dxa"/>
          </w:tcPr>
          <w:p w14:paraId="1996B348" w14:textId="7034DDB4" w:rsidR="00991985" w:rsidRPr="00402984" w:rsidRDefault="00991985" w:rsidP="002B4955">
            <w:pPr>
              <w:pStyle w:val="BodyText"/>
              <w:keepLines/>
            </w:pPr>
            <w:r w:rsidRPr="00402984">
              <w:t>Kløe</w:t>
            </w:r>
          </w:p>
        </w:tc>
        <w:tc>
          <w:tcPr>
            <w:tcW w:w="2333" w:type="dxa"/>
          </w:tcPr>
          <w:p w14:paraId="1996B349" w14:textId="68DEA445" w:rsidR="00991985" w:rsidRPr="00402984" w:rsidRDefault="00991985" w:rsidP="002B4955">
            <w:pPr>
              <w:pStyle w:val="BodyText"/>
              <w:keepLines/>
            </w:pPr>
            <w:r w:rsidRPr="00402984">
              <w:t>Vanlige</w:t>
            </w:r>
          </w:p>
        </w:tc>
      </w:tr>
      <w:tr w:rsidR="00991985" w:rsidRPr="00402984" w14:paraId="1996B34E" w14:textId="77777777" w:rsidTr="00AC0BE6">
        <w:trPr>
          <w:trHeight w:val="283"/>
        </w:trPr>
        <w:tc>
          <w:tcPr>
            <w:tcW w:w="2875" w:type="dxa"/>
            <w:vMerge/>
          </w:tcPr>
          <w:p w14:paraId="1996B34B" w14:textId="77777777" w:rsidR="00991985" w:rsidRPr="00402984" w:rsidRDefault="00991985" w:rsidP="002B4955">
            <w:pPr>
              <w:pStyle w:val="BodyText"/>
              <w:keepLines/>
            </w:pPr>
          </w:p>
        </w:tc>
        <w:tc>
          <w:tcPr>
            <w:tcW w:w="3870" w:type="dxa"/>
          </w:tcPr>
          <w:p w14:paraId="1996B34C" w14:textId="372A3867" w:rsidR="00991985" w:rsidRPr="00402984" w:rsidRDefault="00991985" w:rsidP="002B4955">
            <w:pPr>
              <w:pStyle w:val="BodyText"/>
              <w:keepLines/>
            </w:pPr>
            <w:r w:rsidRPr="00402984">
              <w:t>Onykoklase</w:t>
            </w:r>
          </w:p>
        </w:tc>
        <w:tc>
          <w:tcPr>
            <w:tcW w:w="2333" w:type="dxa"/>
          </w:tcPr>
          <w:p w14:paraId="1996B34D" w14:textId="4050E1D4" w:rsidR="00991985" w:rsidRPr="00402984" w:rsidRDefault="00991985" w:rsidP="002B4955">
            <w:pPr>
              <w:pStyle w:val="BodyText"/>
              <w:keepLines/>
            </w:pPr>
            <w:r w:rsidRPr="00402984">
              <w:t>Vanlige</w:t>
            </w:r>
          </w:p>
        </w:tc>
      </w:tr>
      <w:tr w:rsidR="00991985" w:rsidRPr="00402984" w14:paraId="1996B352" w14:textId="77777777" w:rsidTr="00AC0BE6">
        <w:trPr>
          <w:trHeight w:val="283"/>
        </w:trPr>
        <w:tc>
          <w:tcPr>
            <w:tcW w:w="2875" w:type="dxa"/>
            <w:vMerge/>
          </w:tcPr>
          <w:p w14:paraId="1996B34F" w14:textId="77777777" w:rsidR="00991985" w:rsidRPr="00402984" w:rsidRDefault="00991985" w:rsidP="002B4955">
            <w:pPr>
              <w:pStyle w:val="BodyText"/>
              <w:keepLines/>
            </w:pPr>
          </w:p>
        </w:tc>
        <w:tc>
          <w:tcPr>
            <w:tcW w:w="3870" w:type="dxa"/>
          </w:tcPr>
          <w:p w14:paraId="1996B350" w14:textId="69C2A48D" w:rsidR="00991985" w:rsidRPr="00402984" w:rsidRDefault="00991985" w:rsidP="002B4955">
            <w:pPr>
              <w:pStyle w:val="BodyText"/>
              <w:keepLines/>
            </w:pPr>
            <w:r w:rsidRPr="00402984">
              <w:t>Dermatitt</w:t>
            </w:r>
          </w:p>
        </w:tc>
        <w:tc>
          <w:tcPr>
            <w:tcW w:w="2333" w:type="dxa"/>
          </w:tcPr>
          <w:p w14:paraId="1996B351" w14:textId="79F45808" w:rsidR="00991985" w:rsidRPr="00402984" w:rsidRDefault="00991985" w:rsidP="002B4955">
            <w:pPr>
              <w:pStyle w:val="BodyText"/>
              <w:keepLines/>
            </w:pPr>
            <w:r w:rsidRPr="00402984">
              <w:t>Vanlige</w:t>
            </w:r>
          </w:p>
        </w:tc>
      </w:tr>
      <w:tr w:rsidR="00991985" w:rsidRPr="00402984" w14:paraId="1996B356" w14:textId="77777777" w:rsidTr="00AC0BE6">
        <w:trPr>
          <w:trHeight w:val="283"/>
        </w:trPr>
        <w:tc>
          <w:tcPr>
            <w:tcW w:w="2875" w:type="dxa"/>
            <w:vMerge/>
          </w:tcPr>
          <w:p w14:paraId="1996B353" w14:textId="77777777" w:rsidR="00991985" w:rsidRPr="00402984" w:rsidRDefault="00991985" w:rsidP="002B4955">
            <w:pPr>
              <w:pStyle w:val="BodyText"/>
              <w:keepLines/>
            </w:pPr>
          </w:p>
        </w:tc>
        <w:tc>
          <w:tcPr>
            <w:tcW w:w="3870" w:type="dxa"/>
          </w:tcPr>
          <w:p w14:paraId="1996B354" w14:textId="6B2FACF5" w:rsidR="00991985" w:rsidRPr="00402984" w:rsidRDefault="00991985" w:rsidP="002B4955">
            <w:pPr>
              <w:pStyle w:val="BodyText"/>
              <w:keepLines/>
            </w:pPr>
            <w:r w:rsidRPr="00402984">
              <w:t>Elveblest</w:t>
            </w:r>
          </w:p>
        </w:tc>
        <w:tc>
          <w:tcPr>
            <w:tcW w:w="2333" w:type="dxa"/>
          </w:tcPr>
          <w:p w14:paraId="1996B355" w14:textId="2DE218D4" w:rsidR="00991985" w:rsidRPr="00402984" w:rsidRDefault="00991985" w:rsidP="002B4955">
            <w:pPr>
              <w:pStyle w:val="BodyText"/>
              <w:keepLines/>
            </w:pPr>
            <w:r w:rsidRPr="00402984">
              <w:t>Mindre vanlige</w:t>
            </w:r>
          </w:p>
        </w:tc>
      </w:tr>
      <w:tr w:rsidR="00991985" w:rsidRPr="00402984" w14:paraId="1996B35A" w14:textId="77777777" w:rsidTr="00AC0BE6">
        <w:trPr>
          <w:trHeight w:val="283"/>
        </w:trPr>
        <w:tc>
          <w:tcPr>
            <w:tcW w:w="2875" w:type="dxa"/>
            <w:vMerge/>
          </w:tcPr>
          <w:p w14:paraId="1996B357" w14:textId="77777777" w:rsidR="00991985" w:rsidRPr="00402984" w:rsidRDefault="00991985" w:rsidP="002B4955">
            <w:pPr>
              <w:pStyle w:val="BodyText"/>
              <w:keepLines/>
            </w:pPr>
          </w:p>
        </w:tc>
        <w:tc>
          <w:tcPr>
            <w:tcW w:w="3870" w:type="dxa"/>
          </w:tcPr>
          <w:p w14:paraId="1996B358" w14:textId="1F0B16E3" w:rsidR="00991985" w:rsidRPr="00402984" w:rsidRDefault="00991985" w:rsidP="002B4955">
            <w:pPr>
              <w:pStyle w:val="BodyText"/>
              <w:keepLines/>
            </w:pPr>
            <w:r w:rsidRPr="00402984">
              <w:t>Angioødem</w:t>
            </w:r>
          </w:p>
        </w:tc>
        <w:tc>
          <w:tcPr>
            <w:tcW w:w="2333" w:type="dxa"/>
          </w:tcPr>
          <w:p w14:paraId="1996B359" w14:textId="55DF4279" w:rsidR="00991985" w:rsidRPr="00402984" w:rsidRDefault="00991985" w:rsidP="002B4955">
            <w:pPr>
              <w:pStyle w:val="BodyText"/>
              <w:keepLines/>
            </w:pPr>
            <w:r w:rsidRPr="00402984">
              <w:t>Ikke kjent</w:t>
            </w:r>
          </w:p>
        </w:tc>
      </w:tr>
      <w:tr w:rsidR="00805F48" w:rsidRPr="00402984" w14:paraId="1996B35E" w14:textId="77777777" w:rsidTr="00AC0BE6">
        <w:trPr>
          <w:trHeight w:val="283"/>
        </w:trPr>
        <w:tc>
          <w:tcPr>
            <w:tcW w:w="2875" w:type="dxa"/>
            <w:vMerge w:val="restart"/>
          </w:tcPr>
          <w:p w14:paraId="1996B35B" w14:textId="54D604F7" w:rsidR="00805F48" w:rsidRPr="00402984" w:rsidRDefault="00805F48" w:rsidP="002B4955">
            <w:pPr>
              <w:pStyle w:val="BodyText"/>
              <w:keepLines/>
            </w:pPr>
            <w:r w:rsidRPr="00402984">
              <w:t>Sykdommer i muskler, bindevev og skjelett</w:t>
            </w:r>
          </w:p>
        </w:tc>
        <w:tc>
          <w:tcPr>
            <w:tcW w:w="3870" w:type="dxa"/>
          </w:tcPr>
          <w:p w14:paraId="1996B35C" w14:textId="0779BAE4" w:rsidR="00805F48" w:rsidRPr="00402984" w:rsidRDefault="00805F48" w:rsidP="002B4955">
            <w:pPr>
              <w:pStyle w:val="BodyText"/>
              <w:keepLines/>
            </w:pPr>
            <w:r w:rsidRPr="00402984">
              <w:t>Leddsmerter</w:t>
            </w:r>
          </w:p>
        </w:tc>
        <w:tc>
          <w:tcPr>
            <w:tcW w:w="2333" w:type="dxa"/>
          </w:tcPr>
          <w:p w14:paraId="1996B35D" w14:textId="71060468" w:rsidR="00805F48" w:rsidRPr="00402984" w:rsidRDefault="00805F48" w:rsidP="002B4955">
            <w:pPr>
              <w:pStyle w:val="BodyText"/>
              <w:keepLines/>
            </w:pPr>
            <w:r w:rsidRPr="00402984">
              <w:t>Svært vanlige</w:t>
            </w:r>
          </w:p>
        </w:tc>
      </w:tr>
      <w:tr w:rsidR="00830CB2" w:rsidRPr="00402984" w14:paraId="1996B362" w14:textId="77777777" w:rsidTr="00AC0BE6">
        <w:trPr>
          <w:trHeight w:val="283"/>
        </w:trPr>
        <w:tc>
          <w:tcPr>
            <w:tcW w:w="2875" w:type="dxa"/>
            <w:vMerge/>
          </w:tcPr>
          <w:p w14:paraId="1996B35F" w14:textId="77777777" w:rsidR="00830CB2" w:rsidRPr="00402984" w:rsidRDefault="00830CB2" w:rsidP="002B4955">
            <w:pPr>
              <w:pStyle w:val="BodyText"/>
              <w:keepLines/>
            </w:pPr>
          </w:p>
        </w:tc>
        <w:tc>
          <w:tcPr>
            <w:tcW w:w="3870" w:type="dxa"/>
          </w:tcPr>
          <w:p w14:paraId="1996B360" w14:textId="640367AF" w:rsidR="00830CB2" w:rsidRPr="00402984" w:rsidRDefault="00830CB2" w:rsidP="002B4955">
            <w:pPr>
              <w:pStyle w:val="BodyText"/>
              <w:keepLines/>
            </w:pPr>
            <w:r w:rsidRPr="00402984">
              <w:rPr>
                <w:vertAlign w:val="superscript"/>
              </w:rPr>
              <w:t>1</w:t>
            </w:r>
            <w:r w:rsidRPr="00402984">
              <w:t>Ømme muskler</w:t>
            </w:r>
          </w:p>
        </w:tc>
        <w:tc>
          <w:tcPr>
            <w:tcW w:w="2333" w:type="dxa"/>
          </w:tcPr>
          <w:p w14:paraId="1996B361" w14:textId="0EE3EB91" w:rsidR="00830CB2" w:rsidRPr="00402984" w:rsidRDefault="00830CB2" w:rsidP="002B4955">
            <w:pPr>
              <w:pStyle w:val="BodyText"/>
              <w:keepLines/>
            </w:pPr>
            <w:r w:rsidRPr="00402984">
              <w:t>Svært vanlige</w:t>
            </w:r>
          </w:p>
        </w:tc>
      </w:tr>
      <w:tr w:rsidR="00830CB2" w:rsidRPr="00402984" w14:paraId="1996B366" w14:textId="77777777" w:rsidTr="00AC0BE6">
        <w:trPr>
          <w:trHeight w:val="283"/>
        </w:trPr>
        <w:tc>
          <w:tcPr>
            <w:tcW w:w="2875" w:type="dxa"/>
            <w:vMerge/>
          </w:tcPr>
          <w:p w14:paraId="1996B363" w14:textId="77777777" w:rsidR="00830CB2" w:rsidRPr="00402984" w:rsidRDefault="00830CB2" w:rsidP="002B4955">
            <w:pPr>
              <w:pStyle w:val="BodyText"/>
              <w:keepLines/>
            </w:pPr>
          </w:p>
        </w:tc>
        <w:tc>
          <w:tcPr>
            <w:tcW w:w="3870" w:type="dxa"/>
          </w:tcPr>
          <w:p w14:paraId="1996B364" w14:textId="71ADA0E1" w:rsidR="00830CB2" w:rsidRPr="00402984" w:rsidRDefault="00830CB2" w:rsidP="002B4955">
            <w:pPr>
              <w:pStyle w:val="BodyText"/>
              <w:keepLines/>
            </w:pPr>
            <w:r w:rsidRPr="00402984">
              <w:t>Myalgi</w:t>
            </w:r>
          </w:p>
        </w:tc>
        <w:tc>
          <w:tcPr>
            <w:tcW w:w="2333" w:type="dxa"/>
          </w:tcPr>
          <w:p w14:paraId="1996B365" w14:textId="58D0CECC" w:rsidR="00830CB2" w:rsidRPr="00402984" w:rsidRDefault="00830CB2" w:rsidP="002B4955">
            <w:pPr>
              <w:pStyle w:val="BodyText"/>
              <w:keepLines/>
            </w:pPr>
            <w:r w:rsidRPr="00402984">
              <w:t>Svært vanlige</w:t>
            </w:r>
          </w:p>
        </w:tc>
      </w:tr>
      <w:tr w:rsidR="00830CB2" w:rsidRPr="00402984" w14:paraId="1996B36A" w14:textId="77777777" w:rsidTr="00AC0BE6">
        <w:trPr>
          <w:trHeight w:val="283"/>
        </w:trPr>
        <w:tc>
          <w:tcPr>
            <w:tcW w:w="2875" w:type="dxa"/>
            <w:vMerge/>
          </w:tcPr>
          <w:p w14:paraId="1996B367" w14:textId="77777777" w:rsidR="00830CB2" w:rsidRPr="00402984" w:rsidRDefault="00830CB2" w:rsidP="002B4955">
            <w:pPr>
              <w:pStyle w:val="BodyText"/>
              <w:keepLines/>
            </w:pPr>
          </w:p>
        </w:tc>
        <w:tc>
          <w:tcPr>
            <w:tcW w:w="3870" w:type="dxa"/>
          </w:tcPr>
          <w:p w14:paraId="1996B368" w14:textId="2D01BEB1" w:rsidR="00830CB2" w:rsidRPr="00402984" w:rsidRDefault="00830CB2" w:rsidP="002B4955">
            <w:pPr>
              <w:pStyle w:val="BodyText"/>
              <w:keepLines/>
            </w:pPr>
            <w:r w:rsidRPr="00402984">
              <w:t>Artritt</w:t>
            </w:r>
          </w:p>
        </w:tc>
        <w:tc>
          <w:tcPr>
            <w:tcW w:w="2333" w:type="dxa"/>
          </w:tcPr>
          <w:p w14:paraId="1996B369" w14:textId="5D9A5FFE" w:rsidR="00830CB2" w:rsidRPr="00402984" w:rsidRDefault="00830CB2" w:rsidP="002B4955">
            <w:pPr>
              <w:pStyle w:val="BodyText"/>
              <w:keepLines/>
            </w:pPr>
            <w:r w:rsidRPr="00402984">
              <w:t>Vanlige</w:t>
            </w:r>
          </w:p>
        </w:tc>
      </w:tr>
      <w:tr w:rsidR="00830CB2" w:rsidRPr="00402984" w14:paraId="1996B36E" w14:textId="77777777" w:rsidTr="00AC0BE6">
        <w:trPr>
          <w:trHeight w:val="283"/>
        </w:trPr>
        <w:tc>
          <w:tcPr>
            <w:tcW w:w="2875" w:type="dxa"/>
            <w:vMerge/>
          </w:tcPr>
          <w:p w14:paraId="1996B36B" w14:textId="77777777" w:rsidR="00830CB2" w:rsidRPr="00402984" w:rsidRDefault="00830CB2" w:rsidP="002B4955">
            <w:pPr>
              <w:pStyle w:val="BodyText"/>
              <w:keepLines/>
            </w:pPr>
          </w:p>
        </w:tc>
        <w:tc>
          <w:tcPr>
            <w:tcW w:w="3870" w:type="dxa"/>
          </w:tcPr>
          <w:p w14:paraId="1996B36C" w14:textId="36FD55F5" w:rsidR="00830CB2" w:rsidRPr="00402984" w:rsidRDefault="00830CB2" w:rsidP="002B4955">
            <w:pPr>
              <w:pStyle w:val="BodyText"/>
              <w:keepLines/>
            </w:pPr>
            <w:r w:rsidRPr="00402984">
              <w:t>Ryggsmerter</w:t>
            </w:r>
          </w:p>
        </w:tc>
        <w:tc>
          <w:tcPr>
            <w:tcW w:w="2333" w:type="dxa"/>
          </w:tcPr>
          <w:p w14:paraId="1996B36D" w14:textId="06618518" w:rsidR="00830CB2" w:rsidRPr="00402984" w:rsidRDefault="00830CB2" w:rsidP="002B4955">
            <w:pPr>
              <w:pStyle w:val="BodyText"/>
              <w:keepLines/>
            </w:pPr>
            <w:r w:rsidRPr="00402984">
              <w:t>Vanlige</w:t>
            </w:r>
          </w:p>
        </w:tc>
      </w:tr>
      <w:tr w:rsidR="00830CB2" w:rsidRPr="00402984" w14:paraId="1996B372" w14:textId="77777777" w:rsidTr="00AC0BE6">
        <w:trPr>
          <w:trHeight w:val="283"/>
        </w:trPr>
        <w:tc>
          <w:tcPr>
            <w:tcW w:w="2875" w:type="dxa"/>
            <w:vMerge/>
          </w:tcPr>
          <w:p w14:paraId="1996B36F" w14:textId="77777777" w:rsidR="00830CB2" w:rsidRPr="00402984" w:rsidRDefault="00830CB2" w:rsidP="002B4955">
            <w:pPr>
              <w:pStyle w:val="BodyText"/>
              <w:keepLines/>
            </w:pPr>
          </w:p>
        </w:tc>
        <w:tc>
          <w:tcPr>
            <w:tcW w:w="3870" w:type="dxa"/>
          </w:tcPr>
          <w:p w14:paraId="1996B370" w14:textId="2FD760B0" w:rsidR="00830CB2" w:rsidRPr="00402984" w:rsidRDefault="00830CB2" w:rsidP="002B4955">
            <w:pPr>
              <w:pStyle w:val="BodyText"/>
              <w:keepLines/>
            </w:pPr>
            <w:r w:rsidRPr="00402984">
              <w:t>Skjelettsmerter</w:t>
            </w:r>
          </w:p>
        </w:tc>
        <w:tc>
          <w:tcPr>
            <w:tcW w:w="2333" w:type="dxa"/>
          </w:tcPr>
          <w:p w14:paraId="1996B371" w14:textId="663B99D2" w:rsidR="00830CB2" w:rsidRPr="00402984" w:rsidRDefault="00830CB2" w:rsidP="002B4955">
            <w:pPr>
              <w:pStyle w:val="BodyText"/>
              <w:keepLines/>
            </w:pPr>
            <w:r w:rsidRPr="00402984">
              <w:t>Vanlige</w:t>
            </w:r>
          </w:p>
        </w:tc>
      </w:tr>
      <w:tr w:rsidR="00830CB2" w:rsidRPr="00402984" w14:paraId="1996B376" w14:textId="77777777" w:rsidTr="00AC0BE6">
        <w:trPr>
          <w:trHeight w:val="283"/>
        </w:trPr>
        <w:tc>
          <w:tcPr>
            <w:tcW w:w="2875" w:type="dxa"/>
            <w:vMerge/>
          </w:tcPr>
          <w:p w14:paraId="1996B373" w14:textId="77777777" w:rsidR="00830CB2" w:rsidRPr="00402984" w:rsidRDefault="00830CB2" w:rsidP="002B4955">
            <w:pPr>
              <w:pStyle w:val="BodyText"/>
              <w:keepLines/>
            </w:pPr>
          </w:p>
        </w:tc>
        <w:tc>
          <w:tcPr>
            <w:tcW w:w="3870" w:type="dxa"/>
          </w:tcPr>
          <w:p w14:paraId="1996B374" w14:textId="74A4FAC1" w:rsidR="00830CB2" w:rsidRPr="00402984" w:rsidRDefault="00830CB2" w:rsidP="002B4955">
            <w:pPr>
              <w:pStyle w:val="BodyText"/>
              <w:keepLines/>
            </w:pPr>
            <w:r w:rsidRPr="00402984">
              <w:t>Muskelspasmer</w:t>
            </w:r>
          </w:p>
        </w:tc>
        <w:tc>
          <w:tcPr>
            <w:tcW w:w="2333" w:type="dxa"/>
          </w:tcPr>
          <w:p w14:paraId="1996B375" w14:textId="1788FEA9" w:rsidR="00830CB2" w:rsidRPr="00402984" w:rsidRDefault="00830CB2" w:rsidP="002B4955">
            <w:pPr>
              <w:pStyle w:val="BodyText"/>
              <w:keepLines/>
            </w:pPr>
            <w:r w:rsidRPr="00402984">
              <w:t>Vanlige</w:t>
            </w:r>
          </w:p>
        </w:tc>
      </w:tr>
      <w:tr w:rsidR="00830CB2" w:rsidRPr="00402984" w14:paraId="1996B37A" w14:textId="77777777" w:rsidTr="00AC0BE6">
        <w:trPr>
          <w:trHeight w:val="283"/>
        </w:trPr>
        <w:tc>
          <w:tcPr>
            <w:tcW w:w="2875" w:type="dxa"/>
            <w:vMerge/>
          </w:tcPr>
          <w:p w14:paraId="1996B377" w14:textId="77777777" w:rsidR="00830CB2" w:rsidRPr="00402984" w:rsidRDefault="00830CB2" w:rsidP="002B4955">
            <w:pPr>
              <w:pStyle w:val="BodyText"/>
              <w:keepLines/>
            </w:pPr>
          </w:p>
        </w:tc>
        <w:tc>
          <w:tcPr>
            <w:tcW w:w="3870" w:type="dxa"/>
          </w:tcPr>
          <w:p w14:paraId="1996B378" w14:textId="7834AE81" w:rsidR="00830CB2" w:rsidRPr="00402984" w:rsidRDefault="00830CB2" w:rsidP="002B4955">
            <w:pPr>
              <w:pStyle w:val="BodyText"/>
              <w:keepLines/>
            </w:pPr>
            <w:r w:rsidRPr="00402984">
              <w:t>Nakkesmerter</w:t>
            </w:r>
          </w:p>
        </w:tc>
        <w:tc>
          <w:tcPr>
            <w:tcW w:w="2333" w:type="dxa"/>
          </w:tcPr>
          <w:p w14:paraId="1996B379" w14:textId="7D9E460C" w:rsidR="00830CB2" w:rsidRPr="00402984" w:rsidRDefault="00830CB2" w:rsidP="002B4955">
            <w:pPr>
              <w:pStyle w:val="BodyText"/>
              <w:keepLines/>
            </w:pPr>
            <w:r w:rsidRPr="00402984">
              <w:t>Vanlige</w:t>
            </w:r>
          </w:p>
        </w:tc>
      </w:tr>
      <w:tr w:rsidR="00830CB2" w:rsidRPr="00402984" w14:paraId="1996B37E" w14:textId="77777777" w:rsidTr="00AC0BE6">
        <w:trPr>
          <w:trHeight w:val="283"/>
        </w:trPr>
        <w:tc>
          <w:tcPr>
            <w:tcW w:w="2875" w:type="dxa"/>
            <w:vMerge/>
          </w:tcPr>
          <w:p w14:paraId="1996B37B" w14:textId="77777777" w:rsidR="00830CB2" w:rsidRPr="00402984" w:rsidRDefault="00830CB2" w:rsidP="002B4955">
            <w:pPr>
              <w:pStyle w:val="BodyText"/>
              <w:keepLines/>
            </w:pPr>
          </w:p>
        </w:tc>
        <w:tc>
          <w:tcPr>
            <w:tcW w:w="3870" w:type="dxa"/>
          </w:tcPr>
          <w:p w14:paraId="1996B37C" w14:textId="18177663" w:rsidR="00830CB2" w:rsidRPr="00402984" w:rsidRDefault="00830CB2" w:rsidP="002B4955">
            <w:pPr>
              <w:pStyle w:val="BodyText"/>
              <w:keepLines/>
            </w:pPr>
            <w:r w:rsidRPr="00402984">
              <w:t>Smerter i ekstremitetene</w:t>
            </w:r>
          </w:p>
        </w:tc>
        <w:tc>
          <w:tcPr>
            <w:tcW w:w="2333" w:type="dxa"/>
          </w:tcPr>
          <w:p w14:paraId="1996B37D" w14:textId="3BF24474" w:rsidR="00830CB2" w:rsidRPr="00402984" w:rsidRDefault="00830CB2" w:rsidP="002B4955">
            <w:pPr>
              <w:pStyle w:val="BodyText"/>
              <w:keepLines/>
            </w:pPr>
            <w:r w:rsidRPr="00402984">
              <w:t>Vanlige</w:t>
            </w:r>
          </w:p>
        </w:tc>
      </w:tr>
      <w:tr w:rsidR="00D61E4F" w:rsidRPr="00402984" w14:paraId="1996B382" w14:textId="77777777" w:rsidTr="00AC0BE6">
        <w:trPr>
          <w:trHeight w:val="283"/>
        </w:trPr>
        <w:tc>
          <w:tcPr>
            <w:tcW w:w="2875" w:type="dxa"/>
            <w:vMerge w:val="restart"/>
          </w:tcPr>
          <w:p w14:paraId="1996B37F" w14:textId="3189517F" w:rsidR="00D61E4F" w:rsidRPr="00402984" w:rsidRDefault="00D61E4F" w:rsidP="002B4955">
            <w:pPr>
              <w:pStyle w:val="BodyText"/>
              <w:keepLines/>
            </w:pPr>
            <w:r w:rsidRPr="00402984">
              <w:t>Sykdommer i nyre og urinveier</w:t>
            </w:r>
          </w:p>
        </w:tc>
        <w:tc>
          <w:tcPr>
            <w:tcW w:w="3870" w:type="dxa"/>
          </w:tcPr>
          <w:p w14:paraId="1996B380" w14:textId="5725809E" w:rsidR="00D61E4F" w:rsidRPr="00402984" w:rsidRDefault="00D61E4F" w:rsidP="002B4955">
            <w:pPr>
              <w:pStyle w:val="BodyText"/>
              <w:keepLines/>
            </w:pPr>
            <w:r w:rsidRPr="00402984">
              <w:t>Nyresykdom</w:t>
            </w:r>
          </w:p>
        </w:tc>
        <w:tc>
          <w:tcPr>
            <w:tcW w:w="2333" w:type="dxa"/>
          </w:tcPr>
          <w:p w14:paraId="1996B381" w14:textId="5838E6FD" w:rsidR="00D61E4F" w:rsidRPr="00402984" w:rsidRDefault="00D61E4F" w:rsidP="002B4955">
            <w:pPr>
              <w:pStyle w:val="BodyText"/>
              <w:keepLines/>
            </w:pPr>
            <w:r w:rsidRPr="00402984">
              <w:t>Vanlige</w:t>
            </w:r>
          </w:p>
        </w:tc>
      </w:tr>
      <w:tr w:rsidR="00557AF0" w:rsidRPr="00402984" w14:paraId="1996B386" w14:textId="77777777" w:rsidTr="00AC0BE6">
        <w:trPr>
          <w:trHeight w:val="283"/>
        </w:trPr>
        <w:tc>
          <w:tcPr>
            <w:tcW w:w="2875" w:type="dxa"/>
            <w:vMerge/>
          </w:tcPr>
          <w:p w14:paraId="1996B383" w14:textId="77777777" w:rsidR="00557AF0" w:rsidRPr="00402984" w:rsidRDefault="00557AF0" w:rsidP="002B4955">
            <w:pPr>
              <w:pStyle w:val="BodyText"/>
              <w:keepLines/>
            </w:pPr>
          </w:p>
        </w:tc>
        <w:tc>
          <w:tcPr>
            <w:tcW w:w="3870" w:type="dxa"/>
          </w:tcPr>
          <w:p w14:paraId="1996B384" w14:textId="54C40045" w:rsidR="00557AF0" w:rsidRPr="00402984" w:rsidRDefault="00557AF0" w:rsidP="002B4955">
            <w:pPr>
              <w:pStyle w:val="BodyText"/>
              <w:keepLines/>
            </w:pPr>
            <w:r w:rsidRPr="00402984">
              <w:t>Membranøs glomerulonefritt</w:t>
            </w:r>
          </w:p>
        </w:tc>
        <w:tc>
          <w:tcPr>
            <w:tcW w:w="2333" w:type="dxa"/>
          </w:tcPr>
          <w:p w14:paraId="1996B385" w14:textId="1A025161" w:rsidR="00557AF0" w:rsidRPr="00402984" w:rsidRDefault="00557AF0" w:rsidP="002B4955">
            <w:pPr>
              <w:pStyle w:val="BodyText"/>
              <w:keepLines/>
            </w:pPr>
            <w:r w:rsidRPr="00402984">
              <w:t>Ikke kjent</w:t>
            </w:r>
          </w:p>
        </w:tc>
      </w:tr>
      <w:tr w:rsidR="00557AF0" w:rsidRPr="00402984" w14:paraId="1996B38A" w14:textId="77777777" w:rsidTr="00AC0BE6">
        <w:trPr>
          <w:trHeight w:val="283"/>
        </w:trPr>
        <w:tc>
          <w:tcPr>
            <w:tcW w:w="2875" w:type="dxa"/>
            <w:vMerge/>
          </w:tcPr>
          <w:p w14:paraId="1996B387" w14:textId="77777777" w:rsidR="00557AF0" w:rsidRPr="00402984" w:rsidRDefault="00557AF0" w:rsidP="002B4955">
            <w:pPr>
              <w:pStyle w:val="BodyText"/>
              <w:keepLines/>
            </w:pPr>
          </w:p>
        </w:tc>
        <w:tc>
          <w:tcPr>
            <w:tcW w:w="3870" w:type="dxa"/>
          </w:tcPr>
          <w:p w14:paraId="1996B388" w14:textId="7E4B2CDB" w:rsidR="00557AF0" w:rsidRPr="00402984" w:rsidRDefault="00557AF0" w:rsidP="002B4955">
            <w:pPr>
              <w:pStyle w:val="BodyText"/>
              <w:keepLines/>
            </w:pPr>
            <w:r w:rsidRPr="00402984">
              <w:t>Glomerulonefropati</w:t>
            </w:r>
          </w:p>
        </w:tc>
        <w:tc>
          <w:tcPr>
            <w:tcW w:w="2333" w:type="dxa"/>
          </w:tcPr>
          <w:p w14:paraId="1996B389" w14:textId="65F8A511" w:rsidR="00557AF0" w:rsidRPr="00402984" w:rsidRDefault="00557AF0" w:rsidP="002B4955">
            <w:pPr>
              <w:pStyle w:val="BodyText"/>
              <w:keepLines/>
            </w:pPr>
            <w:r w:rsidRPr="00402984">
              <w:t>Ikke kjent</w:t>
            </w:r>
          </w:p>
        </w:tc>
      </w:tr>
      <w:tr w:rsidR="00557AF0" w:rsidRPr="00402984" w14:paraId="1996B38E" w14:textId="77777777" w:rsidTr="00AC0BE6">
        <w:trPr>
          <w:trHeight w:val="283"/>
        </w:trPr>
        <w:tc>
          <w:tcPr>
            <w:tcW w:w="2875" w:type="dxa"/>
            <w:vMerge/>
          </w:tcPr>
          <w:p w14:paraId="1996B38B" w14:textId="77777777" w:rsidR="00557AF0" w:rsidRPr="00402984" w:rsidRDefault="00557AF0" w:rsidP="002B4955">
            <w:pPr>
              <w:pStyle w:val="BodyText"/>
              <w:keepLines/>
            </w:pPr>
          </w:p>
        </w:tc>
        <w:tc>
          <w:tcPr>
            <w:tcW w:w="3870" w:type="dxa"/>
          </w:tcPr>
          <w:p w14:paraId="1996B38C" w14:textId="2504CCF0" w:rsidR="00557AF0" w:rsidRPr="00402984" w:rsidRDefault="00557AF0" w:rsidP="002B4955">
            <w:pPr>
              <w:pStyle w:val="BodyText"/>
              <w:keepLines/>
            </w:pPr>
            <w:r w:rsidRPr="00402984">
              <w:t>Nyresvikt</w:t>
            </w:r>
          </w:p>
        </w:tc>
        <w:tc>
          <w:tcPr>
            <w:tcW w:w="2333" w:type="dxa"/>
          </w:tcPr>
          <w:p w14:paraId="1996B38D" w14:textId="0EE16B2D" w:rsidR="00557AF0" w:rsidRPr="00402984" w:rsidRDefault="00557AF0" w:rsidP="002B4955">
            <w:pPr>
              <w:pStyle w:val="BodyText"/>
              <w:keepLines/>
            </w:pPr>
            <w:r w:rsidRPr="00402984">
              <w:t>Ikke kjent</w:t>
            </w:r>
          </w:p>
        </w:tc>
      </w:tr>
      <w:tr w:rsidR="00762991" w:rsidRPr="00402984" w14:paraId="1996B392" w14:textId="77777777" w:rsidTr="00AC0BE6">
        <w:trPr>
          <w:trHeight w:val="283"/>
        </w:trPr>
        <w:tc>
          <w:tcPr>
            <w:tcW w:w="2875" w:type="dxa"/>
            <w:vMerge w:val="restart"/>
          </w:tcPr>
          <w:p w14:paraId="1996B38F" w14:textId="04B102DC" w:rsidR="000B6DD7" w:rsidRPr="00402984" w:rsidRDefault="00DA4CB2" w:rsidP="002B4955">
            <w:pPr>
              <w:pStyle w:val="BodyText"/>
              <w:keepLines/>
            </w:pPr>
            <w:r w:rsidRPr="00402984">
              <w:t>Graviditet, puerperale og perinatale lidelser</w:t>
            </w:r>
          </w:p>
        </w:tc>
        <w:tc>
          <w:tcPr>
            <w:tcW w:w="3870" w:type="dxa"/>
          </w:tcPr>
          <w:p w14:paraId="1996B390" w14:textId="43992D77" w:rsidR="000B6DD7" w:rsidRPr="00402984" w:rsidRDefault="00DA4CB2" w:rsidP="002B4955">
            <w:pPr>
              <w:pStyle w:val="BodyText"/>
              <w:keepLines/>
            </w:pPr>
            <w:r w:rsidRPr="00402984">
              <w:t>Redusert mengde amnionvæske</w:t>
            </w:r>
          </w:p>
        </w:tc>
        <w:tc>
          <w:tcPr>
            <w:tcW w:w="2333" w:type="dxa"/>
          </w:tcPr>
          <w:p w14:paraId="1996B391" w14:textId="5E7047D3" w:rsidR="000B6DD7" w:rsidRPr="00402984" w:rsidRDefault="00DA4CB2" w:rsidP="002B4955">
            <w:pPr>
              <w:pStyle w:val="BodyText"/>
              <w:keepLines/>
            </w:pPr>
            <w:r w:rsidRPr="00402984">
              <w:t>Ikke kjent</w:t>
            </w:r>
          </w:p>
        </w:tc>
      </w:tr>
      <w:tr w:rsidR="00762991" w:rsidRPr="00402984" w14:paraId="1996B396" w14:textId="77777777" w:rsidTr="00AC0BE6">
        <w:trPr>
          <w:trHeight w:val="283"/>
        </w:trPr>
        <w:tc>
          <w:tcPr>
            <w:tcW w:w="2875" w:type="dxa"/>
            <w:vMerge/>
          </w:tcPr>
          <w:p w14:paraId="1996B393" w14:textId="77777777" w:rsidR="000B6DD7" w:rsidRPr="00402984" w:rsidRDefault="000B6DD7" w:rsidP="002B4955">
            <w:pPr>
              <w:pStyle w:val="BodyText"/>
              <w:keepLines/>
            </w:pPr>
          </w:p>
        </w:tc>
        <w:tc>
          <w:tcPr>
            <w:tcW w:w="3870" w:type="dxa"/>
          </w:tcPr>
          <w:p w14:paraId="1996B394" w14:textId="3798E622" w:rsidR="000B6DD7" w:rsidRPr="00402984" w:rsidRDefault="00DA4CB2" w:rsidP="002B4955">
            <w:pPr>
              <w:pStyle w:val="BodyText"/>
              <w:keepLines/>
            </w:pPr>
            <w:r w:rsidRPr="00402984">
              <w:t>Renal hypoplasi</w:t>
            </w:r>
          </w:p>
        </w:tc>
        <w:tc>
          <w:tcPr>
            <w:tcW w:w="2333" w:type="dxa"/>
          </w:tcPr>
          <w:p w14:paraId="1996B395" w14:textId="648B172A" w:rsidR="000B6DD7" w:rsidRPr="00402984" w:rsidRDefault="00DA4CB2" w:rsidP="002B4955">
            <w:pPr>
              <w:pStyle w:val="BodyText"/>
              <w:keepLines/>
            </w:pPr>
            <w:r w:rsidRPr="00402984">
              <w:t>Ikke kjent</w:t>
            </w:r>
          </w:p>
        </w:tc>
      </w:tr>
      <w:tr w:rsidR="00762991" w:rsidRPr="00402984" w14:paraId="1996B39A" w14:textId="77777777" w:rsidTr="00AC0BE6">
        <w:trPr>
          <w:trHeight w:val="283"/>
        </w:trPr>
        <w:tc>
          <w:tcPr>
            <w:tcW w:w="2875" w:type="dxa"/>
            <w:vMerge/>
          </w:tcPr>
          <w:p w14:paraId="1996B397" w14:textId="77777777" w:rsidR="000B6DD7" w:rsidRPr="00402984" w:rsidRDefault="000B6DD7" w:rsidP="002B4955">
            <w:pPr>
              <w:pStyle w:val="BodyText"/>
              <w:keepLines/>
            </w:pPr>
          </w:p>
        </w:tc>
        <w:tc>
          <w:tcPr>
            <w:tcW w:w="3870" w:type="dxa"/>
          </w:tcPr>
          <w:p w14:paraId="1996B398" w14:textId="7519D630" w:rsidR="000B6DD7" w:rsidRPr="00402984" w:rsidRDefault="00DA4CB2" w:rsidP="002B4955">
            <w:pPr>
              <w:pStyle w:val="BodyText"/>
              <w:keepLines/>
            </w:pPr>
            <w:r w:rsidRPr="00402984">
              <w:t>Pulmonær hypoplasi</w:t>
            </w:r>
          </w:p>
        </w:tc>
        <w:tc>
          <w:tcPr>
            <w:tcW w:w="2333" w:type="dxa"/>
          </w:tcPr>
          <w:p w14:paraId="1996B399" w14:textId="561EDB9B" w:rsidR="000B6DD7" w:rsidRPr="00402984" w:rsidRDefault="00DA4CB2" w:rsidP="002B4955">
            <w:pPr>
              <w:pStyle w:val="BodyText"/>
              <w:keepLines/>
            </w:pPr>
            <w:r w:rsidRPr="00402984">
              <w:t>Ikke kjent</w:t>
            </w:r>
          </w:p>
        </w:tc>
      </w:tr>
      <w:tr w:rsidR="00775B3D" w:rsidRPr="00402984" w14:paraId="1996B39E" w14:textId="77777777" w:rsidTr="00AC0BE6">
        <w:trPr>
          <w:trHeight w:val="283"/>
        </w:trPr>
        <w:tc>
          <w:tcPr>
            <w:tcW w:w="2875" w:type="dxa"/>
          </w:tcPr>
          <w:p w14:paraId="1996B39B" w14:textId="4C396E43" w:rsidR="00775B3D" w:rsidRPr="00402984" w:rsidRDefault="00775B3D" w:rsidP="002B4955">
            <w:pPr>
              <w:pStyle w:val="TableParagraph"/>
              <w:ind w:left="0"/>
            </w:pPr>
            <w:r w:rsidRPr="00402984">
              <w:t>Lidelser i kjønnsorganer og brystsykdommer</w:t>
            </w:r>
          </w:p>
        </w:tc>
        <w:tc>
          <w:tcPr>
            <w:tcW w:w="3870" w:type="dxa"/>
          </w:tcPr>
          <w:p w14:paraId="1996B39C" w14:textId="6B0EC68F" w:rsidR="00775B3D" w:rsidRPr="00402984" w:rsidRDefault="00775B3D" w:rsidP="002B4955">
            <w:pPr>
              <w:pStyle w:val="BodyText"/>
              <w:keepLines/>
            </w:pPr>
            <w:r w:rsidRPr="00402984">
              <w:t>Brystbetennelse/mastitt</w:t>
            </w:r>
          </w:p>
        </w:tc>
        <w:tc>
          <w:tcPr>
            <w:tcW w:w="2333" w:type="dxa"/>
          </w:tcPr>
          <w:p w14:paraId="1996B39D" w14:textId="78D94355" w:rsidR="00775B3D" w:rsidRPr="00402984" w:rsidRDefault="00775B3D" w:rsidP="002B4955">
            <w:pPr>
              <w:pStyle w:val="BodyText"/>
              <w:keepLines/>
            </w:pPr>
            <w:r w:rsidRPr="00402984">
              <w:t>Vanlige</w:t>
            </w:r>
          </w:p>
        </w:tc>
      </w:tr>
      <w:tr w:rsidR="00775B3D" w:rsidRPr="00402984" w14:paraId="1996B3A2" w14:textId="77777777" w:rsidTr="00AC0BE6">
        <w:trPr>
          <w:trHeight w:val="283"/>
        </w:trPr>
        <w:tc>
          <w:tcPr>
            <w:tcW w:w="2875" w:type="dxa"/>
            <w:vMerge w:val="restart"/>
          </w:tcPr>
          <w:p w14:paraId="1996B39F" w14:textId="5247DF6C" w:rsidR="00775B3D" w:rsidRPr="00402984" w:rsidRDefault="00775B3D" w:rsidP="002B4955">
            <w:pPr>
              <w:pStyle w:val="TableParagraph"/>
              <w:ind w:left="0"/>
            </w:pPr>
            <w:r w:rsidRPr="00402984">
              <w:t>Generelle lidelser og reaksjoner på administrasjonsstedet</w:t>
            </w:r>
          </w:p>
        </w:tc>
        <w:tc>
          <w:tcPr>
            <w:tcW w:w="3870" w:type="dxa"/>
          </w:tcPr>
          <w:p w14:paraId="1996B3A0" w14:textId="30E44E97" w:rsidR="00775B3D" w:rsidRPr="00402984" w:rsidRDefault="00775B3D" w:rsidP="002B4955">
            <w:pPr>
              <w:pStyle w:val="BodyText"/>
              <w:keepLines/>
            </w:pPr>
            <w:r w:rsidRPr="00402984">
              <w:t>Asteni</w:t>
            </w:r>
          </w:p>
        </w:tc>
        <w:tc>
          <w:tcPr>
            <w:tcW w:w="2333" w:type="dxa"/>
          </w:tcPr>
          <w:p w14:paraId="1996B3A1" w14:textId="41F9179A" w:rsidR="00775B3D" w:rsidRPr="00402984" w:rsidRDefault="00775B3D" w:rsidP="002B4955">
            <w:pPr>
              <w:pStyle w:val="BodyText"/>
              <w:keepLines/>
            </w:pPr>
            <w:r w:rsidRPr="00402984">
              <w:t>Svært vanlige</w:t>
            </w:r>
          </w:p>
        </w:tc>
      </w:tr>
      <w:tr w:rsidR="000350DF" w:rsidRPr="00402984" w14:paraId="1996B3A6" w14:textId="77777777" w:rsidTr="00AC0BE6">
        <w:trPr>
          <w:trHeight w:val="283"/>
        </w:trPr>
        <w:tc>
          <w:tcPr>
            <w:tcW w:w="2875" w:type="dxa"/>
            <w:vMerge/>
          </w:tcPr>
          <w:p w14:paraId="1996B3A3" w14:textId="77777777" w:rsidR="000350DF" w:rsidRPr="00402984" w:rsidRDefault="000350DF" w:rsidP="002B4955">
            <w:pPr>
              <w:pStyle w:val="TableParagraph"/>
              <w:ind w:left="0"/>
            </w:pPr>
          </w:p>
        </w:tc>
        <w:tc>
          <w:tcPr>
            <w:tcW w:w="3870" w:type="dxa"/>
          </w:tcPr>
          <w:p w14:paraId="1996B3A4" w14:textId="41A7CD66" w:rsidR="000350DF" w:rsidRPr="00402984" w:rsidRDefault="000350DF" w:rsidP="002B4955">
            <w:pPr>
              <w:pStyle w:val="BodyText"/>
              <w:keepLines/>
            </w:pPr>
            <w:r w:rsidRPr="00402984">
              <w:t>Brystsmerter</w:t>
            </w:r>
          </w:p>
        </w:tc>
        <w:tc>
          <w:tcPr>
            <w:tcW w:w="2333" w:type="dxa"/>
          </w:tcPr>
          <w:p w14:paraId="1996B3A5" w14:textId="0C0B5560" w:rsidR="000350DF" w:rsidRPr="00402984" w:rsidRDefault="000350DF" w:rsidP="002B4955">
            <w:pPr>
              <w:pStyle w:val="BodyText"/>
              <w:keepLines/>
            </w:pPr>
            <w:r w:rsidRPr="00402984">
              <w:t>Svært vanlige</w:t>
            </w:r>
          </w:p>
        </w:tc>
      </w:tr>
      <w:tr w:rsidR="000350DF" w:rsidRPr="00402984" w14:paraId="1996B3AA" w14:textId="77777777" w:rsidTr="00AC0BE6">
        <w:trPr>
          <w:trHeight w:val="283"/>
        </w:trPr>
        <w:tc>
          <w:tcPr>
            <w:tcW w:w="2875" w:type="dxa"/>
            <w:vMerge/>
          </w:tcPr>
          <w:p w14:paraId="1996B3A7" w14:textId="77777777" w:rsidR="000350DF" w:rsidRPr="00402984" w:rsidRDefault="000350DF" w:rsidP="002B4955">
            <w:pPr>
              <w:pStyle w:val="TableParagraph"/>
              <w:ind w:left="0"/>
            </w:pPr>
          </w:p>
        </w:tc>
        <w:tc>
          <w:tcPr>
            <w:tcW w:w="3870" w:type="dxa"/>
          </w:tcPr>
          <w:p w14:paraId="1996B3A8" w14:textId="5D7F9406" w:rsidR="000350DF" w:rsidRPr="00402984" w:rsidRDefault="000350DF" w:rsidP="002B4955">
            <w:pPr>
              <w:pStyle w:val="BodyText"/>
              <w:keepLines/>
            </w:pPr>
            <w:r w:rsidRPr="00402984">
              <w:t>Frysninger</w:t>
            </w:r>
          </w:p>
        </w:tc>
        <w:tc>
          <w:tcPr>
            <w:tcW w:w="2333" w:type="dxa"/>
          </w:tcPr>
          <w:p w14:paraId="1996B3A9" w14:textId="29D702F7" w:rsidR="000350DF" w:rsidRPr="00402984" w:rsidRDefault="000350DF" w:rsidP="002B4955">
            <w:pPr>
              <w:pStyle w:val="BodyText"/>
              <w:keepLines/>
            </w:pPr>
            <w:r w:rsidRPr="00402984">
              <w:t>Svært vanlige</w:t>
            </w:r>
          </w:p>
        </w:tc>
      </w:tr>
      <w:tr w:rsidR="000350DF" w:rsidRPr="00402984" w14:paraId="1996B3AE" w14:textId="77777777" w:rsidTr="00AC0BE6">
        <w:trPr>
          <w:trHeight w:val="283"/>
        </w:trPr>
        <w:tc>
          <w:tcPr>
            <w:tcW w:w="2875" w:type="dxa"/>
            <w:vMerge/>
          </w:tcPr>
          <w:p w14:paraId="1996B3AB" w14:textId="77777777" w:rsidR="000350DF" w:rsidRPr="00402984" w:rsidRDefault="000350DF" w:rsidP="002B4955">
            <w:pPr>
              <w:pStyle w:val="TableParagraph"/>
              <w:ind w:left="0"/>
            </w:pPr>
          </w:p>
        </w:tc>
        <w:tc>
          <w:tcPr>
            <w:tcW w:w="3870" w:type="dxa"/>
          </w:tcPr>
          <w:p w14:paraId="1996B3AC" w14:textId="025E9F72" w:rsidR="000350DF" w:rsidRPr="00402984" w:rsidRDefault="000350DF" w:rsidP="002B4955">
            <w:pPr>
              <w:pStyle w:val="BodyText"/>
              <w:keepLines/>
            </w:pPr>
            <w:r w:rsidRPr="00402984">
              <w:t>Kronisk utmattelse (fatigue)</w:t>
            </w:r>
          </w:p>
        </w:tc>
        <w:tc>
          <w:tcPr>
            <w:tcW w:w="2333" w:type="dxa"/>
          </w:tcPr>
          <w:p w14:paraId="1996B3AD" w14:textId="38999553" w:rsidR="000350DF" w:rsidRPr="00402984" w:rsidRDefault="000350DF" w:rsidP="002B4955">
            <w:pPr>
              <w:pStyle w:val="BodyText"/>
              <w:keepLines/>
            </w:pPr>
            <w:r w:rsidRPr="00402984">
              <w:t>Svært vanlige</w:t>
            </w:r>
          </w:p>
        </w:tc>
      </w:tr>
      <w:tr w:rsidR="000350DF" w:rsidRPr="00402984" w14:paraId="1996B3B2" w14:textId="77777777" w:rsidTr="00AC0BE6">
        <w:trPr>
          <w:trHeight w:val="283"/>
        </w:trPr>
        <w:tc>
          <w:tcPr>
            <w:tcW w:w="2875" w:type="dxa"/>
            <w:vMerge/>
          </w:tcPr>
          <w:p w14:paraId="1996B3AF" w14:textId="77777777" w:rsidR="000350DF" w:rsidRPr="00402984" w:rsidRDefault="000350DF" w:rsidP="002B4955">
            <w:pPr>
              <w:pStyle w:val="TableParagraph"/>
              <w:ind w:left="0"/>
            </w:pPr>
          </w:p>
        </w:tc>
        <w:tc>
          <w:tcPr>
            <w:tcW w:w="3870" w:type="dxa"/>
          </w:tcPr>
          <w:p w14:paraId="1996B3B0" w14:textId="03179629" w:rsidR="000350DF" w:rsidRPr="00402984" w:rsidRDefault="000350DF" w:rsidP="002B4955">
            <w:pPr>
              <w:pStyle w:val="BodyText"/>
              <w:keepLines/>
            </w:pPr>
            <w:r w:rsidRPr="00402984">
              <w:t>Influensalignende symptomer</w:t>
            </w:r>
          </w:p>
        </w:tc>
        <w:tc>
          <w:tcPr>
            <w:tcW w:w="2333" w:type="dxa"/>
          </w:tcPr>
          <w:p w14:paraId="1996B3B1" w14:textId="77025196" w:rsidR="000350DF" w:rsidRPr="00402984" w:rsidRDefault="000350DF" w:rsidP="002B4955">
            <w:pPr>
              <w:pStyle w:val="BodyText"/>
              <w:keepLines/>
            </w:pPr>
            <w:r w:rsidRPr="00402984">
              <w:t>Svært vanlige</w:t>
            </w:r>
          </w:p>
        </w:tc>
      </w:tr>
      <w:tr w:rsidR="000350DF" w:rsidRPr="00402984" w14:paraId="1996B3B6" w14:textId="77777777" w:rsidTr="00AC0BE6">
        <w:trPr>
          <w:trHeight w:val="283"/>
        </w:trPr>
        <w:tc>
          <w:tcPr>
            <w:tcW w:w="2875" w:type="dxa"/>
            <w:vMerge/>
          </w:tcPr>
          <w:p w14:paraId="1996B3B3" w14:textId="77777777" w:rsidR="000350DF" w:rsidRPr="00402984" w:rsidRDefault="000350DF" w:rsidP="002B4955">
            <w:pPr>
              <w:pStyle w:val="TableParagraph"/>
              <w:ind w:left="0"/>
            </w:pPr>
          </w:p>
        </w:tc>
        <w:tc>
          <w:tcPr>
            <w:tcW w:w="3870" w:type="dxa"/>
          </w:tcPr>
          <w:p w14:paraId="1996B3B4" w14:textId="3AE849C9" w:rsidR="000350DF" w:rsidRPr="00402984" w:rsidRDefault="000350DF" w:rsidP="002B4955">
            <w:pPr>
              <w:pStyle w:val="BodyText"/>
              <w:keepLines/>
            </w:pPr>
            <w:r w:rsidRPr="00402984">
              <w:t>Infusjonsrelaterte reaksjoner</w:t>
            </w:r>
          </w:p>
        </w:tc>
        <w:tc>
          <w:tcPr>
            <w:tcW w:w="2333" w:type="dxa"/>
          </w:tcPr>
          <w:p w14:paraId="1996B3B5" w14:textId="2F00EFCA" w:rsidR="000350DF" w:rsidRPr="00402984" w:rsidRDefault="000350DF" w:rsidP="002B4955">
            <w:pPr>
              <w:pStyle w:val="BodyText"/>
              <w:keepLines/>
            </w:pPr>
            <w:r w:rsidRPr="00402984">
              <w:t>Svært vanlige</w:t>
            </w:r>
          </w:p>
        </w:tc>
      </w:tr>
      <w:tr w:rsidR="000350DF" w:rsidRPr="00402984" w14:paraId="1996B3BA" w14:textId="77777777" w:rsidTr="00AC0BE6">
        <w:trPr>
          <w:trHeight w:val="283"/>
        </w:trPr>
        <w:tc>
          <w:tcPr>
            <w:tcW w:w="2875" w:type="dxa"/>
            <w:vMerge/>
          </w:tcPr>
          <w:p w14:paraId="1996B3B7" w14:textId="77777777" w:rsidR="000350DF" w:rsidRPr="00402984" w:rsidRDefault="000350DF" w:rsidP="002B4955">
            <w:pPr>
              <w:pStyle w:val="TableParagraph"/>
              <w:ind w:left="0"/>
            </w:pPr>
          </w:p>
        </w:tc>
        <w:tc>
          <w:tcPr>
            <w:tcW w:w="3870" w:type="dxa"/>
          </w:tcPr>
          <w:p w14:paraId="1996B3B8" w14:textId="7C6378E8" w:rsidR="000350DF" w:rsidRPr="00402984" w:rsidRDefault="000350DF" w:rsidP="002B4955">
            <w:pPr>
              <w:pStyle w:val="BodyText"/>
              <w:keepLines/>
            </w:pPr>
            <w:r w:rsidRPr="00402984">
              <w:t>Smerter</w:t>
            </w:r>
          </w:p>
        </w:tc>
        <w:tc>
          <w:tcPr>
            <w:tcW w:w="2333" w:type="dxa"/>
          </w:tcPr>
          <w:p w14:paraId="1996B3B9" w14:textId="51FBDB71" w:rsidR="000350DF" w:rsidRPr="00402984" w:rsidRDefault="000350DF" w:rsidP="002B4955">
            <w:pPr>
              <w:pStyle w:val="BodyText"/>
              <w:keepLines/>
            </w:pPr>
            <w:r w:rsidRPr="00402984">
              <w:t>Svært vanlige</w:t>
            </w:r>
          </w:p>
        </w:tc>
      </w:tr>
      <w:tr w:rsidR="000350DF" w:rsidRPr="00402984" w14:paraId="1996B3BE" w14:textId="77777777" w:rsidTr="00AC0BE6">
        <w:trPr>
          <w:trHeight w:val="283"/>
        </w:trPr>
        <w:tc>
          <w:tcPr>
            <w:tcW w:w="2875" w:type="dxa"/>
            <w:vMerge/>
          </w:tcPr>
          <w:p w14:paraId="1996B3BB" w14:textId="77777777" w:rsidR="000350DF" w:rsidRPr="00402984" w:rsidRDefault="000350DF" w:rsidP="002B4955">
            <w:pPr>
              <w:pStyle w:val="TableParagraph"/>
              <w:ind w:left="0"/>
            </w:pPr>
          </w:p>
        </w:tc>
        <w:tc>
          <w:tcPr>
            <w:tcW w:w="3870" w:type="dxa"/>
          </w:tcPr>
          <w:p w14:paraId="1996B3BC" w14:textId="0F224D20" w:rsidR="000350DF" w:rsidRPr="00402984" w:rsidRDefault="000350DF" w:rsidP="002B4955">
            <w:pPr>
              <w:pStyle w:val="BodyText"/>
              <w:keepLines/>
            </w:pPr>
            <w:r w:rsidRPr="00402984">
              <w:t>Feber</w:t>
            </w:r>
          </w:p>
        </w:tc>
        <w:tc>
          <w:tcPr>
            <w:tcW w:w="2333" w:type="dxa"/>
          </w:tcPr>
          <w:p w14:paraId="1996B3BD" w14:textId="461E6DB2" w:rsidR="000350DF" w:rsidRPr="00402984" w:rsidRDefault="000350DF" w:rsidP="002B4955">
            <w:pPr>
              <w:pStyle w:val="BodyText"/>
              <w:keepLines/>
            </w:pPr>
            <w:r w:rsidRPr="00402984">
              <w:t>Svært vanlige</w:t>
            </w:r>
          </w:p>
        </w:tc>
      </w:tr>
      <w:tr w:rsidR="00435FA6" w:rsidRPr="00402984" w14:paraId="1996B3C2" w14:textId="77777777" w:rsidTr="00AC0BE6">
        <w:trPr>
          <w:trHeight w:val="283"/>
        </w:trPr>
        <w:tc>
          <w:tcPr>
            <w:tcW w:w="2875" w:type="dxa"/>
            <w:vMerge/>
          </w:tcPr>
          <w:p w14:paraId="1996B3BF" w14:textId="77777777" w:rsidR="00435FA6" w:rsidRPr="00402984" w:rsidRDefault="00435FA6" w:rsidP="002B4955">
            <w:pPr>
              <w:pStyle w:val="TableParagraph"/>
              <w:ind w:left="0"/>
            </w:pPr>
          </w:p>
        </w:tc>
        <w:tc>
          <w:tcPr>
            <w:tcW w:w="3870" w:type="dxa"/>
          </w:tcPr>
          <w:p w14:paraId="1996B3C0" w14:textId="31F58D62" w:rsidR="00435FA6" w:rsidRPr="00402984" w:rsidRDefault="00435FA6" w:rsidP="002B4955">
            <w:pPr>
              <w:pStyle w:val="BodyText"/>
              <w:keepLines/>
            </w:pPr>
            <w:r w:rsidRPr="00402984">
              <w:t>Slimhinnebetennelse</w:t>
            </w:r>
          </w:p>
        </w:tc>
        <w:tc>
          <w:tcPr>
            <w:tcW w:w="2333" w:type="dxa"/>
          </w:tcPr>
          <w:p w14:paraId="1996B3C1" w14:textId="186311DE" w:rsidR="00435FA6" w:rsidRPr="00402984" w:rsidRDefault="00435FA6" w:rsidP="002B4955">
            <w:pPr>
              <w:pStyle w:val="BodyText"/>
              <w:keepLines/>
            </w:pPr>
            <w:r w:rsidRPr="00402984">
              <w:t>Svært vanlige</w:t>
            </w:r>
          </w:p>
        </w:tc>
      </w:tr>
      <w:tr w:rsidR="00435FA6" w:rsidRPr="00402984" w14:paraId="1996B3C6" w14:textId="77777777" w:rsidTr="00AC0BE6">
        <w:trPr>
          <w:trHeight w:val="283"/>
        </w:trPr>
        <w:tc>
          <w:tcPr>
            <w:tcW w:w="2875" w:type="dxa"/>
            <w:vMerge/>
          </w:tcPr>
          <w:p w14:paraId="1996B3C3" w14:textId="77777777" w:rsidR="00435FA6" w:rsidRPr="00402984" w:rsidRDefault="00435FA6" w:rsidP="002B4955">
            <w:pPr>
              <w:pStyle w:val="TableParagraph"/>
              <w:ind w:left="0"/>
            </w:pPr>
          </w:p>
        </w:tc>
        <w:tc>
          <w:tcPr>
            <w:tcW w:w="3870" w:type="dxa"/>
          </w:tcPr>
          <w:p w14:paraId="1996B3C4" w14:textId="343DAA64" w:rsidR="00435FA6" w:rsidRPr="00402984" w:rsidRDefault="00435FA6" w:rsidP="002B4955">
            <w:pPr>
              <w:pStyle w:val="BodyText"/>
              <w:keepLines/>
            </w:pPr>
            <w:r w:rsidRPr="00402984">
              <w:t>Perifert ødem</w:t>
            </w:r>
          </w:p>
        </w:tc>
        <w:tc>
          <w:tcPr>
            <w:tcW w:w="2333" w:type="dxa"/>
          </w:tcPr>
          <w:p w14:paraId="1996B3C5" w14:textId="2BB14113" w:rsidR="00435FA6" w:rsidRPr="00402984" w:rsidRDefault="00435FA6" w:rsidP="002B4955">
            <w:pPr>
              <w:pStyle w:val="BodyText"/>
              <w:keepLines/>
            </w:pPr>
            <w:r w:rsidRPr="00402984">
              <w:t>Svært vanlige</w:t>
            </w:r>
          </w:p>
        </w:tc>
      </w:tr>
      <w:tr w:rsidR="00435FA6" w:rsidRPr="00402984" w14:paraId="1996B3CA" w14:textId="77777777" w:rsidTr="00AC0BE6">
        <w:trPr>
          <w:trHeight w:val="283"/>
        </w:trPr>
        <w:tc>
          <w:tcPr>
            <w:tcW w:w="2875" w:type="dxa"/>
            <w:vMerge/>
          </w:tcPr>
          <w:p w14:paraId="1996B3C7" w14:textId="77777777" w:rsidR="00435FA6" w:rsidRPr="00402984" w:rsidRDefault="00435FA6" w:rsidP="002B4955">
            <w:pPr>
              <w:pStyle w:val="TableParagraph"/>
              <w:ind w:left="0"/>
            </w:pPr>
          </w:p>
        </w:tc>
        <w:tc>
          <w:tcPr>
            <w:tcW w:w="3870" w:type="dxa"/>
          </w:tcPr>
          <w:p w14:paraId="1996B3C8" w14:textId="3CBE843D" w:rsidR="00435FA6" w:rsidRPr="00402984" w:rsidRDefault="00435FA6" w:rsidP="002B4955">
            <w:pPr>
              <w:pStyle w:val="BodyText"/>
              <w:keepLines/>
            </w:pPr>
            <w:r w:rsidRPr="00402984">
              <w:t>Uvelhet</w:t>
            </w:r>
          </w:p>
        </w:tc>
        <w:tc>
          <w:tcPr>
            <w:tcW w:w="2333" w:type="dxa"/>
          </w:tcPr>
          <w:p w14:paraId="1996B3C9" w14:textId="4A1A3E0F" w:rsidR="00435FA6" w:rsidRPr="00402984" w:rsidRDefault="00435FA6" w:rsidP="002B4955">
            <w:pPr>
              <w:pStyle w:val="BodyText"/>
              <w:keepLines/>
            </w:pPr>
            <w:r w:rsidRPr="00402984">
              <w:t>Vanlige</w:t>
            </w:r>
          </w:p>
        </w:tc>
      </w:tr>
      <w:tr w:rsidR="00435FA6" w:rsidRPr="00402984" w14:paraId="1996B3CE" w14:textId="77777777" w:rsidTr="00AC0BE6">
        <w:trPr>
          <w:trHeight w:val="283"/>
        </w:trPr>
        <w:tc>
          <w:tcPr>
            <w:tcW w:w="2875" w:type="dxa"/>
            <w:vMerge/>
          </w:tcPr>
          <w:p w14:paraId="1996B3CB" w14:textId="77777777" w:rsidR="00435FA6" w:rsidRPr="00402984" w:rsidRDefault="00435FA6" w:rsidP="002B4955">
            <w:pPr>
              <w:pStyle w:val="TableParagraph"/>
              <w:ind w:left="0"/>
            </w:pPr>
          </w:p>
        </w:tc>
        <w:tc>
          <w:tcPr>
            <w:tcW w:w="3870" w:type="dxa"/>
          </w:tcPr>
          <w:p w14:paraId="1996B3CC" w14:textId="73E3DDB1" w:rsidR="00435FA6" w:rsidRPr="00402984" w:rsidRDefault="00435FA6" w:rsidP="002B4955">
            <w:pPr>
              <w:pStyle w:val="BodyText"/>
              <w:keepLines/>
            </w:pPr>
            <w:r w:rsidRPr="00402984">
              <w:t>Ødem</w:t>
            </w:r>
          </w:p>
        </w:tc>
        <w:tc>
          <w:tcPr>
            <w:tcW w:w="2333" w:type="dxa"/>
          </w:tcPr>
          <w:p w14:paraId="1996B3CD" w14:textId="6BCB9C37" w:rsidR="00435FA6" w:rsidRPr="00402984" w:rsidRDefault="00435FA6" w:rsidP="002B4955">
            <w:pPr>
              <w:pStyle w:val="BodyText"/>
              <w:keepLines/>
            </w:pPr>
            <w:r w:rsidRPr="00402984">
              <w:t>Vanlige</w:t>
            </w:r>
          </w:p>
        </w:tc>
      </w:tr>
      <w:tr w:rsidR="00C0479E" w:rsidRPr="00402984" w14:paraId="1996B3D2" w14:textId="77777777" w:rsidTr="00AC0BE6">
        <w:trPr>
          <w:trHeight w:val="283"/>
        </w:trPr>
        <w:tc>
          <w:tcPr>
            <w:tcW w:w="2875" w:type="dxa"/>
          </w:tcPr>
          <w:p w14:paraId="1996B3CF" w14:textId="2A531F55" w:rsidR="00C0479E" w:rsidRPr="00402984" w:rsidRDefault="00C0479E" w:rsidP="002B4955">
            <w:pPr>
              <w:pStyle w:val="TableParagraph"/>
              <w:ind w:left="0"/>
            </w:pPr>
            <w:r w:rsidRPr="00402984">
              <w:t>Skader, forgiftninger og komplikasjoner ved medisinske prosedyrer</w:t>
            </w:r>
          </w:p>
        </w:tc>
        <w:tc>
          <w:tcPr>
            <w:tcW w:w="3870" w:type="dxa"/>
          </w:tcPr>
          <w:p w14:paraId="1996B3D0" w14:textId="07BCBEB9" w:rsidR="00C0479E" w:rsidRPr="00402984" w:rsidRDefault="00C0479E" w:rsidP="002B4955">
            <w:pPr>
              <w:pStyle w:val="BodyText"/>
              <w:keepLines/>
            </w:pPr>
            <w:r w:rsidRPr="00402984">
              <w:t>Kontusjon</w:t>
            </w:r>
          </w:p>
        </w:tc>
        <w:tc>
          <w:tcPr>
            <w:tcW w:w="2333" w:type="dxa"/>
          </w:tcPr>
          <w:p w14:paraId="1996B3D1" w14:textId="7D34D0DB" w:rsidR="00C0479E" w:rsidRPr="00402984" w:rsidRDefault="00C0479E" w:rsidP="002B4955">
            <w:pPr>
              <w:pStyle w:val="BodyText"/>
              <w:keepLines/>
            </w:pPr>
            <w:r w:rsidRPr="00402984">
              <w:t>Vanlige</w:t>
            </w:r>
          </w:p>
        </w:tc>
      </w:tr>
    </w:tbl>
    <w:p w14:paraId="1996B3D3" w14:textId="5C06D03C" w:rsidR="000B6DD7" w:rsidRPr="00402984" w:rsidRDefault="00F83889" w:rsidP="00652560">
      <w:pPr>
        <w:ind w:left="567" w:hanging="567"/>
      </w:pPr>
      <w:r w:rsidRPr="00402984">
        <w:t>+</w:t>
      </w:r>
      <w:r w:rsidRPr="00402984">
        <w:tab/>
      </w:r>
      <w:r w:rsidR="00C0479E" w:rsidRPr="00402984">
        <w:t>Betegner bivirkninger som har blitt rapportert i tilknytning til dødelig utfall.</w:t>
      </w:r>
    </w:p>
    <w:p w14:paraId="1996B3D4" w14:textId="4FDE855D" w:rsidR="00F43F10" w:rsidRPr="00402984" w:rsidRDefault="00F83889" w:rsidP="00652560">
      <w:pPr>
        <w:ind w:left="567" w:hanging="567"/>
      </w:pPr>
      <w:r w:rsidRPr="00402984">
        <w:t>1</w:t>
      </w:r>
      <w:r w:rsidRPr="00402984">
        <w:tab/>
      </w:r>
      <w:r w:rsidR="00C0479E" w:rsidRPr="00402984">
        <w:t>Betegner bivirkninger som hovedsaklig er rapportert i tilknytning til infusjonsrelaterte reaksjoner. Spesifikk prosentandel for disse finnes ikke.</w:t>
      </w:r>
    </w:p>
    <w:p w14:paraId="1996B3D5" w14:textId="55DBC4C4" w:rsidR="00F43F10" w:rsidRPr="00402984" w:rsidRDefault="00F83889" w:rsidP="00652560">
      <w:pPr>
        <w:ind w:left="567" w:hanging="567"/>
      </w:pPr>
      <w:r w:rsidRPr="00402984">
        <w:rPr>
          <w:iCs/>
        </w:rPr>
        <w:t>*</w:t>
      </w:r>
      <w:r w:rsidRPr="00402984">
        <w:rPr>
          <w:iCs/>
        </w:rPr>
        <w:tab/>
      </w:r>
      <w:r w:rsidR="00C0479E" w:rsidRPr="00402984">
        <w:t>Observert med kombinasjonsbehandling etter antracykliner og kombinert med taksaner.</w:t>
      </w:r>
      <w:r w:rsidR="00BD034C" w:rsidRPr="00402984">
        <w:rPr>
          <w:iCs/>
        </w:rPr>
        <w:cr/>
      </w:r>
    </w:p>
    <w:p w14:paraId="1996B3D6" w14:textId="27D6E909" w:rsidR="00F43F10" w:rsidRPr="00402984" w:rsidRDefault="00A00E8F" w:rsidP="002B4955">
      <w:pPr>
        <w:pStyle w:val="BodyText"/>
      </w:pPr>
      <w:r w:rsidRPr="00402984">
        <w:rPr>
          <w:u w:val="single"/>
        </w:rPr>
        <w:t>Beskrivelse av utvalgte bivirkninger</w:t>
      </w:r>
    </w:p>
    <w:p w14:paraId="1996B3D7" w14:textId="77777777" w:rsidR="00F43F10" w:rsidRPr="00402984" w:rsidRDefault="00F43F10" w:rsidP="002B4955">
      <w:pPr>
        <w:pStyle w:val="BodyText"/>
      </w:pPr>
    </w:p>
    <w:p w14:paraId="1996B3D8" w14:textId="59B40B49" w:rsidR="00EB6AD0" w:rsidRPr="00402984" w:rsidRDefault="00A00E8F" w:rsidP="002B4955">
      <w:pPr>
        <w:rPr>
          <w:i/>
        </w:rPr>
      </w:pPr>
      <w:r w:rsidRPr="00402984">
        <w:rPr>
          <w:i/>
        </w:rPr>
        <w:t>Nedsatt hjertefunksjon</w:t>
      </w:r>
    </w:p>
    <w:p w14:paraId="1996B3D9" w14:textId="77777777" w:rsidR="00F43F10" w:rsidRPr="00402984" w:rsidRDefault="00F43F10" w:rsidP="002B4955"/>
    <w:p w14:paraId="1996B3DA" w14:textId="6983AA97" w:rsidR="00F43F10" w:rsidRPr="00402984" w:rsidRDefault="00A00E8F" w:rsidP="002B4955">
      <w:pPr>
        <w:pStyle w:val="BodyText"/>
        <w:ind w:hanging="1"/>
      </w:pPr>
      <w:r w:rsidRPr="00402984">
        <w:t>Kongestiv hjertesvikt (NYHA klasse II – IV) er en vanlig bivirkning assosiert ved bruk av trastuzumab og har blitt assossiert med dødelig utfall (se pkt. 4.4). Tegn og symptomer på hjertesvikt slik som dyspnè, ortopné, økt hoste, lungeødem, S3 galopp eller nedsatt ventrikkel ejeksjonfraksjon er blitt observert hos pasienter behandlet med trastuzumab (se pkt. 4.4).</w:t>
      </w:r>
    </w:p>
    <w:p w14:paraId="1996B3DB" w14:textId="77777777" w:rsidR="00F43F10" w:rsidRPr="00402984" w:rsidRDefault="00F43F10" w:rsidP="002B4955">
      <w:pPr>
        <w:pStyle w:val="BodyText"/>
      </w:pPr>
    </w:p>
    <w:p w14:paraId="1996B3DC" w14:textId="4585FC3A" w:rsidR="00F43F10" w:rsidRPr="00402984" w:rsidRDefault="00A00E8F" w:rsidP="002B4955">
      <w:pPr>
        <w:pStyle w:val="BodyText"/>
        <w:ind w:hanging="1"/>
      </w:pPr>
      <w:r w:rsidRPr="00402984">
        <w:t>I 3 pivotale kliniske studier med adjuvant trastuzumab gitt i kombinasjon med kjemoterapi, var forekomsten av nedsatt hjertefunksjon (spesielt symptomatisk kongestiv hjertesvikt - CHF) grad 3/4 lik hos pasienter som fikk kjemoterapi alene (dvs. ikke fikk trastuzumab) og hos pasienter som fikk trastuzumab gitt etter et taksan (0,3 – 0,4 %). Frekvensen var høyest hos pasienter som fikk trastuzumab i kombinasjon med et taksan (2,0 %). Ved neoadjuvant behandling er erfaringen begrenset med hensyn på samtidig administrering av trastuzumab og antracyklinregime i lav dose (se pkt. 4.4).</w:t>
      </w:r>
    </w:p>
    <w:p w14:paraId="1996B3DD" w14:textId="77777777" w:rsidR="00F43F10" w:rsidRPr="00402984" w:rsidRDefault="00F43F10" w:rsidP="002B4955">
      <w:pPr>
        <w:pStyle w:val="BodyText"/>
      </w:pPr>
    </w:p>
    <w:p w14:paraId="1996B3DE" w14:textId="158EC122" w:rsidR="00F43F10" w:rsidRPr="00402984" w:rsidRDefault="00DB763A" w:rsidP="00405ED9">
      <w:pPr>
        <w:pStyle w:val="BodyText"/>
        <w:ind w:firstLine="2"/>
      </w:pPr>
      <w:r w:rsidRPr="00402984">
        <w:t>Når trastuzumab ble administrert etter avsluttet adjuvant kjemoterapi ble hjertesvikt, NYHA klasse III-IV observert hos 0,6 % av pasientene i den ett-årige armen, etter en median oppfølgingstid på 12 måneder. I studie BO16348, etter en median oppfølgingstid på 8 år var forekomsten av alvorlig CHF (NYHA klasse III-IV) etter 1 år i trastuzumab-behandlingsarmen på 0,8 %, og raten av mild symptomatisk og asymptomatisk venstre ventrikkel dysfunksjon var 4,6 %.</w:t>
      </w:r>
    </w:p>
    <w:p w14:paraId="1996B3DF" w14:textId="77777777" w:rsidR="00F43F10" w:rsidRPr="00402984" w:rsidRDefault="00F43F10" w:rsidP="002B4955">
      <w:pPr>
        <w:pStyle w:val="BodyText"/>
      </w:pPr>
    </w:p>
    <w:p w14:paraId="1996B3E0" w14:textId="01F3D756" w:rsidR="00F43F10" w:rsidRPr="00402984" w:rsidRDefault="00DB763A" w:rsidP="002B4955">
      <w:pPr>
        <w:pStyle w:val="BodyText"/>
        <w:ind w:hanging="1"/>
      </w:pPr>
      <w:r w:rsidRPr="00402984">
        <w:t>Reversibiliteten av alvorlig CHF (definert som en sekvens av minst to etterfølgende LVEF verdier ≥ 50 % etter hendelsen) var tydelig for 71,4 % av pasientene behandlet med trastuzumab. Reversibiliteten av mild symptomatisk og asymptomatisk venstre ventrikkel dysfunksjon ble demonstrert for 79,5 % av pasientene. Omtrent 17 % av hendelsene relatert til hjertedysfunksjon oppstod etter avsluttet behandling med trastuzumab.</w:t>
      </w:r>
    </w:p>
    <w:p w14:paraId="1996B3E1" w14:textId="77777777" w:rsidR="00F43F10" w:rsidRPr="00402984" w:rsidRDefault="00F43F10" w:rsidP="002B4955">
      <w:pPr>
        <w:pStyle w:val="BodyText"/>
      </w:pPr>
    </w:p>
    <w:p w14:paraId="1996B3E2" w14:textId="240AF431" w:rsidR="00F43F10" w:rsidRPr="00402984" w:rsidRDefault="00DB763A" w:rsidP="002B4955">
      <w:pPr>
        <w:pStyle w:val="BodyText"/>
        <w:ind w:firstLine="2"/>
      </w:pPr>
      <w:r w:rsidRPr="00402984">
        <w:t>I de pivotale studiene ved metastaserende sykdom med trastuzumab intravenøs formulering varierte forekomsten av nedsatt hjertefunksjon mellom 9 % og 12 % da det ble gitt sammen med paklitaksel, sammenlignet med 1 % - 4 % med paklitaksel alene. Ved monoterapi var frekvensen på 6 % - 9 %. Den høyeste frekvensen av nedsatt hjertefunksjon ble sett hos pasienter som ble behandlet samtidig med trastuzumab og antracyklin/cyklofosfamid (27 %), og var signifikant høyere enn for antracyklin/cyklofosfamid (7 % -10 %) alene. I en påfølgende studie med prospektiv oppfølging av hjertefunksjon, var forekomsten av symptomatisk kongestiv hjertesvikt på 2,2 % hos pasienter som fikk trastuzumab og docetaksel sammenlignet med 0 % hos pasienter som fikk docetaksel alene. De fleste pasientene (79 %) som utviklet nedsatt hjertefunksjon i disse studiene opplevde en forbedring ved medisinsk standardbehandling mot symptomatisk kongestiv hjertesvikt.</w:t>
      </w:r>
    </w:p>
    <w:p w14:paraId="1996B3E3" w14:textId="77777777" w:rsidR="00F43F10" w:rsidRPr="00402984" w:rsidRDefault="00F43F10" w:rsidP="002B4955">
      <w:pPr>
        <w:pStyle w:val="BodyText"/>
      </w:pPr>
    </w:p>
    <w:p w14:paraId="1996B3E4" w14:textId="54744077" w:rsidR="00F43F10" w:rsidRPr="00402984" w:rsidRDefault="00DB763A" w:rsidP="002B4955">
      <w:pPr>
        <w:keepNext/>
        <w:rPr>
          <w:i/>
        </w:rPr>
      </w:pPr>
      <w:r w:rsidRPr="00402984">
        <w:rPr>
          <w:i/>
        </w:rPr>
        <w:t>Infusjonsrelaterte reaksjoner, allergi-lignende reaksjoner og hypersensitivitet</w:t>
      </w:r>
    </w:p>
    <w:p w14:paraId="1996B3E5" w14:textId="77777777" w:rsidR="00EB6AD0" w:rsidRPr="00402984" w:rsidRDefault="00EB6AD0" w:rsidP="002B4955">
      <w:pPr>
        <w:keepNext/>
        <w:rPr>
          <w:i/>
        </w:rPr>
      </w:pPr>
    </w:p>
    <w:p w14:paraId="1996B3E6" w14:textId="5DA8BCA2" w:rsidR="00F43F10" w:rsidRPr="00402984" w:rsidRDefault="00DB763A" w:rsidP="002B4955">
      <w:pPr>
        <w:pStyle w:val="BodyText"/>
        <w:ind w:hanging="1"/>
      </w:pPr>
      <w:r w:rsidRPr="00402984">
        <w:rPr>
          <w:spacing w:val="-5"/>
        </w:rPr>
        <w:t>Det er estimert at ca. 40 % av pasientene som er behandlet med trastuzumab vil oppleve en form for infusjonsrelatert reaksjon. Likevel er de fleste infusjonsrelaterte reaksjoner milde til moderate i intensitet (NCI-CTC graderingssystem) og pleier å oppstå tidlig i behandlingen, f.eks. i løpet av første, andre og tredje infusjon og avtar i hyppighet i de påfølgende infusjonene. Reaksjonene inkluderer frysninger, feber, dyspné, hypotensjon, tung pust (“wheezing”), bronkospasme, takyakardi, redusert oksygenmetning, respiratorisk lidelse, utslett, kvalme, oppkast og hodepine (se pkt. 4.4). Frekvensen av infusjonsrelaterte reaksjoner av alle typer varierte mellom studiene avhengig av indikasjon, metodikk for datainnsa</w:t>
      </w:r>
      <w:r w:rsidR="009457ED" w:rsidRPr="00402984">
        <w:rPr>
          <w:spacing w:val="-5"/>
        </w:rPr>
        <w:t>ml</w:t>
      </w:r>
      <w:r w:rsidRPr="00402984">
        <w:rPr>
          <w:spacing w:val="-5"/>
        </w:rPr>
        <w:t>ingen og om trastuzumab ble gitt samtidig med kjemoterapi eller som monoterapi.</w:t>
      </w:r>
    </w:p>
    <w:p w14:paraId="1996B3E7" w14:textId="77777777" w:rsidR="00F43F10" w:rsidRPr="00402984" w:rsidRDefault="00F43F10" w:rsidP="002B4955">
      <w:pPr>
        <w:pStyle w:val="BodyText"/>
      </w:pPr>
    </w:p>
    <w:p w14:paraId="1996B3E8" w14:textId="749491DC" w:rsidR="00F43F10" w:rsidRPr="00402984" w:rsidRDefault="00DB763A" w:rsidP="002B4955">
      <w:pPr>
        <w:pStyle w:val="BodyText"/>
        <w:ind w:hanging="2"/>
      </w:pPr>
      <w:r w:rsidRPr="00402984">
        <w:t>Alvorlige anafylaktiske reaksjoner som krever umiddelbar intervensjon kan oppstå, vanligvis i løpet av enten den første eller andre infusjonen med trastuzumab (se pkt. 4.4), og har blitt assosiert med dødelig utfall.</w:t>
      </w:r>
    </w:p>
    <w:p w14:paraId="1996B3E9" w14:textId="77777777" w:rsidR="00F43F10" w:rsidRPr="00402984" w:rsidRDefault="00F43F10" w:rsidP="002B4955">
      <w:pPr>
        <w:pStyle w:val="BodyText"/>
      </w:pPr>
    </w:p>
    <w:p w14:paraId="1996B3EA" w14:textId="1418775C" w:rsidR="00F43F10" w:rsidRPr="00402984" w:rsidRDefault="00DB763A" w:rsidP="002B4955">
      <w:pPr>
        <w:pStyle w:val="BodyText"/>
      </w:pPr>
      <w:r w:rsidRPr="00402984">
        <w:t>Anafylaktiske reaksjoner har blitt observert i isolerte tilfeller.</w:t>
      </w:r>
    </w:p>
    <w:p w14:paraId="1996B3EB" w14:textId="77777777" w:rsidR="00F43F10" w:rsidRPr="00402984" w:rsidRDefault="00F43F10" w:rsidP="002B4955">
      <w:pPr>
        <w:pStyle w:val="BodyText"/>
      </w:pPr>
    </w:p>
    <w:p w14:paraId="1996B3EC" w14:textId="764DD3D9" w:rsidR="00F43F10" w:rsidRPr="00402984" w:rsidRDefault="009A3FED" w:rsidP="002B4955">
      <w:pPr>
        <w:rPr>
          <w:i/>
        </w:rPr>
      </w:pPr>
      <w:r w:rsidRPr="00402984">
        <w:rPr>
          <w:i/>
        </w:rPr>
        <w:t>Hematotoksisitet</w:t>
      </w:r>
    </w:p>
    <w:p w14:paraId="1996B3ED" w14:textId="77777777" w:rsidR="002D792D" w:rsidRPr="00402984" w:rsidRDefault="002D792D" w:rsidP="002B4955">
      <w:pPr>
        <w:rPr>
          <w:i/>
        </w:rPr>
      </w:pPr>
    </w:p>
    <w:p w14:paraId="1996B3EE" w14:textId="1D13195A" w:rsidR="00F43F10" w:rsidRPr="00402984" w:rsidRDefault="009A3FED" w:rsidP="002B4955">
      <w:pPr>
        <w:pStyle w:val="BodyText"/>
        <w:ind w:hanging="1"/>
      </w:pPr>
      <w:r w:rsidRPr="00402984">
        <w:t>Forekomst av febril nøytropeni, leukopeni, anemi, trombocytopeni og nøytropeni er svært vanlig. Hyppigheten av hypoprotrombinemi er ikke kjent. Risikoen for nøytropeni kan være noe økt når trastuzumab administreres i kombinasjon med docetaksel etter antracyklinbehandling.</w:t>
      </w:r>
    </w:p>
    <w:p w14:paraId="1996B3EF" w14:textId="77777777" w:rsidR="00F43F10" w:rsidRPr="00402984" w:rsidRDefault="00F43F10" w:rsidP="002B4955">
      <w:pPr>
        <w:pStyle w:val="BodyText"/>
      </w:pPr>
    </w:p>
    <w:p w14:paraId="1996B3F0" w14:textId="6B6F545D" w:rsidR="00F43F10" w:rsidRPr="00402984" w:rsidRDefault="009A3FED" w:rsidP="002B4955">
      <w:pPr>
        <w:rPr>
          <w:i/>
        </w:rPr>
      </w:pPr>
      <w:r w:rsidRPr="00402984">
        <w:rPr>
          <w:i/>
        </w:rPr>
        <w:t>Lungetoksisitet</w:t>
      </w:r>
    </w:p>
    <w:p w14:paraId="1996B3F1" w14:textId="77777777" w:rsidR="00EB6AD0" w:rsidRPr="00402984" w:rsidRDefault="00EB6AD0" w:rsidP="002B4955">
      <w:pPr>
        <w:rPr>
          <w:i/>
        </w:rPr>
      </w:pPr>
    </w:p>
    <w:p w14:paraId="1996B3F2" w14:textId="29CF92B1" w:rsidR="00F43F10" w:rsidRPr="00402984" w:rsidRDefault="009A3FED" w:rsidP="002B4955">
      <w:pPr>
        <w:pStyle w:val="BodyText"/>
        <w:ind w:firstLine="3"/>
      </w:pPr>
      <w:r w:rsidRPr="00402984">
        <w:t>Alvorlige pulmonære bivirkninger forekommer i forbindelse med bruk av trastuzumab og har blitt assosiert med et dødelig utfall. Dette inkluderer, men er ikke begrenset til, lunge-infiltrater, akutt lungesviktsyndrom (ARDS), pneumoni, pneumonitt, pleural effusjon, pustevansker, akutt lungeødem og respirasjonssvikt (se pkt. 4.4).</w:t>
      </w:r>
    </w:p>
    <w:p w14:paraId="1996B3F3" w14:textId="77777777" w:rsidR="00F43F10" w:rsidRPr="00402984" w:rsidRDefault="00F43F10" w:rsidP="002B4955">
      <w:pPr>
        <w:pStyle w:val="BodyText"/>
      </w:pPr>
    </w:p>
    <w:p w14:paraId="1996B3F4" w14:textId="5C6A7A76" w:rsidR="00F43F10" w:rsidRPr="00402984" w:rsidRDefault="009A3FED" w:rsidP="002B4955">
      <w:pPr>
        <w:pStyle w:val="BodyText"/>
        <w:ind w:hanging="1"/>
      </w:pPr>
      <w:r w:rsidRPr="00402984">
        <w:t>Detaljer vedrørende mål for risikominimering i overensstemmelse med EUs risikohåndteringsplan er presentert under advarsler og forsiktighetsregler (se pkt. 4.4).</w:t>
      </w:r>
    </w:p>
    <w:p w14:paraId="1996B3F5" w14:textId="77777777" w:rsidR="00B3125E" w:rsidRPr="00402984" w:rsidRDefault="00B3125E" w:rsidP="002B4955">
      <w:pPr>
        <w:pStyle w:val="BodyText"/>
        <w:ind w:hanging="1"/>
      </w:pPr>
    </w:p>
    <w:p w14:paraId="1996B3F6" w14:textId="49240B16" w:rsidR="00F43F10" w:rsidRPr="00402984" w:rsidRDefault="009A3FED" w:rsidP="002B4955">
      <w:pPr>
        <w:pStyle w:val="BodyText"/>
      </w:pPr>
      <w:r w:rsidRPr="00402984">
        <w:rPr>
          <w:u w:val="single"/>
        </w:rPr>
        <w:t>Immunogenisitet</w:t>
      </w:r>
    </w:p>
    <w:p w14:paraId="1996B3F7" w14:textId="77777777" w:rsidR="00F43F10" w:rsidRPr="00402984" w:rsidRDefault="00F43F10" w:rsidP="002B4955">
      <w:pPr>
        <w:pStyle w:val="BodyText"/>
      </w:pPr>
    </w:p>
    <w:p w14:paraId="1996B3F8" w14:textId="481AFE4C" w:rsidR="00F43F10" w:rsidRPr="00402984" w:rsidRDefault="009A3FED" w:rsidP="002B4955">
      <w:pPr>
        <w:pStyle w:val="BodyText"/>
        <w:ind w:hanging="1"/>
      </w:pPr>
      <w:r w:rsidRPr="00402984">
        <w:t>I neoadjuvant-adjuvant studien (BO22227)hos kvinner med tidlig brystkreft utviklet 10,1 % (30/296) av pasientene som ble behandlet med trastuzumab intravenøst, antistoffer mot trastuzumab, ved median oppfølging som oversteg 70 måneder. Nøytraliserende anti-trastuzumab antistoffer ble påvist i prøver fra 2 av 30 pasienter i behandlingsarmen med trastuzumab intravenøst.</w:t>
      </w:r>
    </w:p>
    <w:p w14:paraId="1996B3F9" w14:textId="77777777" w:rsidR="00F43F10" w:rsidRPr="00402984" w:rsidRDefault="00F43F10" w:rsidP="002B4955">
      <w:pPr>
        <w:pStyle w:val="BodyText"/>
      </w:pPr>
    </w:p>
    <w:p w14:paraId="1996B3FA" w14:textId="5C9667A8" w:rsidR="00F43F10" w:rsidRPr="00402984" w:rsidRDefault="009A3FED" w:rsidP="002B4955">
      <w:pPr>
        <w:pStyle w:val="BodyText"/>
        <w:ind w:hanging="1"/>
      </w:pPr>
      <w:r w:rsidRPr="00402984">
        <w:t>Den kliniske relevansen av disse antistoffene er ikke kjent. Tilstedeværelse av anti-trastuzumab-antistoffer hadde ingen innvirkning på farmakokinetikken, effekten (bestemt av pCR [patologisk komplett respons] og hendelsesfri overlevelse [EFS]) og sikkerheten bestemt ved forekomsten av administrasjonsrelaterte reaksjoner av trastuzumab intravenøst.</w:t>
      </w:r>
    </w:p>
    <w:p w14:paraId="1996B3FB" w14:textId="77777777" w:rsidR="00EB6AD0" w:rsidRPr="00402984" w:rsidRDefault="00EB6AD0" w:rsidP="002B4955">
      <w:pPr>
        <w:pStyle w:val="BodyText"/>
        <w:ind w:hanging="1"/>
      </w:pPr>
    </w:p>
    <w:p w14:paraId="1996B3FC" w14:textId="685EA9B9" w:rsidR="00EB6AD0" w:rsidRPr="00402984" w:rsidRDefault="009A3FED" w:rsidP="002B4955">
      <w:pPr>
        <w:pStyle w:val="BodyText"/>
        <w:ind w:hanging="2"/>
      </w:pPr>
      <w:r w:rsidRPr="00402984">
        <w:t>Det finnes ingen data vedrørende immunogenisiteten av trastuzumab fra pasienter med ventrikkelkreft.</w:t>
      </w:r>
    </w:p>
    <w:p w14:paraId="1996B3FD" w14:textId="77777777" w:rsidR="00EB6AD0" w:rsidRPr="00402984" w:rsidRDefault="00EB6AD0" w:rsidP="002B4955">
      <w:pPr>
        <w:pStyle w:val="BodyText"/>
        <w:ind w:hanging="2"/>
      </w:pPr>
    </w:p>
    <w:p w14:paraId="1996B3FE" w14:textId="76783B92" w:rsidR="00F43F10" w:rsidRPr="00402984" w:rsidRDefault="009A3FED" w:rsidP="002B4955">
      <w:pPr>
        <w:pStyle w:val="BodyText"/>
        <w:ind w:hanging="2"/>
        <w:rPr>
          <w:u w:val="single"/>
        </w:rPr>
      </w:pPr>
      <w:r w:rsidRPr="00402984">
        <w:rPr>
          <w:u w:val="single"/>
        </w:rPr>
        <w:t>Melding av mistenkte bivirkninger</w:t>
      </w:r>
    </w:p>
    <w:p w14:paraId="1996B3FF" w14:textId="77777777" w:rsidR="00EB6AD0" w:rsidRPr="00402984" w:rsidRDefault="00EB6AD0" w:rsidP="002B4955">
      <w:pPr>
        <w:pStyle w:val="BodyText"/>
        <w:ind w:hanging="2"/>
      </w:pPr>
    </w:p>
    <w:p w14:paraId="1996B400" w14:textId="66F79DDD" w:rsidR="00B3125E" w:rsidRPr="00402984" w:rsidRDefault="009A3FED" w:rsidP="002B4955">
      <w:pPr>
        <w:pStyle w:val="BodyText"/>
      </w:pPr>
      <w:r w:rsidRPr="00402984">
        <w:t>Melding av mistenkte bivirkninger etter godkjenning av legemidlet er viktig. Det gjør det mulig å overvåke forholdet mellom nytte og risiko for legemidlet kontinuerlig. Helsepersonell oppfordres til å melde enhver mistenkt bivirkning. Dette gjøres via</w:t>
      </w:r>
      <w:r w:rsidR="00F83889" w:rsidRPr="00402984">
        <w:t xml:space="preserve"> </w:t>
      </w:r>
      <w:r w:rsidR="000421EC" w:rsidRPr="00402984">
        <w:rPr>
          <w:shd w:val="clear" w:color="auto" w:fill="C1C1C1"/>
        </w:rPr>
        <w:t>det nasjonale meldesystemet som beskrevet i</w:t>
      </w:r>
      <w:r w:rsidR="00F83889" w:rsidRPr="00402984">
        <w:rPr>
          <w:shd w:val="clear" w:color="auto" w:fill="C1C1C1"/>
        </w:rPr>
        <w:t xml:space="preserve"> </w:t>
      </w:r>
      <w:hyperlink r:id="rId14" w:history="1">
        <w:r w:rsidR="00F83889" w:rsidRPr="00402984">
          <w:rPr>
            <w:rStyle w:val="Hyperlink"/>
            <w:shd w:val="clear" w:color="auto" w:fill="C1C1C1"/>
          </w:rPr>
          <w:t>Appendix V</w:t>
        </w:r>
      </w:hyperlink>
      <w:r w:rsidR="00F83889" w:rsidRPr="00402984">
        <w:t>.</w:t>
      </w:r>
    </w:p>
    <w:p w14:paraId="1996B401" w14:textId="77777777" w:rsidR="00F43F10" w:rsidRPr="00402984" w:rsidRDefault="00F43F10" w:rsidP="002B4955">
      <w:pPr>
        <w:pStyle w:val="BodyText"/>
      </w:pPr>
    </w:p>
    <w:p w14:paraId="1996B402" w14:textId="2F3D37BC" w:rsidR="00F43F10" w:rsidRPr="00402984" w:rsidRDefault="001D6BB6" w:rsidP="002B4955">
      <w:pPr>
        <w:pStyle w:val="Heading1"/>
        <w:keepNext/>
      </w:pPr>
      <w:r w:rsidRPr="00402984">
        <w:t>4.9</w:t>
      </w:r>
      <w:r w:rsidRPr="00402984">
        <w:tab/>
      </w:r>
      <w:r w:rsidR="001C217A" w:rsidRPr="00402984">
        <w:t>Overdosering</w:t>
      </w:r>
    </w:p>
    <w:p w14:paraId="1996B403" w14:textId="77777777" w:rsidR="00F43F10" w:rsidRPr="00402984" w:rsidRDefault="00F43F10" w:rsidP="002B4955">
      <w:pPr>
        <w:pStyle w:val="BodyText"/>
        <w:keepNext/>
        <w:rPr>
          <w:b/>
        </w:rPr>
      </w:pPr>
    </w:p>
    <w:p w14:paraId="1996B404" w14:textId="14E088C1" w:rsidR="00F43F10" w:rsidRPr="00402984" w:rsidRDefault="001C217A" w:rsidP="002B4955">
      <w:pPr>
        <w:pStyle w:val="BodyText"/>
      </w:pPr>
      <w:r w:rsidRPr="00402984">
        <w:t>Det er ingen erfaring med overdosering i kliniske studier. Enkeltdoser større enn 10 mg/kg, med trastuzumab alene, er ikke gitt i kliniske studier. En vedlikeholdsdose på 10 mg/kg hver tredje uke etter en startdose på 8 mg/kg har blitt undersøkt i en klinisk studie hos pasienter med metastaserende ventrikkelkreft. Doser opp til dette nivået ble godt tolerert.</w:t>
      </w:r>
    </w:p>
    <w:p w14:paraId="1996B405" w14:textId="77777777" w:rsidR="00F43F10" w:rsidRPr="00402984" w:rsidRDefault="00F43F10" w:rsidP="002B4955">
      <w:pPr>
        <w:pStyle w:val="BodyText"/>
      </w:pPr>
    </w:p>
    <w:p w14:paraId="1996B406" w14:textId="77777777" w:rsidR="00F43F10" w:rsidRPr="00402984" w:rsidRDefault="00F43F10" w:rsidP="002B4955">
      <w:pPr>
        <w:pStyle w:val="BodyText"/>
      </w:pPr>
    </w:p>
    <w:p w14:paraId="1996B407" w14:textId="77B8D57F" w:rsidR="00F43F10" w:rsidRPr="00402984" w:rsidRDefault="001D6BB6" w:rsidP="002B4955">
      <w:pPr>
        <w:pStyle w:val="Heading1"/>
      </w:pPr>
      <w:r w:rsidRPr="00402984">
        <w:t>5.</w:t>
      </w:r>
      <w:r w:rsidRPr="00402984">
        <w:tab/>
      </w:r>
      <w:r w:rsidR="001C217A" w:rsidRPr="00402984">
        <w:t>FARMAKOLOGISKE EGENSKAPER</w:t>
      </w:r>
    </w:p>
    <w:p w14:paraId="1996B408" w14:textId="77777777" w:rsidR="00F43F10" w:rsidRPr="00402984" w:rsidRDefault="00F43F10" w:rsidP="002B4955">
      <w:pPr>
        <w:pStyle w:val="BodyText"/>
        <w:keepNext/>
        <w:rPr>
          <w:b/>
        </w:rPr>
      </w:pPr>
    </w:p>
    <w:p w14:paraId="1996B409" w14:textId="488243F5" w:rsidR="00F43F10" w:rsidRPr="00402984" w:rsidRDefault="001D6BB6" w:rsidP="002B4955">
      <w:pPr>
        <w:pStyle w:val="Heading1"/>
      </w:pPr>
      <w:r w:rsidRPr="00402984">
        <w:t>5.1</w:t>
      </w:r>
      <w:r w:rsidRPr="00402984">
        <w:tab/>
      </w:r>
      <w:r w:rsidR="001C217A" w:rsidRPr="00402984">
        <w:t>Farmakodynamiske egenskaper</w:t>
      </w:r>
    </w:p>
    <w:p w14:paraId="1996B40A" w14:textId="77777777" w:rsidR="00F43F10" w:rsidRPr="00402984" w:rsidRDefault="00F43F10" w:rsidP="002B4955">
      <w:pPr>
        <w:pStyle w:val="BodyText"/>
        <w:keepNext/>
        <w:rPr>
          <w:b/>
        </w:rPr>
      </w:pPr>
    </w:p>
    <w:p w14:paraId="1996B40B" w14:textId="0C450E3A" w:rsidR="00F43F10" w:rsidRPr="00402984" w:rsidRDefault="006A7260" w:rsidP="002B4955">
      <w:pPr>
        <w:pStyle w:val="BodyText"/>
      </w:pPr>
      <w:r w:rsidRPr="00402984">
        <w:t>Farmakoterapeutisk gruppe: Antineoplastiske midler, monoklonale antistoffer, ATC-kode: L01FD01</w:t>
      </w:r>
    </w:p>
    <w:p w14:paraId="1996B40C" w14:textId="77777777" w:rsidR="00F43F10" w:rsidRPr="00402984" w:rsidRDefault="00F43F10" w:rsidP="002B4955">
      <w:pPr>
        <w:pStyle w:val="BodyText"/>
      </w:pPr>
    </w:p>
    <w:p w14:paraId="1996B40D" w14:textId="097F86D5" w:rsidR="00F43F10" w:rsidRPr="00402984" w:rsidRDefault="00757B62" w:rsidP="002B4955">
      <w:pPr>
        <w:pStyle w:val="BodyText"/>
      </w:pPr>
      <w:r w:rsidRPr="00402984">
        <w:t xml:space="preserve">Tuznue er et biotilsvarende (”biosimilar”) legemiddel. Detaljert informasjon er tilgjengelig på nettstedet til Det europeiske legemiddelkontoret (the European Medicines Agency) </w:t>
      </w:r>
      <w:hyperlink r:id="rId15" w:history="1">
        <w:r w:rsidRPr="00402984">
          <w:rPr>
            <w:rStyle w:val="Hyperlink"/>
          </w:rPr>
          <w:t>https://www.ema.europa.eu</w:t>
        </w:r>
      </w:hyperlink>
      <w:r w:rsidR="00242E48" w:rsidRPr="00402984">
        <w:t>.</w:t>
      </w:r>
    </w:p>
    <w:p w14:paraId="1996B40E" w14:textId="77777777" w:rsidR="00F43F10" w:rsidRPr="00402984" w:rsidRDefault="00F43F10" w:rsidP="002B4955">
      <w:pPr>
        <w:pStyle w:val="BodyText"/>
      </w:pPr>
    </w:p>
    <w:p w14:paraId="1996B40F" w14:textId="54F2211A" w:rsidR="00F43F10" w:rsidRPr="00402984" w:rsidRDefault="006A7260" w:rsidP="002B4955">
      <w:pPr>
        <w:pStyle w:val="BodyText"/>
      </w:pPr>
      <w:r w:rsidRPr="00402984">
        <w:t xml:space="preserve">Trastuzumab er et rekombinant humanisert IgG1 monoklonalt antistoff mot den humane epidermale vekstfaktor-reseptor 2 (HER2). Økt forekomst av HER2 sees i 20 % – 30 % av tilfellene av primær brystkreft. Studier av HER2-positivitetsrater ved ventrikkelkreft ved bruk av immunohistokjemi (IHC) og fluorescens </w:t>
      </w:r>
      <w:r w:rsidRPr="00402984">
        <w:rPr>
          <w:i/>
          <w:iCs/>
        </w:rPr>
        <w:t>in situ</w:t>
      </w:r>
      <w:r w:rsidRPr="00402984">
        <w:t xml:space="preserve">-hybridisering (FISH) eller kromogen </w:t>
      </w:r>
      <w:r w:rsidRPr="00402984">
        <w:rPr>
          <w:i/>
          <w:iCs/>
        </w:rPr>
        <w:t>in situ</w:t>
      </w:r>
      <w:r w:rsidRPr="00402984">
        <w:t>-hybridisering (CISH) har vist at det er en bred variasjon i HER2-positivitet som varierer fra 6,8 % til 34,0 % for IHC og 7,1 % til 42,6 % for FISH. Studier indikerer at brystkreftpasienter med tumorer med økt forekomst av HER2 har kortere sykdomsfri overlevelsestid enn pasienter med tumorer uten økt forekomst av HER2. Den ekstracellulære delen av reseptoren (ECD, p105) kan utskilles i blodet og måles i serum.</w:t>
      </w:r>
    </w:p>
    <w:p w14:paraId="1996B410" w14:textId="77777777" w:rsidR="00F43F10" w:rsidRPr="00402984" w:rsidRDefault="00F43F10" w:rsidP="002B4955">
      <w:pPr>
        <w:pStyle w:val="BodyText"/>
      </w:pPr>
    </w:p>
    <w:p w14:paraId="1996B411" w14:textId="176B6F0F" w:rsidR="00F43F10" w:rsidRPr="00402984" w:rsidRDefault="00060CDF" w:rsidP="002B4955">
      <w:pPr>
        <w:pStyle w:val="BodyText"/>
        <w:rPr>
          <w:u w:val="single"/>
        </w:rPr>
      </w:pPr>
      <w:r w:rsidRPr="00402984">
        <w:rPr>
          <w:u w:val="single"/>
        </w:rPr>
        <w:t>Virkningsmekanisme</w:t>
      </w:r>
    </w:p>
    <w:p w14:paraId="1996B412" w14:textId="77777777" w:rsidR="00EB6AD0" w:rsidRPr="00402984" w:rsidRDefault="00EB6AD0" w:rsidP="002B4955">
      <w:pPr>
        <w:pStyle w:val="BodyText"/>
      </w:pPr>
    </w:p>
    <w:p w14:paraId="1996B413" w14:textId="32EE9D98" w:rsidR="00F43F10" w:rsidRPr="00402984" w:rsidRDefault="00060CDF" w:rsidP="002B4955">
      <w:pPr>
        <w:pStyle w:val="BodyText"/>
        <w:ind w:hanging="1"/>
      </w:pPr>
      <w:r w:rsidRPr="00402984">
        <w:t xml:space="preserve">Trastuzumab bindes med høy affinitet og spesifisitet til sub-domenet IV, en juxta-membran region av HER2 sitt ekstracellulære domene. Binding av trastuzumab til HER2 hemmer ligand-uavhengig HER2 signalisering og hindrer den proteolytiske spaltningen av det ekstracellulære domene, en aktiveringsmekanisme for HER2. Som et resultat har transtuzumab, både i in vitro forsøk og i dyreforsøk, vist å hemme proliferasjonen av humane tumorceller med økt forekomst av HER2. Dessuten er trastuzumab en potent påvirker av antistoff-avhengig cellemediert cytotoksisitet (ADCC). </w:t>
      </w:r>
      <w:r w:rsidRPr="00402984">
        <w:rPr>
          <w:i/>
          <w:iCs/>
        </w:rPr>
        <w:t>In vitro</w:t>
      </w:r>
      <w:r w:rsidRPr="00402984">
        <w:t xml:space="preserve"> er trastuzumab-mediert ADCC påvist i høyere grad for kreftceller med økt forekomst av HER2 enn for kreftceller uten økt forekomst av HER2.</w:t>
      </w:r>
    </w:p>
    <w:p w14:paraId="1996B414" w14:textId="77777777" w:rsidR="00B3125E" w:rsidRPr="00402984" w:rsidRDefault="00B3125E" w:rsidP="002B4955">
      <w:pPr>
        <w:pStyle w:val="BodyText"/>
        <w:rPr>
          <w:u w:val="single"/>
        </w:rPr>
      </w:pPr>
    </w:p>
    <w:p w14:paraId="1996B415" w14:textId="560671D2" w:rsidR="00F43F10" w:rsidRPr="00402984" w:rsidRDefault="00060CDF" w:rsidP="002B4955">
      <w:pPr>
        <w:pStyle w:val="BodyText"/>
      </w:pPr>
      <w:r w:rsidRPr="00402984">
        <w:rPr>
          <w:u w:val="single"/>
        </w:rPr>
        <w:t>Påvisning av HER2-overuttrykk eller HER2-genamplifisering</w:t>
      </w:r>
    </w:p>
    <w:p w14:paraId="1996B416" w14:textId="77777777" w:rsidR="00F43F10" w:rsidRPr="00402984" w:rsidRDefault="00F43F10" w:rsidP="002B4955">
      <w:pPr>
        <w:pStyle w:val="BodyText"/>
      </w:pPr>
    </w:p>
    <w:p w14:paraId="1996B417" w14:textId="4100C650" w:rsidR="00F43F10" w:rsidRPr="00402984" w:rsidRDefault="00060CDF" w:rsidP="002B4955">
      <w:pPr>
        <w:rPr>
          <w:i/>
        </w:rPr>
      </w:pPr>
      <w:r w:rsidRPr="00402984">
        <w:rPr>
          <w:i/>
        </w:rPr>
        <w:t>Påvisning av HER2-overuttrykk eller HER2-genamplifisering ved brystkreft</w:t>
      </w:r>
    </w:p>
    <w:p w14:paraId="1996B418" w14:textId="77777777" w:rsidR="00BE671E" w:rsidRPr="00402984" w:rsidRDefault="00BE671E" w:rsidP="002B4955">
      <w:pPr>
        <w:rPr>
          <w:i/>
        </w:rPr>
      </w:pPr>
    </w:p>
    <w:p w14:paraId="1996B419" w14:textId="787E4053" w:rsidR="00F43F10" w:rsidRPr="00402984" w:rsidRDefault="00CE67A9" w:rsidP="002B4955">
      <w:pPr>
        <w:pStyle w:val="BodyText"/>
      </w:pPr>
      <w:r w:rsidRPr="00402984">
        <w:t>Trastuzumab bør kun brukes til behandling av pasienter med tumorer som har økt forekomst av HER2 eller HER2 gen-amplifisering målt med en nøyaktig og validert metode. Økt forekomst av HER2 skal påvises ved hjelp av immunohistokjemisk (IHC) basert vurdering av fiksert tumorvev (se pkt. 4.4). HER2 gen-amplifisering skal påvises ved hjelp av fluorescens in situ hybridisering (FISH) eller kromogen in situ hybridisering (CISH) på fikserte vevsprøver fra tumor. Pasienter er egnet for Tuznue-behandling dersom de viser høy HER2 forekomst, beskrevet som immunohistokjemisk score 3+ eller positivt testresultat for FISH eller CISH.</w:t>
      </w:r>
    </w:p>
    <w:p w14:paraId="1996B41A" w14:textId="77777777" w:rsidR="00F43F10" w:rsidRPr="00402984" w:rsidRDefault="00F43F10" w:rsidP="002B4955">
      <w:pPr>
        <w:pStyle w:val="BodyText"/>
      </w:pPr>
    </w:p>
    <w:p w14:paraId="1996B41B" w14:textId="62683037" w:rsidR="00F43F10" w:rsidRPr="00402984" w:rsidRDefault="00970059" w:rsidP="002B4955">
      <w:pPr>
        <w:pStyle w:val="BodyText"/>
        <w:jc w:val="both"/>
      </w:pPr>
      <w:r w:rsidRPr="00402984">
        <w:t>For å sikre nøyaktige og reproduserbare resultater, må testingen foretas av spesialisert laboratorium med validerte testprosedyrer.</w:t>
      </w:r>
    </w:p>
    <w:p w14:paraId="1996B41C" w14:textId="77777777" w:rsidR="00F43F10" w:rsidRPr="00402984" w:rsidRDefault="00F43F10" w:rsidP="002B4955">
      <w:pPr>
        <w:pStyle w:val="BodyText"/>
      </w:pPr>
    </w:p>
    <w:p w14:paraId="1996B41D" w14:textId="6A6A3CEF" w:rsidR="00F43F10" w:rsidRPr="00402984" w:rsidRDefault="00970059" w:rsidP="002B4955">
      <w:pPr>
        <w:pStyle w:val="BodyText"/>
      </w:pPr>
      <w:r w:rsidRPr="00402984">
        <w:t>Anbefalt poengsystem for å evaluere IHC resultater er angitt i tabell 2:</w:t>
      </w:r>
    </w:p>
    <w:p w14:paraId="1996B41E" w14:textId="77777777" w:rsidR="00F43F10" w:rsidRPr="00402984" w:rsidRDefault="00F43F10" w:rsidP="002B4955">
      <w:pPr>
        <w:pStyle w:val="BodyText"/>
      </w:pPr>
    </w:p>
    <w:p w14:paraId="1996B41F" w14:textId="2337AB94" w:rsidR="00F43F10" w:rsidRPr="00402984" w:rsidRDefault="00970059" w:rsidP="002B4955">
      <w:pPr>
        <w:pStyle w:val="BodyText"/>
        <w:keepNext/>
      </w:pPr>
      <w:r w:rsidRPr="00402984">
        <w:t>Tabell 2: Anbefalt poengsystem for å evaluere IHC farging ved brystkreft</w:t>
      </w:r>
    </w:p>
    <w:p w14:paraId="1996B420" w14:textId="77777777" w:rsidR="00BE671E" w:rsidRPr="00402984" w:rsidRDefault="00BE671E" w:rsidP="002B4955">
      <w:pPr>
        <w:pStyle w:val="BodyText"/>
        <w:keepNext/>
      </w:pPr>
    </w:p>
    <w:tbl>
      <w:tblPr>
        <w:tblStyle w:val="TableGrid"/>
        <w:tblW w:w="0" w:type="auto"/>
        <w:tblCellMar>
          <w:left w:w="57" w:type="dxa"/>
          <w:right w:w="57" w:type="dxa"/>
        </w:tblCellMar>
        <w:tblLook w:val="04A0" w:firstRow="1" w:lastRow="0" w:firstColumn="1" w:lastColumn="0" w:noHBand="0" w:noVBand="1"/>
      </w:tblPr>
      <w:tblGrid>
        <w:gridCol w:w="1164"/>
        <w:gridCol w:w="4940"/>
        <w:gridCol w:w="2957"/>
      </w:tblGrid>
      <w:tr w:rsidR="00762991" w:rsidRPr="00402984" w14:paraId="1996B424" w14:textId="77777777" w:rsidTr="00A50965">
        <w:trPr>
          <w:trHeight w:val="283"/>
        </w:trPr>
        <w:tc>
          <w:tcPr>
            <w:tcW w:w="1165" w:type="dxa"/>
          </w:tcPr>
          <w:p w14:paraId="1996B421" w14:textId="77777777" w:rsidR="00BE671E" w:rsidRPr="00402984" w:rsidRDefault="00F83889" w:rsidP="002B4955">
            <w:pPr>
              <w:pStyle w:val="BodyText"/>
              <w:rPr>
                <w:b/>
                <w:bCs/>
              </w:rPr>
            </w:pPr>
            <w:r w:rsidRPr="00402984">
              <w:rPr>
                <w:b/>
                <w:bCs/>
              </w:rPr>
              <w:t>Score</w:t>
            </w:r>
          </w:p>
        </w:tc>
        <w:tc>
          <w:tcPr>
            <w:tcW w:w="4950" w:type="dxa"/>
          </w:tcPr>
          <w:p w14:paraId="1996B422" w14:textId="60CC715E" w:rsidR="00BE671E" w:rsidRPr="00402984" w:rsidRDefault="00970059" w:rsidP="002B4955">
            <w:pPr>
              <w:pStyle w:val="BodyText"/>
              <w:rPr>
                <w:b/>
                <w:bCs/>
              </w:rPr>
            </w:pPr>
            <w:r w:rsidRPr="00402984">
              <w:rPr>
                <w:b/>
                <w:bCs/>
              </w:rPr>
              <w:t>Fargingsmønster</w:t>
            </w:r>
          </w:p>
        </w:tc>
        <w:tc>
          <w:tcPr>
            <w:tcW w:w="2963" w:type="dxa"/>
          </w:tcPr>
          <w:p w14:paraId="1996B423" w14:textId="35F0C47D" w:rsidR="00BE671E" w:rsidRPr="00402984" w:rsidRDefault="00970059" w:rsidP="002B4955">
            <w:pPr>
              <w:pStyle w:val="BodyText"/>
              <w:rPr>
                <w:b/>
                <w:bCs/>
              </w:rPr>
            </w:pPr>
            <w:r w:rsidRPr="00402984">
              <w:rPr>
                <w:b/>
                <w:bCs/>
              </w:rPr>
              <w:t>Vurdering av HER2-overuttrykk</w:t>
            </w:r>
          </w:p>
        </w:tc>
      </w:tr>
      <w:tr w:rsidR="00762991" w:rsidRPr="00402984" w14:paraId="1996B428" w14:textId="77777777" w:rsidTr="00A50965">
        <w:trPr>
          <w:trHeight w:val="283"/>
        </w:trPr>
        <w:tc>
          <w:tcPr>
            <w:tcW w:w="1165" w:type="dxa"/>
          </w:tcPr>
          <w:p w14:paraId="1996B425" w14:textId="77777777" w:rsidR="00BE671E" w:rsidRPr="00402984" w:rsidRDefault="00F83889" w:rsidP="002B4955">
            <w:pPr>
              <w:pStyle w:val="BodyText"/>
            </w:pPr>
            <w:r w:rsidRPr="00402984">
              <w:t>0</w:t>
            </w:r>
          </w:p>
        </w:tc>
        <w:tc>
          <w:tcPr>
            <w:tcW w:w="4950" w:type="dxa"/>
          </w:tcPr>
          <w:p w14:paraId="1996B426" w14:textId="1E984CB3" w:rsidR="00BE671E" w:rsidRPr="00402984" w:rsidRDefault="00970059" w:rsidP="002B4955">
            <w:pPr>
              <w:pStyle w:val="TableParagraph"/>
              <w:ind w:left="0"/>
            </w:pPr>
            <w:r w:rsidRPr="00402984">
              <w:t>Ingen farging er observert, eller membranfarging er observert i &lt; 10 % av tumorcellene</w:t>
            </w:r>
          </w:p>
        </w:tc>
        <w:tc>
          <w:tcPr>
            <w:tcW w:w="2963" w:type="dxa"/>
          </w:tcPr>
          <w:p w14:paraId="1996B427" w14:textId="5215F7CB" w:rsidR="00BE671E" w:rsidRPr="00402984" w:rsidRDefault="00970059" w:rsidP="002B4955">
            <w:pPr>
              <w:pStyle w:val="BodyText"/>
            </w:pPr>
            <w:r w:rsidRPr="00402984">
              <w:t>Negativ</w:t>
            </w:r>
          </w:p>
        </w:tc>
      </w:tr>
      <w:tr w:rsidR="00762991" w:rsidRPr="00402984" w14:paraId="1996B42C" w14:textId="77777777" w:rsidTr="00A50965">
        <w:trPr>
          <w:trHeight w:val="283"/>
        </w:trPr>
        <w:tc>
          <w:tcPr>
            <w:tcW w:w="1165" w:type="dxa"/>
          </w:tcPr>
          <w:p w14:paraId="1996B429" w14:textId="77777777" w:rsidR="00BE671E" w:rsidRPr="00402984" w:rsidRDefault="00F83889" w:rsidP="002B4955">
            <w:pPr>
              <w:pStyle w:val="BodyText"/>
            </w:pPr>
            <w:r w:rsidRPr="00402984">
              <w:t>1+</w:t>
            </w:r>
          </w:p>
        </w:tc>
        <w:tc>
          <w:tcPr>
            <w:tcW w:w="4950" w:type="dxa"/>
          </w:tcPr>
          <w:p w14:paraId="1996B42A" w14:textId="54D14AC6" w:rsidR="00BE671E" w:rsidRPr="00402984" w:rsidRDefault="00970059" w:rsidP="002B4955">
            <w:pPr>
              <w:pStyle w:val="TableParagraph"/>
              <w:ind w:left="0" w:right="267"/>
            </w:pPr>
            <w:r w:rsidRPr="00402984">
              <w:t>Svak, nesten usynlig membranfarging av &gt; 10 % av tumorcellene. Bare deler av cellemembranene er farget.</w:t>
            </w:r>
          </w:p>
        </w:tc>
        <w:tc>
          <w:tcPr>
            <w:tcW w:w="2963" w:type="dxa"/>
          </w:tcPr>
          <w:p w14:paraId="1996B42B" w14:textId="20385B18" w:rsidR="00BE671E" w:rsidRPr="00402984" w:rsidRDefault="00970059" w:rsidP="002B4955">
            <w:pPr>
              <w:pStyle w:val="BodyText"/>
            </w:pPr>
            <w:r w:rsidRPr="00402984">
              <w:t>Negativ</w:t>
            </w:r>
          </w:p>
        </w:tc>
      </w:tr>
      <w:tr w:rsidR="00762991" w:rsidRPr="00402984" w14:paraId="1996B430" w14:textId="77777777" w:rsidTr="00A50965">
        <w:trPr>
          <w:trHeight w:val="283"/>
        </w:trPr>
        <w:tc>
          <w:tcPr>
            <w:tcW w:w="1165" w:type="dxa"/>
          </w:tcPr>
          <w:p w14:paraId="1996B42D" w14:textId="77777777" w:rsidR="00BE671E" w:rsidRPr="00402984" w:rsidRDefault="00F83889" w:rsidP="002B4955">
            <w:pPr>
              <w:pStyle w:val="BodyText"/>
            </w:pPr>
            <w:r w:rsidRPr="00402984">
              <w:t>2+</w:t>
            </w:r>
          </w:p>
        </w:tc>
        <w:tc>
          <w:tcPr>
            <w:tcW w:w="4950" w:type="dxa"/>
          </w:tcPr>
          <w:p w14:paraId="1996B42E" w14:textId="6AFC2AFE" w:rsidR="00BE671E" w:rsidRPr="00402984" w:rsidRDefault="00970059" w:rsidP="002B4955">
            <w:pPr>
              <w:pStyle w:val="TableParagraph"/>
              <w:ind w:left="0"/>
            </w:pPr>
            <w:r w:rsidRPr="00402984">
              <w:t>Svak til moderat fullstendig membranfarging av &gt; 10 % av tumorcellene</w:t>
            </w:r>
          </w:p>
        </w:tc>
        <w:tc>
          <w:tcPr>
            <w:tcW w:w="2963" w:type="dxa"/>
          </w:tcPr>
          <w:p w14:paraId="1996B42F" w14:textId="6C509664" w:rsidR="00BE671E" w:rsidRPr="00402984" w:rsidRDefault="00970059" w:rsidP="002B4955">
            <w:pPr>
              <w:pStyle w:val="BodyText"/>
            </w:pPr>
            <w:r w:rsidRPr="00402984">
              <w:t>Tvetydig</w:t>
            </w:r>
          </w:p>
        </w:tc>
      </w:tr>
      <w:tr w:rsidR="00762991" w:rsidRPr="00402984" w14:paraId="1996B434" w14:textId="77777777" w:rsidTr="00A50965">
        <w:trPr>
          <w:trHeight w:val="283"/>
        </w:trPr>
        <w:tc>
          <w:tcPr>
            <w:tcW w:w="1165" w:type="dxa"/>
          </w:tcPr>
          <w:p w14:paraId="1996B431" w14:textId="77777777" w:rsidR="00BE671E" w:rsidRPr="00402984" w:rsidRDefault="00F83889" w:rsidP="002B4955">
            <w:pPr>
              <w:pStyle w:val="BodyText"/>
            </w:pPr>
            <w:r w:rsidRPr="00402984">
              <w:t>3+</w:t>
            </w:r>
          </w:p>
        </w:tc>
        <w:tc>
          <w:tcPr>
            <w:tcW w:w="4950" w:type="dxa"/>
          </w:tcPr>
          <w:p w14:paraId="1996B432" w14:textId="0FECF098" w:rsidR="00BE671E" w:rsidRPr="00402984" w:rsidRDefault="00970059" w:rsidP="002B4955">
            <w:pPr>
              <w:pStyle w:val="TableParagraph"/>
              <w:ind w:left="0"/>
            </w:pPr>
            <w:r w:rsidRPr="00402984">
              <w:t>Sterk fullstendig membranfarging av &gt; 10 % av tumorcellene</w:t>
            </w:r>
          </w:p>
        </w:tc>
        <w:tc>
          <w:tcPr>
            <w:tcW w:w="2963" w:type="dxa"/>
          </w:tcPr>
          <w:p w14:paraId="1996B433" w14:textId="0F436416" w:rsidR="00BE671E" w:rsidRPr="00402984" w:rsidRDefault="00970059" w:rsidP="002B4955">
            <w:pPr>
              <w:pStyle w:val="BodyText"/>
            </w:pPr>
            <w:r w:rsidRPr="00402984">
              <w:t>Positiv</w:t>
            </w:r>
          </w:p>
        </w:tc>
      </w:tr>
    </w:tbl>
    <w:p w14:paraId="1996B435" w14:textId="77777777" w:rsidR="00BE671E" w:rsidRPr="00402984" w:rsidRDefault="00BE671E" w:rsidP="002B4955">
      <w:pPr>
        <w:pStyle w:val="BodyText"/>
      </w:pPr>
    </w:p>
    <w:p w14:paraId="1996B436" w14:textId="01D1DA4F" w:rsidR="00F43F10" w:rsidRPr="00402984" w:rsidRDefault="00970059" w:rsidP="002B4955">
      <w:pPr>
        <w:pStyle w:val="BodyText"/>
      </w:pPr>
      <w:r w:rsidRPr="00402984">
        <w:t>FISH testen er vanligvis positiv hvis forholdet mellom HER2 gen-kopier og kromosom 17 er større enn eller lik 2, eller hvis det er mer enn 4 HER2 genkopier per tumorcelle hvis kromosom 17 ikke benyttes som kontroll.</w:t>
      </w:r>
    </w:p>
    <w:p w14:paraId="1996B437" w14:textId="77777777" w:rsidR="00F43F10" w:rsidRPr="00402984" w:rsidRDefault="00F43F10" w:rsidP="002B4955">
      <w:pPr>
        <w:pStyle w:val="BodyText"/>
      </w:pPr>
    </w:p>
    <w:p w14:paraId="1996B438" w14:textId="540A2B28" w:rsidR="00F43F10" w:rsidRPr="00402984" w:rsidRDefault="00970059" w:rsidP="002B4955">
      <w:pPr>
        <w:pStyle w:val="BodyText"/>
      </w:pPr>
      <w:r w:rsidRPr="00402984">
        <w:t>CISH testen er vanligvis positiv hvis det er mer enn 5 HER2 gen-kopier pr nukleus i mer enn 50 % av tumorcellene.</w:t>
      </w:r>
    </w:p>
    <w:p w14:paraId="1996B439" w14:textId="77777777" w:rsidR="00F43F10" w:rsidRPr="00402984" w:rsidRDefault="00F43F10" w:rsidP="002B4955">
      <w:pPr>
        <w:pStyle w:val="BodyText"/>
      </w:pPr>
    </w:p>
    <w:p w14:paraId="1996B43A" w14:textId="37C03638" w:rsidR="00F43F10" w:rsidRPr="00402984" w:rsidRDefault="00970059" w:rsidP="002B4955">
      <w:pPr>
        <w:pStyle w:val="BodyText"/>
        <w:ind w:hanging="2"/>
      </w:pPr>
      <w:r w:rsidRPr="00402984">
        <w:t>Det henvises til pakningsvedleggene for validerte FISH og CISH tester for fullstendig instruksjon om bruk og fortolkning av testresultater. Offisielle anbefalinger på HER2 testing kan også foreligge.</w:t>
      </w:r>
    </w:p>
    <w:p w14:paraId="1996B43B" w14:textId="77777777" w:rsidR="007C79C5" w:rsidRPr="00402984" w:rsidRDefault="007C79C5" w:rsidP="002B4955">
      <w:pPr>
        <w:pStyle w:val="BodyText"/>
        <w:ind w:hanging="2"/>
      </w:pPr>
    </w:p>
    <w:p w14:paraId="1996B43C" w14:textId="52C7619E" w:rsidR="00F43F10" w:rsidRPr="00402984" w:rsidRDefault="00970059" w:rsidP="002B4955">
      <w:pPr>
        <w:pStyle w:val="BodyText"/>
      </w:pPr>
      <w:r w:rsidRPr="00402984">
        <w:t>For andre målemetoder som kan benyttes for bestemmelse av HER2 protein eller gen-amplifisering, bør analysene kun foretas i laboratorier som utfører validerte metoder i henhold til nyeste kunnskap på området. Slike målemetoder må være klart presise og nøyaktige nok til å kunne påvise økt forekomst av HER2, og må kunne skille på om økt forekomst er moderat (i samsvar med 2+) eller stor (i samsvar med 3+).</w:t>
      </w:r>
    </w:p>
    <w:p w14:paraId="1996B43D" w14:textId="77777777" w:rsidR="00F43F10" w:rsidRPr="00402984" w:rsidRDefault="00F43F10" w:rsidP="002B4955">
      <w:pPr>
        <w:pStyle w:val="BodyText"/>
      </w:pPr>
    </w:p>
    <w:p w14:paraId="1996B43E" w14:textId="489FA04F" w:rsidR="00F43F10" w:rsidRPr="00402984" w:rsidRDefault="00E94516" w:rsidP="002B4955">
      <w:pPr>
        <w:rPr>
          <w:i/>
        </w:rPr>
      </w:pPr>
      <w:r w:rsidRPr="00402984">
        <w:rPr>
          <w:i/>
        </w:rPr>
        <w:t>Påvisning av økt forekomst av HER2 eller HER2-genamplifisering ved ventrikkelkreft</w:t>
      </w:r>
    </w:p>
    <w:p w14:paraId="1996B43F" w14:textId="77777777" w:rsidR="00BE671E" w:rsidRPr="00402984" w:rsidRDefault="00BE671E" w:rsidP="002B4955">
      <w:pPr>
        <w:rPr>
          <w:i/>
        </w:rPr>
      </w:pPr>
    </w:p>
    <w:p w14:paraId="1996B440" w14:textId="2D18C84B" w:rsidR="00F43F10" w:rsidRPr="00402984" w:rsidRDefault="00E94516" w:rsidP="002B4955">
      <w:pPr>
        <w:pStyle w:val="BodyText"/>
      </w:pPr>
      <w:r w:rsidRPr="00402984">
        <w:t xml:space="preserve">Kun en nøyaktig og validert målemetode bør brukes til å påvise økt forekomst av HER2 eller HER2-gen-amplifisering. IHC anbefales som første testmetode. Ved tilfeller der status for HER2-gen-amplifisering også er nødvendig, må det brukes en teknikk basert på sølvfarging eller fluorescens </w:t>
      </w:r>
      <w:r w:rsidRPr="00402984">
        <w:rPr>
          <w:i/>
          <w:iCs/>
        </w:rPr>
        <w:t>in situ</w:t>
      </w:r>
      <w:r w:rsidRPr="00402984">
        <w:t xml:space="preserve"> hybridisering (SISH eller FISH). SISH-teknologi anbefales imidlertid, for å muliggjøre en parallell evaluering av tumorhistologi og - morfologi. For å sikre validering av testprosedyrer samt nøyaktige og reproduserbare resultater må HER2-testing foretas i et laboratorium med medarbeidere som har erfaring med slike tester. Fullstendige instruksjoner for gjennomføring av målemetoden og tolking av resultatene bør hentes fra produktinformasjonen som leveres sammen med HER2-analysene som benyttes.</w:t>
      </w:r>
    </w:p>
    <w:p w14:paraId="1996B441" w14:textId="77777777" w:rsidR="00E44A30" w:rsidRPr="00402984" w:rsidRDefault="00E44A30" w:rsidP="002B4955">
      <w:pPr>
        <w:pStyle w:val="BodyText"/>
      </w:pPr>
    </w:p>
    <w:p w14:paraId="1996B442" w14:textId="115C0B38" w:rsidR="00F43F10" w:rsidRPr="00402984" w:rsidRDefault="00E94516" w:rsidP="002B4955">
      <w:pPr>
        <w:pStyle w:val="BodyText"/>
      </w:pPr>
      <w:r w:rsidRPr="00402984">
        <w:t>I ToGA-studien (BO18255) ble pasienter med tumorer som var enten IHC3+- eller FISH-positive definert som HER2-positive. Disse pasientene ble inkludert i studien. De gunstige effektene var, basert på resultatene av den kliniske studien, i stor grad begrenset til pasienter med høyeste nivå av HER2-protein-overuttrykk, definert som immunohistokjemisk score 3+, eller immunohistokjemisk score 2+ sammen med positivt FISH testresultat.</w:t>
      </w:r>
    </w:p>
    <w:p w14:paraId="1996B443" w14:textId="77777777" w:rsidR="00F43F10" w:rsidRPr="00402984" w:rsidRDefault="00F43F10" w:rsidP="002B4955">
      <w:pPr>
        <w:pStyle w:val="BodyText"/>
      </w:pPr>
    </w:p>
    <w:p w14:paraId="1996B444" w14:textId="13C0B86E" w:rsidR="00F43F10" w:rsidRPr="00402984" w:rsidRDefault="00E94516" w:rsidP="002B4955">
      <w:pPr>
        <w:pStyle w:val="BodyText"/>
      </w:pPr>
      <w:r w:rsidRPr="00402984">
        <w:t>I en metode-sammenligningsstudie (studie D008548) ble en høy grad av samsvar (&gt; 95 %) observert for SISH og FISH teknikker for påvisning av HER2 genamplifisering hos pasienter med ventrikkelkreft.</w:t>
      </w:r>
    </w:p>
    <w:p w14:paraId="1996B445" w14:textId="77777777" w:rsidR="00F43F10" w:rsidRPr="00402984" w:rsidRDefault="00F43F10" w:rsidP="002B4955">
      <w:pPr>
        <w:pStyle w:val="BodyText"/>
      </w:pPr>
    </w:p>
    <w:p w14:paraId="1996B446" w14:textId="3BADCF79" w:rsidR="00F43F10" w:rsidRPr="00402984" w:rsidRDefault="00E94516" w:rsidP="002B4955">
      <w:pPr>
        <w:pStyle w:val="BodyText"/>
        <w:ind w:firstLine="1"/>
      </w:pPr>
      <w:r w:rsidRPr="00402984">
        <w:t>Økt forekomst av HER2 skal påvises ved hjelp av immunohistokjemisk (IHC) basert vurdering av fiksert tumorvev. HER2-genamplifisering skal påvises ved hjelp av in situ-hybridisering, ved bruk av enten SISH eller FISH på fiksert tumorvev.</w:t>
      </w:r>
    </w:p>
    <w:p w14:paraId="1996B447" w14:textId="77777777" w:rsidR="00F43F10" w:rsidRPr="00402984" w:rsidRDefault="00F43F10" w:rsidP="002B4955">
      <w:pPr>
        <w:pStyle w:val="BodyText"/>
      </w:pPr>
    </w:p>
    <w:p w14:paraId="1996B448" w14:textId="772E214B" w:rsidR="00F43F10" w:rsidRPr="00402984" w:rsidRDefault="00571E34" w:rsidP="002B4955">
      <w:pPr>
        <w:pStyle w:val="BodyText"/>
      </w:pPr>
      <w:r w:rsidRPr="00402984">
        <w:t>Anbefalt poengsystem for å evaluere IHC-resultater er angitt i tabell 3:</w:t>
      </w:r>
    </w:p>
    <w:p w14:paraId="1996B449" w14:textId="77777777" w:rsidR="006938A6" w:rsidRPr="00402984" w:rsidRDefault="006938A6" w:rsidP="002B4955">
      <w:pPr>
        <w:pStyle w:val="BodyText"/>
      </w:pPr>
    </w:p>
    <w:p w14:paraId="1996B44A" w14:textId="41BABD28" w:rsidR="00563F3E" w:rsidRPr="00402984" w:rsidRDefault="00571E34" w:rsidP="002B4955">
      <w:pPr>
        <w:keepNext/>
        <w:adjustRightInd w:val="0"/>
      </w:pPr>
      <w:r w:rsidRPr="00402984">
        <w:t>Tabell 3: Anbefalt poengsystem for å evaluere IHC farging ved ventrikkelkreft</w:t>
      </w:r>
    </w:p>
    <w:p w14:paraId="1996B44B" w14:textId="77777777" w:rsidR="00BE671E" w:rsidRPr="00402984" w:rsidRDefault="00BE671E" w:rsidP="002B4955">
      <w:pPr>
        <w:keepNext/>
        <w:adjustRightInd w:val="0"/>
      </w:pPr>
    </w:p>
    <w:tbl>
      <w:tblPr>
        <w:tblStyle w:val="TableGrid"/>
        <w:tblW w:w="0" w:type="auto"/>
        <w:tblCellMar>
          <w:left w:w="57" w:type="dxa"/>
          <w:right w:w="57" w:type="dxa"/>
        </w:tblCellMar>
        <w:tblLook w:val="04A0" w:firstRow="1" w:lastRow="0" w:firstColumn="1" w:lastColumn="0" w:noHBand="0" w:noVBand="1"/>
      </w:tblPr>
      <w:tblGrid>
        <w:gridCol w:w="1126"/>
        <w:gridCol w:w="2911"/>
        <w:gridCol w:w="2891"/>
        <w:gridCol w:w="2133"/>
      </w:tblGrid>
      <w:tr w:rsidR="00762991" w:rsidRPr="00402984" w14:paraId="1996B450" w14:textId="77777777" w:rsidTr="005C2D38">
        <w:trPr>
          <w:trHeight w:val="283"/>
          <w:tblHeader/>
        </w:trPr>
        <w:tc>
          <w:tcPr>
            <w:tcW w:w="1129" w:type="dxa"/>
          </w:tcPr>
          <w:p w14:paraId="1996B44C" w14:textId="77777777" w:rsidR="00BE671E" w:rsidRPr="00402984" w:rsidRDefault="00F83889" w:rsidP="002B4955">
            <w:pPr>
              <w:adjustRightInd w:val="0"/>
              <w:rPr>
                <w:b/>
                <w:bCs/>
              </w:rPr>
            </w:pPr>
            <w:r w:rsidRPr="00402984">
              <w:rPr>
                <w:b/>
                <w:bCs/>
              </w:rPr>
              <w:t>Score</w:t>
            </w:r>
          </w:p>
        </w:tc>
        <w:tc>
          <w:tcPr>
            <w:tcW w:w="2916" w:type="dxa"/>
          </w:tcPr>
          <w:p w14:paraId="1996B44D" w14:textId="4094DFF3" w:rsidR="00BE671E" w:rsidRPr="00402984" w:rsidRDefault="00571E34" w:rsidP="002B4955">
            <w:pPr>
              <w:adjustRightInd w:val="0"/>
              <w:rPr>
                <w:b/>
                <w:bCs/>
              </w:rPr>
            </w:pPr>
            <w:r w:rsidRPr="00402984">
              <w:rPr>
                <w:b/>
                <w:bCs/>
              </w:rPr>
              <w:t>Kirurgiske prøver – fargingsmønster</w:t>
            </w:r>
          </w:p>
        </w:tc>
        <w:tc>
          <w:tcPr>
            <w:tcW w:w="2896" w:type="dxa"/>
          </w:tcPr>
          <w:p w14:paraId="1996B44E" w14:textId="71E8E2B1" w:rsidR="00BE671E" w:rsidRPr="00402984" w:rsidRDefault="00571E34" w:rsidP="002B4955">
            <w:pPr>
              <w:adjustRightInd w:val="0"/>
              <w:rPr>
                <w:b/>
                <w:bCs/>
              </w:rPr>
            </w:pPr>
            <w:r w:rsidRPr="00402984">
              <w:rPr>
                <w:b/>
                <w:bCs/>
              </w:rPr>
              <w:t>Biopsiprøver – fargingsmønster</w:t>
            </w:r>
          </w:p>
        </w:tc>
        <w:tc>
          <w:tcPr>
            <w:tcW w:w="2137" w:type="dxa"/>
          </w:tcPr>
          <w:p w14:paraId="1996B44F" w14:textId="11AB2862" w:rsidR="00BE671E" w:rsidRPr="00402984" w:rsidRDefault="00571E34" w:rsidP="002B4955">
            <w:pPr>
              <w:adjustRightInd w:val="0"/>
              <w:rPr>
                <w:b/>
                <w:bCs/>
              </w:rPr>
            </w:pPr>
            <w:r w:rsidRPr="00402984">
              <w:rPr>
                <w:b/>
                <w:bCs/>
              </w:rPr>
              <w:t>Vurdering av HER2-overuttrykk</w:t>
            </w:r>
          </w:p>
        </w:tc>
      </w:tr>
      <w:tr w:rsidR="00762991" w:rsidRPr="00402984" w14:paraId="1996B455" w14:textId="77777777" w:rsidTr="005C2D38">
        <w:trPr>
          <w:trHeight w:val="283"/>
        </w:trPr>
        <w:tc>
          <w:tcPr>
            <w:tcW w:w="1129" w:type="dxa"/>
          </w:tcPr>
          <w:p w14:paraId="1996B451" w14:textId="77777777" w:rsidR="00BE671E" w:rsidRPr="00402984" w:rsidRDefault="00F83889" w:rsidP="002B4955">
            <w:pPr>
              <w:adjustRightInd w:val="0"/>
            </w:pPr>
            <w:r w:rsidRPr="00402984">
              <w:t>0</w:t>
            </w:r>
          </w:p>
        </w:tc>
        <w:tc>
          <w:tcPr>
            <w:tcW w:w="2916" w:type="dxa"/>
          </w:tcPr>
          <w:p w14:paraId="1996B452" w14:textId="7A47B251" w:rsidR="00BE671E" w:rsidRPr="00402984" w:rsidRDefault="00571E34" w:rsidP="002B4955">
            <w:pPr>
              <w:adjustRightInd w:val="0"/>
            </w:pPr>
            <w:r w:rsidRPr="00402984">
              <w:t>Ingen reaktivitet eller membranreaktivitet i &lt; 10 % av cellene</w:t>
            </w:r>
          </w:p>
        </w:tc>
        <w:tc>
          <w:tcPr>
            <w:tcW w:w="2896" w:type="dxa"/>
          </w:tcPr>
          <w:p w14:paraId="1996B453" w14:textId="6882EE69" w:rsidR="00BE671E" w:rsidRPr="00402984" w:rsidRDefault="00571E34" w:rsidP="002B4955">
            <w:pPr>
              <w:adjustRightInd w:val="0"/>
            </w:pPr>
            <w:r w:rsidRPr="00402984">
              <w:t>Ingen reaktivitet eller membranaktivitet i noen tumorceller</w:t>
            </w:r>
          </w:p>
        </w:tc>
        <w:tc>
          <w:tcPr>
            <w:tcW w:w="2137" w:type="dxa"/>
          </w:tcPr>
          <w:p w14:paraId="1996B454" w14:textId="1D93C73C" w:rsidR="00BE671E" w:rsidRPr="00402984" w:rsidRDefault="00571E34" w:rsidP="002B4955">
            <w:pPr>
              <w:adjustRightInd w:val="0"/>
            </w:pPr>
            <w:r w:rsidRPr="00402984">
              <w:t>Negativ</w:t>
            </w:r>
          </w:p>
        </w:tc>
      </w:tr>
      <w:tr w:rsidR="00762991" w:rsidRPr="00402984" w14:paraId="1996B45A" w14:textId="77777777" w:rsidTr="005C2D38">
        <w:trPr>
          <w:trHeight w:val="283"/>
        </w:trPr>
        <w:tc>
          <w:tcPr>
            <w:tcW w:w="1129" w:type="dxa"/>
          </w:tcPr>
          <w:p w14:paraId="1996B456" w14:textId="77777777" w:rsidR="00BE671E" w:rsidRPr="00402984" w:rsidRDefault="00F83889" w:rsidP="002B4955">
            <w:pPr>
              <w:adjustRightInd w:val="0"/>
            </w:pPr>
            <w:r w:rsidRPr="00402984">
              <w:t>1+</w:t>
            </w:r>
          </w:p>
        </w:tc>
        <w:tc>
          <w:tcPr>
            <w:tcW w:w="2916" w:type="dxa"/>
          </w:tcPr>
          <w:p w14:paraId="1996B457" w14:textId="668CC541" w:rsidR="00BE671E" w:rsidRPr="00402984" w:rsidRDefault="00571E34" w:rsidP="002B4955">
            <w:pPr>
              <w:adjustRightInd w:val="0"/>
            </w:pPr>
            <w:r w:rsidRPr="00402984">
              <w:t>Svak / nesten usynlig membranreaktivitet i ≥ 10 % av cellene, reaktivitet kun i deler av cellemembranene</w:t>
            </w:r>
          </w:p>
        </w:tc>
        <w:tc>
          <w:tcPr>
            <w:tcW w:w="2896" w:type="dxa"/>
          </w:tcPr>
          <w:p w14:paraId="1996B458" w14:textId="07646633" w:rsidR="00BE671E" w:rsidRPr="00402984" w:rsidRDefault="00166FE8" w:rsidP="002B4955">
            <w:pPr>
              <w:adjustRightInd w:val="0"/>
            </w:pPr>
            <w:r w:rsidRPr="00402984">
              <w:t>Tumorcellekluster med svak / nesten usynlig membranreaktivitet, uavhengig av prosentandel fargede tumorceller</w:t>
            </w:r>
          </w:p>
        </w:tc>
        <w:tc>
          <w:tcPr>
            <w:tcW w:w="2137" w:type="dxa"/>
          </w:tcPr>
          <w:p w14:paraId="1996B459" w14:textId="1AD36CE5" w:rsidR="00BE671E" w:rsidRPr="00402984" w:rsidRDefault="00571E34" w:rsidP="002B4955">
            <w:pPr>
              <w:adjustRightInd w:val="0"/>
            </w:pPr>
            <w:r w:rsidRPr="00402984">
              <w:t>Negativ</w:t>
            </w:r>
          </w:p>
        </w:tc>
      </w:tr>
      <w:tr w:rsidR="00762991" w:rsidRPr="00402984" w14:paraId="1996B45F" w14:textId="77777777" w:rsidTr="005C2D38">
        <w:trPr>
          <w:trHeight w:val="283"/>
        </w:trPr>
        <w:tc>
          <w:tcPr>
            <w:tcW w:w="1129" w:type="dxa"/>
          </w:tcPr>
          <w:p w14:paraId="1996B45B" w14:textId="77777777" w:rsidR="00BE671E" w:rsidRPr="00402984" w:rsidRDefault="00F83889" w:rsidP="002B4955">
            <w:pPr>
              <w:adjustRightInd w:val="0"/>
            </w:pPr>
            <w:r w:rsidRPr="00402984">
              <w:t>2+</w:t>
            </w:r>
          </w:p>
        </w:tc>
        <w:tc>
          <w:tcPr>
            <w:tcW w:w="2916" w:type="dxa"/>
          </w:tcPr>
          <w:p w14:paraId="1996B45C" w14:textId="410BD197" w:rsidR="00BE671E" w:rsidRPr="00402984" w:rsidRDefault="00166FE8" w:rsidP="002B4955">
            <w:pPr>
              <w:adjustRightInd w:val="0"/>
            </w:pPr>
            <w:r w:rsidRPr="00402984">
              <w:t>Svak til moderat komplett, basolateral eller lateral membranreaktivitet i ≥ 10 % av tumorcellene</w:t>
            </w:r>
          </w:p>
        </w:tc>
        <w:tc>
          <w:tcPr>
            <w:tcW w:w="2896" w:type="dxa"/>
          </w:tcPr>
          <w:p w14:paraId="1996B45D" w14:textId="33138406" w:rsidR="00BE671E" w:rsidRPr="00402984" w:rsidRDefault="00166FE8" w:rsidP="002B4955">
            <w:pPr>
              <w:adjustRightInd w:val="0"/>
            </w:pPr>
            <w:r w:rsidRPr="00402984">
              <w:t>Tumorcellekluster med svak til moderat, komplett, basolateral eller lateral membranaktivitet, uavhengig av prosentandel fargede tumorceller</w:t>
            </w:r>
          </w:p>
        </w:tc>
        <w:tc>
          <w:tcPr>
            <w:tcW w:w="2137" w:type="dxa"/>
          </w:tcPr>
          <w:p w14:paraId="1996B45E" w14:textId="43ED7C26" w:rsidR="00BE671E" w:rsidRPr="00402984" w:rsidRDefault="00166FE8" w:rsidP="002B4955">
            <w:pPr>
              <w:adjustRightInd w:val="0"/>
            </w:pPr>
            <w:r w:rsidRPr="00402984">
              <w:t>Tvetydig</w:t>
            </w:r>
          </w:p>
        </w:tc>
      </w:tr>
      <w:tr w:rsidR="00762991" w:rsidRPr="00402984" w14:paraId="1996B464" w14:textId="77777777" w:rsidTr="005C2D38">
        <w:trPr>
          <w:trHeight w:val="283"/>
        </w:trPr>
        <w:tc>
          <w:tcPr>
            <w:tcW w:w="1129" w:type="dxa"/>
          </w:tcPr>
          <w:p w14:paraId="1996B460" w14:textId="77777777" w:rsidR="00BE671E" w:rsidRPr="00402984" w:rsidRDefault="00F83889" w:rsidP="002B4955">
            <w:pPr>
              <w:keepLines/>
              <w:adjustRightInd w:val="0"/>
            </w:pPr>
            <w:r w:rsidRPr="00402984">
              <w:t>3+</w:t>
            </w:r>
          </w:p>
        </w:tc>
        <w:tc>
          <w:tcPr>
            <w:tcW w:w="2916" w:type="dxa"/>
          </w:tcPr>
          <w:p w14:paraId="1996B461" w14:textId="5750C2ED" w:rsidR="00BE671E" w:rsidRPr="00402984" w:rsidRDefault="00166FE8" w:rsidP="002B4955">
            <w:pPr>
              <w:keepLines/>
              <w:adjustRightInd w:val="0"/>
            </w:pPr>
            <w:r w:rsidRPr="00402984">
              <w:t>Sterk komplett, basolateral eller lateral membranreaktivitet i ≥ 10 % av tumorcellene</w:t>
            </w:r>
          </w:p>
        </w:tc>
        <w:tc>
          <w:tcPr>
            <w:tcW w:w="2896" w:type="dxa"/>
          </w:tcPr>
          <w:p w14:paraId="1996B462" w14:textId="71533A44" w:rsidR="00BE671E" w:rsidRPr="00402984" w:rsidRDefault="00166FE8" w:rsidP="002B4955">
            <w:pPr>
              <w:keepLines/>
              <w:adjustRightInd w:val="0"/>
            </w:pPr>
            <w:r w:rsidRPr="00402984">
              <w:t>Tumorcellekluster med en sterk komplett, basolateral eller lateral membranreaktivitet, uavhengig av prosentandel fargede tumorceller</w:t>
            </w:r>
          </w:p>
        </w:tc>
        <w:tc>
          <w:tcPr>
            <w:tcW w:w="2137" w:type="dxa"/>
          </w:tcPr>
          <w:p w14:paraId="1996B463" w14:textId="7D465F19" w:rsidR="00BE671E" w:rsidRPr="00402984" w:rsidRDefault="00166FE8" w:rsidP="002B4955">
            <w:pPr>
              <w:keepLines/>
              <w:adjustRightInd w:val="0"/>
            </w:pPr>
            <w:r w:rsidRPr="00402984">
              <w:t>Positiv</w:t>
            </w:r>
          </w:p>
        </w:tc>
      </w:tr>
    </w:tbl>
    <w:p w14:paraId="1996B465" w14:textId="77777777" w:rsidR="00BE671E" w:rsidRPr="00402984" w:rsidRDefault="00BE671E" w:rsidP="002B4955">
      <w:pPr>
        <w:adjustRightInd w:val="0"/>
        <w:rPr>
          <w:b/>
          <w:bCs/>
        </w:rPr>
      </w:pPr>
    </w:p>
    <w:p w14:paraId="1996B466" w14:textId="26AD93B6" w:rsidR="00F43F10" w:rsidRPr="00402984" w:rsidRDefault="00DA134A" w:rsidP="002B4955">
      <w:pPr>
        <w:pStyle w:val="BodyText"/>
      </w:pPr>
      <w:r w:rsidRPr="00402984">
        <w:t>Generelt, er SISH- eller FISH -testen vanligvis positiv hvis forholdet mellom HER2-genkopier per tumorcelle og kromosom 17 er større enn eller lik 2.</w:t>
      </w:r>
    </w:p>
    <w:p w14:paraId="1996B467" w14:textId="77777777" w:rsidR="00F43F10" w:rsidRPr="00402984" w:rsidRDefault="00F43F10" w:rsidP="002B4955">
      <w:pPr>
        <w:pStyle w:val="BodyText"/>
      </w:pPr>
    </w:p>
    <w:p w14:paraId="1996B468" w14:textId="121342D7" w:rsidR="00F43F10" w:rsidRPr="00402984" w:rsidRDefault="00DA134A" w:rsidP="002B4955">
      <w:pPr>
        <w:pStyle w:val="BodyText"/>
      </w:pPr>
      <w:r w:rsidRPr="00402984">
        <w:rPr>
          <w:u w:val="single"/>
        </w:rPr>
        <w:t>Klinisk effekt og sikkerhet</w:t>
      </w:r>
    </w:p>
    <w:p w14:paraId="1996B469" w14:textId="77777777" w:rsidR="00F43F10" w:rsidRPr="00402984" w:rsidRDefault="00F43F10" w:rsidP="002B4955">
      <w:pPr>
        <w:pStyle w:val="BodyText"/>
      </w:pPr>
    </w:p>
    <w:p w14:paraId="1996B46A" w14:textId="27CCF301" w:rsidR="00F43F10" w:rsidRPr="00402984" w:rsidRDefault="00DA134A" w:rsidP="002B4955">
      <w:pPr>
        <w:rPr>
          <w:i/>
        </w:rPr>
      </w:pPr>
      <w:r w:rsidRPr="00402984">
        <w:rPr>
          <w:i/>
          <w:u w:val="single"/>
        </w:rPr>
        <w:t>Metastatisk brystkreft</w:t>
      </w:r>
    </w:p>
    <w:p w14:paraId="1996B46B" w14:textId="77777777" w:rsidR="00F43F10" w:rsidRPr="00402984" w:rsidRDefault="00F43F10" w:rsidP="002B4955">
      <w:pPr>
        <w:pStyle w:val="BodyText"/>
        <w:rPr>
          <w:i/>
        </w:rPr>
      </w:pPr>
    </w:p>
    <w:p w14:paraId="1996B46C" w14:textId="2EA881D5" w:rsidR="00F43F10" w:rsidRPr="00402984" w:rsidRDefault="00DA134A" w:rsidP="002B4955">
      <w:pPr>
        <w:pStyle w:val="BodyText"/>
        <w:ind w:hanging="1"/>
      </w:pPr>
      <w:r w:rsidRPr="00402984">
        <w:t>Trastuzumab har blitt brukt i kliniske studier som monoterapi for pasienter med metastatisk brystkreft som har tumorer med overuttrykk av HER2 og som har feilet en eller flere ganger på kjemoterapiregimer for deres metastatiske sykdom (trastuzumab alene).</w:t>
      </w:r>
    </w:p>
    <w:p w14:paraId="1996B46D" w14:textId="77777777" w:rsidR="00F43F10" w:rsidRPr="00402984" w:rsidRDefault="00F43F10" w:rsidP="002B4955">
      <w:pPr>
        <w:pStyle w:val="BodyText"/>
      </w:pPr>
    </w:p>
    <w:p w14:paraId="1996B46E" w14:textId="52E59FCC" w:rsidR="00F43F10" w:rsidRPr="00402984" w:rsidRDefault="00DA134A" w:rsidP="002B4955">
      <w:pPr>
        <w:pStyle w:val="BodyText"/>
        <w:ind w:hanging="1"/>
      </w:pPr>
      <w:r w:rsidRPr="00402984">
        <w:t>Trastuzumab har også blitt brukt i kombinasjon med paklitaksel eller docetaksel for behandlingen av pasienter som ikke har mottatt kjemoterapi for deres metastatiske sykdom. Pasienter som tidligere har mottatt antrasyclin-basert adjuvant kjemoterapi ble behandlet med paklitaksel (175 mg/m</w:t>
      </w:r>
      <w:r w:rsidRPr="00402984">
        <w:rPr>
          <w:vertAlign w:val="superscript"/>
        </w:rPr>
        <w:t>2</w:t>
      </w:r>
      <w:r w:rsidRPr="00402984">
        <w:t xml:space="preserve"> infusjon gitt over 3 timer) med eller uten trastuzumab. I den pivotale studien med docetaksel (100 mg/m</w:t>
      </w:r>
      <w:r w:rsidRPr="00402984">
        <w:rPr>
          <w:vertAlign w:val="superscript"/>
        </w:rPr>
        <w:t>2</w:t>
      </w:r>
      <w:r w:rsidRPr="00402984">
        <w:t xml:space="preserve"> infusjon gitt over 1 time) med eller uten trastuzumab, hadde 60 % av pasientene mottatt tidligere antracyklin-basert adjuvant kjemoterapi. Pasienter ble behandlet med trastuzumab inntil progresjon av sykdommen.</w:t>
      </w:r>
    </w:p>
    <w:p w14:paraId="1996B46F" w14:textId="77777777" w:rsidR="00BE671E" w:rsidRPr="00402984" w:rsidRDefault="00BE671E" w:rsidP="002B4955">
      <w:pPr>
        <w:pStyle w:val="BodyText"/>
        <w:ind w:hanging="1"/>
      </w:pPr>
    </w:p>
    <w:p w14:paraId="1996B470" w14:textId="639100B1" w:rsidR="00F43F10" w:rsidRPr="00402984" w:rsidRDefault="00C439E5" w:rsidP="002B4955">
      <w:pPr>
        <w:pStyle w:val="BodyText"/>
      </w:pPr>
      <w:r w:rsidRPr="00402984">
        <w:t>Effekten av trastuzumab i kombinasjon med paklitaksel hos pasienter som ikke tidligere hadde mottatt adjuvant antracyklin har ikke blitt studert. Trastuzumab pluss docetaksel hadde imidlertid effekt hos pasienter enten de hadde mottatt tidligere adjuvant antracyklin eller ikke.</w:t>
      </w:r>
    </w:p>
    <w:p w14:paraId="1996B471" w14:textId="77777777" w:rsidR="00F43F10" w:rsidRPr="00402984" w:rsidRDefault="00F43F10" w:rsidP="002B4955">
      <w:pPr>
        <w:pStyle w:val="BodyText"/>
      </w:pPr>
    </w:p>
    <w:p w14:paraId="1996B472" w14:textId="35904DB9" w:rsidR="00F43F10" w:rsidRPr="00402984" w:rsidRDefault="00C439E5" w:rsidP="002B4955">
      <w:pPr>
        <w:pStyle w:val="BodyText"/>
        <w:ind w:hanging="2"/>
      </w:pPr>
      <w:r w:rsidRPr="00402984">
        <w:t>Testmetoden for HER2-overuttrykk som ble brukt til å bestemme om pasientene kunne inkluderes i de pivotale kliniske studiene for trastuzumab som monoterapi og trastuzumab pluss paklitaksel, var immunohistokjemisk farging av HER2 med de murine monoklonale antistoffene CB11 og 4D5 av fiksert materiale fra bryst-tumorer. Disse vevsprøvene ble fiksert med formalin eller Bouin’s fikseringsvæske. Denne utprøvende kliniske studieanalysen ble utført i et sentralt laboratorie og vurdert på en skala fra 0 til 3+. Pasienter klassifisert med farging på skalaen 2+ eller 3+ ble inkludert, mens de med farging på skalaen 0 eller 1+ ble ekskludert. Over 70 % av pasientene som ble inkludert hadde 3+ overuttrykk. Dataene viste at nytten var større for de pasientene som hadde høyere nivå av HER2-overuttrykk (3+).</w:t>
      </w:r>
    </w:p>
    <w:p w14:paraId="1996B473" w14:textId="77777777" w:rsidR="00F43F10" w:rsidRPr="00402984" w:rsidRDefault="00F43F10" w:rsidP="002B4955">
      <w:pPr>
        <w:pStyle w:val="BodyText"/>
      </w:pPr>
    </w:p>
    <w:p w14:paraId="1996B474" w14:textId="506C1ADD" w:rsidR="00F43F10" w:rsidRPr="00402984" w:rsidRDefault="00C439E5" w:rsidP="002B4955">
      <w:pPr>
        <w:pStyle w:val="BodyText"/>
        <w:ind w:firstLine="2"/>
      </w:pPr>
      <w:r w:rsidRPr="00402984">
        <w:t xml:space="preserve">Hovedtestmetoden for å bestemme HER2-positivitet i den pivotale kliniske studien med docetaksel, med eller uten trastuzumab, var immunohistokjemi. En minoritet av pasientene ble testet med fluorescens </w:t>
      </w:r>
      <w:r w:rsidRPr="00402984">
        <w:rPr>
          <w:i/>
          <w:iCs/>
        </w:rPr>
        <w:t>in-situ</w:t>
      </w:r>
      <w:r w:rsidRPr="00402984">
        <w:t xml:space="preserve"> hybridisering (FISH). I denne studien hadde 87 % av pasientene sykdom som var IHC3+, og 95 % av pasientene inkludert hadde sykdom som var IHC3+ og/eller FISH-positiv.</w:t>
      </w:r>
    </w:p>
    <w:p w14:paraId="1996B475" w14:textId="77777777" w:rsidR="00F43F10" w:rsidRPr="00402984" w:rsidRDefault="00F43F10" w:rsidP="002B4955">
      <w:pPr>
        <w:pStyle w:val="BodyText"/>
      </w:pPr>
    </w:p>
    <w:p w14:paraId="1996B476" w14:textId="19189670" w:rsidR="00F43F10" w:rsidRPr="00402984" w:rsidRDefault="0011735D" w:rsidP="002B4955">
      <w:pPr>
        <w:rPr>
          <w:i/>
        </w:rPr>
      </w:pPr>
      <w:r w:rsidRPr="00402984">
        <w:rPr>
          <w:i/>
        </w:rPr>
        <w:t>Ukentlig dosering ved metastatisk brystkreft</w:t>
      </w:r>
    </w:p>
    <w:p w14:paraId="1996B477" w14:textId="77777777" w:rsidR="00731D14" w:rsidRPr="00402984" w:rsidRDefault="00731D14" w:rsidP="002B4955">
      <w:pPr>
        <w:rPr>
          <w:i/>
        </w:rPr>
      </w:pPr>
    </w:p>
    <w:p w14:paraId="1996B478" w14:textId="1917ACEA" w:rsidR="0098100C" w:rsidRPr="00402984" w:rsidRDefault="0011735D" w:rsidP="002B4955">
      <w:pPr>
        <w:pStyle w:val="BodyText"/>
        <w:ind w:firstLine="2"/>
      </w:pPr>
      <w:r w:rsidRPr="00402984">
        <w:t>Tabell 4 sammenfatter effektresultatene fra monoterapi og kombinasjonsbehandling:</w:t>
      </w:r>
    </w:p>
    <w:p w14:paraId="1996B479" w14:textId="77777777" w:rsidR="0098100C" w:rsidRPr="00402984" w:rsidRDefault="0098100C" w:rsidP="002B4955">
      <w:pPr>
        <w:pStyle w:val="BodyText"/>
        <w:ind w:firstLine="2"/>
      </w:pPr>
    </w:p>
    <w:p w14:paraId="1996B47A" w14:textId="0F731715" w:rsidR="00731D14" w:rsidRPr="00402984" w:rsidRDefault="0011735D" w:rsidP="002B4955">
      <w:pPr>
        <w:pStyle w:val="BodyText"/>
        <w:keepNext/>
      </w:pPr>
      <w:r w:rsidRPr="00402984">
        <w:t>Tabell 4: Effektresultater fra studier med monoterapi og kombinasjonsbehandling</w:t>
      </w:r>
    </w:p>
    <w:p w14:paraId="1996B47B" w14:textId="77777777" w:rsidR="0098100C" w:rsidRPr="00402984" w:rsidRDefault="0098100C" w:rsidP="002B4955">
      <w:pPr>
        <w:pStyle w:val="BodyText"/>
        <w:keepN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1977"/>
        <w:gridCol w:w="1522"/>
        <w:gridCol w:w="1390"/>
        <w:gridCol w:w="1390"/>
        <w:gridCol w:w="1390"/>
        <w:gridCol w:w="1392"/>
      </w:tblGrid>
      <w:tr w:rsidR="00762991" w:rsidRPr="00402984" w14:paraId="1996B47F" w14:textId="77777777" w:rsidTr="005C2D38">
        <w:trPr>
          <w:trHeight w:val="283"/>
          <w:tblHeader/>
        </w:trPr>
        <w:tc>
          <w:tcPr>
            <w:tcW w:w="1091" w:type="pct"/>
            <w:tcBorders>
              <w:right w:val="single" w:sz="4" w:space="0" w:color="000000"/>
            </w:tcBorders>
          </w:tcPr>
          <w:p w14:paraId="1996B47C" w14:textId="77777777" w:rsidR="003F192A" w:rsidRPr="00402984" w:rsidRDefault="00F83889" w:rsidP="002B4955">
            <w:pPr>
              <w:adjustRightInd w:val="0"/>
              <w:jc w:val="center"/>
              <w:rPr>
                <w:b/>
                <w:bCs/>
              </w:rPr>
            </w:pPr>
            <w:r w:rsidRPr="00402984">
              <w:rPr>
                <w:b/>
                <w:bCs/>
              </w:rPr>
              <w:t>Parameter</w:t>
            </w:r>
          </w:p>
        </w:tc>
        <w:tc>
          <w:tcPr>
            <w:tcW w:w="840" w:type="pct"/>
            <w:tcBorders>
              <w:left w:val="single" w:sz="4" w:space="0" w:color="000000"/>
              <w:right w:val="single" w:sz="4" w:space="0" w:color="000000"/>
            </w:tcBorders>
          </w:tcPr>
          <w:p w14:paraId="1996B47D" w14:textId="0AC615C4" w:rsidR="003F192A" w:rsidRPr="00402984" w:rsidRDefault="0011735D" w:rsidP="002B4955">
            <w:pPr>
              <w:adjustRightInd w:val="0"/>
              <w:jc w:val="center"/>
              <w:rPr>
                <w:b/>
                <w:bCs/>
              </w:rPr>
            </w:pPr>
            <w:r w:rsidRPr="00402984">
              <w:rPr>
                <w:b/>
                <w:bCs/>
              </w:rPr>
              <w:t>Monoterapi</w:t>
            </w:r>
          </w:p>
        </w:tc>
        <w:tc>
          <w:tcPr>
            <w:tcW w:w="3070" w:type="pct"/>
            <w:gridSpan w:val="4"/>
            <w:tcBorders>
              <w:left w:val="single" w:sz="4" w:space="0" w:color="000000"/>
            </w:tcBorders>
          </w:tcPr>
          <w:p w14:paraId="1996B47E" w14:textId="187EE6B2" w:rsidR="003F192A" w:rsidRPr="00402984" w:rsidRDefault="0011735D" w:rsidP="002B4955">
            <w:pPr>
              <w:adjustRightInd w:val="0"/>
              <w:jc w:val="center"/>
              <w:rPr>
                <w:b/>
                <w:bCs/>
              </w:rPr>
            </w:pPr>
            <w:r w:rsidRPr="00402984">
              <w:rPr>
                <w:b/>
                <w:bCs/>
              </w:rPr>
              <w:t>Kombinasjonsbehandling</w:t>
            </w:r>
          </w:p>
        </w:tc>
      </w:tr>
      <w:tr w:rsidR="00762991" w:rsidRPr="00402984" w14:paraId="1996B491" w14:textId="77777777" w:rsidTr="005C2D38">
        <w:trPr>
          <w:trHeight w:val="283"/>
          <w:tblHeader/>
        </w:trPr>
        <w:tc>
          <w:tcPr>
            <w:tcW w:w="1091" w:type="pct"/>
            <w:tcBorders>
              <w:bottom w:val="single" w:sz="4" w:space="0" w:color="000000"/>
              <w:right w:val="single" w:sz="4" w:space="0" w:color="000000"/>
            </w:tcBorders>
          </w:tcPr>
          <w:p w14:paraId="1996B480" w14:textId="77777777" w:rsidR="003F192A" w:rsidRPr="00402984" w:rsidRDefault="003F192A" w:rsidP="002B4955">
            <w:pPr>
              <w:adjustRightInd w:val="0"/>
              <w:jc w:val="center"/>
              <w:rPr>
                <w:b/>
                <w:bCs/>
              </w:rPr>
            </w:pPr>
          </w:p>
        </w:tc>
        <w:tc>
          <w:tcPr>
            <w:tcW w:w="840" w:type="pct"/>
            <w:tcBorders>
              <w:left w:val="single" w:sz="4" w:space="0" w:color="000000"/>
              <w:bottom w:val="single" w:sz="4" w:space="0" w:color="000000"/>
              <w:right w:val="single" w:sz="4" w:space="0" w:color="000000"/>
            </w:tcBorders>
          </w:tcPr>
          <w:p w14:paraId="1996B481" w14:textId="77777777" w:rsidR="00731D14" w:rsidRPr="00402984" w:rsidRDefault="00F83889" w:rsidP="002B4955">
            <w:pPr>
              <w:adjustRightInd w:val="0"/>
              <w:jc w:val="center"/>
              <w:rPr>
                <w:b/>
                <w:bCs/>
              </w:rPr>
            </w:pPr>
            <w:r w:rsidRPr="00402984">
              <w:rPr>
                <w:b/>
                <w:bCs/>
              </w:rPr>
              <w:t>Trastuzumab</w:t>
            </w:r>
            <w:r w:rsidRPr="00402984">
              <w:rPr>
                <w:b/>
                <w:bCs/>
                <w:vertAlign w:val="superscript"/>
              </w:rPr>
              <w:t>1</w:t>
            </w:r>
            <w:r w:rsidR="00DD437B" w:rsidRPr="00402984">
              <w:rPr>
                <w:b/>
                <w:bCs/>
                <w:vertAlign w:val="superscript"/>
              </w:rPr>
              <w:t xml:space="preserve"> </w:t>
            </w:r>
          </w:p>
          <w:p w14:paraId="1996B482" w14:textId="77777777" w:rsidR="00731D14" w:rsidRPr="00402984" w:rsidRDefault="00731D14" w:rsidP="002B4955">
            <w:pPr>
              <w:adjustRightInd w:val="0"/>
              <w:jc w:val="center"/>
              <w:rPr>
                <w:b/>
                <w:bCs/>
              </w:rPr>
            </w:pPr>
          </w:p>
          <w:p w14:paraId="1996B483" w14:textId="77777777" w:rsidR="00731D14" w:rsidRPr="00402984" w:rsidRDefault="00731D14" w:rsidP="002B4955">
            <w:pPr>
              <w:adjustRightInd w:val="0"/>
              <w:jc w:val="center"/>
              <w:rPr>
                <w:b/>
                <w:bCs/>
              </w:rPr>
            </w:pPr>
          </w:p>
          <w:p w14:paraId="1996B484" w14:textId="77777777" w:rsidR="003F192A" w:rsidRPr="00402984" w:rsidRDefault="00F83889" w:rsidP="002B4955">
            <w:pPr>
              <w:adjustRightInd w:val="0"/>
              <w:jc w:val="center"/>
              <w:rPr>
                <w:b/>
                <w:bCs/>
                <w:vertAlign w:val="superscript"/>
              </w:rPr>
            </w:pPr>
            <w:r w:rsidRPr="00402984">
              <w:rPr>
                <w:b/>
                <w:bCs/>
              </w:rPr>
              <w:t>N=172</w:t>
            </w:r>
          </w:p>
        </w:tc>
        <w:tc>
          <w:tcPr>
            <w:tcW w:w="767" w:type="pct"/>
            <w:tcBorders>
              <w:left w:val="single" w:sz="4" w:space="0" w:color="000000"/>
              <w:bottom w:val="single" w:sz="4" w:space="0" w:color="000000"/>
            </w:tcBorders>
          </w:tcPr>
          <w:p w14:paraId="1996B485" w14:textId="412DCB03" w:rsidR="00731D14" w:rsidRPr="00402984" w:rsidRDefault="00F83889" w:rsidP="002B4955">
            <w:pPr>
              <w:adjustRightInd w:val="0"/>
              <w:jc w:val="center"/>
              <w:rPr>
                <w:b/>
                <w:bCs/>
              </w:rPr>
            </w:pPr>
            <w:r w:rsidRPr="00402984">
              <w:rPr>
                <w:b/>
                <w:bCs/>
              </w:rPr>
              <w:t>Trastuzumab plu</w:t>
            </w:r>
            <w:r w:rsidR="0011735D" w:rsidRPr="00402984">
              <w:rPr>
                <w:b/>
                <w:bCs/>
              </w:rPr>
              <w:t>s</w:t>
            </w:r>
            <w:r w:rsidRPr="00402984">
              <w:rPr>
                <w:b/>
                <w:bCs/>
              </w:rPr>
              <w:t>s pa</w:t>
            </w:r>
            <w:r w:rsidR="0011735D" w:rsidRPr="00402984">
              <w:rPr>
                <w:b/>
                <w:bCs/>
              </w:rPr>
              <w:t>k</w:t>
            </w:r>
            <w:r w:rsidRPr="00402984">
              <w:rPr>
                <w:b/>
                <w:bCs/>
              </w:rPr>
              <w:t>lita</w:t>
            </w:r>
            <w:r w:rsidR="0011735D" w:rsidRPr="00402984">
              <w:rPr>
                <w:b/>
                <w:bCs/>
              </w:rPr>
              <w:t>ks</w:t>
            </w:r>
            <w:r w:rsidRPr="00402984">
              <w:rPr>
                <w:b/>
                <w:bCs/>
              </w:rPr>
              <w:t>el</w:t>
            </w:r>
            <w:r w:rsidRPr="00402984">
              <w:rPr>
                <w:b/>
                <w:bCs/>
                <w:vertAlign w:val="superscript"/>
              </w:rPr>
              <w:t>2</w:t>
            </w:r>
          </w:p>
          <w:p w14:paraId="1996B486" w14:textId="77777777" w:rsidR="003F192A" w:rsidRPr="00402984" w:rsidRDefault="00F83889" w:rsidP="002B4955">
            <w:pPr>
              <w:adjustRightInd w:val="0"/>
              <w:jc w:val="center"/>
              <w:rPr>
                <w:b/>
                <w:bCs/>
              </w:rPr>
            </w:pPr>
            <w:r w:rsidRPr="00402984">
              <w:rPr>
                <w:b/>
                <w:bCs/>
              </w:rPr>
              <w:t>N=68</w:t>
            </w:r>
          </w:p>
        </w:tc>
        <w:tc>
          <w:tcPr>
            <w:tcW w:w="767" w:type="pct"/>
            <w:tcBorders>
              <w:bottom w:val="single" w:sz="4" w:space="0" w:color="000000"/>
              <w:right w:val="single" w:sz="4" w:space="0" w:color="000000"/>
            </w:tcBorders>
          </w:tcPr>
          <w:p w14:paraId="1996B487" w14:textId="7509B064" w:rsidR="00731D14" w:rsidRPr="00402984" w:rsidRDefault="00F83889" w:rsidP="002B4955">
            <w:pPr>
              <w:adjustRightInd w:val="0"/>
              <w:jc w:val="center"/>
              <w:rPr>
                <w:b/>
                <w:bCs/>
              </w:rPr>
            </w:pPr>
            <w:r w:rsidRPr="00402984">
              <w:rPr>
                <w:b/>
                <w:bCs/>
              </w:rPr>
              <w:t>Pa</w:t>
            </w:r>
            <w:r w:rsidR="0011735D" w:rsidRPr="00402984">
              <w:rPr>
                <w:b/>
                <w:bCs/>
              </w:rPr>
              <w:t>k</w:t>
            </w:r>
            <w:r w:rsidRPr="00402984">
              <w:rPr>
                <w:b/>
                <w:bCs/>
              </w:rPr>
              <w:t>lita</w:t>
            </w:r>
            <w:r w:rsidR="0011735D" w:rsidRPr="00402984">
              <w:rPr>
                <w:b/>
                <w:bCs/>
              </w:rPr>
              <w:t>ks</w:t>
            </w:r>
            <w:r w:rsidRPr="00402984">
              <w:rPr>
                <w:b/>
                <w:bCs/>
              </w:rPr>
              <w:t>el</w:t>
            </w:r>
            <w:r w:rsidRPr="00402984">
              <w:rPr>
                <w:b/>
                <w:bCs/>
                <w:vertAlign w:val="superscript"/>
              </w:rPr>
              <w:t>2</w:t>
            </w:r>
          </w:p>
          <w:p w14:paraId="1996B488" w14:textId="77777777" w:rsidR="00731D14" w:rsidRPr="00402984" w:rsidRDefault="00731D14" w:rsidP="002B4955">
            <w:pPr>
              <w:adjustRightInd w:val="0"/>
              <w:jc w:val="center"/>
              <w:rPr>
                <w:b/>
                <w:bCs/>
              </w:rPr>
            </w:pPr>
          </w:p>
          <w:p w14:paraId="1996B489" w14:textId="77777777" w:rsidR="00731D14" w:rsidRPr="00402984" w:rsidRDefault="00731D14" w:rsidP="002B4955">
            <w:pPr>
              <w:adjustRightInd w:val="0"/>
              <w:jc w:val="center"/>
              <w:rPr>
                <w:b/>
                <w:bCs/>
              </w:rPr>
            </w:pPr>
          </w:p>
          <w:p w14:paraId="1996B48A" w14:textId="77777777" w:rsidR="003F192A" w:rsidRPr="00402984" w:rsidRDefault="00F83889" w:rsidP="002B4955">
            <w:pPr>
              <w:adjustRightInd w:val="0"/>
              <w:jc w:val="center"/>
              <w:rPr>
                <w:b/>
                <w:bCs/>
              </w:rPr>
            </w:pPr>
            <w:r w:rsidRPr="00402984">
              <w:rPr>
                <w:b/>
                <w:bCs/>
              </w:rPr>
              <w:t>N=77</w:t>
            </w:r>
          </w:p>
        </w:tc>
        <w:tc>
          <w:tcPr>
            <w:tcW w:w="767" w:type="pct"/>
            <w:tcBorders>
              <w:left w:val="single" w:sz="4" w:space="0" w:color="000000"/>
              <w:bottom w:val="single" w:sz="4" w:space="0" w:color="000000"/>
              <w:right w:val="single" w:sz="4" w:space="0" w:color="000000"/>
            </w:tcBorders>
          </w:tcPr>
          <w:p w14:paraId="1996B48B" w14:textId="0B0BC88C" w:rsidR="00731D14" w:rsidRPr="00402984" w:rsidRDefault="00F83889" w:rsidP="002B4955">
            <w:pPr>
              <w:adjustRightInd w:val="0"/>
              <w:jc w:val="center"/>
              <w:rPr>
                <w:b/>
                <w:bCs/>
              </w:rPr>
            </w:pPr>
            <w:r w:rsidRPr="00402984">
              <w:rPr>
                <w:b/>
                <w:bCs/>
              </w:rPr>
              <w:t>Trastuzumab plu</w:t>
            </w:r>
            <w:r w:rsidR="0011735D" w:rsidRPr="00402984">
              <w:rPr>
                <w:b/>
                <w:bCs/>
              </w:rPr>
              <w:t>s</w:t>
            </w:r>
            <w:r w:rsidRPr="00402984">
              <w:rPr>
                <w:b/>
                <w:bCs/>
              </w:rPr>
              <w:t>s doceta</w:t>
            </w:r>
            <w:r w:rsidR="0011735D" w:rsidRPr="00402984">
              <w:rPr>
                <w:b/>
                <w:bCs/>
              </w:rPr>
              <w:t>ks</w:t>
            </w:r>
            <w:r w:rsidRPr="00402984">
              <w:rPr>
                <w:b/>
                <w:bCs/>
              </w:rPr>
              <w:t>el</w:t>
            </w:r>
            <w:r w:rsidRPr="00402984">
              <w:rPr>
                <w:b/>
                <w:bCs/>
                <w:vertAlign w:val="superscript"/>
              </w:rPr>
              <w:t>3</w:t>
            </w:r>
          </w:p>
          <w:p w14:paraId="1996B48C" w14:textId="77777777" w:rsidR="003F192A" w:rsidRPr="00402984" w:rsidRDefault="00F83889" w:rsidP="002B4955">
            <w:pPr>
              <w:adjustRightInd w:val="0"/>
              <w:jc w:val="center"/>
              <w:rPr>
                <w:b/>
                <w:bCs/>
                <w:vertAlign w:val="superscript"/>
              </w:rPr>
            </w:pPr>
            <w:r w:rsidRPr="00402984">
              <w:rPr>
                <w:b/>
                <w:bCs/>
              </w:rPr>
              <w:t>N=92</w:t>
            </w:r>
          </w:p>
        </w:tc>
        <w:tc>
          <w:tcPr>
            <w:tcW w:w="768" w:type="pct"/>
            <w:tcBorders>
              <w:left w:val="single" w:sz="4" w:space="0" w:color="000000"/>
              <w:bottom w:val="single" w:sz="4" w:space="0" w:color="000000"/>
              <w:right w:val="single" w:sz="4" w:space="0" w:color="000000"/>
            </w:tcBorders>
          </w:tcPr>
          <w:p w14:paraId="1996B48D" w14:textId="748FE823" w:rsidR="00731D14" w:rsidRPr="00402984" w:rsidRDefault="00F83889" w:rsidP="002B4955">
            <w:pPr>
              <w:adjustRightInd w:val="0"/>
              <w:jc w:val="center"/>
              <w:rPr>
                <w:b/>
                <w:bCs/>
              </w:rPr>
            </w:pPr>
            <w:r w:rsidRPr="00402984">
              <w:rPr>
                <w:b/>
                <w:bCs/>
              </w:rPr>
              <w:t>Doceta</w:t>
            </w:r>
            <w:r w:rsidR="0011735D" w:rsidRPr="00402984">
              <w:rPr>
                <w:b/>
                <w:bCs/>
              </w:rPr>
              <w:t>ks</w:t>
            </w:r>
            <w:r w:rsidRPr="00402984">
              <w:rPr>
                <w:b/>
                <w:bCs/>
              </w:rPr>
              <w:t>el</w:t>
            </w:r>
            <w:r w:rsidRPr="00402984">
              <w:rPr>
                <w:b/>
                <w:bCs/>
                <w:vertAlign w:val="superscript"/>
              </w:rPr>
              <w:t>3</w:t>
            </w:r>
          </w:p>
          <w:p w14:paraId="1996B48E" w14:textId="77777777" w:rsidR="00731D14" w:rsidRPr="00402984" w:rsidRDefault="00731D14" w:rsidP="002B4955">
            <w:pPr>
              <w:adjustRightInd w:val="0"/>
              <w:jc w:val="center"/>
              <w:rPr>
                <w:b/>
                <w:bCs/>
              </w:rPr>
            </w:pPr>
          </w:p>
          <w:p w14:paraId="1996B48F" w14:textId="77777777" w:rsidR="00731D14" w:rsidRPr="00402984" w:rsidRDefault="00731D14" w:rsidP="002B4955">
            <w:pPr>
              <w:adjustRightInd w:val="0"/>
              <w:jc w:val="center"/>
              <w:rPr>
                <w:b/>
                <w:bCs/>
              </w:rPr>
            </w:pPr>
          </w:p>
          <w:p w14:paraId="1996B490" w14:textId="77777777" w:rsidR="003F192A" w:rsidRPr="00402984" w:rsidRDefault="00F83889" w:rsidP="002B4955">
            <w:pPr>
              <w:adjustRightInd w:val="0"/>
              <w:jc w:val="center"/>
              <w:rPr>
                <w:b/>
                <w:bCs/>
                <w:vertAlign w:val="superscript"/>
              </w:rPr>
            </w:pPr>
            <w:r w:rsidRPr="00402984">
              <w:rPr>
                <w:b/>
                <w:bCs/>
              </w:rPr>
              <w:t>N=94</w:t>
            </w:r>
          </w:p>
        </w:tc>
      </w:tr>
      <w:tr w:rsidR="00762991" w:rsidRPr="00402984" w14:paraId="1996B498" w14:textId="77777777" w:rsidTr="005C2D38">
        <w:trPr>
          <w:trHeight w:val="283"/>
        </w:trPr>
        <w:tc>
          <w:tcPr>
            <w:tcW w:w="1091" w:type="pct"/>
            <w:tcBorders>
              <w:top w:val="single" w:sz="4" w:space="0" w:color="000000"/>
              <w:left w:val="single" w:sz="4" w:space="0" w:color="000000"/>
              <w:bottom w:val="nil"/>
              <w:right w:val="single" w:sz="4" w:space="0" w:color="000000"/>
            </w:tcBorders>
          </w:tcPr>
          <w:p w14:paraId="1996B492" w14:textId="774D02EF" w:rsidR="00A10794" w:rsidRPr="00402984" w:rsidRDefault="00753705" w:rsidP="002B4955">
            <w:pPr>
              <w:adjustRightInd w:val="0"/>
              <w:rPr>
                <w:b/>
                <w:bCs/>
              </w:rPr>
            </w:pPr>
            <w:r w:rsidRPr="00402984">
              <w:rPr>
                <w:b/>
                <w:bCs/>
              </w:rPr>
              <w:t>Responsrate</w:t>
            </w:r>
          </w:p>
        </w:tc>
        <w:tc>
          <w:tcPr>
            <w:tcW w:w="840" w:type="pct"/>
            <w:tcBorders>
              <w:top w:val="single" w:sz="4" w:space="0" w:color="000000"/>
              <w:left w:val="single" w:sz="4" w:space="0" w:color="000000"/>
              <w:bottom w:val="nil"/>
              <w:right w:val="single" w:sz="4" w:space="0" w:color="000000"/>
            </w:tcBorders>
            <w:vAlign w:val="center"/>
          </w:tcPr>
          <w:p w14:paraId="1996B493" w14:textId="77777777" w:rsidR="00A10794" w:rsidRPr="00402984" w:rsidRDefault="00F83889" w:rsidP="002B4955">
            <w:pPr>
              <w:adjustRightInd w:val="0"/>
              <w:jc w:val="center"/>
            </w:pPr>
            <w:r w:rsidRPr="00402984">
              <w:t>18%</w:t>
            </w:r>
          </w:p>
        </w:tc>
        <w:tc>
          <w:tcPr>
            <w:tcW w:w="767" w:type="pct"/>
            <w:tcBorders>
              <w:top w:val="single" w:sz="4" w:space="0" w:color="000000"/>
              <w:left w:val="single" w:sz="4" w:space="0" w:color="000000"/>
              <w:bottom w:val="nil"/>
              <w:right w:val="single" w:sz="4" w:space="0" w:color="000000"/>
            </w:tcBorders>
            <w:vAlign w:val="center"/>
          </w:tcPr>
          <w:p w14:paraId="1996B494" w14:textId="77777777" w:rsidR="00A10794" w:rsidRPr="00402984" w:rsidRDefault="00F83889" w:rsidP="002B4955">
            <w:pPr>
              <w:adjustRightInd w:val="0"/>
              <w:jc w:val="center"/>
            </w:pPr>
            <w:r w:rsidRPr="00402984">
              <w:t>49%</w:t>
            </w:r>
          </w:p>
        </w:tc>
        <w:tc>
          <w:tcPr>
            <w:tcW w:w="767" w:type="pct"/>
            <w:tcBorders>
              <w:top w:val="single" w:sz="4" w:space="0" w:color="000000"/>
              <w:left w:val="single" w:sz="4" w:space="0" w:color="000000"/>
              <w:bottom w:val="nil"/>
              <w:right w:val="single" w:sz="4" w:space="0" w:color="000000"/>
            </w:tcBorders>
            <w:vAlign w:val="center"/>
          </w:tcPr>
          <w:p w14:paraId="1996B495" w14:textId="77777777" w:rsidR="00A10794" w:rsidRPr="00402984" w:rsidRDefault="00F83889" w:rsidP="002B4955">
            <w:pPr>
              <w:adjustRightInd w:val="0"/>
              <w:jc w:val="center"/>
            </w:pPr>
            <w:r w:rsidRPr="00402984">
              <w:t>17%</w:t>
            </w:r>
          </w:p>
        </w:tc>
        <w:tc>
          <w:tcPr>
            <w:tcW w:w="767" w:type="pct"/>
            <w:tcBorders>
              <w:top w:val="single" w:sz="4" w:space="0" w:color="000000"/>
              <w:left w:val="single" w:sz="4" w:space="0" w:color="000000"/>
              <w:bottom w:val="nil"/>
              <w:right w:val="single" w:sz="4" w:space="0" w:color="000000"/>
            </w:tcBorders>
            <w:vAlign w:val="center"/>
          </w:tcPr>
          <w:p w14:paraId="1996B496" w14:textId="77777777" w:rsidR="00A10794" w:rsidRPr="00402984" w:rsidRDefault="00F83889" w:rsidP="002B4955">
            <w:pPr>
              <w:adjustRightInd w:val="0"/>
              <w:jc w:val="center"/>
            </w:pPr>
            <w:r w:rsidRPr="00402984">
              <w:t>61%</w:t>
            </w:r>
          </w:p>
        </w:tc>
        <w:tc>
          <w:tcPr>
            <w:tcW w:w="768" w:type="pct"/>
            <w:tcBorders>
              <w:top w:val="single" w:sz="4" w:space="0" w:color="000000"/>
              <w:left w:val="single" w:sz="4" w:space="0" w:color="000000"/>
              <w:bottom w:val="nil"/>
              <w:right w:val="single" w:sz="4" w:space="0" w:color="000000"/>
            </w:tcBorders>
            <w:vAlign w:val="center"/>
          </w:tcPr>
          <w:p w14:paraId="1996B497" w14:textId="77777777" w:rsidR="00A10794" w:rsidRPr="00402984" w:rsidRDefault="00F83889" w:rsidP="002B4955">
            <w:pPr>
              <w:adjustRightInd w:val="0"/>
              <w:jc w:val="center"/>
            </w:pPr>
            <w:r w:rsidRPr="00402984">
              <w:t>34%</w:t>
            </w:r>
          </w:p>
        </w:tc>
      </w:tr>
      <w:tr w:rsidR="00762991" w:rsidRPr="00402984" w14:paraId="1996B49F" w14:textId="77777777" w:rsidTr="005C2D38">
        <w:trPr>
          <w:trHeight w:val="283"/>
        </w:trPr>
        <w:tc>
          <w:tcPr>
            <w:tcW w:w="1091" w:type="pct"/>
            <w:tcBorders>
              <w:top w:val="nil"/>
              <w:left w:val="single" w:sz="4" w:space="0" w:color="000000"/>
              <w:bottom w:val="single" w:sz="4" w:space="0" w:color="000000"/>
              <w:right w:val="single" w:sz="4" w:space="0" w:color="000000"/>
            </w:tcBorders>
          </w:tcPr>
          <w:p w14:paraId="1996B499" w14:textId="3AFA88BE" w:rsidR="00DD437B" w:rsidRPr="00402984" w:rsidRDefault="00F83889" w:rsidP="002B4955">
            <w:pPr>
              <w:adjustRightInd w:val="0"/>
              <w:rPr>
                <w:b/>
                <w:bCs/>
              </w:rPr>
            </w:pPr>
            <w:r w:rsidRPr="00402984">
              <w:rPr>
                <w:b/>
                <w:bCs/>
              </w:rPr>
              <w:t>(95</w:t>
            </w:r>
            <w:r w:rsidR="007A5808" w:rsidRPr="00402984">
              <w:rPr>
                <w:b/>
                <w:bCs/>
              </w:rPr>
              <w:t>% </w:t>
            </w:r>
            <w:r w:rsidR="00753705" w:rsidRPr="00402984">
              <w:rPr>
                <w:b/>
                <w:bCs/>
              </w:rPr>
              <w:t>K</w:t>
            </w:r>
            <w:r w:rsidRPr="00402984">
              <w:rPr>
                <w:b/>
                <w:bCs/>
              </w:rPr>
              <w:t>I)</w:t>
            </w:r>
          </w:p>
        </w:tc>
        <w:tc>
          <w:tcPr>
            <w:tcW w:w="840" w:type="pct"/>
            <w:tcBorders>
              <w:top w:val="nil"/>
              <w:left w:val="single" w:sz="4" w:space="0" w:color="000000"/>
              <w:bottom w:val="single" w:sz="4" w:space="0" w:color="000000"/>
              <w:right w:val="single" w:sz="4" w:space="0" w:color="000000"/>
            </w:tcBorders>
            <w:vAlign w:val="center"/>
          </w:tcPr>
          <w:p w14:paraId="1996B49A" w14:textId="77777777" w:rsidR="00DD437B" w:rsidRPr="00402984" w:rsidRDefault="00F83889" w:rsidP="002B4955">
            <w:pPr>
              <w:adjustRightInd w:val="0"/>
              <w:jc w:val="center"/>
            </w:pPr>
            <w:r w:rsidRPr="00402984">
              <w:t>(13</w:t>
            </w:r>
            <w:r w:rsidR="00A51692" w:rsidRPr="00402984">
              <w:t xml:space="preserve"> – </w:t>
            </w:r>
            <w:r w:rsidRPr="00402984">
              <w:t>25)</w:t>
            </w:r>
          </w:p>
        </w:tc>
        <w:tc>
          <w:tcPr>
            <w:tcW w:w="767" w:type="pct"/>
            <w:tcBorders>
              <w:top w:val="nil"/>
              <w:left w:val="single" w:sz="4" w:space="0" w:color="000000"/>
              <w:bottom w:val="single" w:sz="4" w:space="0" w:color="000000"/>
              <w:right w:val="single" w:sz="4" w:space="0" w:color="000000"/>
            </w:tcBorders>
            <w:vAlign w:val="center"/>
          </w:tcPr>
          <w:p w14:paraId="1996B49B" w14:textId="77777777" w:rsidR="00DD437B" w:rsidRPr="00402984" w:rsidRDefault="00F83889" w:rsidP="002B4955">
            <w:pPr>
              <w:adjustRightInd w:val="0"/>
              <w:jc w:val="center"/>
            </w:pPr>
            <w:r w:rsidRPr="00402984">
              <w:t>(36</w:t>
            </w:r>
            <w:r w:rsidR="00A51692" w:rsidRPr="00402984">
              <w:t xml:space="preserve"> – </w:t>
            </w:r>
            <w:r w:rsidRPr="00402984">
              <w:t>61)</w:t>
            </w:r>
          </w:p>
        </w:tc>
        <w:tc>
          <w:tcPr>
            <w:tcW w:w="767" w:type="pct"/>
            <w:tcBorders>
              <w:top w:val="nil"/>
              <w:left w:val="single" w:sz="4" w:space="0" w:color="000000"/>
              <w:bottom w:val="single" w:sz="4" w:space="0" w:color="000000"/>
              <w:right w:val="single" w:sz="4" w:space="0" w:color="000000"/>
            </w:tcBorders>
            <w:vAlign w:val="center"/>
          </w:tcPr>
          <w:p w14:paraId="1996B49C" w14:textId="77777777" w:rsidR="00DD437B" w:rsidRPr="00402984" w:rsidRDefault="00F83889" w:rsidP="002B4955">
            <w:pPr>
              <w:adjustRightInd w:val="0"/>
              <w:jc w:val="center"/>
            </w:pPr>
            <w:r w:rsidRPr="00402984">
              <w:t>(9</w:t>
            </w:r>
            <w:r w:rsidR="00A51692" w:rsidRPr="00402984">
              <w:t xml:space="preserve"> – </w:t>
            </w:r>
            <w:r w:rsidRPr="00402984">
              <w:t>27)</w:t>
            </w:r>
          </w:p>
        </w:tc>
        <w:tc>
          <w:tcPr>
            <w:tcW w:w="767" w:type="pct"/>
            <w:tcBorders>
              <w:top w:val="nil"/>
              <w:left w:val="single" w:sz="4" w:space="0" w:color="000000"/>
              <w:bottom w:val="single" w:sz="4" w:space="0" w:color="000000"/>
              <w:right w:val="single" w:sz="4" w:space="0" w:color="000000"/>
            </w:tcBorders>
            <w:vAlign w:val="center"/>
          </w:tcPr>
          <w:p w14:paraId="1996B49D" w14:textId="77777777" w:rsidR="00DD437B" w:rsidRPr="00402984" w:rsidRDefault="00F83889" w:rsidP="002B4955">
            <w:pPr>
              <w:adjustRightInd w:val="0"/>
              <w:jc w:val="center"/>
            </w:pPr>
            <w:r w:rsidRPr="00402984">
              <w:t>(50</w:t>
            </w:r>
            <w:r w:rsidR="00A51692" w:rsidRPr="00402984">
              <w:t xml:space="preserve"> – </w:t>
            </w:r>
            <w:r w:rsidRPr="00402984">
              <w:t>71)</w:t>
            </w:r>
          </w:p>
        </w:tc>
        <w:tc>
          <w:tcPr>
            <w:tcW w:w="768" w:type="pct"/>
            <w:tcBorders>
              <w:top w:val="nil"/>
              <w:left w:val="single" w:sz="4" w:space="0" w:color="000000"/>
              <w:bottom w:val="single" w:sz="4" w:space="0" w:color="000000"/>
              <w:right w:val="single" w:sz="4" w:space="0" w:color="000000"/>
            </w:tcBorders>
            <w:vAlign w:val="center"/>
          </w:tcPr>
          <w:p w14:paraId="1996B49E" w14:textId="77777777" w:rsidR="00DD437B" w:rsidRPr="00402984" w:rsidRDefault="00F83889" w:rsidP="002B4955">
            <w:pPr>
              <w:adjustRightInd w:val="0"/>
              <w:jc w:val="center"/>
            </w:pPr>
            <w:r w:rsidRPr="00402984">
              <w:t>(25</w:t>
            </w:r>
            <w:r w:rsidR="00A51692" w:rsidRPr="00402984">
              <w:t xml:space="preserve"> – </w:t>
            </w:r>
            <w:r w:rsidRPr="00402984">
              <w:t>45)</w:t>
            </w:r>
          </w:p>
        </w:tc>
      </w:tr>
      <w:tr w:rsidR="00762991" w:rsidRPr="00402984" w14:paraId="1996B4AB" w14:textId="77777777" w:rsidTr="005C2D38">
        <w:trPr>
          <w:trHeight w:val="283"/>
        </w:trPr>
        <w:tc>
          <w:tcPr>
            <w:tcW w:w="1091" w:type="pct"/>
            <w:tcBorders>
              <w:top w:val="single" w:sz="4" w:space="0" w:color="000000"/>
              <w:right w:val="single" w:sz="4" w:space="0" w:color="000000"/>
            </w:tcBorders>
          </w:tcPr>
          <w:p w14:paraId="67C590AF" w14:textId="77777777" w:rsidR="00753705" w:rsidRPr="00402984" w:rsidRDefault="00753705" w:rsidP="002B4955">
            <w:pPr>
              <w:adjustRightInd w:val="0"/>
              <w:rPr>
                <w:b/>
                <w:bCs/>
              </w:rPr>
            </w:pPr>
            <w:r w:rsidRPr="00402984">
              <w:rPr>
                <w:b/>
                <w:bCs/>
              </w:rPr>
              <w:t>Median varighet av respons (måneder)</w:t>
            </w:r>
          </w:p>
          <w:p w14:paraId="1996B4A0" w14:textId="214C6943" w:rsidR="003F192A" w:rsidRPr="00402984" w:rsidRDefault="00753705" w:rsidP="002B4955">
            <w:pPr>
              <w:adjustRightInd w:val="0"/>
              <w:rPr>
                <w:b/>
                <w:bCs/>
              </w:rPr>
            </w:pPr>
            <w:r w:rsidRPr="00402984">
              <w:rPr>
                <w:b/>
                <w:bCs/>
              </w:rPr>
              <w:t>(95 % KI)</w:t>
            </w:r>
          </w:p>
        </w:tc>
        <w:tc>
          <w:tcPr>
            <w:tcW w:w="840" w:type="pct"/>
            <w:tcBorders>
              <w:top w:val="single" w:sz="4" w:space="0" w:color="000000"/>
              <w:left w:val="single" w:sz="4" w:space="0" w:color="000000"/>
              <w:right w:val="single" w:sz="4" w:space="0" w:color="000000"/>
            </w:tcBorders>
            <w:vAlign w:val="center"/>
          </w:tcPr>
          <w:p w14:paraId="1996B4A1" w14:textId="2BDF8FF4" w:rsidR="00CD1713" w:rsidRPr="00402984" w:rsidRDefault="00F83889" w:rsidP="002B4955">
            <w:pPr>
              <w:adjustRightInd w:val="0"/>
              <w:jc w:val="center"/>
            </w:pPr>
            <w:r w:rsidRPr="00402984">
              <w:t>9</w:t>
            </w:r>
            <w:r w:rsidR="00A93881" w:rsidRPr="00402984">
              <w:t>,</w:t>
            </w:r>
            <w:r w:rsidRPr="00402984">
              <w:t>1</w:t>
            </w:r>
          </w:p>
          <w:p w14:paraId="1996B4A2" w14:textId="30C37AAD" w:rsidR="00CD1713" w:rsidRPr="00402984" w:rsidRDefault="00F83889" w:rsidP="002B4955">
            <w:pPr>
              <w:adjustRightInd w:val="0"/>
              <w:jc w:val="center"/>
            </w:pPr>
            <w:r w:rsidRPr="00402984">
              <w:t>(5</w:t>
            </w:r>
            <w:r w:rsidR="00A93881" w:rsidRPr="00402984">
              <w:t>,</w:t>
            </w:r>
            <w:r w:rsidRPr="00402984">
              <w:t>6</w:t>
            </w:r>
            <w:r w:rsidR="00A51692" w:rsidRPr="00402984">
              <w:t xml:space="preserve"> – </w:t>
            </w:r>
            <w:r w:rsidRPr="00402984">
              <w:t>10</w:t>
            </w:r>
            <w:r w:rsidR="00A93881" w:rsidRPr="00402984">
              <w:t>,</w:t>
            </w:r>
            <w:r w:rsidRPr="00402984">
              <w:t>3)</w:t>
            </w:r>
          </w:p>
        </w:tc>
        <w:tc>
          <w:tcPr>
            <w:tcW w:w="767" w:type="pct"/>
            <w:tcBorders>
              <w:top w:val="single" w:sz="4" w:space="0" w:color="000000"/>
              <w:left w:val="single" w:sz="4" w:space="0" w:color="000000"/>
              <w:right w:val="single" w:sz="4" w:space="0" w:color="000000"/>
            </w:tcBorders>
            <w:vAlign w:val="center"/>
          </w:tcPr>
          <w:p w14:paraId="1996B4A3" w14:textId="32C3D35E" w:rsidR="00A10794" w:rsidRPr="00402984" w:rsidRDefault="00F83889" w:rsidP="002B4955">
            <w:pPr>
              <w:adjustRightInd w:val="0"/>
              <w:jc w:val="center"/>
            </w:pPr>
            <w:r w:rsidRPr="00402984">
              <w:t>8</w:t>
            </w:r>
            <w:r w:rsidR="00A93881" w:rsidRPr="00402984">
              <w:t>,</w:t>
            </w:r>
            <w:r w:rsidRPr="00402984">
              <w:t>3</w:t>
            </w:r>
          </w:p>
          <w:p w14:paraId="1996B4A4" w14:textId="4E7EBF46" w:rsidR="00CD1713" w:rsidRPr="00402984" w:rsidRDefault="00F83889" w:rsidP="002B4955">
            <w:pPr>
              <w:adjustRightInd w:val="0"/>
              <w:jc w:val="center"/>
            </w:pPr>
            <w:r w:rsidRPr="00402984">
              <w:t>(7</w:t>
            </w:r>
            <w:r w:rsidR="00A93881" w:rsidRPr="00402984">
              <w:t>,</w:t>
            </w:r>
            <w:r w:rsidRPr="00402984">
              <w:t>3</w:t>
            </w:r>
            <w:r w:rsidR="00A51692" w:rsidRPr="00402984">
              <w:t xml:space="preserve"> – </w:t>
            </w:r>
            <w:r w:rsidRPr="00402984">
              <w:t>8</w:t>
            </w:r>
            <w:r w:rsidR="00A93881" w:rsidRPr="00402984">
              <w:t>,</w:t>
            </w:r>
            <w:r w:rsidRPr="00402984">
              <w:t>8)</w:t>
            </w:r>
          </w:p>
        </w:tc>
        <w:tc>
          <w:tcPr>
            <w:tcW w:w="767" w:type="pct"/>
            <w:tcBorders>
              <w:top w:val="single" w:sz="4" w:space="0" w:color="000000"/>
              <w:left w:val="single" w:sz="4" w:space="0" w:color="000000"/>
            </w:tcBorders>
            <w:vAlign w:val="center"/>
          </w:tcPr>
          <w:p w14:paraId="1996B4A5" w14:textId="567C0958" w:rsidR="00A10794" w:rsidRPr="00402984" w:rsidRDefault="00F83889" w:rsidP="002B4955">
            <w:pPr>
              <w:adjustRightInd w:val="0"/>
              <w:jc w:val="center"/>
            </w:pPr>
            <w:r w:rsidRPr="00402984">
              <w:t>4</w:t>
            </w:r>
            <w:r w:rsidR="00A93881" w:rsidRPr="00402984">
              <w:t>,</w:t>
            </w:r>
            <w:r w:rsidRPr="00402984">
              <w:t>6</w:t>
            </w:r>
          </w:p>
          <w:p w14:paraId="1996B4A6" w14:textId="0232EA8C" w:rsidR="00CD1713" w:rsidRPr="00402984" w:rsidRDefault="00F83889" w:rsidP="002B4955">
            <w:pPr>
              <w:adjustRightInd w:val="0"/>
              <w:jc w:val="center"/>
            </w:pPr>
            <w:r w:rsidRPr="00402984">
              <w:t>(3</w:t>
            </w:r>
            <w:r w:rsidR="00A93881" w:rsidRPr="00402984">
              <w:t>,</w:t>
            </w:r>
            <w:r w:rsidRPr="00402984">
              <w:t>7</w:t>
            </w:r>
            <w:r w:rsidR="00A51692" w:rsidRPr="00402984">
              <w:t xml:space="preserve"> – </w:t>
            </w:r>
            <w:r w:rsidRPr="00402984">
              <w:t>7</w:t>
            </w:r>
            <w:r w:rsidR="00A93881" w:rsidRPr="00402984">
              <w:t>,</w:t>
            </w:r>
            <w:r w:rsidRPr="00402984">
              <w:t>4)</w:t>
            </w:r>
          </w:p>
        </w:tc>
        <w:tc>
          <w:tcPr>
            <w:tcW w:w="767" w:type="pct"/>
            <w:tcBorders>
              <w:top w:val="single" w:sz="4" w:space="0" w:color="000000"/>
              <w:right w:val="single" w:sz="4" w:space="0" w:color="000000"/>
            </w:tcBorders>
            <w:vAlign w:val="center"/>
          </w:tcPr>
          <w:p w14:paraId="1996B4A7" w14:textId="7209BC38" w:rsidR="00A10794" w:rsidRPr="00402984" w:rsidRDefault="00F83889" w:rsidP="002B4955">
            <w:pPr>
              <w:adjustRightInd w:val="0"/>
              <w:jc w:val="center"/>
            </w:pPr>
            <w:r w:rsidRPr="00402984">
              <w:t>11</w:t>
            </w:r>
            <w:r w:rsidR="00A93881" w:rsidRPr="00402984">
              <w:t>,</w:t>
            </w:r>
            <w:r w:rsidRPr="00402984">
              <w:t>7</w:t>
            </w:r>
          </w:p>
          <w:p w14:paraId="1996B4A8" w14:textId="1C706879" w:rsidR="00CD1713" w:rsidRPr="00402984" w:rsidRDefault="00F83889" w:rsidP="002B4955">
            <w:pPr>
              <w:adjustRightInd w:val="0"/>
              <w:jc w:val="center"/>
            </w:pPr>
            <w:r w:rsidRPr="00402984">
              <w:t>(9</w:t>
            </w:r>
            <w:r w:rsidR="00A93881" w:rsidRPr="00402984">
              <w:t>,</w:t>
            </w:r>
            <w:r w:rsidRPr="00402984">
              <w:t>3</w:t>
            </w:r>
            <w:r w:rsidR="00A51692" w:rsidRPr="00402984">
              <w:t xml:space="preserve"> – </w:t>
            </w:r>
            <w:r w:rsidRPr="00402984">
              <w:t>15</w:t>
            </w:r>
            <w:r w:rsidR="00A93881" w:rsidRPr="00402984">
              <w:t>,</w:t>
            </w:r>
            <w:r w:rsidRPr="00402984">
              <w:t>0)</w:t>
            </w:r>
          </w:p>
        </w:tc>
        <w:tc>
          <w:tcPr>
            <w:tcW w:w="768" w:type="pct"/>
            <w:tcBorders>
              <w:top w:val="single" w:sz="4" w:space="0" w:color="000000"/>
              <w:left w:val="single" w:sz="4" w:space="0" w:color="000000"/>
              <w:right w:val="single" w:sz="4" w:space="0" w:color="000000"/>
            </w:tcBorders>
            <w:vAlign w:val="center"/>
          </w:tcPr>
          <w:p w14:paraId="1996B4A9" w14:textId="1869E810" w:rsidR="00A10794" w:rsidRPr="00402984" w:rsidRDefault="00F83889" w:rsidP="002B4955">
            <w:pPr>
              <w:adjustRightInd w:val="0"/>
              <w:jc w:val="center"/>
            </w:pPr>
            <w:r w:rsidRPr="00402984">
              <w:t>5</w:t>
            </w:r>
            <w:r w:rsidR="00A93881" w:rsidRPr="00402984">
              <w:t>,</w:t>
            </w:r>
            <w:r w:rsidRPr="00402984">
              <w:t>7</w:t>
            </w:r>
          </w:p>
          <w:p w14:paraId="1996B4AA" w14:textId="44918D9F" w:rsidR="00CD1713" w:rsidRPr="00402984" w:rsidRDefault="00F83889" w:rsidP="002B4955">
            <w:pPr>
              <w:adjustRightInd w:val="0"/>
              <w:jc w:val="center"/>
            </w:pPr>
            <w:r w:rsidRPr="00402984">
              <w:t>(4</w:t>
            </w:r>
            <w:r w:rsidR="00A93881" w:rsidRPr="00402984">
              <w:t>,</w:t>
            </w:r>
            <w:r w:rsidRPr="00402984">
              <w:t>6</w:t>
            </w:r>
            <w:r w:rsidR="00A51692" w:rsidRPr="00402984">
              <w:t xml:space="preserve"> – </w:t>
            </w:r>
            <w:r w:rsidRPr="00402984">
              <w:t>7</w:t>
            </w:r>
            <w:r w:rsidR="00A93881" w:rsidRPr="00402984">
              <w:t>,</w:t>
            </w:r>
            <w:r w:rsidRPr="00402984">
              <w:t>6)</w:t>
            </w:r>
          </w:p>
        </w:tc>
      </w:tr>
      <w:tr w:rsidR="00762991" w:rsidRPr="00402984" w14:paraId="1996B4B7" w14:textId="77777777" w:rsidTr="005C2D38">
        <w:trPr>
          <w:trHeight w:val="283"/>
        </w:trPr>
        <w:tc>
          <w:tcPr>
            <w:tcW w:w="1091" w:type="pct"/>
            <w:tcBorders>
              <w:right w:val="single" w:sz="4" w:space="0" w:color="000000"/>
            </w:tcBorders>
          </w:tcPr>
          <w:p w14:paraId="5D86BE5A" w14:textId="77777777" w:rsidR="00753705" w:rsidRPr="00402984" w:rsidRDefault="00753705" w:rsidP="002B4955">
            <w:pPr>
              <w:adjustRightInd w:val="0"/>
              <w:rPr>
                <w:b/>
                <w:bCs/>
              </w:rPr>
            </w:pPr>
            <w:r w:rsidRPr="00402984">
              <w:rPr>
                <w:b/>
                <w:bCs/>
              </w:rPr>
              <w:t>Median TTP (måneder)</w:t>
            </w:r>
          </w:p>
          <w:p w14:paraId="1996B4AC" w14:textId="166FE3E6" w:rsidR="003F192A" w:rsidRPr="00402984" w:rsidRDefault="00753705" w:rsidP="002B4955">
            <w:pPr>
              <w:adjustRightInd w:val="0"/>
              <w:rPr>
                <w:b/>
                <w:bCs/>
              </w:rPr>
            </w:pPr>
            <w:r w:rsidRPr="00402984">
              <w:rPr>
                <w:b/>
                <w:bCs/>
              </w:rPr>
              <w:t>(95 % KI)</w:t>
            </w:r>
          </w:p>
        </w:tc>
        <w:tc>
          <w:tcPr>
            <w:tcW w:w="840" w:type="pct"/>
            <w:tcBorders>
              <w:left w:val="single" w:sz="4" w:space="0" w:color="000000"/>
              <w:right w:val="single" w:sz="4" w:space="0" w:color="000000"/>
            </w:tcBorders>
            <w:vAlign w:val="center"/>
          </w:tcPr>
          <w:p w14:paraId="1996B4AD" w14:textId="5A19CA83" w:rsidR="003F192A" w:rsidRPr="00402984" w:rsidRDefault="00F83889" w:rsidP="002B4955">
            <w:pPr>
              <w:adjustRightInd w:val="0"/>
              <w:jc w:val="center"/>
            </w:pPr>
            <w:r w:rsidRPr="00402984">
              <w:t>3</w:t>
            </w:r>
            <w:r w:rsidR="00A93881" w:rsidRPr="00402984">
              <w:t>,</w:t>
            </w:r>
            <w:r w:rsidRPr="00402984">
              <w:t>2</w:t>
            </w:r>
          </w:p>
          <w:p w14:paraId="1996B4AE" w14:textId="33363B99" w:rsidR="00A10794" w:rsidRPr="00402984" w:rsidRDefault="00F83889" w:rsidP="002B4955">
            <w:pPr>
              <w:adjustRightInd w:val="0"/>
              <w:jc w:val="center"/>
            </w:pPr>
            <w:r w:rsidRPr="00402984">
              <w:t>(2</w:t>
            </w:r>
            <w:r w:rsidR="00A93881" w:rsidRPr="00402984">
              <w:t>,</w:t>
            </w:r>
            <w:r w:rsidRPr="00402984">
              <w:t>6</w:t>
            </w:r>
            <w:r w:rsidR="00A51692" w:rsidRPr="00402984">
              <w:t xml:space="preserve"> – </w:t>
            </w:r>
            <w:r w:rsidRPr="00402984">
              <w:t>3</w:t>
            </w:r>
            <w:r w:rsidR="00A93881" w:rsidRPr="00402984">
              <w:t>,</w:t>
            </w:r>
            <w:r w:rsidRPr="00402984">
              <w:t>5)</w:t>
            </w:r>
          </w:p>
        </w:tc>
        <w:tc>
          <w:tcPr>
            <w:tcW w:w="767" w:type="pct"/>
            <w:tcBorders>
              <w:left w:val="single" w:sz="4" w:space="0" w:color="000000"/>
            </w:tcBorders>
            <w:vAlign w:val="center"/>
          </w:tcPr>
          <w:p w14:paraId="1996B4AF" w14:textId="7ECF9216" w:rsidR="003F192A" w:rsidRPr="00402984" w:rsidRDefault="00F83889" w:rsidP="002B4955">
            <w:pPr>
              <w:adjustRightInd w:val="0"/>
              <w:jc w:val="center"/>
            </w:pPr>
            <w:r w:rsidRPr="00402984">
              <w:t>7</w:t>
            </w:r>
            <w:r w:rsidR="00A93881" w:rsidRPr="00402984">
              <w:t>,</w:t>
            </w:r>
            <w:r w:rsidRPr="00402984">
              <w:t>1</w:t>
            </w:r>
          </w:p>
          <w:p w14:paraId="1996B4B0" w14:textId="18F48EF3" w:rsidR="00A10794" w:rsidRPr="00402984" w:rsidRDefault="00F83889" w:rsidP="002B4955">
            <w:pPr>
              <w:adjustRightInd w:val="0"/>
              <w:jc w:val="center"/>
            </w:pPr>
            <w:r w:rsidRPr="00402984">
              <w:t>(6</w:t>
            </w:r>
            <w:r w:rsidR="00A93881" w:rsidRPr="00402984">
              <w:t>,</w:t>
            </w:r>
            <w:r w:rsidRPr="00402984">
              <w:t>2</w:t>
            </w:r>
            <w:r w:rsidR="00A51692" w:rsidRPr="00402984">
              <w:t xml:space="preserve"> – </w:t>
            </w:r>
            <w:r w:rsidRPr="00402984">
              <w:t>12</w:t>
            </w:r>
            <w:r w:rsidR="00A93881" w:rsidRPr="00402984">
              <w:t>,</w:t>
            </w:r>
            <w:r w:rsidRPr="00402984">
              <w:t>0)</w:t>
            </w:r>
          </w:p>
        </w:tc>
        <w:tc>
          <w:tcPr>
            <w:tcW w:w="767" w:type="pct"/>
            <w:vAlign w:val="center"/>
          </w:tcPr>
          <w:p w14:paraId="1996B4B1" w14:textId="5D36214B" w:rsidR="003F192A" w:rsidRPr="00402984" w:rsidRDefault="00F83889" w:rsidP="002B4955">
            <w:pPr>
              <w:adjustRightInd w:val="0"/>
              <w:jc w:val="center"/>
            </w:pPr>
            <w:r w:rsidRPr="00402984">
              <w:t>3</w:t>
            </w:r>
            <w:r w:rsidR="00A93881" w:rsidRPr="00402984">
              <w:t>,</w:t>
            </w:r>
            <w:r w:rsidRPr="00402984">
              <w:t>0</w:t>
            </w:r>
          </w:p>
          <w:p w14:paraId="1996B4B2" w14:textId="161E37EC" w:rsidR="00A10794" w:rsidRPr="00402984" w:rsidRDefault="00F83889" w:rsidP="002B4955">
            <w:pPr>
              <w:adjustRightInd w:val="0"/>
              <w:jc w:val="center"/>
            </w:pPr>
            <w:r w:rsidRPr="00402984">
              <w:t>(2</w:t>
            </w:r>
            <w:r w:rsidR="00A93881" w:rsidRPr="00402984">
              <w:t>,</w:t>
            </w:r>
            <w:r w:rsidRPr="00402984">
              <w:t>0</w:t>
            </w:r>
            <w:r w:rsidR="00A51692" w:rsidRPr="00402984">
              <w:t xml:space="preserve"> – </w:t>
            </w:r>
            <w:r w:rsidRPr="00402984">
              <w:t>4</w:t>
            </w:r>
            <w:r w:rsidR="00A93881" w:rsidRPr="00402984">
              <w:t>,</w:t>
            </w:r>
            <w:r w:rsidRPr="00402984">
              <w:t>4)</w:t>
            </w:r>
          </w:p>
        </w:tc>
        <w:tc>
          <w:tcPr>
            <w:tcW w:w="767" w:type="pct"/>
            <w:vAlign w:val="center"/>
          </w:tcPr>
          <w:p w14:paraId="1996B4B3" w14:textId="2E64402A" w:rsidR="003F192A" w:rsidRPr="00402984" w:rsidRDefault="00F83889" w:rsidP="002B4955">
            <w:pPr>
              <w:adjustRightInd w:val="0"/>
              <w:jc w:val="center"/>
            </w:pPr>
            <w:r w:rsidRPr="00402984">
              <w:t>11</w:t>
            </w:r>
            <w:r w:rsidR="00A93881" w:rsidRPr="00402984">
              <w:t>,</w:t>
            </w:r>
            <w:r w:rsidRPr="00402984">
              <w:t>7</w:t>
            </w:r>
          </w:p>
          <w:p w14:paraId="1996B4B4" w14:textId="78E39CF7" w:rsidR="00A10794" w:rsidRPr="00402984" w:rsidRDefault="00F83889" w:rsidP="002B4955">
            <w:pPr>
              <w:adjustRightInd w:val="0"/>
              <w:jc w:val="center"/>
            </w:pPr>
            <w:r w:rsidRPr="00402984">
              <w:t>(9</w:t>
            </w:r>
            <w:r w:rsidR="00A93881" w:rsidRPr="00402984">
              <w:t>,</w:t>
            </w:r>
            <w:r w:rsidRPr="00402984">
              <w:t>2</w:t>
            </w:r>
            <w:r w:rsidR="00A51692" w:rsidRPr="00402984">
              <w:t xml:space="preserve"> – </w:t>
            </w:r>
            <w:r w:rsidRPr="00402984">
              <w:t>13</w:t>
            </w:r>
            <w:r w:rsidR="00A93881" w:rsidRPr="00402984">
              <w:t>,</w:t>
            </w:r>
            <w:r w:rsidRPr="00402984">
              <w:t>5)</w:t>
            </w:r>
          </w:p>
        </w:tc>
        <w:tc>
          <w:tcPr>
            <w:tcW w:w="768" w:type="pct"/>
            <w:vAlign w:val="center"/>
          </w:tcPr>
          <w:p w14:paraId="1996B4B5" w14:textId="685FE9C9" w:rsidR="003F192A" w:rsidRPr="00402984" w:rsidRDefault="00F83889" w:rsidP="002B4955">
            <w:pPr>
              <w:adjustRightInd w:val="0"/>
              <w:jc w:val="center"/>
            </w:pPr>
            <w:r w:rsidRPr="00402984">
              <w:t>6</w:t>
            </w:r>
            <w:r w:rsidR="00A93881" w:rsidRPr="00402984">
              <w:t>,</w:t>
            </w:r>
            <w:r w:rsidRPr="00402984">
              <w:t>1</w:t>
            </w:r>
          </w:p>
          <w:p w14:paraId="1996B4B6" w14:textId="3A9C668A" w:rsidR="00A10794" w:rsidRPr="00402984" w:rsidRDefault="00F83889" w:rsidP="002B4955">
            <w:pPr>
              <w:adjustRightInd w:val="0"/>
              <w:jc w:val="center"/>
            </w:pPr>
            <w:r w:rsidRPr="00402984">
              <w:t>(5</w:t>
            </w:r>
            <w:r w:rsidR="00A93881" w:rsidRPr="00402984">
              <w:t>,</w:t>
            </w:r>
            <w:r w:rsidRPr="00402984">
              <w:t>4</w:t>
            </w:r>
            <w:r w:rsidR="00A51692" w:rsidRPr="00402984">
              <w:t xml:space="preserve"> – </w:t>
            </w:r>
            <w:r w:rsidRPr="00402984">
              <w:t>7</w:t>
            </w:r>
            <w:r w:rsidR="00A93881" w:rsidRPr="00402984">
              <w:t>,</w:t>
            </w:r>
            <w:r w:rsidRPr="00402984">
              <w:t>2)</w:t>
            </w:r>
          </w:p>
        </w:tc>
      </w:tr>
      <w:tr w:rsidR="00762991" w:rsidRPr="00402984" w14:paraId="1996B4C3" w14:textId="77777777" w:rsidTr="005C2D38">
        <w:trPr>
          <w:trHeight w:val="283"/>
        </w:trPr>
        <w:tc>
          <w:tcPr>
            <w:tcW w:w="1091" w:type="pct"/>
          </w:tcPr>
          <w:p w14:paraId="7F00C276" w14:textId="74EDD0B5" w:rsidR="00753705" w:rsidRPr="00402984" w:rsidRDefault="00753705" w:rsidP="002B4955">
            <w:pPr>
              <w:adjustRightInd w:val="0"/>
              <w:rPr>
                <w:b/>
                <w:bCs/>
              </w:rPr>
            </w:pPr>
            <w:r w:rsidRPr="00402984">
              <w:rPr>
                <w:b/>
                <w:bCs/>
              </w:rPr>
              <w:t>Median overlevelse (måneder)</w:t>
            </w:r>
          </w:p>
          <w:p w14:paraId="1996B4B8" w14:textId="5B312AA4" w:rsidR="003F192A" w:rsidRPr="00402984" w:rsidRDefault="00753705" w:rsidP="002B4955">
            <w:pPr>
              <w:adjustRightInd w:val="0"/>
              <w:rPr>
                <w:b/>
                <w:bCs/>
              </w:rPr>
            </w:pPr>
            <w:r w:rsidRPr="00402984">
              <w:rPr>
                <w:b/>
                <w:bCs/>
              </w:rPr>
              <w:t>(95 % KI)</w:t>
            </w:r>
          </w:p>
        </w:tc>
        <w:tc>
          <w:tcPr>
            <w:tcW w:w="840" w:type="pct"/>
            <w:vAlign w:val="center"/>
          </w:tcPr>
          <w:p w14:paraId="1996B4B9" w14:textId="09E0E063" w:rsidR="003F192A" w:rsidRPr="00402984" w:rsidRDefault="00F83889" w:rsidP="002B4955">
            <w:pPr>
              <w:adjustRightInd w:val="0"/>
              <w:jc w:val="center"/>
            </w:pPr>
            <w:r w:rsidRPr="00402984">
              <w:t>16</w:t>
            </w:r>
            <w:r w:rsidR="00A93881" w:rsidRPr="00402984">
              <w:t>,</w:t>
            </w:r>
            <w:r w:rsidRPr="00402984">
              <w:t>4</w:t>
            </w:r>
          </w:p>
          <w:p w14:paraId="1996B4BA" w14:textId="73FF47B7" w:rsidR="00A10794" w:rsidRPr="00402984" w:rsidRDefault="00F83889" w:rsidP="002B4955">
            <w:pPr>
              <w:adjustRightInd w:val="0"/>
              <w:jc w:val="center"/>
            </w:pPr>
            <w:r w:rsidRPr="00402984">
              <w:t>(12</w:t>
            </w:r>
            <w:r w:rsidR="00A93881" w:rsidRPr="00402984">
              <w:t>,</w:t>
            </w:r>
            <w:r w:rsidRPr="00402984">
              <w:t>3</w:t>
            </w:r>
            <w:r w:rsidR="00A51692" w:rsidRPr="00402984">
              <w:t xml:space="preserve"> – </w:t>
            </w:r>
            <w:r w:rsidRPr="00402984">
              <w:t>ne)</w:t>
            </w:r>
          </w:p>
        </w:tc>
        <w:tc>
          <w:tcPr>
            <w:tcW w:w="767" w:type="pct"/>
            <w:vAlign w:val="center"/>
          </w:tcPr>
          <w:p w14:paraId="1996B4BB" w14:textId="62801ACD" w:rsidR="003F192A" w:rsidRPr="00402984" w:rsidRDefault="00F83889" w:rsidP="002B4955">
            <w:pPr>
              <w:adjustRightInd w:val="0"/>
              <w:jc w:val="center"/>
            </w:pPr>
            <w:r w:rsidRPr="00402984">
              <w:t>24</w:t>
            </w:r>
            <w:r w:rsidR="00A93881" w:rsidRPr="00402984">
              <w:t>,</w:t>
            </w:r>
            <w:r w:rsidRPr="00402984">
              <w:t>8</w:t>
            </w:r>
          </w:p>
          <w:p w14:paraId="1996B4BC" w14:textId="445EC034" w:rsidR="00A10794" w:rsidRPr="00402984" w:rsidRDefault="00F83889" w:rsidP="002B4955">
            <w:pPr>
              <w:adjustRightInd w:val="0"/>
              <w:jc w:val="center"/>
            </w:pPr>
            <w:r w:rsidRPr="00402984">
              <w:t>(18</w:t>
            </w:r>
            <w:r w:rsidR="00A93881" w:rsidRPr="00402984">
              <w:t>,</w:t>
            </w:r>
            <w:r w:rsidRPr="00402984">
              <w:t>6</w:t>
            </w:r>
            <w:r w:rsidR="00A51692" w:rsidRPr="00402984">
              <w:t xml:space="preserve"> – </w:t>
            </w:r>
            <w:r w:rsidRPr="00402984">
              <w:t>33</w:t>
            </w:r>
            <w:r w:rsidR="00A93881" w:rsidRPr="00402984">
              <w:t>,</w:t>
            </w:r>
            <w:r w:rsidRPr="00402984">
              <w:t>7)</w:t>
            </w:r>
          </w:p>
        </w:tc>
        <w:tc>
          <w:tcPr>
            <w:tcW w:w="767" w:type="pct"/>
            <w:vAlign w:val="center"/>
          </w:tcPr>
          <w:p w14:paraId="1996B4BD" w14:textId="53C9E0C3" w:rsidR="003F192A" w:rsidRPr="00402984" w:rsidRDefault="00F83889" w:rsidP="002B4955">
            <w:pPr>
              <w:adjustRightInd w:val="0"/>
              <w:jc w:val="center"/>
            </w:pPr>
            <w:r w:rsidRPr="00402984">
              <w:t>17</w:t>
            </w:r>
            <w:r w:rsidR="00A93881" w:rsidRPr="00402984">
              <w:t>,</w:t>
            </w:r>
            <w:r w:rsidRPr="00402984">
              <w:t>9</w:t>
            </w:r>
          </w:p>
          <w:p w14:paraId="1996B4BE" w14:textId="6CD227B9" w:rsidR="00A10794" w:rsidRPr="00402984" w:rsidRDefault="00F83889" w:rsidP="002B4955">
            <w:pPr>
              <w:adjustRightInd w:val="0"/>
              <w:jc w:val="center"/>
            </w:pPr>
            <w:r w:rsidRPr="00402984">
              <w:t>(11</w:t>
            </w:r>
            <w:r w:rsidR="00A93881" w:rsidRPr="00402984">
              <w:t>,</w:t>
            </w:r>
            <w:r w:rsidRPr="00402984">
              <w:t>2</w:t>
            </w:r>
            <w:r w:rsidR="00A51692" w:rsidRPr="00402984">
              <w:t xml:space="preserve"> – </w:t>
            </w:r>
            <w:r w:rsidRPr="00402984">
              <w:t>23</w:t>
            </w:r>
            <w:r w:rsidR="00A93881" w:rsidRPr="00402984">
              <w:t>,</w:t>
            </w:r>
            <w:r w:rsidRPr="00402984">
              <w:t>8)</w:t>
            </w:r>
          </w:p>
        </w:tc>
        <w:tc>
          <w:tcPr>
            <w:tcW w:w="767" w:type="pct"/>
            <w:vAlign w:val="center"/>
          </w:tcPr>
          <w:p w14:paraId="1996B4BF" w14:textId="5B6FFFDA" w:rsidR="003F192A" w:rsidRPr="00402984" w:rsidRDefault="00F83889" w:rsidP="002B4955">
            <w:pPr>
              <w:adjustRightInd w:val="0"/>
              <w:jc w:val="center"/>
            </w:pPr>
            <w:r w:rsidRPr="00402984">
              <w:t>31</w:t>
            </w:r>
            <w:r w:rsidR="00A93881" w:rsidRPr="00402984">
              <w:t>,</w:t>
            </w:r>
            <w:r w:rsidRPr="00402984">
              <w:t>2</w:t>
            </w:r>
          </w:p>
          <w:p w14:paraId="1996B4C0" w14:textId="7C1F5E0B" w:rsidR="00A10794" w:rsidRPr="00402984" w:rsidRDefault="00F83889" w:rsidP="002B4955">
            <w:pPr>
              <w:adjustRightInd w:val="0"/>
              <w:jc w:val="center"/>
            </w:pPr>
            <w:r w:rsidRPr="00402984">
              <w:t>(27</w:t>
            </w:r>
            <w:r w:rsidR="00A93881" w:rsidRPr="00402984">
              <w:t>,</w:t>
            </w:r>
            <w:r w:rsidRPr="00402984">
              <w:t>3</w:t>
            </w:r>
            <w:r w:rsidR="00A51692" w:rsidRPr="00402984">
              <w:t xml:space="preserve"> – </w:t>
            </w:r>
            <w:r w:rsidRPr="00402984">
              <w:t>40</w:t>
            </w:r>
            <w:r w:rsidR="00A93881" w:rsidRPr="00402984">
              <w:t>,</w:t>
            </w:r>
            <w:r w:rsidRPr="00402984">
              <w:t>8)</w:t>
            </w:r>
          </w:p>
        </w:tc>
        <w:tc>
          <w:tcPr>
            <w:tcW w:w="768" w:type="pct"/>
            <w:vAlign w:val="center"/>
          </w:tcPr>
          <w:p w14:paraId="1996B4C1" w14:textId="06F45E17" w:rsidR="003F192A" w:rsidRPr="00402984" w:rsidRDefault="00F83889" w:rsidP="002B4955">
            <w:pPr>
              <w:adjustRightInd w:val="0"/>
              <w:jc w:val="center"/>
            </w:pPr>
            <w:r w:rsidRPr="00402984">
              <w:t>22</w:t>
            </w:r>
            <w:r w:rsidR="00A93881" w:rsidRPr="00402984">
              <w:t>,</w:t>
            </w:r>
            <w:r w:rsidRPr="00402984">
              <w:t>74</w:t>
            </w:r>
          </w:p>
          <w:p w14:paraId="1996B4C2" w14:textId="21225737" w:rsidR="00A10794" w:rsidRPr="00402984" w:rsidRDefault="00F83889" w:rsidP="002B4955">
            <w:pPr>
              <w:adjustRightInd w:val="0"/>
              <w:jc w:val="center"/>
            </w:pPr>
            <w:r w:rsidRPr="00402984">
              <w:t>(19</w:t>
            </w:r>
            <w:r w:rsidR="00A93881" w:rsidRPr="00402984">
              <w:t>,</w:t>
            </w:r>
            <w:r w:rsidRPr="00402984">
              <w:t>1</w:t>
            </w:r>
            <w:r w:rsidR="00A51692" w:rsidRPr="00402984">
              <w:t xml:space="preserve"> – </w:t>
            </w:r>
            <w:r w:rsidRPr="00402984">
              <w:t>30</w:t>
            </w:r>
            <w:r w:rsidR="00A93881" w:rsidRPr="00402984">
              <w:t>,</w:t>
            </w:r>
            <w:r w:rsidRPr="00402984">
              <w:t>8)</w:t>
            </w:r>
          </w:p>
        </w:tc>
      </w:tr>
    </w:tbl>
    <w:p w14:paraId="1996B4C4" w14:textId="277C336F" w:rsidR="00F43F10" w:rsidRPr="00402984" w:rsidRDefault="00B050C8" w:rsidP="002B4955">
      <w:r w:rsidRPr="00402984">
        <w:t>TTP = tid til progresjon “ne” angir at verdien ikke kunne beregnes eller ennå ikke var nådd.</w:t>
      </w:r>
    </w:p>
    <w:p w14:paraId="1996B4C5" w14:textId="0E00F177" w:rsidR="00F43F10" w:rsidRPr="00402984" w:rsidRDefault="00F83889" w:rsidP="00652560">
      <w:pPr>
        <w:ind w:left="567" w:hanging="567"/>
      </w:pPr>
      <w:r w:rsidRPr="00402984">
        <w:t>1.</w:t>
      </w:r>
      <w:r w:rsidRPr="00402984">
        <w:tab/>
      </w:r>
      <w:r w:rsidR="00B050C8" w:rsidRPr="00402984">
        <w:t>Studie H0649g: Undergruppe av ICH3+ pasienter</w:t>
      </w:r>
    </w:p>
    <w:p w14:paraId="1996B4C6" w14:textId="23972AAC" w:rsidR="00F43F10" w:rsidRPr="00402984" w:rsidRDefault="00F83889" w:rsidP="00652560">
      <w:pPr>
        <w:ind w:left="567" w:hanging="567"/>
      </w:pPr>
      <w:r w:rsidRPr="00402984">
        <w:t>2.</w:t>
      </w:r>
      <w:r w:rsidRPr="00402984">
        <w:tab/>
      </w:r>
      <w:r w:rsidR="00B050C8" w:rsidRPr="00402984">
        <w:t>Studie H0648g: Undergruppe av ICH3+ pasienter</w:t>
      </w:r>
    </w:p>
    <w:p w14:paraId="1996B4C7" w14:textId="4A3EFBB1" w:rsidR="00F43F10" w:rsidRPr="00402984" w:rsidRDefault="00F83889" w:rsidP="00652560">
      <w:pPr>
        <w:ind w:left="567" w:hanging="567"/>
        <w:jc w:val="both"/>
      </w:pPr>
      <w:r w:rsidRPr="00402984">
        <w:t>3.</w:t>
      </w:r>
      <w:r w:rsidRPr="00402984">
        <w:tab/>
      </w:r>
      <w:r w:rsidR="00B050C8" w:rsidRPr="00402984">
        <w:t>Studie M77001: Fullstendig analyse (“intent-to-treat”), resultater etter 24 måneder</w:t>
      </w:r>
    </w:p>
    <w:p w14:paraId="1996B4C8" w14:textId="77777777" w:rsidR="00F43F10" w:rsidRPr="00402984" w:rsidRDefault="00F43F10" w:rsidP="002B4955">
      <w:pPr>
        <w:pStyle w:val="BodyText"/>
      </w:pPr>
    </w:p>
    <w:p w14:paraId="1996B4C9" w14:textId="528E6503" w:rsidR="00F43F10" w:rsidRPr="00402984" w:rsidRDefault="00B050C8" w:rsidP="002B4955">
      <w:pPr>
        <w:rPr>
          <w:i/>
        </w:rPr>
      </w:pPr>
      <w:r w:rsidRPr="00402984">
        <w:rPr>
          <w:i/>
        </w:rPr>
        <w:t>Kombinasjonsbehandling med trastuzumab og anastrozol</w:t>
      </w:r>
    </w:p>
    <w:p w14:paraId="1996B4CA" w14:textId="77777777" w:rsidR="00140FBA" w:rsidRPr="00402984" w:rsidRDefault="00140FBA" w:rsidP="002B4955">
      <w:pPr>
        <w:rPr>
          <w:i/>
        </w:rPr>
      </w:pPr>
    </w:p>
    <w:p w14:paraId="1996B4CB" w14:textId="37E18865" w:rsidR="00F43F10" w:rsidRPr="00402984" w:rsidRDefault="00C84931" w:rsidP="002B4955">
      <w:pPr>
        <w:pStyle w:val="BodyText"/>
      </w:pPr>
      <w:r w:rsidRPr="00402984">
        <w:t>Trastuzumab er blitt undersøkt i kombinasjon med anastrozol som førstelinjebehandling av metastatisk brystkreft hos postmenopausale pasienter med HER2 overuttrykk og som er hormonreseptor positiv (dvs østrogenreseptor (ER) og/eller progesteronreseptor (PR)). Progresjonsfri overlevelse var doblet i trastuzumab pluss anastrozolarmen sammenliknet med anastrozol (4,8 måneder versus 2,4 måneder). Andre parametere hvor forbedring ble sett for kombinasjonen var: totalrespons (16,5 % versus 6,7 %); “clinical benefit rate” (42,7 % versus 27,9 %); tid til progresjon (4,8 måneder versus 2,4 måneder). For tid til respons og responsvarighet kunne det ikke dokumenteres noen forskjell mellom armene. Median total overlevelse ble økt med 4,6 måneder hos pasientene i kombinasjonsarmen. Forskjellen var ikke statistisk signifikant, men mer enn halvparten av pasientene i anastrozolarmen byttet etter sykdomsprogresjon over til et regime hvor trastuzumab inngikk.</w:t>
      </w:r>
    </w:p>
    <w:p w14:paraId="1996B4CC" w14:textId="77777777" w:rsidR="00F43F10" w:rsidRPr="00402984" w:rsidRDefault="00F43F10" w:rsidP="002B4955">
      <w:pPr>
        <w:pStyle w:val="BodyText"/>
      </w:pPr>
    </w:p>
    <w:p w14:paraId="1996B4CD" w14:textId="637BB8E5" w:rsidR="00F43F10" w:rsidRPr="00402984" w:rsidRDefault="00C84931" w:rsidP="002B4955">
      <w:pPr>
        <w:rPr>
          <w:i/>
        </w:rPr>
      </w:pPr>
      <w:r w:rsidRPr="00402984">
        <w:rPr>
          <w:i/>
        </w:rPr>
        <w:t>Dosering hver tredje uke ved metastatisk brystkreft</w:t>
      </w:r>
    </w:p>
    <w:p w14:paraId="1996B4CE" w14:textId="77777777" w:rsidR="00A93CE9" w:rsidRPr="00402984" w:rsidRDefault="00A93CE9" w:rsidP="002B4955">
      <w:pPr>
        <w:rPr>
          <w:i/>
        </w:rPr>
      </w:pPr>
    </w:p>
    <w:p w14:paraId="1996B4CF" w14:textId="2D3127B7" w:rsidR="00F43F10" w:rsidRPr="00402984" w:rsidRDefault="00C84931" w:rsidP="002B4955">
      <w:pPr>
        <w:pStyle w:val="BodyText"/>
      </w:pPr>
      <w:r w:rsidRPr="00402984">
        <w:t>Effektdataene fra studiene med ikke-komparativ monoterapi og kombinasjonsbehandling er oppsummert i tabell 5:</w:t>
      </w:r>
    </w:p>
    <w:p w14:paraId="1996B4D0" w14:textId="77777777" w:rsidR="0098100C" w:rsidRPr="00402984" w:rsidRDefault="0098100C" w:rsidP="002B4955">
      <w:pPr>
        <w:pStyle w:val="BodyText"/>
      </w:pPr>
    </w:p>
    <w:p w14:paraId="1996B4D1" w14:textId="1BA15721" w:rsidR="00F43F10" w:rsidRPr="00402984" w:rsidRDefault="00C84931" w:rsidP="002B4955">
      <w:pPr>
        <w:pStyle w:val="BodyText"/>
        <w:keepNext/>
        <w:keepLines/>
      </w:pPr>
      <w:r w:rsidRPr="00402984">
        <w:t>Tabell 5: Effektresultater fra studiene med ikke-komparativ monoterapi og kombinasjonsbehandling</w:t>
      </w:r>
    </w:p>
    <w:p w14:paraId="1996B4D2" w14:textId="77777777" w:rsidR="00A93CE9" w:rsidRPr="00402984" w:rsidRDefault="00A93CE9" w:rsidP="002B4955">
      <w:pPr>
        <w:pStyle w:val="BodyText"/>
        <w:keepNext/>
        <w:keepLines/>
      </w:pPr>
    </w:p>
    <w:tbl>
      <w:tblPr>
        <w:tblStyle w:val="TableGrid"/>
        <w:tblW w:w="0" w:type="auto"/>
        <w:tblLayout w:type="fixed"/>
        <w:tblCellMar>
          <w:left w:w="57" w:type="dxa"/>
          <w:right w:w="57" w:type="dxa"/>
        </w:tblCellMar>
        <w:tblLook w:val="04A0" w:firstRow="1" w:lastRow="0" w:firstColumn="1" w:lastColumn="0" w:noHBand="0" w:noVBand="1"/>
      </w:tblPr>
      <w:tblGrid>
        <w:gridCol w:w="3114"/>
        <w:gridCol w:w="1488"/>
        <w:gridCol w:w="1489"/>
        <w:gridCol w:w="1493"/>
        <w:gridCol w:w="1494"/>
      </w:tblGrid>
      <w:tr w:rsidR="00762991" w:rsidRPr="00402984" w14:paraId="1996B4D6" w14:textId="77777777" w:rsidTr="00233483">
        <w:trPr>
          <w:trHeight w:val="283"/>
          <w:tblHeader/>
        </w:trPr>
        <w:tc>
          <w:tcPr>
            <w:tcW w:w="3114" w:type="dxa"/>
            <w:vAlign w:val="center"/>
          </w:tcPr>
          <w:p w14:paraId="1996B4D3" w14:textId="77777777" w:rsidR="00A93CE9" w:rsidRPr="00402984" w:rsidRDefault="00F83889" w:rsidP="002B4955">
            <w:pPr>
              <w:pStyle w:val="BodyText"/>
              <w:jc w:val="center"/>
              <w:rPr>
                <w:b/>
                <w:bCs/>
              </w:rPr>
            </w:pPr>
            <w:r w:rsidRPr="00402984">
              <w:rPr>
                <w:b/>
                <w:bCs/>
              </w:rPr>
              <w:t>Parameter</w:t>
            </w:r>
          </w:p>
        </w:tc>
        <w:tc>
          <w:tcPr>
            <w:tcW w:w="2977" w:type="dxa"/>
            <w:gridSpan w:val="2"/>
            <w:vAlign w:val="center"/>
          </w:tcPr>
          <w:p w14:paraId="1996B4D4" w14:textId="7E51CB81" w:rsidR="00A93CE9" w:rsidRPr="00402984" w:rsidRDefault="00C84931" w:rsidP="002B4955">
            <w:pPr>
              <w:pStyle w:val="BodyText"/>
              <w:jc w:val="center"/>
              <w:rPr>
                <w:b/>
                <w:bCs/>
              </w:rPr>
            </w:pPr>
            <w:r w:rsidRPr="00402984">
              <w:rPr>
                <w:b/>
                <w:bCs/>
              </w:rPr>
              <w:t>Monoterapi</w:t>
            </w:r>
          </w:p>
        </w:tc>
        <w:tc>
          <w:tcPr>
            <w:tcW w:w="2987" w:type="dxa"/>
            <w:gridSpan w:val="2"/>
            <w:vAlign w:val="center"/>
          </w:tcPr>
          <w:p w14:paraId="1996B4D5" w14:textId="16DEDA65" w:rsidR="00A93CE9" w:rsidRPr="00402984" w:rsidRDefault="00E52569" w:rsidP="002B4955">
            <w:pPr>
              <w:pStyle w:val="BodyText"/>
              <w:jc w:val="center"/>
              <w:rPr>
                <w:b/>
                <w:bCs/>
              </w:rPr>
            </w:pPr>
            <w:r w:rsidRPr="00402984">
              <w:rPr>
                <w:b/>
                <w:bCs/>
              </w:rPr>
              <w:t>Kombinasjonsbehandling</w:t>
            </w:r>
          </w:p>
        </w:tc>
      </w:tr>
      <w:tr w:rsidR="00762991" w:rsidRPr="00402984" w14:paraId="1996B4E2" w14:textId="77777777" w:rsidTr="00233483">
        <w:trPr>
          <w:trHeight w:val="283"/>
          <w:tblHeader/>
        </w:trPr>
        <w:tc>
          <w:tcPr>
            <w:tcW w:w="3114" w:type="dxa"/>
          </w:tcPr>
          <w:p w14:paraId="1996B4D7" w14:textId="77777777" w:rsidR="00A93CE9" w:rsidRPr="00402984" w:rsidRDefault="00A93CE9" w:rsidP="002B4955">
            <w:pPr>
              <w:pStyle w:val="BodyText"/>
            </w:pPr>
          </w:p>
        </w:tc>
        <w:tc>
          <w:tcPr>
            <w:tcW w:w="1488" w:type="dxa"/>
          </w:tcPr>
          <w:p w14:paraId="1996B4D8" w14:textId="77777777" w:rsidR="00A93CE9" w:rsidRPr="00402984" w:rsidRDefault="00F83889" w:rsidP="002B4955">
            <w:pPr>
              <w:pStyle w:val="BodyText"/>
              <w:jc w:val="center"/>
              <w:rPr>
                <w:b/>
              </w:rPr>
            </w:pPr>
            <w:r w:rsidRPr="00402984">
              <w:rPr>
                <w:b/>
              </w:rPr>
              <w:t>Trastuzumab</w:t>
            </w:r>
            <w:r w:rsidRPr="00402984">
              <w:rPr>
                <w:b/>
                <w:vertAlign w:val="superscript"/>
              </w:rPr>
              <w:t>1</w:t>
            </w:r>
          </w:p>
          <w:p w14:paraId="1996B4D9" w14:textId="77777777" w:rsidR="00A93CE9" w:rsidRPr="00402984" w:rsidRDefault="00A93CE9" w:rsidP="002B4955">
            <w:pPr>
              <w:pStyle w:val="BodyText"/>
              <w:jc w:val="center"/>
              <w:rPr>
                <w:b/>
              </w:rPr>
            </w:pPr>
          </w:p>
          <w:p w14:paraId="1996B4DA" w14:textId="77777777" w:rsidR="00A93CE9" w:rsidRPr="00402984" w:rsidRDefault="00F83889" w:rsidP="002B4955">
            <w:pPr>
              <w:pStyle w:val="BodyText"/>
              <w:jc w:val="center"/>
            </w:pPr>
            <w:r w:rsidRPr="00402984">
              <w:rPr>
                <w:b/>
              </w:rPr>
              <w:t>N=105</w:t>
            </w:r>
          </w:p>
        </w:tc>
        <w:tc>
          <w:tcPr>
            <w:tcW w:w="1489" w:type="dxa"/>
          </w:tcPr>
          <w:p w14:paraId="1996B4DB" w14:textId="77777777" w:rsidR="00A93CE9" w:rsidRPr="00402984" w:rsidRDefault="00F83889" w:rsidP="002B4955">
            <w:pPr>
              <w:pStyle w:val="BodyText"/>
              <w:jc w:val="center"/>
              <w:rPr>
                <w:b/>
              </w:rPr>
            </w:pPr>
            <w:r w:rsidRPr="00402984">
              <w:rPr>
                <w:b/>
              </w:rPr>
              <w:t>Trastuzumab</w:t>
            </w:r>
            <w:r w:rsidRPr="00402984">
              <w:rPr>
                <w:b/>
                <w:vertAlign w:val="superscript"/>
              </w:rPr>
              <w:t>2</w:t>
            </w:r>
          </w:p>
          <w:p w14:paraId="1996B4DC" w14:textId="77777777" w:rsidR="00A93CE9" w:rsidRPr="00402984" w:rsidRDefault="00A93CE9" w:rsidP="002B4955">
            <w:pPr>
              <w:pStyle w:val="BodyText"/>
              <w:jc w:val="center"/>
              <w:rPr>
                <w:b/>
              </w:rPr>
            </w:pPr>
          </w:p>
          <w:p w14:paraId="1996B4DD" w14:textId="77777777" w:rsidR="00A93CE9" w:rsidRPr="00402984" w:rsidRDefault="00F83889" w:rsidP="002B4955">
            <w:pPr>
              <w:pStyle w:val="BodyText"/>
              <w:jc w:val="center"/>
            </w:pPr>
            <w:r w:rsidRPr="00402984">
              <w:rPr>
                <w:b/>
              </w:rPr>
              <w:t>N=72</w:t>
            </w:r>
          </w:p>
        </w:tc>
        <w:tc>
          <w:tcPr>
            <w:tcW w:w="1493" w:type="dxa"/>
          </w:tcPr>
          <w:p w14:paraId="1996B4DE" w14:textId="7116679B" w:rsidR="00A93CE9" w:rsidRPr="00402984" w:rsidRDefault="00F83889" w:rsidP="002B4955">
            <w:pPr>
              <w:pStyle w:val="BodyText"/>
              <w:jc w:val="center"/>
              <w:rPr>
                <w:b/>
              </w:rPr>
            </w:pPr>
            <w:r w:rsidRPr="00402984">
              <w:rPr>
                <w:b/>
              </w:rPr>
              <w:t>Trastuzumab plu</w:t>
            </w:r>
            <w:r w:rsidR="00E52569" w:rsidRPr="00402984">
              <w:rPr>
                <w:b/>
              </w:rPr>
              <w:t>s</w:t>
            </w:r>
            <w:r w:rsidRPr="00402984">
              <w:rPr>
                <w:b/>
              </w:rPr>
              <w:t>s pa</w:t>
            </w:r>
            <w:r w:rsidR="00E52569" w:rsidRPr="00402984">
              <w:rPr>
                <w:b/>
              </w:rPr>
              <w:t>k</w:t>
            </w:r>
            <w:r w:rsidRPr="00402984">
              <w:rPr>
                <w:b/>
              </w:rPr>
              <w:t>lita</w:t>
            </w:r>
            <w:r w:rsidR="00E52569" w:rsidRPr="00402984">
              <w:rPr>
                <w:b/>
              </w:rPr>
              <w:t>ks</w:t>
            </w:r>
            <w:r w:rsidRPr="00402984">
              <w:rPr>
                <w:b/>
              </w:rPr>
              <w:t>el</w:t>
            </w:r>
            <w:r w:rsidRPr="00402984">
              <w:rPr>
                <w:b/>
                <w:vertAlign w:val="superscript"/>
              </w:rPr>
              <w:t>3</w:t>
            </w:r>
          </w:p>
          <w:p w14:paraId="1996B4DF" w14:textId="77777777" w:rsidR="00A93CE9" w:rsidRPr="00402984" w:rsidRDefault="00F83889" w:rsidP="002B4955">
            <w:pPr>
              <w:pStyle w:val="BodyText"/>
              <w:jc w:val="center"/>
            </w:pPr>
            <w:r w:rsidRPr="00402984">
              <w:rPr>
                <w:b/>
              </w:rPr>
              <w:t>N=32</w:t>
            </w:r>
          </w:p>
        </w:tc>
        <w:tc>
          <w:tcPr>
            <w:tcW w:w="1494" w:type="dxa"/>
          </w:tcPr>
          <w:p w14:paraId="1996B4E0" w14:textId="02022214" w:rsidR="00A93CE9" w:rsidRPr="00402984" w:rsidRDefault="00F83889" w:rsidP="002B4955">
            <w:pPr>
              <w:pStyle w:val="BodyText"/>
              <w:jc w:val="center"/>
              <w:rPr>
                <w:b/>
              </w:rPr>
            </w:pPr>
            <w:r w:rsidRPr="00402984">
              <w:rPr>
                <w:b/>
              </w:rPr>
              <w:t>Trastuzumab plu</w:t>
            </w:r>
            <w:r w:rsidR="00E52569" w:rsidRPr="00402984">
              <w:rPr>
                <w:b/>
              </w:rPr>
              <w:t>s</w:t>
            </w:r>
            <w:r w:rsidRPr="00402984">
              <w:rPr>
                <w:b/>
              </w:rPr>
              <w:t>s doceta</w:t>
            </w:r>
            <w:r w:rsidR="00E52569" w:rsidRPr="00402984">
              <w:rPr>
                <w:b/>
              </w:rPr>
              <w:t>ks</w:t>
            </w:r>
            <w:r w:rsidRPr="00402984">
              <w:rPr>
                <w:b/>
              </w:rPr>
              <w:t>el</w:t>
            </w:r>
            <w:r w:rsidRPr="00402984">
              <w:rPr>
                <w:b/>
                <w:vertAlign w:val="superscript"/>
              </w:rPr>
              <w:t>4</w:t>
            </w:r>
          </w:p>
          <w:p w14:paraId="1996B4E1" w14:textId="77777777" w:rsidR="00A93CE9" w:rsidRPr="00402984" w:rsidRDefault="00F83889" w:rsidP="002B4955">
            <w:pPr>
              <w:pStyle w:val="BodyText"/>
              <w:jc w:val="center"/>
            </w:pPr>
            <w:r w:rsidRPr="00402984">
              <w:rPr>
                <w:b/>
              </w:rPr>
              <w:t>N=110</w:t>
            </w:r>
          </w:p>
        </w:tc>
      </w:tr>
      <w:tr w:rsidR="00762991" w:rsidRPr="00402984" w14:paraId="1996B4EC" w14:textId="77777777" w:rsidTr="001F7C13">
        <w:trPr>
          <w:trHeight w:val="283"/>
        </w:trPr>
        <w:tc>
          <w:tcPr>
            <w:tcW w:w="3114" w:type="dxa"/>
          </w:tcPr>
          <w:p w14:paraId="1996B4E3" w14:textId="50F811E7" w:rsidR="00A93CE9" w:rsidRPr="00402984" w:rsidRDefault="00E52569" w:rsidP="002B4955">
            <w:pPr>
              <w:pStyle w:val="BodyText"/>
              <w:rPr>
                <w:b/>
                <w:bCs/>
              </w:rPr>
            </w:pPr>
            <w:r w:rsidRPr="00402984">
              <w:rPr>
                <w:b/>
                <w:bCs/>
              </w:rPr>
              <w:t>Responsrate</w:t>
            </w:r>
            <w:r w:rsidR="001F7C13" w:rsidRPr="00402984">
              <w:rPr>
                <w:b/>
                <w:bCs/>
              </w:rPr>
              <w:t xml:space="preserve"> </w:t>
            </w:r>
            <w:r w:rsidRPr="00402984">
              <w:rPr>
                <w:b/>
                <w:bCs/>
              </w:rPr>
              <w:t>(95 % KI)</w:t>
            </w:r>
          </w:p>
        </w:tc>
        <w:tc>
          <w:tcPr>
            <w:tcW w:w="1488" w:type="dxa"/>
            <w:vAlign w:val="center"/>
          </w:tcPr>
          <w:p w14:paraId="1996B4E4" w14:textId="10E242EA" w:rsidR="00A93CE9" w:rsidRPr="00402984" w:rsidRDefault="00F83889" w:rsidP="002B4955">
            <w:pPr>
              <w:pStyle w:val="BodyText"/>
              <w:jc w:val="center"/>
            </w:pPr>
            <w:r w:rsidRPr="00402984">
              <w:t>24%</w:t>
            </w:r>
          </w:p>
          <w:p w14:paraId="1996B4E5" w14:textId="77777777" w:rsidR="00A93CE9" w:rsidRPr="00402984" w:rsidRDefault="00F83889" w:rsidP="002B4955">
            <w:pPr>
              <w:pStyle w:val="BodyText"/>
              <w:jc w:val="center"/>
            </w:pPr>
            <w:r w:rsidRPr="00402984">
              <w:t>(15</w:t>
            </w:r>
            <w:r w:rsidR="00964B4E" w:rsidRPr="00402984">
              <w:t xml:space="preserve"> – </w:t>
            </w:r>
            <w:r w:rsidRPr="00402984">
              <w:t>35)</w:t>
            </w:r>
          </w:p>
        </w:tc>
        <w:tc>
          <w:tcPr>
            <w:tcW w:w="1489" w:type="dxa"/>
            <w:vAlign w:val="center"/>
          </w:tcPr>
          <w:p w14:paraId="1996B4E6" w14:textId="532DC500" w:rsidR="00A93CE9" w:rsidRPr="00402984" w:rsidRDefault="00F83889" w:rsidP="002B4955">
            <w:pPr>
              <w:pStyle w:val="BodyText"/>
              <w:jc w:val="center"/>
            </w:pPr>
            <w:r w:rsidRPr="00402984">
              <w:t>27%</w:t>
            </w:r>
          </w:p>
          <w:p w14:paraId="1996B4E7" w14:textId="77777777" w:rsidR="00A93CE9" w:rsidRPr="00402984" w:rsidRDefault="00F83889" w:rsidP="002B4955">
            <w:pPr>
              <w:pStyle w:val="BodyText"/>
              <w:jc w:val="center"/>
            </w:pPr>
            <w:r w:rsidRPr="00402984">
              <w:t>(14</w:t>
            </w:r>
            <w:r w:rsidR="00964B4E" w:rsidRPr="00402984">
              <w:t xml:space="preserve"> – </w:t>
            </w:r>
            <w:r w:rsidRPr="00402984">
              <w:t>43)</w:t>
            </w:r>
          </w:p>
        </w:tc>
        <w:tc>
          <w:tcPr>
            <w:tcW w:w="1493" w:type="dxa"/>
            <w:vAlign w:val="center"/>
          </w:tcPr>
          <w:p w14:paraId="1996B4E8" w14:textId="1DEB8178" w:rsidR="00A93CE9" w:rsidRPr="00402984" w:rsidRDefault="00F83889" w:rsidP="002B4955">
            <w:pPr>
              <w:pStyle w:val="BodyText"/>
              <w:jc w:val="center"/>
            </w:pPr>
            <w:r w:rsidRPr="00402984">
              <w:t>59%</w:t>
            </w:r>
          </w:p>
          <w:p w14:paraId="1996B4E9" w14:textId="77777777" w:rsidR="00A93CE9" w:rsidRPr="00402984" w:rsidRDefault="00F83889" w:rsidP="002B4955">
            <w:pPr>
              <w:pStyle w:val="BodyText"/>
              <w:jc w:val="center"/>
            </w:pPr>
            <w:r w:rsidRPr="00402984">
              <w:t>(41</w:t>
            </w:r>
            <w:r w:rsidR="00964B4E" w:rsidRPr="00402984">
              <w:t xml:space="preserve"> – </w:t>
            </w:r>
            <w:r w:rsidRPr="00402984">
              <w:t>76)</w:t>
            </w:r>
          </w:p>
        </w:tc>
        <w:tc>
          <w:tcPr>
            <w:tcW w:w="1494" w:type="dxa"/>
            <w:vAlign w:val="center"/>
          </w:tcPr>
          <w:p w14:paraId="1996B4EA" w14:textId="6ED2A4B8" w:rsidR="00A93CE9" w:rsidRPr="00402984" w:rsidRDefault="00F83889" w:rsidP="002B4955">
            <w:pPr>
              <w:pStyle w:val="BodyText"/>
              <w:jc w:val="center"/>
            </w:pPr>
            <w:r w:rsidRPr="00402984">
              <w:t>73%</w:t>
            </w:r>
          </w:p>
          <w:p w14:paraId="1996B4EB" w14:textId="77777777" w:rsidR="00A93CE9" w:rsidRPr="00402984" w:rsidRDefault="00F83889" w:rsidP="002B4955">
            <w:pPr>
              <w:pStyle w:val="BodyText"/>
              <w:jc w:val="center"/>
            </w:pPr>
            <w:r w:rsidRPr="00402984">
              <w:t>(63</w:t>
            </w:r>
            <w:r w:rsidR="00964B4E" w:rsidRPr="00402984">
              <w:t xml:space="preserve"> – </w:t>
            </w:r>
            <w:r w:rsidRPr="00402984">
              <w:t>81)</w:t>
            </w:r>
          </w:p>
        </w:tc>
      </w:tr>
      <w:tr w:rsidR="00762991" w:rsidRPr="00402984" w14:paraId="1996B4F6" w14:textId="77777777" w:rsidTr="001F7C13">
        <w:trPr>
          <w:trHeight w:val="283"/>
        </w:trPr>
        <w:tc>
          <w:tcPr>
            <w:tcW w:w="3114" w:type="dxa"/>
          </w:tcPr>
          <w:p w14:paraId="1996B4ED" w14:textId="44F3477F" w:rsidR="00A93CE9" w:rsidRPr="00402984" w:rsidRDefault="00E52569" w:rsidP="002B4955">
            <w:pPr>
              <w:pStyle w:val="TableParagraph"/>
              <w:keepNext/>
              <w:ind w:left="0"/>
              <w:rPr>
                <w:b/>
              </w:rPr>
            </w:pPr>
            <w:r w:rsidRPr="00402984">
              <w:rPr>
                <w:b/>
              </w:rPr>
              <w:t>Median varighet av respons (måneder) (område)</w:t>
            </w:r>
          </w:p>
        </w:tc>
        <w:tc>
          <w:tcPr>
            <w:tcW w:w="1488" w:type="dxa"/>
            <w:vAlign w:val="center"/>
          </w:tcPr>
          <w:p w14:paraId="1996B4EE" w14:textId="7ECF19AE" w:rsidR="00A93CE9" w:rsidRPr="00402984" w:rsidRDefault="00F83889" w:rsidP="002B4955">
            <w:pPr>
              <w:pStyle w:val="BodyText"/>
              <w:keepNext/>
              <w:jc w:val="center"/>
            </w:pPr>
            <w:r w:rsidRPr="00402984">
              <w:t>10</w:t>
            </w:r>
            <w:r w:rsidR="00197E36" w:rsidRPr="00402984">
              <w:t>,</w:t>
            </w:r>
            <w:r w:rsidRPr="00402984">
              <w:t>1</w:t>
            </w:r>
          </w:p>
          <w:p w14:paraId="1996B4EF" w14:textId="61D72030" w:rsidR="00A93CE9" w:rsidRPr="00402984" w:rsidRDefault="00F83889" w:rsidP="002B4955">
            <w:pPr>
              <w:pStyle w:val="BodyText"/>
              <w:keepNext/>
              <w:jc w:val="center"/>
            </w:pPr>
            <w:r w:rsidRPr="00402984">
              <w:t>(2</w:t>
            </w:r>
            <w:r w:rsidR="00197E36" w:rsidRPr="00402984">
              <w:t>,</w:t>
            </w:r>
            <w:r w:rsidRPr="00402984">
              <w:t>8</w:t>
            </w:r>
            <w:r w:rsidR="00964B4E" w:rsidRPr="00402984">
              <w:t xml:space="preserve"> – </w:t>
            </w:r>
            <w:r w:rsidRPr="00402984">
              <w:t>35</w:t>
            </w:r>
            <w:r w:rsidR="00197E36" w:rsidRPr="00402984">
              <w:t>,</w:t>
            </w:r>
            <w:r w:rsidRPr="00402984">
              <w:t>6)</w:t>
            </w:r>
          </w:p>
        </w:tc>
        <w:tc>
          <w:tcPr>
            <w:tcW w:w="1489" w:type="dxa"/>
            <w:vAlign w:val="center"/>
          </w:tcPr>
          <w:p w14:paraId="1996B4F0" w14:textId="0388DF28" w:rsidR="00A93CE9" w:rsidRPr="00402984" w:rsidRDefault="00F83889" w:rsidP="002B4955">
            <w:pPr>
              <w:pStyle w:val="BodyText"/>
              <w:keepNext/>
              <w:jc w:val="center"/>
            </w:pPr>
            <w:r w:rsidRPr="00402984">
              <w:t>7</w:t>
            </w:r>
            <w:r w:rsidR="00197E36" w:rsidRPr="00402984">
              <w:t>,</w:t>
            </w:r>
            <w:r w:rsidRPr="00402984">
              <w:t>9</w:t>
            </w:r>
          </w:p>
          <w:p w14:paraId="1996B4F1" w14:textId="6A8C08D6" w:rsidR="00A93CE9" w:rsidRPr="00402984" w:rsidRDefault="00F83889" w:rsidP="002B4955">
            <w:pPr>
              <w:pStyle w:val="BodyText"/>
              <w:keepNext/>
              <w:jc w:val="center"/>
            </w:pPr>
            <w:r w:rsidRPr="00402984">
              <w:t>(2</w:t>
            </w:r>
            <w:r w:rsidR="00197E36" w:rsidRPr="00402984">
              <w:t>,</w:t>
            </w:r>
            <w:r w:rsidRPr="00402984">
              <w:t>1</w:t>
            </w:r>
            <w:r w:rsidR="00964B4E" w:rsidRPr="00402984">
              <w:t xml:space="preserve"> – </w:t>
            </w:r>
            <w:r w:rsidRPr="00402984">
              <w:t>18</w:t>
            </w:r>
            <w:r w:rsidR="00197E36" w:rsidRPr="00402984">
              <w:t>,</w:t>
            </w:r>
            <w:r w:rsidRPr="00402984">
              <w:t>8)</w:t>
            </w:r>
          </w:p>
        </w:tc>
        <w:tc>
          <w:tcPr>
            <w:tcW w:w="1493" w:type="dxa"/>
            <w:vAlign w:val="center"/>
          </w:tcPr>
          <w:p w14:paraId="1996B4F2" w14:textId="2BF675D7" w:rsidR="00A93CE9" w:rsidRPr="00402984" w:rsidRDefault="00F83889" w:rsidP="002B4955">
            <w:pPr>
              <w:pStyle w:val="BodyText"/>
              <w:keepNext/>
              <w:jc w:val="center"/>
            </w:pPr>
            <w:r w:rsidRPr="00402984">
              <w:t>10</w:t>
            </w:r>
            <w:r w:rsidR="00197E36" w:rsidRPr="00402984">
              <w:t>,</w:t>
            </w:r>
            <w:r w:rsidRPr="00402984">
              <w:t>5</w:t>
            </w:r>
          </w:p>
          <w:p w14:paraId="1996B4F3" w14:textId="6B24EBAF" w:rsidR="00A93CE9" w:rsidRPr="00402984" w:rsidRDefault="00F83889" w:rsidP="002B4955">
            <w:pPr>
              <w:pStyle w:val="BodyText"/>
              <w:keepNext/>
              <w:jc w:val="center"/>
            </w:pPr>
            <w:r w:rsidRPr="00402984">
              <w:t>(1</w:t>
            </w:r>
            <w:r w:rsidR="00197E36" w:rsidRPr="00402984">
              <w:t>,</w:t>
            </w:r>
            <w:r w:rsidRPr="00402984">
              <w:t>8</w:t>
            </w:r>
            <w:r w:rsidR="00964B4E" w:rsidRPr="00402984">
              <w:t xml:space="preserve"> – </w:t>
            </w:r>
            <w:r w:rsidRPr="00402984">
              <w:t>21)</w:t>
            </w:r>
          </w:p>
        </w:tc>
        <w:tc>
          <w:tcPr>
            <w:tcW w:w="1494" w:type="dxa"/>
            <w:vAlign w:val="center"/>
          </w:tcPr>
          <w:p w14:paraId="1996B4F4" w14:textId="242084B7" w:rsidR="00A93CE9" w:rsidRPr="00402984" w:rsidRDefault="00F83889" w:rsidP="002B4955">
            <w:pPr>
              <w:pStyle w:val="BodyText"/>
              <w:keepNext/>
              <w:jc w:val="center"/>
            </w:pPr>
            <w:r w:rsidRPr="00402984">
              <w:t>13</w:t>
            </w:r>
            <w:r w:rsidR="00197E36" w:rsidRPr="00402984">
              <w:t>,</w:t>
            </w:r>
            <w:r w:rsidRPr="00402984">
              <w:t>4</w:t>
            </w:r>
          </w:p>
          <w:p w14:paraId="1996B4F5" w14:textId="182BD6CC" w:rsidR="00A93CE9" w:rsidRPr="00402984" w:rsidRDefault="00F83889" w:rsidP="002B4955">
            <w:pPr>
              <w:pStyle w:val="BodyText"/>
              <w:keepNext/>
              <w:jc w:val="center"/>
            </w:pPr>
            <w:r w:rsidRPr="00402984">
              <w:t>(2</w:t>
            </w:r>
            <w:r w:rsidR="00197E36" w:rsidRPr="00402984">
              <w:t>,</w:t>
            </w:r>
            <w:r w:rsidRPr="00402984">
              <w:t>1</w:t>
            </w:r>
            <w:r w:rsidR="00964B4E" w:rsidRPr="00402984">
              <w:t xml:space="preserve"> – </w:t>
            </w:r>
            <w:r w:rsidRPr="00402984">
              <w:t>55</w:t>
            </w:r>
            <w:r w:rsidR="00197E36" w:rsidRPr="00402984">
              <w:t>,</w:t>
            </w:r>
            <w:r w:rsidRPr="00402984">
              <w:t>1)</w:t>
            </w:r>
          </w:p>
        </w:tc>
      </w:tr>
      <w:tr w:rsidR="00762991" w:rsidRPr="00402984" w14:paraId="1996B500" w14:textId="77777777" w:rsidTr="001F7C13">
        <w:trPr>
          <w:trHeight w:val="283"/>
        </w:trPr>
        <w:tc>
          <w:tcPr>
            <w:tcW w:w="3114" w:type="dxa"/>
          </w:tcPr>
          <w:p w14:paraId="03357DD9" w14:textId="76B6B534" w:rsidR="00E52569" w:rsidRPr="00402984" w:rsidRDefault="00E52569" w:rsidP="002B4955">
            <w:pPr>
              <w:pStyle w:val="BodyText"/>
              <w:rPr>
                <w:b/>
              </w:rPr>
            </w:pPr>
            <w:r w:rsidRPr="00402984">
              <w:rPr>
                <w:b/>
              </w:rPr>
              <w:t>Median TTP (måneder)</w:t>
            </w:r>
          </w:p>
          <w:p w14:paraId="1996B4F7" w14:textId="362996E5" w:rsidR="00A93CE9" w:rsidRPr="00402984" w:rsidRDefault="00E52569" w:rsidP="002B4955">
            <w:pPr>
              <w:pStyle w:val="BodyText"/>
            </w:pPr>
            <w:r w:rsidRPr="00402984">
              <w:rPr>
                <w:b/>
              </w:rPr>
              <w:t>(95 % KI)</w:t>
            </w:r>
          </w:p>
        </w:tc>
        <w:tc>
          <w:tcPr>
            <w:tcW w:w="1488" w:type="dxa"/>
            <w:vAlign w:val="center"/>
          </w:tcPr>
          <w:p w14:paraId="1996B4F8" w14:textId="715E1F62" w:rsidR="00A93CE9" w:rsidRPr="00402984" w:rsidRDefault="00F83889" w:rsidP="002B4955">
            <w:pPr>
              <w:pStyle w:val="BodyText"/>
              <w:jc w:val="center"/>
            </w:pPr>
            <w:r w:rsidRPr="00402984">
              <w:t>3</w:t>
            </w:r>
            <w:r w:rsidR="00197E36" w:rsidRPr="00402984">
              <w:t>,</w:t>
            </w:r>
            <w:r w:rsidRPr="00402984">
              <w:t>4</w:t>
            </w:r>
          </w:p>
          <w:p w14:paraId="1996B4F9" w14:textId="6993437C" w:rsidR="00A93CE9" w:rsidRPr="00402984" w:rsidRDefault="00F83889" w:rsidP="002B4955">
            <w:pPr>
              <w:pStyle w:val="BodyText"/>
              <w:jc w:val="center"/>
            </w:pPr>
            <w:r w:rsidRPr="00402984">
              <w:t>(2</w:t>
            </w:r>
            <w:r w:rsidR="00197E36" w:rsidRPr="00402984">
              <w:t>,</w:t>
            </w:r>
            <w:r w:rsidRPr="00402984">
              <w:t>8</w:t>
            </w:r>
            <w:r w:rsidR="00964B4E" w:rsidRPr="00402984">
              <w:t xml:space="preserve"> – </w:t>
            </w:r>
            <w:r w:rsidRPr="00402984">
              <w:t>4</w:t>
            </w:r>
            <w:r w:rsidR="00197E36" w:rsidRPr="00402984">
              <w:t>,</w:t>
            </w:r>
            <w:r w:rsidRPr="00402984">
              <w:t>1)</w:t>
            </w:r>
          </w:p>
        </w:tc>
        <w:tc>
          <w:tcPr>
            <w:tcW w:w="1489" w:type="dxa"/>
            <w:vAlign w:val="center"/>
          </w:tcPr>
          <w:p w14:paraId="1996B4FA" w14:textId="37764FD6" w:rsidR="00A93CE9" w:rsidRPr="00402984" w:rsidRDefault="00F83889" w:rsidP="002B4955">
            <w:pPr>
              <w:pStyle w:val="BodyText"/>
              <w:jc w:val="center"/>
            </w:pPr>
            <w:r w:rsidRPr="00402984">
              <w:t>7</w:t>
            </w:r>
            <w:r w:rsidR="00197E36" w:rsidRPr="00402984">
              <w:t>,</w:t>
            </w:r>
            <w:r w:rsidRPr="00402984">
              <w:t>7</w:t>
            </w:r>
          </w:p>
          <w:p w14:paraId="1996B4FB" w14:textId="7A28F053" w:rsidR="00A93CE9" w:rsidRPr="00402984" w:rsidRDefault="00F83889" w:rsidP="002B4955">
            <w:pPr>
              <w:pStyle w:val="BodyText"/>
              <w:jc w:val="center"/>
            </w:pPr>
            <w:r w:rsidRPr="00402984">
              <w:t>(4</w:t>
            </w:r>
            <w:r w:rsidR="00197E36" w:rsidRPr="00402984">
              <w:t>,</w:t>
            </w:r>
            <w:r w:rsidRPr="00402984">
              <w:t>2 – 8</w:t>
            </w:r>
            <w:r w:rsidR="00197E36" w:rsidRPr="00402984">
              <w:t>,</w:t>
            </w:r>
            <w:r w:rsidRPr="00402984">
              <w:t>3)</w:t>
            </w:r>
          </w:p>
        </w:tc>
        <w:tc>
          <w:tcPr>
            <w:tcW w:w="1493" w:type="dxa"/>
            <w:vAlign w:val="center"/>
          </w:tcPr>
          <w:p w14:paraId="1996B4FC" w14:textId="7F2B552E" w:rsidR="00A93CE9" w:rsidRPr="00402984" w:rsidRDefault="00F83889" w:rsidP="002B4955">
            <w:pPr>
              <w:pStyle w:val="BodyText"/>
              <w:jc w:val="center"/>
            </w:pPr>
            <w:r w:rsidRPr="00402984">
              <w:t>12</w:t>
            </w:r>
            <w:r w:rsidR="00197E36" w:rsidRPr="00402984">
              <w:t>,</w:t>
            </w:r>
            <w:r w:rsidRPr="00402984">
              <w:t>2</w:t>
            </w:r>
          </w:p>
          <w:p w14:paraId="1996B4FD" w14:textId="26A9AF07" w:rsidR="00A93CE9" w:rsidRPr="00402984" w:rsidRDefault="00F83889" w:rsidP="002B4955">
            <w:pPr>
              <w:pStyle w:val="BodyText"/>
              <w:jc w:val="center"/>
            </w:pPr>
            <w:r w:rsidRPr="00402984">
              <w:t>(6</w:t>
            </w:r>
            <w:r w:rsidR="00197E36" w:rsidRPr="00402984">
              <w:t>,</w:t>
            </w:r>
            <w:r w:rsidRPr="00402984">
              <w:t>2</w:t>
            </w:r>
            <w:r w:rsidR="00964B4E" w:rsidRPr="00402984">
              <w:t xml:space="preserve"> – </w:t>
            </w:r>
            <w:r w:rsidRPr="00402984">
              <w:t>ne)</w:t>
            </w:r>
          </w:p>
        </w:tc>
        <w:tc>
          <w:tcPr>
            <w:tcW w:w="1494" w:type="dxa"/>
            <w:vAlign w:val="center"/>
          </w:tcPr>
          <w:p w14:paraId="1996B4FE" w14:textId="798E845F" w:rsidR="00A93CE9" w:rsidRPr="00402984" w:rsidRDefault="00F83889" w:rsidP="002B4955">
            <w:pPr>
              <w:pStyle w:val="BodyText"/>
              <w:jc w:val="center"/>
            </w:pPr>
            <w:r w:rsidRPr="00402984">
              <w:t>13</w:t>
            </w:r>
            <w:r w:rsidR="00197E36" w:rsidRPr="00402984">
              <w:t>,</w:t>
            </w:r>
            <w:r w:rsidRPr="00402984">
              <w:t>6</w:t>
            </w:r>
          </w:p>
          <w:p w14:paraId="1996B4FF" w14:textId="77777777" w:rsidR="00A93CE9" w:rsidRPr="00402984" w:rsidRDefault="00F83889" w:rsidP="002B4955">
            <w:pPr>
              <w:pStyle w:val="BodyText"/>
              <w:jc w:val="center"/>
            </w:pPr>
            <w:r w:rsidRPr="00402984">
              <w:t>(11</w:t>
            </w:r>
            <w:r w:rsidR="00964B4E" w:rsidRPr="00402984">
              <w:t xml:space="preserve"> – </w:t>
            </w:r>
            <w:r w:rsidRPr="00402984">
              <w:t>16)</w:t>
            </w:r>
          </w:p>
        </w:tc>
      </w:tr>
      <w:tr w:rsidR="00762991" w:rsidRPr="00402984" w14:paraId="1996B507" w14:textId="77777777" w:rsidTr="001F7C13">
        <w:trPr>
          <w:trHeight w:val="283"/>
        </w:trPr>
        <w:tc>
          <w:tcPr>
            <w:tcW w:w="3114" w:type="dxa"/>
          </w:tcPr>
          <w:p w14:paraId="539EF531" w14:textId="13560908" w:rsidR="00E52569" w:rsidRPr="00402984" w:rsidRDefault="00E52569" w:rsidP="002B4955">
            <w:pPr>
              <w:pStyle w:val="TableParagraph"/>
              <w:ind w:left="0"/>
              <w:rPr>
                <w:b/>
              </w:rPr>
            </w:pPr>
            <w:r w:rsidRPr="00402984">
              <w:rPr>
                <w:b/>
              </w:rPr>
              <w:t>Median overlevelse (måneder)</w:t>
            </w:r>
          </w:p>
          <w:p w14:paraId="1996B501" w14:textId="143142FA" w:rsidR="00A93CE9" w:rsidRPr="00402984" w:rsidRDefault="00E52569" w:rsidP="002B4955">
            <w:pPr>
              <w:pStyle w:val="TableParagraph"/>
              <w:ind w:left="0"/>
              <w:rPr>
                <w:b/>
              </w:rPr>
            </w:pPr>
            <w:r w:rsidRPr="00402984">
              <w:rPr>
                <w:b/>
              </w:rPr>
              <w:t>(95 % KI)</w:t>
            </w:r>
          </w:p>
        </w:tc>
        <w:tc>
          <w:tcPr>
            <w:tcW w:w="1488" w:type="dxa"/>
            <w:vAlign w:val="center"/>
          </w:tcPr>
          <w:p w14:paraId="1996B502" w14:textId="77777777" w:rsidR="00A93CE9" w:rsidRPr="00402984" w:rsidRDefault="00F83889" w:rsidP="002B4955">
            <w:pPr>
              <w:pStyle w:val="BodyText"/>
              <w:jc w:val="center"/>
            </w:pPr>
            <w:r w:rsidRPr="00402984">
              <w:t>ne</w:t>
            </w:r>
          </w:p>
        </w:tc>
        <w:tc>
          <w:tcPr>
            <w:tcW w:w="1489" w:type="dxa"/>
            <w:vAlign w:val="center"/>
          </w:tcPr>
          <w:p w14:paraId="1996B503" w14:textId="77777777" w:rsidR="00A93CE9" w:rsidRPr="00402984" w:rsidRDefault="00F83889" w:rsidP="002B4955">
            <w:pPr>
              <w:pStyle w:val="BodyText"/>
              <w:jc w:val="center"/>
            </w:pPr>
            <w:r w:rsidRPr="00402984">
              <w:t>ne</w:t>
            </w:r>
          </w:p>
        </w:tc>
        <w:tc>
          <w:tcPr>
            <w:tcW w:w="1493" w:type="dxa"/>
            <w:vAlign w:val="center"/>
          </w:tcPr>
          <w:p w14:paraId="1996B504" w14:textId="77777777" w:rsidR="00A93CE9" w:rsidRPr="00402984" w:rsidRDefault="00F83889" w:rsidP="002B4955">
            <w:pPr>
              <w:pStyle w:val="BodyText"/>
              <w:jc w:val="center"/>
            </w:pPr>
            <w:r w:rsidRPr="00402984">
              <w:t>ne</w:t>
            </w:r>
          </w:p>
        </w:tc>
        <w:tc>
          <w:tcPr>
            <w:tcW w:w="1494" w:type="dxa"/>
            <w:vAlign w:val="center"/>
          </w:tcPr>
          <w:p w14:paraId="1996B505" w14:textId="2EB9F8CE" w:rsidR="00A93CE9" w:rsidRPr="00402984" w:rsidRDefault="00F83889" w:rsidP="002B4955">
            <w:pPr>
              <w:pStyle w:val="BodyText"/>
              <w:jc w:val="center"/>
            </w:pPr>
            <w:r w:rsidRPr="00402984">
              <w:t>47</w:t>
            </w:r>
            <w:r w:rsidR="00197E36" w:rsidRPr="00402984">
              <w:t>,</w:t>
            </w:r>
            <w:r w:rsidRPr="00402984">
              <w:t>3</w:t>
            </w:r>
          </w:p>
          <w:p w14:paraId="1996B506" w14:textId="77777777" w:rsidR="00A93CE9" w:rsidRPr="00402984" w:rsidRDefault="00F83889" w:rsidP="002B4955">
            <w:pPr>
              <w:pStyle w:val="BodyText"/>
              <w:jc w:val="center"/>
            </w:pPr>
            <w:r w:rsidRPr="00402984">
              <w:t>(32</w:t>
            </w:r>
            <w:r w:rsidR="00964B4E" w:rsidRPr="00402984">
              <w:t xml:space="preserve"> – </w:t>
            </w:r>
            <w:r w:rsidRPr="00402984">
              <w:t>ne)</w:t>
            </w:r>
          </w:p>
        </w:tc>
      </w:tr>
    </w:tbl>
    <w:p w14:paraId="1996B508" w14:textId="67FAB320" w:rsidR="00F43F10" w:rsidRPr="00402984" w:rsidRDefault="00B31EAE" w:rsidP="002B4955">
      <w:r w:rsidRPr="00402984">
        <w:t>TTP = tid til progresjon; ”ne” indikerer at det ikke kunne estimeres eller ikke enda var nådd.</w:t>
      </w:r>
    </w:p>
    <w:p w14:paraId="1996B509" w14:textId="6CB80FF8" w:rsidR="00A93CE9" w:rsidRPr="00402984" w:rsidRDefault="00F83889" w:rsidP="00D37042">
      <w:pPr>
        <w:ind w:left="567" w:hanging="567"/>
      </w:pPr>
      <w:r w:rsidRPr="00402984">
        <w:t>1.</w:t>
      </w:r>
      <w:r w:rsidRPr="00402984">
        <w:tab/>
      </w:r>
      <w:r w:rsidR="00B31EAE" w:rsidRPr="00402984">
        <w:t>Studie WO16229: startdose på 8 mg/kg, etterfulgt av 6 mg/kg hver 3. uke</w:t>
      </w:r>
    </w:p>
    <w:p w14:paraId="1996B50A" w14:textId="7DBDC599" w:rsidR="00A93CE9" w:rsidRPr="00402984" w:rsidRDefault="00F83889" w:rsidP="00D37042">
      <w:pPr>
        <w:ind w:left="567" w:hanging="567"/>
      </w:pPr>
      <w:r w:rsidRPr="00402984">
        <w:t>2.</w:t>
      </w:r>
      <w:r w:rsidRPr="00402984">
        <w:tab/>
      </w:r>
      <w:r w:rsidR="00B31EAE" w:rsidRPr="00402984">
        <w:t>Studie MO16982: startdose på 6 mg/kg ukentlig i 3 uker, etterfulgt av 6 mg/kg hver 3. uke</w:t>
      </w:r>
    </w:p>
    <w:p w14:paraId="1996B50B" w14:textId="079CC5AE" w:rsidR="00A93CE9" w:rsidRPr="00402984" w:rsidRDefault="00F83889" w:rsidP="00D37042">
      <w:pPr>
        <w:ind w:left="567" w:hanging="567"/>
      </w:pPr>
      <w:r w:rsidRPr="00402984">
        <w:t>3.</w:t>
      </w:r>
      <w:r w:rsidRPr="00402984">
        <w:tab/>
      </w:r>
      <w:r w:rsidR="004165BC" w:rsidRPr="00402984">
        <w:t>Stud</w:t>
      </w:r>
      <w:r w:rsidR="00B31EAE" w:rsidRPr="00402984">
        <w:t>ie</w:t>
      </w:r>
      <w:r w:rsidR="004165BC" w:rsidRPr="00402984">
        <w:rPr>
          <w:spacing w:val="-11"/>
        </w:rPr>
        <w:t xml:space="preserve"> </w:t>
      </w:r>
      <w:r w:rsidR="004165BC" w:rsidRPr="00402984">
        <w:t>BO15935</w:t>
      </w:r>
    </w:p>
    <w:p w14:paraId="1996B50C" w14:textId="1BDCA1BB" w:rsidR="00F43F10" w:rsidRPr="00402984" w:rsidRDefault="00F83889" w:rsidP="00D37042">
      <w:pPr>
        <w:ind w:left="567" w:hanging="567"/>
      </w:pPr>
      <w:r w:rsidRPr="00402984">
        <w:t>4.</w:t>
      </w:r>
      <w:r w:rsidRPr="00402984">
        <w:tab/>
      </w:r>
      <w:r w:rsidR="004165BC" w:rsidRPr="00402984">
        <w:t>Stud</w:t>
      </w:r>
      <w:r w:rsidR="00B31EAE" w:rsidRPr="00402984">
        <w:t>ie</w:t>
      </w:r>
      <w:r w:rsidR="004165BC" w:rsidRPr="00402984">
        <w:rPr>
          <w:spacing w:val="-11"/>
        </w:rPr>
        <w:t xml:space="preserve"> </w:t>
      </w:r>
      <w:r w:rsidR="004165BC" w:rsidRPr="00402984">
        <w:t>MO16419</w:t>
      </w:r>
    </w:p>
    <w:p w14:paraId="1996B50D" w14:textId="77777777" w:rsidR="00F43F10" w:rsidRPr="00402984" w:rsidRDefault="00F43F10" w:rsidP="002B4955">
      <w:pPr>
        <w:pStyle w:val="BodyText"/>
      </w:pPr>
    </w:p>
    <w:p w14:paraId="1996B50E" w14:textId="7C645029" w:rsidR="00F43F10" w:rsidRPr="00402984" w:rsidRDefault="00496A20" w:rsidP="002B4955">
      <w:pPr>
        <w:rPr>
          <w:i/>
        </w:rPr>
      </w:pPr>
      <w:r w:rsidRPr="00402984">
        <w:rPr>
          <w:i/>
        </w:rPr>
        <w:t>Målorgan for progresjon</w:t>
      </w:r>
    </w:p>
    <w:p w14:paraId="1996B50F" w14:textId="77777777" w:rsidR="00A93CE9" w:rsidRPr="00402984" w:rsidRDefault="00A93CE9" w:rsidP="002B4955">
      <w:pPr>
        <w:rPr>
          <w:i/>
        </w:rPr>
      </w:pPr>
    </w:p>
    <w:p w14:paraId="1996B510" w14:textId="79C466B7" w:rsidR="00F43F10" w:rsidRPr="00402984" w:rsidRDefault="003A15C0" w:rsidP="002B4955">
      <w:pPr>
        <w:pStyle w:val="BodyText"/>
        <w:ind w:hanging="1"/>
      </w:pPr>
      <w:r w:rsidRPr="00402984">
        <w:t>Frekvensen av progresjon i lever var signifikant redusert hos pasienter behandlet med kombinasjonen av trastuzumab og paklitaksel, sammenlignet med paklitaksel alene (21,8 % versus 45,7 %; p=0,004). Flere pasienter behandlet med trastuzumab og paklitaksel hadde progresjon i sentralnervesystemet enn de som ble behandlet med paklitaksel alene (12,6 % versus 6,5 %; p=0,377).</w:t>
      </w:r>
    </w:p>
    <w:p w14:paraId="1996B511" w14:textId="77777777" w:rsidR="00F43F10" w:rsidRPr="00402984" w:rsidRDefault="00F43F10" w:rsidP="002B4955">
      <w:pPr>
        <w:pStyle w:val="BodyText"/>
      </w:pPr>
    </w:p>
    <w:p w14:paraId="1996B512" w14:textId="67AEFCDE" w:rsidR="00F43F10" w:rsidRPr="00402984" w:rsidRDefault="003A15C0" w:rsidP="002B4955">
      <w:pPr>
        <w:rPr>
          <w:i/>
        </w:rPr>
      </w:pPr>
      <w:r w:rsidRPr="00402984">
        <w:rPr>
          <w:i/>
          <w:u w:val="single"/>
        </w:rPr>
        <w:t>Brystkreft i tidlig stadium (adjuvant)</w:t>
      </w:r>
    </w:p>
    <w:p w14:paraId="1996B513" w14:textId="77777777" w:rsidR="00F43F10" w:rsidRPr="00402984" w:rsidRDefault="00F43F10" w:rsidP="002B4955">
      <w:pPr>
        <w:pStyle w:val="BodyText"/>
        <w:rPr>
          <w:i/>
        </w:rPr>
      </w:pPr>
    </w:p>
    <w:p w14:paraId="1996B514" w14:textId="0DED7694" w:rsidR="00F43F10" w:rsidRPr="00402984" w:rsidRDefault="003A15C0" w:rsidP="002B4955">
      <w:pPr>
        <w:pStyle w:val="BodyText"/>
      </w:pPr>
      <w:r w:rsidRPr="00402984">
        <w:t>Brystkreft i tidlig stadium er definert som primært invasivt karsinom i brystet, uten metastaser. Som adjuvant behandling ble trastuzumab undersøkt i 4 store multisenter, randomiserte studier.</w:t>
      </w:r>
    </w:p>
    <w:p w14:paraId="1996B515" w14:textId="77777777" w:rsidR="000E1FCD" w:rsidRPr="00402984" w:rsidRDefault="000E1FCD" w:rsidP="002B4955">
      <w:pPr>
        <w:adjustRightInd w:val="0"/>
      </w:pPr>
    </w:p>
    <w:p w14:paraId="1996B516" w14:textId="269C0516" w:rsidR="00F43F10" w:rsidRPr="00402984" w:rsidRDefault="003A15C0" w:rsidP="002B4955">
      <w:pPr>
        <w:pStyle w:val="ListParagraph"/>
        <w:numPr>
          <w:ilvl w:val="0"/>
          <w:numId w:val="23"/>
        </w:numPr>
        <w:tabs>
          <w:tab w:val="left" w:pos="1104"/>
          <w:tab w:val="left" w:pos="1105"/>
        </w:tabs>
        <w:ind w:left="576" w:hanging="576"/>
      </w:pPr>
      <w:r w:rsidRPr="00402984">
        <w:t>BO16348 studien var designet for å sammenligne ett og to år med trastuzumab-behandling hver 3. uke versus observasjon hos pasienter med HER2-positiv tidlig brystkreft etter kirurgi, etablert kjemoterapi og stråleterapi (hvis aktuelt). I tillegg ble det gjort en sammenligning av trastuzumab-behandling i to år versus ett år. Pasientene som var randomisert til trastuzumab fikk en initial startdose på 8 mg/kg, etterfulgt av 6 mg/kg hver tredje uke i enten ett år eller to år.</w:t>
      </w:r>
    </w:p>
    <w:p w14:paraId="1996B517" w14:textId="77777777" w:rsidR="000E1FCD" w:rsidRPr="00402984" w:rsidRDefault="000E1FCD" w:rsidP="002B4955">
      <w:pPr>
        <w:ind w:left="540" w:hanging="540"/>
      </w:pPr>
    </w:p>
    <w:p w14:paraId="1996B518" w14:textId="2D59881E" w:rsidR="00F43F10" w:rsidRPr="00402984" w:rsidRDefault="00A93163" w:rsidP="002B4955">
      <w:pPr>
        <w:pStyle w:val="ListParagraph"/>
        <w:numPr>
          <w:ilvl w:val="0"/>
          <w:numId w:val="23"/>
        </w:numPr>
        <w:tabs>
          <w:tab w:val="left" w:pos="1102"/>
          <w:tab w:val="left" w:pos="1103"/>
        </w:tabs>
        <w:ind w:left="576" w:hanging="576"/>
      </w:pPr>
      <w:r w:rsidRPr="00402984">
        <w:t>NSABP B-31 og NCCTG N9831 studiene ble analysert sa</w:t>
      </w:r>
      <w:r w:rsidR="009457ED" w:rsidRPr="00402984">
        <w:t>ml</w:t>
      </w:r>
      <w:r w:rsidRPr="00402984">
        <w:t>et, og var designet for å undersøke den kliniske effekten av å kombinere trastuzumab-behandling i kombinasjon med paklitaksel etter doksorubicin og cyklofosfamid (AC) kjemoterapi. NCCTG N9831 studien undersøkte også trastuzumab gitt sekvensielt, altså etter AC→ paklitaksel (P) kjemoterapi hos pasienter med HER2-positiv tidlig brystkreft etter kirurgi.</w:t>
      </w:r>
    </w:p>
    <w:p w14:paraId="1996B519" w14:textId="77777777" w:rsidR="000E1FCD" w:rsidRPr="00402984" w:rsidRDefault="000E1FCD" w:rsidP="002B4955">
      <w:pPr>
        <w:ind w:left="540" w:hanging="540"/>
      </w:pPr>
    </w:p>
    <w:p w14:paraId="1996B51A" w14:textId="48ED7A93" w:rsidR="00F43F10" w:rsidRPr="00402984" w:rsidRDefault="00A93163" w:rsidP="002B4955">
      <w:pPr>
        <w:pStyle w:val="ListParagraph"/>
        <w:numPr>
          <w:ilvl w:val="0"/>
          <w:numId w:val="23"/>
        </w:numPr>
        <w:tabs>
          <w:tab w:val="left" w:pos="1104"/>
          <w:tab w:val="left" w:pos="1105"/>
        </w:tabs>
        <w:ind w:left="576" w:hanging="576"/>
      </w:pPr>
      <w:r w:rsidRPr="00402984">
        <w:t>BCIRG 006 studien var designet for å undersøke kombinasjonen av trastuzumab-behandling med docetaksel, enten etter AC kjemoterapi eller i kombinasjon med docetaksel og karboplatin hos pasienter med HER2-positiv tidlig brystkreft etter kirurgi.</w:t>
      </w:r>
    </w:p>
    <w:p w14:paraId="1996B51B" w14:textId="77777777" w:rsidR="00F43F10" w:rsidRPr="00402984" w:rsidRDefault="00F43F10" w:rsidP="002B4955">
      <w:pPr>
        <w:pStyle w:val="BodyText"/>
      </w:pPr>
    </w:p>
    <w:p w14:paraId="1996B51C" w14:textId="500E9097" w:rsidR="00F43F10" w:rsidRPr="00402984" w:rsidRDefault="00A93163" w:rsidP="002B4955">
      <w:pPr>
        <w:pStyle w:val="BodyText"/>
        <w:ind w:hanging="1"/>
      </w:pPr>
      <w:r w:rsidRPr="00402984">
        <w:t>I HERA-studien var brystkreft i tidlig stadium begrenset til operabel, primær, invasiv adenokarsinom i brystet, med positive lymfeknuter i armhulen eller negative lymfeknuter i armhulen med tumorstørrelse på minst 1 cm i diameter.</w:t>
      </w:r>
    </w:p>
    <w:p w14:paraId="1996B51D" w14:textId="77777777" w:rsidR="00F43F10" w:rsidRPr="00402984" w:rsidRDefault="00F43F10" w:rsidP="002B4955">
      <w:pPr>
        <w:pStyle w:val="BodyText"/>
      </w:pPr>
    </w:p>
    <w:p w14:paraId="1996B51E" w14:textId="5EC7A4A3" w:rsidR="00F43F10" w:rsidRPr="00402984" w:rsidRDefault="00A93163" w:rsidP="002B4955">
      <w:pPr>
        <w:pStyle w:val="BodyText"/>
      </w:pPr>
      <w:r w:rsidRPr="00402984">
        <w:rPr>
          <w:spacing w:val="-4"/>
        </w:rPr>
        <w:t>I sa</w:t>
      </w:r>
      <w:r w:rsidR="009457ED" w:rsidRPr="00402984">
        <w:rPr>
          <w:spacing w:val="-4"/>
        </w:rPr>
        <w:t>ml</w:t>
      </w:r>
      <w:r w:rsidRPr="00402984">
        <w:rPr>
          <w:spacing w:val="-4"/>
        </w:rPr>
        <w:t>eanalysen av studiene NSABP B-31 og NCCTG N9831,var brystkreft i tidlig stadium begrenset til kvinner med operabel, høyrisiko brystkreft definert som HER2-positiv og positive lymfeknuter i armhulen eller HER2 positiv og negative lymfeknuter og høyrisiko egenskaper (tumorstørrelse &gt; 1 cm og østrogenreseptor (ER) negativ eller tumorstørrelse &gt; 2 cm, uavhengig av hormonreseptorstatus).</w:t>
      </w:r>
    </w:p>
    <w:p w14:paraId="1996B51F" w14:textId="77777777" w:rsidR="0098100C" w:rsidRPr="00402984" w:rsidRDefault="0098100C" w:rsidP="002B4955">
      <w:pPr>
        <w:pStyle w:val="BodyText"/>
      </w:pPr>
    </w:p>
    <w:p w14:paraId="1996B520" w14:textId="30E07D0D" w:rsidR="00F43F10" w:rsidRPr="00402984" w:rsidRDefault="00A93163" w:rsidP="002B4955">
      <w:pPr>
        <w:pStyle w:val="BodyText"/>
      </w:pPr>
      <w:r w:rsidRPr="00402984">
        <w:t>I BCIRG 006 studien var HER2-positiv, brystkreft i tidlig stadium begrenset til enten lymfeknute positive eller lymfeknute negative pasienter med høy risiko (definert som negativ (pN0) lymfeknutestatus, og minst en av følgende faktorer: tumorstørrelse over 2 cm, østrogenreseptor og progesteronreseptor negativ, histologisk og/eller nukleær grad 2-3 eller alder &lt; 35 år).</w:t>
      </w:r>
    </w:p>
    <w:p w14:paraId="1996B521" w14:textId="77777777" w:rsidR="00F43F10" w:rsidRPr="00402984" w:rsidRDefault="00F43F10" w:rsidP="002B4955">
      <w:pPr>
        <w:pStyle w:val="BodyText"/>
      </w:pPr>
    </w:p>
    <w:p w14:paraId="1996B522" w14:textId="7755ECDA" w:rsidR="00F43F10" w:rsidRPr="00402984" w:rsidRDefault="00A93163" w:rsidP="002B4955">
      <w:pPr>
        <w:pStyle w:val="BodyText"/>
      </w:pPr>
      <w:r w:rsidRPr="00402984">
        <w:t>Effektdataene fra BO16348 studien etter 12 måneder* og 8 år** median oppfølgingstid er oppsummert i tabell 6:</w:t>
      </w:r>
    </w:p>
    <w:p w14:paraId="1996B523" w14:textId="77777777" w:rsidR="00F43F10" w:rsidRPr="00402984" w:rsidRDefault="00F43F10" w:rsidP="002B4955">
      <w:pPr>
        <w:pStyle w:val="BodyText"/>
      </w:pPr>
    </w:p>
    <w:p w14:paraId="1996B524" w14:textId="494688A0" w:rsidR="00F43F10" w:rsidRPr="00402984" w:rsidRDefault="00A93163" w:rsidP="002B4955">
      <w:pPr>
        <w:pStyle w:val="BodyText"/>
        <w:keepNext/>
      </w:pPr>
      <w:r w:rsidRPr="00402984">
        <w:t>Tabell 6: Effektresultater fra BO16348-studien</w:t>
      </w:r>
    </w:p>
    <w:p w14:paraId="1996B525" w14:textId="77777777" w:rsidR="00A93CE9" w:rsidRPr="00402984" w:rsidRDefault="00A93CE9" w:rsidP="002B4955">
      <w:pPr>
        <w:pStyle w:val="BodyText"/>
        <w:keepN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3139"/>
        <w:gridCol w:w="1426"/>
        <w:gridCol w:w="1504"/>
        <w:gridCol w:w="1490"/>
        <w:gridCol w:w="1502"/>
      </w:tblGrid>
      <w:tr w:rsidR="00762991" w:rsidRPr="00402984" w14:paraId="1996B52B" w14:textId="77777777" w:rsidTr="001F7C13">
        <w:trPr>
          <w:trHeight w:val="283"/>
          <w:tblHeader/>
        </w:trPr>
        <w:tc>
          <w:tcPr>
            <w:tcW w:w="1732" w:type="pct"/>
            <w:tcBorders>
              <w:top w:val="single" w:sz="4" w:space="0" w:color="FFFFFF"/>
              <w:left w:val="single" w:sz="4" w:space="0" w:color="FFFFFF"/>
            </w:tcBorders>
          </w:tcPr>
          <w:p w14:paraId="1996B526" w14:textId="77777777" w:rsidR="00A93CE9" w:rsidRPr="00402984" w:rsidRDefault="00A93CE9" w:rsidP="002B4955">
            <w:pPr>
              <w:keepNext/>
              <w:adjustRightInd w:val="0"/>
            </w:pPr>
          </w:p>
        </w:tc>
        <w:tc>
          <w:tcPr>
            <w:tcW w:w="1617" w:type="pct"/>
            <w:gridSpan w:val="2"/>
          </w:tcPr>
          <w:p w14:paraId="1AB2865F" w14:textId="77777777" w:rsidR="00A93163" w:rsidRPr="00402984" w:rsidRDefault="00A93163" w:rsidP="002B4955">
            <w:pPr>
              <w:keepNext/>
              <w:adjustRightInd w:val="0"/>
              <w:jc w:val="center"/>
              <w:rPr>
                <w:b/>
                <w:bCs/>
              </w:rPr>
            </w:pPr>
            <w:r w:rsidRPr="00402984">
              <w:rPr>
                <w:b/>
                <w:bCs/>
              </w:rPr>
              <w:t>Median oppfølgingstid</w:t>
            </w:r>
          </w:p>
          <w:p w14:paraId="1996B528" w14:textId="180BE08F" w:rsidR="00A93CE9" w:rsidRPr="00402984" w:rsidRDefault="00A93163" w:rsidP="002B4955">
            <w:pPr>
              <w:keepNext/>
              <w:adjustRightInd w:val="0"/>
              <w:jc w:val="center"/>
              <w:rPr>
                <w:b/>
                <w:bCs/>
              </w:rPr>
            </w:pPr>
            <w:r w:rsidRPr="00402984">
              <w:rPr>
                <w:b/>
                <w:bCs/>
              </w:rPr>
              <w:t>12 måneder*</w:t>
            </w:r>
          </w:p>
        </w:tc>
        <w:tc>
          <w:tcPr>
            <w:tcW w:w="1651" w:type="pct"/>
            <w:gridSpan w:val="2"/>
          </w:tcPr>
          <w:p w14:paraId="4E340D59" w14:textId="3DF0ED11" w:rsidR="00A93163" w:rsidRPr="00402984" w:rsidRDefault="00A93163" w:rsidP="002B4955">
            <w:pPr>
              <w:keepNext/>
              <w:adjustRightInd w:val="0"/>
              <w:jc w:val="center"/>
              <w:rPr>
                <w:b/>
                <w:bCs/>
              </w:rPr>
            </w:pPr>
            <w:r w:rsidRPr="00402984">
              <w:rPr>
                <w:b/>
                <w:bCs/>
              </w:rPr>
              <w:t>Median oppfølgingstid</w:t>
            </w:r>
          </w:p>
          <w:p w14:paraId="1996B52A" w14:textId="549E0BB5" w:rsidR="00A93CE9" w:rsidRPr="00402984" w:rsidRDefault="00A93163" w:rsidP="002B4955">
            <w:pPr>
              <w:keepNext/>
              <w:adjustRightInd w:val="0"/>
              <w:jc w:val="center"/>
              <w:rPr>
                <w:b/>
                <w:bCs/>
              </w:rPr>
            </w:pPr>
            <w:r w:rsidRPr="00402984">
              <w:rPr>
                <w:b/>
                <w:bCs/>
              </w:rPr>
              <w:t>8 år**</w:t>
            </w:r>
          </w:p>
        </w:tc>
      </w:tr>
      <w:tr w:rsidR="00762991" w:rsidRPr="00402984" w14:paraId="1996B536" w14:textId="77777777" w:rsidTr="001F7C13">
        <w:trPr>
          <w:trHeight w:val="283"/>
          <w:tblHeader/>
        </w:trPr>
        <w:tc>
          <w:tcPr>
            <w:tcW w:w="1732" w:type="pct"/>
            <w:tcBorders>
              <w:bottom w:val="single" w:sz="4" w:space="0" w:color="000000"/>
            </w:tcBorders>
            <w:vAlign w:val="center"/>
          </w:tcPr>
          <w:p w14:paraId="1996B52C" w14:textId="77777777" w:rsidR="00A93CE9" w:rsidRPr="00402984" w:rsidRDefault="00F83889" w:rsidP="002B4955">
            <w:pPr>
              <w:keepNext/>
              <w:adjustRightInd w:val="0"/>
              <w:jc w:val="center"/>
              <w:rPr>
                <w:b/>
                <w:bCs/>
              </w:rPr>
            </w:pPr>
            <w:r w:rsidRPr="00402984">
              <w:rPr>
                <w:b/>
                <w:bCs/>
              </w:rPr>
              <w:t>Parameter</w:t>
            </w:r>
          </w:p>
        </w:tc>
        <w:tc>
          <w:tcPr>
            <w:tcW w:w="787" w:type="pct"/>
            <w:tcBorders>
              <w:bottom w:val="single" w:sz="4" w:space="0" w:color="000000"/>
            </w:tcBorders>
          </w:tcPr>
          <w:p w14:paraId="1996B52D" w14:textId="5E6E007E" w:rsidR="00BD032B" w:rsidRPr="00402984" w:rsidRDefault="00A15244" w:rsidP="002B4955">
            <w:pPr>
              <w:keepNext/>
              <w:adjustRightInd w:val="0"/>
              <w:jc w:val="center"/>
              <w:rPr>
                <w:b/>
                <w:bCs/>
              </w:rPr>
            </w:pPr>
            <w:r w:rsidRPr="00402984">
              <w:rPr>
                <w:b/>
                <w:bCs/>
              </w:rPr>
              <w:t>Observasjon</w:t>
            </w:r>
          </w:p>
          <w:p w14:paraId="1996B52E" w14:textId="77777777" w:rsidR="00BD032B" w:rsidRPr="00402984" w:rsidRDefault="00BD032B" w:rsidP="002B4955">
            <w:pPr>
              <w:keepNext/>
              <w:adjustRightInd w:val="0"/>
              <w:jc w:val="center"/>
              <w:rPr>
                <w:b/>
                <w:bCs/>
              </w:rPr>
            </w:pPr>
          </w:p>
          <w:p w14:paraId="1996B52F" w14:textId="77777777" w:rsidR="00A93CE9" w:rsidRPr="00402984" w:rsidRDefault="00F83889" w:rsidP="002B4955">
            <w:pPr>
              <w:keepNext/>
              <w:adjustRightInd w:val="0"/>
              <w:jc w:val="center"/>
              <w:rPr>
                <w:b/>
                <w:bCs/>
              </w:rPr>
            </w:pPr>
            <w:r w:rsidRPr="00402984">
              <w:rPr>
                <w:b/>
                <w:bCs/>
              </w:rPr>
              <w:t>N=1693</w:t>
            </w:r>
          </w:p>
        </w:tc>
        <w:tc>
          <w:tcPr>
            <w:tcW w:w="830" w:type="pct"/>
            <w:tcBorders>
              <w:bottom w:val="single" w:sz="4" w:space="0" w:color="000000"/>
            </w:tcBorders>
          </w:tcPr>
          <w:p w14:paraId="738920F3" w14:textId="77777777" w:rsidR="00A15244" w:rsidRPr="00402984" w:rsidRDefault="00F83889" w:rsidP="002B4955">
            <w:pPr>
              <w:keepNext/>
              <w:adjustRightInd w:val="0"/>
              <w:jc w:val="center"/>
              <w:rPr>
                <w:b/>
                <w:bCs/>
              </w:rPr>
            </w:pPr>
            <w:r w:rsidRPr="00402984">
              <w:rPr>
                <w:b/>
                <w:bCs/>
              </w:rPr>
              <w:t>Trastuzumab</w:t>
            </w:r>
          </w:p>
          <w:p w14:paraId="4B497A3A" w14:textId="77777777" w:rsidR="00A15244" w:rsidRPr="00402984" w:rsidRDefault="00F83889" w:rsidP="002B4955">
            <w:pPr>
              <w:keepNext/>
              <w:adjustRightInd w:val="0"/>
              <w:jc w:val="center"/>
              <w:rPr>
                <w:b/>
                <w:bCs/>
              </w:rPr>
            </w:pPr>
            <w:r w:rsidRPr="00402984">
              <w:rPr>
                <w:b/>
                <w:bCs/>
              </w:rPr>
              <w:t>1</w:t>
            </w:r>
            <w:r w:rsidR="00BD032B" w:rsidRPr="00402984">
              <w:rPr>
                <w:b/>
                <w:bCs/>
              </w:rPr>
              <w:t xml:space="preserve"> </w:t>
            </w:r>
            <w:r w:rsidR="00A15244" w:rsidRPr="00402984">
              <w:rPr>
                <w:b/>
                <w:bCs/>
              </w:rPr>
              <w:t>år</w:t>
            </w:r>
          </w:p>
          <w:p w14:paraId="1996B530" w14:textId="5CE2D62A" w:rsidR="00A93CE9" w:rsidRPr="00402984" w:rsidRDefault="00F83889" w:rsidP="002B4955">
            <w:pPr>
              <w:keepNext/>
              <w:adjustRightInd w:val="0"/>
              <w:jc w:val="center"/>
              <w:rPr>
                <w:b/>
                <w:bCs/>
              </w:rPr>
            </w:pPr>
            <w:r w:rsidRPr="00402984">
              <w:rPr>
                <w:b/>
                <w:bCs/>
              </w:rPr>
              <w:t>N=1693</w:t>
            </w:r>
          </w:p>
        </w:tc>
        <w:tc>
          <w:tcPr>
            <w:tcW w:w="822" w:type="pct"/>
            <w:tcBorders>
              <w:bottom w:val="single" w:sz="4" w:space="0" w:color="000000"/>
            </w:tcBorders>
          </w:tcPr>
          <w:p w14:paraId="1996B531" w14:textId="4DFC835B" w:rsidR="00BD032B" w:rsidRPr="00402984" w:rsidRDefault="00A15244" w:rsidP="002B4955">
            <w:pPr>
              <w:keepNext/>
              <w:adjustRightInd w:val="0"/>
              <w:jc w:val="center"/>
              <w:rPr>
                <w:b/>
                <w:bCs/>
              </w:rPr>
            </w:pPr>
            <w:r w:rsidRPr="00402984">
              <w:rPr>
                <w:b/>
                <w:bCs/>
              </w:rPr>
              <w:t>Observasjon</w:t>
            </w:r>
          </w:p>
          <w:p w14:paraId="1996B532" w14:textId="77777777" w:rsidR="00BD032B" w:rsidRPr="00402984" w:rsidRDefault="00BD032B" w:rsidP="002B4955">
            <w:pPr>
              <w:keepNext/>
              <w:adjustRightInd w:val="0"/>
              <w:jc w:val="center"/>
              <w:rPr>
                <w:b/>
                <w:bCs/>
              </w:rPr>
            </w:pPr>
          </w:p>
          <w:p w14:paraId="1996B533" w14:textId="77777777" w:rsidR="00A93CE9" w:rsidRPr="00402984" w:rsidRDefault="00F83889" w:rsidP="002B4955">
            <w:pPr>
              <w:keepNext/>
              <w:adjustRightInd w:val="0"/>
              <w:jc w:val="center"/>
              <w:rPr>
                <w:b/>
                <w:bCs/>
              </w:rPr>
            </w:pPr>
            <w:r w:rsidRPr="00402984">
              <w:rPr>
                <w:b/>
                <w:bCs/>
              </w:rPr>
              <w:t>N=1697***</w:t>
            </w:r>
          </w:p>
        </w:tc>
        <w:tc>
          <w:tcPr>
            <w:tcW w:w="829" w:type="pct"/>
            <w:tcBorders>
              <w:bottom w:val="single" w:sz="4" w:space="0" w:color="000000"/>
            </w:tcBorders>
          </w:tcPr>
          <w:p w14:paraId="1996B534" w14:textId="325CCE14" w:rsidR="00A93CE9" w:rsidRPr="00402984" w:rsidRDefault="00F83889" w:rsidP="002B4955">
            <w:pPr>
              <w:keepNext/>
              <w:adjustRightInd w:val="0"/>
              <w:jc w:val="center"/>
              <w:rPr>
                <w:b/>
                <w:bCs/>
              </w:rPr>
            </w:pPr>
            <w:r w:rsidRPr="00402984">
              <w:rPr>
                <w:b/>
                <w:bCs/>
              </w:rPr>
              <w:t>Trastuzumab</w:t>
            </w:r>
          </w:p>
          <w:p w14:paraId="7A59A959" w14:textId="77777777" w:rsidR="00A15244" w:rsidRPr="00402984" w:rsidRDefault="00F83889" w:rsidP="002B4955">
            <w:pPr>
              <w:keepNext/>
              <w:adjustRightInd w:val="0"/>
              <w:jc w:val="center"/>
              <w:rPr>
                <w:b/>
                <w:bCs/>
              </w:rPr>
            </w:pPr>
            <w:r w:rsidRPr="00402984">
              <w:rPr>
                <w:b/>
                <w:bCs/>
              </w:rPr>
              <w:t>1</w:t>
            </w:r>
            <w:r w:rsidR="00BD032B" w:rsidRPr="00402984">
              <w:rPr>
                <w:b/>
                <w:bCs/>
              </w:rPr>
              <w:t xml:space="preserve"> </w:t>
            </w:r>
            <w:r w:rsidR="00A15244" w:rsidRPr="00402984">
              <w:rPr>
                <w:b/>
                <w:bCs/>
              </w:rPr>
              <w:t>år</w:t>
            </w:r>
          </w:p>
          <w:p w14:paraId="1996B535" w14:textId="5CC2A5BB" w:rsidR="00A93CE9" w:rsidRPr="00402984" w:rsidRDefault="00F83889" w:rsidP="002B4955">
            <w:pPr>
              <w:keepNext/>
              <w:adjustRightInd w:val="0"/>
              <w:jc w:val="center"/>
              <w:rPr>
                <w:b/>
                <w:bCs/>
              </w:rPr>
            </w:pPr>
            <w:r w:rsidRPr="00402984">
              <w:rPr>
                <w:b/>
                <w:bCs/>
              </w:rPr>
              <w:t>N=1702***</w:t>
            </w:r>
          </w:p>
        </w:tc>
      </w:tr>
      <w:tr w:rsidR="00762991" w:rsidRPr="00402984" w14:paraId="1996B53C" w14:textId="77777777" w:rsidTr="001F7C13">
        <w:trPr>
          <w:trHeight w:val="283"/>
        </w:trPr>
        <w:tc>
          <w:tcPr>
            <w:tcW w:w="1732" w:type="pct"/>
            <w:tcBorders>
              <w:top w:val="single" w:sz="4" w:space="0" w:color="000000"/>
              <w:left w:val="single" w:sz="4" w:space="0" w:color="000000"/>
              <w:bottom w:val="nil"/>
              <w:right w:val="single" w:sz="4" w:space="0" w:color="000000"/>
            </w:tcBorders>
          </w:tcPr>
          <w:p w14:paraId="1996B537" w14:textId="60450C63" w:rsidR="00A93CE9" w:rsidRPr="00402984" w:rsidRDefault="00385BDA" w:rsidP="002B4955">
            <w:pPr>
              <w:keepNext/>
              <w:adjustRightInd w:val="0"/>
            </w:pPr>
            <w:r w:rsidRPr="00402984">
              <w:t>Sykdomsfri overlevelse</w:t>
            </w:r>
          </w:p>
        </w:tc>
        <w:tc>
          <w:tcPr>
            <w:tcW w:w="787" w:type="pct"/>
            <w:tcBorders>
              <w:top w:val="single" w:sz="4" w:space="0" w:color="000000"/>
              <w:left w:val="single" w:sz="4" w:space="0" w:color="000000"/>
              <w:bottom w:val="nil"/>
              <w:right w:val="nil"/>
            </w:tcBorders>
          </w:tcPr>
          <w:p w14:paraId="1996B538" w14:textId="77777777" w:rsidR="00A93CE9" w:rsidRPr="00402984" w:rsidRDefault="00A93CE9" w:rsidP="002B4955">
            <w:pPr>
              <w:keepNext/>
              <w:adjustRightInd w:val="0"/>
            </w:pPr>
          </w:p>
        </w:tc>
        <w:tc>
          <w:tcPr>
            <w:tcW w:w="830" w:type="pct"/>
            <w:tcBorders>
              <w:top w:val="single" w:sz="4" w:space="0" w:color="000000"/>
              <w:left w:val="nil"/>
              <w:bottom w:val="nil"/>
              <w:right w:val="single" w:sz="4" w:space="0" w:color="000000"/>
            </w:tcBorders>
          </w:tcPr>
          <w:p w14:paraId="1996B539" w14:textId="77777777" w:rsidR="00A93CE9" w:rsidRPr="00402984" w:rsidRDefault="00A93CE9" w:rsidP="002B4955">
            <w:pPr>
              <w:keepNext/>
              <w:adjustRightInd w:val="0"/>
            </w:pPr>
          </w:p>
        </w:tc>
        <w:tc>
          <w:tcPr>
            <w:tcW w:w="822" w:type="pct"/>
            <w:tcBorders>
              <w:top w:val="single" w:sz="4" w:space="0" w:color="000000"/>
              <w:left w:val="single" w:sz="4" w:space="0" w:color="000000"/>
              <w:bottom w:val="nil"/>
              <w:right w:val="nil"/>
            </w:tcBorders>
          </w:tcPr>
          <w:p w14:paraId="1996B53A" w14:textId="77777777" w:rsidR="00A93CE9" w:rsidRPr="00402984" w:rsidRDefault="00A93CE9" w:rsidP="002B4955">
            <w:pPr>
              <w:keepNext/>
              <w:adjustRightInd w:val="0"/>
            </w:pPr>
          </w:p>
        </w:tc>
        <w:tc>
          <w:tcPr>
            <w:tcW w:w="829" w:type="pct"/>
            <w:tcBorders>
              <w:top w:val="single" w:sz="4" w:space="0" w:color="000000"/>
              <w:left w:val="nil"/>
              <w:bottom w:val="nil"/>
              <w:right w:val="single" w:sz="4" w:space="0" w:color="000000"/>
            </w:tcBorders>
          </w:tcPr>
          <w:p w14:paraId="1996B53B" w14:textId="77777777" w:rsidR="00A93CE9" w:rsidRPr="00402984" w:rsidRDefault="00A93CE9" w:rsidP="002B4955">
            <w:pPr>
              <w:keepNext/>
              <w:adjustRightInd w:val="0"/>
            </w:pPr>
          </w:p>
        </w:tc>
      </w:tr>
      <w:tr w:rsidR="00762991" w:rsidRPr="00402984" w14:paraId="1996B542" w14:textId="77777777" w:rsidTr="001F7C13">
        <w:trPr>
          <w:trHeight w:val="283"/>
        </w:trPr>
        <w:tc>
          <w:tcPr>
            <w:tcW w:w="1732" w:type="pct"/>
            <w:tcBorders>
              <w:top w:val="nil"/>
              <w:left w:val="single" w:sz="4" w:space="0" w:color="000000"/>
              <w:bottom w:val="nil"/>
              <w:right w:val="single" w:sz="4" w:space="0" w:color="000000"/>
            </w:tcBorders>
          </w:tcPr>
          <w:p w14:paraId="1996B53D" w14:textId="27D82818" w:rsidR="00A93CE9" w:rsidRPr="00402984" w:rsidRDefault="00F83889" w:rsidP="002B4955">
            <w:pPr>
              <w:keepNext/>
              <w:tabs>
                <w:tab w:val="left" w:pos="180"/>
              </w:tabs>
              <w:adjustRightInd w:val="0"/>
            </w:pPr>
            <w:r w:rsidRPr="00402984">
              <w:t xml:space="preserve">- </w:t>
            </w:r>
            <w:r w:rsidR="00385BDA" w:rsidRPr="00402984">
              <w:t>antall pasienter med hendelse</w:t>
            </w:r>
          </w:p>
        </w:tc>
        <w:tc>
          <w:tcPr>
            <w:tcW w:w="787" w:type="pct"/>
            <w:tcBorders>
              <w:top w:val="nil"/>
              <w:left w:val="single" w:sz="4" w:space="0" w:color="000000"/>
              <w:bottom w:val="nil"/>
              <w:right w:val="nil"/>
            </w:tcBorders>
          </w:tcPr>
          <w:p w14:paraId="1996B53E" w14:textId="6FEB9EE7" w:rsidR="00A93CE9" w:rsidRPr="00402984" w:rsidRDefault="00F83889" w:rsidP="002B4955">
            <w:pPr>
              <w:keepNext/>
              <w:adjustRightInd w:val="0"/>
              <w:jc w:val="center"/>
            </w:pPr>
            <w:r w:rsidRPr="00402984">
              <w:t>219 (12</w:t>
            </w:r>
            <w:r w:rsidR="00385BDA" w:rsidRPr="00402984">
              <w:t>,</w:t>
            </w:r>
            <w:r w:rsidRPr="00402984">
              <w:t>9%)</w:t>
            </w:r>
          </w:p>
        </w:tc>
        <w:tc>
          <w:tcPr>
            <w:tcW w:w="830" w:type="pct"/>
            <w:tcBorders>
              <w:top w:val="nil"/>
              <w:left w:val="nil"/>
              <w:bottom w:val="nil"/>
              <w:right w:val="single" w:sz="4" w:space="0" w:color="000000"/>
            </w:tcBorders>
          </w:tcPr>
          <w:p w14:paraId="1996B53F" w14:textId="3B8EDE36" w:rsidR="00A93CE9" w:rsidRPr="00402984" w:rsidRDefault="00F83889" w:rsidP="002B4955">
            <w:pPr>
              <w:keepNext/>
              <w:adjustRightInd w:val="0"/>
              <w:jc w:val="center"/>
            </w:pPr>
            <w:r w:rsidRPr="00402984">
              <w:t>127 (7</w:t>
            </w:r>
            <w:r w:rsidR="00385BDA" w:rsidRPr="00402984">
              <w:t>,</w:t>
            </w:r>
            <w:r w:rsidRPr="00402984">
              <w:t>5%)</w:t>
            </w:r>
          </w:p>
        </w:tc>
        <w:tc>
          <w:tcPr>
            <w:tcW w:w="822" w:type="pct"/>
            <w:tcBorders>
              <w:top w:val="nil"/>
              <w:left w:val="single" w:sz="4" w:space="0" w:color="000000"/>
              <w:bottom w:val="nil"/>
              <w:right w:val="nil"/>
            </w:tcBorders>
          </w:tcPr>
          <w:p w14:paraId="1996B540" w14:textId="6C1F3A59" w:rsidR="00A93CE9" w:rsidRPr="00402984" w:rsidRDefault="00F83889" w:rsidP="002B4955">
            <w:pPr>
              <w:keepNext/>
              <w:adjustRightInd w:val="0"/>
              <w:jc w:val="center"/>
            </w:pPr>
            <w:r w:rsidRPr="00402984">
              <w:t>570 (33</w:t>
            </w:r>
            <w:r w:rsidR="00385BDA" w:rsidRPr="00402984">
              <w:t>,</w:t>
            </w:r>
            <w:r w:rsidRPr="00402984">
              <w:t>6%)</w:t>
            </w:r>
          </w:p>
        </w:tc>
        <w:tc>
          <w:tcPr>
            <w:tcW w:w="829" w:type="pct"/>
            <w:tcBorders>
              <w:top w:val="nil"/>
              <w:left w:val="nil"/>
              <w:bottom w:val="nil"/>
              <w:right w:val="single" w:sz="4" w:space="0" w:color="000000"/>
            </w:tcBorders>
          </w:tcPr>
          <w:p w14:paraId="1996B541" w14:textId="35B1E052" w:rsidR="00A93CE9" w:rsidRPr="00402984" w:rsidRDefault="00F83889" w:rsidP="002B4955">
            <w:pPr>
              <w:keepNext/>
              <w:adjustRightInd w:val="0"/>
              <w:jc w:val="center"/>
            </w:pPr>
            <w:r w:rsidRPr="00402984">
              <w:t>471 (27</w:t>
            </w:r>
            <w:r w:rsidR="00385BDA" w:rsidRPr="00402984">
              <w:t>,</w:t>
            </w:r>
            <w:r w:rsidRPr="00402984">
              <w:t>7%)</w:t>
            </w:r>
          </w:p>
        </w:tc>
      </w:tr>
      <w:tr w:rsidR="00762991" w:rsidRPr="00402984" w14:paraId="1996B548" w14:textId="77777777" w:rsidTr="001F7C13">
        <w:trPr>
          <w:trHeight w:val="283"/>
        </w:trPr>
        <w:tc>
          <w:tcPr>
            <w:tcW w:w="1732" w:type="pct"/>
            <w:tcBorders>
              <w:top w:val="nil"/>
              <w:left w:val="single" w:sz="4" w:space="0" w:color="000000"/>
              <w:bottom w:val="nil"/>
              <w:right w:val="single" w:sz="4" w:space="0" w:color="000000"/>
            </w:tcBorders>
          </w:tcPr>
          <w:p w14:paraId="1996B543" w14:textId="67449C77" w:rsidR="00A93CE9" w:rsidRPr="00402984" w:rsidRDefault="00F83889" w:rsidP="002B4955">
            <w:pPr>
              <w:keepNext/>
              <w:adjustRightInd w:val="0"/>
            </w:pPr>
            <w:r w:rsidRPr="00402984">
              <w:t xml:space="preserve">- </w:t>
            </w:r>
            <w:r w:rsidR="00385BDA" w:rsidRPr="00402984">
              <w:t>antall pasienter uten hendelse</w:t>
            </w:r>
          </w:p>
        </w:tc>
        <w:tc>
          <w:tcPr>
            <w:tcW w:w="787" w:type="pct"/>
            <w:tcBorders>
              <w:top w:val="nil"/>
              <w:left w:val="single" w:sz="4" w:space="0" w:color="000000"/>
              <w:bottom w:val="nil"/>
              <w:right w:val="nil"/>
            </w:tcBorders>
          </w:tcPr>
          <w:p w14:paraId="1996B544" w14:textId="402F6530" w:rsidR="00A93CE9" w:rsidRPr="00402984" w:rsidRDefault="00F83889" w:rsidP="002B4955">
            <w:pPr>
              <w:keepNext/>
              <w:adjustRightInd w:val="0"/>
              <w:jc w:val="center"/>
            </w:pPr>
            <w:r w:rsidRPr="00402984">
              <w:t>1474 (87</w:t>
            </w:r>
            <w:r w:rsidR="00385BDA" w:rsidRPr="00402984">
              <w:t>,</w:t>
            </w:r>
            <w:r w:rsidRPr="00402984">
              <w:t>1%)</w:t>
            </w:r>
          </w:p>
        </w:tc>
        <w:tc>
          <w:tcPr>
            <w:tcW w:w="830" w:type="pct"/>
            <w:tcBorders>
              <w:top w:val="nil"/>
              <w:left w:val="nil"/>
              <w:bottom w:val="nil"/>
              <w:right w:val="single" w:sz="4" w:space="0" w:color="000000"/>
            </w:tcBorders>
          </w:tcPr>
          <w:p w14:paraId="1996B545" w14:textId="698045C2" w:rsidR="00A93CE9" w:rsidRPr="00402984" w:rsidRDefault="00F83889" w:rsidP="002B4955">
            <w:pPr>
              <w:keepNext/>
              <w:adjustRightInd w:val="0"/>
              <w:jc w:val="center"/>
            </w:pPr>
            <w:r w:rsidRPr="00402984">
              <w:t>1566 (92</w:t>
            </w:r>
            <w:r w:rsidR="00385BDA" w:rsidRPr="00402984">
              <w:t>,</w:t>
            </w:r>
            <w:r w:rsidRPr="00402984">
              <w:t>5%)</w:t>
            </w:r>
          </w:p>
        </w:tc>
        <w:tc>
          <w:tcPr>
            <w:tcW w:w="822" w:type="pct"/>
            <w:tcBorders>
              <w:top w:val="nil"/>
              <w:left w:val="single" w:sz="4" w:space="0" w:color="000000"/>
              <w:bottom w:val="nil"/>
              <w:right w:val="nil"/>
            </w:tcBorders>
          </w:tcPr>
          <w:p w14:paraId="1996B546" w14:textId="10B6D098" w:rsidR="00A93CE9" w:rsidRPr="00402984" w:rsidRDefault="00F83889" w:rsidP="002B4955">
            <w:pPr>
              <w:keepNext/>
              <w:adjustRightInd w:val="0"/>
              <w:jc w:val="center"/>
            </w:pPr>
            <w:r w:rsidRPr="00402984">
              <w:t>1127 (66</w:t>
            </w:r>
            <w:r w:rsidR="00385BDA" w:rsidRPr="00402984">
              <w:t>,</w:t>
            </w:r>
            <w:r w:rsidRPr="00402984">
              <w:t>4%)</w:t>
            </w:r>
          </w:p>
        </w:tc>
        <w:tc>
          <w:tcPr>
            <w:tcW w:w="829" w:type="pct"/>
            <w:tcBorders>
              <w:top w:val="nil"/>
              <w:left w:val="nil"/>
              <w:bottom w:val="nil"/>
              <w:right w:val="single" w:sz="4" w:space="0" w:color="000000"/>
            </w:tcBorders>
          </w:tcPr>
          <w:p w14:paraId="1996B547" w14:textId="2CABE7CA" w:rsidR="00A93CE9" w:rsidRPr="00402984" w:rsidRDefault="00F83889" w:rsidP="002B4955">
            <w:pPr>
              <w:keepNext/>
              <w:adjustRightInd w:val="0"/>
              <w:jc w:val="center"/>
            </w:pPr>
            <w:r w:rsidRPr="00402984">
              <w:t>1231 (72</w:t>
            </w:r>
            <w:r w:rsidR="00385BDA" w:rsidRPr="00402984">
              <w:t>,</w:t>
            </w:r>
            <w:r w:rsidRPr="00402984">
              <w:t>3%)</w:t>
            </w:r>
          </w:p>
        </w:tc>
      </w:tr>
      <w:tr w:rsidR="00762991" w:rsidRPr="00402984" w14:paraId="1996B54C" w14:textId="77777777" w:rsidTr="001F7C13">
        <w:trPr>
          <w:trHeight w:val="283"/>
        </w:trPr>
        <w:tc>
          <w:tcPr>
            <w:tcW w:w="1732" w:type="pct"/>
            <w:tcBorders>
              <w:top w:val="nil"/>
              <w:left w:val="single" w:sz="4" w:space="0" w:color="000000"/>
              <w:bottom w:val="nil"/>
              <w:right w:val="single" w:sz="4" w:space="0" w:color="000000"/>
            </w:tcBorders>
          </w:tcPr>
          <w:p w14:paraId="1996B549" w14:textId="13BBCAC3" w:rsidR="00A93CE9" w:rsidRPr="00402984" w:rsidRDefault="00385BDA" w:rsidP="002B4955">
            <w:pPr>
              <w:keepNext/>
              <w:adjustRightInd w:val="0"/>
            </w:pPr>
            <w:r w:rsidRPr="00402984">
              <w:t>P-verdi versus observasjon</w:t>
            </w:r>
          </w:p>
        </w:tc>
        <w:tc>
          <w:tcPr>
            <w:tcW w:w="1617" w:type="pct"/>
            <w:gridSpan w:val="2"/>
            <w:tcBorders>
              <w:top w:val="nil"/>
              <w:left w:val="single" w:sz="4" w:space="0" w:color="000000"/>
              <w:bottom w:val="nil"/>
              <w:right w:val="single" w:sz="4" w:space="0" w:color="000000"/>
            </w:tcBorders>
          </w:tcPr>
          <w:p w14:paraId="1996B54A" w14:textId="279AEF0C" w:rsidR="00A93CE9" w:rsidRPr="00402984" w:rsidRDefault="00F83889" w:rsidP="002B4955">
            <w:pPr>
              <w:keepNext/>
              <w:adjustRightInd w:val="0"/>
              <w:jc w:val="center"/>
            </w:pPr>
            <w:r w:rsidRPr="00402984">
              <w:t>&lt;0</w:t>
            </w:r>
            <w:r w:rsidR="00385BDA" w:rsidRPr="00402984">
              <w:t>,</w:t>
            </w:r>
            <w:r w:rsidRPr="00402984">
              <w:t>0001</w:t>
            </w:r>
          </w:p>
        </w:tc>
        <w:tc>
          <w:tcPr>
            <w:tcW w:w="1651" w:type="pct"/>
            <w:gridSpan w:val="2"/>
            <w:tcBorders>
              <w:top w:val="nil"/>
              <w:left w:val="single" w:sz="4" w:space="0" w:color="000000"/>
              <w:bottom w:val="nil"/>
              <w:right w:val="single" w:sz="4" w:space="0" w:color="000000"/>
            </w:tcBorders>
          </w:tcPr>
          <w:p w14:paraId="1996B54B" w14:textId="03CFAE5D" w:rsidR="00A93CE9" w:rsidRPr="00402984" w:rsidRDefault="00F83889" w:rsidP="002B4955">
            <w:pPr>
              <w:keepNext/>
              <w:adjustRightInd w:val="0"/>
              <w:jc w:val="center"/>
            </w:pPr>
            <w:r w:rsidRPr="00402984">
              <w:t>&lt;0</w:t>
            </w:r>
            <w:r w:rsidR="00385BDA" w:rsidRPr="00402984">
              <w:t>,</w:t>
            </w:r>
            <w:r w:rsidRPr="00402984">
              <w:t>0001</w:t>
            </w:r>
          </w:p>
        </w:tc>
      </w:tr>
      <w:tr w:rsidR="00762991" w:rsidRPr="00402984" w14:paraId="1996B550" w14:textId="77777777" w:rsidTr="001F7C13">
        <w:trPr>
          <w:trHeight w:val="283"/>
        </w:trPr>
        <w:tc>
          <w:tcPr>
            <w:tcW w:w="1732" w:type="pct"/>
            <w:tcBorders>
              <w:top w:val="nil"/>
              <w:left w:val="single" w:sz="4" w:space="0" w:color="000000"/>
              <w:bottom w:val="single" w:sz="4" w:space="0" w:color="000000"/>
              <w:right w:val="single" w:sz="4" w:space="0" w:color="000000"/>
            </w:tcBorders>
          </w:tcPr>
          <w:p w14:paraId="1996B54D" w14:textId="612F0D14" w:rsidR="00A93CE9" w:rsidRPr="00402984" w:rsidRDefault="00385BDA" w:rsidP="002B4955">
            <w:pPr>
              <w:keepNext/>
              <w:keepLines/>
              <w:adjustRightInd w:val="0"/>
            </w:pPr>
            <w:r w:rsidRPr="00402984">
              <w:t>Hazard Ratio versus observasjon</w:t>
            </w:r>
          </w:p>
        </w:tc>
        <w:tc>
          <w:tcPr>
            <w:tcW w:w="1617" w:type="pct"/>
            <w:gridSpan w:val="2"/>
            <w:tcBorders>
              <w:top w:val="nil"/>
              <w:left w:val="single" w:sz="4" w:space="0" w:color="000000"/>
              <w:bottom w:val="single" w:sz="4" w:space="0" w:color="000000"/>
              <w:right w:val="single" w:sz="4" w:space="0" w:color="000000"/>
            </w:tcBorders>
          </w:tcPr>
          <w:p w14:paraId="1996B54E" w14:textId="63F05B91" w:rsidR="00A93CE9" w:rsidRPr="00402984" w:rsidRDefault="00F83889" w:rsidP="002B4955">
            <w:pPr>
              <w:keepNext/>
              <w:keepLines/>
              <w:adjustRightInd w:val="0"/>
              <w:jc w:val="center"/>
            </w:pPr>
            <w:r w:rsidRPr="00402984">
              <w:t>0</w:t>
            </w:r>
            <w:r w:rsidR="00385BDA" w:rsidRPr="00402984">
              <w:t>,</w:t>
            </w:r>
            <w:r w:rsidRPr="00402984">
              <w:t>54</w:t>
            </w:r>
          </w:p>
        </w:tc>
        <w:tc>
          <w:tcPr>
            <w:tcW w:w="1651" w:type="pct"/>
            <w:gridSpan w:val="2"/>
            <w:tcBorders>
              <w:top w:val="nil"/>
              <w:left w:val="single" w:sz="4" w:space="0" w:color="000000"/>
              <w:bottom w:val="single" w:sz="4" w:space="0" w:color="000000"/>
              <w:right w:val="single" w:sz="4" w:space="0" w:color="000000"/>
            </w:tcBorders>
          </w:tcPr>
          <w:p w14:paraId="1996B54F" w14:textId="0BCF0D44" w:rsidR="00A93CE9" w:rsidRPr="00402984" w:rsidRDefault="00F83889" w:rsidP="002B4955">
            <w:pPr>
              <w:keepNext/>
              <w:keepLines/>
              <w:adjustRightInd w:val="0"/>
              <w:jc w:val="center"/>
            </w:pPr>
            <w:r w:rsidRPr="00402984">
              <w:t>0</w:t>
            </w:r>
            <w:r w:rsidR="00385BDA" w:rsidRPr="00402984">
              <w:t>,</w:t>
            </w:r>
            <w:r w:rsidRPr="00402984">
              <w:t>76</w:t>
            </w:r>
          </w:p>
        </w:tc>
      </w:tr>
      <w:tr w:rsidR="00762991" w:rsidRPr="00402984" w14:paraId="1996B556" w14:textId="77777777" w:rsidTr="001F7C13">
        <w:trPr>
          <w:trHeight w:val="283"/>
        </w:trPr>
        <w:tc>
          <w:tcPr>
            <w:tcW w:w="1732" w:type="pct"/>
            <w:tcBorders>
              <w:top w:val="single" w:sz="4" w:space="0" w:color="000000"/>
              <w:left w:val="single" w:sz="4" w:space="0" w:color="000000"/>
              <w:bottom w:val="nil"/>
              <w:right w:val="single" w:sz="4" w:space="0" w:color="000000"/>
            </w:tcBorders>
          </w:tcPr>
          <w:p w14:paraId="1996B551" w14:textId="65172C7F" w:rsidR="00A93CE9" w:rsidRPr="00402984" w:rsidRDefault="00385BDA" w:rsidP="002B4955">
            <w:pPr>
              <w:keepNext/>
              <w:keepLines/>
              <w:adjustRightInd w:val="0"/>
            </w:pPr>
            <w:r w:rsidRPr="00402984">
              <w:t>Residiv-fri overlevelse</w:t>
            </w:r>
          </w:p>
        </w:tc>
        <w:tc>
          <w:tcPr>
            <w:tcW w:w="787" w:type="pct"/>
            <w:tcBorders>
              <w:top w:val="single" w:sz="4" w:space="0" w:color="000000"/>
              <w:left w:val="single" w:sz="4" w:space="0" w:color="000000"/>
              <w:bottom w:val="nil"/>
              <w:right w:val="nil"/>
            </w:tcBorders>
          </w:tcPr>
          <w:p w14:paraId="1996B552" w14:textId="77777777" w:rsidR="00A93CE9" w:rsidRPr="00402984" w:rsidRDefault="00A93CE9" w:rsidP="002B4955">
            <w:pPr>
              <w:keepNext/>
              <w:keepLines/>
              <w:adjustRightInd w:val="0"/>
            </w:pPr>
          </w:p>
        </w:tc>
        <w:tc>
          <w:tcPr>
            <w:tcW w:w="830" w:type="pct"/>
            <w:tcBorders>
              <w:top w:val="single" w:sz="4" w:space="0" w:color="000000"/>
              <w:left w:val="nil"/>
              <w:bottom w:val="nil"/>
              <w:right w:val="single" w:sz="4" w:space="0" w:color="000000"/>
            </w:tcBorders>
          </w:tcPr>
          <w:p w14:paraId="1996B553" w14:textId="77777777" w:rsidR="00A93CE9" w:rsidRPr="00402984" w:rsidRDefault="00A93CE9" w:rsidP="002B4955">
            <w:pPr>
              <w:keepNext/>
              <w:keepLines/>
              <w:adjustRightInd w:val="0"/>
            </w:pPr>
          </w:p>
        </w:tc>
        <w:tc>
          <w:tcPr>
            <w:tcW w:w="822" w:type="pct"/>
            <w:tcBorders>
              <w:top w:val="single" w:sz="4" w:space="0" w:color="000000"/>
              <w:left w:val="single" w:sz="4" w:space="0" w:color="000000"/>
              <w:bottom w:val="nil"/>
              <w:right w:val="nil"/>
            </w:tcBorders>
          </w:tcPr>
          <w:p w14:paraId="1996B554" w14:textId="77777777" w:rsidR="00A93CE9" w:rsidRPr="00402984" w:rsidRDefault="00A93CE9" w:rsidP="002B4955">
            <w:pPr>
              <w:keepNext/>
              <w:keepLines/>
              <w:adjustRightInd w:val="0"/>
            </w:pPr>
          </w:p>
        </w:tc>
        <w:tc>
          <w:tcPr>
            <w:tcW w:w="829" w:type="pct"/>
            <w:tcBorders>
              <w:top w:val="single" w:sz="4" w:space="0" w:color="000000"/>
              <w:left w:val="nil"/>
              <w:bottom w:val="nil"/>
              <w:right w:val="single" w:sz="4" w:space="0" w:color="000000"/>
            </w:tcBorders>
          </w:tcPr>
          <w:p w14:paraId="1996B555" w14:textId="77777777" w:rsidR="00A93CE9" w:rsidRPr="00402984" w:rsidRDefault="00A93CE9" w:rsidP="002B4955">
            <w:pPr>
              <w:keepNext/>
              <w:keepLines/>
              <w:adjustRightInd w:val="0"/>
            </w:pPr>
          </w:p>
        </w:tc>
      </w:tr>
      <w:tr w:rsidR="00385BDA" w:rsidRPr="00402984" w14:paraId="1996B55C" w14:textId="77777777" w:rsidTr="001F7C13">
        <w:trPr>
          <w:trHeight w:val="283"/>
        </w:trPr>
        <w:tc>
          <w:tcPr>
            <w:tcW w:w="1732" w:type="pct"/>
            <w:tcBorders>
              <w:top w:val="nil"/>
              <w:left w:val="single" w:sz="4" w:space="0" w:color="000000"/>
              <w:bottom w:val="nil"/>
              <w:right w:val="single" w:sz="4" w:space="0" w:color="000000"/>
            </w:tcBorders>
          </w:tcPr>
          <w:p w14:paraId="1996B557" w14:textId="47C5BC7B" w:rsidR="00385BDA" w:rsidRPr="00402984" w:rsidRDefault="00385BDA" w:rsidP="002B4955">
            <w:pPr>
              <w:keepNext/>
              <w:keepLines/>
              <w:adjustRightInd w:val="0"/>
            </w:pPr>
            <w:r w:rsidRPr="00402984">
              <w:t>- antall pasienter med hendelse</w:t>
            </w:r>
          </w:p>
        </w:tc>
        <w:tc>
          <w:tcPr>
            <w:tcW w:w="787" w:type="pct"/>
            <w:tcBorders>
              <w:top w:val="nil"/>
              <w:left w:val="single" w:sz="4" w:space="0" w:color="000000"/>
              <w:bottom w:val="nil"/>
              <w:right w:val="nil"/>
            </w:tcBorders>
          </w:tcPr>
          <w:p w14:paraId="1996B558" w14:textId="1017FE66" w:rsidR="00385BDA" w:rsidRPr="00402984" w:rsidRDefault="00385BDA" w:rsidP="002B4955">
            <w:pPr>
              <w:keepNext/>
              <w:keepLines/>
              <w:adjustRightInd w:val="0"/>
              <w:jc w:val="center"/>
            </w:pPr>
            <w:r w:rsidRPr="00402984">
              <w:t>208 (12,3%)</w:t>
            </w:r>
          </w:p>
        </w:tc>
        <w:tc>
          <w:tcPr>
            <w:tcW w:w="830" w:type="pct"/>
            <w:tcBorders>
              <w:top w:val="nil"/>
              <w:left w:val="nil"/>
              <w:bottom w:val="nil"/>
              <w:right w:val="single" w:sz="4" w:space="0" w:color="000000"/>
            </w:tcBorders>
          </w:tcPr>
          <w:p w14:paraId="1996B559" w14:textId="1396BB1A" w:rsidR="00385BDA" w:rsidRPr="00402984" w:rsidRDefault="00385BDA" w:rsidP="002B4955">
            <w:pPr>
              <w:keepNext/>
              <w:keepLines/>
              <w:adjustRightInd w:val="0"/>
              <w:jc w:val="center"/>
            </w:pPr>
            <w:r w:rsidRPr="00402984">
              <w:t>113 (6,7%)</w:t>
            </w:r>
          </w:p>
        </w:tc>
        <w:tc>
          <w:tcPr>
            <w:tcW w:w="822" w:type="pct"/>
            <w:tcBorders>
              <w:top w:val="nil"/>
              <w:left w:val="single" w:sz="4" w:space="0" w:color="000000"/>
              <w:bottom w:val="nil"/>
              <w:right w:val="nil"/>
            </w:tcBorders>
            <w:vAlign w:val="center"/>
          </w:tcPr>
          <w:p w14:paraId="1996B55A" w14:textId="0267A9D4" w:rsidR="00385BDA" w:rsidRPr="00402984" w:rsidRDefault="00385BDA" w:rsidP="002B4955">
            <w:pPr>
              <w:keepNext/>
              <w:keepLines/>
              <w:adjustRightInd w:val="0"/>
              <w:jc w:val="center"/>
            </w:pPr>
            <w:r w:rsidRPr="00402984">
              <w:t>506 (29,8%)</w:t>
            </w:r>
          </w:p>
        </w:tc>
        <w:tc>
          <w:tcPr>
            <w:tcW w:w="829" w:type="pct"/>
            <w:tcBorders>
              <w:top w:val="nil"/>
              <w:left w:val="nil"/>
              <w:bottom w:val="nil"/>
              <w:right w:val="single" w:sz="4" w:space="0" w:color="000000"/>
            </w:tcBorders>
            <w:vAlign w:val="center"/>
          </w:tcPr>
          <w:p w14:paraId="1996B55B" w14:textId="473443AC" w:rsidR="00385BDA" w:rsidRPr="00402984" w:rsidRDefault="00385BDA" w:rsidP="002B4955">
            <w:pPr>
              <w:keepNext/>
              <w:keepLines/>
              <w:adjustRightInd w:val="0"/>
              <w:jc w:val="center"/>
            </w:pPr>
            <w:r w:rsidRPr="00402984">
              <w:t>399 (23,4%)</w:t>
            </w:r>
          </w:p>
        </w:tc>
      </w:tr>
      <w:tr w:rsidR="00385BDA" w:rsidRPr="00402984" w14:paraId="1996B562" w14:textId="77777777" w:rsidTr="001F7C13">
        <w:trPr>
          <w:trHeight w:val="283"/>
        </w:trPr>
        <w:tc>
          <w:tcPr>
            <w:tcW w:w="1732" w:type="pct"/>
            <w:tcBorders>
              <w:top w:val="nil"/>
              <w:left w:val="single" w:sz="4" w:space="0" w:color="000000"/>
              <w:bottom w:val="nil"/>
              <w:right w:val="single" w:sz="4" w:space="0" w:color="000000"/>
            </w:tcBorders>
          </w:tcPr>
          <w:p w14:paraId="1996B55D" w14:textId="323B015F" w:rsidR="00385BDA" w:rsidRPr="00402984" w:rsidRDefault="00385BDA" w:rsidP="002B4955">
            <w:pPr>
              <w:keepNext/>
              <w:keepLines/>
              <w:adjustRightInd w:val="0"/>
            </w:pPr>
            <w:r w:rsidRPr="00402984">
              <w:t>- antall pasienter uten hendelse</w:t>
            </w:r>
          </w:p>
        </w:tc>
        <w:tc>
          <w:tcPr>
            <w:tcW w:w="787" w:type="pct"/>
            <w:tcBorders>
              <w:top w:val="nil"/>
              <w:left w:val="single" w:sz="4" w:space="0" w:color="000000"/>
              <w:bottom w:val="nil"/>
              <w:right w:val="nil"/>
            </w:tcBorders>
          </w:tcPr>
          <w:p w14:paraId="1996B55E" w14:textId="7F895DEB" w:rsidR="00385BDA" w:rsidRPr="00402984" w:rsidRDefault="00385BDA" w:rsidP="002B4955">
            <w:pPr>
              <w:keepNext/>
              <w:keepLines/>
              <w:adjustRightInd w:val="0"/>
              <w:jc w:val="center"/>
            </w:pPr>
            <w:r w:rsidRPr="00402984">
              <w:t>1485 (87,7%)</w:t>
            </w:r>
          </w:p>
        </w:tc>
        <w:tc>
          <w:tcPr>
            <w:tcW w:w="830" w:type="pct"/>
            <w:tcBorders>
              <w:top w:val="nil"/>
              <w:left w:val="nil"/>
              <w:bottom w:val="nil"/>
              <w:right w:val="single" w:sz="4" w:space="0" w:color="000000"/>
            </w:tcBorders>
          </w:tcPr>
          <w:p w14:paraId="1996B55F" w14:textId="1574374E" w:rsidR="00385BDA" w:rsidRPr="00402984" w:rsidRDefault="00385BDA" w:rsidP="002B4955">
            <w:pPr>
              <w:keepNext/>
              <w:keepLines/>
              <w:adjustRightInd w:val="0"/>
              <w:jc w:val="center"/>
            </w:pPr>
            <w:r w:rsidRPr="00402984">
              <w:t>1580 (93,3%)</w:t>
            </w:r>
          </w:p>
        </w:tc>
        <w:tc>
          <w:tcPr>
            <w:tcW w:w="822" w:type="pct"/>
            <w:tcBorders>
              <w:top w:val="nil"/>
              <w:left w:val="single" w:sz="4" w:space="0" w:color="000000"/>
              <w:bottom w:val="nil"/>
              <w:right w:val="nil"/>
            </w:tcBorders>
            <w:vAlign w:val="center"/>
          </w:tcPr>
          <w:p w14:paraId="1996B560" w14:textId="360362FC" w:rsidR="00385BDA" w:rsidRPr="00402984" w:rsidRDefault="00385BDA" w:rsidP="002B4955">
            <w:pPr>
              <w:keepNext/>
              <w:keepLines/>
              <w:adjustRightInd w:val="0"/>
              <w:jc w:val="center"/>
            </w:pPr>
            <w:r w:rsidRPr="00402984">
              <w:t>1191 (70,2%)</w:t>
            </w:r>
          </w:p>
        </w:tc>
        <w:tc>
          <w:tcPr>
            <w:tcW w:w="829" w:type="pct"/>
            <w:tcBorders>
              <w:top w:val="nil"/>
              <w:left w:val="nil"/>
              <w:bottom w:val="nil"/>
              <w:right w:val="single" w:sz="4" w:space="0" w:color="000000"/>
            </w:tcBorders>
            <w:vAlign w:val="center"/>
          </w:tcPr>
          <w:p w14:paraId="1996B561" w14:textId="2E6F5C2E" w:rsidR="00385BDA" w:rsidRPr="00402984" w:rsidRDefault="00385BDA" w:rsidP="002B4955">
            <w:pPr>
              <w:keepNext/>
              <w:keepLines/>
              <w:adjustRightInd w:val="0"/>
              <w:jc w:val="center"/>
            </w:pPr>
            <w:r w:rsidRPr="00402984">
              <w:t>1303 (76,6%)</w:t>
            </w:r>
          </w:p>
        </w:tc>
      </w:tr>
      <w:tr w:rsidR="00385BDA" w:rsidRPr="00402984" w14:paraId="1996B566" w14:textId="77777777" w:rsidTr="001F7C13">
        <w:trPr>
          <w:trHeight w:val="283"/>
        </w:trPr>
        <w:tc>
          <w:tcPr>
            <w:tcW w:w="1732" w:type="pct"/>
            <w:tcBorders>
              <w:top w:val="nil"/>
              <w:left w:val="single" w:sz="4" w:space="0" w:color="000000"/>
              <w:bottom w:val="nil"/>
              <w:right w:val="single" w:sz="4" w:space="0" w:color="000000"/>
            </w:tcBorders>
          </w:tcPr>
          <w:p w14:paraId="1996B563" w14:textId="38E70E20" w:rsidR="00385BDA" w:rsidRPr="00402984" w:rsidRDefault="00385BDA" w:rsidP="002B4955">
            <w:pPr>
              <w:keepNext/>
              <w:keepLines/>
              <w:adjustRightInd w:val="0"/>
            </w:pPr>
            <w:r w:rsidRPr="00402984">
              <w:t>P-verdi versus observasjon</w:t>
            </w:r>
          </w:p>
        </w:tc>
        <w:tc>
          <w:tcPr>
            <w:tcW w:w="1617" w:type="pct"/>
            <w:gridSpan w:val="2"/>
            <w:tcBorders>
              <w:top w:val="nil"/>
              <w:left w:val="single" w:sz="4" w:space="0" w:color="000000"/>
              <w:bottom w:val="nil"/>
              <w:right w:val="single" w:sz="4" w:space="0" w:color="000000"/>
            </w:tcBorders>
          </w:tcPr>
          <w:p w14:paraId="1996B564" w14:textId="41EFC813" w:rsidR="00385BDA" w:rsidRPr="00402984" w:rsidRDefault="00385BDA" w:rsidP="002B4955">
            <w:pPr>
              <w:keepNext/>
              <w:keepLines/>
              <w:adjustRightInd w:val="0"/>
              <w:jc w:val="center"/>
            </w:pPr>
            <w:r w:rsidRPr="00402984">
              <w:t>&lt;0,0001</w:t>
            </w:r>
          </w:p>
        </w:tc>
        <w:tc>
          <w:tcPr>
            <w:tcW w:w="1651" w:type="pct"/>
            <w:gridSpan w:val="2"/>
            <w:tcBorders>
              <w:top w:val="nil"/>
              <w:left w:val="single" w:sz="4" w:space="0" w:color="000000"/>
              <w:bottom w:val="nil"/>
              <w:right w:val="single" w:sz="4" w:space="0" w:color="000000"/>
            </w:tcBorders>
            <w:vAlign w:val="center"/>
          </w:tcPr>
          <w:p w14:paraId="1996B565" w14:textId="0CCF3AE2" w:rsidR="00385BDA" w:rsidRPr="00402984" w:rsidRDefault="00385BDA" w:rsidP="002B4955">
            <w:pPr>
              <w:keepNext/>
              <w:keepLines/>
              <w:adjustRightInd w:val="0"/>
              <w:jc w:val="center"/>
            </w:pPr>
            <w:r w:rsidRPr="00402984">
              <w:t>&lt;0,0001</w:t>
            </w:r>
          </w:p>
        </w:tc>
      </w:tr>
      <w:tr w:rsidR="00385BDA" w:rsidRPr="00402984" w14:paraId="1996B56A" w14:textId="77777777" w:rsidTr="001F7C13">
        <w:trPr>
          <w:trHeight w:val="283"/>
        </w:trPr>
        <w:tc>
          <w:tcPr>
            <w:tcW w:w="1732" w:type="pct"/>
            <w:tcBorders>
              <w:top w:val="nil"/>
              <w:left w:val="single" w:sz="4" w:space="0" w:color="000000"/>
              <w:bottom w:val="single" w:sz="4" w:space="0" w:color="000000"/>
              <w:right w:val="single" w:sz="4" w:space="0" w:color="000000"/>
            </w:tcBorders>
          </w:tcPr>
          <w:p w14:paraId="1996B567" w14:textId="439D57B7" w:rsidR="00385BDA" w:rsidRPr="00402984" w:rsidRDefault="00385BDA" w:rsidP="002B4955">
            <w:pPr>
              <w:keepNext/>
              <w:adjustRightInd w:val="0"/>
            </w:pPr>
            <w:r w:rsidRPr="00402984">
              <w:t>Hazard Ratio versus observasjon</w:t>
            </w:r>
          </w:p>
        </w:tc>
        <w:tc>
          <w:tcPr>
            <w:tcW w:w="1617" w:type="pct"/>
            <w:gridSpan w:val="2"/>
            <w:tcBorders>
              <w:top w:val="nil"/>
              <w:left w:val="single" w:sz="4" w:space="0" w:color="000000"/>
              <w:bottom w:val="single" w:sz="4" w:space="0" w:color="000000"/>
              <w:right w:val="single" w:sz="4" w:space="0" w:color="000000"/>
            </w:tcBorders>
          </w:tcPr>
          <w:p w14:paraId="1996B568" w14:textId="4AAD603E" w:rsidR="00385BDA" w:rsidRPr="00402984" w:rsidRDefault="00385BDA" w:rsidP="002B4955">
            <w:pPr>
              <w:keepNext/>
              <w:adjustRightInd w:val="0"/>
              <w:jc w:val="center"/>
            </w:pPr>
            <w:r w:rsidRPr="00402984">
              <w:t>0,51</w:t>
            </w:r>
          </w:p>
        </w:tc>
        <w:tc>
          <w:tcPr>
            <w:tcW w:w="1651" w:type="pct"/>
            <w:gridSpan w:val="2"/>
            <w:tcBorders>
              <w:top w:val="nil"/>
              <w:left w:val="single" w:sz="4" w:space="0" w:color="000000"/>
              <w:bottom w:val="single" w:sz="4" w:space="0" w:color="auto"/>
              <w:right w:val="single" w:sz="4" w:space="0" w:color="000000"/>
            </w:tcBorders>
          </w:tcPr>
          <w:p w14:paraId="1996B569" w14:textId="2CB5793D" w:rsidR="00385BDA" w:rsidRPr="00402984" w:rsidRDefault="00385BDA" w:rsidP="002B4955">
            <w:pPr>
              <w:keepNext/>
              <w:adjustRightInd w:val="0"/>
              <w:jc w:val="center"/>
            </w:pPr>
            <w:r w:rsidRPr="00402984">
              <w:t>0,73</w:t>
            </w:r>
          </w:p>
        </w:tc>
      </w:tr>
      <w:tr w:rsidR="00762991" w:rsidRPr="00402984" w14:paraId="1996B570" w14:textId="77777777" w:rsidTr="001F7C13">
        <w:trPr>
          <w:trHeight w:val="283"/>
        </w:trPr>
        <w:tc>
          <w:tcPr>
            <w:tcW w:w="1732" w:type="pct"/>
            <w:tcBorders>
              <w:top w:val="single" w:sz="4" w:space="0" w:color="000000"/>
              <w:left w:val="single" w:sz="4" w:space="0" w:color="000000"/>
              <w:bottom w:val="nil"/>
              <w:right w:val="single" w:sz="4" w:space="0" w:color="000000"/>
            </w:tcBorders>
          </w:tcPr>
          <w:p w14:paraId="1996B56B" w14:textId="10FAD1A9" w:rsidR="00A93CE9" w:rsidRPr="00402984" w:rsidRDefault="00385BDA" w:rsidP="002B4955">
            <w:pPr>
              <w:keepNext/>
              <w:adjustRightInd w:val="0"/>
            </w:pPr>
            <w:r w:rsidRPr="00402984">
              <w:t>Avmålt sykdomsfri overlevelse</w:t>
            </w:r>
          </w:p>
        </w:tc>
        <w:tc>
          <w:tcPr>
            <w:tcW w:w="787" w:type="pct"/>
            <w:tcBorders>
              <w:top w:val="single" w:sz="4" w:space="0" w:color="000000"/>
              <w:left w:val="single" w:sz="4" w:space="0" w:color="000000"/>
              <w:bottom w:val="nil"/>
              <w:right w:val="nil"/>
            </w:tcBorders>
          </w:tcPr>
          <w:p w14:paraId="1996B56C" w14:textId="77777777" w:rsidR="00A93CE9" w:rsidRPr="00402984" w:rsidRDefault="00A93CE9" w:rsidP="002B4955">
            <w:pPr>
              <w:keepNext/>
              <w:adjustRightInd w:val="0"/>
              <w:jc w:val="center"/>
            </w:pPr>
          </w:p>
        </w:tc>
        <w:tc>
          <w:tcPr>
            <w:tcW w:w="830" w:type="pct"/>
            <w:tcBorders>
              <w:top w:val="single" w:sz="4" w:space="0" w:color="000000"/>
              <w:left w:val="nil"/>
              <w:bottom w:val="nil"/>
              <w:right w:val="single" w:sz="4" w:space="0" w:color="000000"/>
            </w:tcBorders>
          </w:tcPr>
          <w:p w14:paraId="1996B56D" w14:textId="77777777" w:rsidR="00A93CE9" w:rsidRPr="00402984" w:rsidRDefault="00A93CE9" w:rsidP="002B4955">
            <w:pPr>
              <w:keepNext/>
              <w:adjustRightInd w:val="0"/>
              <w:jc w:val="center"/>
            </w:pPr>
          </w:p>
        </w:tc>
        <w:tc>
          <w:tcPr>
            <w:tcW w:w="822" w:type="pct"/>
            <w:tcBorders>
              <w:top w:val="single" w:sz="4" w:space="0" w:color="auto"/>
              <w:left w:val="single" w:sz="4" w:space="0" w:color="000000"/>
              <w:bottom w:val="nil"/>
              <w:right w:val="nil"/>
            </w:tcBorders>
          </w:tcPr>
          <w:p w14:paraId="1996B56E" w14:textId="77777777" w:rsidR="00A93CE9" w:rsidRPr="00402984" w:rsidRDefault="00A93CE9" w:rsidP="002B4955">
            <w:pPr>
              <w:keepNext/>
              <w:adjustRightInd w:val="0"/>
              <w:jc w:val="center"/>
            </w:pPr>
          </w:p>
        </w:tc>
        <w:tc>
          <w:tcPr>
            <w:tcW w:w="829" w:type="pct"/>
            <w:tcBorders>
              <w:top w:val="single" w:sz="4" w:space="0" w:color="auto"/>
              <w:left w:val="nil"/>
              <w:bottom w:val="nil"/>
              <w:right w:val="single" w:sz="4" w:space="0" w:color="000000"/>
            </w:tcBorders>
          </w:tcPr>
          <w:p w14:paraId="1996B56F" w14:textId="77777777" w:rsidR="00A93CE9" w:rsidRPr="00402984" w:rsidRDefault="00A93CE9" w:rsidP="002B4955">
            <w:pPr>
              <w:keepNext/>
              <w:adjustRightInd w:val="0"/>
              <w:jc w:val="center"/>
            </w:pPr>
          </w:p>
        </w:tc>
      </w:tr>
      <w:tr w:rsidR="00385BDA" w:rsidRPr="00402984" w14:paraId="1996B576" w14:textId="77777777" w:rsidTr="001F7C13">
        <w:trPr>
          <w:trHeight w:val="283"/>
        </w:trPr>
        <w:tc>
          <w:tcPr>
            <w:tcW w:w="1732" w:type="pct"/>
            <w:tcBorders>
              <w:top w:val="nil"/>
              <w:left w:val="single" w:sz="4" w:space="0" w:color="000000"/>
              <w:bottom w:val="nil"/>
              <w:right w:val="single" w:sz="4" w:space="0" w:color="000000"/>
            </w:tcBorders>
          </w:tcPr>
          <w:p w14:paraId="1996B571" w14:textId="4332E749" w:rsidR="00385BDA" w:rsidRPr="00402984" w:rsidRDefault="00385BDA" w:rsidP="002B4955">
            <w:pPr>
              <w:keepNext/>
              <w:adjustRightInd w:val="0"/>
            </w:pPr>
            <w:r w:rsidRPr="00402984">
              <w:t>- antall pasienter med hendelse</w:t>
            </w:r>
          </w:p>
        </w:tc>
        <w:tc>
          <w:tcPr>
            <w:tcW w:w="787" w:type="pct"/>
            <w:tcBorders>
              <w:top w:val="nil"/>
              <w:left w:val="single" w:sz="4" w:space="0" w:color="000000"/>
              <w:bottom w:val="nil"/>
              <w:right w:val="nil"/>
            </w:tcBorders>
          </w:tcPr>
          <w:p w14:paraId="1996B572" w14:textId="77AE45F6" w:rsidR="00385BDA" w:rsidRPr="00402984" w:rsidRDefault="00385BDA" w:rsidP="002B4955">
            <w:pPr>
              <w:keepNext/>
              <w:adjustRightInd w:val="0"/>
              <w:jc w:val="center"/>
            </w:pPr>
            <w:r w:rsidRPr="00402984">
              <w:t>184 (10,9%)</w:t>
            </w:r>
          </w:p>
        </w:tc>
        <w:tc>
          <w:tcPr>
            <w:tcW w:w="830" w:type="pct"/>
            <w:tcBorders>
              <w:top w:val="nil"/>
              <w:left w:val="nil"/>
              <w:bottom w:val="nil"/>
              <w:right w:val="single" w:sz="4" w:space="0" w:color="000000"/>
            </w:tcBorders>
          </w:tcPr>
          <w:p w14:paraId="1996B573" w14:textId="441DAE89" w:rsidR="00385BDA" w:rsidRPr="00402984" w:rsidRDefault="00385BDA" w:rsidP="002B4955">
            <w:pPr>
              <w:keepNext/>
              <w:adjustRightInd w:val="0"/>
              <w:jc w:val="center"/>
            </w:pPr>
            <w:r w:rsidRPr="00402984">
              <w:t>99 (5,8%)</w:t>
            </w:r>
          </w:p>
        </w:tc>
        <w:tc>
          <w:tcPr>
            <w:tcW w:w="822" w:type="pct"/>
            <w:tcBorders>
              <w:top w:val="nil"/>
              <w:left w:val="single" w:sz="4" w:space="0" w:color="000000"/>
              <w:bottom w:val="nil"/>
              <w:right w:val="nil"/>
            </w:tcBorders>
          </w:tcPr>
          <w:p w14:paraId="1996B574" w14:textId="2017FCBC" w:rsidR="00385BDA" w:rsidRPr="00402984" w:rsidRDefault="00385BDA" w:rsidP="002B4955">
            <w:pPr>
              <w:keepNext/>
              <w:adjustRightInd w:val="0"/>
              <w:jc w:val="center"/>
            </w:pPr>
            <w:r w:rsidRPr="00402984">
              <w:t>488 (28,8%)</w:t>
            </w:r>
          </w:p>
        </w:tc>
        <w:tc>
          <w:tcPr>
            <w:tcW w:w="829" w:type="pct"/>
            <w:tcBorders>
              <w:top w:val="nil"/>
              <w:left w:val="nil"/>
              <w:bottom w:val="nil"/>
              <w:right w:val="single" w:sz="4" w:space="0" w:color="000000"/>
            </w:tcBorders>
          </w:tcPr>
          <w:p w14:paraId="1996B575" w14:textId="30B00329" w:rsidR="00385BDA" w:rsidRPr="00402984" w:rsidRDefault="00385BDA" w:rsidP="002B4955">
            <w:pPr>
              <w:keepNext/>
              <w:adjustRightInd w:val="0"/>
              <w:jc w:val="center"/>
            </w:pPr>
            <w:r w:rsidRPr="00402984">
              <w:t>399 (23,4%)</w:t>
            </w:r>
          </w:p>
        </w:tc>
      </w:tr>
      <w:tr w:rsidR="00385BDA" w:rsidRPr="00402984" w14:paraId="1996B57C" w14:textId="77777777" w:rsidTr="001F7C13">
        <w:trPr>
          <w:trHeight w:val="283"/>
        </w:trPr>
        <w:tc>
          <w:tcPr>
            <w:tcW w:w="1732" w:type="pct"/>
            <w:tcBorders>
              <w:top w:val="nil"/>
              <w:left w:val="single" w:sz="4" w:space="0" w:color="000000"/>
              <w:bottom w:val="nil"/>
              <w:right w:val="single" w:sz="4" w:space="0" w:color="000000"/>
            </w:tcBorders>
          </w:tcPr>
          <w:p w14:paraId="1996B577" w14:textId="29E18BBE" w:rsidR="00385BDA" w:rsidRPr="00402984" w:rsidRDefault="00385BDA" w:rsidP="002B4955">
            <w:pPr>
              <w:keepNext/>
              <w:adjustRightInd w:val="0"/>
            </w:pPr>
            <w:r w:rsidRPr="00402984">
              <w:t>- antall pasienter uten hendelse</w:t>
            </w:r>
          </w:p>
        </w:tc>
        <w:tc>
          <w:tcPr>
            <w:tcW w:w="787" w:type="pct"/>
            <w:tcBorders>
              <w:top w:val="nil"/>
              <w:left w:val="single" w:sz="4" w:space="0" w:color="000000"/>
              <w:bottom w:val="nil"/>
              <w:right w:val="nil"/>
            </w:tcBorders>
          </w:tcPr>
          <w:p w14:paraId="1996B578" w14:textId="7F490368" w:rsidR="00385BDA" w:rsidRPr="00402984" w:rsidRDefault="00385BDA" w:rsidP="002B4955">
            <w:pPr>
              <w:keepNext/>
              <w:adjustRightInd w:val="0"/>
              <w:jc w:val="center"/>
            </w:pPr>
            <w:r w:rsidRPr="00402984">
              <w:t>1508 (89,1%)</w:t>
            </w:r>
          </w:p>
        </w:tc>
        <w:tc>
          <w:tcPr>
            <w:tcW w:w="830" w:type="pct"/>
            <w:tcBorders>
              <w:top w:val="nil"/>
              <w:left w:val="nil"/>
              <w:bottom w:val="nil"/>
              <w:right w:val="single" w:sz="4" w:space="0" w:color="000000"/>
            </w:tcBorders>
          </w:tcPr>
          <w:p w14:paraId="1996B579" w14:textId="43C29981" w:rsidR="00385BDA" w:rsidRPr="00402984" w:rsidRDefault="00385BDA" w:rsidP="002B4955">
            <w:pPr>
              <w:keepNext/>
              <w:adjustRightInd w:val="0"/>
              <w:jc w:val="center"/>
            </w:pPr>
            <w:r w:rsidRPr="00402984">
              <w:t>1594 (94,6%)</w:t>
            </w:r>
          </w:p>
        </w:tc>
        <w:tc>
          <w:tcPr>
            <w:tcW w:w="822" w:type="pct"/>
            <w:tcBorders>
              <w:top w:val="nil"/>
              <w:left w:val="single" w:sz="4" w:space="0" w:color="000000"/>
              <w:bottom w:val="nil"/>
              <w:right w:val="nil"/>
            </w:tcBorders>
          </w:tcPr>
          <w:p w14:paraId="1996B57A" w14:textId="7A6DC984" w:rsidR="00385BDA" w:rsidRPr="00402984" w:rsidRDefault="00385BDA" w:rsidP="002B4955">
            <w:pPr>
              <w:keepNext/>
              <w:adjustRightInd w:val="0"/>
              <w:jc w:val="center"/>
            </w:pPr>
            <w:r w:rsidRPr="00402984">
              <w:t>1209 (71,2%)</w:t>
            </w:r>
          </w:p>
        </w:tc>
        <w:tc>
          <w:tcPr>
            <w:tcW w:w="829" w:type="pct"/>
            <w:tcBorders>
              <w:top w:val="nil"/>
              <w:left w:val="nil"/>
              <w:bottom w:val="nil"/>
              <w:right w:val="single" w:sz="4" w:space="0" w:color="000000"/>
            </w:tcBorders>
          </w:tcPr>
          <w:p w14:paraId="1996B57B" w14:textId="7FCDA2EC" w:rsidR="00385BDA" w:rsidRPr="00402984" w:rsidRDefault="00385BDA" w:rsidP="002B4955">
            <w:pPr>
              <w:keepNext/>
              <w:adjustRightInd w:val="0"/>
              <w:jc w:val="center"/>
            </w:pPr>
            <w:r w:rsidRPr="00402984">
              <w:t>1303 (76,6%)</w:t>
            </w:r>
          </w:p>
        </w:tc>
      </w:tr>
      <w:tr w:rsidR="00385BDA" w:rsidRPr="00402984" w14:paraId="1996B580" w14:textId="77777777" w:rsidTr="001F7C13">
        <w:trPr>
          <w:trHeight w:val="283"/>
        </w:trPr>
        <w:tc>
          <w:tcPr>
            <w:tcW w:w="1732" w:type="pct"/>
            <w:tcBorders>
              <w:top w:val="nil"/>
              <w:left w:val="single" w:sz="4" w:space="0" w:color="000000"/>
              <w:bottom w:val="nil"/>
              <w:right w:val="single" w:sz="4" w:space="0" w:color="000000"/>
            </w:tcBorders>
          </w:tcPr>
          <w:p w14:paraId="1996B57D" w14:textId="35FDBDDD" w:rsidR="00385BDA" w:rsidRPr="00402984" w:rsidRDefault="00385BDA" w:rsidP="002B4955">
            <w:pPr>
              <w:keepNext/>
              <w:adjustRightInd w:val="0"/>
            </w:pPr>
            <w:r w:rsidRPr="00402984">
              <w:t>P-verdi versus observasjon</w:t>
            </w:r>
          </w:p>
        </w:tc>
        <w:tc>
          <w:tcPr>
            <w:tcW w:w="1617" w:type="pct"/>
            <w:gridSpan w:val="2"/>
            <w:tcBorders>
              <w:top w:val="nil"/>
              <w:left w:val="single" w:sz="4" w:space="0" w:color="000000"/>
              <w:bottom w:val="nil"/>
              <w:right w:val="single" w:sz="4" w:space="0" w:color="000000"/>
            </w:tcBorders>
          </w:tcPr>
          <w:p w14:paraId="1996B57E" w14:textId="44DBACB6" w:rsidR="00385BDA" w:rsidRPr="00402984" w:rsidRDefault="00385BDA" w:rsidP="002B4955">
            <w:pPr>
              <w:keepNext/>
              <w:adjustRightInd w:val="0"/>
              <w:jc w:val="center"/>
            </w:pPr>
            <w:r w:rsidRPr="00402984">
              <w:t>&lt;0,0001</w:t>
            </w:r>
          </w:p>
        </w:tc>
        <w:tc>
          <w:tcPr>
            <w:tcW w:w="1651" w:type="pct"/>
            <w:gridSpan w:val="2"/>
            <w:tcBorders>
              <w:top w:val="nil"/>
              <w:left w:val="single" w:sz="4" w:space="0" w:color="000000"/>
              <w:bottom w:val="nil"/>
              <w:right w:val="single" w:sz="4" w:space="0" w:color="000000"/>
            </w:tcBorders>
          </w:tcPr>
          <w:p w14:paraId="1996B57F" w14:textId="75B6C68F" w:rsidR="00385BDA" w:rsidRPr="00402984" w:rsidRDefault="00385BDA" w:rsidP="002B4955">
            <w:pPr>
              <w:keepNext/>
              <w:adjustRightInd w:val="0"/>
              <w:jc w:val="center"/>
            </w:pPr>
            <w:r w:rsidRPr="00402984">
              <w:t>&lt;0,0001</w:t>
            </w:r>
          </w:p>
        </w:tc>
      </w:tr>
      <w:tr w:rsidR="00385BDA" w:rsidRPr="00402984" w14:paraId="1996B584" w14:textId="77777777" w:rsidTr="001F7C13">
        <w:trPr>
          <w:trHeight w:val="283"/>
        </w:trPr>
        <w:tc>
          <w:tcPr>
            <w:tcW w:w="1732" w:type="pct"/>
            <w:tcBorders>
              <w:top w:val="nil"/>
              <w:left w:val="single" w:sz="4" w:space="0" w:color="000000"/>
              <w:bottom w:val="single" w:sz="4" w:space="0" w:color="000000"/>
              <w:right w:val="single" w:sz="4" w:space="0" w:color="000000"/>
            </w:tcBorders>
          </w:tcPr>
          <w:p w14:paraId="1996B581" w14:textId="07D8CB80" w:rsidR="00385BDA" w:rsidRPr="00402984" w:rsidRDefault="00385BDA" w:rsidP="002B4955">
            <w:pPr>
              <w:keepNext/>
              <w:adjustRightInd w:val="0"/>
            </w:pPr>
            <w:r w:rsidRPr="00402984">
              <w:t>Hazard Ratio versus observasjon</w:t>
            </w:r>
          </w:p>
        </w:tc>
        <w:tc>
          <w:tcPr>
            <w:tcW w:w="1617" w:type="pct"/>
            <w:gridSpan w:val="2"/>
            <w:tcBorders>
              <w:top w:val="nil"/>
              <w:left w:val="single" w:sz="4" w:space="0" w:color="000000"/>
              <w:bottom w:val="single" w:sz="4" w:space="0" w:color="000000"/>
              <w:right w:val="single" w:sz="4" w:space="0" w:color="000000"/>
            </w:tcBorders>
          </w:tcPr>
          <w:p w14:paraId="1996B582" w14:textId="7F817B6C" w:rsidR="00385BDA" w:rsidRPr="00402984" w:rsidRDefault="00385BDA" w:rsidP="002B4955">
            <w:pPr>
              <w:keepNext/>
              <w:adjustRightInd w:val="0"/>
              <w:jc w:val="center"/>
            </w:pPr>
            <w:r w:rsidRPr="00402984">
              <w:t>0,50</w:t>
            </w:r>
          </w:p>
        </w:tc>
        <w:tc>
          <w:tcPr>
            <w:tcW w:w="1651" w:type="pct"/>
            <w:gridSpan w:val="2"/>
            <w:tcBorders>
              <w:top w:val="nil"/>
              <w:left w:val="single" w:sz="4" w:space="0" w:color="000000"/>
              <w:bottom w:val="single" w:sz="4" w:space="0" w:color="000000"/>
              <w:right w:val="single" w:sz="4" w:space="0" w:color="000000"/>
            </w:tcBorders>
          </w:tcPr>
          <w:p w14:paraId="1996B583" w14:textId="25FD5F81" w:rsidR="00385BDA" w:rsidRPr="00402984" w:rsidRDefault="00385BDA" w:rsidP="002B4955">
            <w:pPr>
              <w:keepNext/>
              <w:adjustRightInd w:val="0"/>
              <w:jc w:val="center"/>
            </w:pPr>
            <w:r w:rsidRPr="00402984">
              <w:t>0,76</w:t>
            </w:r>
          </w:p>
        </w:tc>
      </w:tr>
      <w:tr w:rsidR="00762991" w:rsidRPr="00402984" w14:paraId="1996B58A" w14:textId="77777777" w:rsidTr="001F7C13">
        <w:trPr>
          <w:trHeight w:val="283"/>
        </w:trPr>
        <w:tc>
          <w:tcPr>
            <w:tcW w:w="1732" w:type="pct"/>
            <w:tcBorders>
              <w:top w:val="single" w:sz="4" w:space="0" w:color="000000"/>
              <w:left w:val="single" w:sz="4" w:space="0" w:color="000000"/>
              <w:bottom w:val="nil"/>
              <w:right w:val="single" w:sz="4" w:space="0" w:color="000000"/>
            </w:tcBorders>
          </w:tcPr>
          <w:p w14:paraId="1996B585" w14:textId="70826EAD" w:rsidR="00A93CE9" w:rsidRPr="00402984" w:rsidRDefault="00385BDA" w:rsidP="002B4955">
            <w:pPr>
              <w:keepNext/>
              <w:adjustRightInd w:val="0"/>
            </w:pPr>
            <w:r w:rsidRPr="00402984">
              <w:t>Total overlevelse (død)</w:t>
            </w:r>
          </w:p>
        </w:tc>
        <w:tc>
          <w:tcPr>
            <w:tcW w:w="787" w:type="pct"/>
            <w:tcBorders>
              <w:top w:val="single" w:sz="4" w:space="0" w:color="000000"/>
              <w:left w:val="single" w:sz="4" w:space="0" w:color="000000"/>
              <w:bottom w:val="nil"/>
              <w:right w:val="nil"/>
            </w:tcBorders>
          </w:tcPr>
          <w:p w14:paraId="1996B586" w14:textId="77777777" w:rsidR="00A93CE9" w:rsidRPr="00402984" w:rsidRDefault="00A93CE9" w:rsidP="002B4955">
            <w:pPr>
              <w:keepNext/>
              <w:adjustRightInd w:val="0"/>
              <w:jc w:val="center"/>
            </w:pPr>
          </w:p>
        </w:tc>
        <w:tc>
          <w:tcPr>
            <w:tcW w:w="830" w:type="pct"/>
            <w:tcBorders>
              <w:top w:val="single" w:sz="4" w:space="0" w:color="000000"/>
              <w:left w:val="nil"/>
              <w:bottom w:val="nil"/>
              <w:right w:val="single" w:sz="4" w:space="0" w:color="000000"/>
            </w:tcBorders>
          </w:tcPr>
          <w:p w14:paraId="1996B587" w14:textId="77777777" w:rsidR="00A93CE9" w:rsidRPr="00402984" w:rsidRDefault="00A93CE9" w:rsidP="002B4955">
            <w:pPr>
              <w:keepNext/>
              <w:adjustRightInd w:val="0"/>
              <w:jc w:val="center"/>
            </w:pPr>
          </w:p>
        </w:tc>
        <w:tc>
          <w:tcPr>
            <w:tcW w:w="822" w:type="pct"/>
            <w:tcBorders>
              <w:top w:val="single" w:sz="4" w:space="0" w:color="000000"/>
              <w:left w:val="single" w:sz="4" w:space="0" w:color="000000"/>
              <w:bottom w:val="nil"/>
              <w:right w:val="nil"/>
            </w:tcBorders>
          </w:tcPr>
          <w:p w14:paraId="1996B588" w14:textId="77777777" w:rsidR="00A93CE9" w:rsidRPr="00402984" w:rsidRDefault="00A93CE9" w:rsidP="002B4955">
            <w:pPr>
              <w:keepNext/>
              <w:adjustRightInd w:val="0"/>
              <w:jc w:val="center"/>
            </w:pPr>
          </w:p>
        </w:tc>
        <w:tc>
          <w:tcPr>
            <w:tcW w:w="829" w:type="pct"/>
            <w:tcBorders>
              <w:top w:val="single" w:sz="4" w:space="0" w:color="000000"/>
              <w:left w:val="nil"/>
              <w:bottom w:val="nil"/>
              <w:right w:val="single" w:sz="4" w:space="0" w:color="000000"/>
            </w:tcBorders>
          </w:tcPr>
          <w:p w14:paraId="1996B589" w14:textId="77777777" w:rsidR="00A93CE9" w:rsidRPr="00402984" w:rsidRDefault="00A93CE9" w:rsidP="002B4955">
            <w:pPr>
              <w:keepNext/>
              <w:adjustRightInd w:val="0"/>
              <w:jc w:val="center"/>
            </w:pPr>
          </w:p>
        </w:tc>
      </w:tr>
      <w:tr w:rsidR="00385BDA" w:rsidRPr="00402984" w14:paraId="1996B590" w14:textId="77777777" w:rsidTr="001F7C13">
        <w:trPr>
          <w:trHeight w:val="283"/>
        </w:trPr>
        <w:tc>
          <w:tcPr>
            <w:tcW w:w="1732" w:type="pct"/>
            <w:tcBorders>
              <w:top w:val="nil"/>
              <w:left w:val="single" w:sz="4" w:space="0" w:color="000000"/>
              <w:bottom w:val="nil"/>
              <w:right w:val="single" w:sz="4" w:space="0" w:color="000000"/>
            </w:tcBorders>
          </w:tcPr>
          <w:p w14:paraId="1996B58B" w14:textId="0A02BB48" w:rsidR="00385BDA" w:rsidRPr="00402984" w:rsidRDefault="00385BDA" w:rsidP="002B4955">
            <w:pPr>
              <w:keepNext/>
              <w:adjustRightInd w:val="0"/>
            </w:pPr>
            <w:r w:rsidRPr="00402984">
              <w:t>- antall pasienter med hendelse</w:t>
            </w:r>
          </w:p>
        </w:tc>
        <w:tc>
          <w:tcPr>
            <w:tcW w:w="787" w:type="pct"/>
            <w:tcBorders>
              <w:top w:val="nil"/>
              <w:left w:val="single" w:sz="4" w:space="0" w:color="000000"/>
              <w:bottom w:val="nil"/>
              <w:right w:val="nil"/>
            </w:tcBorders>
          </w:tcPr>
          <w:p w14:paraId="1996B58C" w14:textId="2DD491A7" w:rsidR="00385BDA" w:rsidRPr="00402984" w:rsidRDefault="00385BDA" w:rsidP="002B4955">
            <w:pPr>
              <w:keepNext/>
              <w:adjustRightInd w:val="0"/>
              <w:jc w:val="center"/>
            </w:pPr>
            <w:r w:rsidRPr="00402984">
              <w:t>40 (2,4%)</w:t>
            </w:r>
          </w:p>
        </w:tc>
        <w:tc>
          <w:tcPr>
            <w:tcW w:w="830" w:type="pct"/>
            <w:tcBorders>
              <w:top w:val="nil"/>
              <w:left w:val="nil"/>
              <w:bottom w:val="nil"/>
              <w:right w:val="single" w:sz="4" w:space="0" w:color="000000"/>
            </w:tcBorders>
          </w:tcPr>
          <w:p w14:paraId="1996B58D" w14:textId="6CF2684F" w:rsidR="00385BDA" w:rsidRPr="00402984" w:rsidRDefault="00385BDA" w:rsidP="002B4955">
            <w:pPr>
              <w:keepNext/>
              <w:adjustRightInd w:val="0"/>
              <w:jc w:val="center"/>
            </w:pPr>
            <w:r w:rsidRPr="00402984">
              <w:t>31 (1,8%)</w:t>
            </w:r>
          </w:p>
        </w:tc>
        <w:tc>
          <w:tcPr>
            <w:tcW w:w="822" w:type="pct"/>
            <w:tcBorders>
              <w:top w:val="nil"/>
              <w:left w:val="single" w:sz="4" w:space="0" w:color="000000"/>
              <w:bottom w:val="nil"/>
              <w:right w:val="nil"/>
            </w:tcBorders>
          </w:tcPr>
          <w:p w14:paraId="1996B58E" w14:textId="6C1007E6" w:rsidR="00385BDA" w:rsidRPr="00402984" w:rsidRDefault="00385BDA" w:rsidP="002B4955">
            <w:pPr>
              <w:keepNext/>
              <w:adjustRightInd w:val="0"/>
              <w:jc w:val="center"/>
            </w:pPr>
            <w:r w:rsidRPr="00402984">
              <w:t>350 (20,6%)</w:t>
            </w:r>
          </w:p>
        </w:tc>
        <w:tc>
          <w:tcPr>
            <w:tcW w:w="829" w:type="pct"/>
            <w:tcBorders>
              <w:top w:val="nil"/>
              <w:left w:val="nil"/>
              <w:bottom w:val="nil"/>
              <w:right w:val="single" w:sz="4" w:space="0" w:color="000000"/>
            </w:tcBorders>
          </w:tcPr>
          <w:p w14:paraId="1996B58F" w14:textId="29721E66" w:rsidR="00385BDA" w:rsidRPr="00402984" w:rsidRDefault="00385BDA" w:rsidP="002B4955">
            <w:pPr>
              <w:keepNext/>
              <w:adjustRightInd w:val="0"/>
              <w:jc w:val="center"/>
            </w:pPr>
            <w:r w:rsidRPr="00402984">
              <w:t>278 (16,3%)</w:t>
            </w:r>
          </w:p>
        </w:tc>
      </w:tr>
      <w:tr w:rsidR="00385BDA" w:rsidRPr="00402984" w14:paraId="1996B596" w14:textId="77777777" w:rsidTr="001F7C13">
        <w:trPr>
          <w:trHeight w:val="283"/>
        </w:trPr>
        <w:tc>
          <w:tcPr>
            <w:tcW w:w="1732" w:type="pct"/>
            <w:tcBorders>
              <w:top w:val="nil"/>
              <w:left w:val="single" w:sz="4" w:space="0" w:color="000000"/>
              <w:bottom w:val="nil"/>
              <w:right w:val="single" w:sz="4" w:space="0" w:color="000000"/>
            </w:tcBorders>
          </w:tcPr>
          <w:p w14:paraId="1996B591" w14:textId="53ABDD51" w:rsidR="00385BDA" w:rsidRPr="00402984" w:rsidRDefault="00385BDA" w:rsidP="002B4955">
            <w:pPr>
              <w:keepNext/>
              <w:adjustRightInd w:val="0"/>
            </w:pPr>
            <w:r w:rsidRPr="00402984">
              <w:t>- antall pasienter uten hendelse</w:t>
            </w:r>
          </w:p>
        </w:tc>
        <w:tc>
          <w:tcPr>
            <w:tcW w:w="787" w:type="pct"/>
            <w:tcBorders>
              <w:top w:val="nil"/>
              <w:left w:val="single" w:sz="4" w:space="0" w:color="000000"/>
              <w:bottom w:val="nil"/>
              <w:right w:val="nil"/>
            </w:tcBorders>
          </w:tcPr>
          <w:p w14:paraId="1996B592" w14:textId="28D9761F" w:rsidR="00385BDA" w:rsidRPr="00402984" w:rsidRDefault="00385BDA" w:rsidP="002B4955">
            <w:pPr>
              <w:keepNext/>
              <w:adjustRightInd w:val="0"/>
              <w:jc w:val="center"/>
            </w:pPr>
            <w:r w:rsidRPr="00402984">
              <w:t>1653 (97,6%)</w:t>
            </w:r>
          </w:p>
        </w:tc>
        <w:tc>
          <w:tcPr>
            <w:tcW w:w="830" w:type="pct"/>
            <w:tcBorders>
              <w:top w:val="nil"/>
              <w:left w:val="nil"/>
              <w:bottom w:val="nil"/>
              <w:right w:val="single" w:sz="4" w:space="0" w:color="000000"/>
            </w:tcBorders>
          </w:tcPr>
          <w:p w14:paraId="1996B593" w14:textId="397CD377" w:rsidR="00385BDA" w:rsidRPr="00402984" w:rsidRDefault="00385BDA" w:rsidP="002B4955">
            <w:pPr>
              <w:keepNext/>
              <w:adjustRightInd w:val="0"/>
              <w:jc w:val="center"/>
            </w:pPr>
            <w:r w:rsidRPr="00402984">
              <w:t>1662 (98,2%)</w:t>
            </w:r>
          </w:p>
        </w:tc>
        <w:tc>
          <w:tcPr>
            <w:tcW w:w="822" w:type="pct"/>
            <w:tcBorders>
              <w:top w:val="nil"/>
              <w:left w:val="single" w:sz="4" w:space="0" w:color="000000"/>
              <w:bottom w:val="nil"/>
              <w:right w:val="nil"/>
            </w:tcBorders>
          </w:tcPr>
          <w:p w14:paraId="1996B594" w14:textId="1D2F26E0" w:rsidR="00385BDA" w:rsidRPr="00402984" w:rsidRDefault="00385BDA" w:rsidP="002B4955">
            <w:pPr>
              <w:keepNext/>
              <w:adjustRightInd w:val="0"/>
              <w:jc w:val="center"/>
            </w:pPr>
            <w:r w:rsidRPr="00402984">
              <w:t>1347 (79,4%)</w:t>
            </w:r>
          </w:p>
        </w:tc>
        <w:tc>
          <w:tcPr>
            <w:tcW w:w="829" w:type="pct"/>
            <w:tcBorders>
              <w:top w:val="nil"/>
              <w:left w:val="nil"/>
              <w:bottom w:val="nil"/>
              <w:right w:val="single" w:sz="4" w:space="0" w:color="000000"/>
            </w:tcBorders>
          </w:tcPr>
          <w:p w14:paraId="1996B595" w14:textId="48FD46DF" w:rsidR="00385BDA" w:rsidRPr="00402984" w:rsidRDefault="00385BDA" w:rsidP="002B4955">
            <w:pPr>
              <w:keepNext/>
              <w:adjustRightInd w:val="0"/>
              <w:jc w:val="center"/>
            </w:pPr>
            <w:r w:rsidRPr="00402984">
              <w:t>1424 (83,7%)</w:t>
            </w:r>
          </w:p>
        </w:tc>
      </w:tr>
      <w:tr w:rsidR="00385BDA" w:rsidRPr="00402984" w14:paraId="1996B59A" w14:textId="77777777" w:rsidTr="001F7C13">
        <w:trPr>
          <w:trHeight w:val="283"/>
        </w:trPr>
        <w:tc>
          <w:tcPr>
            <w:tcW w:w="1732" w:type="pct"/>
            <w:tcBorders>
              <w:top w:val="nil"/>
              <w:left w:val="single" w:sz="4" w:space="0" w:color="000000"/>
              <w:bottom w:val="nil"/>
              <w:right w:val="single" w:sz="4" w:space="0" w:color="000000"/>
            </w:tcBorders>
          </w:tcPr>
          <w:p w14:paraId="1996B597" w14:textId="21819CFA" w:rsidR="00385BDA" w:rsidRPr="00402984" w:rsidRDefault="00385BDA" w:rsidP="002B4955">
            <w:pPr>
              <w:keepNext/>
              <w:adjustRightInd w:val="0"/>
            </w:pPr>
            <w:r w:rsidRPr="00402984">
              <w:t>P-verdi versus observasjon</w:t>
            </w:r>
          </w:p>
        </w:tc>
        <w:tc>
          <w:tcPr>
            <w:tcW w:w="1617" w:type="pct"/>
            <w:gridSpan w:val="2"/>
            <w:tcBorders>
              <w:top w:val="nil"/>
              <w:left w:val="single" w:sz="4" w:space="0" w:color="000000"/>
              <w:bottom w:val="nil"/>
              <w:right w:val="single" w:sz="4" w:space="0" w:color="000000"/>
            </w:tcBorders>
          </w:tcPr>
          <w:p w14:paraId="1996B598" w14:textId="39D56F46" w:rsidR="00385BDA" w:rsidRPr="00402984" w:rsidRDefault="00385BDA" w:rsidP="002B4955">
            <w:pPr>
              <w:keepNext/>
              <w:adjustRightInd w:val="0"/>
              <w:jc w:val="center"/>
            </w:pPr>
            <w:r w:rsidRPr="00402984">
              <w:t>0,24</w:t>
            </w:r>
          </w:p>
        </w:tc>
        <w:tc>
          <w:tcPr>
            <w:tcW w:w="1651" w:type="pct"/>
            <w:gridSpan w:val="2"/>
            <w:tcBorders>
              <w:top w:val="nil"/>
              <w:left w:val="single" w:sz="4" w:space="0" w:color="000000"/>
              <w:bottom w:val="nil"/>
              <w:right w:val="single" w:sz="4" w:space="0" w:color="000000"/>
            </w:tcBorders>
          </w:tcPr>
          <w:p w14:paraId="1996B599" w14:textId="5DA6F1FD" w:rsidR="00385BDA" w:rsidRPr="00402984" w:rsidRDefault="00385BDA" w:rsidP="002B4955">
            <w:pPr>
              <w:keepNext/>
              <w:adjustRightInd w:val="0"/>
              <w:jc w:val="center"/>
            </w:pPr>
            <w:r w:rsidRPr="00402984">
              <w:t>0,0005</w:t>
            </w:r>
          </w:p>
        </w:tc>
      </w:tr>
      <w:tr w:rsidR="00385BDA" w:rsidRPr="00402984" w14:paraId="1996B59E" w14:textId="77777777" w:rsidTr="001F7C13">
        <w:trPr>
          <w:trHeight w:val="283"/>
        </w:trPr>
        <w:tc>
          <w:tcPr>
            <w:tcW w:w="1732" w:type="pct"/>
            <w:tcBorders>
              <w:top w:val="nil"/>
              <w:left w:val="single" w:sz="4" w:space="0" w:color="000000"/>
              <w:bottom w:val="single" w:sz="4" w:space="0" w:color="000000"/>
              <w:right w:val="single" w:sz="4" w:space="0" w:color="000000"/>
            </w:tcBorders>
          </w:tcPr>
          <w:p w14:paraId="1996B59B" w14:textId="5684B958" w:rsidR="00385BDA" w:rsidRPr="00402984" w:rsidRDefault="00385BDA" w:rsidP="002B4955">
            <w:pPr>
              <w:keepNext/>
              <w:adjustRightInd w:val="0"/>
            </w:pPr>
            <w:r w:rsidRPr="00402984">
              <w:t>Hazard Ratio versus observasjon</w:t>
            </w:r>
          </w:p>
        </w:tc>
        <w:tc>
          <w:tcPr>
            <w:tcW w:w="1617" w:type="pct"/>
            <w:gridSpan w:val="2"/>
            <w:tcBorders>
              <w:top w:val="nil"/>
              <w:left w:val="single" w:sz="4" w:space="0" w:color="000000"/>
              <w:bottom w:val="single" w:sz="4" w:space="0" w:color="000000"/>
              <w:right w:val="single" w:sz="4" w:space="0" w:color="000000"/>
            </w:tcBorders>
          </w:tcPr>
          <w:p w14:paraId="1996B59C" w14:textId="35145579" w:rsidR="00385BDA" w:rsidRPr="00402984" w:rsidRDefault="00385BDA" w:rsidP="002B4955">
            <w:pPr>
              <w:keepNext/>
              <w:adjustRightInd w:val="0"/>
              <w:jc w:val="center"/>
            </w:pPr>
            <w:r w:rsidRPr="00402984">
              <w:t>0,75</w:t>
            </w:r>
          </w:p>
        </w:tc>
        <w:tc>
          <w:tcPr>
            <w:tcW w:w="1651" w:type="pct"/>
            <w:gridSpan w:val="2"/>
            <w:tcBorders>
              <w:top w:val="nil"/>
              <w:left w:val="single" w:sz="4" w:space="0" w:color="000000"/>
              <w:bottom w:val="single" w:sz="4" w:space="0" w:color="000000"/>
              <w:right w:val="single" w:sz="4" w:space="0" w:color="000000"/>
            </w:tcBorders>
          </w:tcPr>
          <w:p w14:paraId="1996B59D" w14:textId="1DDA186C" w:rsidR="00385BDA" w:rsidRPr="00402984" w:rsidRDefault="00385BDA" w:rsidP="002B4955">
            <w:pPr>
              <w:keepNext/>
              <w:adjustRightInd w:val="0"/>
              <w:jc w:val="center"/>
            </w:pPr>
            <w:r w:rsidRPr="00402984">
              <w:t>0,76</w:t>
            </w:r>
          </w:p>
        </w:tc>
      </w:tr>
    </w:tbl>
    <w:p w14:paraId="1996B59F" w14:textId="1EF8437C" w:rsidR="00F43F10" w:rsidRPr="00402984" w:rsidRDefault="00F83889" w:rsidP="002B4955">
      <w:r w:rsidRPr="00402984">
        <w:t>*</w:t>
      </w:r>
      <w:r w:rsidR="00C73D1C" w:rsidRPr="00402984">
        <w:t>Ko-primært endepunkt av DFS ved 1 år versus observasjon møtte pre-definert statistisk grense</w:t>
      </w:r>
    </w:p>
    <w:p w14:paraId="1996B5A0" w14:textId="32F2E304" w:rsidR="00F43F10" w:rsidRPr="00402984" w:rsidRDefault="00F83889" w:rsidP="002B4955">
      <w:r w:rsidRPr="00402984">
        <w:t>**</w:t>
      </w:r>
      <w:r w:rsidR="00C73D1C" w:rsidRPr="00402984">
        <w:t>Endelig analyse (inkludert crossover for 52 % av pasientene fra observasjonsarmen til trastuzumab)</w:t>
      </w:r>
    </w:p>
    <w:p w14:paraId="1996B5A1" w14:textId="3B0FDD10" w:rsidR="00F43F10" w:rsidRPr="00402984" w:rsidRDefault="00F83889" w:rsidP="002B4955">
      <w:r w:rsidRPr="00402984">
        <w:t>***</w:t>
      </w:r>
      <w:r w:rsidR="00C73D1C" w:rsidRPr="00402984">
        <w:t>Det er et avvik i total utvalgsstørrelse pga. et lite antall pasienter som ble randomisert etter cut-off datoen for 12-måneders median oppfølgingsanalyse</w:t>
      </w:r>
    </w:p>
    <w:p w14:paraId="1996B5A2" w14:textId="77777777" w:rsidR="00F43F10" w:rsidRPr="00402984" w:rsidRDefault="00F43F10" w:rsidP="002B4955">
      <w:pPr>
        <w:pStyle w:val="BodyText"/>
      </w:pPr>
    </w:p>
    <w:p w14:paraId="1996B5A3" w14:textId="75380840" w:rsidR="00F43F10" w:rsidRPr="00402984" w:rsidRDefault="00C73D1C" w:rsidP="002B4955">
      <w:pPr>
        <w:pStyle w:val="BodyText"/>
      </w:pPr>
      <w:r w:rsidRPr="00402984">
        <w:t>Effektresultatene fra interim effektanalysen krysset pre-spesifisert statistisk grense i protokollen ved sammenligning av 1 år med trastuzumab versus observasjon. Etter en median oppfølgingstid på 12 måneder, var hazard ratio (HR) for sykdomsfri overlevelse (DFS) lik 0,54 (95 % KI 0,44, 0,67) som overføres til en absolutt nytteverdi i form av 2 års sykdomsfri overlevelse på 7,6 prosentpoeng (85,8 % versus 78,2 %) i favør av trastuzumab-gruppen.</w:t>
      </w:r>
    </w:p>
    <w:p w14:paraId="1996B5A4" w14:textId="77777777" w:rsidR="00F43F10" w:rsidRPr="00402984" w:rsidRDefault="00F43F10" w:rsidP="002B4955">
      <w:pPr>
        <w:pStyle w:val="BodyText"/>
      </w:pPr>
    </w:p>
    <w:p w14:paraId="1996B5A5" w14:textId="5FC15BF2" w:rsidR="00F43F10" w:rsidRPr="00402984" w:rsidRDefault="00C73D1C" w:rsidP="002B4955">
      <w:pPr>
        <w:pStyle w:val="BodyText"/>
        <w:ind w:hanging="1"/>
      </w:pPr>
      <w:r w:rsidRPr="00402984">
        <w:t>En endelig analyse ble utført etter en median oppfølgingstid på 8 år, som viste at 1 års trastuzumab-behandling er assosiert med en 24 % risikoreduksjon i forhold til observasjon (HR = 0,76, 95 % KI 0,67, 0,86). Dette overføres til en absolutt nytteverdi i form av 8 års sykdomsfri overlevelse på 6,4 prosentpoeng i favør av 1 års trastuzumab-behandling.</w:t>
      </w:r>
    </w:p>
    <w:p w14:paraId="1996B5A6" w14:textId="77777777" w:rsidR="00F43F10" w:rsidRPr="00402984" w:rsidRDefault="00F43F10" w:rsidP="002B4955">
      <w:pPr>
        <w:pStyle w:val="BodyText"/>
      </w:pPr>
    </w:p>
    <w:p w14:paraId="1996B5A7" w14:textId="5C15EA6E" w:rsidR="00F43F10" w:rsidRPr="00402984" w:rsidRDefault="00C73D1C" w:rsidP="002B4955">
      <w:pPr>
        <w:pStyle w:val="BodyText"/>
        <w:ind w:hanging="1"/>
      </w:pPr>
      <w:r w:rsidRPr="00402984">
        <w:t>I denne endelige analysen viste forlenget trastuzumab-behandling over to år ingen ekstra nytteverdi fremfor behandling i 1 år [DFS HR i "intent to treat" (ITT) populasjonen for to år versus 1 år = 0,99 (95 % KI: 0,87, 1,13), p-verdi = 0,90 og OS HR = 0,98 (0,83, 1,15), p-verdi = 0,78]. Frekvensen av asymptomatisk hjertesvikt økte i den 2-årige behandlingsarmen (8,1 % versus 4,6 % i den 1-årige behandlingsarmen). Flere pasienter opplevde minst én grad 3 eller 4 bivirkning i den 2-årige behandlingsarmen (20,4 %) sammenlignet med den 1-årige behandlingsarmen (16,3 %).</w:t>
      </w:r>
    </w:p>
    <w:p w14:paraId="1996B5A8" w14:textId="77777777" w:rsidR="0098100C" w:rsidRPr="00402984" w:rsidRDefault="0098100C" w:rsidP="002B4955">
      <w:pPr>
        <w:pStyle w:val="BodyText"/>
      </w:pPr>
    </w:p>
    <w:p w14:paraId="1996B5A9" w14:textId="362C63A6" w:rsidR="00F43F10" w:rsidRPr="00402984" w:rsidRDefault="00753886" w:rsidP="002B4955">
      <w:pPr>
        <w:pStyle w:val="BodyText"/>
        <w:ind w:hanging="1"/>
      </w:pPr>
      <w:r w:rsidRPr="00402984">
        <w:t>I NSABP B-31 og NCCTG N9831 studiene ble trastuzumab administrert i kombinasjon med paklitaksel, etter AC kjemoterapi.</w:t>
      </w:r>
    </w:p>
    <w:p w14:paraId="1996B5AA" w14:textId="77777777" w:rsidR="00F43F10" w:rsidRPr="00402984" w:rsidRDefault="00F43F10" w:rsidP="002B4955">
      <w:pPr>
        <w:pStyle w:val="BodyText"/>
      </w:pPr>
    </w:p>
    <w:p w14:paraId="1996B5AB" w14:textId="2189CD15" w:rsidR="00F43F10" w:rsidRPr="00402984" w:rsidRDefault="00753886" w:rsidP="002B4955">
      <w:pPr>
        <w:pStyle w:val="BodyText"/>
        <w:ind w:firstLine="720"/>
      </w:pPr>
      <w:r w:rsidRPr="00402984">
        <w:t>Doksorubicin gitt samtidig med cyklofosfamid ble administrert slik:</w:t>
      </w:r>
    </w:p>
    <w:p w14:paraId="1996B5AC" w14:textId="77777777" w:rsidR="00BD032B" w:rsidRPr="00402984" w:rsidRDefault="00BD032B" w:rsidP="002B4955">
      <w:pPr>
        <w:pStyle w:val="BodyText"/>
        <w:ind w:firstLine="720"/>
      </w:pPr>
    </w:p>
    <w:p w14:paraId="1996B5AD" w14:textId="75B8364A" w:rsidR="00BD032B" w:rsidRPr="00402984" w:rsidRDefault="00753886" w:rsidP="002B4955">
      <w:pPr>
        <w:pStyle w:val="BodyText"/>
        <w:numPr>
          <w:ilvl w:val="0"/>
          <w:numId w:val="38"/>
        </w:numPr>
        <w:ind w:left="1152" w:hanging="432"/>
      </w:pPr>
      <w:r w:rsidRPr="00402984">
        <w:t>intravenøs bolus doksorubicin, 60 mg/m</w:t>
      </w:r>
      <w:r w:rsidRPr="00402984">
        <w:rPr>
          <w:vertAlign w:val="superscript"/>
        </w:rPr>
        <w:t>2</w:t>
      </w:r>
      <w:r w:rsidRPr="00402984">
        <w:t>, gitt hver tredje uke i 4 sykler.</w:t>
      </w:r>
    </w:p>
    <w:p w14:paraId="1996B5AE" w14:textId="77777777" w:rsidR="00BD032B" w:rsidRPr="00402984" w:rsidRDefault="00BD032B" w:rsidP="002B4955">
      <w:pPr>
        <w:pStyle w:val="BodyText"/>
        <w:ind w:left="720"/>
      </w:pPr>
    </w:p>
    <w:p w14:paraId="1996B5AF" w14:textId="3707AD4B" w:rsidR="009F3B05" w:rsidRPr="00402984" w:rsidRDefault="00753886" w:rsidP="002B4955">
      <w:pPr>
        <w:pStyle w:val="BodyText"/>
        <w:numPr>
          <w:ilvl w:val="0"/>
          <w:numId w:val="38"/>
        </w:numPr>
        <w:ind w:left="1152" w:hanging="432"/>
      </w:pPr>
      <w:r w:rsidRPr="00402984">
        <w:t>intravenøs cyklofosfamid, 600 mg/m</w:t>
      </w:r>
      <w:r w:rsidRPr="00402984">
        <w:rPr>
          <w:vertAlign w:val="superscript"/>
        </w:rPr>
        <w:t>2</w:t>
      </w:r>
      <w:r w:rsidRPr="00402984">
        <w:t xml:space="preserve"> over 30 minutter, gitt hver tredje uke i 4 sykler.</w:t>
      </w:r>
    </w:p>
    <w:p w14:paraId="1996B5B0" w14:textId="77777777" w:rsidR="00F43F10" w:rsidRPr="00402984" w:rsidRDefault="00F43F10" w:rsidP="002B4955">
      <w:pPr>
        <w:pStyle w:val="BodyText"/>
        <w:ind w:left="720"/>
      </w:pPr>
    </w:p>
    <w:p w14:paraId="1996B5B1" w14:textId="51DB89AC" w:rsidR="009F3B05" w:rsidRPr="00402984" w:rsidRDefault="00753886" w:rsidP="002B4955">
      <w:pPr>
        <w:pStyle w:val="BodyText"/>
        <w:ind w:firstLine="720"/>
      </w:pPr>
      <w:r w:rsidRPr="00402984">
        <w:t>Paklitaksel, i kombinasjon med trastuzumab, ble administrert slik:</w:t>
      </w:r>
    </w:p>
    <w:p w14:paraId="1996B5B2" w14:textId="77777777" w:rsidR="009F3B05" w:rsidRPr="00402984" w:rsidRDefault="009F3B05" w:rsidP="002B4955">
      <w:pPr>
        <w:pStyle w:val="BodyText"/>
        <w:ind w:firstLine="720"/>
      </w:pPr>
    </w:p>
    <w:p w14:paraId="1996B5B3" w14:textId="07CF86C3" w:rsidR="00BD032B" w:rsidRPr="00402984" w:rsidRDefault="00753886" w:rsidP="002B4955">
      <w:pPr>
        <w:pStyle w:val="BodyText"/>
        <w:numPr>
          <w:ilvl w:val="0"/>
          <w:numId w:val="39"/>
        </w:numPr>
        <w:ind w:left="1152" w:hanging="432"/>
      </w:pPr>
      <w:r w:rsidRPr="00402984">
        <w:t>intravenøs paklitaksel - 80 mg/m</w:t>
      </w:r>
      <w:r w:rsidRPr="00402984">
        <w:rPr>
          <w:vertAlign w:val="superscript"/>
        </w:rPr>
        <w:t>2</w:t>
      </w:r>
      <w:r w:rsidRPr="00402984">
        <w:t xml:space="preserve"> som en kontinuerlig intravenøs infusjon, gitt hver uke i 12 uker.</w:t>
      </w:r>
    </w:p>
    <w:p w14:paraId="1996B5B4" w14:textId="0B98090D" w:rsidR="00BD032B" w:rsidRPr="00402984" w:rsidRDefault="00753886" w:rsidP="002B4955">
      <w:pPr>
        <w:pStyle w:val="BodyText"/>
      </w:pPr>
      <w:r w:rsidRPr="00402984">
        <w:t>eller</w:t>
      </w:r>
    </w:p>
    <w:p w14:paraId="1996B5B5" w14:textId="45A3B023" w:rsidR="00BD032B" w:rsidRPr="00402984" w:rsidRDefault="00753886" w:rsidP="002B4955">
      <w:pPr>
        <w:pStyle w:val="BodyText"/>
        <w:numPr>
          <w:ilvl w:val="0"/>
          <w:numId w:val="39"/>
        </w:numPr>
        <w:ind w:left="1152" w:hanging="432"/>
      </w:pPr>
      <w:r w:rsidRPr="00402984">
        <w:t>intravenøs paklitaksel - 175 mg/m</w:t>
      </w:r>
      <w:r w:rsidRPr="00402984">
        <w:rPr>
          <w:vertAlign w:val="superscript"/>
        </w:rPr>
        <w:t>2</w:t>
      </w:r>
      <w:r w:rsidRPr="00402984">
        <w:t xml:space="preserve"> som en kontinuerlig intravenøs infusjon, gitt hver tredje uke i 4 sykler (dag 1 i hver syklus).</w:t>
      </w:r>
    </w:p>
    <w:p w14:paraId="1996B5B6" w14:textId="77777777" w:rsidR="00D1755F" w:rsidRPr="00402984" w:rsidRDefault="00D1755F" w:rsidP="002B4955">
      <w:pPr>
        <w:pStyle w:val="BodyText"/>
      </w:pPr>
    </w:p>
    <w:p w14:paraId="1996B5B7" w14:textId="2C03F4D5" w:rsidR="00F43F10" w:rsidRPr="00402984" w:rsidRDefault="0037170A" w:rsidP="002B4955">
      <w:pPr>
        <w:pStyle w:val="BodyText"/>
        <w:ind w:left="1" w:hanging="1"/>
      </w:pPr>
      <w:r w:rsidRPr="00402984">
        <w:t>Effektresultatene fra sa</w:t>
      </w:r>
      <w:r w:rsidR="009457ED" w:rsidRPr="00402984">
        <w:t>ml</w:t>
      </w:r>
      <w:r w:rsidRPr="00402984">
        <w:t>eanalysen av NSABP B-31 og NCCTG 9831 studiene, ved tidspunktet for den endelige analysen av DFS*, er oppsummert i tabell 7. Median oppfølgingstid var 1,8 år for pasienter i AC→P armen og 2,0 år for pasienter i AC→PH armen.</w:t>
      </w:r>
    </w:p>
    <w:p w14:paraId="1996B5B8" w14:textId="77777777" w:rsidR="00F43F10" w:rsidRPr="00402984" w:rsidRDefault="00F43F10" w:rsidP="002B4955">
      <w:pPr>
        <w:pStyle w:val="BodyText"/>
      </w:pPr>
    </w:p>
    <w:p w14:paraId="1996B5B9" w14:textId="2ED44D45" w:rsidR="00F43F10" w:rsidRPr="00402984" w:rsidRDefault="0037170A" w:rsidP="002B4955">
      <w:pPr>
        <w:pStyle w:val="BodyText"/>
      </w:pPr>
      <w:r w:rsidRPr="00402984">
        <w:t>Tabell 7: Sammendrag av effektresultater fra sa</w:t>
      </w:r>
      <w:r w:rsidR="009457ED" w:rsidRPr="00402984">
        <w:t>ml</w:t>
      </w:r>
      <w:r w:rsidRPr="00402984">
        <w:t>eanalysen av NCCTG 9831 og NSABP B31studiene ved tidspunktet for den endelige analysen av DFS*</w:t>
      </w:r>
    </w:p>
    <w:p w14:paraId="1996B5BA" w14:textId="77777777" w:rsidR="00BD032B" w:rsidRPr="00402984" w:rsidRDefault="00BD032B" w:rsidP="002B4955">
      <w:pPr>
        <w:pStyle w:val="Body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3390"/>
        <w:gridCol w:w="1891"/>
        <w:gridCol w:w="1890"/>
        <w:gridCol w:w="1890"/>
      </w:tblGrid>
      <w:tr w:rsidR="00762991" w:rsidRPr="00402984" w14:paraId="1996B5C2" w14:textId="77777777" w:rsidTr="00743903">
        <w:trPr>
          <w:trHeight w:val="283"/>
        </w:trPr>
        <w:tc>
          <w:tcPr>
            <w:tcW w:w="1870" w:type="pct"/>
            <w:vAlign w:val="center"/>
          </w:tcPr>
          <w:p w14:paraId="1996B5BB" w14:textId="77777777" w:rsidR="00BD032B" w:rsidRPr="00402984" w:rsidRDefault="00F83889" w:rsidP="002B4955">
            <w:pPr>
              <w:adjustRightInd w:val="0"/>
              <w:jc w:val="center"/>
              <w:rPr>
                <w:b/>
                <w:bCs/>
              </w:rPr>
            </w:pPr>
            <w:r w:rsidRPr="00402984">
              <w:rPr>
                <w:b/>
                <w:bCs/>
              </w:rPr>
              <w:t>Parameter</w:t>
            </w:r>
          </w:p>
        </w:tc>
        <w:tc>
          <w:tcPr>
            <w:tcW w:w="1043" w:type="pct"/>
            <w:vAlign w:val="center"/>
          </w:tcPr>
          <w:p w14:paraId="1996B5BC" w14:textId="77777777" w:rsidR="00BD032B" w:rsidRPr="00402984" w:rsidRDefault="00F83889" w:rsidP="002B4955">
            <w:pPr>
              <w:adjustRightInd w:val="0"/>
              <w:jc w:val="center"/>
              <w:rPr>
                <w:b/>
                <w:bCs/>
              </w:rPr>
            </w:pPr>
            <w:r w:rsidRPr="00402984">
              <w:rPr>
                <w:b/>
                <w:bCs/>
              </w:rPr>
              <w:t>AC→P</w:t>
            </w:r>
          </w:p>
          <w:p w14:paraId="1996B5BD" w14:textId="77777777" w:rsidR="00BD032B" w:rsidRPr="00402984" w:rsidRDefault="00F83889" w:rsidP="002B4955">
            <w:pPr>
              <w:adjustRightInd w:val="0"/>
              <w:jc w:val="center"/>
              <w:rPr>
                <w:b/>
                <w:bCs/>
              </w:rPr>
            </w:pPr>
            <w:r w:rsidRPr="00402984">
              <w:rPr>
                <w:b/>
                <w:bCs/>
              </w:rPr>
              <w:t>(n=1679)</w:t>
            </w:r>
          </w:p>
        </w:tc>
        <w:tc>
          <w:tcPr>
            <w:tcW w:w="1043" w:type="pct"/>
            <w:vAlign w:val="center"/>
          </w:tcPr>
          <w:p w14:paraId="1996B5BE" w14:textId="77777777" w:rsidR="00BD032B" w:rsidRPr="00402984" w:rsidRDefault="00F83889" w:rsidP="002B4955">
            <w:pPr>
              <w:adjustRightInd w:val="0"/>
              <w:jc w:val="center"/>
              <w:rPr>
                <w:b/>
                <w:bCs/>
              </w:rPr>
            </w:pPr>
            <w:r w:rsidRPr="00402984">
              <w:rPr>
                <w:b/>
                <w:bCs/>
              </w:rPr>
              <w:t>AC→PH</w:t>
            </w:r>
          </w:p>
          <w:p w14:paraId="1996B5BF" w14:textId="77777777" w:rsidR="00BD032B" w:rsidRPr="00402984" w:rsidRDefault="00F83889" w:rsidP="002B4955">
            <w:pPr>
              <w:adjustRightInd w:val="0"/>
              <w:jc w:val="center"/>
              <w:rPr>
                <w:b/>
                <w:bCs/>
              </w:rPr>
            </w:pPr>
            <w:r w:rsidRPr="00402984">
              <w:rPr>
                <w:b/>
                <w:bCs/>
              </w:rPr>
              <w:t>(n=1672)</w:t>
            </w:r>
          </w:p>
        </w:tc>
        <w:tc>
          <w:tcPr>
            <w:tcW w:w="1043" w:type="pct"/>
            <w:vAlign w:val="center"/>
          </w:tcPr>
          <w:p w14:paraId="1996B5C0" w14:textId="63EFF920" w:rsidR="00BD032B" w:rsidRPr="00F649FB" w:rsidRDefault="00F83889" w:rsidP="002B4955">
            <w:pPr>
              <w:adjustRightInd w:val="0"/>
              <w:jc w:val="center"/>
              <w:rPr>
                <w:b/>
                <w:bCs/>
                <w:lang w:val="en-US"/>
              </w:rPr>
            </w:pPr>
            <w:r w:rsidRPr="00F649FB">
              <w:rPr>
                <w:b/>
                <w:bCs/>
                <w:lang w:val="en-US"/>
              </w:rPr>
              <w:t>Hazard ratio vs AC→P (95% </w:t>
            </w:r>
            <w:r w:rsidR="0037170A" w:rsidRPr="00F649FB">
              <w:rPr>
                <w:b/>
                <w:bCs/>
                <w:lang w:val="en-US"/>
              </w:rPr>
              <w:t>K</w:t>
            </w:r>
            <w:r w:rsidRPr="00F649FB">
              <w:rPr>
                <w:b/>
                <w:bCs/>
                <w:lang w:val="en-US"/>
              </w:rPr>
              <w:t>I)</w:t>
            </w:r>
          </w:p>
          <w:p w14:paraId="1996B5C1" w14:textId="61471845" w:rsidR="00BD032B" w:rsidRPr="00402984" w:rsidRDefault="00F83889" w:rsidP="002B4955">
            <w:pPr>
              <w:adjustRightInd w:val="0"/>
              <w:jc w:val="center"/>
              <w:rPr>
                <w:b/>
                <w:bCs/>
              </w:rPr>
            </w:pPr>
            <w:r w:rsidRPr="00402984">
              <w:rPr>
                <w:b/>
                <w:bCs/>
              </w:rPr>
              <w:t>p-</w:t>
            </w:r>
            <w:r w:rsidR="0037170A" w:rsidRPr="00402984">
              <w:rPr>
                <w:b/>
                <w:bCs/>
              </w:rPr>
              <w:t>verdi</w:t>
            </w:r>
          </w:p>
        </w:tc>
      </w:tr>
      <w:tr w:rsidR="00762991" w:rsidRPr="00402984" w14:paraId="1996B5C9" w14:textId="77777777" w:rsidTr="00743903">
        <w:trPr>
          <w:trHeight w:val="283"/>
        </w:trPr>
        <w:tc>
          <w:tcPr>
            <w:tcW w:w="1870" w:type="pct"/>
            <w:vAlign w:val="center"/>
          </w:tcPr>
          <w:p w14:paraId="314A31E3" w14:textId="77777777" w:rsidR="0037170A" w:rsidRPr="00402984" w:rsidRDefault="0037170A" w:rsidP="002B4955">
            <w:pPr>
              <w:adjustRightInd w:val="0"/>
            </w:pPr>
            <w:r w:rsidRPr="00402984">
              <w:t>Sykdomsfri overlevelse</w:t>
            </w:r>
          </w:p>
          <w:p w14:paraId="1996B5C4" w14:textId="0668AE3B" w:rsidR="00BD032B" w:rsidRPr="00402984" w:rsidRDefault="0037170A" w:rsidP="002B4955">
            <w:pPr>
              <w:adjustRightInd w:val="0"/>
            </w:pPr>
            <w:r w:rsidRPr="00402984">
              <w:t>Antall pasienter med hendelse (%)</w:t>
            </w:r>
          </w:p>
        </w:tc>
        <w:tc>
          <w:tcPr>
            <w:tcW w:w="1043" w:type="pct"/>
            <w:vAlign w:val="center"/>
          </w:tcPr>
          <w:p w14:paraId="1996B5C5" w14:textId="4203B1A1" w:rsidR="00BD032B" w:rsidRPr="00402984" w:rsidRDefault="00F83889" w:rsidP="002B4955">
            <w:pPr>
              <w:adjustRightInd w:val="0"/>
              <w:jc w:val="center"/>
            </w:pPr>
            <w:r w:rsidRPr="00402984">
              <w:t>261 (15</w:t>
            </w:r>
            <w:r w:rsidR="0037170A" w:rsidRPr="00402984">
              <w:t>,</w:t>
            </w:r>
            <w:r w:rsidRPr="00402984">
              <w:t>5)</w:t>
            </w:r>
          </w:p>
        </w:tc>
        <w:tc>
          <w:tcPr>
            <w:tcW w:w="1043" w:type="pct"/>
            <w:vAlign w:val="center"/>
          </w:tcPr>
          <w:p w14:paraId="1996B5C6" w14:textId="384BA61A" w:rsidR="00BD032B" w:rsidRPr="00402984" w:rsidRDefault="00F83889" w:rsidP="002B4955">
            <w:pPr>
              <w:adjustRightInd w:val="0"/>
              <w:jc w:val="center"/>
            </w:pPr>
            <w:r w:rsidRPr="00402984">
              <w:t>133 (8</w:t>
            </w:r>
            <w:r w:rsidR="0037170A" w:rsidRPr="00402984">
              <w:t>,</w:t>
            </w:r>
            <w:r w:rsidRPr="00402984">
              <w:t>0)</w:t>
            </w:r>
          </w:p>
        </w:tc>
        <w:tc>
          <w:tcPr>
            <w:tcW w:w="1043" w:type="pct"/>
            <w:vAlign w:val="center"/>
          </w:tcPr>
          <w:p w14:paraId="1996B5C7" w14:textId="5050CC02" w:rsidR="00BD032B" w:rsidRPr="00402984" w:rsidRDefault="00F83889" w:rsidP="002B4955">
            <w:pPr>
              <w:adjustRightInd w:val="0"/>
              <w:jc w:val="center"/>
            </w:pPr>
            <w:r w:rsidRPr="00402984">
              <w:t>0</w:t>
            </w:r>
            <w:r w:rsidR="0037170A" w:rsidRPr="00402984">
              <w:t>,</w:t>
            </w:r>
            <w:r w:rsidRPr="00402984">
              <w:t>48 (0</w:t>
            </w:r>
            <w:r w:rsidR="0037170A" w:rsidRPr="00402984">
              <w:t>,</w:t>
            </w:r>
            <w:r w:rsidRPr="00402984">
              <w:t>39</w:t>
            </w:r>
            <w:r w:rsidR="0037170A" w:rsidRPr="00402984">
              <w:t>;</w:t>
            </w:r>
            <w:r w:rsidRPr="00402984">
              <w:t xml:space="preserve"> 0</w:t>
            </w:r>
            <w:r w:rsidR="0037170A" w:rsidRPr="00402984">
              <w:t>,</w:t>
            </w:r>
            <w:r w:rsidRPr="00402984">
              <w:t>59)</w:t>
            </w:r>
          </w:p>
          <w:p w14:paraId="1996B5C8" w14:textId="5150C059" w:rsidR="00BD032B" w:rsidRPr="00402984" w:rsidRDefault="00F83889" w:rsidP="002B4955">
            <w:pPr>
              <w:adjustRightInd w:val="0"/>
              <w:jc w:val="center"/>
            </w:pPr>
            <w:r w:rsidRPr="00402984">
              <w:t>p&lt;0</w:t>
            </w:r>
            <w:r w:rsidR="0037170A" w:rsidRPr="00402984">
              <w:t>,</w:t>
            </w:r>
            <w:r w:rsidRPr="00402984">
              <w:t>0001</w:t>
            </w:r>
          </w:p>
        </w:tc>
      </w:tr>
      <w:tr w:rsidR="00762991" w:rsidRPr="00402984" w14:paraId="1996B5D0" w14:textId="77777777" w:rsidTr="00743903">
        <w:trPr>
          <w:trHeight w:val="283"/>
        </w:trPr>
        <w:tc>
          <w:tcPr>
            <w:tcW w:w="1870" w:type="pct"/>
            <w:vAlign w:val="center"/>
          </w:tcPr>
          <w:p w14:paraId="738BF30C" w14:textId="77777777" w:rsidR="0037170A" w:rsidRPr="00402984" w:rsidRDefault="0037170A" w:rsidP="002B4955">
            <w:pPr>
              <w:adjustRightInd w:val="0"/>
            </w:pPr>
            <w:r w:rsidRPr="00402984">
              <w:t>Utvikling av fjernmetastaser</w:t>
            </w:r>
          </w:p>
          <w:p w14:paraId="1996B5CB" w14:textId="5AF81895" w:rsidR="00BD032B" w:rsidRPr="00402984" w:rsidRDefault="0037170A" w:rsidP="002B4955">
            <w:pPr>
              <w:adjustRightInd w:val="0"/>
            </w:pPr>
            <w:r w:rsidRPr="00402984">
              <w:t>Antall pasienter med hend</w:t>
            </w:r>
          </w:p>
        </w:tc>
        <w:tc>
          <w:tcPr>
            <w:tcW w:w="1043" w:type="pct"/>
            <w:vAlign w:val="center"/>
          </w:tcPr>
          <w:p w14:paraId="1996B5CC" w14:textId="13DAE04F" w:rsidR="00BD032B" w:rsidRPr="00402984" w:rsidRDefault="00F83889" w:rsidP="002B4955">
            <w:pPr>
              <w:adjustRightInd w:val="0"/>
              <w:jc w:val="center"/>
            </w:pPr>
            <w:r w:rsidRPr="00402984">
              <w:t>193 (11</w:t>
            </w:r>
            <w:r w:rsidR="0037170A" w:rsidRPr="00402984">
              <w:t>,</w:t>
            </w:r>
            <w:r w:rsidRPr="00402984">
              <w:t>5)</w:t>
            </w:r>
          </w:p>
        </w:tc>
        <w:tc>
          <w:tcPr>
            <w:tcW w:w="1043" w:type="pct"/>
            <w:vAlign w:val="center"/>
          </w:tcPr>
          <w:p w14:paraId="1996B5CD" w14:textId="14D39213" w:rsidR="00BD032B" w:rsidRPr="00402984" w:rsidRDefault="00F83889" w:rsidP="002B4955">
            <w:pPr>
              <w:adjustRightInd w:val="0"/>
              <w:jc w:val="center"/>
            </w:pPr>
            <w:r w:rsidRPr="00402984">
              <w:t>96 (5</w:t>
            </w:r>
            <w:r w:rsidR="0037170A" w:rsidRPr="00402984">
              <w:t>,</w:t>
            </w:r>
            <w:r w:rsidRPr="00402984">
              <w:t>7)</w:t>
            </w:r>
          </w:p>
        </w:tc>
        <w:tc>
          <w:tcPr>
            <w:tcW w:w="1043" w:type="pct"/>
            <w:vAlign w:val="center"/>
          </w:tcPr>
          <w:p w14:paraId="1996B5CE" w14:textId="1752E4E3" w:rsidR="00BD032B" w:rsidRPr="00402984" w:rsidRDefault="00F83889" w:rsidP="002B4955">
            <w:pPr>
              <w:adjustRightInd w:val="0"/>
              <w:jc w:val="center"/>
            </w:pPr>
            <w:r w:rsidRPr="00402984">
              <w:t>0</w:t>
            </w:r>
            <w:r w:rsidR="0037170A" w:rsidRPr="00402984">
              <w:t>,</w:t>
            </w:r>
            <w:r w:rsidRPr="00402984">
              <w:t>47 (0</w:t>
            </w:r>
            <w:r w:rsidR="0037170A" w:rsidRPr="00402984">
              <w:t>,</w:t>
            </w:r>
            <w:r w:rsidRPr="00402984">
              <w:t>37</w:t>
            </w:r>
            <w:r w:rsidR="0037170A" w:rsidRPr="00402984">
              <w:t>;</w:t>
            </w:r>
            <w:r w:rsidRPr="00402984">
              <w:t xml:space="preserve"> 0</w:t>
            </w:r>
            <w:r w:rsidR="0037170A" w:rsidRPr="00402984">
              <w:t>,</w:t>
            </w:r>
            <w:r w:rsidRPr="00402984">
              <w:t>60)</w:t>
            </w:r>
          </w:p>
          <w:p w14:paraId="1996B5CF" w14:textId="070FCB9B" w:rsidR="00BD032B" w:rsidRPr="00402984" w:rsidRDefault="00F83889" w:rsidP="002B4955">
            <w:pPr>
              <w:adjustRightInd w:val="0"/>
              <w:jc w:val="center"/>
            </w:pPr>
            <w:r w:rsidRPr="00402984">
              <w:t>p&lt;0</w:t>
            </w:r>
            <w:r w:rsidR="0037170A" w:rsidRPr="00402984">
              <w:t>,</w:t>
            </w:r>
            <w:r w:rsidRPr="00402984">
              <w:t>0001</w:t>
            </w:r>
          </w:p>
        </w:tc>
      </w:tr>
      <w:tr w:rsidR="00762991" w:rsidRPr="00402984" w14:paraId="1996B5D7" w14:textId="77777777" w:rsidTr="00743903">
        <w:trPr>
          <w:trHeight w:val="283"/>
        </w:trPr>
        <w:tc>
          <w:tcPr>
            <w:tcW w:w="1870" w:type="pct"/>
            <w:vAlign w:val="center"/>
          </w:tcPr>
          <w:p w14:paraId="76EBF3AE" w14:textId="77777777" w:rsidR="0037170A" w:rsidRPr="00402984" w:rsidRDefault="0037170A" w:rsidP="002B4955">
            <w:pPr>
              <w:adjustRightInd w:val="0"/>
            </w:pPr>
            <w:r w:rsidRPr="00402984">
              <w:t>Dødsfall:</w:t>
            </w:r>
          </w:p>
          <w:p w14:paraId="1996B5D2" w14:textId="54F0576A" w:rsidR="00BD032B" w:rsidRPr="00402984" w:rsidRDefault="0037170A" w:rsidP="002B4955">
            <w:pPr>
              <w:adjustRightInd w:val="0"/>
            </w:pPr>
            <w:r w:rsidRPr="00402984">
              <w:t>Antall pasienter med hendelse</w:t>
            </w:r>
          </w:p>
        </w:tc>
        <w:tc>
          <w:tcPr>
            <w:tcW w:w="1043" w:type="pct"/>
            <w:vAlign w:val="center"/>
          </w:tcPr>
          <w:p w14:paraId="1996B5D3" w14:textId="6773FDD8" w:rsidR="00BD032B" w:rsidRPr="00402984" w:rsidRDefault="00F83889" w:rsidP="002B4955">
            <w:pPr>
              <w:adjustRightInd w:val="0"/>
              <w:jc w:val="center"/>
            </w:pPr>
            <w:r w:rsidRPr="00402984">
              <w:t>92 (5</w:t>
            </w:r>
            <w:r w:rsidR="0037170A" w:rsidRPr="00402984">
              <w:t>,</w:t>
            </w:r>
            <w:r w:rsidRPr="00402984">
              <w:t>5)</w:t>
            </w:r>
          </w:p>
        </w:tc>
        <w:tc>
          <w:tcPr>
            <w:tcW w:w="1043" w:type="pct"/>
            <w:vAlign w:val="center"/>
          </w:tcPr>
          <w:p w14:paraId="1996B5D4" w14:textId="5103D61C" w:rsidR="00BD032B" w:rsidRPr="00402984" w:rsidRDefault="00F83889" w:rsidP="002B4955">
            <w:pPr>
              <w:adjustRightInd w:val="0"/>
              <w:jc w:val="center"/>
            </w:pPr>
            <w:r w:rsidRPr="00402984">
              <w:t>62 (3</w:t>
            </w:r>
            <w:r w:rsidR="0037170A" w:rsidRPr="00402984">
              <w:t>,</w:t>
            </w:r>
            <w:r w:rsidRPr="00402984">
              <w:t>7)</w:t>
            </w:r>
          </w:p>
        </w:tc>
        <w:tc>
          <w:tcPr>
            <w:tcW w:w="1043" w:type="pct"/>
            <w:vAlign w:val="center"/>
          </w:tcPr>
          <w:p w14:paraId="1996B5D5" w14:textId="4A1F159A" w:rsidR="00BD032B" w:rsidRPr="00402984" w:rsidRDefault="00F83889" w:rsidP="002B4955">
            <w:pPr>
              <w:adjustRightInd w:val="0"/>
              <w:jc w:val="center"/>
            </w:pPr>
            <w:r w:rsidRPr="00402984">
              <w:t>0</w:t>
            </w:r>
            <w:r w:rsidR="0037170A" w:rsidRPr="00402984">
              <w:t>,</w:t>
            </w:r>
            <w:r w:rsidRPr="00402984">
              <w:t>67 (0</w:t>
            </w:r>
            <w:r w:rsidR="0037170A" w:rsidRPr="00402984">
              <w:t>,</w:t>
            </w:r>
            <w:r w:rsidRPr="00402984">
              <w:t>48</w:t>
            </w:r>
            <w:r w:rsidR="0037170A" w:rsidRPr="00402984">
              <w:t>;</w:t>
            </w:r>
            <w:r w:rsidRPr="00402984">
              <w:t xml:space="preserve"> 0</w:t>
            </w:r>
            <w:r w:rsidR="0037170A" w:rsidRPr="00402984">
              <w:t>,</w:t>
            </w:r>
            <w:r w:rsidRPr="00402984">
              <w:t>92)</w:t>
            </w:r>
          </w:p>
          <w:p w14:paraId="1996B5D6" w14:textId="11292CC0" w:rsidR="00BD032B" w:rsidRPr="00402984" w:rsidRDefault="00F83889" w:rsidP="002B4955">
            <w:pPr>
              <w:adjustRightInd w:val="0"/>
              <w:jc w:val="center"/>
            </w:pPr>
            <w:r w:rsidRPr="00402984">
              <w:t>p=0</w:t>
            </w:r>
            <w:r w:rsidR="0037170A" w:rsidRPr="00402984">
              <w:t>,</w:t>
            </w:r>
            <w:r w:rsidRPr="00402984">
              <w:t>014**</w:t>
            </w:r>
          </w:p>
        </w:tc>
      </w:tr>
    </w:tbl>
    <w:p w14:paraId="1996B5D8" w14:textId="5199A394" w:rsidR="00F43F10" w:rsidRPr="00402984" w:rsidRDefault="000E3047" w:rsidP="002B4955">
      <w:pPr>
        <w:pStyle w:val="BodyText"/>
      </w:pPr>
      <w:r w:rsidRPr="00402984">
        <w:t>A: doksorubicin; C: cyklofosfamid; P: paklitaksel; H: trastuzumab</w:t>
      </w:r>
    </w:p>
    <w:p w14:paraId="1996B5D9" w14:textId="6E89DF6A" w:rsidR="00F43F10" w:rsidRPr="00402984" w:rsidRDefault="00F83889" w:rsidP="002B4955">
      <w:pPr>
        <w:pStyle w:val="BodyText"/>
      </w:pPr>
      <w:r w:rsidRPr="00402984">
        <w:t>*</w:t>
      </w:r>
      <w:r w:rsidR="000E3047" w:rsidRPr="00402984">
        <w:t>Ved median oppfølgingstid på 1,8 år for pasienter i AC →P armen og 2,0 år for pasienter i AC→PH armen</w:t>
      </w:r>
    </w:p>
    <w:p w14:paraId="1996B5DA" w14:textId="368C235E" w:rsidR="00F43F10" w:rsidRPr="00402984" w:rsidRDefault="00F83889" w:rsidP="002B4955">
      <w:pPr>
        <w:pStyle w:val="BodyText"/>
        <w:ind w:left="1" w:hanging="1"/>
      </w:pPr>
      <w:r w:rsidRPr="00402984">
        <w:t>**</w:t>
      </w:r>
      <w:r w:rsidR="000E3047" w:rsidRPr="00402984">
        <w:t>P-verdi for OS krysset ikke pre-spesifisert statistisk grense for sammenligning av AC →PH versus AC→P</w:t>
      </w:r>
    </w:p>
    <w:p w14:paraId="1996B5DB" w14:textId="77777777" w:rsidR="00F43F10" w:rsidRPr="00402984" w:rsidRDefault="00F43F10" w:rsidP="002B4955">
      <w:pPr>
        <w:pStyle w:val="BodyText"/>
      </w:pPr>
    </w:p>
    <w:p w14:paraId="1996B5DC" w14:textId="4A1618C8" w:rsidR="00F43F10" w:rsidRPr="00402984" w:rsidRDefault="00873570" w:rsidP="002B4955">
      <w:pPr>
        <w:pStyle w:val="BodyText"/>
        <w:ind w:hanging="1"/>
      </w:pPr>
      <w:r w:rsidRPr="00402984">
        <w:t>For det primære endepunktet, sykdomsfri overlevelse (DFS), ga tillegg av trastuzumab til kjemoterapien paklitaksel en 52 % reduksjon i risiko for tilbakefall av sykdommen. Hazard ratioen fører videre til en absolutt effektforskjell ved 3 års sykdomsfri overlevelse på 11,8 prosentpoeng (87,2</w:t>
      </w:r>
      <w:r w:rsidR="00743903" w:rsidRPr="00402984">
        <w:t> </w:t>
      </w:r>
      <w:r w:rsidRPr="00402984">
        <w:t>% versus 75,4 %) i favør av AC→PH (trastuzumab) armen.</w:t>
      </w:r>
    </w:p>
    <w:p w14:paraId="1996B5DD" w14:textId="77777777" w:rsidR="00F43F10" w:rsidRPr="00402984" w:rsidRDefault="00F43F10" w:rsidP="002B4955">
      <w:pPr>
        <w:pStyle w:val="BodyText"/>
      </w:pPr>
    </w:p>
    <w:p w14:paraId="1996B5DE" w14:textId="56A28AD1" w:rsidR="00F43F10" w:rsidRPr="00402984" w:rsidRDefault="00873570" w:rsidP="002B4955">
      <w:pPr>
        <w:pStyle w:val="BodyText"/>
        <w:ind w:hanging="1"/>
      </w:pPr>
      <w:r w:rsidRPr="00402984">
        <w:t>Ved sikkerhetsoppdatering etter 3,5-3,8 års median oppfølgingstid, bekrefter igjen en DFS analyse størrelsesordenen av effekt vist i den endelige analysen av DFS. Til tross for cross-over til trastuzumab i kontrollarmen, resulterte tillegg av trastuzumab til paklitaksel kjemoterapi i en 52 % redusert risiko for tilbakefall av sykdom. Tillegg av trastuzumab til paklitaksel kjemoterapi resulterte også i en 37 % redusert risiko for død.</w:t>
      </w:r>
    </w:p>
    <w:p w14:paraId="1996B5DF" w14:textId="77777777" w:rsidR="00F43F10" w:rsidRPr="00402984" w:rsidRDefault="00F43F10" w:rsidP="002B4955">
      <w:pPr>
        <w:pStyle w:val="BodyText"/>
      </w:pPr>
    </w:p>
    <w:p w14:paraId="1996B5E0" w14:textId="21A52B42" w:rsidR="00F43F10" w:rsidRPr="00402984" w:rsidRDefault="00873570" w:rsidP="002B4955">
      <w:pPr>
        <w:pStyle w:val="BodyText"/>
      </w:pPr>
      <w:r w:rsidRPr="00402984">
        <w:t>Den endelige sa</w:t>
      </w:r>
      <w:r w:rsidR="009457ED" w:rsidRPr="00402984">
        <w:t>ml</w:t>
      </w:r>
      <w:r w:rsidRPr="00402984">
        <w:t>eanalysen av OS i NSABP B-31 og NCCTG N9831-studiene ble utført da 707 dødsfall hadde inntruffet (median oppfølging på 8,3 år i AC→PH gruppen). Behandling med AC →PH resulterte i en statistisk signifikant forbedring i OS sammenlignet med AC →P (stratifisert HR = 0,64, 95 % KI [0,55, 0,74], log-rank p-verdi &lt; 0,0001). Etter åtte år ble overlevelse estimert til 86,9 % i AC →PH armen og 79,4 % i AC →P armen, en absolutt nytteverdi på 7,4 % (95 % KI 4,9 %, 10,0 %).</w:t>
      </w:r>
    </w:p>
    <w:p w14:paraId="1996B5E1" w14:textId="77777777" w:rsidR="009F3B05" w:rsidRPr="00402984" w:rsidRDefault="009F3B05" w:rsidP="002B4955">
      <w:pPr>
        <w:pStyle w:val="BodyText"/>
      </w:pPr>
    </w:p>
    <w:p w14:paraId="1996B5E2" w14:textId="587938A0" w:rsidR="00F43F10" w:rsidRPr="00402984" w:rsidRDefault="00873570" w:rsidP="002B4955">
      <w:pPr>
        <w:pStyle w:val="BodyText"/>
      </w:pPr>
      <w:r w:rsidRPr="00402984">
        <w:t>De endelige OS resultatene fra sa</w:t>
      </w:r>
      <w:r w:rsidR="009457ED" w:rsidRPr="00402984">
        <w:t>ml</w:t>
      </w:r>
      <w:r w:rsidRPr="00402984">
        <w:t>eanalysen av NSABP B-31 og NCCTG N9831 studiene er oppsummert i tabell 8 nedenfor:</w:t>
      </w:r>
    </w:p>
    <w:p w14:paraId="1996B5E3" w14:textId="77777777" w:rsidR="00F43F10" w:rsidRPr="00402984" w:rsidRDefault="00F43F10" w:rsidP="002B4955">
      <w:pPr>
        <w:pStyle w:val="BodyText"/>
      </w:pPr>
    </w:p>
    <w:p w14:paraId="1996B5E4" w14:textId="3D7E2E10" w:rsidR="00F43F10" w:rsidRPr="00402984" w:rsidRDefault="00873570" w:rsidP="002B4955">
      <w:pPr>
        <w:pStyle w:val="BodyText"/>
        <w:keepNext/>
        <w:keepLines/>
      </w:pPr>
      <w:r w:rsidRPr="00402984">
        <w:t>Tabell 8: Endelig analyse av totaloverlevelse fra sa</w:t>
      </w:r>
      <w:r w:rsidR="009457ED" w:rsidRPr="00402984">
        <w:t>ml</w:t>
      </w:r>
      <w:r w:rsidRPr="00402984">
        <w:t>eanalysen av NSABP B-31 og NCCTG N9831 studiene</w:t>
      </w:r>
    </w:p>
    <w:p w14:paraId="1996B5E5" w14:textId="77777777" w:rsidR="009F3B05" w:rsidRPr="00402984" w:rsidRDefault="009F3B05" w:rsidP="002B4955">
      <w:pPr>
        <w:pStyle w:val="BodyText"/>
        <w:keepNext/>
        <w:keepLines/>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2327"/>
        <w:gridCol w:w="1444"/>
        <w:gridCol w:w="1531"/>
        <w:gridCol w:w="1613"/>
        <w:gridCol w:w="2146"/>
      </w:tblGrid>
      <w:tr w:rsidR="00762991" w:rsidRPr="00402984" w14:paraId="1996B5EE" w14:textId="77777777" w:rsidTr="00743903">
        <w:trPr>
          <w:trHeight w:val="283"/>
        </w:trPr>
        <w:tc>
          <w:tcPr>
            <w:tcW w:w="1284" w:type="pct"/>
            <w:vAlign w:val="center"/>
          </w:tcPr>
          <w:p w14:paraId="1996B5E6" w14:textId="77777777" w:rsidR="009F3B05" w:rsidRPr="00402984" w:rsidRDefault="00F83889" w:rsidP="002B4955">
            <w:pPr>
              <w:keepNext/>
              <w:keepLines/>
              <w:adjustRightInd w:val="0"/>
              <w:jc w:val="center"/>
            </w:pPr>
            <w:r w:rsidRPr="00402984">
              <w:rPr>
                <w:b/>
                <w:bCs/>
              </w:rPr>
              <w:t>Parameter</w:t>
            </w:r>
          </w:p>
        </w:tc>
        <w:tc>
          <w:tcPr>
            <w:tcW w:w="797" w:type="pct"/>
            <w:vAlign w:val="center"/>
          </w:tcPr>
          <w:p w14:paraId="1996B5E7" w14:textId="77777777" w:rsidR="009F3B05" w:rsidRPr="00402984" w:rsidRDefault="00F83889" w:rsidP="002B4955">
            <w:pPr>
              <w:keepNext/>
              <w:keepLines/>
              <w:adjustRightInd w:val="0"/>
              <w:jc w:val="center"/>
              <w:rPr>
                <w:b/>
                <w:bCs/>
              </w:rPr>
            </w:pPr>
            <w:r w:rsidRPr="00402984">
              <w:rPr>
                <w:b/>
                <w:bCs/>
              </w:rPr>
              <w:t>AC→P</w:t>
            </w:r>
          </w:p>
          <w:p w14:paraId="1996B5E8" w14:textId="77777777" w:rsidR="009F3B05" w:rsidRPr="00402984" w:rsidRDefault="00F83889" w:rsidP="002B4955">
            <w:pPr>
              <w:keepNext/>
              <w:keepLines/>
              <w:adjustRightInd w:val="0"/>
              <w:jc w:val="center"/>
            </w:pPr>
            <w:r w:rsidRPr="00402984">
              <w:rPr>
                <w:b/>
                <w:bCs/>
              </w:rPr>
              <w:t>(N=2032)</w:t>
            </w:r>
          </w:p>
        </w:tc>
        <w:tc>
          <w:tcPr>
            <w:tcW w:w="845" w:type="pct"/>
            <w:vAlign w:val="center"/>
          </w:tcPr>
          <w:p w14:paraId="1996B5E9" w14:textId="77777777" w:rsidR="009F3B05" w:rsidRPr="00402984" w:rsidRDefault="00F83889" w:rsidP="002B4955">
            <w:pPr>
              <w:keepNext/>
              <w:keepLines/>
              <w:adjustRightInd w:val="0"/>
              <w:jc w:val="center"/>
              <w:rPr>
                <w:b/>
                <w:bCs/>
              </w:rPr>
            </w:pPr>
            <w:r w:rsidRPr="00402984">
              <w:rPr>
                <w:b/>
                <w:bCs/>
              </w:rPr>
              <w:t>AC→PH</w:t>
            </w:r>
          </w:p>
          <w:p w14:paraId="1996B5EA" w14:textId="77777777" w:rsidR="009F3B05" w:rsidRPr="00402984" w:rsidRDefault="00F83889" w:rsidP="002B4955">
            <w:pPr>
              <w:keepNext/>
              <w:keepLines/>
              <w:adjustRightInd w:val="0"/>
              <w:jc w:val="center"/>
            </w:pPr>
            <w:r w:rsidRPr="00402984">
              <w:rPr>
                <w:b/>
                <w:bCs/>
              </w:rPr>
              <w:t>(N=2031)</w:t>
            </w:r>
          </w:p>
        </w:tc>
        <w:tc>
          <w:tcPr>
            <w:tcW w:w="890" w:type="pct"/>
            <w:vAlign w:val="center"/>
          </w:tcPr>
          <w:p w14:paraId="1996B5EB" w14:textId="5E56E2C4" w:rsidR="009F3B05" w:rsidRPr="00402984" w:rsidRDefault="00F83889" w:rsidP="002B4955">
            <w:pPr>
              <w:keepNext/>
              <w:keepLines/>
              <w:adjustRightInd w:val="0"/>
              <w:jc w:val="center"/>
            </w:pPr>
            <w:r w:rsidRPr="00402984">
              <w:rPr>
                <w:b/>
                <w:bCs/>
              </w:rPr>
              <w:t>p-v</w:t>
            </w:r>
            <w:r w:rsidR="00AD2CD0" w:rsidRPr="00402984">
              <w:rPr>
                <w:b/>
                <w:bCs/>
              </w:rPr>
              <w:t>erdi</w:t>
            </w:r>
            <w:r w:rsidRPr="00402984">
              <w:rPr>
                <w:b/>
                <w:bCs/>
              </w:rPr>
              <w:t xml:space="preserve"> versus AC→P</w:t>
            </w:r>
          </w:p>
        </w:tc>
        <w:tc>
          <w:tcPr>
            <w:tcW w:w="1184" w:type="pct"/>
            <w:vAlign w:val="center"/>
          </w:tcPr>
          <w:p w14:paraId="1996B5ED" w14:textId="7FC24547" w:rsidR="009F3B05" w:rsidRPr="00402984" w:rsidRDefault="00F83889" w:rsidP="002B4955">
            <w:pPr>
              <w:keepNext/>
              <w:keepLines/>
              <w:adjustRightInd w:val="0"/>
              <w:jc w:val="center"/>
              <w:rPr>
                <w:b/>
              </w:rPr>
            </w:pPr>
            <w:r w:rsidRPr="00402984">
              <w:rPr>
                <w:b/>
              </w:rPr>
              <w:t>Hazard ratio versus</w:t>
            </w:r>
            <w:r w:rsidR="00743903" w:rsidRPr="00402984">
              <w:rPr>
                <w:b/>
              </w:rPr>
              <w:t xml:space="preserve"> </w:t>
            </w:r>
            <w:r w:rsidRPr="00402984">
              <w:rPr>
                <w:b/>
              </w:rPr>
              <w:t xml:space="preserve">AC→P (95% </w:t>
            </w:r>
            <w:r w:rsidR="00AD2CD0" w:rsidRPr="00402984">
              <w:rPr>
                <w:b/>
              </w:rPr>
              <w:t>K</w:t>
            </w:r>
            <w:r w:rsidRPr="00402984">
              <w:rPr>
                <w:b/>
              </w:rPr>
              <w:t>I)</w:t>
            </w:r>
          </w:p>
        </w:tc>
      </w:tr>
      <w:tr w:rsidR="00762991" w:rsidRPr="00402984" w14:paraId="1996B5FA" w14:textId="77777777" w:rsidTr="00743903">
        <w:trPr>
          <w:trHeight w:val="283"/>
        </w:trPr>
        <w:tc>
          <w:tcPr>
            <w:tcW w:w="1284" w:type="pct"/>
          </w:tcPr>
          <w:p w14:paraId="01985EF1" w14:textId="77777777" w:rsidR="00AD2CD0" w:rsidRPr="00402984" w:rsidRDefault="00AD2CD0" w:rsidP="002B4955">
            <w:pPr>
              <w:adjustRightInd w:val="0"/>
            </w:pPr>
            <w:r w:rsidRPr="00402984">
              <w:t>Dødsfall:</w:t>
            </w:r>
          </w:p>
          <w:p w14:paraId="1996B5F0" w14:textId="4D7EFF1E" w:rsidR="009F3B05" w:rsidRPr="00402984" w:rsidRDefault="00AD2CD0" w:rsidP="002B4955">
            <w:pPr>
              <w:adjustRightInd w:val="0"/>
            </w:pPr>
            <w:r w:rsidRPr="00402984">
              <w:t>Antall pasienter med hendelse</w:t>
            </w:r>
          </w:p>
        </w:tc>
        <w:tc>
          <w:tcPr>
            <w:tcW w:w="797" w:type="pct"/>
          </w:tcPr>
          <w:p w14:paraId="1996B5F1" w14:textId="77777777" w:rsidR="00A9767A" w:rsidRPr="00402984" w:rsidRDefault="00A9767A" w:rsidP="002B4955">
            <w:pPr>
              <w:adjustRightInd w:val="0"/>
              <w:jc w:val="center"/>
            </w:pPr>
          </w:p>
          <w:p w14:paraId="1996B5F2" w14:textId="61D26406" w:rsidR="009F3B05" w:rsidRPr="00402984" w:rsidRDefault="00F83889" w:rsidP="002B4955">
            <w:pPr>
              <w:adjustRightInd w:val="0"/>
              <w:jc w:val="center"/>
            </w:pPr>
            <w:r w:rsidRPr="00402984">
              <w:t>418 (20</w:t>
            </w:r>
            <w:r w:rsidR="00AD2CD0" w:rsidRPr="00402984">
              <w:t>,</w:t>
            </w:r>
            <w:r w:rsidRPr="00402984">
              <w:t>6%)</w:t>
            </w:r>
          </w:p>
        </w:tc>
        <w:tc>
          <w:tcPr>
            <w:tcW w:w="845" w:type="pct"/>
          </w:tcPr>
          <w:p w14:paraId="1996B5F3" w14:textId="77777777" w:rsidR="00A9767A" w:rsidRPr="00402984" w:rsidRDefault="00A9767A" w:rsidP="002B4955">
            <w:pPr>
              <w:adjustRightInd w:val="0"/>
              <w:jc w:val="center"/>
            </w:pPr>
          </w:p>
          <w:p w14:paraId="1996B5F4" w14:textId="3AAFF189" w:rsidR="009F3B05" w:rsidRPr="00402984" w:rsidRDefault="00F83889" w:rsidP="002B4955">
            <w:pPr>
              <w:adjustRightInd w:val="0"/>
              <w:jc w:val="center"/>
            </w:pPr>
            <w:r w:rsidRPr="00402984">
              <w:t>289 (14</w:t>
            </w:r>
            <w:r w:rsidR="00AD2CD0" w:rsidRPr="00402984">
              <w:t>,</w:t>
            </w:r>
            <w:r w:rsidRPr="00402984">
              <w:t>2%)</w:t>
            </w:r>
          </w:p>
        </w:tc>
        <w:tc>
          <w:tcPr>
            <w:tcW w:w="890" w:type="pct"/>
          </w:tcPr>
          <w:p w14:paraId="1996B5F5" w14:textId="77777777" w:rsidR="00A9767A" w:rsidRPr="00402984" w:rsidRDefault="00A9767A" w:rsidP="002B4955">
            <w:pPr>
              <w:adjustRightInd w:val="0"/>
              <w:jc w:val="center"/>
            </w:pPr>
          </w:p>
          <w:p w14:paraId="1996B5F6" w14:textId="3373A011" w:rsidR="009F3B05" w:rsidRPr="00402984" w:rsidRDefault="00F83889" w:rsidP="002B4955">
            <w:pPr>
              <w:adjustRightInd w:val="0"/>
              <w:jc w:val="center"/>
            </w:pPr>
            <w:r w:rsidRPr="00402984">
              <w:t>&lt; 0</w:t>
            </w:r>
            <w:r w:rsidR="00AD2CD0" w:rsidRPr="00402984">
              <w:t>,</w:t>
            </w:r>
            <w:r w:rsidRPr="00402984">
              <w:t>0001</w:t>
            </w:r>
          </w:p>
        </w:tc>
        <w:tc>
          <w:tcPr>
            <w:tcW w:w="1184" w:type="pct"/>
          </w:tcPr>
          <w:p w14:paraId="1996B5F7" w14:textId="77777777" w:rsidR="00A9767A" w:rsidRPr="00402984" w:rsidRDefault="00A9767A" w:rsidP="002B4955">
            <w:pPr>
              <w:adjustRightInd w:val="0"/>
              <w:jc w:val="center"/>
            </w:pPr>
          </w:p>
          <w:p w14:paraId="1996B5F8" w14:textId="5C58D19F" w:rsidR="009F3B05" w:rsidRPr="00402984" w:rsidRDefault="00F83889" w:rsidP="002B4955">
            <w:pPr>
              <w:adjustRightInd w:val="0"/>
              <w:jc w:val="center"/>
            </w:pPr>
            <w:r w:rsidRPr="00402984">
              <w:t>0</w:t>
            </w:r>
            <w:r w:rsidR="00AD2CD0" w:rsidRPr="00402984">
              <w:t>,</w:t>
            </w:r>
            <w:r w:rsidRPr="00402984">
              <w:t>64</w:t>
            </w:r>
          </w:p>
          <w:p w14:paraId="1996B5F9" w14:textId="7339FF29" w:rsidR="009F3B05" w:rsidRPr="00402984" w:rsidRDefault="00F83889" w:rsidP="002B4955">
            <w:pPr>
              <w:adjustRightInd w:val="0"/>
              <w:jc w:val="center"/>
            </w:pPr>
            <w:r w:rsidRPr="00402984">
              <w:t>(0</w:t>
            </w:r>
            <w:r w:rsidR="00AD2CD0" w:rsidRPr="00402984">
              <w:t>,</w:t>
            </w:r>
            <w:r w:rsidRPr="00402984">
              <w:t>55</w:t>
            </w:r>
            <w:r w:rsidR="00AD2CD0" w:rsidRPr="00402984">
              <w:t>;</w:t>
            </w:r>
            <w:r w:rsidRPr="00402984">
              <w:t xml:space="preserve"> 0</w:t>
            </w:r>
            <w:r w:rsidR="00AD2CD0" w:rsidRPr="00402984">
              <w:t>,</w:t>
            </w:r>
            <w:r w:rsidRPr="00402984">
              <w:t>74)</w:t>
            </w:r>
          </w:p>
        </w:tc>
      </w:tr>
    </w:tbl>
    <w:p w14:paraId="1996B5FB" w14:textId="3C69014A" w:rsidR="00F43F10" w:rsidRPr="00402984" w:rsidRDefault="00D753DF" w:rsidP="002B4955">
      <w:r w:rsidRPr="00402984">
        <w:t>A: doksorubicin; C: cyklofosfamid; P: paklitaksel; H: trastuzumab</w:t>
      </w:r>
    </w:p>
    <w:p w14:paraId="1996B5FC" w14:textId="77777777" w:rsidR="00F43F10" w:rsidRPr="00402984" w:rsidRDefault="00F43F10" w:rsidP="002B4955">
      <w:pPr>
        <w:pStyle w:val="BodyText"/>
      </w:pPr>
    </w:p>
    <w:p w14:paraId="1996B5FD" w14:textId="2CB9F0C8" w:rsidR="00F43F10" w:rsidRPr="00402984" w:rsidRDefault="00D753DF" w:rsidP="002B4955">
      <w:pPr>
        <w:pStyle w:val="BodyText"/>
      </w:pPr>
      <w:r w:rsidRPr="00402984">
        <w:t>En analyse av DFS ble også utført samtidig med endelig analyse av OS fra sa</w:t>
      </w:r>
      <w:r w:rsidR="009457ED" w:rsidRPr="00402984">
        <w:t>ml</w:t>
      </w:r>
      <w:r w:rsidRPr="00402984">
        <w:t>eanalysen for studiene NSABP B-31 og NCCTG N9831. De oppdaterte DFS analyseresultatene (stratifisert HR = 0,61; 95% KI [0,54, 0,69]) viste en liknende DFS nytteverdi sammenlignet med den endelige primære DFS analysen, til tross for at 24,8% av pasientene i AC→P armen krysset over til å motta trastuzumab. Etter 8 år var raten for sykdomsfri overlevelse estimert til å være 77,2 % (95% KI: 75,4, 79,1) i AC→PH armen, en absolutt nytteverdi på 11,8 % sammenlignet med AC→P armen.</w:t>
      </w:r>
    </w:p>
    <w:p w14:paraId="1996B5FE" w14:textId="77777777" w:rsidR="00F43F10" w:rsidRPr="00402984" w:rsidRDefault="00F43F10" w:rsidP="002B4955">
      <w:pPr>
        <w:pStyle w:val="BodyText"/>
      </w:pPr>
    </w:p>
    <w:p w14:paraId="1996B5FF" w14:textId="1803CEDF" w:rsidR="00F43F10" w:rsidRPr="00402984" w:rsidRDefault="00D753DF" w:rsidP="002B4955">
      <w:pPr>
        <w:pStyle w:val="BodyText"/>
      </w:pPr>
      <w:r w:rsidRPr="00402984">
        <w:t>I BCIRG 006 studien ble trastuzumab administrert enten i kombinasjon med docetaksel, etter AC kjemoterapi (AC→DH), eller i kombinasjon med docetaksel og karboplatin (DCarbH).</w:t>
      </w:r>
    </w:p>
    <w:p w14:paraId="1996B600" w14:textId="77777777" w:rsidR="00F43F10" w:rsidRPr="00402984" w:rsidRDefault="00F43F10" w:rsidP="002B4955">
      <w:pPr>
        <w:pStyle w:val="BodyText"/>
      </w:pPr>
    </w:p>
    <w:p w14:paraId="1996B601" w14:textId="4F4BD9EB" w:rsidR="00F43F10" w:rsidRPr="00402984" w:rsidRDefault="00D753DF" w:rsidP="002B4955">
      <w:pPr>
        <w:pStyle w:val="BodyText"/>
      </w:pPr>
      <w:r w:rsidRPr="00402984">
        <w:t>Docetaksel ble administrert slik:</w:t>
      </w:r>
    </w:p>
    <w:p w14:paraId="1996B602" w14:textId="77777777" w:rsidR="009F3B05" w:rsidRPr="00402984" w:rsidRDefault="009F3B05" w:rsidP="002B4955">
      <w:pPr>
        <w:pStyle w:val="BodyText"/>
      </w:pPr>
    </w:p>
    <w:p w14:paraId="1996B603" w14:textId="2CCE67C2" w:rsidR="009F3B05" w:rsidRPr="00402984" w:rsidRDefault="00CE68E1" w:rsidP="002B4955">
      <w:pPr>
        <w:pStyle w:val="BodyText"/>
        <w:numPr>
          <w:ilvl w:val="0"/>
          <w:numId w:val="39"/>
        </w:numPr>
        <w:ind w:left="1008" w:hanging="432"/>
      </w:pPr>
      <w:r w:rsidRPr="00402984">
        <w:t>intravenøs docetaksel - 100 mg/m</w:t>
      </w:r>
      <w:r w:rsidRPr="00402984">
        <w:rPr>
          <w:vertAlign w:val="superscript"/>
        </w:rPr>
        <w:t>2</w:t>
      </w:r>
      <w:r w:rsidRPr="00402984">
        <w:t xml:space="preserve"> som en intravenøs infusjon over 1 time, gitt hver tredje uke i 4 sykler (dag 2 av første docetaksel syklus, så dag 1 for etterfølgende sykler)</w:t>
      </w:r>
    </w:p>
    <w:p w14:paraId="1996B604" w14:textId="6BBDDABE" w:rsidR="009F3B05" w:rsidRPr="00402984" w:rsidRDefault="00CE68E1" w:rsidP="002B4955">
      <w:pPr>
        <w:pStyle w:val="BodyText"/>
      </w:pPr>
      <w:r w:rsidRPr="00402984">
        <w:t>eller</w:t>
      </w:r>
    </w:p>
    <w:p w14:paraId="1996B605" w14:textId="4B4F933B" w:rsidR="009F3B05" w:rsidRPr="00402984" w:rsidRDefault="00CE68E1" w:rsidP="002B4955">
      <w:pPr>
        <w:pStyle w:val="BodyText"/>
        <w:numPr>
          <w:ilvl w:val="0"/>
          <w:numId w:val="39"/>
        </w:numPr>
        <w:ind w:left="1008" w:hanging="432"/>
      </w:pPr>
      <w:r w:rsidRPr="00402984">
        <w:t>intravenøs docetaksel - 75 mg/m</w:t>
      </w:r>
      <w:r w:rsidRPr="00402984">
        <w:rPr>
          <w:vertAlign w:val="superscript"/>
        </w:rPr>
        <w:t>2</w:t>
      </w:r>
      <w:r w:rsidRPr="00402984">
        <w:t xml:space="preserve"> som en intravenøs infusjon over 1 time, gitt hver tredje uke i 6 sykler (dag 2 ved syklus 1, så dag 1 i etterfølgende sykler)</w:t>
      </w:r>
    </w:p>
    <w:p w14:paraId="1996B606" w14:textId="77777777" w:rsidR="009F3B05" w:rsidRPr="00402984" w:rsidRDefault="009F3B05" w:rsidP="002B4955">
      <w:pPr>
        <w:pStyle w:val="BodyText"/>
      </w:pPr>
    </w:p>
    <w:p w14:paraId="1996B607" w14:textId="4057EBD3" w:rsidR="00F43F10" w:rsidRPr="00402984" w:rsidRDefault="00922A47" w:rsidP="002B4955">
      <w:pPr>
        <w:pStyle w:val="BodyText"/>
      </w:pPr>
      <w:r w:rsidRPr="00402984">
        <w:t>som var etterfulgt av:</w:t>
      </w:r>
    </w:p>
    <w:p w14:paraId="1996B608" w14:textId="77777777" w:rsidR="008F6106" w:rsidRPr="00402984" w:rsidRDefault="008F6106" w:rsidP="002B4955">
      <w:pPr>
        <w:pStyle w:val="BodyText"/>
      </w:pPr>
    </w:p>
    <w:p w14:paraId="1996B609" w14:textId="745701BE" w:rsidR="00F43F10" w:rsidRPr="00402984" w:rsidRDefault="00922A47" w:rsidP="002B4955">
      <w:pPr>
        <w:pStyle w:val="BodyText"/>
        <w:numPr>
          <w:ilvl w:val="0"/>
          <w:numId w:val="39"/>
        </w:numPr>
        <w:ind w:left="1008" w:hanging="432"/>
      </w:pPr>
      <w:r w:rsidRPr="00402984">
        <w:t>karboplatin – dosert etter AUC = 6 mg/</w:t>
      </w:r>
      <w:r w:rsidR="009457ED" w:rsidRPr="00402984">
        <w:t>ml</w:t>
      </w:r>
      <w:r w:rsidRPr="00402984">
        <w:t>/minutt, administrert ved intravenøs infusjon over 30-60 minutter, gjentatt hver tredje uke i tilsammen seks sykler.</w:t>
      </w:r>
    </w:p>
    <w:p w14:paraId="1996B60A" w14:textId="77777777" w:rsidR="00F43F10" w:rsidRPr="00402984" w:rsidRDefault="00F43F10" w:rsidP="002B4955">
      <w:pPr>
        <w:pStyle w:val="BodyText"/>
      </w:pPr>
    </w:p>
    <w:p w14:paraId="1996B60B" w14:textId="79DC3CA1" w:rsidR="00F43F10" w:rsidRPr="00402984" w:rsidRDefault="00944FE4" w:rsidP="002B4955">
      <w:pPr>
        <w:pStyle w:val="BodyText"/>
        <w:ind w:hanging="1"/>
      </w:pPr>
      <w:r w:rsidRPr="00402984">
        <w:t>Trastuzumab ble administrert ukentlig i kombinasjon med kjemoterapi og deretter hver tredje uke i totalt 52 uker.</w:t>
      </w:r>
    </w:p>
    <w:p w14:paraId="1996B60C" w14:textId="77777777" w:rsidR="00F43F10" w:rsidRPr="00402984" w:rsidRDefault="00F43F10" w:rsidP="002B4955">
      <w:pPr>
        <w:pStyle w:val="BodyText"/>
      </w:pPr>
    </w:p>
    <w:p w14:paraId="1996B60D" w14:textId="1AC275F7" w:rsidR="00F43F10" w:rsidRPr="00402984" w:rsidRDefault="00944FE4" w:rsidP="002B4955">
      <w:pPr>
        <w:pStyle w:val="BodyText"/>
      </w:pPr>
      <w:r w:rsidRPr="00402984">
        <w:t>Effektresultatene fra BCIRG 006 er oppsummert i tabell 9 og 10. Median oppfølgingstid var 2,9 år i AC→D armen og 3,0 år i hver av AC→DH og DCarbH armene.</w:t>
      </w:r>
    </w:p>
    <w:p w14:paraId="1996B60E" w14:textId="77777777" w:rsidR="00F43F10" w:rsidRPr="00402984" w:rsidRDefault="00F43F10" w:rsidP="002B4955">
      <w:pPr>
        <w:pStyle w:val="BodyText"/>
      </w:pPr>
    </w:p>
    <w:p w14:paraId="1996B60F" w14:textId="3C788C0C" w:rsidR="00F43F10" w:rsidRPr="00402984" w:rsidRDefault="00944FE4" w:rsidP="002B4955">
      <w:pPr>
        <w:pStyle w:val="BodyText"/>
        <w:keepNext/>
        <w:keepLines/>
      </w:pPr>
      <w:r w:rsidRPr="00402984">
        <w:t>Tabell 9: Oversikt over effektanalyser BCIRG 006 AC→D versus AC→DH</w:t>
      </w:r>
    </w:p>
    <w:p w14:paraId="1996B610" w14:textId="77777777" w:rsidR="008F6106" w:rsidRPr="00402984" w:rsidRDefault="008F6106" w:rsidP="002B4955">
      <w:pPr>
        <w:pStyle w:val="BodyText"/>
        <w:keepNext/>
        <w:keepLines/>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3108"/>
        <w:gridCol w:w="1899"/>
        <w:gridCol w:w="1899"/>
        <w:gridCol w:w="2155"/>
      </w:tblGrid>
      <w:tr w:rsidR="00762991" w:rsidRPr="00402984" w14:paraId="1996B619" w14:textId="77777777" w:rsidTr="00743903">
        <w:trPr>
          <w:trHeight w:val="283"/>
          <w:tblHeader/>
        </w:trPr>
        <w:tc>
          <w:tcPr>
            <w:tcW w:w="1715" w:type="pct"/>
            <w:vAlign w:val="center"/>
          </w:tcPr>
          <w:p w14:paraId="1996B611" w14:textId="77777777" w:rsidR="008F6106" w:rsidRPr="00402984" w:rsidRDefault="00F83889" w:rsidP="002B4955">
            <w:pPr>
              <w:keepNext/>
              <w:keepLines/>
              <w:adjustRightInd w:val="0"/>
              <w:jc w:val="center"/>
            </w:pPr>
            <w:r w:rsidRPr="00402984">
              <w:rPr>
                <w:b/>
                <w:bCs/>
              </w:rPr>
              <w:t>Parameter</w:t>
            </w:r>
          </w:p>
        </w:tc>
        <w:tc>
          <w:tcPr>
            <w:tcW w:w="1048" w:type="pct"/>
            <w:vAlign w:val="center"/>
          </w:tcPr>
          <w:p w14:paraId="1996B612" w14:textId="77777777" w:rsidR="008F6106" w:rsidRPr="00402984" w:rsidRDefault="00F83889" w:rsidP="002B4955">
            <w:pPr>
              <w:keepNext/>
              <w:keepLines/>
              <w:adjustRightInd w:val="0"/>
              <w:jc w:val="center"/>
              <w:rPr>
                <w:b/>
                <w:bCs/>
              </w:rPr>
            </w:pPr>
            <w:r w:rsidRPr="00402984">
              <w:rPr>
                <w:b/>
                <w:bCs/>
              </w:rPr>
              <w:t>AC→D</w:t>
            </w:r>
          </w:p>
          <w:p w14:paraId="1996B613" w14:textId="77777777" w:rsidR="008F6106" w:rsidRPr="00402984" w:rsidRDefault="00F83889" w:rsidP="002B4955">
            <w:pPr>
              <w:keepNext/>
              <w:keepLines/>
              <w:adjustRightInd w:val="0"/>
              <w:jc w:val="center"/>
            </w:pPr>
            <w:r w:rsidRPr="00402984">
              <w:rPr>
                <w:b/>
                <w:bCs/>
              </w:rPr>
              <w:t>(n=1073)</w:t>
            </w:r>
          </w:p>
        </w:tc>
        <w:tc>
          <w:tcPr>
            <w:tcW w:w="1048" w:type="pct"/>
            <w:vAlign w:val="center"/>
          </w:tcPr>
          <w:p w14:paraId="1996B614" w14:textId="77777777" w:rsidR="008F6106" w:rsidRPr="00402984" w:rsidRDefault="00F83889" w:rsidP="002B4955">
            <w:pPr>
              <w:keepNext/>
              <w:keepLines/>
              <w:adjustRightInd w:val="0"/>
              <w:jc w:val="center"/>
              <w:rPr>
                <w:b/>
                <w:bCs/>
              </w:rPr>
            </w:pPr>
            <w:r w:rsidRPr="00402984">
              <w:rPr>
                <w:b/>
                <w:bCs/>
              </w:rPr>
              <w:t>AC→DH</w:t>
            </w:r>
          </w:p>
          <w:p w14:paraId="1996B615" w14:textId="77777777" w:rsidR="008F6106" w:rsidRPr="00402984" w:rsidRDefault="00F83889" w:rsidP="002B4955">
            <w:pPr>
              <w:keepNext/>
              <w:keepLines/>
              <w:adjustRightInd w:val="0"/>
              <w:jc w:val="center"/>
            </w:pPr>
            <w:r w:rsidRPr="00402984">
              <w:rPr>
                <w:b/>
                <w:bCs/>
              </w:rPr>
              <w:t>(n=1074)</w:t>
            </w:r>
          </w:p>
        </w:tc>
        <w:tc>
          <w:tcPr>
            <w:tcW w:w="1189" w:type="pct"/>
            <w:vAlign w:val="center"/>
          </w:tcPr>
          <w:p w14:paraId="1996B617" w14:textId="102C0069" w:rsidR="008F6106" w:rsidRPr="00F649FB" w:rsidRDefault="00F83889" w:rsidP="002B4955">
            <w:pPr>
              <w:keepNext/>
              <w:keepLines/>
              <w:adjustRightInd w:val="0"/>
              <w:jc w:val="center"/>
              <w:rPr>
                <w:b/>
                <w:bCs/>
                <w:lang w:val="en-US"/>
              </w:rPr>
            </w:pPr>
            <w:r w:rsidRPr="00F649FB">
              <w:rPr>
                <w:b/>
                <w:bCs/>
                <w:lang w:val="en-US"/>
              </w:rPr>
              <w:t>Hazard ratio vs</w:t>
            </w:r>
            <w:r w:rsidR="00743903" w:rsidRPr="00F649FB">
              <w:rPr>
                <w:b/>
                <w:bCs/>
                <w:lang w:val="en-US"/>
              </w:rPr>
              <w:t xml:space="preserve"> </w:t>
            </w:r>
            <w:r w:rsidRPr="00F649FB">
              <w:rPr>
                <w:b/>
                <w:bCs/>
                <w:lang w:val="en-US"/>
              </w:rPr>
              <w:t>AC→D (95% </w:t>
            </w:r>
            <w:r w:rsidR="00944FE4" w:rsidRPr="00F649FB">
              <w:rPr>
                <w:b/>
                <w:bCs/>
                <w:lang w:val="en-US"/>
              </w:rPr>
              <w:t>K</w:t>
            </w:r>
            <w:r w:rsidRPr="00F649FB">
              <w:rPr>
                <w:b/>
                <w:bCs/>
                <w:lang w:val="en-US"/>
              </w:rPr>
              <w:t>I)</w:t>
            </w:r>
          </w:p>
          <w:p w14:paraId="1996B618" w14:textId="2082A250" w:rsidR="008F6106" w:rsidRPr="00402984" w:rsidRDefault="00F83889" w:rsidP="002B4955">
            <w:pPr>
              <w:keepNext/>
              <w:keepLines/>
              <w:adjustRightInd w:val="0"/>
              <w:jc w:val="center"/>
              <w:rPr>
                <w:b/>
                <w:bCs/>
              </w:rPr>
            </w:pPr>
            <w:r w:rsidRPr="00402984">
              <w:rPr>
                <w:b/>
                <w:bCs/>
              </w:rPr>
              <w:t>p-</w:t>
            </w:r>
            <w:r w:rsidR="00944FE4" w:rsidRPr="00402984">
              <w:rPr>
                <w:b/>
                <w:bCs/>
              </w:rPr>
              <w:t>verdi</w:t>
            </w:r>
          </w:p>
        </w:tc>
      </w:tr>
      <w:tr w:rsidR="00762991" w:rsidRPr="00402984" w14:paraId="1996B621" w14:textId="77777777" w:rsidTr="00743903">
        <w:trPr>
          <w:trHeight w:val="283"/>
        </w:trPr>
        <w:tc>
          <w:tcPr>
            <w:tcW w:w="1715" w:type="pct"/>
          </w:tcPr>
          <w:p w14:paraId="4B5C3064" w14:textId="77777777" w:rsidR="00285FDC" w:rsidRPr="00402984" w:rsidRDefault="00285FDC" w:rsidP="002B4955">
            <w:pPr>
              <w:keepNext/>
              <w:keepLines/>
              <w:adjustRightInd w:val="0"/>
            </w:pPr>
            <w:r w:rsidRPr="00402984">
              <w:t>Sykdomsfri overlevelse</w:t>
            </w:r>
          </w:p>
          <w:p w14:paraId="1996B61B" w14:textId="2AB94E30" w:rsidR="008F6106" w:rsidRPr="00402984" w:rsidRDefault="00285FDC" w:rsidP="002B4955">
            <w:pPr>
              <w:keepNext/>
              <w:keepLines/>
              <w:adjustRightInd w:val="0"/>
            </w:pPr>
            <w:r w:rsidRPr="00402984">
              <w:t>Antall pasienter med hendelse</w:t>
            </w:r>
          </w:p>
        </w:tc>
        <w:tc>
          <w:tcPr>
            <w:tcW w:w="1048" w:type="pct"/>
            <w:vAlign w:val="center"/>
          </w:tcPr>
          <w:p w14:paraId="1996B61C" w14:textId="77777777" w:rsidR="008F6106" w:rsidRPr="00402984" w:rsidRDefault="00F83889" w:rsidP="002B4955">
            <w:pPr>
              <w:keepNext/>
              <w:keepLines/>
              <w:adjustRightInd w:val="0"/>
              <w:jc w:val="center"/>
            </w:pPr>
            <w:r w:rsidRPr="00402984">
              <w:t>195</w:t>
            </w:r>
          </w:p>
        </w:tc>
        <w:tc>
          <w:tcPr>
            <w:tcW w:w="1048" w:type="pct"/>
            <w:vAlign w:val="center"/>
          </w:tcPr>
          <w:p w14:paraId="1996B61D" w14:textId="77777777" w:rsidR="008F6106" w:rsidRPr="00402984" w:rsidRDefault="00F83889" w:rsidP="002B4955">
            <w:pPr>
              <w:keepNext/>
              <w:keepLines/>
              <w:adjustRightInd w:val="0"/>
              <w:jc w:val="center"/>
            </w:pPr>
            <w:r w:rsidRPr="00402984">
              <w:t>134</w:t>
            </w:r>
          </w:p>
        </w:tc>
        <w:tc>
          <w:tcPr>
            <w:tcW w:w="1189" w:type="pct"/>
            <w:vAlign w:val="center"/>
          </w:tcPr>
          <w:p w14:paraId="1996B61E" w14:textId="77777777" w:rsidR="008F6106" w:rsidRPr="00402984" w:rsidRDefault="008F6106" w:rsidP="002B4955">
            <w:pPr>
              <w:keepNext/>
              <w:keepLines/>
              <w:adjustRightInd w:val="0"/>
              <w:jc w:val="center"/>
            </w:pPr>
          </w:p>
          <w:p w14:paraId="1996B61F" w14:textId="45410D66" w:rsidR="008F6106" w:rsidRPr="00402984" w:rsidRDefault="00F83889" w:rsidP="002B4955">
            <w:pPr>
              <w:keepNext/>
              <w:keepLines/>
              <w:adjustRightInd w:val="0"/>
              <w:jc w:val="center"/>
            </w:pPr>
            <w:r w:rsidRPr="00402984">
              <w:t>0</w:t>
            </w:r>
            <w:r w:rsidR="00285FDC" w:rsidRPr="00402984">
              <w:t>,</w:t>
            </w:r>
            <w:r w:rsidRPr="00402984">
              <w:t>61 (0</w:t>
            </w:r>
            <w:r w:rsidR="00285FDC" w:rsidRPr="00402984">
              <w:t>,</w:t>
            </w:r>
            <w:r w:rsidRPr="00402984">
              <w:t>49</w:t>
            </w:r>
            <w:r w:rsidR="00285FDC" w:rsidRPr="00402984">
              <w:t>;</w:t>
            </w:r>
            <w:r w:rsidRPr="00402984">
              <w:t xml:space="preserve"> 0</w:t>
            </w:r>
            <w:r w:rsidR="00285FDC" w:rsidRPr="00402984">
              <w:t>,</w:t>
            </w:r>
            <w:r w:rsidRPr="00402984">
              <w:t>77)</w:t>
            </w:r>
          </w:p>
          <w:p w14:paraId="1996B620" w14:textId="79F8DD09" w:rsidR="008F6106" w:rsidRPr="00402984" w:rsidRDefault="00F83889" w:rsidP="002B4955">
            <w:pPr>
              <w:keepNext/>
              <w:keepLines/>
              <w:adjustRightInd w:val="0"/>
              <w:jc w:val="center"/>
            </w:pPr>
            <w:r w:rsidRPr="00402984">
              <w:t>p&lt;0</w:t>
            </w:r>
            <w:r w:rsidR="00285FDC" w:rsidRPr="00402984">
              <w:t>,</w:t>
            </w:r>
            <w:r w:rsidRPr="00402984">
              <w:t>0001</w:t>
            </w:r>
          </w:p>
        </w:tc>
      </w:tr>
      <w:tr w:rsidR="00762991" w:rsidRPr="00402984" w14:paraId="1996B629" w14:textId="77777777" w:rsidTr="00743903">
        <w:trPr>
          <w:trHeight w:val="283"/>
        </w:trPr>
        <w:tc>
          <w:tcPr>
            <w:tcW w:w="1715" w:type="pct"/>
            <w:tcBorders>
              <w:bottom w:val="single" w:sz="4" w:space="0" w:color="auto"/>
            </w:tcBorders>
          </w:tcPr>
          <w:p w14:paraId="0EED0CC8" w14:textId="77777777" w:rsidR="00285FDC" w:rsidRPr="00402984" w:rsidRDefault="00285FDC" w:rsidP="002B4955">
            <w:pPr>
              <w:keepNext/>
              <w:keepLines/>
              <w:adjustRightInd w:val="0"/>
            </w:pPr>
            <w:r w:rsidRPr="00402984">
              <w:t>Utvikling av fjernmetastaser</w:t>
            </w:r>
          </w:p>
          <w:p w14:paraId="1996B623" w14:textId="37100D3A" w:rsidR="008F6106" w:rsidRPr="00402984" w:rsidRDefault="00285FDC" w:rsidP="002B4955">
            <w:pPr>
              <w:keepNext/>
              <w:keepLines/>
              <w:adjustRightInd w:val="0"/>
            </w:pPr>
            <w:r w:rsidRPr="00402984">
              <w:t>Antall pasienter med hendelse</w:t>
            </w:r>
          </w:p>
        </w:tc>
        <w:tc>
          <w:tcPr>
            <w:tcW w:w="1048" w:type="pct"/>
            <w:tcBorders>
              <w:bottom w:val="single" w:sz="4" w:space="0" w:color="auto"/>
            </w:tcBorders>
            <w:vAlign w:val="center"/>
          </w:tcPr>
          <w:p w14:paraId="1996B624" w14:textId="77777777" w:rsidR="008F6106" w:rsidRPr="00402984" w:rsidRDefault="00F83889" w:rsidP="002B4955">
            <w:pPr>
              <w:keepNext/>
              <w:keepLines/>
              <w:adjustRightInd w:val="0"/>
              <w:jc w:val="center"/>
            </w:pPr>
            <w:r w:rsidRPr="00402984">
              <w:t>144</w:t>
            </w:r>
          </w:p>
        </w:tc>
        <w:tc>
          <w:tcPr>
            <w:tcW w:w="1048" w:type="pct"/>
            <w:tcBorders>
              <w:bottom w:val="single" w:sz="4" w:space="0" w:color="auto"/>
            </w:tcBorders>
            <w:vAlign w:val="center"/>
          </w:tcPr>
          <w:p w14:paraId="1996B625" w14:textId="77777777" w:rsidR="008F6106" w:rsidRPr="00402984" w:rsidRDefault="00F83889" w:rsidP="002B4955">
            <w:pPr>
              <w:keepNext/>
              <w:keepLines/>
              <w:adjustRightInd w:val="0"/>
              <w:jc w:val="center"/>
            </w:pPr>
            <w:r w:rsidRPr="00402984">
              <w:t>95</w:t>
            </w:r>
          </w:p>
        </w:tc>
        <w:tc>
          <w:tcPr>
            <w:tcW w:w="1189" w:type="pct"/>
            <w:tcBorders>
              <w:bottom w:val="single" w:sz="4" w:space="0" w:color="auto"/>
            </w:tcBorders>
            <w:vAlign w:val="center"/>
          </w:tcPr>
          <w:p w14:paraId="1996B626" w14:textId="77777777" w:rsidR="008F6106" w:rsidRPr="00402984" w:rsidRDefault="008F6106" w:rsidP="002B4955">
            <w:pPr>
              <w:keepNext/>
              <w:keepLines/>
              <w:adjustRightInd w:val="0"/>
              <w:jc w:val="center"/>
            </w:pPr>
          </w:p>
          <w:p w14:paraId="1996B627" w14:textId="0ECFB0F8" w:rsidR="008F6106" w:rsidRPr="00402984" w:rsidRDefault="00F83889" w:rsidP="002B4955">
            <w:pPr>
              <w:keepNext/>
              <w:keepLines/>
              <w:adjustRightInd w:val="0"/>
              <w:jc w:val="center"/>
            </w:pPr>
            <w:r w:rsidRPr="00402984">
              <w:t>0</w:t>
            </w:r>
            <w:r w:rsidR="00285FDC" w:rsidRPr="00402984">
              <w:t>,</w:t>
            </w:r>
            <w:r w:rsidRPr="00402984">
              <w:t>59 (0</w:t>
            </w:r>
            <w:r w:rsidR="00285FDC" w:rsidRPr="00402984">
              <w:t>,</w:t>
            </w:r>
            <w:r w:rsidRPr="00402984">
              <w:t>46</w:t>
            </w:r>
            <w:r w:rsidR="00285FDC" w:rsidRPr="00402984">
              <w:t>;</w:t>
            </w:r>
            <w:r w:rsidRPr="00402984">
              <w:t xml:space="preserve"> 0</w:t>
            </w:r>
            <w:r w:rsidR="00285FDC" w:rsidRPr="00402984">
              <w:t>,</w:t>
            </w:r>
            <w:r w:rsidRPr="00402984">
              <w:t>77)</w:t>
            </w:r>
          </w:p>
          <w:p w14:paraId="1996B628" w14:textId="7242AC0C" w:rsidR="008F6106" w:rsidRPr="00402984" w:rsidRDefault="00F83889" w:rsidP="002B4955">
            <w:pPr>
              <w:keepNext/>
              <w:keepLines/>
              <w:adjustRightInd w:val="0"/>
              <w:jc w:val="center"/>
            </w:pPr>
            <w:r w:rsidRPr="00402984">
              <w:t>p&lt;0</w:t>
            </w:r>
            <w:r w:rsidR="00285FDC" w:rsidRPr="00402984">
              <w:t>,</w:t>
            </w:r>
            <w:r w:rsidRPr="00402984">
              <w:t>0001</w:t>
            </w:r>
          </w:p>
        </w:tc>
      </w:tr>
      <w:tr w:rsidR="00762991" w:rsidRPr="00402984" w14:paraId="1996B631" w14:textId="77777777" w:rsidTr="00743903">
        <w:trPr>
          <w:trHeight w:val="283"/>
        </w:trPr>
        <w:tc>
          <w:tcPr>
            <w:tcW w:w="1715" w:type="pct"/>
            <w:tcBorders>
              <w:bottom w:val="single" w:sz="4" w:space="0" w:color="auto"/>
            </w:tcBorders>
          </w:tcPr>
          <w:p w14:paraId="6FF84DA6" w14:textId="77777777" w:rsidR="00285FDC" w:rsidRPr="00402984" w:rsidRDefault="00285FDC" w:rsidP="002B4955">
            <w:pPr>
              <w:adjustRightInd w:val="0"/>
            </w:pPr>
            <w:r w:rsidRPr="00402984">
              <w:t>Dødsfall</w:t>
            </w:r>
          </w:p>
          <w:p w14:paraId="1996B62B" w14:textId="23C7D623" w:rsidR="008F6106" w:rsidRPr="00402984" w:rsidRDefault="00285FDC" w:rsidP="002B4955">
            <w:pPr>
              <w:adjustRightInd w:val="0"/>
            </w:pPr>
            <w:r w:rsidRPr="00402984">
              <w:t>Antall pasienter med hendelse</w:t>
            </w:r>
          </w:p>
        </w:tc>
        <w:tc>
          <w:tcPr>
            <w:tcW w:w="1048" w:type="pct"/>
            <w:tcBorders>
              <w:bottom w:val="single" w:sz="4" w:space="0" w:color="auto"/>
            </w:tcBorders>
            <w:vAlign w:val="center"/>
          </w:tcPr>
          <w:p w14:paraId="1996B62C" w14:textId="77777777" w:rsidR="008F6106" w:rsidRPr="00402984" w:rsidRDefault="00F83889" w:rsidP="002B4955">
            <w:pPr>
              <w:adjustRightInd w:val="0"/>
              <w:jc w:val="center"/>
            </w:pPr>
            <w:r w:rsidRPr="00402984">
              <w:t>80</w:t>
            </w:r>
          </w:p>
        </w:tc>
        <w:tc>
          <w:tcPr>
            <w:tcW w:w="1048" w:type="pct"/>
            <w:tcBorders>
              <w:bottom w:val="single" w:sz="4" w:space="0" w:color="auto"/>
            </w:tcBorders>
            <w:vAlign w:val="center"/>
          </w:tcPr>
          <w:p w14:paraId="1996B62D" w14:textId="77777777" w:rsidR="008F6106" w:rsidRPr="00402984" w:rsidRDefault="00F83889" w:rsidP="002B4955">
            <w:pPr>
              <w:adjustRightInd w:val="0"/>
              <w:jc w:val="center"/>
            </w:pPr>
            <w:r w:rsidRPr="00402984">
              <w:t>49</w:t>
            </w:r>
          </w:p>
        </w:tc>
        <w:tc>
          <w:tcPr>
            <w:tcW w:w="1189" w:type="pct"/>
            <w:tcBorders>
              <w:bottom w:val="single" w:sz="4" w:space="0" w:color="auto"/>
            </w:tcBorders>
            <w:vAlign w:val="center"/>
          </w:tcPr>
          <w:p w14:paraId="1996B62E" w14:textId="77777777" w:rsidR="008F6106" w:rsidRPr="00402984" w:rsidRDefault="008F6106" w:rsidP="002B4955">
            <w:pPr>
              <w:adjustRightInd w:val="0"/>
              <w:jc w:val="center"/>
            </w:pPr>
          </w:p>
          <w:p w14:paraId="1996B62F" w14:textId="25E49A1D" w:rsidR="008F6106" w:rsidRPr="00402984" w:rsidRDefault="00F83889" w:rsidP="002B4955">
            <w:pPr>
              <w:adjustRightInd w:val="0"/>
              <w:jc w:val="center"/>
            </w:pPr>
            <w:r w:rsidRPr="00402984">
              <w:t>0</w:t>
            </w:r>
            <w:r w:rsidR="00285FDC" w:rsidRPr="00402984">
              <w:t>,</w:t>
            </w:r>
            <w:r w:rsidRPr="00402984">
              <w:t>58 (0</w:t>
            </w:r>
            <w:r w:rsidR="00285FDC" w:rsidRPr="00402984">
              <w:t>,</w:t>
            </w:r>
            <w:r w:rsidRPr="00402984">
              <w:t>40</w:t>
            </w:r>
            <w:r w:rsidR="00285FDC" w:rsidRPr="00402984">
              <w:t>;</w:t>
            </w:r>
            <w:r w:rsidRPr="00402984">
              <w:t xml:space="preserve"> 0</w:t>
            </w:r>
            <w:r w:rsidR="00285FDC" w:rsidRPr="00402984">
              <w:t>,</w:t>
            </w:r>
            <w:r w:rsidRPr="00402984">
              <w:t>83)</w:t>
            </w:r>
          </w:p>
          <w:p w14:paraId="1996B630" w14:textId="5E2B6E3C" w:rsidR="008F6106" w:rsidRPr="00402984" w:rsidRDefault="00F83889" w:rsidP="002B4955">
            <w:pPr>
              <w:adjustRightInd w:val="0"/>
              <w:jc w:val="center"/>
            </w:pPr>
            <w:r w:rsidRPr="00402984">
              <w:t>p=0</w:t>
            </w:r>
            <w:r w:rsidR="00285FDC" w:rsidRPr="00402984">
              <w:t>,</w:t>
            </w:r>
            <w:r w:rsidRPr="00402984">
              <w:t>0024</w:t>
            </w:r>
          </w:p>
        </w:tc>
      </w:tr>
    </w:tbl>
    <w:p w14:paraId="1996B632" w14:textId="065E65A2" w:rsidR="00F43F10" w:rsidRPr="00402984" w:rsidRDefault="0085137C" w:rsidP="002B4955">
      <w:r w:rsidRPr="00402984">
        <w:t>AC→D = doksorubicin pluss cyklofosfamid, etterfulgt av docetaksel; AC→DH = doksorubicin pluss cyklofosfamid, etterfulgt av docetaksel pluss trastuzumab; KI = konfidensintervall</w:t>
      </w:r>
    </w:p>
    <w:p w14:paraId="1996B633" w14:textId="77777777" w:rsidR="00F43F10" w:rsidRPr="00402984" w:rsidRDefault="00F43F10" w:rsidP="002B4955">
      <w:pPr>
        <w:pStyle w:val="BodyText"/>
      </w:pPr>
    </w:p>
    <w:p w14:paraId="1996B634" w14:textId="0868EE1E" w:rsidR="00F43F10" w:rsidRPr="00402984" w:rsidRDefault="0085137C" w:rsidP="002B4955">
      <w:pPr>
        <w:pStyle w:val="BodyText"/>
        <w:keepNext/>
      </w:pPr>
      <w:r w:rsidRPr="00402984">
        <w:t>Tabell 10: Oversikt over effektanalyser BCIRG 006 AC→D versus DCarbH</w:t>
      </w:r>
    </w:p>
    <w:p w14:paraId="1996B635" w14:textId="77777777" w:rsidR="008F6106" w:rsidRPr="00402984" w:rsidRDefault="008F6106" w:rsidP="002B4955">
      <w:pPr>
        <w:pStyle w:val="BodyText"/>
        <w:keepN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3108"/>
        <w:gridCol w:w="1899"/>
        <w:gridCol w:w="1899"/>
        <w:gridCol w:w="2155"/>
      </w:tblGrid>
      <w:tr w:rsidR="00762991" w:rsidRPr="00402984" w14:paraId="1996B63D" w14:textId="77777777" w:rsidTr="00743903">
        <w:trPr>
          <w:trHeight w:val="283"/>
          <w:tblHeader/>
        </w:trPr>
        <w:tc>
          <w:tcPr>
            <w:tcW w:w="1715" w:type="pct"/>
            <w:vAlign w:val="center"/>
          </w:tcPr>
          <w:p w14:paraId="1996B636" w14:textId="77777777" w:rsidR="008F6106" w:rsidRPr="00402984" w:rsidRDefault="00F83889" w:rsidP="002B4955">
            <w:pPr>
              <w:adjustRightInd w:val="0"/>
              <w:jc w:val="center"/>
            </w:pPr>
            <w:r w:rsidRPr="00402984">
              <w:rPr>
                <w:b/>
                <w:bCs/>
              </w:rPr>
              <w:t>Parameter</w:t>
            </w:r>
          </w:p>
        </w:tc>
        <w:tc>
          <w:tcPr>
            <w:tcW w:w="1048" w:type="pct"/>
            <w:vAlign w:val="center"/>
          </w:tcPr>
          <w:p w14:paraId="1996B637" w14:textId="77777777" w:rsidR="008F6106" w:rsidRPr="00402984" w:rsidRDefault="00F83889" w:rsidP="002B4955">
            <w:pPr>
              <w:adjustRightInd w:val="0"/>
              <w:jc w:val="center"/>
              <w:rPr>
                <w:b/>
                <w:bCs/>
              </w:rPr>
            </w:pPr>
            <w:r w:rsidRPr="00402984">
              <w:rPr>
                <w:b/>
                <w:bCs/>
              </w:rPr>
              <w:t>AC→D</w:t>
            </w:r>
          </w:p>
          <w:p w14:paraId="1996B638" w14:textId="77777777" w:rsidR="008F6106" w:rsidRPr="00402984" w:rsidRDefault="00F83889" w:rsidP="002B4955">
            <w:pPr>
              <w:adjustRightInd w:val="0"/>
              <w:jc w:val="center"/>
            </w:pPr>
            <w:r w:rsidRPr="00402984">
              <w:rPr>
                <w:b/>
                <w:bCs/>
              </w:rPr>
              <w:t>(n=1073)</w:t>
            </w:r>
          </w:p>
        </w:tc>
        <w:tc>
          <w:tcPr>
            <w:tcW w:w="1048" w:type="pct"/>
            <w:vAlign w:val="center"/>
          </w:tcPr>
          <w:p w14:paraId="1996B639" w14:textId="77777777" w:rsidR="008F6106" w:rsidRPr="00402984" w:rsidRDefault="00F83889" w:rsidP="002B4955">
            <w:pPr>
              <w:adjustRightInd w:val="0"/>
              <w:jc w:val="center"/>
              <w:rPr>
                <w:b/>
                <w:bCs/>
              </w:rPr>
            </w:pPr>
            <w:r w:rsidRPr="00402984">
              <w:rPr>
                <w:b/>
                <w:bCs/>
              </w:rPr>
              <w:t>DCarbH</w:t>
            </w:r>
          </w:p>
          <w:p w14:paraId="1996B63A" w14:textId="77777777" w:rsidR="008F6106" w:rsidRPr="00402984" w:rsidRDefault="00F83889" w:rsidP="002B4955">
            <w:pPr>
              <w:adjustRightInd w:val="0"/>
              <w:jc w:val="center"/>
            </w:pPr>
            <w:r w:rsidRPr="00402984">
              <w:rPr>
                <w:b/>
                <w:bCs/>
              </w:rPr>
              <w:t>(n=1074)</w:t>
            </w:r>
          </w:p>
        </w:tc>
        <w:tc>
          <w:tcPr>
            <w:tcW w:w="1189" w:type="pct"/>
            <w:vAlign w:val="center"/>
          </w:tcPr>
          <w:p w14:paraId="061B371F" w14:textId="77777777" w:rsidR="008F6106" w:rsidRPr="00402984" w:rsidRDefault="00F83889" w:rsidP="002B4955">
            <w:pPr>
              <w:adjustRightInd w:val="0"/>
              <w:jc w:val="center"/>
              <w:rPr>
                <w:b/>
                <w:bCs/>
              </w:rPr>
            </w:pPr>
            <w:r w:rsidRPr="00402984">
              <w:rPr>
                <w:b/>
                <w:bCs/>
              </w:rPr>
              <w:t>Hazard ratio vs</w:t>
            </w:r>
            <w:r w:rsidR="00743903" w:rsidRPr="00402984">
              <w:rPr>
                <w:b/>
                <w:bCs/>
              </w:rPr>
              <w:t xml:space="preserve"> </w:t>
            </w:r>
            <w:r w:rsidRPr="00402984">
              <w:rPr>
                <w:b/>
                <w:bCs/>
              </w:rPr>
              <w:t>AC→D (95% CI)</w:t>
            </w:r>
          </w:p>
          <w:p w14:paraId="1996B63C" w14:textId="5D1E64AB" w:rsidR="00D26D1F" w:rsidRPr="00402984" w:rsidRDefault="00D26D1F" w:rsidP="002B4955">
            <w:pPr>
              <w:adjustRightInd w:val="0"/>
              <w:jc w:val="center"/>
              <w:rPr>
                <w:b/>
                <w:bCs/>
              </w:rPr>
            </w:pPr>
            <w:r w:rsidRPr="00402984">
              <w:rPr>
                <w:b/>
                <w:bCs/>
              </w:rPr>
              <w:t>p-verdi</w:t>
            </w:r>
          </w:p>
        </w:tc>
      </w:tr>
      <w:tr w:rsidR="00762991" w:rsidRPr="00402984" w14:paraId="1996B645" w14:textId="77777777" w:rsidTr="00743903">
        <w:trPr>
          <w:trHeight w:val="283"/>
        </w:trPr>
        <w:tc>
          <w:tcPr>
            <w:tcW w:w="1715" w:type="pct"/>
          </w:tcPr>
          <w:p w14:paraId="5A8AC513" w14:textId="77777777" w:rsidR="0085137C" w:rsidRPr="00402984" w:rsidRDefault="0085137C" w:rsidP="002B4955">
            <w:pPr>
              <w:adjustRightInd w:val="0"/>
            </w:pPr>
            <w:r w:rsidRPr="00402984">
              <w:t>Sykdomsfri overlevelse</w:t>
            </w:r>
          </w:p>
          <w:p w14:paraId="1996B63F" w14:textId="18B757C0" w:rsidR="008F6106" w:rsidRPr="00402984" w:rsidRDefault="0085137C" w:rsidP="002B4955">
            <w:pPr>
              <w:adjustRightInd w:val="0"/>
            </w:pPr>
            <w:r w:rsidRPr="00402984">
              <w:t>Antall pasienter med hendelse</w:t>
            </w:r>
          </w:p>
        </w:tc>
        <w:tc>
          <w:tcPr>
            <w:tcW w:w="1048" w:type="pct"/>
            <w:vAlign w:val="center"/>
          </w:tcPr>
          <w:p w14:paraId="1996B640" w14:textId="77777777" w:rsidR="008F6106" w:rsidRPr="00402984" w:rsidRDefault="00F83889" w:rsidP="002B4955">
            <w:pPr>
              <w:adjustRightInd w:val="0"/>
              <w:jc w:val="center"/>
            </w:pPr>
            <w:r w:rsidRPr="00402984">
              <w:t>195</w:t>
            </w:r>
          </w:p>
        </w:tc>
        <w:tc>
          <w:tcPr>
            <w:tcW w:w="1048" w:type="pct"/>
            <w:vAlign w:val="center"/>
          </w:tcPr>
          <w:p w14:paraId="1996B641" w14:textId="77777777" w:rsidR="008F6106" w:rsidRPr="00402984" w:rsidRDefault="00F83889" w:rsidP="002B4955">
            <w:pPr>
              <w:adjustRightInd w:val="0"/>
              <w:jc w:val="center"/>
            </w:pPr>
            <w:r w:rsidRPr="00402984">
              <w:t>145</w:t>
            </w:r>
          </w:p>
        </w:tc>
        <w:tc>
          <w:tcPr>
            <w:tcW w:w="1189" w:type="pct"/>
            <w:vAlign w:val="center"/>
          </w:tcPr>
          <w:p w14:paraId="1996B642" w14:textId="77777777" w:rsidR="008F6106" w:rsidRPr="00402984" w:rsidRDefault="008F6106" w:rsidP="002B4955">
            <w:pPr>
              <w:adjustRightInd w:val="0"/>
              <w:jc w:val="center"/>
            </w:pPr>
          </w:p>
          <w:p w14:paraId="1996B643" w14:textId="18465883" w:rsidR="008F6106" w:rsidRPr="00402984" w:rsidRDefault="00F83889" w:rsidP="002B4955">
            <w:pPr>
              <w:adjustRightInd w:val="0"/>
              <w:jc w:val="center"/>
            </w:pPr>
            <w:r w:rsidRPr="00402984">
              <w:t>0</w:t>
            </w:r>
            <w:r w:rsidR="0085137C" w:rsidRPr="00402984">
              <w:t>,</w:t>
            </w:r>
            <w:r w:rsidRPr="00402984">
              <w:t>67 (0</w:t>
            </w:r>
            <w:r w:rsidR="0085137C" w:rsidRPr="00402984">
              <w:t>,</w:t>
            </w:r>
            <w:r w:rsidRPr="00402984">
              <w:t>54</w:t>
            </w:r>
            <w:r w:rsidR="0085137C" w:rsidRPr="00402984">
              <w:t>;</w:t>
            </w:r>
            <w:r w:rsidRPr="00402984">
              <w:t xml:space="preserve"> 0</w:t>
            </w:r>
            <w:r w:rsidR="0085137C" w:rsidRPr="00402984">
              <w:t>,</w:t>
            </w:r>
            <w:r w:rsidRPr="00402984">
              <w:t>83)</w:t>
            </w:r>
          </w:p>
          <w:p w14:paraId="1996B644" w14:textId="0B11AE88" w:rsidR="008F6106" w:rsidRPr="00402984" w:rsidRDefault="00F83889" w:rsidP="002B4955">
            <w:pPr>
              <w:adjustRightInd w:val="0"/>
              <w:jc w:val="center"/>
            </w:pPr>
            <w:r w:rsidRPr="00402984">
              <w:t>p=0</w:t>
            </w:r>
            <w:r w:rsidR="0085137C" w:rsidRPr="00402984">
              <w:t>,</w:t>
            </w:r>
            <w:r w:rsidRPr="00402984">
              <w:t>0003</w:t>
            </w:r>
          </w:p>
        </w:tc>
      </w:tr>
      <w:tr w:rsidR="00762991" w:rsidRPr="00402984" w14:paraId="1996B64D" w14:textId="77777777" w:rsidTr="00743903">
        <w:trPr>
          <w:trHeight w:val="283"/>
        </w:trPr>
        <w:tc>
          <w:tcPr>
            <w:tcW w:w="1715" w:type="pct"/>
          </w:tcPr>
          <w:p w14:paraId="3518F593" w14:textId="77777777" w:rsidR="0085137C" w:rsidRPr="00402984" w:rsidRDefault="0085137C" w:rsidP="002B4955">
            <w:pPr>
              <w:adjustRightInd w:val="0"/>
            </w:pPr>
            <w:r w:rsidRPr="00402984">
              <w:t>Utvikling av fjernmetastaser</w:t>
            </w:r>
          </w:p>
          <w:p w14:paraId="1996B647" w14:textId="1991CE63" w:rsidR="008F6106" w:rsidRPr="00402984" w:rsidRDefault="0085137C" w:rsidP="002B4955">
            <w:pPr>
              <w:adjustRightInd w:val="0"/>
            </w:pPr>
            <w:r w:rsidRPr="00402984">
              <w:t>Antall pasienter med hendelse</w:t>
            </w:r>
          </w:p>
        </w:tc>
        <w:tc>
          <w:tcPr>
            <w:tcW w:w="1048" w:type="pct"/>
            <w:vAlign w:val="center"/>
          </w:tcPr>
          <w:p w14:paraId="1996B648" w14:textId="77777777" w:rsidR="008F6106" w:rsidRPr="00402984" w:rsidRDefault="00F83889" w:rsidP="002B4955">
            <w:pPr>
              <w:adjustRightInd w:val="0"/>
              <w:jc w:val="center"/>
            </w:pPr>
            <w:r w:rsidRPr="00402984">
              <w:t>144</w:t>
            </w:r>
          </w:p>
        </w:tc>
        <w:tc>
          <w:tcPr>
            <w:tcW w:w="1048" w:type="pct"/>
            <w:vAlign w:val="center"/>
          </w:tcPr>
          <w:p w14:paraId="1996B649" w14:textId="77777777" w:rsidR="008F6106" w:rsidRPr="00402984" w:rsidRDefault="00F83889" w:rsidP="002B4955">
            <w:pPr>
              <w:adjustRightInd w:val="0"/>
              <w:jc w:val="center"/>
            </w:pPr>
            <w:r w:rsidRPr="00402984">
              <w:t>103</w:t>
            </w:r>
          </w:p>
        </w:tc>
        <w:tc>
          <w:tcPr>
            <w:tcW w:w="1189" w:type="pct"/>
            <w:vAlign w:val="center"/>
          </w:tcPr>
          <w:p w14:paraId="1996B64A" w14:textId="77777777" w:rsidR="008F6106" w:rsidRPr="00402984" w:rsidRDefault="008F6106" w:rsidP="002B4955">
            <w:pPr>
              <w:adjustRightInd w:val="0"/>
              <w:jc w:val="center"/>
            </w:pPr>
          </w:p>
          <w:p w14:paraId="1996B64B" w14:textId="142CE273" w:rsidR="008F6106" w:rsidRPr="00402984" w:rsidRDefault="00F83889" w:rsidP="002B4955">
            <w:pPr>
              <w:adjustRightInd w:val="0"/>
              <w:jc w:val="center"/>
            </w:pPr>
            <w:r w:rsidRPr="00402984">
              <w:t>0</w:t>
            </w:r>
            <w:r w:rsidR="0085137C" w:rsidRPr="00402984">
              <w:t>,</w:t>
            </w:r>
            <w:r w:rsidRPr="00402984">
              <w:t>65 (0</w:t>
            </w:r>
            <w:r w:rsidR="0085137C" w:rsidRPr="00402984">
              <w:t>,</w:t>
            </w:r>
            <w:r w:rsidRPr="00402984">
              <w:t>50</w:t>
            </w:r>
            <w:r w:rsidR="0085137C" w:rsidRPr="00402984">
              <w:t>;</w:t>
            </w:r>
            <w:r w:rsidRPr="00402984">
              <w:t xml:space="preserve"> 0</w:t>
            </w:r>
            <w:r w:rsidR="0085137C" w:rsidRPr="00402984">
              <w:t>,</w:t>
            </w:r>
            <w:r w:rsidRPr="00402984">
              <w:t>84)</w:t>
            </w:r>
          </w:p>
          <w:p w14:paraId="1996B64C" w14:textId="77E4C1B4" w:rsidR="008F6106" w:rsidRPr="00402984" w:rsidRDefault="00F83889" w:rsidP="002B4955">
            <w:pPr>
              <w:adjustRightInd w:val="0"/>
              <w:jc w:val="center"/>
            </w:pPr>
            <w:r w:rsidRPr="00402984">
              <w:t>p=0</w:t>
            </w:r>
            <w:r w:rsidR="0085137C" w:rsidRPr="00402984">
              <w:t>,</w:t>
            </w:r>
            <w:r w:rsidRPr="00402984">
              <w:t>0008</w:t>
            </w:r>
          </w:p>
        </w:tc>
      </w:tr>
      <w:tr w:rsidR="00762991" w:rsidRPr="00402984" w14:paraId="1996B655" w14:textId="77777777" w:rsidTr="00743903">
        <w:trPr>
          <w:trHeight w:val="283"/>
        </w:trPr>
        <w:tc>
          <w:tcPr>
            <w:tcW w:w="1715" w:type="pct"/>
          </w:tcPr>
          <w:p w14:paraId="03DC5E5B" w14:textId="77777777" w:rsidR="0085137C" w:rsidRPr="00402984" w:rsidRDefault="0085137C" w:rsidP="002B4955">
            <w:pPr>
              <w:keepNext/>
              <w:keepLines/>
              <w:adjustRightInd w:val="0"/>
            </w:pPr>
            <w:r w:rsidRPr="00402984">
              <w:t>Dødsfall</w:t>
            </w:r>
          </w:p>
          <w:p w14:paraId="1996B64F" w14:textId="381C78F0" w:rsidR="008F6106" w:rsidRPr="00402984" w:rsidRDefault="0085137C" w:rsidP="002B4955">
            <w:pPr>
              <w:keepNext/>
              <w:keepLines/>
              <w:adjustRightInd w:val="0"/>
            </w:pPr>
            <w:r w:rsidRPr="00402984">
              <w:t>Antall pasienter med hendelse</w:t>
            </w:r>
          </w:p>
        </w:tc>
        <w:tc>
          <w:tcPr>
            <w:tcW w:w="1048" w:type="pct"/>
            <w:vAlign w:val="center"/>
          </w:tcPr>
          <w:p w14:paraId="1996B650" w14:textId="77777777" w:rsidR="008F6106" w:rsidRPr="00402984" w:rsidRDefault="00F83889" w:rsidP="002B4955">
            <w:pPr>
              <w:keepNext/>
              <w:keepLines/>
              <w:adjustRightInd w:val="0"/>
              <w:jc w:val="center"/>
            </w:pPr>
            <w:r w:rsidRPr="00402984">
              <w:t>80</w:t>
            </w:r>
          </w:p>
        </w:tc>
        <w:tc>
          <w:tcPr>
            <w:tcW w:w="1048" w:type="pct"/>
            <w:vAlign w:val="center"/>
          </w:tcPr>
          <w:p w14:paraId="1996B651" w14:textId="77777777" w:rsidR="008F6106" w:rsidRPr="00402984" w:rsidRDefault="00F83889" w:rsidP="002B4955">
            <w:pPr>
              <w:keepNext/>
              <w:keepLines/>
              <w:adjustRightInd w:val="0"/>
              <w:jc w:val="center"/>
            </w:pPr>
            <w:r w:rsidRPr="00402984">
              <w:t>56</w:t>
            </w:r>
          </w:p>
        </w:tc>
        <w:tc>
          <w:tcPr>
            <w:tcW w:w="1189" w:type="pct"/>
            <w:vAlign w:val="center"/>
          </w:tcPr>
          <w:p w14:paraId="1996B652" w14:textId="77777777" w:rsidR="008F6106" w:rsidRPr="00402984" w:rsidRDefault="008F6106" w:rsidP="002B4955">
            <w:pPr>
              <w:keepNext/>
              <w:keepLines/>
              <w:adjustRightInd w:val="0"/>
              <w:jc w:val="center"/>
            </w:pPr>
          </w:p>
          <w:p w14:paraId="1996B653" w14:textId="538B19B8" w:rsidR="008F6106" w:rsidRPr="00402984" w:rsidRDefault="00F83889" w:rsidP="002B4955">
            <w:pPr>
              <w:keepNext/>
              <w:keepLines/>
              <w:adjustRightInd w:val="0"/>
              <w:jc w:val="center"/>
            </w:pPr>
            <w:r w:rsidRPr="00402984">
              <w:t>0</w:t>
            </w:r>
            <w:r w:rsidR="0085137C" w:rsidRPr="00402984">
              <w:t>,</w:t>
            </w:r>
            <w:r w:rsidRPr="00402984">
              <w:t>66 (0</w:t>
            </w:r>
            <w:r w:rsidR="0085137C" w:rsidRPr="00402984">
              <w:t>,</w:t>
            </w:r>
            <w:r w:rsidRPr="00402984">
              <w:t>47</w:t>
            </w:r>
            <w:r w:rsidR="0085137C" w:rsidRPr="00402984">
              <w:t>;</w:t>
            </w:r>
            <w:r w:rsidRPr="00402984">
              <w:t xml:space="preserve"> 0</w:t>
            </w:r>
            <w:r w:rsidR="0085137C" w:rsidRPr="00402984">
              <w:t>,</w:t>
            </w:r>
            <w:r w:rsidRPr="00402984">
              <w:t>93)</w:t>
            </w:r>
          </w:p>
          <w:p w14:paraId="1996B654" w14:textId="362A6832" w:rsidR="008F6106" w:rsidRPr="00402984" w:rsidRDefault="00F83889" w:rsidP="002B4955">
            <w:pPr>
              <w:keepNext/>
              <w:keepLines/>
              <w:adjustRightInd w:val="0"/>
              <w:jc w:val="center"/>
            </w:pPr>
            <w:r w:rsidRPr="00402984">
              <w:t>p=0</w:t>
            </w:r>
            <w:r w:rsidR="0085137C" w:rsidRPr="00402984">
              <w:t>,</w:t>
            </w:r>
            <w:r w:rsidRPr="00402984">
              <w:t>0182</w:t>
            </w:r>
          </w:p>
        </w:tc>
      </w:tr>
    </w:tbl>
    <w:p w14:paraId="1996B656" w14:textId="0FEA427E" w:rsidR="00F43F10" w:rsidRPr="00402984" w:rsidRDefault="00B83353" w:rsidP="002B4955">
      <w:r w:rsidRPr="00402984">
        <w:t>AC→D = doksorubicin pluss cyklofosfamid, etterfulgt av docetaksel; DCarbH = docetaksel, karboplatin og trastuzumab; KI = konfidensintervall</w:t>
      </w:r>
    </w:p>
    <w:p w14:paraId="1996B657" w14:textId="77777777" w:rsidR="00F43F10" w:rsidRPr="00402984" w:rsidRDefault="00F43F10" w:rsidP="002B4955">
      <w:pPr>
        <w:pStyle w:val="BodyText"/>
      </w:pPr>
    </w:p>
    <w:p w14:paraId="1996B658" w14:textId="3C00B957" w:rsidR="00F43F10" w:rsidRPr="00402984" w:rsidRDefault="00B83353" w:rsidP="002B4955">
      <w:pPr>
        <w:pStyle w:val="BodyText"/>
        <w:ind w:hanging="1"/>
      </w:pPr>
      <w:r w:rsidRPr="00402984">
        <w:t>I BCIRG 006 studien viser hazard ratio for det primære endepunktet, sykdomsfri overlevelse, en absolutt effektforskjell ved 3 års sykdomsfri overlevelse, på 5,8 prosentpoeng (86,7 % versus 80,9 %) i favør av AC→DH (trastuzumab) armen og 4,6 prosentpoeng (85,5 % versus 80,9 %) i favør av DCarbH (trastuzumab) armen, sammenlignet med AC→D.</w:t>
      </w:r>
    </w:p>
    <w:p w14:paraId="1996B659" w14:textId="77777777" w:rsidR="00F43F10" w:rsidRPr="00402984" w:rsidRDefault="00F43F10" w:rsidP="002B4955">
      <w:pPr>
        <w:pStyle w:val="BodyText"/>
      </w:pPr>
    </w:p>
    <w:p w14:paraId="1996B65A" w14:textId="3D2604AC" w:rsidR="00F43F10" w:rsidRPr="00402984" w:rsidRDefault="00B83353" w:rsidP="002B4955">
      <w:pPr>
        <w:pStyle w:val="BodyText"/>
      </w:pPr>
      <w:r w:rsidRPr="00402984">
        <w:t>I BCIRG 006 studien, 213/1075 pasienter i DCarbH (TCH) armen, 221/1074 pasienter i AC→DH (AC→TH) armen, og 217/1073 i AC→D (AC→T) armen, hadde en Karnofsky funksjonsstatus ≤ 90 (enten 80 eller 90). Ingen forskjell i sykdomsfri overlevelse (DFS) ble konstatert i denne undergruppen av pasienter (hazard ratio = 1,16, 95 % KI [0,73, 1,83] for DCarbH (TCH) versus AC→D (AC→T); hazard ratio 0,97, 95 % KI [0,60, 1,55] for AC→DH (AC→TH) versus AC→D).</w:t>
      </w:r>
    </w:p>
    <w:p w14:paraId="1996B65B" w14:textId="77777777" w:rsidR="008F6106" w:rsidRPr="00402984" w:rsidRDefault="008F6106" w:rsidP="002B4955">
      <w:pPr>
        <w:pStyle w:val="BodyText"/>
      </w:pPr>
    </w:p>
    <w:p w14:paraId="1996B65C" w14:textId="48EAD51A" w:rsidR="00F43F10" w:rsidRPr="00402984" w:rsidRDefault="00B83353" w:rsidP="002B4955">
      <w:pPr>
        <w:pStyle w:val="BodyText"/>
        <w:ind w:hanging="1"/>
      </w:pPr>
      <w:r w:rsidRPr="00402984">
        <w:t>I tillegg ble en post-hoc forsøksanalyse utført med dataene fra sa</w:t>
      </w:r>
      <w:r w:rsidR="009457ED" w:rsidRPr="00402984">
        <w:t>ml</w:t>
      </w:r>
      <w:r w:rsidRPr="00402984">
        <w:t>eanalysen NSABP B-31/NCCTG N9831* og BCIRG006 studiene som sammenfattet sykdomsfri overlevelse og symptomatiske hjertehendelser og oppsummert i tabell 11:</w:t>
      </w:r>
    </w:p>
    <w:p w14:paraId="1996B65D" w14:textId="77777777" w:rsidR="00F43F10" w:rsidRPr="00402984" w:rsidRDefault="00F43F10" w:rsidP="002B4955">
      <w:pPr>
        <w:pStyle w:val="BodyText"/>
      </w:pPr>
    </w:p>
    <w:p w14:paraId="1996B65E" w14:textId="73FE22AE" w:rsidR="00F43F10" w:rsidRPr="00402984" w:rsidRDefault="00B83353" w:rsidP="002B4955">
      <w:pPr>
        <w:pStyle w:val="BodyText"/>
        <w:keepNext/>
        <w:keepLines/>
      </w:pPr>
      <w:r w:rsidRPr="00402984">
        <w:t>Tabell 11: Resultater fra post-hoc forsøksanalyse utført med dataene fra sa</w:t>
      </w:r>
      <w:r w:rsidR="009457ED" w:rsidRPr="00402984">
        <w:t>ml</w:t>
      </w:r>
      <w:r w:rsidRPr="00402984">
        <w:t>eanalysen NSABP B-31/NCCTG N9831* og BCIRG 006 studiene som sammenfattet sykdomsfri overlevelse og symptomatiske hjertehendelser</w:t>
      </w:r>
    </w:p>
    <w:p w14:paraId="1996B65F" w14:textId="77777777" w:rsidR="008F6106" w:rsidRPr="00402984" w:rsidRDefault="008F6106" w:rsidP="002B4955">
      <w:pPr>
        <w:pStyle w:val="BodyText"/>
        <w:keepNext/>
        <w:keepLines/>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2869"/>
        <w:gridCol w:w="2149"/>
        <w:gridCol w:w="1981"/>
        <w:gridCol w:w="2062"/>
      </w:tblGrid>
      <w:tr w:rsidR="00762991" w:rsidRPr="00402984" w14:paraId="1996B66A" w14:textId="77777777" w:rsidTr="005C27FB">
        <w:trPr>
          <w:trHeight w:val="283"/>
        </w:trPr>
        <w:tc>
          <w:tcPr>
            <w:tcW w:w="1583" w:type="pct"/>
            <w:vAlign w:val="center"/>
          </w:tcPr>
          <w:p w14:paraId="1996B660" w14:textId="77777777" w:rsidR="008F6106" w:rsidRPr="00402984" w:rsidRDefault="00F83889" w:rsidP="002B4955">
            <w:pPr>
              <w:keepNext/>
              <w:keepLines/>
              <w:adjustRightInd w:val="0"/>
              <w:jc w:val="center"/>
              <w:rPr>
                <w:b/>
                <w:bCs/>
              </w:rPr>
            </w:pPr>
            <w:r w:rsidRPr="00402984">
              <w:rPr>
                <w:b/>
                <w:bCs/>
              </w:rPr>
              <w:t>Parameter</w:t>
            </w:r>
          </w:p>
        </w:tc>
        <w:tc>
          <w:tcPr>
            <w:tcW w:w="1186" w:type="pct"/>
            <w:vAlign w:val="center"/>
          </w:tcPr>
          <w:p w14:paraId="1996B661" w14:textId="77777777" w:rsidR="008F6106" w:rsidRPr="00402984" w:rsidRDefault="00F83889" w:rsidP="002B4955">
            <w:pPr>
              <w:keepNext/>
              <w:keepLines/>
              <w:adjustRightInd w:val="0"/>
              <w:jc w:val="center"/>
              <w:rPr>
                <w:b/>
                <w:bCs/>
              </w:rPr>
            </w:pPr>
            <w:r w:rsidRPr="00402984">
              <w:rPr>
                <w:b/>
                <w:bCs/>
              </w:rPr>
              <w:t>AC→PH</w:t>
            </w:r>
          </w:p>
          <w:p w14:paraId="1996B662" w14:textId="77777777" w:rsidR="008F6106" w:rsidRPr="00402984" w:rsidRDefault="00F83889" w:rsidP="002B4955">
            <w:pPr>
              <w:keepNext/>
              <w:keepLines/>
              <w:adjustRightInd w:val="0"/>
              <w:jc w:val="center"/>
              <w:rPr>
                <w:b/>
                <w:bCs/>
              </w:rPr>
            </w:pPr>
            <w:r w:rsidRPr="00402984">
              <w:rPr>
                <w:b/>
                <w:bCs/>
              </w:rPr>
              <w:t>(vs. AC→P)</w:t>
            </w:r>
          </w:p>
          <w:p w14:paraId="1996B663" w14:textId="4C1869E6" w:rsidR="008F6106" w:rsidRPr="00402984" w:rsidRDefault="00F83889" w:rsidP="002B4955">
            <w:pPr>
              <w:keepNext/>
              <w:keepLines/>
              <w:adjustRightInd w:val="0"/>
              <w:jc w:val="center"/>
              <w:rPr>
                <w:b/>
                <w:bCs/>
              </w:rPr>
            </w:pPr>
            <w:r w:rsidRPr="00402984">
              <w:rPr>
                <w:b/>
                <w:bCs/>
              </w:rPr>
              <w:t xml:space="preserve">(NSABP B-31 </w:t>
            </w:r>
            <w:r w:rsidR="00B315CB" w:rsidRPr="00402984">
              <w:rPr>
                <w:b/>
                <w:bCs/>
              </w:rPr>
              <w:t>og</w:t>
            </w:r>
            <w:r w:rsidRPr="00402984">
              <w:rPr>
                <w:b/>
                <w:bCs/>
              </w:rPr>
              <w:t xml:space="preserve"> NCCTG N9831)*</w:t>
            </w:r>
          </w:p>
        </w:tc>
        <w:tc>
          <w:tcPr>
            <w:tcW w:w="1093" w:type="pct"/>
            <w:vAlign w:val="center"/>
          </w:tcPr>
          <w:p w14:paraId="1996B664" w14:textId="77777777" w:rsidR="008F6106" w:rsidRPr="00402984" w:rsidRDefault="00F83889" w:rsidP="002B4955">
            <w:pPr>
              <w:keepNext/>
              <w:keepLines/>
              <w:adjustRightInd w:val="0"/>
              <w:jc w:val="center"/>
              <w:rPr>
                <w:b/>
                <w:bCs/>
              </w:rPr>
            </w:pPr>
            <w:r w:rsidRPr="00402984">
              <w:rPr>
                <w:b/>
                <w:bCs/>
              </w:rPr>
              <w:t>AC→DH</w:t>
            </w:r>
          </w:p>
          <w:p w14:paraId="1996B665" w14:textId="77777777" w:rsidR="008F6106" w:rsidRPr="00402984" w:rsidRDefault="00F83889" w:rsidP="002B4955">
            <w:pPr>
              <w:keepNext/>
              <w:keepLines/>
              <w:adjustRightInd w:val="0"/>
              <w:jc w:val="center"/>
              <w:rPr>
                <w:b/>
                <w:bCs/>
              </w:rPr>
            </w:pPr>
            <w:r w:rsidRPr="00402984">
              <w:rPr>
                <w:b/>
                <w:bCs/>
              </w:rPr>
              <w:t>(vs. AC→D)</w:t>
            </w:r>
          </w:p>
          <w:p w14:paraId="1996B666" w14:textId="77777777" w:rsidR="008F6106" w:rsidRPr="00402984" w:rsidRDefault="00F83889" w:rsidP="002B4955">
            <w:pPr>
              <w:keepNext/>
              <w:keepLines/>
              <w:adjustRightInd w:val="0"/>
              <w:jc w:val="center"/>
              <w:rPr>
                <w:b/>
                <w:bCs/>
              </w:rPr>
            </w:pPr>
            <w:r w:rsidRPr="00402984">
              <w:rPr>
                <w:b/>
                <w:bCs/>
              </w:rPr>
              <w:t>BCIRG006</w:t>
            </w:r>
          </w:p>
        </w:tc>
        <w:tc>
          <w:tcPr>
            <w:tcW w:w="1138" w:type="pct"/>
            <w:vAlign w:val="center"/>
          </w:tcPr>
          <w:p w14:paraId="1996B667" w14:textId="13D4AF67" w:rsidR="008F6106" w:rsidRPr="00402984" w:rsidRDefault="00F83889" w:rsidP="002B4955">
            <w:pPr>
              <w:keepNext/>
              <w:keepLines/>
              <w:adjustRightInd w:val="0"/>
              <w:jc w:val="center"/>
              <w:rPr>
                <w:b/>
                <w:bCs/>
              </w:rPr>
            </w:pPr>
            <w:r w:rsidRPr="00402984">
              <w:rPr>
                <w:b/>
                <w:bCs/>
              </w:rPr>
              <w:t>DCarbH</w:t>
            </w:r>
          </w:p>
          <w:p w14:paraId="1996B668" w14:textId="6159B0CC" w:rsidR="008F6106" w:rsidRPr="00402984" w:rsidRDefault="00F83889" w:rsidP="002B4955">
            <w:pPr>
              <w:keepNext/>
              <w:keepLines/>
              <w:adjustRightInd w:val="0"/>
              <w:jc w:val="center"/>
              <w:rPr>
                <w:b/>
                <w:bCs/>
              </w:rPr>
            </w:pPr>
            <w:r w:rsidRPr="00402984">
              <w:rPr>
                <w:b/>
                <w:bCs/>
              </w:rPr>
              <w:t>(vs. AC→D)</w:t>
            </w:r>
          </w:p>
          <w:p w14:paraId="1996B669" w14:textId="77777777" w:rsidR="008F6106" w:rsidRPr="00402984" w:rsidRDefault="00F83889" w:rsidP="002B4955">
            <w:pPr>
              <w:keepNext/>
              <w:keepLines/>
              <w:adjustRightInd w:val="0"/>
              <w:jc w:val="center"/>
              <w:rPr>
                <w:b/>
                <w:bCs/>
              </w:rPr>
            </w:pPr>
            <w:r w:rsidRPr="00402984">
              <w:rPr>
                <w:b/>
                <w:bCs/>
              </w:rPr>
              <w:t>(BCIRG 006)</w:t>
            </w:r>
          </w:p>
        </w:tc>
      </w:tr>
      <w:tr w:rsidR="00762991" w:rsidRPr="00402984" w14:paraId="1996B67B" w14:textId="77777777" w:rsidTr="005C27FB">
        <w:trPr>
          <w:trHeight w:val="283"/>
        </w:trPr>
        <w:tc>
          <w:tcPr>
            <w:tcW w:w="1583" w:type="pct"/>
          </w:tcPr>
          <w:p w14:paraId="40BF2C84" w14:textId="77777777" w:rsidR="00544C01" w:rsidRPr="00402984" w:rsidRDefault="00544C01" w:rsidP="002B4955">
            <w:pPr>
              <w:keepNext/>
              <w:keepLines/>
              <w:adjustRightInd w:val="0"/>
              <w:jc w:val="center"/>
            </w:pPr>
            <w:r w:rsidRPr="00402984">
              <w:t>Primære effektanalyser</w:t>
            </w:r>
          </w:p>
          <w:p w14:paraId="011B8F43" w14:textId="77777777" w:rsidR="00544C01" w:rsidRPr="00402984" w:rsidRDefault="00544C01" w:rsidP="002B4955">
            <w:pPr>
              <w:keepNext/>
              <w:keepLines/>
              <w:adjustRightInd w:val="0"/>
              <w:jc w:val="center"/>
            </w:pPr>
            <w:r w:rsidRPr="00402984">
              <w:t>sykdomsfri overlevelse hazard ratio</w:t>
            </w:r>
          </w:p>
          <w:p w14:paraId="19539F83" w14:textId="77777777" w:rsidR="00544C01" w:rsidRPr="00402984" w:rsidRDefault="00544C01" w:rsidP="002B4955">
            <w:pPr>
              <w:keepNext/>
              <w:keepLines/>
              <w:adjustRightInd w:val="0"/>
              <w:jc w:val="center"/>
            </w:pPr>
            <w:r w:rsidRPr="00402984">
              <w:t>(95 % KI)</w:t>
            </w:r>
          </w:p>
          <w:p w14:paraId="1996B66E" w14:textId="381B1179" w:rsidR="008F6106" w:rsidRPr="00402984" w:rsidRDefault="00544C01" w:rsidP="002B4955">
            <w:pPr>
              <w:keepNext/>
              <w:keepLines/>
              <w:adjustRightInd w:val="0"/>
              <w:jc w:val="center"/>
            </w:pPr>
            <w:r w:rsidRPr="00402984">
              <w:t>p-verdi</w:t>
            </w:r>
          </w:p>
        </w:tc>
        <w:tc>
          <w:tcPr>
            <w:tcW w:w="1186" w:type="pct"/>
            <w:vAlign w:val="center"/>
          </w:tcPr>
          <w:p w14:paraId="1996B66F" w14:textId="77777777" w:rsidR="008F6106" w:rsidRPr="00402984" w:rsidRDefault="008F6106" w:rsidP="002B4955">
            <w:pPr>
              <w:keepNext/>
              <w:keepLines/>
              <w:adjustRightInd w:val="0"/>
              <w:jc w:val="center"/>
            </w:pPr>
          </w:p>
          <w:p w14:paraId="6E3828AE" w14:textId="77777777" w:rsidR="005C27FB" w:rsidRPr="00402984" w:rsidRDefault="005C27FB" w:rsidP="002B4955">
            <w:pPr>
              <w:keepNext/>
              <w:keepLines/>
              <w:adjustRightInd w:val="0"/>
              <w:jc w:val="center"/>
            </w:pPr>
          </w:p>
          <w:p w14:paraId="1996B670" w14:textId="5DFF7412" w:rsidR="008F6106" w:rsidRPr="00402984" w:rsidRDefault="00F83889" w:rsidP="002B4955">
            <w:pPr>
              <w:keepNext/>
              <w:keepLines/>
              <w:adjustRightInd w:val="0"/>
              <w:jc w:val="center"/>
            </w:pPr>
            <w:r w:rsidRPr="00402984">
              <w:t>0</w:t>
            </w:r>
            <w:r w:rsidR="00544C01" w:rsidRPr="00402984">
              <w:t>,</w:t>
            </w:r>
            <w:r w:rsidRPr="00402984">
              <w:t>48</w:t>
            </w:r>
          </w:p>
          <w:p w14:paraId="1996B671" w14:textId="0740CDEC" w:rsidR="008F6106" w:rsidRPr="00402984" w:rsidRDefault="00F83889" w:rsidP="002B4955">
            <w:pPr>
              <w:keepNext/>
              <w:keepLines/>
              <w:adjustRightInd w:val="0"/>
              <w:jc w:val="center"/>
            </w:pPr>
            <w:r w:rsidRPr="00402984">
              <w:t>(0</w:t>
            </w:r>
            <w:r w:rsidR="00544C01" w:rsidRPr="00402984">
              <w:t>,</w:t>
            </w:r>
            <w:r w:rsidRPr="00402984">
              <w:t>39</w:t>
            </w:r>
            <w:r w:rsidR="00544C01" w:rsidRPr="00402984">
              <w:t>;</w:t>
            </w:r>
            <w:r w:rsidRPr="00402984">
              <w:t xml:space="preserve"> 0</w:t>
            </w:r>
            <w:r w:rsidR="00544C01" w:rsidRPr="00402984">
              <w:t>,</w:t>
            </w:r>
            <w:r w:rsidRPr="00402984">
              <w:t>59)</w:t>
            </w:r>
          </w:p>
          <w:p w14:paraId="1996B672" w14:textId="38E206E5" w:rsidR="008F6106" w:rsidRPr="00402984" w:rsidRDefault="00F83889" w:rsidP="002B4955">
            <w:pPr>
              <w:keepNext/>
              <w:keepLines/>
              <w:adjustRightInd w:val="0"/>
              <w:jc w:val="center"/>
            </w:pPr>
            <w:r w:rsidRPr="00402984">
              <w:t>p&lt;0</w:t>
            </w:r>
            <w:r w:rsidR="00544C01" w:rsidRPr="00402984">
              <w:t>,</w:t>
            </w:r>
            <w:r w:rsidRPr="00402984">
              <w:t>0001</w:t>
            </w:r>
          </w:p>
        </w:tc>
        <w:tc>
          <w:tcPr>
            <w:tcW w:w="1093" w:type="pct"/>
            <w:vAlign w:val="center"/>
          </w:tcPr>
          <w:p w14:paraId="1996B673" w14:textId="77777777" w:rsidR="008F6106" w:rsidRPr="00402984" w:rsidRDefault="008F6106" w:rsidP="002B4955">
            <w:pPr>
              <w:keepNext/>
              <w:keepLines/>
              <w:adjustRightInd w:val="0"/>
              <w:jc w:val="center"/>
            </w:pPr>
          </w:p>
          <w:p w14:paraId="193C4BD0" w14:textId="77777777" w:rsidR="005C27FB" w:rsidRPr="00402984" w:rsidRDefault="005C27FB" w:rsidP="002B4955">
            <w:pPr>
              <w:keepNext/>
              <w:keepLines/>
              <w:adjustRightInd w:val="0"/>
              <w:jc w:val="center"/>
            </w:pPr>
          </w:p>
          <w:p w14:paraId="1996B674" w14:textId="0D58492E" w:rsidR="008F6106" w:rsidRPr="00402984" w:rsidRDefault="00F83889" w:rsidP="002B4955">
            <w:pPr>
              <w:keepNext/>
              <w:keepLines/>
              <w:adjustRightInd w:val="0"/>
              <w:jc w:val="center"/>
            </w:pPr>
            <w:r w:rsidRPr="00402984">
              <w:t>0</w:t>
            </w:r>
            <w:r w:rsidR="00544C01" w:rsidRPr="00402984">
              <w:t>,</w:t>
            </w:r>
            <w:r w:rsidRPr="00402984">
              <w:t>61</w:t>
            </w:r>
          </w:p>
          <w:p w14:paraId="1996B675" w14:textId="798845A4" w:rsidR="008F6106" w:rsidRPr="00402984" w:rsidRDefault="00F83889" w:rsidP="002B4955">
            <w:pPr>
              <w:keepNext/>
              <w:keepLines/>
              <w:adjustRightInd w:val="0"/>
              <w:jc w:val="center"/>
            </w:pPr>
            <w:r w:rsidRPr="00402984">
              <w:t>(0</w:t>
            </w:r>
            <w:r w:rsidR="00544C01" w:rsidRPr="00402984">
              <w:t>,</w:t>
            </w:r>
            <w:r w:rsidRPr="00402984">
              <w:t>49</w:t>
            </w:r>
            <w:r w:rsidR="00544C01" w:rsidRPr="00402984">
              <w:t>;</w:t>
            </w:r>
            <w:r w:rsidRPr="00402984">
              <w:t xml:space="preserve"> 0</w:t>
            </w:r>
            <w:r w:rsidR="00544C01" w:rsidRPr="00402984">
              <w:t>,</w:t>
            </w:r>
            <w:r w:rsidRPr="00402984">
              <w:t>77)</w:t>
            </w:r>
          </w:p>
          <w:p w14:paraId="1996B676" w14:textId="643F6700" w:rsidR="008F6106" w:rsidRPr="00402984" w:rsidRDefault="00544C01" w:rsidP="002B4955">
            <w:pPr>
              <w:keepNext/>
              <w:keepLines/>
              <w:adjustRightInd w:val="0"/>
              <w:jc w:val="center"/>
            </w:pPr>
            <w:r w:rsidRPr="00402984">
              <w:t>p</w:t>
            </w:r>
            <w:r w:rsidR="00F83889" w:rsidRPr="00402984">
              <w:t>&lt;0</w:t>
            </w:r>
            <w:r w:rsidRPr="00402984">
              <w:t>,</w:t>
            </w:r>
            <w:r w:rsidR="00F83889" w:rsidRPr="00402984">
              <w:t>0001</w:t>
            </w:r>
          </w:p>
        </w:tc>
        <w:tc>
          <w:tcPr>
            <w:tcW w:w="1138" w:type="pct"/>
            <w:vAlign w:val="center"/>
          </w:tcPr>
          <w:p w14:paraId="1996B677" w14:textId="77777777" w:rsidR="008F6106" w:rsidRPr="00402984" w:rsidRDefault="008F6106" w:rsidP="002B4955">
            <w:pPr>
              <w:keepNext/>
              <w:keepLines/>
              <w:adjustRightInd w:val="0"/>
              <w:jc w:val="center"/>
            </w:pPr>
          </w:p>
          <w:p w14:paraId="45ABB8DB" w14:textId="77777777" w:rsidR="005C27FB" w:rsidRPr="00402984" w:rsidRDefault="005C27FB" w:rsidP="002B4955">
            <w:pPr>
              <w:keepNext/>
              <w:keepLines/>
              <w:adjustRightInd w:val="0"/>
              <w:jc w:val="center"/>
            </w:pPr>
          </w:p>
          <w:p w14:paraId="1996B678" w14:textId="0B5EF7C1" w:rsidR="008F6106" w:rsidRPr="00402984" w:rsidRDefault="00F83889" w:rsidP="002B4955">
            <w:pPr>
              <w:keepNext/>
              <w:keepLines/>
              <w:adjustRightInd w:val="0"/>
              <w:jc w:val="center"/>
            </w:pPr>
            <w:r w:rsidRPr="00402984">
              <w:t>0</w:t>
            </w:r>
            <w:r w:rsidR="00544C01" w:rsidRPr="00402984">
              <w:t>,</w:t>
            </w:r>
            <w:r w:rsidRPr="00402984">
              <w:t>67</w:t>
            </w:r>
          </w:p>
          <w:p w14:paraId="1996B679" w14:textId="05059FB6" w:rsidR="008F6106" w:rsidRPr="00402984" w:rsidRDefault="00F83889" w:rsidP="002B4955">
            <w:pPr>
              <w:keepNext/>
              <w:keepLines/>
              <w:adjustRightInd w:val="0"/>
              <w:jc w:val="center"/>
            </w:pPr>
            <w:r w:rsidRPr="00402984">
              <w:t>(0</w:t>
            </w:r>
            <w:r w:rsidR="00544C01" w:rsidRPr="00402984">
              <w:t>,</w:t>
            </w:r>
            <w:r w:rsidRPr="00402984">
              <w:t>54</w:t>
            </w:r>
            <w:r w:rsidR="00544C01" w:rsidRPr="00402984">
              <w:t>;</w:t>
            </w:r>
            <w:r w:rsidRPr="00402984">
              <w:t xml:space="preserve"> 0</w:t>
            </w:r>
            <w:r w:rsidR="00544C01" w:rsidRPr="00402984">
              <w:t>,</w:t>
            </w:r>
            <w:r w:rsidRPr="00402984">
              <w:t>83)</w:t>
            </w:r>
          </w:p>
          <w:p w14:paraId="1996B67A" w14:textId="384C71D6" w:rsidR="008F6106" w:rsidRPr="00402984" w:rsidRDefault="00F83889" w:rsidP="002B4955">
            <w:pPr>
              <w:keepNext/>
              <w:keepLines/>
              <w:adjustRightInd w:val="0"/>
              <w:jc w:val="center"/>
            </w:pPr>
            <w:r w:rsidRPr="00402984">
              <w:t>p=0</w:t>
            </w:r>
            <w:r w:rsidR="00544C01" w:rsidRPr="00402984">
              <w:t>,</w:t>
            </w:r>
            <w:r w:rsidRPr="00402984">
              <w:t>0003</w:t>
            </w:r>
          </w:p>
        </w:tc>
      </w:tr>
      <w:tr w:rsidR="00762991" w:rsidRPr="00402984" w14:paraId="1996B68F" w14:textId="77777777" w:rsidTr="005C27FB">
        <w:trPr>
          <w:trHeight w:val="283"/>
        </w:trPr>
        <w:tc>
          <w:tcPr>
            <w:tcW w:w="1583" w:type="pct"/>
          </w:tcPr>
          <w:p w14:paraId="0F56F061" w14:textId="77777777" w:rsidR="00544C01" w:rsidRPr="00402984" w:rsidRDefault="00544C01" w:rsidP="002B4955">
            <w:pPr>
              <w:adjustRightInd w:val="0"/>
              <w:jc w:val="center"/>
            </w:pPr>
            <w:r w:rsidRPr="00402984">
              <w:t>Langtidsoppfølging effektanalyser**</w:t>
            </w:r>
          </w:p>
          <w:p w14:paraId="15508598" w14:textId="77777777" w:rsidR="00544C01" w:rsidRPr="00402984" w:rsidRDefault="00544C01" w:rsidP="002B4955">
            <w:pPr>
              <w:adjustRightInd w:val="0"/>
              <w:jc w:val="center"/>
            </w:pPr>
            <w:r w:rsidRPr="00402984">
              <w:t>sykdomsfri overlevelse</w:t>
            </w:r>
          </w:p>
          <w:p w14:paraId="4D21CF37" w14:textId="77777777" w:rsidR="00544C01" w:rsidRPr="00402984" w:rsidRDefault="00544C01" w:rsidP="002B4955">
            <w:pPr>
              <w:adjustRightInd w:val="0"/>
              <w:jc w:val="center"/>
            </w:pPr>
            <w:r w:rsidRPr="00402984">
              <w:t>hazard ratio</w:t>
            </w:r>
          </w:p>
          <w:p w14:paraId="25175742" w14:textId="77777777" w:rsidR="00544C01" w:rsidRPr="00402984" w:rsidRDefault="00544C01" w:rsidP="002B4955">
            <w:pPr>
              <w:adjustRightInd w:val="0"/>
              <w:jc w:val="center"/>
            </w:pPr>
            <w:r w:rsidRPr="00402984">
              <w:t>(95% KI)</w:t>
            </w:r>
          </w:p>
          <w:p w14:paraId="1996B67F" w14:textId="0B7B567F" w:rsidR="008F6106" w:rsidRPr="00402984" w:rsidRDefault="00544C01" w:rsidP="002B4955">
            <w:pPr>
              <w:adjustRightInd w:val="0"/>
              <w:jc w:val="center"/>
            </w:pPr>
            <w:r w:rsidRPr="00402984">
              <w:t>p-verdi</w:t>
            </w:r>
          </w:p>
        </w:tc>
        <w:tc>
          <w:tcPr>
            <w:tcW w:w="1186" w:type="pct"/>
            <w:vAlign w:val="center"/>
          </w:tcPr>
          <w:p w14:paraId="1996B680" w14:textId="3CEA5324" w:rsidR="008F6106" w:rsidRPr="00402984" w:rsidRDefault="008F6106" w:rsidP="002B4955">
            <w:pPr>
              <w:adjustRightInd w:val="0"/>
              <w:jc w:val="center"/>
            </w:pPr>
          </w:p>
          <w:p w14:paraId="6477EEDD" w14:textId="77777777" w:rsidR="005C27FB" w:rsidRPr="00402984" w:rsidRDefault="005C27FB" w:rsidP="002B4955">
            <w:pPr>
              <w:adjustRightInd w:val="0"/>
              <w:jc w:val="center"/>
            </w:pPr>
          </w:p>
          <w:p w14:paraId="1996B681" w14:textId="77777777" w:rsidR="008F6106" w:rsidRPr="00402984" w:rsidRDefault="008F6106" w:rsidP="002B4955">
            <w:pPr>
              <w:adjustRightInd w:val="0"/>
              <w:jc w:val="center"/>
            </w:pPr>
          </w:p>
          <w:p w14:paraId="1996B682" w14:textId="1BD4D993" w:rsidR="008F6106" w:rsidRPr="00402984" w:rsidRDefault="00F83889" w:rsidP="002B4955">
            <w:pPr>
              <w:adjustRightInd w:val="0"/>
              <w:jc w:val="center"/>
            </w:pPr>
            <w:r w:rsidRPr="00402984">
              <w:t>0</w:t>
            </w:r>
            <w:r w:rsidR="00544C01" w:rsidRPr="00402984">
              <w:t>,</w:t>
            </w:r>
            <w:r w:rsidRPr="00402984">
              <w:t>61</w:t>
            </w:r>
          </w:p>
          <w:p w14:paraId="1996B683" w14:textId="0F6C4E2D" w:rsidR="008F6106" w:rsidRPr="00402984" w:rsidRDefault="00F83889" w:rsidP="002B4955">
            <w:pPr>
              <w:adjustRightInd w:val="0"/>
              <w:jc w:val="center"/>
            </w:pPr>
            <w:r w:rsidRPr="00402984">
              <w:t>(0</w:t>
            </w:r>
            <w:r w:rsidR="00544C01" w:rsidRPr="00402984">
              <w:t>,</w:t>
            </w:r>
            <w:r w:rsidRPr="00402984">
              <w:t>54</w:t>
            </w:r>
            <w:r w:rsidR="00544C01" w:rsidRPr="00402984">
              <w:t>;</w:t>
            </w:r>
            <w:r w:rsidRPr="00402984">
              <w:t xml:space="preserve"> 0</w:t>
            </w:r>
            <w:r w:rsidR="00544C01" w:rsidRPr="00402984">
              <w:t>,</w:t>
            </w:r>
            <w:r w:rsidRPr="00402984">
              <w:t>69)</w:t>
            </w:r>
          </w:p>
          <w:p w14:paraId="1996B684" w14:textId="59D15F2E" w:rsidR="008F6106" w:rsidRPr="00402984" w:rsidRDefault="00F83889" w:rsidP="002B4955">
            <w:pPr>
              <w:adjustRightInd w:val="0"/>
              <w:jc w:val="center"/>
            </w:pPr>
            <w:r w:rsidRPr="00402984">
              <w:t>p&lt;0</w:t>
            </w:r>
            <w:r w:rsidR="00544C01" w:rsidRPr="00402984">
              <w:t>,</w:t>
            </w:r>
            <w:r w:rsidRPr="00402984">
              <w:t>0001</w:t>
            </w:r>
          </w:p>
        </w:tc>
        <w:tc>
          <w:tcPr>
            <w:tcW w:w="1093" w:type="pct"/>
            <w:vAlign w:val="center"/>
          </w:tcPr>
          <w:p w14:paraId="1996B685" w14:textId="77777777" w:rsidR="008F6106" w:rsidRPr="00402984" w:rsidRDefault="008F6106" w:rsidP="002B4955">
            <w:pPr>
              <w:adjustRightInd w:val="0"/>
              <w:jc w:val="center"/>
            </w:pPr>
          </w:p>
          <w:p w14:paraId="4E15608B" w14:textId="77777777" w:rsidR="005C27FB" w:rsidRPr="00402984" w:rsidRDefault="005C27FB" w:rsidP="002B4955">
            <w:pPr>
              <w:adjustRightInd w:val="0"/>
              <w:jc w:val="center"/>
            </w:pPr>
          </w:p>
          <w:p w14:paraId="1996B686" w14:textId="77777777" w:rsidR="008F6106" w:rsidRPr="00402984" w:rsidRDefault="008F6106" w:rsidP="002B4955">
            <w:pPr>
              <w:adjustRightInd w:val="0"/>
              <w:jc w:val="center"/>
            </w:pPr>
          </w:p>
          <w:p w14:paraId="1996B687" w14:textId="22FEDA81" w:rsidR="008F6106" w:rsidRPr="00402984" w:rsidRDefault="00F83889" w:rsidP="002B4955">
            <w:pPr>
              <w:adjustRightInd w:val="0"/>
              <w:jc w:val="center"/>
            </w:pPr>
            <w:r w:rsidRPr="00402984">
              <w:t>0</w:t>
            </w:r>
            <w:r w:rsidR="00544C01" w:rsidRPr="00402984">
              <w:t>,</w:t>
            </w:r>
            <w:r w:rsidRPr="00402984">
              <w:t>72</w:t>
            </w:r>
          </w:p>
          <w:p w14:paraId="1996B688" w14:textId="012E084B" w:rsidR="008F6106" w:rsidRPr="00402984" w:rsidRDefault="00F83889" w:rsidP="002B4955">
            <w:pPr>
              <w:adjustRightInd w:val="0"/>
              <w:jc w:val="center"/>
            </w:pPr>
            <w:r w:rsidRPr="00402984">
              <w:t>(0</w:t>
            </w:r>
            <w:r w:rsidR="00544C01" w:rsidRPr="00402984">
              <w:t>,</w:t>
            </w:r>
            <w:r w:rsidRPr="00402984">
              <w:t>61</w:t>
            </w:r>
            <w:r w:rsidR="00544C01" w:rsidRPr="00402984">
              <w:t>;</w:t>
            </w:r>
            <w:r w:rsidRPr="00402984">
              <w:t xml:space="preserve"> 0</w:t>
            </w:r>
            <w:r w:rsidR="00544C01" w:rsidRPr="00402984">
              <w:t>,</w:t>
            </w:r>
            <w:r w:rsidRPr="00402984">
              <w:t>85)</w:t>
            </w:r>
          </w:p>
          <w:p w14:paraId="1996B689" w14:textId="50A7D423" w:rsidR="008F6106" w:rsidRPr="00402984" w:rsidRDefault="00F83889" w:rsidP="002B4955">
            <w:pPr>
              <w:adjustRightInd w:val="0"/>
              <w:jc w:val="center"/>
            </w:pPr>
            <w:r w:rsidRPr="00402984">
              <w:t>p&lt;0</w:t>
            </w:r>
            <w:r w:rsidR="00544C01" w:rsidRPr="00402984">
              <w:t>,</w:t>
            </w:r>
            <w:r w:rsidRPr="00402984">
              <w:t>0001</w:t>
            </w:r>
          </w:p>
        </w:tc>
        <w:tc>
          <w:tcPr>
            <w:tcW w:w="1138" w:type="pct"/>
            <w:vAlign w:val="center"/>
          </w:tcPr>
          <w:p w14:paraId="1996B68A" w14:textId="77777777" w:rsidR="008F6106" w:rsidRPr="00402984" w:rsidRDefault="008F6106" w:rsidP="002B4955">
            <w:pPr>
              <w:adjustRightInd w:val="0"/>
              <w:jc w:val="center"/>
            </w:pPr>
          </w:p>
          <w:p w14:paraId="1996B68B" w14:textId="77777777" w:rsidR="008F6106" w:rsidRPr="00402984" w:rsidRDefault="008F6106" w:rsidP="002B4955">
            <w:pPr>
              <w:adjustRightInd w:val="0"/>
              <w:jc w:val="center"/>
            </w:pPr>
          </w:p>
          <w:p w14:paraId="2F30CFA1" w14:textId="77777777" w:rsidR="005C27FB" w:rsidRPr="00402984" w:rsidRDefault="005C27FB" w:rsidP="002B4955">
            <w:pPr>
              <w:adjustRightInd w:val="0"/>
              <w:jc w:val="center"/>
            </w:pPr>
          </w:p>
          <w:p w14:paraId="1996B68C" w14:textId="22576EC7" w:rsidR="008F6106" w:rsidRPr="00402984" w:rsidRDefault="00F83889" w:rsidP="002B4955">
            <w:pPr>
              <w:adjustRightInd w:val="0"/>
              <w:jc w:val="center"/>
            </w:pPr>
            <w:r w:rsidRPr="00402984">
              <w:t>0</w:t>
            </w:r>
            <w:r w:rsidR="00544C01" w:rsidRPr="00402984">
              <w:t>,</w:t>
            </w:r>
            <w:r w:rsidRPr="00402984">
              <w:t>77</w:t>
            </w:r>
          </w:p>
          <w:p w14:paraId="1996B68D" w14:textId="6F443EC6" w:rsidR="008F6106" w:rsidRPr="00402984" w:rsidRDefault="00F83889" w:rsidP="002B4955">
            <w:pPr>
              <w:adjustRightInd w:val="0"/>
              <w:jc w:val="center"/>
            </w:pPr>
            <w:r w:rsidRPr="00402984">
              <w:t>(0</w:t>
            </w:r>
            <w:r w:rsidR="00544C01" w:rsidRPr="00402984">
              <w:t>,</w:t>
            </w:r>
            <w:r w:rsidRPr="00402984">
              <w:t>65</w:t>
            </w:r>
            <w:r w:rsidR="00544C01" w:rsidRPr="00402984">
              <w:t>;</w:t>
            </w:r>
            <w:r w:rsidRPr="00402984">
              <w:t xml:space="preserve"> 0</w:t>
            </w:r>
            <w:r w:rsidR="00544C01" w:rsidRPr="00402984">
              <w:t>,</w:t>
            </w:r>
            <w:r w:rsidRPr="00402984">
              <w:t>90)</w:t>
            </w:r>
          </w:p>
          <w:p w14:paraId="1996B68E" w14:textId="316D2010" w:rsidR="008F6106" w:rsidRPr="00402984" w:rsidRDefault="00544C01" w:rsidP="002B4955">
            <w:pPr>
              <w:adjustRightInd w:val="0"/>
              <w:jc w:val="center"/>
            </w:pPr>
            <w:r w:rsidRPr="00402984">
              <w:t>p</w:t>
            </w:r>
            <w:r w:rsidR="00F83889" w:rsidRPr="00402984">
              <w:t>=0</w:t>
            </w:r>
            <w:r w:rsidRPr="00402984">
              <w:t>,</w:t>
            </w:r>
            <w:r w:rsidR="00F83889" w:rsidRPr="00402984">
              <w:t>0011</w:t>
            </w:r>
          </w:p>
        </w:tc>
      </w:tr>
      <w:tr w:rsidR="00762991" w:rsidRPr="00402984" w14:paraId="1996B6A1" w14:textId="77777777" w:rsidTr="005C27FB">
        <w:trPr>
          <w:trHeight w:val="283"/>
        </w:trPr>
        <w:tc>
          <w:tcPr>
            <w:tcW w:w="1583" w:type="pct"/>
          </w:tcPr>
          <w:p w14:paraId="64004349" w14:textId="77777777" w:rsidR="00544C01" w:rsidRPr="00402984" w:rsidRDefault="00544C01" w:rsidP="002B4955">
            <w:pPr>
              <w:adjustRightInd w:val="0"/>
              <w:jc w:val="center"/>
            </w:pPr>
            <w:r w:rsidRPr="00402984">
              <w:t>Post-hoc forsøksanalyser med sykdomsfri overlevelse og symptomatiske hjertehendelser</w:t>
            </w:r>
          </w:p>
          <w:p w14:paraId="79223D74" w14:textId="77777777" w:rsidR="00544C01" w:rsidRPr="00402984" w:rsidRDefault="00544C01" w:rsidP="002B4955">
            <w:pPr>
              <w:adjustRightInd w:val="0"/>
              <w:jc w:val="center"/>
            </w:pPr>
            <w:r w:rsidRPr="00402984">
              <w:t>Langtidsoppfølging**</w:t>
            </w:r>
          </w:p>
          <w:p w14:paraId="319C8799" w14:textId="77777777" w:rsidR="00544C01" w:rsidRPr="00402984" w:rsidRDefault="00544C01" w:rsidP="002B4955">
            <w:pPr>
              <w:adjustRightInd w:val="0"/>
              <w:jc w:val="center"/>
            </w:pPr>
            <w:r w:rsidRPr="00402984">
              <w:t>hazard ratio</w:t>
            </w:r>
          </w:p>
          <w:p w14:paraId="1996B691" w14:textId="5D0AC72E" w:rsidR="008F6106" w:rsidRPr="00402984" w:rsidRDefault="00544C01" w:rsidP="002B4955">
            <w:pPr>
              <w:adjustRightInd w:val="0"/>
              <w:jc w:val="center"/>
            </w:pPr>
            <w:r w:rsidRPr="00402984">
              <w:t>(95 % KI)</w:t>
            </w:r>
          </w:p>
        </w:tc>
        <w:tc>
          <w:tcPr>
            <w:tcW w:w="1186" w:type="pct"/>
            <w:vAlign w:val="center"/>
          </w:tcPr>
          <w:p w14:paraId="1996B692" w14:textId="77777777" w:rsidR="008F6106" w:rsidRPr="00402984" w:rsidRDefault="008F6106" w:rsidP="002B4955">
            <w:pPr>
              <w:adjustRightInd w:val="0"/>
              <w:jc w:val="center"/>
            </w:pPr>
          </w:p>
          <w:p w14:paraId="77E44E0F" w14:textId="77777777" w:rsidR="005C27FB" w:rsidRPr="00402984" w:rsidRDefault="005C27FB" w:rsidP="002B4955">
            <w:pPr>
              <w:adjustRightInd w:val="0"/>
              <w:jc w:val="center"/>
            </w:pPr>
          </w:p>
          <w:p w14:paraId="1996B693" w14:textId="77777777" w:rsidR="008F6106" w:rsidRPr="00402984" w:rsidRDefault="008F6106" w:rsidP="002B4955">
            <w:pPr>
              <w:adjustRightInd w:val="0"/>
              <w:jc w:val="center"/>
            </w:pPr>
          </w:p>
          <w:p w14:paraId="1996B694" w14:textId="77777777" w:rsidR="008F6106" w:rsidRPr="00402984" w:rsidRDefault="008F6106" w:rsidP="002B4955">
            <w:pPr>
              <w:adjustRightInd w:val="0"/>
              <w:jc w:val="center"/>
            </w:pPr>
          </w:p>
          <w:p w14:paraId="1996B695" w14:textId="1B1433A0" w:rsidR="008F6106" w:rsidRPr="00402984" w:rsidRDefault="00F83889" w:rsidP="002B4955">
            <w:pPr>
              <w:adjustRightInd w:val="0"/>
              <w:jc w:val="center"/>
            </w:pPr>
            <w:r w:rsidRPr="00402984">
              <w:t>0</w:t>
            </w:r>
            <w:r w:rsidR="00544C01" w:rsidRPr="00402984">
              <w:t>,</w:t>
            </w:r>
            <w:r w:rsidRPr="00402984">
              <w:t>67</w:t>
            </w:r>
          </w:p>
          <w:p w14:paraId="1996B696" w14:textId="012E5E64" w:rsidR="008F6106" w:rsidRPr="00402984" w:rsidRDefault="00F83889" w:rsidP="002B4955">
            <w:pPr>
              <w:adjustRightInd w:val="0"/>
              <w:jc w:val="center"/>
            </w:pPr>
            <w:r w:rsidRPr="00402984">
              <w:t>(0</w:t>
            </w:r>
            <w:r w:rsidR="00544C01" w:rsidRPr="00402984">
              <w:t>,</w:t>
            </w:r>
            <w:r w:rsidRPr="00402984">
              <w:t>60</w:t>
            </w:r>
            <w:r w:rsidR="00544C01" w:rsidRPr="00402984">
              <w:t>;</w:t>
            </w:r>
            <w:r w:rsidRPr="00402984">
              <w:t xml:space="preserve"> 0</w:t>
            </w:r>
            <w:r w:rsidR="00544C01" w:rsidRPr="00402984">
              <w:t>,</w:t>
            </w:r>
            <w:r w:rsidRPr="00402984">
              <w:t>75)</w:t>
            </w:r>
          </w:p>
        </w:tc>
        <w:tc>
          <w:tcPr>
            <w:tcW w:w="1093" w:type="pct"/>
            <w:vAlign w:val="center"/>
          </w:tcPr>
          <w:p w14:paraId="1996B697" w14:textId="77777777" w:rsidR="008F6106" w:rsidRPr="00402984" w:rsidRDefault="008F6106" w:rsidP="002B4955">
            <w:pPr>
              <w:adjustRightInd w:val="0"/>
              <w:jc w:val="center"/>
            </w:pPr>
          </w:p>
          <w:p w14:paraId="1996B698" w14:textId="77777777" w:rsidR="008F6106" w:rsidRPr="00402984" w:rsidRDefault="008F6106" w:rsidP="002B4955">
            <w:pPr>
              <w:adjustRightInd w:val="0"/>
              <w:jc w:val="center"/>
            </w:pPr>
          </w:p>
          <w:p w14:paraId="1667E7D4" w14:textId="77777777" w:rsidR="005C27FB" w:rsidRPr="00402984" w:rsidRDefault="005C27FB" w:rsidP="002B4955">
            <w:pPr>
              <w:adjustRightInd w:val="0"/>
              <w:jc w:val="center"/>
            </w:pPr>
          </w:p>
          <w:p w14:paraId="1996B699" w14:textId="77777777" w:rsidR="008F6106" w:rsidRPr="00402984" w:rsidRDefault="008F6106" w:rsidP="002B4955">
            <w:pPr>
              <w:adjustRightInd w:val="0"/>
              <w:jc w:val="center"/>
            </w:pPr>
          </w:p>
          <w:p w14:paraId="1996B69A" w14:textId="3FA3827F" w:rsidR="008F6106" w:rsidRPr="00402984" w:rsidRDefault="00F83889" w:rsidP="002B4955">
            <w:pPr>
              <w:adjustRightInd w:val="0"/>
              <w:jc w:val="center"/>
            </w:pPr>
            <w:r w:rsidRPr="00402984">
              <w:t>0</w:t>
            </w:r>
            <w:r w:rsidR="00544C01" w:rsidRPr="00402984">
              <w:t>,</w:t>
            </w:r>
            <w:r w:rsidRPr="00402984">
              <w:t>77</w:t>
            </w:r>
          </w:p>
          <w:p w14:paraId="1996B69B" w14:textId="78BFB389" w:rsidR="008F6106" w:rsidRPr="00402984" w:rsidRDefault="00F83889" w:rsidP="002B4955">
            <w:pPr>
              <w:adjustRightInd w:val="0"/>
              <w:jc w:val="center"/>
            </w:pPr>
            <w:r w:rsidRPr="00402984">
              <w:t>(0</w:t>
            </w:r>
            <w:r w:rsidR="00544C01" w:rsidRPr="00402984">
              <w:t>,</w:t>
            </w:r>
            <w:r w:rsidRPr="00402984">
              <w:t>66</w:t>
            </w:r>
            <w:r w:rsidR="00544C01" w:rsidRPr="00402984">
              <w:t>;</w:t>
            </w:r>
            <w:r w:rsidRPr="00402984">
              <w:t xml:space="preserve"> 0</w:t>
            </w:r>
            <w:r w:rsidR="00544C01" w:rsidRPr="00402984">
              <w:t>,</w:t>
            </w:r>
            <w:r w:rsidRPr="00402984">
              <w:t>90)</w:t>
            </w:r>
          </w:p>
        </w:tc>
        <w:tc>
          <w:tcPr>
            <w:tcW w:w="1138" w:type="pct"/>
            <w:vAlign w:val="center"/>
          </w:tcPr>
          <w:p w14:paraId="1996B69C" w14:textId="77777777" w:rsidR="008F6106" w:rsidRPr="00402984" w:rsidRDefault="008F6106" w:rsidP="002B4955">
            <w:pPr>
              <w:adjustRightInd w:val="0"/>
              <w:jc w:val="center"/>
            </w:pPr>
          </w:p>
          <w:p w14:paraId="1996B69D" w14:textId="77777777" w:rsidR="008F6106" w:rsidRPr="00402984" w:rsidRDefault="008F6106" w:rsidP="002B4955">
            <w:pPr>
              <w:adjustRightInd w:val="0"/>
              <w:jc w:val="center"/>
            </w:pPr>
          </w:p>
          <w:p w14:paraId="3D6FA554" w14:textId="77777777" w:rsidR="005C27FB" w:rsidRPr="00402984" w:rsidRDefault="005C27FB" w:rsidP="002B4955">
            <w:pPr>
              <w:adjustRightInd w:val="0"/>
              <w:jc w:val="center"/>
            </w:pPr>
          </w:p>
          <w:p w14:paraId="1996B69E" w14:textId="77777777" w:rsidR="008F6106" w:rsidRPr="00402984" w:rsidRDefault="008F6106" w:rsidP="002B4955">
            <w:pPr>
              <w:adjustRightInd w:val="0"/>
              <w:jc w:val="center"/>
            </w:pPr>
          </w:p>
          <w:p w14:paraId="1996B69F" w14:textId="4C223A61" w:rsidR="008F6106" w:rsidRPr="00402984" w:rsidRDefault="00F83889" w:rsidP="002B4955">
            <w:pPr>
              <w:adjustRightInd w:val="0"/>
              <w:jc w:val="center"/>
            </w:pPr>
            <w:r w:rsidRPr="00402984">
              <w:t>0</w:t>
            </w:r>
            <w:r w:rsidR="00544C01" w:rsidRPr="00402984">
              <w:t>,</w:t>
            </w:r>
            <w:r w:rsidRPr="00402984">
              <w:t>77</w:t>
            </w:r>
          </w:p>
          <w:p w14:paraId="1996B6A0" w14:textId="0FBE971D" w:rsidR="008F6106" w:rsidRPr="00402984" w:rsidRDefault="00F83889" w:rsidP="002B4955">
            <w:pPr>
              <w:adjustRightInd w:val="0"/>
              <w:jc w:val="center"/>
            </w:pPr>
            <w:r w:rsidRPr="00402984">
              <w:t>(0</w:t>
            </w:r>
            <w:r w:rsidR="00544C01" w:rsidRPr="00402984">
              <w:t>,</w:t>
            </w:r>
            <w:r w:rsidRPr="00402984">
              <w:t>66</w:t>
            </w:r>
            <w:r w:rsidR="00544C01" w:rsidRPr="00402984">
              <w:t>;</w:t>
            </w:r>
            <w:r w:rsidRPr="00402984">
              <w:t xml:space="preserve"> 0</w:t>
            </w:r>
            <w:r w:rsidR="00544C01" w:rsidRPr="00402984">
              <w:t>,</w:t>
            </w:r>
            <w:r w:rsidRPr="00402984">
              <w:t>90)</w:t>
            </w:r>
          </w:p>
        </w:tc>
      </w:tr>
    </w:tbl>
    <w:p w14:paraId="11B53C13" w14:textId="77777777" w:rsidR="00544C01" w:rsidRPr="00402984" w:rsidRDefault="00544C01" w:rsidP="002B4955">
      <w:r w:rsidRPr="00402984">
        <w:t>A: doksorubicin; C: cyklofosfamid; P: paklitaksel; D: docetaksel; Carb: karboplatin; H: trastuzumab</w:t>
      </w:r>
    </w:p>
    <w:p w14:paraId="1996B6A2" w14:textId="70CE4E69" w:rsidR="00F43F10" w:rsidRPr="00402984" w:rsidRDefault="00544C01" w:rsidP="002B4955">
      <w:r w:rsidRPr="00402984">
        <w:t>KI = konfidensintervall</w:t>
      </w:r>
    </w:p>
    <w:p w14:paraId="1996B6A3" w14:textId="597028EA" w:rsidR="00F43F10" w:rsidRPr="00402984" w:rsidRDefault="00F83889" w:rsidP="002B4955">
      <w:r w:rsidRPr="00402984">
        <w:t>*</w:t>
      </w:r>
      <w:r w:rsidR="00544C01" w:rsidRPr="00402984">
        <w:t>Ved tidspunktet for den endelige analysen av DFS. Median oppfølgingstid var på 1,8 år for pasienter i AC →P armen og 2,0 år for pasienter i AC→PH armen</w:t>
      </w:r>
    </w:p>
    <w:p w14:paraId="1996B6A4" w14:textId="77855E0D" w:rsidR="00F43F10" w:rsidRPr="00402984" w:rsidRDefault="00F83889" w:rsidP="002B4955">
      <w:r w:rsidRPr="00402984">
        <w:t>**</w:t>
      </w:r>
      <w:r w:rsidR="00544C01" w:rsidRPr="00402984">
        <w:t>Median varighet av langtidsoppfølging for sa</w:t>
      </w:r>
      <w:r w:rsidR="009457ED" w:rsidRPr="00402984">
        <w:t>ml</w:t>
      </w:r>
      <w:r w:rsidR="00544C01" w:rsidRPr="00402984">
        <w:t>et analyse av kliniske studier var 8,3 år (område: 0,1 til 12,1) for AC → PH armen og 7,9 år (område: 0,0 til 12,2) for AC → P armen. Median varighet av langtidsoppfølging av BCIRG 006 studien var 10,3 år i både AC → D armen (område: 0,0 til 12,6) og DCarbH armen (område: 0,0 til 13,1), og var 10,4 år (område: 0,0 til 12,7) i AC → DH armen.</w:t>
      </w:r>
    </w:p>
    <w:p w14:paraId="1996B6A5" w14:textId="77777777" w:rsidR="00F43F10" w:rsidRPr="00402984" w:rsidRDefault="00F43F10" w:rsidP="002B4955">
      <w:pPr>
        <w:pStyle w:val="BodyText"/>
      </w:pPr>
    </w:p>
    <w:p w14:paraId="1996B6A6" w14:textId="2BC84631" w:rsidR="00F43F10" w:rsidRPr="00402984" w:rsidRDefault="00CC0B5F" w:rsidP="002B4955">
      <w:pPr>
        <w:rPr>
          <w:i/>
        </w:rPr>
      </w:pPr>
      <w:r w:rsidRPr="00402984">
        <w:rPr>
          <w:i/>
          <w:u w:val="single"/>
        </w:rPr>
        <w:t>Brystkreft i tidlig stadium (neoadjuvant-adjuvant)</w:t>
      </w:r>
    </w:p>
    <w:p w14:paraId="1996B6A7" w14:textId="77777777" w:rsidR="00F43F10" w:rsidRPr="00402984" w:rsidRDefault="00F43F10" w:rsidP="002B4955">
      <w:pPr>
        <w:pStyle w:val="BodyText"/>
        <w:rPr>
          <w:i/>
        </w:rPr>
      </w:pPr>
    </w:p>
    <w:p w14:paraId="1996B6A8" w14:textId="5E0A5098" w:rsidR="00F43F10" w:rsidRPr="00402984" w:rsidRDefault="00CC0B5F" w:rsidP="002B4955">
      <w:pPr>
        <w:pStyle w:val="BodyText"/>
        <w:ind w:hanging="1"/>
      </w:pPr>
      <w:r w:rsidRPr="00402984">
        <w:t>Så langt finnes det ikke tilgjengelige resultater som sammenligner effekten av trastuzumab administrert med kjemoterapi i adjuvant behandling med det som er oppnådd i neoadjuvant/adjuvant behandling.</w:t>
      </w:r>
    </w:p>
    <w:p w14:paraId="1996B6A9" w14:textId="77777777" w:rsidR="00F43F10" w:rsidRPr="00402984" w:rsidRDefault="00F43F10" w:rsidP="002B4955">
      <w:pPr>
        <w:pStyle w:val="BodyText"/>
      </w:pPr>
    </w:p>
    <w:p w14:paraId="1996B6AA" w14:textId="7311BF6E" w:rsidR="00F43F10" w:rsidRPr="00402984" w:rsidRDefault="00CC0B5F" w:rsidP="002B4955">
      <w:pPr>
        <w:pStyle w:val="BodyText"/>
      </w:pPr>
      <w:r w:rsidRPr="00402984">
        <w:t>Den randomiserte multisenterstudien MO16432 ble utformet for å undersøke den kliniske effekten av trastuzumab administrert samtidig med neoadjuvant kjemoterapi som inkluderte både et antracyklin og et taksan, og etterfulgt av adjuvant trastuzumab, opp til en total behandlingsvarighet på ett år. Studien rekrutterte pasienter med nylig diagnostisert lokalavansert (stadium III) eller inflammatorisk tidlig brystkreft. Pasienter med HER2+ tumor ble randomisert til å få enten neoadjuvant kjemoterapi samtidig med neoadjuvant-adjuvant trastuzumab, eller neoadjuvant kjemoterapi alene.</w:t>
      </w:r>
    </w:p>
    <w:p w14:paraId="1996B6AB" w14:textId="77777777" w:rsidR="008F6106" w:rsidRPr="00402984" w:rsidRDefault="008F6106" w:rsidP="002B4955">
      <w:pPr>
        <w:pStyle w:val="BodyText"/>
      </w:pPr>
    </w:p>
    <w:p w14:paraId="1996B6AC" w14:textId="49BB4459" w:rsidR="00F43F10" w:rsidRPr="00402984" w:rsidRDefault="00CC0B5F" w:rsidP="002B4955">
      <w:pPr>
        <w:pStyle w:val="BodyText"/>
        <w:ind w:hanging="1"/>
      </w:pPr>
      <w:r w:rsidRPr="00402984">
        <w:t>I MO16432 studien ble trastuzumab (8 mg/kg startdose, etterfulgt av 6 mg/kg vedlikeholdsdose hver 3. uke) administrert samtidig med 10 sykluser neoadjuvant kjemoterapi. Denne kjemoterapien var</w:t>
      </w:r>
    </w:p>
    <w:p w14:paraId="1996B6AD" w14:textId="77777777" w:rsidR="00F43F10" w:rsidRPr="00402984" w:rsidRDefault="00F43F10" w:rsidP="002B4955">
      <w:pPr>
        <w:pStyle w:val="BodyText"/>
      </w:pPr>
    </w:p>
    <w:p w14:paraId="1996B6AE" w14:textId="5488A992" w:rsidR="00F43F10" w:rsidRPr="00402984" w:rsidRDefault="00CC0B5F" w:rsidP="002B4955">
      <w:pPr>
        <w:pStyle w:val="BodyText"/>
      </w:pPr>
      <w:r w:rsidRPr="00402984">
        <w:t>som følger:</w:t>
      </w:r>
    </w:p>
    <w:p w14:paraId="1996B6AF" w14:textId="77777777" w:rsidR="008F6106" w:rsidRPr="00402984" w:rsidRDefault="008F6106" w:rsidP="002B4955">
      <w:pPr>
        <w:pStyle w:val="BodyText"/>
      </w:pPr>
    </w:p>
    <w:p w14:paraId="1996B6B0" w14:textId="3F41A7A2" w:rsidR="00C05065" w:rsidRPr="00402984" w:rsidRDefault="00CC0B5F" w:rsidP="002B4955">
      <w:pPr>
        <w:pStyle w:val="ListParagraph"/>
        <w:numPr>
          <w:ilvl w:val="0"/>
          <w:numId w:val="56"/>
        </w:numPr>
        <w:tabs>
          <w:tab w:val="left" w:pos="1105"/>
        </w:tabs>
        <w:ind w:hanging="432"/>
      </w:pPr>
      <w:r w:rsidRPr="00402984">
        <w:rPr>
          <w:spacing w:val="1"/>
        </w:rPr>
        <w:t>Doksorubicin 60 mg/m</w:t>
      </w:r>
      <w:r w:rsidRPr="00402984">
        <w:rPr>
          <w:spacing w:val="1"/>
          <w:vertAlign w:val="superscript"/>
        </w:rPr>
        <w:t>2</w:t>
      </w:r>
      <w:r w:rsidRPr="00402984">
        <w:rPr>
          <w:spacing w:val="1"/>
        </w:rPr>
        <w:t xml:space="preserve"> og paklitaksel 150 mg/m</w:t>
      </w:r>
      <w:r w:rsidRPr="00402984">
        <w:rPr>
          <w:spacing w:val="1"/>
          <w:vertAlign w:val="superscript"/>
        </w:rPr>
        <w:t>2</w:t>
      </w:r>
      <w:r w:rsidRPr="00402984">
        <w:rPr>
          <w:spacing w:val="1"/>
        </w:rPr>
        <w:t>, administrert hver 3. uke i 3 sykluser,</w:t>
      </w:r>
    </w:p>
    <w:p w14:paraId="1996B6B1" w14:textId="77777777" w:rsidR="00C05065" w:rsidRPr="00402984" w:rsidRDefault="00C05065" w:rsidP="002B4955">
      <w:pPr>
        <w:tabs>
          <w:tab w:val="left" w:pos="1105"/>
        </w:tabs>
      </w:pPr>
    </w:p>
    <w:p w14:paraId="1996B6B2" w14:textId="3BEFB9DC" w:rsidR="006C7D4E" w:rsidRPr="00402984" w:rsidRDefault="00CC0B5F" w:rsidP="002B4955">
      <w:r w:rsidRPr="00402984">
        <w:t>etterfulgt av</w:t>
      </w:r>
    </w:p>
    <w:p w14:paraId="1996B6B3" w14:textId="77777777" w:rsidR="006C7D4E" w:rsidRPr="00402984" w:rsidRDefault="006C7D4E" w:rsidP="002B4955">
      <w:pPr>
        <w:tabs>
          <w:tab w:val="left" w:pos="1105"/>
        </w:tabs>
      </w:pPr>
    </w:p>
    <w:p w14:paraId="1996B6B4" w14:textId="0DAD5FFB" w:rsidR="00F43F10" w:rsidRPr="00402984" w:rsidRDefault="00CC0B5F" w:rsidP="002B4955">
      <w:pPr>
        <w:pStyle w:val="ListParagraph"/>
        <w:numPr>
          <w:ilvl w:val="0"/>
          <w:numId w:val="56"/>
        </w:numPr>
        <w:tabs>
          <w:tab w:val="left" w:pos="1105"/>
        </w:tabs>
        <w:ind w:hanging="432"/>
      </w:pPr>
      <w:r w:rsidRPr="00402984">
        <w:rPr>
          <w:spacing w:val="1"/>
          <w:position w:val="1"/>
        </w:rPr>
        <w:t>Paklitaksel 175 mg/m</w:t>
      </w:r>
      <w:r w:rsidRPr="00402984">
        <w:rPr>
          <w:spacing w:val="1"/>
          <w:position w:val="1"/>
          <w:vertAlign w:val="superscript"/>
        </w:rPr>
        <w:t>2</w:t>
      </w:r>
      <w:r w:rsidRPr="00402984">
        <w:rPr>
          <w:spacing w:val="1"/>
          <w:position w:val="1"/>
        </w:rPr>
        <w:t xml:space="preserve"> administrert hver 3. uke i 4 sykluser,</w:t>
      </w:r>
    </w:p>
    <w:p w14:paraId="1996B6B5" w14:textId="77777777" w:rsidR="00F43F10" w:rsidRPr="00402984" w:rsidRDefault="00F43F10" w:rsidP="002B4955">
      <w:pPr>
        <w:pStyle w:val="BodyText"/>
      </w:pPr>
    </w:p>
    <w:p w14:paraId="1996B6B6" w14:textId="4B38DFBD" w:rsidR="006C7D4E" w:rsidRPr="00402984" w:rsidRDefault="00CC0B5F" w:rsidP="002B4955">
      <w:pPr>
        <w:pStyle w:val="BodyText"/>
      </w:pPr>
      <w:r w:rsidRPr="00402984">
        <w:t>etterfulgt av</w:t>
      </w:r>
    </w:p>
    <w:p w14:paraId="1996B6B7" w14:textId="77777777" w:rsidR="006C7D4E" w:rsidRPr="00402984" w:rsidRDefault="006C7D4E" w:rsidP="002B4955">
      <w:pPr>
        <w:pStyle w:val="BodyText"/>
      </w:pPr>
    </w:p>
    <w:p w14:paraId="1996B6B8" w14:textId="6C997813" w:rsidR="00F43F10" w:rsidRPr="00402984" w:rsidRDefault="00CC0B5F" w:rsidP="002B4955">
      <w:pPr>
        <w:pStyle w:val="BodyText"/>
        <w:numPr>
          <w:ilvl w:val="0"/>
          <w:numId w:val="56"/>
        </w:numPr>
        <w:ind w:hanging="432"/>
      </w:pPr>
      <w:r w:rsidRPr="00402984">
        <w:t>CMF på dag 1 og 8 hver 4. uke i 3 sykluser</w:t>
      </w:r>
    </w:p>
    <w:p w14:paraId="1996B6B9" w14:textId="77777777" w:rsidR="00F43F10" w:rsidRPr="00402984" w:rsidRDefault="00F43F10" w:rsidP="002B4955">
      <w:pPr>
        <w:pStyle w:val="BodyText"/>
      </w:pPr>
    </w:p>
    <w:p w14:paraId="1996B6BA" w14:textId="59643BEC" w:rsidR="00F43F10" w:rsidRPr="00402984" w:rsidRDefault="00CC0B5F" w:rsidP="002B4955">
      <w:pPr>
        <w:pStyle w:val="BodyText"/>
      </w:pPr>
      <w:r w:rsidRPr="00402984">
        <w:t>som etter kirurgi ble etterfulgt av</w:t>
      </w:r>
    </w:p>
    <w:p w14:paraId="1996B6BB" w14:textId="77777777" w:rsidR="006C7D4E" w:rsidRPr="00402984" w:rsidRDefault="006C7D4E" w:rsidP="002B4955">
      <w:pPr>
        <w:pStyle w:val="ListParagraph"/>
        <w:tabs>
          <w:tab w:val="left" w:pos="1105"/>
        </w:tabs>
        <w:ind w:left="0" w:firstLine="0"/>
        <w:rPr>
          <w:spacing w:val="1"/>
        </w:rPr>
      </w:pPr>
    </w:p>
    <w:p w14:paraId="1996B6BC" w14:textId="33385ACE" w:rsidR="00F43F10" w:rsidRPr="00402984" w:rsidRDefault="00CC0B5F" w:rsidP="002B4955">
      <w:pPr>
        <w:pStyle w:val="BodyText"/>
        <w:numPr>
          <w:ilvl w:val="0"/>
          <w:numId w:val="56"/>
        </w:numPr>
        <w:ind w:hanging="432"/>
      </w:pPr>
      <w:r w:rsidRPr="00402984">
        <w:rPr>
          <w:spacing w:val="1"/>
        </w:rPr>
        <w:t>tilleggssykluser av adjuvant trastuzumab (for å komplettere ett års behandling)</w:t>
      </w:r>
    </w:p>
    <w:p w14:paraId="1996B6BD" w14:textId="77777777" w:rsidR="00F43F10" w:rsidRPr="00402984" w:rsidRDefault="00F43F10" w:rsidP="002B4955">
      <w:pPr>
        <w:pStyle w:val="BodyText"/>
      </w:pPr>
    </w:p>
    <w:p w14:paraId="1996B6BE" w14:textId="5DB137B2" w:rsidR="00F43F10" w:rsidRPr="00402984" w:rsidRDefault="00CC0B5F" w:rsidP="002B4955">
      <w:pPr>
        <w:pStyle w:val="BodyText"/>
      </w:pPr>
      <w:r w:rsidRPr="00402984">
        <w:t>Effektresultatene fra studie MO16432 er oppsummert i tabell 12. Gjennomsnittlig varighet av oppfølging i trastuzumab-armen var 3,8 år.</w:t>
      </w:r>
    </w:p>
    <w:p w14:paraId="1996B6BF" w14:textId="77777777" w:rsidR="00F43F10" w:rsidRPr="00402984" w:rsidRDefault="00F43F10" w:rsidP="002B4955">
      <w:pPr>
        <w:pStyle w:val="BodyText"/>
      </w:pPr>
    </w:p>
    <w:p w14:paraId="1996B6C0" w14:textId="6C2F29A8" w:rsidR="00F43F10" w:rsidRPr="00402984" w:rsidRDefault="00CC0B5F" w:rsidP="002B4955">
      <w:pPr>
        <w:pStyle w:val="BodyText"/>
        <w:keepNext/>
        <w:keepLines/>
      </w:pPr>
      <w:r w:rsidRPr="00402984">
        <w:t>Tabell 12: Effektresultater fra MO16432</w:t>
      </w:r>
    </w:p>
    <w:p w14:paraId="1996B6C1" w14:textId="77777777" w:rsidR="00C05065" w:rsidRPr="00402984" w:rsidRDefault="00C05065" w:rsidP="002B4955">
      <w:pPr>
        <w:pStyle w:val="BodyText"/>
        <w:keepNext/>
        <w:keepLines/>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3109"/>
        <w:gridCol w:w="1984"/>
        <w:gridCol w:w="1984"/>
        <w:gridCol w:w="1984"/>
      </w:tblGrid>
      <w:tr w:rsidR="00762991" w:rsidRPr="00402984" w14:paraId="1996B6C8" w14:textId="77777777" w:rsidTr="00821783">
        <w:trPr>
          <w:trHeight w:val="283"/>
        </w:trPr>
        <w:tc>
          <w:tcPr>
            <w:tcW w:w="1715" w:type="pct"/>
            <w:vAlign w:val="center"/>
          </w:tcPr>
          <w:p w14:paraId="1996B6C2" w14:textId="77777777" w:rsidR="00C05065" w:rsidRPr="00402984" w:rsidRDefault="00F83889" w:rsidP="002B4955">
            <w:pPr>
              <w:keepNext/>
              <w:keepLines/>
              <w:adjustRightInd w:val="0"/>
              <w:jc w:val="center"/>
              <w:rPr>
                <w:b/>
                <w:bCs/>
              </w:rPr>
            </w:pPr>
            <w:r w:rsidRPr="00402984">
              <w:rPr>
                <w:b/>
                <w:bCs/>
              </w:rPr>
              <w:t>Parameter</w:t>
            </w:r>
          </w:p>
        </w:tc>
        <w:tc>
          <w:tcPr>
            <w:tcW w:w="1095" w:type="pct"/>
            <w:vAlign w:val="center"/>
          </w:tcPr>
          <w:p w14:paraId="1996B6C3" w14:textId="6F616B06" w:rsidR="00C05065" w:rsidRPr="00402984" w:rsidRDefault="00586E46" w:rsidP="002B4955">
            <w:pPr>
              <w:keepNext/>
              <w:keepLines/>
              <w:adjustRightInd w:val="0"/>
              <w:jc w:val="center"/>
              <w:rPr>
                <w:b/>
                <w:bCs/>
              </w:rPr>
            </w:pPr>
            <w:r w:rsidRPr="00402984">
              <w:rPr>
                <w:b/>
                <w:bCs/>
              </w:rPr>
              <w:t>Kjemo</w:t>
            </w:r>
            <w:r w:rsidR="00F83889" w:rsidRPr="00402984">
              <w:rPr>
                <w:b/>
                <w:bCs/>
              </w:rPr>
              <w:t xml:space="preserve"> + trastuzumab</w:t>
            </w:r>
          </w:p>
          <w:p w14:paraId="1996B6C4" w14:textId="77777777" w:rsidR="00C05065" w:rsidRPr="00402984" w:rsidRDefault="00F83889" w:rsidP="002B4955">
            <w:pPr>
              <w:keepNext/>
              <w:keepLines/>
              <w:adjustRightInd w:val="0"/>
              <w:jc w:val="center"/>
              <w:rPr>
                <w:b/>
                <w:bCs/>
              </w:rPr>
            </w:pPr>
            <w:r w:rsidRPr="00402984">
              <w:rPr>
                <w:b/>
                <w:bCs/>
              </w:rPr>
              <w:t>(n=115)</w:t>
            </w:r>
          </w:p>
        </w:tc>
        <w:tc>
          <w:tcPr>
            <w:tcW w:w="1095" w:type="pct"/>
            <w:vAlign w:val="center"/>
          </w:tcPr>
          <w:p w14:paraId="1996B6C5" w14:textId="1D27CCFF" w:rsidR="00C05065" w:rsidRPr="00402984" w:rsidRDefault="00586E46" w:rsidP="002B4955">
            <w:pPr>
              <w:keepNext/>
              <w:keepLines/>
              <w:adjustRightInd w:val="0"/>
              <w:jc w:val="center"/>
              <w:rPr>
                <w:b/>
                <w:bCs/>
              </w:rPr>
            </w:pPr>
            <w:r w:rsidRPr="00402984">
              <w:rPr>
                <w:b/>
                <w:bCs/>
              </w:rPr>
              <w:t>Kun kjemo</w:t>
            </w:r>
          </w:p>
          <w:p w14:paraId="1996B6C6" w14:textId="77777777" w:rsidR="00C05065" w:rsidRPr="00402984" w:rsidRDefault="00F83889" w:rsidP="002B4955">
            <w:pPr>
              <w:keepNext/>
              <w:keepLines/>
              <w:adjustRightInd w:val="0"/>
              <w:jc w:val="center"/>
              <w:rPr>
                <w:b/>
                <w:bCs/>
              </w:rPr>
            </w:pPr>
            <w:r w:rsidRPr="00402984">
              <w:rPr>
                <w:b/>
                <w:bCs/>
              </w:rPr>
              <w:t>(n=116)</w:t>
            </w:r>
          </w:p>
        </w:tc>
        <w:tc>
          <w:tcPr>
            <w:tcW w:w="1095" w:type="pct"/>
            <w:vAlign w:val="center"/>
          </w:tcPr>
          <w:p w14:paraId="1996B6C7" w14:textId="77777777" w:rsidR="00C05065" w:rsidRPr="00402984" w:rsidRDefault="00C05065" w:rsidP="002B4955">
            <w:pPr>
              <w:keepNext/>
              <w:keepLines/>
              <w:adjustRightInd w:val="0"/>
              <w:jc w:val="center"/>
              <w:rPr>
                <w:b/>
                <w:bCs/>
              </w:rPr>
            </w:pPr>
          </w:p>
        </w:tc>
      </w:tr>
      <w:tr w:rsidR="00762991" w:rsidRPr="00402984" w14:paraId="1996B6D5" w14:textId="77777777" w:rsidTr="00821783">
        <w:trPr>
          <w:trHeight w:val="283"/>
        </w:trPr>
        <w:tc>
          <w:tcPr>
            <w:tcW w:w="1715" w:type="pct"/>
          </w:tcPr>
          <w:p w14:paraId="1996B6C9" w14:textId="2BC1FEC4" w:rsidR="00C05065" w:rsidRPr="00402984" w:rsidRDefault="00586E46" w:rsidP="002B4955">
            <w:pPr>
              <w:keepNext/>
              <w:keepLines/>
              <w:adjustRightInd w:val="0"/>
            </w:pPr>
            <w:r w:rsidRPr="00402984">
              <w:t>Hendelsefri overlevelse</w:t>
            </w:r>
          </w:p>
          <w:p w14:paraId="1996B6CA" w14:textId="77777777" w:rsidR="00C05065" w:rsidRPr="00402984" w:rsidRDefault="00C05065" w:rsidP="002B4955">
            <w:pPr>
              <w:keepNext/>
              <w:keepLines/>
              <w:adjustRightInd w:val="0"/>
            </w:pPr>
          </w:p>
          <w:p w14:paraId="1996B6CB" w14:textId="6584791E" w:rsidR="00C05065" w:rsidRPr="00402984" w:rsidRDefault="00586E46" w:rsidP="002B4955">
            <w:pPr>
              <w:keepNext/>
              <w:keepLines/>
              <w:adjustRightInd w:val="0"/>
            </w:pPr>
            <w:r w:rsidRPr="00402984">
              <w:t>Antall pasienter med hendelse</w:t>
            </w:r>
          </w:p>
          <w:p w14:paraId="1996B6CC" w14:textId="77777777" w:rsidR="00C05065" w:rsidRPr="00402984" w:rsidRDefault="00C05065" w:rsidP="002B4955">
            <w:pPr>
              <w:keepNext/>
              <w:keepLines/>
              <w:adjustRightInd w:val="0"/>
            </w:pPr>
          </w:p>
        </w:tc>
        <w:tc>
          <w:tcPr>
            <w:tcW w:w="1095" w:type="pct"/>
          </w:tcPr>
          <w:p w14:paraId="1996B6CD" w14:textId="77777777" w:rsidR="00C05065" w:rsidRPr="00402984" w:rsidRDefault="00C05065" w:rsidP="002B4955">
            <w:pPr>
              <w:keepNext/>
              <w:keepLines/>
              <w:adjustRightInd w:val="0"/>
            </w:pPr>
          </w:p>
          <w:p w14:paraId="1996B6CE" w14:textId="77777777" w:rsidR="00C05065" w:rsidRPr="00402984" w:rsidRDefault="00C05065" w:rsidP="002B4955">
            <w:pPr>
              <w:keepNext/>
              <w:keepLines/>
              <w:adjustRightInd w:val="0"/>
              <w:jc w:val="center"/>
            </w:pPr>
          </w:p>
          <w:p w14:paraId="1996B6CF" w14:textId="77777777" w:rsidR="00C05065" w:rsidRPr="00402984" w:rsidRDefault="00F83889" w:rsidP="002B4955">
            <w:pPr>
              <w:keepNext/>
              <w:keepLines/>
              <w:adjustRightInd w:val="0"/>
              <w:jc w:val="center"/>
            </w:pPr>
            <w:r w:rsidRPr="00402984">
              <w:t>46</w:t>
            </w:r>
          </w:p>
        </w:tc>
        <w:tc>
          <w:tcPr>
            <w:tcW w:w="1095" w:type="pct"/>
          </w:tcPr>
          <w:p w14:paraId="1996B6D0" w14:textId="77777777" w:rsidR="00C05065" w:rsidRPr="00402984" w:rsidRDefault="00C05065" w:rsidP="002B4955">
            <w:pPr>
              <w:keepNext/>
              <w:keepLines/>
              <w:adjustRightInd w:val="0"/>
            </w:pPr>
          </w:p>
          <w:p w14:paraId="1996B6D1" w14:textId="77777777" w:rsidR="00C05065" w:rsidRPr="00402984" w:rsidRDefault="00C05065" w:rsidP="002B4955">
            <w:pPr>
              <w:keepNext/>
              <w:keepLines/>
              <w:adjustRightInd w:val="0"/>
              <w:jc w:val="center"/>
            </w:pPr>
          </w:p>
          <w:p w14:paraId="1996B6D2" w14:textId="77777777" w:rsidR="00C05065" w:rsidRPr="00402984" w:rsidRDefault="00F83889" w:rsidP="002B4955">
            <w:pPr>
              <w:keepNext/>
              <w:keepLines/>
              <w:adjustRightInd w:val="0"/>
              <w:jc w:val="center"/>
            </w:pPr>
            <w:r w:rsidRPr="00402984">
              <w:t>59</w:t>
            </w:r>
          </w:p>
        </w:tc>
        <w:tc>
          <w:tcPr>
            <w:tcW w:w="1095" w:type="pct"/>
          </w:tcPr>
          <w:p w14:paraId="1996B6D3" w14:textId="11777117" w:rsidR="00C05065" w:rsidRPr="00402984" w:rsidRDefault="00F83889" w:rsidP="002B4955">
            <w:pPr>
              <w:keepNext/>
              <w:keepLines/>
              <w:adjustRightInd w:val="0"/>
              <w:jc w:val="center"/>
            </w:pPr>
            <w:r w:rsidRPr="00402984">
              <w:t>Hazard Ratio (95% </w:t>
            </w:r>
            <w:r w:rsidR="00F408ED" w:rsidRPr="00402984">
              <w:t>K</w:t>
            </w:r>
            <w:r w:rsidRPr="00402984">
              <w:t>I</w:t>
            </w:r>
            <w:r w:rsidR="00F408ED" w:rsidRPr="00402984">
              <w:t>)</w:t>
            </w:r>
          </w:p>
          <w:p w14:paraId="1996B6D4" w14:textId="3326F09A" w:rsidR="00C05065" w:rsidRPr="00402984" w:rsidRDefault="00F83889" w:rsidP="002B4955">
            <w:pPr>
              <w:keepNext/>
              <w:keepLines/>
              <w:adjustRightInd w:val="0"/>
              <w:jc w:val="center"/>
            </w:pPr>
            <w:r w:rsidRPr="00402984">
              <w:t>0</w:t>
            </w:r>
            <w:r w:rsidR="00F408ED" w:rsidRPr="00402984">
              <w:t>,</w:t>
            </w:r>
            <w:r w:rsidRPr="00402984">
              <w:t>65 (0</w:t>
            </w:r>
            <w:r w:rsidR="00F408ED" w:rsidRPr="00402984">
              <w:t>,</w:t>
            </w:r>
            <w:r w:rsidRPr="00402984">
              <w:t>44</w:t>
            </w:r>
            <w:r w:rsidR="00F408ED" w:rsidRPr="00402984">
              <w:t>;</w:t>
            </w:r>
            <w:r w:rsidRPr="00402984">
              <w:t xml:space="preserve"> 0</w:t>
            </w:r>
            <w:r w:rsidR="00F408ED" w:rsidRPr="00402984">
              <w:t>,</w:t>
            </w:r>
            <w:r w:rsidRPr="00402984">
              <w:t>96) p=0</w:t>
            </w:r>
            <w:r w:rsidR="00F408ED" w:rsidRPr="00402984">
              <w:t>,</w:t>
            </w:r>
            <w:r w:rsidRPr="00402984">
              <w:t>0275</w:t>
            </w:r>
          </w:p>
        </w:tc>
      </w:tr>
      <w:tr w:rsidR="00762991" w:rsidRPr="00402984" w14:paraId="1996B6DC" w14:textId="77777777" w:rsidTr="00821783">
        <w:trPr>
          <w:trHeight w:val="283"/>
        </w:trPr>
        <w:tc>
          <w:tcPr>
            <w:tcW w:w="1715" w:type="pct"/>
            <w:vAlign w:val="center"/>
          </w:tcPr>
          <w:p w14:paraId="1996B6D6" w14:textId="4788A1B6" w:rsidR="00C05065" w:rsidRPr="00402984" w:rsidRDefault="00586E46" w:rsidP="002B4955">
            <w:pPr>
              <w:keepNext/>
              <w:keepLines/>
              <w:adjustRightInd w:val="0"/>
            </w:pPr>
            <w:r w:rsidRPr="00402984">
              <w:t>Total histo-patologisk respons* (95 % KI)</w:t>
            </w:r>
          </w:p>
        </w:tc>
        <w:tc>
          <w:tcPr>
            <w:tcW w:w="1095" w:type="pct"/>
            <w:vAlign w:val="center"/>
          </w:tcPr>
          <w:p w14:paraId="1996B6D7" w14:textId="77777777" w:rsidR="00C05065" w:rsidRPr="00402984" w:rsidRDefault="00F83889" w:rsidP="002B4955">
            <w:pPr>
              <w:keepNext/>
              <w:keepLines/>
              <w:adjustRightInd w:val="0"/>
              <w:jc w:val="center"/>
            </w:pPr>
            <w:r w:rsidRPr="00402984">
              <w:t>40%</w:t>
            </w:r>
          </w:p>
          <w:p w14:paraId="1996B6D8" w14:textId="64AE882F" w:rsidR="00C05065" w:rsidRPr="00402984" w:rsidRDefault="00F83889" w:rsidP="002B4955">
            <w:pPr>
              <w:keepNext/>
              <w:keepLines/>
              <w:adjustRightInd w:val="0"/>
              <w:jc w:val="center"/>
            </w:pPr>
            <w:r w:rsidRPr="00402984">
              <w:t>(31</w:t>
            </w:r>
            <w:r w:rsidR="00F408ED" w:rsidRPr="00402984">
              <w:t>,</w:t>
            </w:r>
            <w:r w:rsidRPr="00402984">
              <w:t>0</w:t>
            </w:r>
            <w:r w:rsidR="00F408ED" w:rsidRPr="00402984">
              <w:t>;</w:t>
            </w:r>
            <w:r w:rsidRPr="00402984">
              <w:t xml:space="preserve"> 49</w:t>
            </w:r>
            <w:r w:rsidR="00F408ED" w:rsidRPr="00402984">
              <w:t>,</w:t>
            </w:r>
            <w:r w:rsidRPr="00402984">
              <w:t>6)</w:t>
            </w:r>
          </w:p>
        </w:tc>
        <w:tc>
          <w:tcPr>
            <w:tcW w:w="1095" w:type="pct"/>
            <w:vAlign w:val="center"/>
          </w:tcPr>
          <w:p w14:paraId="1996B6D9" w14:textId="6B494B5B" w:rsidR="00C05065" w:rsidRPr="00402984" w:rsidRDefault="00F83889" w:rsidP="002B4955">
            <w:pPr>
              <w:keepNext/>
              <w:keepLines/>
              <w:adjustRightInd w:val="0"/>
              <w:jc w:val="center"/>
            </w:pPr>
            <w:r w:rsidRPr="00402984">
              <w:t>20</w:t>
            </w:r>
            <w:r w:rsidR="00F408ED" w:rsidRPr="00402984">
              <w:t>,</w:t>
            </w:r>
            <w:r w:rsidRPr="00402984">
              <w:t>7%</w:t>
            </w:r>
          </w:p>
          <w:p w14:paraId="1996B6DA" w14:textId="43C448AC" w:rsidR="00C05065" w:rsidRPr="00402984" w:rsidRDefault="00F83889" w:rsidP="002B4955">
            <w:pPr>
              <w:keepNext/>
              <w:keepLines/>
              <w:adjustRightInd w:val="0"/>
              <w:jc w:val="center"/>
            </w:pPr>
            <w:r w:rsidRPr="00402984">
              <w:t>(13</w:t>
            </w:r>
            <w:r w:rsidR="00F408ED" w:rsidRPr="00402984">
              <w:t>,</w:t>
            </w:r>
            <w:r w:rsidRPr="00402984">
              <w:t>7</w:t>
            </w:r>
            <w:r w:rsidR="00F408ED" w:rsidRPr="00402984">
              <w:t>;</w:t>
            </w:r>
            <w:r w:rsidRPr="00402984">
              <w:t xml:space="preserve"> 29</w:t>
            </w:r>
            <w:r w:rsidR="00F408ED" w:rsidRPr="00402984">
              <w:t>,</w:t>
            </w:r>
            <w:r w:rsidRPr="00402984">
              <w:t>2)</w:t>
            </w:r>
          </w:p>
        </w:tc>
        <w:tc>
          <w:tcPr>
            <w:tcW w:w="1095" w:type="pct"/>
            <w:vAlign w:val="center"/>
          </w:tcPr>
          <w:p w14:paraId="1996B6DB" w14:textId="0779C89C" w:rsidR="00C05065" w:rsidRPr="00402984" w:rsidRDefault="00F83889" w:rsidP="002B4955">
            <w:pPr>
              <w:keepNext/>
              <w:keepLines/>
              <w:adjustRightInd w:val="0"/>
              <w:jc w:val="center"/>
            </w:pPr>
            <w:r w:rsidRPr="00402984">
              <w:t>p=0</w:t>
            </w:r>
            <w:r w:rsidR="00F408ED" w:rsidRPr="00402984">
              <w:t>,</w:t>
            </w:r>
            <w:r w:rsidRPr="00402984">
              <w:t>0014</w:t>
            </w:r>
          </w:p>
        </w:tc>
      </w:tr>
      <w:tr w:rsidR="00762991" w:rsidRPr="00402984" w14:paraId="1996B6EA" w14:textId="77777777" w:rsidTr="00821783">
        <w:trPr>
          <w:trHeight w:val="283"/>
        </w:trPr>
        <w:tc>
          <w:tcPr>
            <w:tcW w:w="1715" w:type="pct"/>
          </w:tcPr>
          <w:p w14:paraId="1996B6DD" w14:textId="65E1C329" w:rsidR="00C05065" w:rsidRPr="00402984" w:rsidRDefault="00586E46" w:rsidP="002B4955">
            <w:pPr>
              <w:adjustRightInd w:val="0"/>
            </w:pPr>
            <w:r w:rsidRPr="00402984">
              <w:t>Totaloverlevelse</w:t>
            </w:r>
          </w:p>
          <w:p w14:paraId="1996B6DE" w14:textId="77777777" w:rsidR="00C05065" w:rsidRPr="00402984" w:rsidRDefault="00C05065" w:rsidP="002B4955">
            <w:pPr>
              <w:adjustRightInd w:val="0"/>
            </w:pPr>
          </w:p>
          <w:p w14:paraId="1996B6DF" w14:textId="005D756F" w:rsidR="00C05065" w:rsidRPr="00402984" w:rsidRDefault="00586E46" w:rsidP="002B4955">
            <w:pPr>
              <w:adjustRightInd w:val="0"/>
            </w:pPr>
            <w:r w:rsidRPr="00402984">
              <w:t>Antall pasienter med hendelse</w:t>
            </w:r>
          </w:p>
          <w:p w14:paraId="1996B6E0" w14:textId="77777777" w:rsidR="00C05065" w:rsidRPr="00402984" w:rsidRDefault="00C05065" w:rsidP="002B4955">
            <w:pPr>
              <w:adjustRightInd w:val="0"/>
            </w:pPr>
          </w:p>
        </w:tc>
        <w:tc>
          <w:tcPr>
            <w:tcW w:w="1095" w:type="pct"/>
          </w:tcPr>
          <w:p w14:paraId="1996B6E1" w14:textId="77777777" w:rsidR="00C05065" w:rsidRPr="00402984" w:rsidRDefault="00C05065" w:rsidP="002B4955">
            <w:pPr>
              <w:adjustRightInd w:val="0"/>
              <w:jc w:val="center"/>
            </w:pPr>
          </w:p>
          <w:p w14:paraId="1996B6E2" w14:textId="77777777" w:rsidR="00C05065" w:rsidRPr="00402984" w:rsidRDefault="00C05065" w:rsidP="002B4955">
            <w:pPr>
              <w:adjustRightInd w:val="0"/>
              <w:jc w:val="center"/>
            </w:pPr>
          </w:p>
          <w:p w14:paraId="1996B6E3" w14:textId="77777777" w:rsidR="00C05065" w:rsidRPr="00402984" w:rsidRDefault="00F83889" w:rsidP="002B4955">
            <w:pPr>
              <w:adjustRightInd w:val="0"/>
              <w:jc w:val="center"/>
            </w:pPr>
            <w:r w:rsidRPr="00402984">
              <w:t>22</w:t>
            </w:r>
          </w:p>
        </w:tc>
        <w:tc>
          <w:tcPr>
            <w:tcW w:w="1095" w:type="pct"/>
          </w:tcPr>
          <w:p w14:paraId="1996B6E4" w14:textId="77777777" w:rsidR="00C05065" w:rsidRPr="00402984" w:rsidRDefault="00C05065" w:rsidP="002B4955">
            <w:pPr>
              <w:adjustRightInd w:val="0"/>
              <w:jc w:val="center"/>
            </w:pPr>
          </w:p>
          <w:p w14:paraId="1996B6E5" w14:textId="77777777" w:rsidR="00C05065" w:rsidRPr="00402984" w:rsidRDefault="00C05065" w:rsidP="002B4955">
            <w:pPr>
              <w:adjustRightInd w:val="0"/>
              <w:jc w:val="center"/>
            </w:pPr>
          </w:p>
          <w:p w14:paraId="1996B6E6" w14:textId="77777777" w:rsidR="00C05065" w:rsidRPr="00402984" w:rsidRDefault="00F83889" w:rsidP="002B4955">
            <w:pPr>
              <w:adjustRightInd w:val="0"/>
              <w:jc w:val="center"/>
            </w:pPr>
            <w:r w:rsidRPr="00402984">
              <w:t>33</w:t>
            </w:r>
          </w:p>
        </w:tc>
        <w:tc>
          <w:tcPr>
            <w:tcW w:w="1095" w:type="pct"/>
          </w:tcPr>
          <w:p w14:paraId="1996B6E7" w14:textId="41FAFE4A" w:rsidR="00C05065" w:rsidRPr="00402984" w:rsidRDefault="00F83889" w:rsidP="002B4955">
            <w:pPr>
              <w:adjustRightInd w:val="0"/>
              <w:jc w:val="center"/>
            </w:pPr>
            <w:r w:rsidRPr="00402984">
              <w:t>Hazard Ratio (95% </w:t>
            </w:r>
            <w:r w:rsidR="00F408ED" w:rsidRPr="00402984">
              <w:t>K</w:t>
            </w:r>
            <w:r w:rsidRPr="00402984">
              <w:t>I)</w:t>
            </w:r>
          </w:p>
          <w:p w14:paraId="1996B6E8" w14:textId="5B8AB7DF" w:rsidR="00C05065" w:rsidRPr="00402984" w:rsidRDefault="00F83889" w:rsidP="002B4955">
            <w:pPr>
              <w:adjustRightInd w:val="0"/>
              <w:jc w:val="center"/>
            </w:pPr>
            <w:r w:rsidRPr="00402984">
              <w:t>0</w:t>
            </w:r>
            <w:r w:rsidR="00803628" w:rsidRPr="00402984">
              <w:t>,</w:t>
            </w:r>
            <w:r w:rsidRPr="00402984">
              <w:t>59 (0</w:t>
            </w:r>
            <w:r w:rsidR="00803628" w:rsidRPr="00402984">
              <w:t>,</w:t>
            </w:r>
            <w:r w:rsidRPr="00402984">
              <w:t>35</w:t>
            </w:r>
            <w:r w:rsidR="00803628" w:rsidRPr="00402984">
              <w:t>;</w:t>
            </w:r>
            <w:r w:rsidRPr="00402984">
              <w:t xml:space="preserve"> 1</w:t>
            </w:r>
            <w:r w:rsidR="00803628" w:rsidRPr="00402984">
              <w:t>,</w:t>
            </w:r>
            <w:r w:rsidRPr="00402984">
              <w:t>02)</w:t>
            </w:r>
          </w:p>
          <w:p w14:paraId="1996B6E9" w14:textId="56B5D652" w:rsidR="00C05065" w:rsidRPr="00402984" w:rsidRDefault="00F83889" w:rsidP="002B4955">
            <w:pPr>
              <w:adjustRightInd w:val="0"/>
              <w:jc w:val="center"/>
            </w:pPr>
            <w:r w:rsidRPr="00402984">
              <w:t>p=0</w:t>
            </w:r>
            <w:r w:rsidR="00803628" w:rsidRPr="00402984">
              <w:t>,</w:t>
            </w:r>
            <w:r w:rsidRPr="00402984">
              <w:t>0555</w:t>
            </w:r>
          </w:p>
        </w:tc>
      </w:tr>
    </w:tbl>
    <w:p w14:paraId="1996B6EB" w14:textId="000B03A2" w:rsidR="00F43F10" w:rsidRPr="00402984" w:rsidRDefault="00F83889" w:rsidP="002B4955">
      <w:pPr>
        <w:tabs>
          <w:tab w:val="left" w:pos="685"/>
        </w:tabs>
      </w:pPr>
      <w:r w:rsidRPr="00402984">
        <w:t>*</w:t>
      </w:r>
      <w:r w:rsidR="009F1F66" w:rsidRPr="00402984">
        <w:t>definert som fravær av enhver invasiv kreft både i brystet og i lymfeknuter i armhulen</w:t>
      </w:r>
    </w:p>
    <w:p w14:paraId="1996B6EC" w14:textId="77777777" w:rsidR="00F43F10" w:rsidRPr="00402984" w:rsidRDefault="00F43F10" w:rsidP="002B4955">
      <w:pPr>
        <w:pStyle w:val="BodyText"/>
      </w:pPr>
    </w:p>
    <w:p w14:paraId="1996B6ED" w14:textId="0C7B03ED" w:rsidR="00F43F10" w:rsidRPr="00402984" w:rsidRDefault="009F1F66" w:rsidP="002B4955">
      <w:pPr>
        <w:pStyle w:val="BodyText"/>
        <w:ind w:hanging="2"/>
      </w:pPr>
      <w:r w:rsidRPr="00402984">
        <w:t>En absolutt nytteverdi på 13 prosentpoeng i favør av trastuzumab-armen var estimert i form av 3-års hendelsefri overlevelsesrate (65 % versus 52 %).</w:t>
      </w:r>
    </w:p>
    <w:p w14:paraId="1996B6EE" w14:textId="77777777" w:rsidR="00F43F10" w:rsidRPr="00402984" w:rsidRDefault="00F43F10" w:rsidP="002B4955">
      <w:pPr>
        <w:pStyle w:val="BodyText"/>
      </w:pPr>
    </w:p>
    <w:p w14:paraId="1996B6EF" w14:textId="263AD899" w:rsidR="00F43F10" w:rsidRPr="00402984" w:rsidRDefault="009F1F66" w:rsidP="002B4955">
      <w:pPr>
        <w:rPr>
          <w:i/>
        </w:rPr>
      </w:pPr>
      <w:r w:rsidRPr="00402984">
        <w:rPr>
          <w:i/>
          <w:u w:val="single"/>
        </w:rPr>
        <w:t>Metastatisk ventrikkelkreft</w:t>
      </w:r>
    </w:p>
    <w:p w14:paraId="1996B6F0" w14:textId="77777777" w:rsidR="00F43F10" w:rsidRPr="00402984" w:rsidRDefault="00F43F10" w:rsidP="002B4955">
      <w:pPr>
        <w:pStyle w:val="BodyText"/>
        <w:rPr>
          <w:i/>
        </w:rPr>
      </w:pPr>
    </w:p>
    <w:p w14:paraId="1996B6F1" w14:textId="53E9B3D2" w:rsidR="00F43F10" w:rsidRPr="00402984" w:rsidRDefault="009F1F66" w:rsidP="002B4955">
      <w:pPr>
        <w:pStyle w:val="BodyText"/>
      </w:pPr>
      <w:r w:rsidRPr="00402984">
        <w:t>Trastuzumab er blitt undersøkt i en randomisert, åpen fase III-studie, ToGA (BO18255), i kombinasjon med kjemoterapi versus kjemoterapi alene.</w:t>
      </w:r>
    </w:p>
    <w:p w14:paraId="1996B6F2" w14:textId="77777777" w:rsidR="00F43F10" w:rsidRPr="00402984" w:rsidRDefault="00F43F10" w:rsidP="002B4955">
      <w:pPr>
        <w:pStyle w:val="BodyText"/>
      </w:pPr>
    </w:p>
    <w:p w14:paraId="1996B6F3" w14:textId="12EE881C" w:rsidR="00F43F10" w:rsidRPr="00402984" w:rsidRDefault="009F1F66" w:rsidP="002B4955">
      <w:pPr>
        <w:pStyle w:val="BodyText"/>
        <w:keepNext/>
      </w:pPr>
      <w:r w:rsidRPr="00402984">
        <w:t>Kjemoterapi ble administrert slik:</w:t>
      </w:r>
    </w:p>
    <w:p w14:paraId="1996B6F4" w14:textId="77777777" w:rsidR="00C05065" w:rsidRPr="00402984" w:rsidRDefault="00C05065" w:rsidP="002B4955">
      <w:pPr>
        <w:pStyle w:val="BodyText"/>
        <w:keepNext/>
      </w:pPr>
    </w:p>
    <w:p w14:paraId="1996B6F5" w14:textId="78A887BA" w:rsidR="00C05065" w:rsidRPr="00402984" w:rsidRDefault="009F1F66" w:rsidP="002B4955">
      <w:pPr>
        <w:pStyle w:val="BodyText"/>
        <w:numPr>
          <w:ilvl w:val="0"/>
          <w:numId w:val="41"/>
        </w:numPr>
        <w:ind w:left="1008" w:hanging="432"/>
      </w:pPr>
      <w:r w:rsidRPr="00402984">
        <w:rPr>
          <w:position w:val="1"/>
        </w:rPr>
        <w:t>kapecitabin - 1000 mg/m</w:t>
      </w:r>
      <w:r w:rsidRPr="00402984">
        <w:rPr>
          <w:position w:val="1"/>
          <w:vertAlign w:val="superscript"/>
        </w:rPr>
        <w:t>2</w:t>
      </w:r>
      <w:r w:rsidRPr="00402984">
        <w:rPr>
          <w:position w:val="1"/>
        </w:rPr>
        <w:t xml:space="preserve"> oralt to ganger daglig i 14 dager hver 3. uke gjennom 6 sykluser (ettermiddag dag 1 til morgen dag 15 i hver syklus)</w:t>
      </w:r>
    </w:p>
    <w:p w14:paraId="1996B6F6" w14:textId="608D2DF0" w:rsidR="00C05065" w:rsidRPr="00402984" w:rsidRDefault="009F1F66" w:rsidP="002B4955">
      <w:pPr>
        <w:pStyle w:val="BodyText"/>
      </w:pPr>
      <w:r w:rsidRPr="00402984">
        <w:t>eller</w:t>
      </w:r>
    </w:p>
    <w:p w14:paraId="1996B6F7" w14:textId="2F0AECFF" w:rsidR="00F43F10" w:rsidRPr="00402984" w:rsidRDefault="009F1F66" w:rsidP="002B4955">
      <w:pPr>
        <w:pStyle w:val="BodyText"/>
        <w:numPr>
          <w:ilvl w:val="0"/>
          <w:numId w:val="41"/>
        </w:numPr>
        <w:ind w:left="1008" w:hanging="432"/>
      </w:pPr>
      <w:r w:rsidRPr="00402984">
        <w:t>intravenøs 5-fluorouracil - 800 mg/m</w:t>
      </w:r>
      <w:r w:rsidRPr="00402984">
        <w:rPr>
          <w:vertAlign w:val="superscript"/>
        </w:rPr>
        <w:t>2</w:t>
      </w:r>
      <w:r w:rsidRPr="00402984">
        <w:t>/dag som kontinuerlig intravenøs infusjon i løpet av 5 dager, gitt hver 3. uke gjennom 6 sykluser (dag 1 til 5 i hver syklus)</w:t>
      </w:r>
    </w:p>
    <w:p w14:paraId="1996B6F8" w14:textId="77777777" w:rsidR="00F43F10" w:rsidRPr="00402984" w:rsidRDefault="00F43F10" w:rsidP="002B4955">
      <w:pPr>
        <w:pStyle w:val="BodyText"/>
      </w:pPr>
    </w:p>
    <w:p w14:paraId="1996B6F9" w14:textId="2C7DFABF" w:rsidR="00F43F10" w:rsidRPr="00402984" w:rsidRDefault="009F1F66" w:rsidP="002B4955">
      <w:pPr>
        <w:pStyle w:val="BodyText"/>
      </w:pPr>
      <w:r w:rsidRPr="00402984">
        <w:t>Begge ble administrert sammen med:</w:t>
      </w:r>
    </w:p>
    <w:p w14:paraId="1996B6FA" w14:textId="77777777" w:rsidR="00327890" w:rsidRPr="00402984" w:rsidRDefault="00327890" w:rsidP="002B4955">
      <w:pPr>
        <w:pStyle w:val="BodyText"/>
      </w:pPr>
    </w:p>
    <w:p w14:paraId="1996B6FB" w14:textId="57F3120F" w:rsidR="00F43F10" w:rsidRPr="00402984" w:rsidRDefault="009F1F66" w:rsidP="002B4955">
      <w:pPr>
        <w:pStyle w:val="BodyText"/>
        <w:numPr>
          <w:ilvl w:val="0"/>
          <w:numId w:val="41"/>
        </w:numPr>
        <w:ind w:left="1008" w:hanging="432"/>
      </w:pPr>
      <w:r w:rsidRPr="00402984">
        <w:t>cisplatin - 80 mg/m</w:t>
      </w:r>
      <w:r w:rsidRPr="00402984">
        <w:rPr>
          <w:vertAlign w:val="superscript"/>
        </w:rPr>
        <w:t>2</w:t>
      </w:r>
      <w:r w:rsidRPr="00402984">
        <w:t xml:space="preserve"> hver 3. uke gjennom 6 sykluser på dag 1 av hver syklus.</w:t>
      </w:r>
    </w:p>
    <w:p w14:paraId="1996B6FC" w14:textId="77777777" w:rsidR="00F43F10" w:rsidRPr="00402984" w:rsidRDefault="00F43F10" w:rsidP="002B4955">
      <w:pPr>
        <w:pStyle w:val="BodyText"/>
      </w:pPr>
    </w:p>
    <w:p w14:paraId="1996B6FD" w14:textId="5A3458A6" w:rsidR="00327890" w:rsidRPr="00402984" w:rsidRDefault="009F1F66" w:rsidP="002B4955">
      <w:pPr>
        <w:pStyle w:val="BodyText"/>
      </w:pPr>
      <w:r w:rsidRPr="00402984">
        <w:t>Effektresultatene fra BO18225 studien er oppsummert i tabell 13:</w:t>
      </w:r>
    </w:p>
    <w:p w14:paraId="1996B6FE" w14:textId="77777777" w:rsidR="00327890" w:rsidRPr="00402984" w:rsidRDefault="00327890" w:rsidP="002B4955">
      <w:pPr>
        <w:pStyle w:val="BodyText"/>
      </w:pPr>
    </w:p>
    <w:p w14:paraId="1996B6FF" w14:textId="34455321" w:rsidR="00F43F10" w:rsidRPr="00402984" w:rsidRDefault="009F1F66" w:rsidP="002B4955">
      <w:pPr>
        <w:pStyle w:val="BodyText"/>
        <w:keepNext/>
        <w:keepLines/>
      </w:pPr>
      <w:r w:rsidRPr="00402984">
        <w:t>Tabell 13: Effektresultater fra BO18225</w:t>
      </w:r>
    </w:p>
    <w:p w14:paraId="1996B700" w14:textId="77777777" w:rsidR="00F43F10" w:rsidRPr="00402984" w:rsidRDefault="00F43F10" w:rsidP="002B4955">
      <w:pPr>
        <w:pStyle w:val="BodyText"/>
        <w:keepNext/>
        <w:keepLines/>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3131"/>
        <w:gridCol w:w="1259"/>
        <w:gridCol w:w="1259"/>
        <w:gridCol w:w="1973"/>
        <w:gridCol w:w="1439"/>
      </w:tblGrid>
      <w:tr w:rsidR="00762991" w:rsidRPr="00402984" w14:paraId="1996B708" w14:textId="77777777" w:rsidTr="002C7563">
        <w:trPr>
          <w:trHeight w:val="283"/>
          <w:tblHeader/>
        </w:trPr>
        <w:tc>
          <w:tcPr>
            <w:tcW w:w="1727" w:type="pct"/>
            <w:vAlign w:val="center"/>
          </w:tcPr>
          <w:p w14:paraId="1996B701" w14:textId="77777777" w:rsidR="002B5495" w:rsidRPr="00402984" w:rsidRDefault="00F83889" w:rsidP="002B4955">
            <w:pPr>
              <w:keepNext/>
              <w:keepLines/>
              <w:adjustRightInd w:val="0"/>
              <w:jc w:val="center"/>
              <w:rPr>
                <w:b/>
                <w:bCs/>
              </w:rPr>
            </w:pPr>
            <w:r w:rsidRPr="00402984">
              <w:rPr>
                <w:b/>
                <w:bCs/>
              </w:rPr>
              <w:t>Parameter</w:t>
            </w:r>
          </w:p>
        </w:tc>
        <w:tc>
          <w:tcPr>
            <w:tcW w:w="695" w:type="pct"/>
            <w:vAlign w:val="center"/>
          </w:tcPr>
          <w:p w14:paraId="1996B702" w14:textId="77777777" w:rsidR="00333B26" w:rsidRPr="00402984" w:rsidRDefault="00F83889" w:rsidP="002B4955">
            <w:pPr>
              <w:keepNext/>
              <w:keepLines/>
              <w:adjustRightInd w:val="0"/>
              <w:jc w:val="center"/>
              <w:rPr>
                <w:b/>
                <w:bCs/>
              </w:rPr>
            </w:pPr>
            <w:r w:rsidRPr="00402984">
              <w:rPr>
                <w:b/>
                <w:bCs/>
              </w:rPr>
              <w:t>FP</w:t>
            </w:r>
          </w:p>
          <w:p w14:paraId="1996B703" w14:textId="77777777" w:rsidR="002B5495" w:rsidRPr="00402984" w:rsidRDefault="00F83889" w:rsidP="002B4955">
            <w:pPr>
              <w:keepNext/>
              <w:keepLines/>
              <w:adjustRightInd w:val="0"/>
              <w:jc w:val="center"/>
              <w:rPr>
                <w:b/>
                <w:bCs/>
              </w:rPr>
            </w:pPr>
            <w:r w:rsidRPr="00402984">
              <w:rPr>
                <w:b/>
                <w:bCs/>
              </w:rPr>
              <w:t>N=290</w:t>
            </w:r>
          </w:p>
        </w:tc>
        <w:tc>
          <w:tcPr>
            <w:tcW w:w="695" w:type="pct"/>
            <w:vAlign w:val="center"/>
          </w:tcPr>
          <w:p w14:paraId="1996B704" w14:textId="77777777" w:rsidR="002B5495" w:rsidRPr="00402984" w:rsidRDefault="00F83889" w:rsidP="002B4955">
            <w:pPr>
              <w:keepNext/>
              <w:keepLines/>
              <w:adjustRightInd w:val="0"/>
              <w:jc w:val="center"/>
              <w:rPr>
                <w:b/>
                <w:bCs/>
              </w:rPr>
            </w:pPr>
            <w:r w:rsidRPr="00402984">
              <w:rPr>
                <w:b/>
                <w:bCs/>
              </w:rPr>
              <w:t>FP + H</w:t>
            </w:r>
          </w:p>
          <w:p w14:paraId="1996B705" w14:textId="77777777" w:rsidR="002B5495" w:rsidRPr="00402984" w:rsidRDefault="00F83889" w:rsidP="002B4955">
            <w:pPr>
              <w:keepNext/>
              <w:keepLines/>
              <w:adjustRightInd w:val="0"/>
              <w:jc w:val="center"/>
              <w:rPr>
                <w:b/>
                <w:bCs/>
              </w:rPr>
            </w:pPr>
            <w:r w:rsidRPr="00402984">
              <w:rPr>
                <w:b/>
                <w:bCs/>
              </w:rPr>
              <w:t>N=294</w:t>
            </w:r>
          </w:p>
        </w:tc>
        <w:tc>
          <w:tcPr>
            <w:tcW w:w="1089" w:type="pct"/>
            <w:vAlign w:val="center"/>
          </w:tcPr>
          <w:p w14:paraId="1996B706" w14:textId="277579E6" w:rsidR="002B5495" w:rsidRPr="00402984" w:rsidRDefault="00F83889" w:rsidP="002B4955">
            <w:pPr>
              <w:keepNext/>
              <w:keepLines/>
              <w:adjustRightInd w:val="0"/>
              <w:jc w:val="center"/>
              <w:rPr>
                <w:b/>
                <w:bCs/>
              </w:rPr>
            </w:pPr>
            <w:r w:rsidRPr="00402984">
              <w:rPr>
                <w:b/>
                <w:bCs/>
              </w:rPr>
              <w:t>HR (95</w:t>
            </w:r>
            <w:r w:rsidR="00500CAC" w:rsidRPr="00402984">
              <w:rPr>
                <w:b/>
                <w:bCs/>
              </w:rPr>
              <w:t>% </w:t>
            </w:r>
            <w:r w:rsidR="00155BC8" w:rsidRPr="00402984">
              <w:rPr>
                <w:b/>
                <w:bCs/>
              </w:rPr>
              <w:t>K</w:t>
            </w:r>
            <w:r w:rsidRPr="00402984">
              <w:rPr>
                <w:b/>
                <w:bCs/>
              </w:rPr>
              <w:t>I)</w:t>
            </w:r>
          </w:p>
        </w:tc>
        <w:tc>
          <w:tcPr>
            <w:tcW w:w="794" w:type="pct"/>
            <w:vAlign w:val="center"/>
          </w:tcPr>
          <w:p w14:paraId="1996B707" w14:textId="6A64D662" w:rsidR="002B5495" w:rsidRPr="00402984" w:rsidRDefault="00F83889" w:rsidP="002B4955">
            <w:pPr>
              <w:keepNext/>
              <w:keepLines/>
              <w:adjustRightInd w:val="0"/>
              <w:jc w:val="center"/>
              <w:rPr>
                <w:b/>
                <w:bCs/>
              </w:rPr>
            </w:pPr>
            <w:r w:rsidRPr="00402984">
              <w:rPr>
                <w:b/>
                <w:bCs/>
              </w:rPr>
              <w:t>p-v</w:t>
            </w:r>
            <w:r w:rsidR="00155BC8" w:rsidRPr="00402984">
              <w:rPr>
                <w:b/>
                <w:bCs/>
              </w:rPr>
              <w:t>erdi</w:t>
            </w:r>
          </w:p>
        </w:tc>
      </w:tr>
      <w:tr w:rsidR="00762991" w:rsidRPr="00402984" w14:paraId="1996B70E" w14:textId="77777777" w:rsidTr="002C7563">
        <w:trPr>
          <w:trHeight w:val="283"/>
        </w:trPr>
        <w:tc>
          <w:tcPr>
            <w:tcW w:w="1727" w:type="pct"/>
          </w:tcPr>
          <w:p w14:paraId="1996B709" w14:textId="179493E0" w:rsidR="002B5495" w:rsidRPr="00402984" w:rsidRDefault="00155BC8" w:rsidP="002B4955">
            <w:pPr>
              <w:keepNext/>
              <w:adjustRightInd w:val="0"/>
            </w:pPr>
            <w:r w:rsidRPr="00402984">
              <w:t>Total overlevelse, median måneder</w:t>
            </w:r>
          </w:p>
        </w:tc>
        <w:tc>
          <w:tcPr>
            <w:tcW w:w="695" w:type="pct"/>
            <w:vAlign w:val="center"/>
          </w:tcPr>
          <w:p w14:paraId="1996B70A" w14:textId="5B0DFB89" w:rsidR="002B5495" w:rsidRPr="00402984" w:rsidRDefault="00F83889" w:rsidP="002B4955">
            <w:pPr>
              <w:keepNext/>
              <w:adjustRightInd w:val="0"/>
              <w:jc w:val="center"/>
            </w:pPr>
            <w:r w:rsidRPr="00402984">
              <w:t>11</w:t>
            </w:r>
            <w:r w:rsidR="000C7AA6" w:rsidRPr="00402984">
              <w:t>,</w:t>
            </w:r>
            <w:r w:rsidRPr="00402984">
              <w:t>1</w:t>
            </w:r>
          </w:p>
        </w:tc>
        <w:tc>
          <w:tcPr>
            <w:tcW w:w="695" w:type="pct"/>
            <w:vAlign w:val="center"/>
          </w:tcPr>
          <w:p w14:paraId="1996B70B" w14:textId="4A517249" w:rsidR="002B5495" w:rsidRPr="00402984" w:rsidRDefault="00F83889" w:rsidP="002B4955">
            <w:pPr>
              <w:keepNext/>
              <w:adjustRightInd w:val="0"/>
              <w:jc w:val="center"/>
            </w:pPr>
            <w:r w:rsidRPr="00402984">
              <w:t>13</w:t>
            </w:r>
            <w:r w:rsidR="000C7AA6" w:rsidRPr="00402984">
              <w:t>,</w:t>
            </w:r>
            <w:r w:rsidRPr="00402984">
              <w:t>8</w:t>
            </w:r>
          </w:p>
        </w:tc>
        <w:tc>
          <w:tcPr>
            <w:tcW w:w="1089" w:type="pct"/>
            <w:vAlign w:val="center"/>
          </w:tcPr>
          <w:p w14:paraId="1996B70C" w14:textId="1ECEF229" w:rsidR="002B5495" w:rsidRPr="00402984" w:rsidRDefault="00F83889" w:rsidP="002B4955">
            <w:pPr>
              <w:keepNext/>
              <w:adjustRightInd w:val="0"/>
              <w:jc w:val="center"/>
            </w:pPr>
            <w:r w:rsidRPr="00402984">
              <w:t>0</w:t>
            </w:r>
            <w:r w:rsidR="000C7AA6" w:rsidRPr="00402984">
              <w:t>,</w:t>
            </w:r>
            <w:r w:rsidRPr="00402984">
              <w:t>74 (0</w:t>
            </w:r>
            <w:r w:rsidR="000C7AA6" w:rsidRPr="00402984">
              <w:t>,</w:t>
            </w:r>
            <w:r w:rsidRPr="00402984">
              <w:t>60</w:t>
            </w:r>
            <w:r w:rsidR="00E4440B" w:rsidRPr="00402984">
              <w:t>-</w:t>
            </w:r>
            <w:r w:rsidRPr="00402984">
              <w:t>0</w:t>
            </w:r>
            <w:r w:rsidR="000C7AA6" w:rsidRPr="00402984">
              <w:t>,</w:t>
            </w:r>
            <w:r w:rsidRPr="00402984">
              <w:t>91)</w:t>
            </w:r>
          </w:p>
        </w:tc>
        <w:tc>
          <w:tcPr>
            <w:tcW w:w="794" w:type="pct"/>
            <w:vAlign w:val="center"/>
          </w:tcPr>
          <w:p w14:paraId="1996B70D" w14:textId="2FB15B75" w:rsidR="002B5495" w:rsidRPr="00402984" w:rsidRDefault="00F83889" w:rsidP="002B4955">
            <w:pPr>
              <w:keepNext/>
              <w:adjustRightInd w:val="0"/>
              <w:jc w:val="center"/>
            </w:pPr>
            <w:r w:rsidRPr="00402984">
              <w:t>0</w:t>
            </w:r>
            <w:r w:rsidR="000C7AA6" w:rsidRPr="00402984">
              <w:t>,</w:t>
            </w:r>
            <w:r w:rsidRPr="00402984">
              <w:t>0046</w:t>
            </w:r>
          </w:p>
        </w:tc>
      </w:tr>
      <w:tr w:rsidR="00762991" w:rsidRPr="00402984" w14:paraId="1996B714" w14:textId="77777777" w:rsidTr="002C7563">
        <w:trPr>
          <w:trHeight w:val="283"/>
        </w:trPr>
        <w:tc>
          <w:tcPr>
            <w:tcW w:w="1727" w:type="pct"/>
          </w:tcPr>
          <w:p w14:paraId="1996B70F" w14:textId="025130C4" w:rsidR="002B5495" w:rsidRPr="00402984" w:rsidRDefault="00155BC8" w:rsidP="002B4955">
            <w:pPr>
              <w:adjustRightInd w:val="0"/>
            </w:pPr>
            <w:r w:rsidRPr="00402984">
              <w:t>Progresjonsfri overlevelse, median måneder</w:t>
            </w:r>
          </w:p>
        </w:tc>
        <w:tc>
          <w:tcPr>
            <w:tcW w:w="695" w:type="pct"/>
            <w:vAlign w:val="center"/>
          </w:tcPr>
          <w:p w14:paraId="1996B710" w14:textId="7F4CC9D7" w:rsidR="002B5495" w:rsidRPr="00402984" w:rsidRDefault="00F83889" w:rsidP="002B4955">
            <w:pPr>
              <w:adjustRightInd w:val="0"/>
              <w:jc w:val="center"/>
            </w:pPr>
            <w:r w:rsidRPr="00402984">
              <w:t>5</w:t>
            </w:r>
            <w:r w:rsidR="000C7AA6" w:rsidRPr="00402984">
              <w:t>,</w:t>
            </w:r>
            <w:r w:rsidRPr="00402984">
              <w:t>5</w:t>
            </w:r>
          </w:p>
        </w:tc>
        <w:tc>
          <w:tcPr>
            <w:tcW w:w="695" w:type="pct"/>
            <w:vAlign w:val="center"/>
          </w:tcPr>
          <w:p w14:paraId="1996B711" w14:textId="4558ECA8" w:rsidR="002B5495" w:rsidRPr="00402984" w:rsidRDefault="00F83889" w:rsidP="002B4955">
            <w:pPr>
              <w:adjustRightInd w:val="0"/>
              <w:jc w:val="center"/>
            </w:pPr>
            <w:r w:rsidRPr="00402984">
              <w:t>6</w:t>
            </w:r>
            <w:r w:rsidR="000C7AA6" w:rsidRPr="00402984">
              <w:t>,</w:t>
            </w:r>
            <w:r w:rsidRPr="00402984">
              <w:t>7</w:t>
            </w:r>
          </w:p>
        </w:tc>
        <w:tc>
          <w:tcPr>
            <w:tcW w:w="1089" w:type="pct"/>
            <w:vAlign w:val="center"/>
          </w:tcPr>
          <w:p w14:paraId="1996B712" w14:textId="618DF0B2" w:rsidR="002B5495" w:rsidRPr="00402984" w:rsidRDefault="00F83889" w:rsidP="002B4955">
            <w:pPr>
              <w:adjustRightInd w:val="0"/>
              <w:jc w:val="center"/>
            </w:pPr>
            <w:r w:rsidRPr="00402984">
              <w:t>0</w:t>
            </w:r>
            <w:r w:rsidR="000C7AA6" w:rsidRPr="00402984">
              <w:t>,</w:t>
            </w:r>
            <w:r w:rsidRPr="00402984">
              <w:t>71 (0</w:t>
            </w:r>
            <w:r w:rsidR="000C7AA6" w:rsidRPr="00402984">
              <w:t>,</w:t>
            </w:r>
            <w:r w:rsidRPr="00402984">
              <w:t>59</w:t>
            </w:r>
            <w:r w:rsidR="00E4440B" w:rsidRPr="00402984">
              <w:t>-</w:t>
            </w:r>
            <w:r w:rsidRPr="00402984">
              <w:t>0</w:t>
            </w:r>
            <w:r w:rsidR="000C7AA6" w:rsidRPr="00402984">
              <w:t>,</w:t>
            </w:r>
            <w:r w:rsidRPr="00402984">
              <w:t>85)</w:t>
            </w:r>
          </w:p>
        </w:tc>
        <w:tc>
          <w:tcPr>
            <w:tcW w:w="794" w:type="pct"/>
            <w:vAlign w:val="center"/>
          </w:tcPr>
          <w:p w14:paraId="1996B713" w14:textId="451B1FF2" w:rsidR="002B5495" w:rsidRPr="00402984" w:rsidRDefault="00F83889" w:rsidP="002B4955">
            <w:pPr>
              <w:adjustRightInd w:val="0"/>
              <w:jc w:val="center"/>
            </w:pPr>
            <w:r w:rsidRPr="00402984">
              <w:t>0</w:t>
            </w:r>
            <w:r w:rsidR="000C7AA6" w:rsidRPr="00402984">
              <w:t>,</w:t>
            </w:r>
            <w:r w:rsidRPr="00402984">
              <w:t>0002</w:t>
            </w:r>
          </w:p>
        </w:tc>
      </w:tr>
      <w:tr w:rsidR="00762991" w:rsidRPr="00402984" w14:paraId="1996B71A" w14:textId="77777777" w:rsidTr="002C7563">
        <w:trPr>
          <w:trHeight w:val="283"/>
        </w:trPr>
        <w:tc>
          <w:tcPr>
            <w:tcW w:w="1727" w:type="pct"/>
          </w:tcPr>
          <w:p w14:paraId="1996B715" w14:textId="76356852" w:rsidR="00AA45A8" w:rsidRPr="00402984" w:rsidRDefault="00155BC8" w:rsidP="002B4955">
            <w:pPr>
              <w:adjustRightInd w:val="0"/>
            </w:pPr>
            <w:r w:rsidRPr="00402984">
              <w:t>Tid til sykdomsprogresjon, median måneder</w:t>
            </w:r>
          </w:p>
        </w:tc>
        <w:tc>
          <w:tcPr>
            <w:tcW w:w="695" w:type="pct"/>
            <w:vAlign w:val="center"/>
          </w:tcPr>
          <w:p w14:paraId="1996B716" w14:textId="4CC6C2F6" w:rsidR="002B5495" w:rsidRPr="00402984" w:rsidRDefault="00F83889" w:rsidP="002B4955">
            <w:pPr>
              <w:adjustRightInd w:val="0"/>
              <w:jc w:val="center"/>
            </w:pPr>
            <w:r w:rsidRPr="00402984">
              <w:t>5</w:t>
            </w:r>
            <w:r w:rsidR="000C7AA6" w:rsidRPr="00402984">
              <w:t>,</w:t>
            </w:r>
            <w:r w:rsidRPr="00402984">
              <w:t>6</w:t>
            </w:r>
          </w:p>
        </w:tc>
        <w:tc>
          <w:tcPr>
            <w:tcW w:w="695" w:type="pct"/>
            <w:vAlign w:val="center"/>
          </w:tcPr>
          <w:p w14:paraId="1996B717" w14:textId="5949885C" w:rsidR="002B5495" w:rsidRPr="00402984" w:rsidRDefault="00F83889" w:rsidP="002B4955">
            <w:pPr>
              <w:adjustRightInd w:val="0"/>
              <w:jc w:val="center"/>
            </w:pPr>
            <w:r w:rsidRPr="00402984">
              <w:t>7</w:t>
            </w:r>
            <w:r w:rsidR="000C7AA6" w:rsidRPr="00402984">
              <w:t>,</w:t>
            </w:r>
            <w:r w:rsidRPr="00402984">
              <w:t>1</w:t>
            </w:r>
          </w:p>
        </w:tc>
        <w:tc>
          <w:tcPr>
            <w:tcW w:w="1089" w:type="pct"/>
            <w:vAlign w:val="center"/>
          </w:tcPr>
          <w:p w14:paraId="1996B718" w14:textId="49F2B9AC" w:rsidR="002B5495" w:rsidRPr="00402984" w:rsidRDefault="00F83889" w:rsidP="002B4955">
            <w:pPr>
              <w:adjustRightInd w:val="0"/>
              <w:jc w:val="center"/>
            </w:pPr>
            <w:r w:rsidRPr="00402984">
              <w:t>0</w:t>
            </w:r>
            <w:r w:rsidR="000C7AA6" w:rsidRPr="00402984">
              <w:t>,</w:t>
            </w:r>
            <w:r w:rsidRPr="00402984">
              <w:t>70 (0</w:t>
            </w:r>
            <w:r w:rsidR="000C7AA6" w:rsidRPr="00402984">
              <w:t>,</w:t>
            </w:r>
            <w:r w:rsidRPr="00402984">
              <w:t>58</w:t>
            </w:r>
            <w:r w:rsidR="00E4440B" w:rsidRPr="00402984">
              <w:t>-</w:t>
            </w:r>
            <w:r w:rsidRPr="00402984">
              <w:t>0</w:t>
            </w:r>
            <w:r w:rsidR="000C7AA6" w:rsidRPr="00402984">
              <w:t>,</w:t>
            </w:r>
            <w:r w:rsidRPr="00402984">
              <w:t>85)</w:t>
            </w:r>
          </w:p>
        </w:tc>
        <w:tc>
          <w:tcPr>
            <w:tcW w:w="794" w:type="pct"/>
            <w:vAlign w:val="center"/>
          </w:tcPr>
          <w:p w14:paraId="1996B719" w14:textId="110AB469" w:rsidR="002B5495" w:rsidRPr="00402984" w:rsidRDefault="00F83889" w:rsidP="002B4955">
            <w:pPr>
              <w:adjustRightInd w:val="0"/>
              <w:jc w:val="center"/>
            </w:pPr>
            <w:r w:rsidRPr="00402984">
              <w:t>0</w:t>
            </w:r>
            <w:r w:rsidR="000C7AA6" w:rsidRPr="00402984">
              <w:t>,</w:t>
            </w:r>
            <w:r w:rsidRPr="00402984">
              <w:t>0003</w:t>
            </w:r>
          </w:p>
        </w:tc>
      </w:tr>
      <w:tr w:rsidR="00762991" w:rsidRPr="00402984" w14:paraId="1996B720" w14:textId="77777777" w:rsidTr="002C7563">
        <w:trPr>
          <w:trHeight w:val="283"/>
        </w:trPr>
        <w:tc>
          <w:tcPr>
            <w:tcW w:w="1727" w:type="pct"/>
          </w:tcPr>
          <w:p w14:paraId="1996B71B" w14:textId="50F13B0B" w:rsidR="002B5495" w:rsidRPr="00402984" w:rsidRDefault="00155BC8" w:rsidP="002B4955">
            <w:pPr>
              <w:adjustRightInd w:val="0"/>
            </w:pPr>
            <w:r w:rsidRPr="00402984">
              <w:t>Total responsrate, %</w:t>
            </w:r>
          </w:p>
        </w:tc>
        <w:tc>
          <w:tcPr>
            <w:tcW w:w="695" w:type="pct"/>
            <w:vAlign w:val="center"/>
          </w:tcPr>
          <w:p w14:paraId="1996B71C" w14:textId="2162A6BF" w:rsidR="002B5495" w:rsidRPr="00402984" w:rsidRDefault="00F83889" w:rsidP="002B4955">
            <w:pPr>
              <w:adjustRightInd w:val="0"/>
              <w:jc w:val="center"/>
            </w:pPr>
            <w:r w:rsidRPr="00402984">
              <w:t>34</w:t>
            </w:r>
            <w:r w:rsidR="000C7AA6" w:rsidRPr="00402984">
              <w:t>,</w:t>
            </w:r>
            <w:r w:rsidRPr="00402984">
              <w:t>5%</w:t>
            </w:r>
          </w:p>
        </w:tc>
        <w:tc>
          <w:tcPr>
            <w:tcW w:w="695" w:type="pct"/>
            <w:vAlign w:val="center"/>
          </w:tcPr>
          <w:p w14:paraId="1996B71D" w14:textId="402A2A77" w:rsidR="002B5495" w:rsidRPr="00402984" w:rsidRDefault="00F83889" w:rsidP="002B4955">
            <w:pPr>
              <w:adjustRightInd w:val="0"/>
              <w:jc w:val="center"/>
            </w:pPr>
            <w:r w:rsidRPr="00402984">
              <w:t>47</w:t>
            </w:r>
            <w:r w:rsidR="000C7AA6" w:rsidRPr="00402984">
              <w:t>,</w:t>
            </w:r>
            <w:r w:rsidRPr="00402984">
              <w:t>3%</w:t>
            </w:r>
          </w:p>
        </w:tc>
        <w:tc>
          <w:tcPr>
            <w:tcW w:w="1089" w:type="pct"/>
            <w:vAlign w:val="center"/>
          </w:tcPr>
          <w:p w14:paraId="1996B71E" w14:textId="7CD5E526" w:rsidR="002B5495" w:rsidRPr="00402984" w:rsidRDefault="00F83889" w:rsidP="002B4955">
            <w:pPr>
              <w:adjustRightInd w:val="0"/>
              <w:jc w:val="center"/>
            </w:pPr>
            <w:r w:rsidRPr="00402984">
              <w:t>1</w:t>
            </w:r>
            <w:r w:rsidR="000C7AA6" w:rsidRPr="00402984">
              <w:t>,</w:t>
            </w:r>
            <w:r w:rsidRPr="00402984">
              <w:t>70</w:t>
            </w:r>
            <w:r w:rsidRPr="00402984">
              <w:rPr>
                <w:vertAlign w:val="superscript"/>
              </w:rPr>
              <w:t>a</w:t>
            </w:r>
            <w:r w:rsidRPr="00402984">
              <w:t xml:space="preserve"> (1</w:t>
            </w:r>
            <w:r w:rsidR="000C7AA6" w:rsidRPr="00402984">
              <w:t>,</w:t>
            </w:r>
            <w:r w:rsidRPr="00402984">
              <w:t>22</w:t>
            </w:r>
            <w:r w:rsidR="00E4440B" w:rsidRPr="00402984">
              <w:t>-</w:t>
            </w:r>
            <w:r w:rsidRPr="00402984">
              <w:t>2</w:t>
            </w:r>
            <w:r w:rsidR="000C7AA6" w:rsidRPr="00402984">
              <w:t>,</w:t>
            </w:r>
            <w:r w:rsidRPr="00402984">
              <w:t>38)</w:t>
            </w:r>
          </w:p>
        </w:tc>
        <w:tc>
          <w:tcPr>
            <w:tcW w:w="794" w:type="pct"/>
            <w:vAlign w:val="center"/>
          </w:tcPr>
          <w:p w14:paraId="1996B71F" w14:textId="2EE6CCC0" w:rsidR="002B5495" w:rsidRPr="00402984" w:rsidRDefault="00F83889" w:rsidP="002B4955">
            <w:pPr>
              <w:adjustRightInd w:val="0"/>
              <w:jc w:val="center"/>
            </w:pPr>
            <w:r w:rsidRPr="00402984">
              <w:t>0</w:t>
            </w:r>
            <w:r w:rsidR="000C7AA6" w:rsidRPr="00402984">
              <w:t>,</w:t>
            </w:r>
            <w:r w:rsidRPr="00402984">
              <w:t>0017</w:t>
            </w:r>
          </w:p>
        </w:tc>
      </w:tr>
      <w:tr w:rsidR="00762991" w:rsidRPr="00402984" w14:paraId="1996B726" w14:textId="77777777" w:rsidTr="002C7563">
        <w:trPr>
          <w:trHeight w:val="283"/>
        </w:trPr>
        <w:tc>
          <w:tcPr>
            <w:tcW w:w="1727" w:type="pct"/>
          </w:tcPr>
          <w:p w14:paraId="1996B721" w14:textId="17592E95" w:rsidR="002B5495" w:rsidRPr="00402984" w:rsidRDefault="00155BC8" w:rsidP="002B4955">
            <w:pPr>
              <w:adjustRightInd w:val="0"/>
            </w:pPr>
            <w:r w:rsidRPr="00402984">
              <w:t>Varighet av responsen, median måneder</w:t>
            </w:r>
          </w:p>
        </w:tc>
        <w:tc>
          <w:tcPr>
            <w:tcW w:w="695" w:type="pct"/>
            <w:vAlign w:val="center"/>
          </w:tcPr>
          <w:p w14:paraId="1996B722" w14:textId="0272E66C" w:rsidR="002B5495" w:rsidRPr="00402984" w:rsidRDefault="00F83889" w:rsidP="002B4955">
            <w:pPr>
              <w:adjustRightInd w:val="0"/>
              <w:jc w:val="center"/>
            </w:pPr>
            <w:r w:rsidRPr="00402984">
              <w:t>4</w:t>
            </w:r>
            <w:r w:rsidR="000C7AA6" w:rsidRPr="00402984">
              <w:t>,</w:t>
            </w:r>
            <w:r w:rsidRPr="00402984">
              <w:t>8</w:t>
            </w:r>
          </w:p>
        </w:tc>
        <w:tc>
          <w:tcPr>
            <w:tcW w:w="695" w:type="pct"/>
            <w:vAlign w:val="center"/>
          </w:tcPr>
          <w:p w14:paraId="1996B723" w14:textId="18286871" w:rsidR="002B5495" w:rsidRPr="00402984" w:rsidRDefault="00F83889" w:rsidP="002B4955">
            <w:pPr>
              <w:adjustRightInd w:val="0"/>
              <w:jc w:val="center"/>
            </w:pPr>
            <w:r w:rsidRPr="00402984">
              <w:t>6</w:t>
            </w:r>
            <w:r w:rsidR="000C7AA6" w:rsidRPr="00402984">
              <w:t>,</w:t>
            </w:r>
            <w:r w:rsidRPr="00402984">
              <w:t>9</w:t>
            </w:r>
          </w:p>
        </w:tc>
        <w:tc>
          <w:tcPr>
            <w:tcW w:w="1089" w:type="pct"/>
            <w:vAlign w:val="center"/>
          </w:tcPr>
          <w:p w14:paraId="1996B724" w14:textId="7FD29AA5" w:rsidR="002B5495" w:rsidRPr="00402984" w:rsidRDefault="00F83889" w:rsidP="002B4955">
            <w:pPr>
              <w:adjustRightInd w:val="0"/>
              <w:jc w:val="center"/>
            </w:pPr>
            <w:r w:rsidRPr="00402984">
              <w:t>0</w:t>
            </w:r>
            <w:r w:rsidR="000C7AA6" w:rsidRPr="00402984">
              <w:t>,</w:t>
            </w:r>
            <w:r w:rsidRPr="00402984">
              <w:t>54 (0</w:t>
            </w:r>
            <w:r w:rsidR="000C7AA6" w:rsidRPr="00402984">
              <w:t>,</w:t>
            </w:r>
            <w:r w:rsidRPr="00402984">
              <w:t>40</w:t>
            </w:r>
            <w:r w:rsidR="00E4440B" w:rsidRPr="00402984">
              <w:t>-</w:t>
            </w:r>
            <w:r w:rsidRPr="00402984">
              <w:t>0</w:t>
            </w:r>
            <w:r w:rsidR="000C7AA6" w:rsidRPr="00402984">
              <w:t>,</w:t>
            </w:r>
            <w:r w:rsidRPr="00402984">
              <w:t>73)</w:t>
            </w:r>
          </w:p>
        </w:tc>
        <w:tc>
          <w:tcPr>
            <w:tcW w:w="794" w:type="pct"/>
            <w:vAlign w:val="center"/>
          </w:tcPr>
          <w:p w14:paraId="1996B725" w14:textId="4C5F1C92" w:rsidR="002B5495" w:rsidRPr="00402984" w:rsidRDefault="00F83889" w:rsidP="002B4955">
            <w:pPr>
              <w:adjustRightInd w:val="0"/>
              <w:jc w:val="center"/>
            </w:pPr>
            <w:r w:rsidRPr="00402984">
              <w:t>&lt;0</w:t>
            </w:r>
            <w:r w:rsidR="000C7AA6" w:rsidRPr="00402984">
              <w:t>,</w:t>
            </w:r>
            <w:r w:rsidRPr="00402984">
              <w:t>0001</w:t>
            </w:r>
          </w:p>
        </w:tc>
      </w:tr>
    </w:tbl>
    <w:p w14:paraId="1996B727" w14:textId="22A224C9" w:rsidR="00327890" w:rsidRPr="00402984" w:rsidRDefault="00902B50" w:rsidP="002B4955">
      <w:r w:rsidRPr="00402984">
        <w:t>FP+H: Fluoropyrimidin/cisplatin + trastuzumab</w:t>
      </w:r>
    </w:p>
    <w:p w14:paraId="1996B728" w14:textId="26ED8A00" w:rsidR="00327890" w:rsidRPr="00402984" w:rsidRDefault="00902B50" w:rsidP="002B4955">
      <w:r w:rsidRPr="00402984">
        <w:t>FP: Fluoropyrimidin/cisplatin</w:t>
      </w:r>
    </w:p>
    <w:p w14:paraId="1996B729" w14:textId="01D3F39A" w:rsidR="00327890" w:rsidRPr="00402984" w:rsidRDefault="00F83889" w:rsidP="002B4955">
      <w:r w:rsidRPr="00402984">
        <w:t>a</w:t>
      </w:r>
      <w:r w:rsidR="00693E13" w:rsidRPr="00402984">
        <w:t>:</w:t>
      </w:r>
      <w:r w:rsidRPr="00402984">
        <w:t xml:space="preserve"> Oddsratio</w:t>
      </w:r>
    </w:p>
    <w:p w14:paraId="1996B72A" w14:textId="77777777" w:rsidR="00F43F10" w:rsidRPr="00402984" w:rsidRDefault="00F43F10" w:rsidP="002B4955">
      <w:pPr>
        <w:pStyle w:val="BodyText"/>
      </w:pPr>
    </w:p>
    <w:p w14:paraId="1996B72B" w14:textId="1EF76D19" w:rsidR="00F43F10" w:rsidRPr="00402984" w:rsidRDefault="00902B50" w:rsidP="002B4955">
      <w:pPr>
        <w:pStyle w:val="BodyText"/>
        <w:ind w:hanging="1"/>
      </w:pPr>
      <w:r w:rsidRPr="00402984">
        <w:t>Pasienter som var tidligere ubehandlet for HER2-positiv, inoperabel, lokal, avansert eller residiv og/eller metastatisk adenokarsinom i magen eller den gastroøsofageale overgangen og ikke var mottagelige for kurativ behandling, ble rekruttert til studien. Primært endepunkt var total overlevelse, definert som tid fra dato for randomisering til dato for død av enhver årsak. Ved analysetidspunktet var totalt 349 randomiserte pasienter døde: 182 pasienter (62,8 %) i kontrollarmen og 167 pasienter (56,8</w:t>
      </w:r>
      <w:r w:rsidR="002C7563" w:rsidRPr="00402984">
        <w:t> </w:t>
      </w:r>
      <w:r w:rsidRPr="00402984">
        <w:t>%) i behandlingsarmen. Flesteparten av dødsfallene skyldtes hendelser relatert til den underliggende kreftsykdommen.</w:t>
      </w:r>
    </w:p>
    <w:p w14:paraId="1996B72C" w14:textId="77777777" w:rsidR="008318B6" w:rsidRPr="00402984" w:rsidRDefault="008318B6" w:rsidP="002B4955">
      <w:pPr>
        <w:pStyle w:val="BodyText"/>
        <w:ind w:hanging="1"/>
      </w:pPr>
    </w:p>
    <w:p w14:paraId="1996B72D" w14:textId="34E123C7" w:rsidR="00F43F10" w:rsidRPr="00402984" w:rsidRDefault="00902B50" w:rsidP="002B4955">
      <w:pPr>
        <w:pStyle w:val="BodyText"/>
      </w:pPr>
      <w:r w:rsidRPr="00402984">
        <w:t>Post-hoc subgruppeanalyser indikerte at positiv behandlingseffekt i stor grad er begrenset til måltumorer med høyere nivå av HER2-protein (IHC 2+/FISH+ eller IHC 3+). Median total overlevelse for gruppen med høyt uttrykk av HER2, var 11,8 måneder versus 16 måneder, HR 0,65 (95</w:t>
      </w:r>
      <w:r w:rsidR="002C7563" w:rsidRPr="00402984">
        <w:t> </w:t>
      </w:r>
      <w:r w:rsidRPr="00402984">
        <w:t>% KI 0,51-0,83) og median progresjonsfri overlevelse var 5,5 måneder versus 7,6 måneder, HR 0,64 (95 % KI 0,51-0,79) for henholdsvis FP versus FP+H. For total overlevelse var HR 0,75 (95 % KI 0,51-1,11) i IHC 2+/FISH+ -gruppen og HR var 0,58 (95 % KI 0,41 – 0,81) i IHC 3+/FISH+-gruppen.</w:t>
      </w:r>
    </w:p>
    <w:p w14:paraId="1996B72E" w14:textId="77777777" w:rsidR="00F43F10" w:rsidRPr="00402984" w:rsidRDefault="00F43F10" w:rsidP="002B4955">
      <w:pPr>
        <w:pStyle w:val="BodyText"/>
      </w:pPr>
    </w:p>
    <w:p w14:paraId="1996B72F" w14:textId="4E800720" w:rsidR="00F43F10" w:rsidRPr="00402984" w:rsidRDefault="00902B50" w:rsidP="00F96220">
      <w:pPr>
        <w:pStyle w:val="BodyText"/>
        <w:ind w:hanging="3"/>
      </w:pPr>
      <w:r w:rsidRPr="00402984">
        <w:rPr>
          <w:spacing w:val="-4"/>
        </w:rPr>
        <w:t>I en undersøkende subgruppe-analyse utført i TOGA- studien (BO18255) var det tilsynelatende ingen nytteverdi for total overlevelse ved tillegg av trastuzumab hos pasienter med ECOG PS 2 ved initial [HR 0,96 (95 % KI 0,51-1,79)], ikke målbar [HR 1,78 (95 % KI 0,87-3,66)] og lokal avansert sykdom [HR 1,20 (95 % KI 0,29-4,97)].</w:t>
      </w:r>
    </w:p>
    <w:p w14:paraId="1996B730" w14:textId="77777777" w:rsidR="00F43F10" w:rsidRPr="00402984" w:rsidRDefault="00F43F10" w:rsidP="002B4955">
      <w:pPr>
        <w:pStyle w:val="BodyText"/>
      </w:pPr>
    </w:p>
    <w:p w14:paraId="1996B731" w14:textId="20B0654D" w:rsidR="00F43F10" w:rsidRPr="00402984" w:rsidRDefault="00902B50" w:rsidP="002B4955">
      <w:pPr>
        <w:pStyle w:val="BodyText"/>
      </w:pPr>
      <w:r w:rsidRPr="00402984">
        <w:rPr>
          <w:u w:val="single"/>
        </w:rPr>
        <w:t>Pediatrisk populasjon</w:t>
      </w:r>
    </w:p>
    <w:p w14:paraId="1996B732" w14:textId="77777777" w:rsidR="00F43F10" w:rsidRPr="00402984" w:rsidRDefault="00F43F10" w:rsidP="002B4955">
      <w:pPr>
        <w:pStyle w:val="BodyText"/>
      </w:pPr>
    </w:p>
    <w:p w14:paraId="1996B733" w14:textId="2477B851" w:rsidR="00F43F10" w:rsidRPr="00402984" w:rsidRDefault="00902B50" w:rsidP="002B4955">
      <w:pPr>
        <w:pStyle w:val="BodyText"/>
      </w:pPr>
      <w:r w:rsidRPr="00402984">
        <w:t>Det europeiske legemiddelkontoret (the European Medicines Agency) har gitt unntak fra forpliktelsen til å presentere resultater fra studier med trastuzumab i alle undergrupper av den pediatriske populasjonen ved bryst- og ventrikkelkreft (se pkt. 4.2 for informasjon om pediatrisk bruk).</w:t>
      </w:r>
    </w:p>
    <w:p w14:paraId="1996B734" w14:textId="77777777" w:rsidR="00F43F10" w:rsidRPr="00402984" w:rsidRDefault="00F43F10" w:rsidP="002B4955">
      <w:pPr>
        <w:pStyle w:val="BodyText"/>
      </w:pPr>
    </w:p>
    <w:p w14:paraId="1996B735" w14:textId="395D27CA" w:rsidR="00F43F10" w:rsidRPr="00402984" w:rsidRDefault="001D6BB6" w:rsidP="002B4955">
      <w:pPr>
        <w:pStyle w:val="Heading1"/>
      </w:pPr>
      <w:r w:rsidRPr="00402984">
        <w:t>5.2</w:t>
      </w:r>
      <w:r w:rsidRPr="00402984">
        <w:tab/>
      </w:r>
      <w:r w:rsidR="00902B50" w:rsidRPr="00402984">
        <w:t>Farmakokinetiske egenskaper</w:t>
      </w:r>
    </w:p>
    <w:p w14:paraId="1996B736" w14:textId="77777777" w:rsidR="00F43F10" w:rsidRPr="00402984" w:rsidRDefault="00F43F10" w:rsidP="002B4955">
      <w:pPr>
        <w:pStyle w:val="BodyText"/>
        <w:rPr>
          <w:b/>
        </w:rPr>
      </w:pPr>
    </w:p>
    <w:p w14:paraId="1996B737" w14:textId="1517AB55" w:rsidR="00F43F10" w:rsidRPr="00402984" w:rsidRDefault="00902B50" w:rsidP="002B4955">
      <w:pPr>
        <w:pStyle w:val="BodyText"/>
      </w:pPr>
      <w:r w:rsidRPr="00402984">
        <w:t>Farmakokinetikken til trastuzumab ble undersøkt i en populasjonsanalyse på sa</w:t>
      </w:r>
      <w:r w:rsidR="009457ED" w:rsidRPr="00402984">
        <w:t>ml</w:t>
      </w:r>
      <w:r w:rsidRPr="00402984">
        <w:t xml:space="preserve">ede farmakokinetiske data fra totalt 1582 personer, inkludert pasienter med HER2 positiv metastatisk brystkreft (MBC), brystkreft i tidlig stadium (EBC), avansert ventrikkelkreft (AGC) eller andre krefttyper, og friske frivillige i 18 fase I , II og III studier som fikk trastuzumab i.v. En to-kompartment modell med parallell lineær og ikke-lineær eliminasjon fra det sentrale kompartment </w:t>
      </w:r>
      <w:r w:rsidR="00EC521F" w:rsidRPr="00402984">
        <w:t>beskrev konsentrasjon-tidsprofilen for trastuzumab. På grunn av ikke-lineær eliminasjon økte total clearance med redusert konsentrasjon. Derfor kunne ingen fast verdi for halveringstiden av trastuzumab utledes. t</w:t>
      </w:r>
      <w:r w:rsidR="00EC521F" w:rsidRPr="00402984">
        <w:rPr>
          <w:vertAlign w:val="subscript"/>
        </w:rPr>
        <w:t>1/2</w:t>
      </w:r>
      <w:r w:rsidR="00EC521F" w:rsidRPr="00402984">
        <w:t xml:space="preserve"> reduseres ved redusert konsentrasjon i doseringsintervall (se tabell 16). MBC- og EBC-pasienter hadde lignende farmakokinetiske parametre (f.eks clearance (CL), det sentrale kompartmentvolumet (V</w:t>
      </w:r>
      <w:r w:rsidR="00BC6F0F" w:rsidRPr="00402984">
        <w:rPr>
          <w:vertAlign w:val="subscript"/>
        </w:rPr>
        <w:t>c</w:t>
      </w:r>
      <w:r w:rsidR="00EC521F" w:rsidRPr="00402984">
        <w:t>) og populasjonspredikert eksponering ved likevekt (steady-state) (C</w:t>
      </w:r>
      <w:r w:rsidR="00EC521F" w:rsidRPr="00402984">
        <w:rPr>
          <w:vertAlign w:val="subscript"/>
        </w:rPr>
        <w:t>min</w:t>
      </w:r>
      <w:r w:rsidR="00EC521F" w:rsidRPr="00402984">
        <w:t>, C</w:t>
      </w:r>
      <w:r w:rsidR="00EC521F" w:rsidRPr="00402984">
        <w:rPr>
          <w:vertAlign w:val="subscript"/>
        </w:rPr>
        <w:t>max</w:t>
      </w:r>
      <w:r w:rsidR="00EC521F" w:rsidRPr="00402984">
        <w:t xml:space="preserve"> og AUC). Lineær clearance var 0,136 L/dag for MBC, 0,112 L/dag for EBC og 0,176 L/dag for AGC. De ikke-lineære eliminasjons-parameterverdiene var 8,81 mg/dag for maksimal eliminasjonshastighet (V</w:t>
      </w:r>
      <w:r w:rsidR="00EC521F" w:rsidRPr="00402984">
        <w:rPr>
          <w:vertAlign w:val="subscript"/>
        </w:rPr>
        <w:t>max</w:t>
      </w:r>
      <w:r w:rsidR="00EC521F" w:rsidRPr="00402984">
        <w:t>) og 8,92 mikrog/</w:t>
      </w:r>
      <w:r w:rsidR="009457ED" w:rsidRPr="00402984">
        <w:t>ml</w:t>
      </w:r>
      <w:r w:rsidR="00EC521F" w:rsidRPr="00402984">
        <w:t xml:space="preserve"> for Michaelis - Menten konstant (K</w:t>
      </w:r>
      <w:r w:rsidR="00EC521F" w:rsidRPr="00402984">
        <w:rPr>
          <w:vertAlign w:val="subscript"/>
        </w:rPr>
        <w:t>m</w:t>
      </w:r>
      <w:r w:rsidR="00EC521F" w:rsidRPr="00402984">
        <w:t>) for MBC-, EBC- og AGC-pasienter. Volumet på det sentrale kompartment var 2,62 L for pasienter med MBC og EBC, og 3,63 L for pasienter med AGC. I den endelige farmakokinetiske populasjonsanalysemodellen ble kroppsvekt, serum aspartataminotransferase og albumin, i tillegg til type primær tumor, identifisert som statistisk signifikante kovariater som påvirker eksponeringen av trastuzumab. Omfanget av effekten av disse variablene på trastuzumabeksponering antyder imidlertid at det er usannsynlig at disse kovariatene har en klinisk relevant effekt på trastuzumabkonsentrasjoner.</w:t>
      </w:r>
    </w:p>
    <w:p w14:paraId="1996B738" w14:textId="77777777" w:rsidR="00F43F10" w:rsidRPr="00402984" w:rsidRDefault="00F43F10" w:rsidP="002B4955">
      <w:pPr>
        <w:pStyle w:val="BodyText"/>
      </w:pPr>
    </w:p>
    <w:p w14:paraId="1996B739" w14:textId="6191C8F9" w:rsidR="00F43F10" w:rsidRPr="00402984" w:rsidRDefault="00EC521F" w:rsidP="002B4955">
      <w:pPr>
        <w:pStyle w:val="BodyText"/>
      </w:pPr>
      <w:r w:rsidRPr="00402984">
        <w:t>Predikerte farmakokinetiske eksponeringsverdier i populasjonen (median med 5-95 percentiler) og farmakokinetiske parameterverdier ved klinisk relevante konsentrasjoner (C</w:t>
      </w:r>
      <w:r w:rsidRPr="00402984">
        <w:rPr>
          <w:vertAlign w:val="subscript"/>
        </w:rPr>
        <w:t>max</w:t>
      </w:r>
      <w:r w:rsidRPr="00402984">
        <w:t xml:space="preserve"> og C</w:t>
      </w:r>
      <w:r w:rsidRPr="00402984">
        <w:rPr>
          <w:vertAlign w:val="subscript"/>
        </w:rPr>
        <w:t>min</w:t>
      </w:r>
      <w:r w:rsidRPr="00402984">
        <w:t>) for MBC-, EBC- og AGC-pasienter, behandlet med de godkjente doseringsregimene (ukentlig og hver tredje uke), er vist i tabell 14 (syklus 1), tabell 15 (steady-state) og tabell 16 (PK parametre) nedenfor.</w:t>
      </w:r>
    </w:p>
    <w:p w14:paraId="1996B73A" w14:textId="77777777" w:rsidR="00F43F10" w:rsidRPr="00402984" w:rsidRDefault="00F43F10" w:rsidP="002B4955">
      <w:pPr>
        <w:pStyle w:val="BodyText"/>
      </w:pPr>
    </w:p>
    <w:p w14:paraId="1996B73B" w14:textId="40623AC0" w:rsidR="00F43F10" w:rsidRPr="00402984" w:rsidRDefault="0062781E" w:rsidP="002B4955">
      <w:pPr>
        <w:pStyle w:val="BodyText"/>
        <w:keepNext/>
        <w:keepLines/>
        <w:ind w:hanging="1"/>
      </w:pPr>
      <w:r w:rsidRPr="00402984">
        <w:t>Tabell 14: Populasjonspredikert farmakokinetisk eksponeringsverdi i syklus 1 (median med 5-95 percentiler) for trastuzumab intravenøse doseringsregimer i MBC-, EBC- og AGC-pasienter</w:t>
      </w:r>
    </w:p>
    <w:p w14:paraId="1996B73C" w14:textId="77777777" w:rsidR="00327890" w:rsidRPr="00402984" w:rsidRDefault="00327890" w:rsidP="002B4955">
      <w:pPr>
        <w:pStyle w:val="BodyText"/>
        <w:keepNext/>
        <w:keepLines/>
        <w:ind w:hanging="1"/>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550"/>
        <w:gridCol w:w="1418"/>
        <w:gridCol w:w="851"/>
        <w:gridCol w:w="1676"/>
        <w:gridCol w:w="1676"/>
        <w:gridCol w:w="1890"/>
      </w:tblGrid>
      <w:tr w:rsidR="00762991" w:rsidRPr="00402984" w14:paraId="1996B745" w14:textId="77777777" w:rsidTr="0033579B">
        <w:trPr>
          <w:trHeight w:val="283"/>
        </w:trPr>
        <w:tc>
          <w:tcPr>
            <w:tcW w:w="855" w:type="pct"/>
            <w:vAlign w:val="center"/>
          </w:tcPr>
          <w:p w14:paraId="1996B73D" w14:textId="46D36B1F" w:rsidR="00327890" w:rsidRPr="00402984" w:rsidRDefault="00986DD0" w:rsidP="002B4955">
            <w:pPr>
              <w:keepNext/>
              <w:keepLines/>
              <w:jc w:val="center"/>
              <w:rPr>
                <w:b/>
              </w:rPr>
            </w:pPr>
            <w:r w:rsidRPr="00402984">
              <w:rPr>
                <w:b/>
              </w:rPr>
              <w:t>Regime</w:t>
            </w:r>
          </w:p>
        </w:tc>
        <w:tc>
          <w:tcPr>
            <w:tcW w:w="782" w:type="pct"/>
            <w:vAlign w:val="center"/>
          </w:tcPr>
          <w:p w14:paraId="1996B73E" w14:textId="56C5FEF1" w:rsidR="00327890" w:rsidRPr="00402984" w:rsidRDefault="00986DD0" w:rsidP="002B4955">
            <w:pPr>
              <w:keepNext/>
              <w:keepLines/>
              <w:jc w:val="center"/>
              <w:rPr>
                <w:b/>
              </w:rPr>
            </w:pPr>
            <w:r w:rsidRPr="00402984">
              <w:rPr>
                <w:b/>
              </w:rPr>
              <w:t>Primær tumortype</w:t>
            </w:r>
          </w:p>
        </w:tc>
        <w:tc>
          <w:tcPr>
            <w:tcW w:w="469" w:type="pct"/>
            <w:vAlign w:val="center"/>
          </w:tcPr>
          <w:p w14:paraId="1996B73F" w14:textId="77777777" w:rsidR="00327890" w:rsidRPr="00402984" w:rsidRDefault="00F83889" w:rsidP="002B4955">
            <w:pPr>
              <w:keepNext/>
              <w:keepLines/>
              <w:jc w:val="center"/>
              <w:rPr>
                <w:b/>
              </w:rPr>
            </w:pPr>
            <w:r w:rsidRPr="00402984">
              <w:rPr>
                <w:b/>
              </w:rPr>
              <w:t>N</w:t>
            </w:r>
          </w:p>
        </w:tc>
        <w:tc>
          <w:tcPr>
            <w:tcW w:w="925" w:type="pct"/>
            <w:vAlign w:val="center"/>
          </w:tcPr>
          <w:p w14:paraId="1996B740" w14:textId="77777777" w:rsidR="00327890" w:rsidRPr="00402984" w:rsidRDefault="00F83889" w:rsidP="002B4955">
            <w:pPr>
              <w:keepNext/>
              <w:keepLines/>
              <w:jc w:val="center"/>
              <w:rPr>
                <w:b/>
                <w:vertAlign w:val="subscript"/>
              </w:rPr>
            </w:pPr>
            <w:r w:rsidRPr="00402984">
              <w:rPr>
                <w:b/>
              </w:rPr>
              <w:t>C</w:t>
            </w:r>
            <w:r w:rsidRPr="00402984">
              <w:rPr>
                <w:b/>
                <w:vertAlign w:val="subscript"/>
              </w:rPr>
              <w:t>min</w:t>
            </w:r>
          </w:p>
          <w:p w14:paraId="1996B741" w14:textId="4814A8C1" w:rsidR="00327890" w:rsidRPr="00402984" w:rsidRDefault="00F83889" w:rsidP="002B4955">
            <w:pPr>
              <w:keepNext/>
              <w:keepLines/>
              <w:jc w:val="center"/>
              <w:rPr>
                <w:b/>
              </w:rPr>
            </w:pPr>
            <w:r w:rsidRPr="00402984">
              <w:rPr>
                <w:b/>
              </w:rPr>
              <w:t>(</w:t>
            </w:r>
            <w:r w:rsidR="00986DD0" w:rsidRPr="00402984">
              <w:rPr>
                <w:b/>
              </w:rPr>
              <w:t>mikro</w:t>
            </w:r>
            <w:r w:rsidRPr="00402984">
              <w:rPr>
                <w:b/>
              </w:rPr>
              <w:t>g/</w:t>
            </w:r>
            <w:r w:rsidR="009457ED" w:rsidRPr="00402984">
              <w:rPr>
                <w:b/>
              </w:rPr>
              <w:t>ml</w:t>
            </w:r>
            <w:r w:rsidRPr="00402984">
              <w:rPr>
                <w:b/>
              </w:rPr>
              <w:t>)</w:t>
            </w:r>
          </w:p>
        </w:tc>
        <w:tc>
          <w:tcPr>
            <w:tcW w:w="925" w:type="pct"/>
            <w:vAlign w:val="center"/>
          </w:tcPr>
          <w:p w14:paraId="1996B742" w14:textId="77777777" w:rsidR="00327890" w:rsidRPr="00402984" w:rsidRDefault="00F83889" w:rsidP="002B4955">
            <w:pPr>
              <w:keepNext/>
              <w:keepLines/>
              <w:jc w:val="center"/>
              <w:rPr>
                <w:b/>
                <w:vertAlign w:val="subscript"/>
              </w:rPr>
            </w:pPr>
            <w:r w:rsidRPr="00402984">
              <w:rPr>
                <w:b/>
              </w:rPr>
              <w:t>C</w:t>
            </w:r>
            <w:r w:rsidRPr="00402984">
              <w:rPr>
                <w:b/>
                <w:vertAlign w:val="subscript"/>
              </w:rPr>
              <w:t>max</w:t>
            </w:r>
          </w:p>
          <w:p w14:paraId="1996B743" w14:textId="5B9ADBE3" w:rsidR="00327890" w:rsidRPr="00402984" w:rsidRDefault="00F83889" w:rsidP="002B4955">
            <w:pPr>
              <w:keepNext/>
              <w:keepLines/>
              <w:jc w:val="center"/>
              <w:rPr>
                <w:b/>
              </w:rPr>
            </w:pPr>
            <w:r w:rsidRPr="00402984">
              <w:rPr>
                <w:b/>
              </w:rPr>
              <w:t>(</w:t>
            </w:r>
            <w:r w:rsidR="00986DD0" w:rsidRPr="00402984">
              <w:rPr>
                <w:b/>
              </w:rPr>
              <w:t>mikro</w:t>
            </w:r>
            <w:r w:rsidRPr="00402984">
              <w:rPr>
                <w:b/>
              </w:rPr>
              <w:t>g/</w:t>
            </w:r>
            <w:r w:rsidR="009457ED" w:rsidRPr="00402984">
              <w:rPr>
                <w:b/>
              </w:rPr>
              <w:t>ml</w:t>
            </w:r>
            <w:r w:rsidRPr="00402984">
              <w:rPr>
                <w:b/>
              </w:rPr>
              <w:t>)</w:t>
            </w:r>
          </w:p>
        </w:tc>
        <w:tc>
          <w:tcPr>
            <w:tcW w:w="1043" w:type="pct"/>
            <w:vAlign w:val="center"/>
          </w:tcPr>
          <w:p w14:paraId="1996B744" w14:textId="5EF28342" w:rsidR="00327890" w:rsidRPr="00402984" w:rsidRDefault="00F83889" w:rsidP="002B4955">
            <w:pPr>
              <w:keepNext/>
              <w:keepLines/>
              <w:jc w:val="center"/>
              <w:rPr>
                <w:b/>
              </w:rPr>
            </w:pPr>
            <w:r w:rsidRPr="00402984">
              <w:rPr>
                <w:b/>
              </w:rPr>
              <w:t>AUC</w:t>
            </w:r>
            <w:r w:rsidRPr="00402984">
              <w:rPr>
                <w:b/>
                <w:vertAlign w:val="subscript"/>
              </w:rPr>
              <w:t xml:space="preserve">0-21 </w:t>
            </w:r>
            <w:r w:rsidR="00986DD0" w:rsidRPr="00402984">
              <w:rPr>
                <w:b/>
                <w:vertAlign w:val="subscript"/>
              </w:rPr>
              <w:t>dager</w:t>
            </w:r>
            <w:r w:rsidRPr="00402984">
              <w:rPr>
                <w:b/>
              </w:rPr>
              <w:t xml:space="preserve"> (</w:t>
            </w:r>
            <w:r w:rsidR="00986DD0" w:rsidRPr="00402984">
              <w:rPr>
                <w:b/>
              </w:rPr>
              <w:t>mikro</w:t>
            </w:r>
            <w:r w:rsidRPr="00402984">
              <w:rPr>
                <w:b/>
              </w:rPr>
              <w:t>g.da</w:t>
            </w:r>
            <w:r w:rsidR="00986DD0" w:rsidRPr="00402984">
              <w:rPr>
                <w:b/>
              </w:rPr>
              <w:t>g</w:t>
            </w:r>
            <w:r w:rsidRPr="00402984">
              <w:rPr>
                <w:b/>
              </w:rPr>
              <w:t>/</w:t>
            </w:r>
            <w:r w:rsidR="009457ED" w:rsidRPr="00402984">
              <w:rPr>
                <w:b/>
              </w:rPr>
              <w:t>ml</w:t>
            </w:r>
            <w:r w:rsidRPr="00402984">
              <w:rPr>
                <w:b/>
              </w:rPr>
              <w:t>)</w:t>
            </w:r>
          </w:p>
        </w:tc>
      </w:tr>
      <w:tr w:rsidR="00762991" w:rsidRPr="00402984" w14:paraId="1996B74F" w14:textId="77777777" w:rsidTr="0033579B">
        <w:trPr>
          <w:trHeight w:val="283"/>
        </w:trPr>
        <w:tc>
          <w:tcPr>
            <w:tcW w:w="855" w:type="pct"/>
            <w:vMerge w:val="restart"/>
            <w:vAlign w:val="center"/>
          </w:tcPr>
          <w:p w14:paraId="1996B746" w14:textId="16412865" w:rsidR="00327890" w:rsidRPr="00402984" w:rsidRDefault="00986DD0" w:rsidP="002B4955">
            <w:pPr>
              <w:jc w:val="center"/>
              <w:rPr>
                <w:b/>
              </w:rPr>
            </w:pPr>
            <w:r w:rsidRPr="00402984">
              <w:t>8 mg/kg + 6 mg/kg hver 3. uke</w:t>
            </w:r>
          </w:p>
        </w:tc>
        <w:tc>
          <w:tcPr>
            <w:tcW w:w="782" w:type="pct"/>
            <w:vAlign w:val="center"/>
          </w:tcPr>
          <w:p w14:paraId="1996B747" w14:textId="77777777" w:rsidR="00327890" w:rsidRPr="00402984" w:rsidRDefault="00F83889" w:rsidP="002B4955">
            <w:pPr>
              <w:jc w:val="center"/>
              <w:rPr>
                <w:b/>
              </w:rPr>
            </w:pPr>
            <w:r w:rsidRPr="00402984">
              <w:t>MBC</w:t>
            </w:r>
          </w:p>
        </w:tc>
        <w:tc>
          <w:tcPr>
            <w:tcW w:w="469" w:type="pct"/>
            <w:vAlign w:val="center"/>
          </w:tcPr>
          <w:p w14:paraId="1996B748" w14:textId="77777777" w:rsidR="00327890" w:rsidRPr="00402984" w:rsidRDefault="00F83889" w:rsidP="002B4955">
            <w:pPr>
              <w:jc w:val="center"/>
              <w:rPr>
                <w:bCs/>
              </w:rPr>
            </w:pPr>
            <w:r w:rsidRPr="00402984">
              <w:rPr>
                <w:bCs/>
              </w:rPr>
              <w:t>805</w:t>
            </w:r>
          </w:p>
        </w:tc>
        <w:tc>
          <w:tcPr>
            <w:tcW w:w="925" w:type="pct"/>
            <w:vAlign w:val="center"/>
          </w:tcPr>
          <w:p w14:paraId="1996B749" w14:textId="5A7EDEAD" w:rsidR="00327890" w:rsidRPr="00402984" w:rsidRDefault="00F83889" w:rsidP="002B4955">
            <w:pPr>
              <w:jc w:val="center"/>
              <w:rPr>
                <w:bCs/>
              </w:rPr>
            </w:pPr>
            <w:r w:rsidRPr="00402984">
              <w:rPr>
                <w:bCs/>
              </w:rPr>
              <w:t>28</w:t>
            </w:r>
            <w:r w:rsidR="00257866" w:rsidRPr="00402984">
              <w:rPr>
                <w:bCs/>
              </w:rPr>
              <w:t>,</w:t>
            </w:r>
            <w:r w:rsidRPr="00402984">
              <w:rPr>
                <w:bCs/>
              </w:rPr>
              <w:t>7</w:t>
            </w:r>
          </w:p>
          <w:p w14:paraId="1996B74A" w14:textId="1FBC10EC" w:rsidR="00327890" w:rsidRPr="00402984" w:rsidRDefault="00F83889" w:rsidP="002B4955">
            <w:pPr>
              <w:jc w:val="center"/>
              <w:rPr>
                <w:bCs/>
              </w:rPr>
            </w:pPr>
            <w:r w:rsidRPr="00402984">
              <w:rPr>
                <w:bCs/>
              </w:rPr>
              <w:t>(2</w:t>
            </w:r>
            <w:r w:rsidR="00257866" w:rsidRPr="00402984">
              <w:rPr>
                <w:bCs/>
              </w:rPr>
              <w:t>,</w:t>
            </w:r>
            <w:r w:rsidRPr="00402984">
              <w:rPr>
                <w:bCs/>
              </w:rPr>
              <w:t xml:space="preserve">9 </w:t>
            </w:r>
            <w:r w:rsidR="00257866" w:rsidRPr="00402984">
              <w:rPr>
                <w:bCs/>
              </w:rPr>
              <w:t>–</w:t>
            </w:r>
            <w:r w:rsidRPr="00402984">
              <w:rPr>
                <w:bCs/>
              </w:rPr>
              <w:t xml:space="preserve"> 46</w:t>
            </w:r>
            <w:r w:rsidR="00257866" w:rsidRPr="00402984">
              <w:rPr>
                <w:bCs/>
              </w:rPr>
              <w:t>,</w:t>
            </w:r>
            <w:r w:rsidRPr="00402984">
              <w:rPr>
                <w:bCs/>
              </w:rPr>
              <w:t>3)</w:t>
            </w:r>
          </w:p>
        </w:tc>
        <w:tc>
          <w:tcPr>
            <w:tcW w:w="925" w:type="pct"/>
            <w:vAlign w:val="center"/>
          </w:tcPr>
          <w:p w14:paraId="1996B74B" w14:textId="77777777" w:rsidR="00327890" w:rsidRPr="00402984" w:rsidRDefault="00F83889" w:rsidP="002B4955">
            <w:pPr>
              <w:jc w:val="center"/>
              <w:rPr>
                <w:bCs/>
              </w:rPr>
            </w:pPr>
            <w:r w:rsidRPr="00402984">
              <w:rPr>
                <w:bCs/>
              </w:rPr>
              <w:t>182</w:t>
            </w:r>
          </w:p>
          <w:p w14:paraId="1996B74C" w14:textId="77777777" w:rsidR="00327890" w:rsidRPr="00402984" w:rsidRDefault="00F83889" w:rsidP="002B4955">
            <w:pPr>
              <w:jc w:val="center"/>
              <w:rPr>
                <w:bCs/>
              </w:rPr>
            </w:pPr>
            <w:r w:rsidRPr="00402984">
              <w:rPr>
                <w:bCs/>
              </w:rPr>
              <w:t>(134 - 280)</w:t>
            </w:r>
          </w:p>
        </w:tc>
        <w:tc>
          <w:tcPr>
            <w:tcW w:w="1043" w:type="pct"/>
            <w:vAlign w:val="center"/>
          </w:tcPr>
          <w:p w14:paraId="1996B74D" w14:textId="77777777" w:rsidR="00327890" w:rsidRPr="00402984" w:rsidRDefault="00F83889" w:rsidP="002B4955">
            <w:pPr>
              <w:jc w:val="center"/>
              <w:rPr>
                <w:bCs/>
              </w:rPr>
            </w:pPr>
            <w:r w:rsidRPr="00402984">
              <w:rPr>
                <w:bCs/>
              </w:rPr>
              <w:t>1376</w:t>
            </w:r>
          </w:p>
          <w:p w14:paraId="1996B74E" w14:textId="77777777" w:rsidR="00327890" w:rsidRPr="00402984" w:rsidRDefault="00F83889" w:rsidP="002B4955">
            <w:pPr>
              <w:jc w:val="center"/>
              <w:rPr>
                <w:bCs/>
              </w:rPr>
            </w:pPr>
            <w:r w:rsidRPr="00402984">
              <w:rPr>
                <w:bCs/>
              </w:rPr>
              <w:t>(728 - 1998)</w:t>
            </w:r>
          </w:p>
        </w:tc>
      </w:tr>
      <w:tr w:rsidR="00762991" w:rsidRPr="00402984" w14:paraId="1996B759" w14:textId="77777777" w:rsidTr="0033579B">
        <w:trPr>
          <w:trHeight w:val="283"/>
        </w:trPr>
        <w:tc>
          <w:tcPr>
            <w:tcW w:w="855" w:type="pct"/>
            <w:vMerge/>
            <w:vAlign w:val="center"/>
          </w:tcPr>
          <w:p w14:paraId="1996B750" w14:textId="77777777" w:rsidR="00327890" w:rsidRPr="00402984" w:rsidRDefault="00327890" w:rsidP="002B4955">
            <w:pPr>
              <w:jc w:val="center"/>
              <w:rPr>
                <w:b/>
              </w:rPr>
            </w:pPr>
          </w:p>
        </w:tc>
        <w:tc>
          <w:tcPr>
            <w:tcW w:w="782" w:type="pct"/>
            <w:vAlign w:val="center"/>
          </w:tcPr>
          <w:p w14:paraId="1996B751" w14:textId="77777777" w:rsidR="00327890" w:rsidRPr="00402984" w:rsidRDefault="00F83889" w:rsidP="002B4955">
            <w:pPr>
              <w:jc w:val="center"/>
              <w:rPr>
                <w:b/>
              </w:rPr>
            </w:pPr>
            <w:r w:rsidRPr="00402984">
              <w:t>EBC</w:t>
            </w:r>
          </w:p>
        </w:tc>
        <w:tc>
          <w:tcPr>
            <w:tcW w:w="469" w:type="pct"/>
            <w:vAlign w:val="center"/>
          </w:tcPr>
          <w:p w14:paraId="1996B752" w14:textId="77777777" w:rsidR="00327890" w:rsidRPr="00402984" w:rsidRDefault="00F83889" w:rsidP="002B4955">
            <w:pPr>
              <w:jc w:val="center"/>
              <w:rPr>
                <w:bCs/>
              </w:rPr>
            </w:pPr>
            <w:r w:rsidRPr="00402984">
              <w:rPr>
                <w:bCs/>
              </w:rPr>
              <w:t>390</w:t>
            </w:r>
          </w:p>
        </w:tc>
        <w:tc>
          <w:tcPr>
            <w:tcW w:w="925" w:type="pct"/>
            <w:vAlign w:val="center"/>
          </w:tcPr>
          <w:p w14:paraId="1996B753" w14:textId="522A7389" w:rsidR="00327890" w:rsidRPr="00402984" w:rsidRDefault="00F83889" w:rsidP="002B4955">
            <w:pPr>
              <w:jc w:val="center"/>
              <w:rPr>
                <w:bCs/>
              </w:rPr>
            </w:pPr>
            <w:r w:rsidRPr="00402984">
              <w:rPr>
                <w:bCs/>
              </w:rPr>
              <w:t>30</w:t>
            </w:r>
            <w:r w:rsidR="00257866" w:rsidRPr="00402984">
              <w:rPr>
                <w:bCs/>
              </w:rPr>
              <w:t>,</w:t>
            </w:r>
            <w:r w:rsidRPr="00402984">
              <w:rPr>
                <w:bCs/>
              </w:rPr>
              <w:t>9</w:t>
            </w:r>
          </w:p>
          <w:p w14:paraId="1996B754" w14:textId="61D842D5" w:rsidR="00327890" w:rsidRPr="00402984" w:rsidRDefault="00F83889" w:rsidP="002B4955">
            <w:pPr>
              <w:jc w:val="center"/>
              <w:rPr>
                <w:bCs/>
              </w:rPr>
            </w:pPr>
            <w:r w:rsidRPr="00402984">
              <w:rPr>
                <w:bCs/>
              </w:rPr>
              <w:t>(18</w:t>
            </w:r>
            <w:r w:rsidR="00257866" w:rsidRPr="00402984">
              <w:rPr>
                <w:bCs/>
              </w:rPr>
              <w:t>,</w:t>
            </w:r>
            <w:r w:rsidRPr="00402984">
              <w:rPr>
                <w:bCs/>
              </w:rPr>
              <w:t xml:space="preserve">7 </w:t>
            </w:r>
            <w:r w:rsidR="00257866" w:rsidRPr="00402984">
              <w:rPr>
                <w:bCs/>
              </w:rPr>
              <w:t>–</w:t>
            </w:r>
            <w:r w:rsidRPr="00402984">
              <w:rPr>
                <w:bCs/>
              </w:rPr>
              <w:t xml:space="preserve"> 45</w:t>
            </w:r>
            <w:r w:rsidR="00257866" w:rsidRPr="00402984">
              <w:rPr>
                <w:bCs/>
              </w:rPr>
              <w:t>,</w:t>
            </w:r>
            <w:r w:rsidRPr="00402984">
              <w:rPr>
                <w:bCs/>
              </w:rPr>
              <w:t>5)</w:t>
            </w:r>
          </w:p>
        </w:tc>
        <w:tc>
          <w:tcPr>
            <w:tcW w:w="925" w:type="pct"/>
            <w:vAlign w:val="center"/>
          </w:tcPr>
          <w:p w14:paraId="1996B755" w14:textId="77777777" w:rsidR="00327890" w:rsidRPr="00402984" w:rsidRDefault="00F83889" w:rsidP="002B4955">
            <w:pPr>
              <w:jc w:val="center"/>
              <w:rPr>
                <w:bCs/>
              </w:rPr>
            </w:pPr>
            <w:r w:rsidRPr="00402984">
              <w:rPr>
                <w:bCs/>
              </w:rPr>
              <w:t>176</w:t>
            </w:r>
          </w:p>
          <w:p w14:paraId="1996B756" w14:textId="77777777" w:rsidR="00327890" w:rsidRPr="00402984" w:rsidRDefault="00F83889" w:rsidP="002B4955">
            <w:pPr>
              <w:jc w:val="center"/>
              <w:rPr>
                <w:bCs/>
              </w:rPr>
            </w:pPr>
            <w:r w:rsidRPr="00402984">
              <w:rPr>
                <w:bCs/>
              </w:rPr>
              <w:t>(127 - 277)</w:t>
            </w:r>
          </w:p>
        </w:tc>
        <w:tc>
          <w:tcPr>
            <w:tcW w:w="1043" w:type="pct"/>
            <w:vAlign w:val="center"/>
          </w:tcPr>
          <w:p w14:paraId="1996B757" w14:textId="77777777" w:rsidR="00327890" w:rsidRPr="00402984" w:rsidRDefault="00F83889" w:rsidP="002B4955">
            <w:pPr>
              <w:jc w:val="center"/>
              <w:rPr>
                <w:bCs/>
              </w:rPr>
            </w:pPr>
            <w:r w:rsidRPr="00402984">
              <w:rPr>
                <w:bCs/>
              </w:rPr>
              <w:t>1390</w:t>
            </w:r>
          </w:p>
          <w:p w14:paraId="1996B758" w14:textId="77777777" w:rsidR="00327890" w:rsidRPr="00402984" w:rsidRDefault="00F83889" w:rsidP="002B4955">
            <w:pPr>
              <w:jc w:val="center"/>
              <w:rPr>
                <w:bCs/>
              </w:rPr>
            </w:pPr>
            <w:r w:rsidRPr="00402984">
              <w:rPr>
                <w:bCs/>
              </w:rPr>
              <w:t>(1039 - 1895)</w:t>
            </w:r>
          </w:p>
        </w:tc>
      </w:tr>
      <w:tr w:rsidR="00762991" w:rsidRPr="00402984" w14:paraId="1996B763" w14:textId="77777777" w:rsidTr="0033579B">
        <w:trPr>
          <w:trHeight w:val="283"/>
        </w:trPr>
        <w:tc>
          <w:tcPr>
            <w:tcW w:w="855" w:type="pct"/>
            <w:vMerge/>
            <w:vAlign w:val="center"/>
          </w:tcPr>
          <w:p w14:paraId="1996B75A" w14:textId="77777777" w:rsidR="00327890" w:rsidRPr="00402984" w:rsidRDefault="00327890" w:rsidP="002B4955">
            <w:pPr>
              <w:jc w:val="center"/>
              <w:rPr>
                <w:b/>
              </w:rPr>
            </w:pPr>
          </w:p>
        </w:tc>
        <w:tc>
          <w:tcPr>
            <w:tcW w:w="782" w:type="pct"/>
            <w:vAlign w:val="center"/>
          </w:tcPr>
          <w:p w14:paraId="1996B75B" w14:textId="77777777" w:rsidR="00327890" w:rsidRPr="00402984" w:rsidRDefault="00F83889" w:rsidP="002B4955">
            <w:pPr>
              <w:jc w:val="center"/>
              <w:rPr>
                <w:b/>
              </w:rPr>
            </w:pPr>
            <w:r w:rsidRPr="00402984">
              <w:t>AGC</w:t>
            </w:r>
          </w:p>
        </w:tc>
        <w:tc>
          <w:tcPr>
            <w:tcW w:w="469" w:type="pct"/>
            <w:vAlign w:val="center"/>
          </w:tcPr>
          <w:p w14:paraId="1996B75C" w14:textId="77777777" w:rsidR="00327890" w:rsidRPr="00402984" w:rsidRDefault="00F83889" w:rsidP="002B4955">
            <w:pPr>
              <w:jc w:val="center"/>
              <w:rPr>
                <w:bCs/>
              </w:rPr>
            </w:pPr>
            <w:r w:rsidRPr="00402984">
              <w:rPr>
                <w:bCs/>
              </w:rPr>
              <w:t>274</w:t>
            </w:r>
          </w:p>
        </w:tc>
        <w:tc>
          <w:tcPr>
            <w:tcW w:w="925" w:type="pct"/>
            <w:vAlign w:val="center"/>
          </w:tcPr>
          <w:p w14:paraId="1996B75D" w14:textId="5DFF00C2" w:rsidR="00327890" w:rsidRPr="00402984" w:rsidRDefault="00F83889" w:rsidP="002B4955">
            <w:pPr>
              <w:jc w:val="center"/>
              <w:rPr>
                <w:bCs/>
              </w:rPr>
            </w:pPr>
            <w:r w:rsidRPr="00402984">
              <w:rPr>
                <w:bCs/>
              </w:rPr>
              <w:t>23</w:t>
            </w:r>
            <w:r w:rsidR="00257866" w:rsidRPr="00402984">
              <w:rPr>
                <w:bCs/>
              </w:rPr>
              <w:t>,</w:t>
            </w:r>
            <w:r w:rsidRPr="00402984">
              <w:rPr>
                <w:bCs/>
              </w:rPr>
              <w:t>1</w:t>
            </w:r>
          </w:p>
          <w:p w14:paraId="1996B75E" w14:textId="77CCFA8C" w:rsidR="00327890" w:rsidRPr="00402984" w:rsidRDefault="00F83889" w:rsidP="002B4955">
            <w:pPr>
              <w:jc w:val="center"/>
              <w:rPr>
                <w:bCs/>
              </w:rPr>
            </w:pPr>
            <w:r w:rsidRPr="00402984">
              <w:rPr>
                <w:bCs/>
              </w:rPr>
              <w:t>(6</w:t>
            </w:r>
            <w:r w:rsidR="00257866" w:rsidRPr="00402984">
              <w:rPr>
                <w:bCs/>
              </w:rPr>
              <w:t>,</w:t>
            </w:r>
            <w:r w:rsidRPr="00402984">
              <w:rPr>
                <w:bCs/>
              </w:rPr>
              <w:t xml:space="preserve">1 </w:t>
            </w:r>
            <w:r w:rsidR="00257866" w:rsidRPr="00402984">
              <w:rPr>
                <w:bCs/>
              </w:rPr>
              <w:t>–</w:t>
            </w:r>
            <w:r w:rsidRPr="00402984">
              <w:rPr>
                <w:bCs/>
              </w:rPr>
              <w:t xml:space="preserve"> 50</w:t>
            </w:r>
            <w:r w:rsidR="00257866" w:rsidRPr="00402984">
              <w:rPr>
                <w:bCs/>
              </w:rPr>
              <w:t>,</w:t>
            </w:r>
            <w:r w:rsidRPr="00402984">
              <w:rPr>
                <w:bCs/>
              </w:rPr>
              <w:t>3)</w:t>
            </w:r>
          </w:p>
        </w:tc>
        <w:tc>
          <w:tcPr>
            <w:tcW w:w="925" w:type="pct"/>
            <w:vAlign w:val="center"/>
          </w:tcPr>
          <w:p w14:paraId="1996B75F" w14:textId="77777777" w:rsidR="00327890" w:rsidRPr="00402984" w:rsidRDefault="00F83889" w:rsidP="002B4955">
            <w:pPr>
              <w:jc w:val="center"/>
              <w:rPr>
                <w:bCs/>
              </w:rPr>
            </w:pPr>
            <w:r w:rsidRPr="00402984">
              <w:rPr>
                <w:bCs/>
              </w:rPr>
              <w:t>132</w:t>
            </w:r>
          </w:p>
          <w:p w14:paraId="1996B760" w14:textId="74DB5AC1" w:rsidR="00327890" w:rsidRPr="00402984" w:rsidRDefault="00F83889" w:rsidP="002B4955">
            <w:pPr>
              <w:jc w:val="center"/>
              <w:rPr>
                <w:bCs/>
              </w:rPr>
            </w:pPr>
            <w:r w:rsidRPr="00402984">
              <w:rPr>
                <w:bCs/>
              </w:rPr>
              <w:t>(84</w:t>
            </w:r>
            <w:r w:rsidR="00257866" w:rsidRPr="00402984">
              <w:rPr>
                <w:bCs/>
              </w:rPr>
              <w:t>,</w:t>
            </w:r>
            <w:r w:rsidRPr="00402984">
              <w:rPr>
                <w:bCs/>
              </w:rPr>
              <w:t>2 - 225)</w:t>
            </w:r>
          </w:p>
        </w:tc>
        <w:tc>
          <w:tcPr>
            <w:tcW w:w="1043" w:type="pct"/>
            <w:vAlign w:val="center"/>
          </w:tcPr>
          <w:p w14:paraId="1996B761" w14:textId="77777777" w:rsidR="00327890" w:rsidRPr="00402984" w:rsidRDefault="00F83889" w:rsidP="002B4955">
            <w:pPr>
              <w:jc w:val="center"/>
              <w:rPr>
                <w:bCs/>
              </w:rPr>
            </w:pPr>
            <w:r w:rsidRPr="00402984">
              <w:rPr>
                <w:bCs/>
              </w:rPr>
              <w:t>1109</w:t>
            </w:r>
          </w:p>
          <w:p w14:paraId="1996B762" w14:textId="77777777" w:rsidR="00327890" w:rsidRPr="00402984" w:rsidRDefault="00F83889" w:rsidP="002B4955">
            <w:pPr>
              <w:jc w:val="center"/>
              <w:rPr>
                <w:bCs/>
              </w:rPr>
            </w:pPr>
            <w:r w:rsidRPr="00402984">
              <w:rPr>
                <w:bCs/>
              </w:rPr>
              <w:t>(588 - 1938)</w:t>
            </w:r>
          </w:p>
        </w:tc>
      </w:tr>
      <w:tr w:rsidR="00762991" w:rsidRPr="00402984" w14:paraId="1996B76D" w14:textId="77777777" w:rsidTr="0033579B">
        <w:trPr>
          <w:trHeight w:val="283"/>
        </w:trPr>
        <w:tc>
          <w:tcPr>
            <w:tcW w:w="855" w:type="pct"/>
            <w:vMerge w:val="restart"/>
            <w:vAlign w:val="center"/>
          </w:tcPr>
          <w:p w14:paraId="1996B764" w14:textId="123C5BB3" w:rsidR="00327890" w:rsidRPr="00402984" w:rsidRDefault="00986DD0" w:rsidP="002B4955">
            <w:pPr>
              <w:jc w:val="center"/>
              <w:rPr>
                <w:bCs/>
              </w:rPr>
            </w:pPr>
            <w:r w:rsidRPr="00402984">
              <w:rPr>
                <w:bCs/>
              </w:rPr>
              <w:t>4 mg/kg + 2 mg/kg én gang ukentlig</w:t>
            </w:r>
          </w:p>
        </w:tc>
        <w:tc>
          <w:tcPr>
            <w:tcW w:w="782" w:type="pct"/>
            <w:vAlign w:val="center"/>
          </w:tcPr>
          <w:p w14:paraId="1996B765" w14:textId="77777777" w:rsidR="00327890" w:rsidRPr="00402984" w:rsidRDefault="00F83889" w:rsidP="002B4955">
            <w:pPr>
              <w:jc w:val="center"/>
              <w:rPr>
                <w:b/>
              </w:rPr>
            </w:pPr>
            <w:r w:rsidRPr="00402984">
              <w:t>MBC</w:t>
            </w:r>
          </w:p>
        </w:tc>
        <w:tc>
          <w:tcPr>
            <w:tcW w:w="469" w:type="pct"/>
            <w:vAlign w:val="center"/>
          </w:tcPr>
          <w:p w14:paraId="1996B766" w14:textId="77777777" w:rsidR="00327890" w:rsidRPr="00402984" w:rsidRDefault="00F83889" w:rsidP="002B4955">
            <w:pPr>
              <w:jc w:val="center"/>
              <w:rPr>
                <w:bCs/>
              </w:rPr>
            </w:pPr>
            <w:r w:rsidRPr="00402984">
              <w:rPr>
                <w:bCs/>
              </w:rPr>
              <w:t>805</w:t>
            </w:r>
          </w:p>
        </w:tc>
        <w:tc>
          <w:tcPr>
            <w:tcW w:w="925" w:type="pct"/>
            <w:vAlign w:val="center"/>
          </w:tcPr>
          <w:p w14:paraId="1996B767" w14:textId="6A5165F9" w:rsidR="00327890" w:rsidRPr="00402984" w:rsidRDefault="00F83889" w:rsidP="002B4955">
            <w:pPr>
              <w:jc w:val="center"/>
              <w:rPr>
                <w:bCs/>
              </w:rPr>
            </w:pPr>
            <w:r w:rsidRPr="00402984">
              <w:rPr>
                <w:bCs/>
              </w:rPr>
              <w:t>37</w:t>
            </w:r>
            <w:r w:rsidR="00257866" w:rsidRPr="00402984">
              <w:rPr>
                <w:bCs/>
              </w:rPr>
              <w:t>,</w:t>
            </w:r>
            <w:r w:rsidRPr="00402984">
              <w:rPr>
                <w:bCs/>
              </w:rPr>
              <w:t>4</w:t>
            </w:r>
          </w:p>
          <w:p w14:paraId="1996B768" w14:textId="3F00FCAE" w:rsidR="00327890" w:rsidRPr="00402984" w:rsidRDefault="00F83889" w:rsidP="002B4955">
            <w:pPr>
              <w:jc w:val="center"/>
              <w:rPr>
                <w:bCs/>
              </w:rPr>
            </w:pPr>
            <w:r w:rsidRPr="00402984">
              <w:rPr>
                <w:bCs/>
              </w:rPr>
              <w:t>(8</w:t>
            </w:r>
            <w:r w:rsidR="00257866" w:rsidRPr="00402984">
              <w:rPr>
                <w:bCs/>
              </w:rPr>
              <w:t>,</w:t>
            </w:r>
            <w:r w:rsidRPr="00402984">
              <w:rPr>
                <w:bCs/>
              </w:rPr>
              <w:t xml:space="preserve">7 </w:t>
            </w:r>
            <w:r w:rsidR="00257866" w:rsidRPr="00402984">
              <w:rPr>
                <w:bCs/>
              </w:rPr>
              <w:t>–</w:t>
            </w:r>
            <w:r w:rsidRPr="00402984">
              <w:rPr>
                <w:bCs/>
              </w:rPr>
              <w:t xml:space="preserve"> 58</w:t>
            </w:r>
            <w:r w:rsidR="00257866" w:rsidRPr="00402984">
              <w:rPr>
                <w:bCs/>
              </w:rPr>
              <w:t>,</w:t>
            </w:r>
            <w:r w:rsidRPr="00402984">
              <w:rPr>
                <w:bCs/>
              </w:rPr>
              <w:t>9)</w:t>
            </w:r>
          </w:p>
        </w:tc>
        <w:tc>
          <w:tcPr>
            <w:tcW w:w="925" w:type="pct"/>
            <w:vAlign w:val="center"/>
          </w:tcPr>
          <w:p w14:paraId="1996B769" w14:textId="45AFE1D0" w:rsidR="00327890" w:rsidRPr="00402984" w:rsidRDefault="00F83889" w:rsidP="002B4955">
            <w:pPr>
              <w:jc w:val="center"/>
              <w:rPr>
                <w:bCs/>
              </w:rPr>
            </w:pPr>
            <w:r w:rsidRPr="00402984">
              <w:rPr>
                <w:bCs/>
              </w:rPr>
              <w:t>76</w:t>
            </w:r>
            <w:r w:rsidR="00257866" w:rsidRPr="00402984">
              <w:rPr>
                <w:bCs/>
              </w:rPr>
              <w:t>,</w:t>
            </w:r>
            <w:r w:rsidRPr="00402984">
              <w:rPr>
                <w:bCs/>
              </w:rPr>
              <w:t>5</w:t>
            </w:r>
          </w:p>
          <w:p w14:paraId="1996B76A" w14:textId="56D7317D" w:rsidR="00327890" w:rsidRPr="00402984" w:rsidRDefault="00F83889" w:rsidP="002B4955">
            <w:pPr>
              <w:jc w:val="center"/>
              <w:rPr>
                <w:bCs/>
              </w:rPr>
            </w:pPr>
            <w:r w:rsidRPr="00402984">
              <w:rPr>
                <w:bCs/>
              </w:rPr>
              <w:t>(49</w:t>
            </w:r>
            <w:r w:rsidR="00257866" w:rsidRPr="00402984">
              <w:rPr>
                <w:bCs/>
              </w:rPr>
              <w:t>,</w:t>
            </w:r>
            <w:r w:rsidRPr="00402984">
              <w:rPr>
                <w:bCs/>
              </w:rPr>
              <w:t>4 - 114)</w:t>
            </w:r>
          </w:p>
        </w:tc>
        <w:tc>
          <w:tcPr>
            <w:tcW w:w="1043" w:type="pct"/>
            <w:vAlign w:val="center"/>
          </w:tcPr>
          <w:p w14:paraId="1996B76B" w14:textId="77777777" w:rsidR="00327890" w:rsidRPr="00402984" w:rsidRDefault="00F83889" w:rsidP="002B4955">
            <w:pPr>
              <w:jc w:val="center"/>
              <w:rPr>
                <w:bCs/>
              </w:rPr>
            </w:pPr>
            <w:r w:rsidRPr="00402984">
              <w:rPr>
                <w:bCs/>
              </w:rPr>
              <w:t>1073</w:t>
            </w:r>
          </w:p>
          <w:p w14:paraId="1996B76C" w14:textId="77777777" w:rsidR="00327890" w:rsidRPr="00402984" w:rsidRDefault="00F83889" w:rsidP="002B4955">
            <w:pPr>
              <w:jc w:val="center"/>
              <w:rPr>
                <w:bCs/>
              </w:rPr>
            </w:pPr>
            <w:r w:rsidRPr="00402984">
              <w:rPr>
                <w:bCs/>
              </w:rPr>
              <w:t>(597 - 1584)</w:t>
            </w:r>
          </w:p>
        </w:tc>
      </w:tr>
      <w:tr w:rsidR="00762991" w:rsidRPr="00402984" w14:paraId="1996B777" w14:textId="77777777" w:rsidTr="0033579B">
        <w:trPr>
          <w:trHeight w:val="283"/>
        </w:trPr>
        <w:tc>
          <w:tcPr>
            <w:tcW w:w="855" w:type="pct"/>
            <w:vMerge/>
            <w:vAlign w:val="center"/>
          </w:tcPr>
          <w:p w14:paraId="1996B76E" w14:textId="77777777" w:rsidR="00327890" w:rsidRPr="00402984" w:rsidRDefault="00327890" w:rsidP="002B4955">
            <w:pPr>
              <w:jc w:val="center"/>
              <w:rPr>
                <w:b/>
              </w:rPr>
            </w:pPr>
          </w:p>
        </w:tc>
        <w:tc>
          <w:tcPr>
            <w:tcW w:w="782" w:type="pct"/>
            <w:vAlign w:val="center"/>
          </w:tcPr>
          <w:p w14:paraId="1996B76F" w14:textId="77777777" w:rsidR="00327890" w:rsidRPr="00402984" w:rsidRDefault="00F83889" w:rsidP="002B4955">
            <w:pPr>
              <w:jc w:val="center"/>
              <w:rPr>
                <w:b/>
              </w:rPr>
            </w:pPr>
            <w:r w:rsidRPr="00402984">
              <w:t>EBC</w:t>
            </w:r>
          </w:p>
        </w:tc>
        <w:tc>
          <w:tcPr>
            <w:tcW w:w="469" w:type="pct"/>
            <w:vAlign w:val="center"/>
          </w:tcPr>
          <w:p w14:paraId="1996B770" w14:textId="77777777" w:rsidR="00327890" w:rsidRPr="00402984" w:rsidRDefault="00F83889" w:rsidP="002B4955">
            <w:pPr>
              <w:jc w:val="center"/>
              <w:rPr>
                <w:bCs/>
              </w:rPr>
            </w:pPr>
            <w:r w:rsidRPr="00402984">
              <w:rPr>
                <w:bCs/>
              </w:rPr>
              <w:t>390</w:t>
            </w:r>
          </w:p>
        </w:tc>
        <w:tc>
          <w:tcPr>
            <w:tcW w:w="925" w:type="pct"/>
            <w:vAlign w:val="center"/>
          </w:tcPr>
          <w:p w14:paraId="1996B771" w14:textId="636515E2" w:rsidR="00327890" w:rsidRPr="00402984" w:rsidRDefault="00F83889" w:rsidP="002B4955">
            <w:pPr>
              <w:jc w:val="center"/>
              <w:rPr>
                <w:bCs/>
              </w:rPr>
            </w:pPr>
            <w:r w:rsidRPr="00402984">
              <w:rPr>
                <w:bCs/>
              </w:rPr>
              <w:t>38</w:t>
            </w:r>
            <w:r w:rsidR="00257866" w:rsidRPr="00402984">
              <w:rPr>
                <w:bCs/>
              </w:rPr>
              <w:t>,</w:t>
            </w:r>
            <w:r w:rsidRPr="00402984">
              <w:rPr>
                <w:bCs/>
              </w:rPr>
              <w:t>9</w:t>
            </w:r>
          </w:p>
          <w:p w14:paraId="1996B772" w14:textId="472E97E7" w:rsidR="00327890" w:rsidRPr="00402984" w:rsidRDefault="00F83889" w:rsidP="002B4955">
            <w:pPr>
              <w:jc w:val="center"/>
              <w:rPr>
                <w:bCs/>
              </w:rPr>
            </w:pPr>
            <w:r w:rsidRPr="00402984">
              <w:rPr>
                <w:bCs/>
              </w:rPr>
              <w:t>(25</w:t>
            </w:r>
            <w:r w:rsidR="00257866" w:rsidRPr="00402984">
              <w:rPr>
                <w:bCs/>
              </w:rPr>
              <w:t>,</w:t>
            </w:r>
            <w:r w:rsidRPr="00402984">
              <w:rPr>
                <w:bCs/>
              </w:rPr>
              <w:t xml:space="preserve">3 </w:t>
            </w:r>
            <w:r w:rsidR="00257866" w:rsidRPr="00402984">
              <w:rPr>
                <w:bCs/>
              </w:rPr>
              <w:t>–</w:t>
            </w:r>
            <w:r w:rsidRPr="00402984">
              <w:rPr>
                <w:bCs/>
              </w:rPr>
              <w:t xml:space="preserve"> 58</w:t>
            </w:r>
            <w:r w:rsidR="00257866" w:rsidRPr="00402984">
              <w:rPr>
                <w:bCs/>
              </w:rPr>
              <w:t>,</w:t>
            </w:r>
            <w:r w:rsidRPr="00402984">
              <w:rPr>
                <w:bCs/>
              </w:rPr>
              <w:t>8)</w:t>
            </w:r>
          </w:p>
        </w:tc>
        <w:tc>
          <w:tcPr>
            <w:tcW w:w="925" w:type="pct"/>
            <w:vAlign w:val="center"/>
          </w:tcPr>
          <w:p w14:paraId="1996B773" w14:textId="78FF2FB2" w:rsidR="00327890" w:rsidRPr="00402984" w:rsidRDefault="00F83889" w:rsidP="002B4955">
            <w:pPr>
              <w:jc w:val="center"/>
              <w:rPr>
                <w:bCs/>
              </w:rPr>
            </w:pPr>
            <w:r w:rsidRPr="00402984">
              <w:rPr>
                <w:bCs/>
              </w:rPr>
              <w:t>76</w:t>
            </w:r>
            <w:r w:rsidR="00257866" w:rsidRPr="00402984">
              <w:rPr>
                <w:bCs/>
              </w:rPr>
              <w:t>,</w:t>
            </w:r>
            <w:r w:rsidRPr="00402984">
              <w:rPr>
                <w:bCs/>
              </w:rPr>
              <w:t>0</w:t>
            </w:r>
          </w:p>
          <w:p w14:paraId="1996B774" w14:textId="54C6A708" w:rsidR="00327890" w:rsidRPr="00402984" w:rsidRDefault="00F83889" w:rsidP="002B4955">
            <w:pPr>
              <w:jc w:val="center"/>
              <w:rPr>
                <w:bCs/>
              </w:rPr>
            </w:pPr>
            <w:r w:rsidRPr="00402984">
              <w:rPr>
                <w:bCs/>
              </w:rPr>
              <w:t>(54</w:t>
            </w:r>
            <w:r w:rsidR="00257866" w:rsidRPr="00402984">
              <w:rPr>
                <w:bCs/>
              </w:rPr>
              <w:t>,</w:t>
            </w:r>
            <w:r w:rsidRPr="00402984">
              <w:rPr>
                <w:bCs/>
              </w:rPr>
              <w:t>7 - 104)</w:t>
            </w:r>
          </w:p>
        </w:tc>
        <w:tc>
          <w:tcPr>
            <w:tcW w:w="1043" w:type="pct"/>
            <w:vAlign w:val="center"/>
          </w:tcPr>
          <w:p w14:paraId="1996B775" w14:textId="77777777" w:rsidR="00327890" w:rsidRPr="00402984" w:rsidRDefault="00F83889" w:rsidP="002B4955">
            <w:pPr>
              <w:jc w:val="center"/>
              <w:rPr>
                <w:bCs/>
              </w:rPr>
            </w:pPr>
            <w:r w:rsidRPr="00402984">
              <w:rPr>
                <w:bCs/>
              </w:rPr>
              <w:t>1074</w:t>
            </w:r>
          </w:p>
          <w:p w14:paraId="1996B776" w14:textId="77777777" w:rsidR="00327890" w:rsidRPr="00402984" w:rsidRDefault="00F83889" w:rsidP="002B4955">
            <w:pPr>
              <w:jc w:val="center"/>
              <w:rPr>
                <w:bCs/>
              </w:rPr>
            </w:pPr>
            <w:r w:rsidRPr="00402984">
              <w:rPr>
                <w:bCs/>
              </w:rPr>
              <w:t>(783 - 1502)</w:t>
            </w:r>
          </w:p>
        </w:tc>
      </w:tr>
    </w:tbl>
    <w:p w14:paraId="1996B778" w14:textId="77777777" w:rsidR="00327890" w:rsidRPr="00402984" w:rsidRDefault="00327890" w:rsidP="002B4955">
      <w:pPr>
        <w:pStyle w:val="BodyText"/>
        <w:ind w:hanging="1"/>
      </w:pPr>
    </w:p>
    <w:p w14:paraId="1996B779" w14:textId="00BDF2A5" w:rsidR="00F43F10" w:rsidRPr="00402984" w:rsidRDefault="004808C8" w:rsidP="002B4955">
      <w:pPr>
        <w:pStyle w:val="BodyText"/>
        <w:keepNext/>
        <w:keepLines/>
      </w:pPr>
      <w:r w:rsidRPr="00402984">
        <w:rPr>
          <w:position w:val="1"/>
        </w:rPr>
        <w:t>Tabell 15: Populasjonspredikerte farmakokinetiske eksponeringsverdier ved likevekt (med 5-95 percentiler) for trastuzumab intravenøse doseringsregimer i MBC-, EBC- og AGC-pasienter</w:t>
      </w:r>
    </w:p>
    <w:p w14:paraId="1996B77A" w14:textId="77777777" w:rsidR="004C007F" w:rsidRPr="00402984" w:rsidRDefault="004C007F" w:rsidP="002B4955">
      <w:pPr>
        <w:pStyle w:val="BodyText"/>
        <w:keepN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1126"/>
        <w:gridCol w:w="1133"/>
        <w:gridCol w:w="564"/>
        <w:gridCol w:w="1417"/>
        <w:gridCol w:w="1414"/>
        <w:gridCol w:w="1839"/>
        <w:gridCol w:w="1568"/>
      </w:tblGrid>
      <w:tr w:rsidR="00BE5825" w:rsidRPr="00402984" w14:paraId="1996B784" w14:textId="77777777" w:rsidTr="0033579B">
        <w:trPr>
          <w:trHeight w:val="283"/>
          <w:tblHeader/>
        </w:trPr>
        <w:tc>
          <w:tcPr>
            <w:tcW w:w="622" w:type="pct"/>
            <w:vAlign w:val="center"/>
          </w:tcPr>
          <w:p w14:paraId="1996B77B" w14:textId="5D972F7A" w:rsidR="004C007F" w:rsidRPr="00402984" w:rsidRDefault="00986DD0" w:rsidP="002B4955">
            <w:pPr>
              <w:jc w:val="center"/>
              <w:rPr>
                <w:b/>
              </w:rPr>
            </w:pPr>
            <w:r w:rsidRPr="00402984">
              <w:rPr>
                <w:b/>
              </w:rPr>
              <w:t>Regime</w:t>
            </w:r>
          </w:p>
        </w:tc>
        <w:tc>
          <w:tcPr>
            <w:tcW w:w="625" w:type="pct"/>
            <w:vAlign w:val="center"/>
          </w:tcPr>
          <w:p w14:paraId="1996B77C" w14:textId="313D80A7" w:rsidR="004C007F" w:rsidRPr="00402984" w:rsidRDefault="00986DD0" w:rsidP="002B4955">
            <w:pPr>
              <w:jc w:val="center"/>
              <w:rPr>
                <w:b/>
              </w:rPr>
            </w:pPr>
            <w:r w:rsidRPr="00402984">
              <w:rPr>
                <w:b/>
              </w:rPr>
              <w:t>Primær tumortype</w:t>
            </w:r>
          </w:p>
        </w:tc>
        <w:tc>
          <w:tcPr>
            <w:tcW w:w="311" w:type="pct"/>
            <w:vAlign w:val="center"/>
          </w:tcPr>
          <w:p w14:paraId="1996B77D" w14:textId="77777777" w:rsidR="004C007F" w:rsidRPr="00402984" w:rsidRDefault="00F83889" w:rsidP="002B4955">
            <w:pPr>
              <w:jc w:val="center"/>
              <w:rPr>
                <w:b/>
              </w:rPr>
            </w:pPr>
            <w:r w:rsidRPr="00402984">
              <w:rPr>
                <w:b/>
              </w:rPr>
              <w:t>N</w:t>
            </w:r>
          </w:p>
        </w:tc>
        <w:tc>
          <w:tcPr>
            <w:tcW w:w="782" w:type="pct"/>
            <w:vAlign w:val="center"/>
          </w:tcPr>
          <w:p w14:paraId="1996B77E" w14:textId="77777777" w:rsidR="004C007F" w:rsidRPr="00402984" w:rsidRDefault="00F83889" w:rsidP="002B4955">
            <w:pPr>
              <w:jc w:val="center"/>
              <w:rPr>
                <w:b/>
                <w:vertAlign w:val="subscript"/>
              </w:rPr>
            </w:pPr>
            <w:r w:rsidRPr="00402984">
              <w:rPr>
                <w:b/>
              </w:rPr>
              <w:t>C</w:t>
            </w:r>
            <w:r w:rsidRPr="00402984">
              <w:rPr>
                <w:b/>
                <w:vertAlign w:val="subscript"/>
              </w:rPr>
              <w:t>min,ss*</w:t>
            </w:r>
          </w:p>
          <w:p w14:paraId="1996B77F" w14:textId="18A2551E" w:rsidR="004C007F" w:rsidRPr="00402984" w:rsidRDefault="00F83889" w:rsidP="002B4955">
            <w:pPr>
              <w:jc w:val="center"/>
              <w:rPr>
                <w:b/>
              </w:rPr>
            </w:pPr>
            <w:r w:rsidRPr="00402984">
              <w:rPr>
                <w:b/>
              </w:rPr>
              <w:t>(</w:t>
            </w:r>
            <w:r w:rsidR="004808C8" w:rsidRPr="00402984">
              <w:rPr>
                <w:b/>
              </w:rPr>
              <w:t>mikro</w:t>
            </w:r>
            <w:r w:rsidRPr="00402984">
              <w:rPr>
                <w:b/>
              </w:rPr>
              <w:t>g/</w:t>
            </w:r>
            <w:r w:rsidR="009457ED" w:rsidRPr="00402984">
              <w:rPr>
                <w:b/>
              </w:rPr>
              <w:t>ml</w:t>
            </w:r>
            <w:r w:rsidRPr="00402984">
              <w:rPr>
                <w:b/>
              </w:rPr>
              <w:t>)</w:t>
            </w:r>
          </w:p>
        </w:tc>
        <w:tc>
          <w:tcPr>
            <w:tcW w:w="780" w:type="pct"/>
            <w:vAlign w:val="center"/>
          </w:tcPr>
          <w:p w14:paraId="1996B780" w14:textId="77777777" w:rsidR="004C007F" w:rsidRPr="00402984" w:rsidRDefault="00F83889" w:rsidP="002B4955">
            <w:pPr>
              <w:jc w:val="center"/>
              <w:rPr>
                <w:b/>
                <w:vertAlign w:val="subscript"/>
              </w:rPr>
            </w:pPr>
            <w:r w:rsidRPr="00402984">
              <w:rPr>
                <w:b/>
              </w:rPr>
              <w:t>C</w:t>
            </w:r>
            <w:r w:rsidRPr="00402984">
              <w:rPr>
                <w:b/>
                <w:vertAlign w:val="subscript"/>
              </w:rPr>
              <w:t>max,ss**</w:t>
            </w:r>
          </w:p>
          <w:p w14:paraId="1996B781" w14:textId="26A82715" w:rsidR="004C007F" w:rsidRPr="00402984" w:rsidRDefault="00F83889" w:rsidP="002B4955">
            <w:pPr>
              <w:jc w:val="center"/>
              <w:rPr>
                <w:b/>
              </w:rPr>
            </w:pPr>
            <w:r w:rsidRPr="00402984">
              <w:rPr>
                <w:b/>
              </w:rPr>
              <w:t>(</w:t>
            </w:r>
            <w:r w:rsidR="004808C8" w:rsidRPr="00402984">
              <w:rPr>
                <w:b/>
              </w:rPr>
              <w:t>mikro</w:t>
            </w:r>
            <w:r w:rsidRPr="00402984">
              <w:rPr>
                <w:b/>
              </w:rPr>
              <w:t>g/</w:t>
            </w:r>
            <w:r w:rsidR="009457ED" w:rsidRPr="00402984">
              <w:rPr>
                <w:b/>
              </w:rPr>
              <w:t>ml</w:t>
            </w:r>
            <w:r w:rsidRPr="00402984">
              <w:rPr>
                <w:b/>
              </w:rPr>
              <w:t>)</w:t>
            </w:r>
          </w:p>
        </w:tc>
        <w:tc>
          <w:tcPr>
            <w:tcW w:w="1015" w:type="pct"/>
            <w:vAlign w:val="center"/>
          </w:tcPr>
          <w:p w14:paraId="1996B782" w14:textId="1BF01989" w:rsidR="004C007F" w:rsidRPr="00402984" w:rsidRDefault="00F83889" w:rsidP="002B4955">
            <w:pPr>
              <w:jc w:val="center"/>
              <w:rPr>
                <w:b/>
              </w:rPr>
            </w:pPr>
            <w:r w:rsidRPr="00402984">
              <w:rPr>
                <w:b/>
              </w:rPr>
              <w:t>AUC</w:t>
            </w:r>
            <w:r w:rsidRPr="00402984">
              <w:rPr>
                <w:b/>
                <w:vertAlign w:val="subscript"/>
              </w:rPr>
              <w:t>ss, 0-21 da</w:t>
            </w:r>
            <w:r w:rsidR="004808C8" w:rsidRPr="00402984">
              <w:rPr>
                <w:b/>
                <w:vertAlign w:val="subscript"/>
              </w:rPr>
              <w:t>ger</w:t>
            </w:r>
            <w:r w:rsidRPr="00402984">
              <w:rPr>
                <w:b/>
              </w:rPr>
              <w:t xml:space="preserve"> (</w:t>
            </w:r>
            <w:r w:rsidR="004808C8" w:rsidRPr="00402984">
              <w:rPr>
                <w:b/>
              </w:rPr>
              <w:t>mikro</w:t>
            </w:r>
            <w:r w:rsidRPr="00402984">
              <w:rPr>
                <w:b/>
              </w:rPr>
              <w:t>g.da</w:t>
            </w:r>
            <w:r w:rsidR="004808C8" w:rsidRPr="00402984">
              <w:rPr>
                <w:b/>
              </w:rPr>
              <w:t>g</w:t>
            </w:r>
            <w:r w:rsidRPr="00402984">
              <w:rPr>
                <w:b/>
              </w:rPr>
              <w:t>/</w:t>
            </w:r>
            <w:r w:rsidR="009457ED" w:rsidRPr="00402984">
              <w:rPr>
                <w:b/>
              </w:rPr>
              <w:t>ml</w:t>
            </w:r>
            <w:r w:rsidRPr="00402984">
              <w:rPr>
                <w:b/>
              </w:rPr>
              <w:t>)</w:t>
            </w:r>
          </w:p>
        </w:tc>
        <w:tc>
          <w:tcPr>
            <w:tcW w:w="865" w:type="pct"/>
          </w:tcPr>
          <w:p w14:paraId="1996B783" w14:textId="4A1D135B" w:rsidR="004C007F" w:rsidRPr="00402984" w:rsidRDefault="004808C8" w:rsidP="002B4955">
            <w:pPr>
              <w:jc w:val="center"/>
              <w:rPr>
                <w:b/>
              </w:rPr>
            </w:pPr>
            <w:r w:rsidRPr="00402984">
              <w:rPr>
                <w:b/>
              </w:rPr>
              <w:t>Tid til likevekt ***(steady-state) (uke)</w:t>
            </w:r>
          </w:p>
        </w:tc>
      </w:tr>
      <w:tr w:rsidR="00BE5825" w:rsidRPr="00402984" w14:paraId="1996B78F" w14:textId="77777777" w:rsidTr="0033579B">
        <w:trPr>
          <w:trHeight w:val="283"/>
        </w:trPr>
        <w:tc>
          <w:tcPr>
            <w:tcW w:w="622" w:type="pct"/>
            <w:vMerge w:val="restart"/>
            <w:vAlign w:val="center"/>
          </w:tcPr>
          <w:p w14:paraId="1996B785" w14:textId="22EEEE69" w:rsidR="004C007F" w:rsidRPr="00402984" w:rsidRDefault="00986DD0" w:rsidP="002B4955">
            <w:pPr>
              <w:jc w:val="center"/>
              <w:rPr>
                <w:b/>
              </w:rPr>
            </w:pPr>
            <w:r w:rsidRPr="00402984">
              <w:t>8 mg/kg + 6 mg/kg hver 3. uke</w:t>
            </w:r>
          </w:p>
        </w:tc>
        <w:tc>
          <w:tcPr>
            <w:tcW w:w="625" w:type="pct"/>
            <w:vAlign w:val="center"/>
          </w:tcPr>
          <w:p w14:paraId="1996B786" w14:textId="77777777" w:rsidR="004C007F" w:rsidRPr="00402984" w:rsidRDefault="00F83889" w:rsidP="002B4955">
            <w:pPr>
              <w:jc w:val="center"/>
              <w:rPr>
                <w:b/>
              </w:rPr>
            </w:pPr>
            <w:r w:rsidRPr="00402984">
              <w:t>MBC</w:t>
            </w:r>
          </w:p>
        </w:tc>
        <w:tc>
          <w:tcPr>
            <w:tcW w:w="311" w:type="pct"/>
            <w:vAlign w:val="center"/>
          </w:tcPr>
          <w:p w14:paraId="1996B787" w14:textId="77777777" w:rsidR="004C007F" w:rsidRPr="00402984" w:rsidRDefault="00F83889" w:rsidP="002B4955">
            <w:pPr>
              <w:jc w:val="center"/>
              <w:rPr>
                <w:bCs/>
              </w:rPr>
            </w:pPr>
            <w:r w:rsidRPr="00402984">
              <w:rPr>
                <w:bCs/>
              </w:rPr>
              <w:t>805</w:t>
            </w:r>
          </w:p>
        </w:tc>
        <w:tc>
          <w:tcPr>
            <w:tcW w:w="782" w:type="pct"/>
          </w:tcPr>
          <w:p w14:paraId="1996B788" w14:textId="11412240" w:rsidR="004C007F" w:rsidRPr="00402984" w:rsidRDefault="00F83889" w:rsidP="002B4955">
            <w:pPr>
              <w:jc w:val="center"/>
            </w:pPr>
            <w:r w:rsidRPr="00402984">
              <w:t>44</w:t>
            </w:r>
            <w:r w:rsidR="001D3CEE" w:rsidRPr="00402984">
              <w:t>,</w:t>
            </w:r>
            <w:r w:rsidRPr="00402984">
              <w:t>2</w:t>
            </w:r>
          </w:p>
          <w:p w14:paraId="1996B789" w14:textId="309873DC" w:rsidR="004C007F" w:rsidRPr="00402984" w:rsidRDefault="00F83889" w:rsidP="002B4955">
            <w:pPr>
              <w:jc w:val="center"/>
              <w:rPr>
                <w:bCs/>
              </w:rPr>
            </w:pPr>
            <w:r w:rsidRPr="00402984">
              <w:rPr>
                <w:bCs/>
              </w:rPr>
              <w:t>(1</w:t>
            </w:r>
            <w:r w:rsidR="001D3CEE" w:rsidRPr="00402984">
              <w:rPr>
                <w:bCs/>
              </w:rPr>
              <w:t>,</w:t>
            </w:r>
            <w:r w:rsidRPr="00402984">
              <w:rPr>
                <w:bCs/>
              </w:rPr>
              <w:t xml:space="preserve">8 </w:t>
            </w:r>
            <w:r w:rsidR="001D3CEE" w:rsidRPr="00402984">
              <w:rPr>
                <w:bCs/>
              </w:rPr>
              <w:t>–</w:t>
            </w:r>
            <w:r w:rsidRPr="00402984">
              <w:rPr>
                <w:bCs/>
              </w:rPr>
              <w:t xml:space="preserve"> 85</w:t>
            </w:r>
            <w:r w:rsidR="001D3CEE" w:rsidRPr="00402984">
              <w:rPr>
                <w:bCs/>
              </w:rPr>
              <w:t>,</w:t>
            </w:r>
            <w:r w:rsidRPr="00402984">
              <w:rPr>
                <w:bCs/>
              </w:rPr>
              <w:t>4)</w:t>
            </w:r>
          </w:p>
        </w:tc>
        <w:tc>
          <w:tcPr>
            <w:tcW w:w="780" w:type="pct"/>
          </w:tcPr>
          <w:p w14:paraId="1996B78A" w14:textId="77777777" w:rsidR="004C007F" w:rsidRPr="00402984" w:rsidRDefault="00F83889" w:rsidP="002B4955">
            <w:pPr>
              <w:jc w:val="center"/>
            </w:pPr>
            <w:r w:rsidRPr="00402984">
              <w:t>179</w:t>
            </w:r>
          </w:p>
          <w:p w14:paraId="1996B78B" w14:textId="77777777" w:rsidR="004C007F" w:rsidRPr="00402984" w:rsidRDefault="00F83889" w:rsidP="002B4955">
            <w:pPr>
              <w:jc w:val="center"/>
              <w:rPr>
                <w:bCs/>
              </w:rPr>
            </w:pPr>
            <w:r w:rsidRPr="00402984">
              <w:rPr>
                <w:bCs/>
              </w:rPr>
              <w:t>(123 - 266)</w:t>
            </w:r>
          </w:p>
        </w:tc>
        <w:tc>
          <w:tcPr>
            <w:tcW w:w="1015" w:type="pct"/>
          </w:tcPr>
          <w:p w14:paraId="1996B78C" w14:textId="77777777" w:rsidR="004C007F" w:rsidRPr="00402984" w:rsidRDefault="00F83889" w:rsidP="002B4955">
            <w:pPr>
              <w:jc w:val="center"/>
            </w:pPr>
            <w:r w:rsidRPr="00402984">
              <w:t>1736</w:t>
            </w:r>
          </w:p>
          <w:p w14:paraId="1996B78D" w14:textId="77777777" w:rsidR="004C007F" w:rsidRPr="00402984" w:rsidRDefault="00F83889" w:rsidP="002B4955">
            <w:pPr>
              <w:jc w:val="center"/>
              <w:rPr>
                <w:bCs/>
              </w:rPr>
            </w:pPr>
            <w:r w:rsidRPr="00402984">
              <w:rPr>
                <w:bCs/>
              </w:rPr>
              <w:t>(618 - 2756)</w:t>
            </w:r>
          </w:p>
        </w:tc>
        <w:tc>
          <w:tcPr>
            <w:tcW w:w="865" w:type="pct"/>
            <w:vAlign w:val="center"/>
          </w:tcPr>
          <w:p w14:paraId="1996B78E" w14:textId="77777777" w:rsidR="004C007F" w:rsidRPr="00402984" w:rsidRDefault="00F83889" w:rsidP="002B4955">
            <w:pPr>
              <w:jc w:val="center"/>
              <w:rPr>
                <w:bCs/>
              </w:rPr>
            </w:pPr>
            <w:r w:rsidRPr="00402984">
              <w:rPr>
                <w:bCs/>
              </w:rPr>
              <w:t>12</w:t>
            </w:r>
          </w:p>
        </w:tc>
      </w:tr>
      <w:tr w:rsidR="00BE5825" w:rsidRPr="00402984" w14:paraId="1996B79A" w14:textId="77777777" w:rsidTr="0033579B">
        <w:trPr>
          <w:trHeight w:val="283"/>
        </w:trPr>
        <w:tc>
          <w:tcPr>
            <w:tcW w:w="622" w:type="pct"/>
            <w:vMerge/>
            <w:vAlign w:val="center"/>
          </w:tcPr>
          <w:p w14:paraId="1996B790" w14:textId="77777777" w:rsidR="004C007F" w:rsidRPr="00402984" w:rsidRDefault="004C007F" w:rsidP="002B4955">
            <w:pPr>
              <w:jc w:val="center"/>
              <w:rPr>
                <w:b/>
              </w:rPr>
            </w:pPr>
          </w:p>
        </w:tc>
        <w:tc>
          <w:tcPr>
            <w:tcW w:w="625" w:type="pct"/>
            <w:vAlign w:val="center"/>
          </w:tcPr>
          <w:p w14:paraId="1996B791" w14:textId="77777777" w:rsidR="004C007F" w:rsidRPr="00402984" w:rsidRDefault="00F83889" w:rsidP="002B4955">
            <w:pPr>
              <w:jc w:val="center"/>
              <w:rPr>
                <w:b/>
              </w:rPr>
            </w:pPr>
            <w:r w:rsidRPr="00402984">
              <w:t>EBC</w:t>
            </w:r>
          </w:p>
        </w:tc>
        <w:tc>
          <w:tcPr>
            <w:tcW w:w="311" w:type="pct"/>
            <w:vAlign w:val="center"/>
          </w:tcPr>
          <w:p w14:paraId="1996B792" w14:textId="77777777" w:rsidR="004C007F" w:rsidRPr="00402984" w:rsidRDefault="00F83889" w:rsidP="002B4955">
            <w:pPr>
              <w:jc w:val="center"/>
              <w:rPr>
                <w:bCs/>
              </w:rPr>
            </w:pPr>
            <w:r w:rsidRPr="00402984">
              <w:rPr>
                <w:bCs/>
              </w:rPr>
              <w:t>390</w:t>
            </w:r>
          </w:p>
        </w:tc>
        <w:tc>
          <w:tcPr>
            <w:tcW w:w="782" w:type="pct"/>
          </w:tcPr>
          <w:p w14:paraId="1996B793" w14:textId="4A097B87" w:rsidR="004C007F" w:rsidRPr="00402984" w:rsidRDefault="00F83889" w:rsidP="002B4955">
            <w:pPr>
              <w:jc w:val="center"/>
            </w:pPr>
            <w:r w:rsidRPr="00402984">
              <w:t>53</w:t>
            </w:r>
            <w:r w:rsidR="001D3CEE" w:rsidRPr="00402984">
              <w:t>,</w:t>
            </w:r>
            <w:r w:rsidRPr="00402984">
              <w:t>8</w:t>
            </w:r>
          </w:p>
          <w:p w14:paraId="1996B794" w14:textId="56245C40" w:rsidR="004C007F" w:rsidRPr="00402984" w:rsidRDefault="00F83889" w:rsidP="002B4955">
            <w:pPr>
              <w:jc w:val="center"/>
              <w:rPr>
                <w:bCs/>
              </w:rPr>
            </w:pPr>
            <w:r w:rsidRPr="00402984">
              <w:rPr>
                <w:bCs/>
              </w:rPr>
              <w:t>(28</w:t>
            </w:r>
            <w:r w:rsidR="001D3CEE" w:rsidRPr="00402984">
              <w:rPr>
                <w:bCs/>
              </w:rPr>
              <w:t>,</w:t>
            </w:r>
            <w:r w:rsidRPr="00402984">
              <w:rPr>
                <w:bCs/>
              </w:rPr>
              <w:t xml:space="preserve">7 </w:t>
            </w:r>
            <w:r w:rsidR="001D3CEE" w:rsidRPr="00402984">
              <w:rPr>
                <w:bCs/>
              </w:rPr>
              <w:t>–</w:t>
            </w:r>
            <w:r w:rsidRPr="00402984">
              <w:rPr>
                <w:bCs/>
              </w:rPr>
              <w:t xml:space="preserve"> 85</w:t>
            </w:r>
            <w:r w:rsidR="001D3CEE" w:rsidRPr="00402984">
              <w:rPr>
                <w:bCs/>
              </w:rPr>
              <w:t>,</w:t>
            </w:r>
            <w:r w:rsidRPr="00402984">
              <w:rPr>
                <w:bCs/>
              </w:rPr>
              <w:t>8)</w:t>
            </w:r>
          </w:p>
        </w:tc>
        <w:tc>
          <w:tcPr>
            <w:tcW w:w="780" w:type="pct"/>
          </w:tcPr>
          <w:p w14:paraId="1996B795" w14:textId="77777777" w:rsidR="004C007F" w:rsidRPr="00402984" w:rsidRDefault="00F83889" w:rsidP="002B4955">
            <w:pPr>
              <w:jc w:val="center"/>
            </w:pPr>
            <w:r w:rsidRPr="00402984">
              <w:t>184</w:t>
            </w:r>
          </w:p>
          <w:p w14:paraId="1996B796" w14:textId="77777777" w:rsidR="004C007F" w:rsidRPr="00402984" w:rsidRDefault="00F83889" w:rsidP="002B4955">
            <w:pPr>
              <w:jc w:val="center"/>
              <w:rPr>
                <w:bCs/>
              </w:rPr>
            </w:pPr>
            <w:r w:rsidRPr="00402984">
              <w:rPr>
                <w:bCs/>
              </w:rPr>
              <w:t>(134 - 247)</w:t>
            </w:r>
          </w:p>
        </w:tc>
        <w:tc>
          <w:tcPr>
            <w:tcW w:w="1015" w:type="pct"/>
          </w:tcPr>
          <w:p w14:paraId="1996B797" w14:textId="77777777" w:rsidR="004C007F" w:rsidRPr="00402984" w:rsidRDefault="00F83889" w:rsidP="002B4955">
            <w:pPr>
              <w:jc w:val="center"/>
            </w:pPr>
            <w:r w:rsidRPr="00402984">
              <w:t>1927</w:t>
            </w:r>
          </w:p>
          <w:p w14:paraId="1996B798" w14:textId="77777777" w:rsidR="004C007F" w:rsidRPr="00402984" w:rsidRDefault="00F83889" w:rsidP="002B4955">
            <w:pPr>
              <w:jc w:val="center"/>
              <w:rPr>
                <w:bCs/>
              </w:rPr>
            </w:pPr>
            <w:r w:rsidRPr="00402984">
              <w:rPr>
                <w:bCs/>
              </w:rPr>
              <w:t>(1332 - 2771)</w:t>
            </w:r>
          </w:p>
        </w:tc>
        <w:tc>
          <w:tcPr>
            <w:tcW w:w="865" w:type="pct"/>
            <w:vAlign w:val="center"/>
          </w:tcPr>
          <w:p w14:paraId="1996B799" w14:textId="77777777" w:rsidR="004C007F" w:rsidRPr="00402984" w:rsidRDefault="00F83889" w:rsidP="002B4955">
            <w:pPr>
              <w:jc w:val="center"/>
              <w:rPr>
                <w:bCs/>
              </w:rPr>
            </w:pPr>
            <w:r w:rsidRPr="00402984">
              <w:rPr>
                <w:bCs/>
              </w:rPr>
              <w:t>15</w:t>
            </w:r>
          </w:p>
        </w:tc>
      </w:tr>
      <w:tr w:rsidR="00BE5825" w:rsidRPr="00402984" w14:paraId="1996B7A5" w14:textId="77777777" w:rsidTr="0033579B">
        <w:trPr>
          <w:trHeight w:val="283"/>
        </w:trPr>
        <w:tc>
          <w:tcPr>
            <w:tcW w:w="622" w:type="pct"/>
            <w:vMerge/>
            <w:vAlign w:val="center"/>
          </w:tcPr>
          <w:p w14:paraId="1996B79B" w14:textId="77777777" w:rsidR="004C007F" w:rsidRPr="00402984" w:rsidRDefault="004C007F" w:rsidP="002B4955">
            <w:pPr>
              <w:jc w:val="center"/>
              <w:rPr>
                <w:b/>
              </w:rPr>
            </w:pPr>
          </w:p>
        </w:tc>
        <w:tc>
          <w:tcPr>
            <w:tcW w:w="625" w:type="pct"/>
            <w:vAlign w:val="center"/>
          </w:tcPr>
          <w:p w14:paraId="1996B79C" w14:textId="77777777" w:rsidR="004C007F" w:rsidRPr="00402984" w:rsidRDefault="00F83889" w:rsidP="002B4955">
            <w:pPr>
              <w:jc w:val="center"/>
              <w:rPr>
                <w:b/>
              </w:rPr>
            </w:pPr>
            <w:r w:rsidRPr="00402984">
              <w:t>AGC</w:t>
            </w:r>
          </w:p>
        </w:tc>
        <w:tc>
          <w:tcPr>
            <w:tcW w:w="311" w:type="pct"/>
            <w:vAlign w:val="center"/>
          </w:tcPr>
          <w:p w14:paraId="1996B79D" w14:textId="77777777" w:rsidR="004C007F" w:rsidRPr="00402984" w:rsidRDefault="00F83889" w:rsidP="002B4955">
            <w:pPr>
              <w:jc w:val="center"/>
              <w:rPr>
                <w:bCs/>
              </w:rPr>
            </w:pPr>
            <w:r w:rsidRPr="00402984">
              <w:rPr>
                <w:bCs/>
              </w:rPr>
              <w:t>274</w:t>
            </w:r>
          </w:p>
        </w:tc>
        <w:tc>
          <w:tcPr>
            <w:tcW w:w="782" w:type="pct"/>
          </w:tcPr>
          <w:p w14:paraId="1996B79E" w14:textId="64B7D590" w:rsidR="004C007F" w:rsidRPr="00402984" w:rsidRDefault="00F83889" w:rsidP="002B4955">
            <w:pPr>
              <w:jc w:val="center"/>
            </w:pPr>
            <w:r w:rsidRPr="00402984">
              <w:t>32</w:t>
            </w:r>
            <w:r w:rsidR="001D3CEE" w:rsidRPr="00402984">
              <w:t>,</w:t>
            </w:r>
            <w:r w:rsidRPr="00402984">
              <w:t>9</w:t>
            </w:r>
          </w:p>
          <w:p w14:paraId="1996B79F" w14:textId="3D3974C6" w:rsidR="004C007F" w:rsidRPr="00402984" w:rsidRDefault="00F83889" w:rsidP="002B4955">
            <w:pPr>
              <w:jc w:val="center"/>
              <w:rPr>
                <w:bCs/>
              </w:rPr>
            </w:pPr>
            <w:r w:rsidRPr="00402984">
              <w:rPr>
                <w:bCs/>
              </w:rPr>
              <w:t>(6</w:t>
            </w:r>
            <w:r w:rsidR="001D3CEE" w:rsidRPr="00402984">
              <w:rPr>
                <w:bCs/>
              </w:rPr>
              <w:t>,</w:t>
            </w:r>
            <w:r w:rsidRPr="00402984">
              <w:rPr>
                <w:bCs/>
              </w:rPr>
              <w:t xml:space="preserve">1 </w:t>
            </w:r>
            <w:r w:rsidR="001D3CEE" w:rsidRPr="00402984">
              <w:rPr>
                <w:bCs/>
              </w:rPr>
              <w:t>–</w:t>
            </w:r>
            <w:r w:rsidRPr="00402984">
              <w:rPr>
                <w:bCs/>
              </w:rPr>
              <w:t xml:space="preserve"> 88</w:t>
            </w:r>
            <w:r w:rsidR="001D3CEE" w:rsidRPr="00402984">
              <w:rPr>
                <w:bCs/>
              </w:rPr>
              <w:t>,</w:t>
            </w:r>
            <w:r w:rsidRPr="00402984">
              <w:rPr>
                <w:bCs/>
              </w:rPr>
              <w:t>9)</w:t>
            </w:r>
          </w:p>
        </w:tc>
        <w:tc>
          <w:tcPr>
            <w:tcW w:w="780" w:type="pct"/>
          </w:tcPr>
          <w:p w14:paraId="1996B7A0" w14:textId="77777777" w:rsidR="004C007F" w:rsidRPr="00402984" w:rsidRDefault="00F83889" w:rsidP="002B4955">
            <w:pPr>
              <w:jc w:val="center"/>
            </w:pPr>
            <w:r w:rsidRPr="00402984">
              <w:t>131</w:t>
            </w:r>
          </w:p>
          <w:p w14:paraId="1996B7A1" w14:textId="022FCBF4" w:rsidR="004C007F" w:rsidRPr="00402984" w:rsidRDefault="00F83889" w:rsidP="002B4955">
            <w:pPr>
              <w:jc w:val="center"/>
              <w:rPr>
                <w:bCs/>
              </w:rPr>
            </w:pPr>
            <w:r w:rsidRPr="00402984">
              <w:rPr>
                <w:bCs/>
              </w:rPr>
              <w:t>(72</w:t>
            </w:r>
            <w:r w:rsidR="001D3CEE" w:rsidRPr="00402984">
              <w:rPr>
                <w:bCs/>
              </w:rPr>
              <w:t>,</w:t>
            </w:r>
            <w:r w:rsidRPr="00402984">
              <w:rPr>
                <w:bCs/>
              </w:rPr>
              <w:t>5 - 251)</w:t>
            </w:r>
          </w:p>
        </w:tc>
        <w:tc>
          <w:tcPr>
            <w:tcW w:w="1015" w:type="pct"/>
          </w:tcPr>
          <w:p w14:paraId="1996B7A2" w14:textId="77777777" w:rsidR="004C007F" w:rsidRPr="00402984" w:rsidRDefault="00F83889" w:rsidP="002B4955">
            <w:pPr>
              <w:jc w:val="center"/>
            </w:pPr>
            <w:r w:rsidRPr="00402984">
              <w:t>1338</w:t>
            </w:r>
          </w:p>
          <w:p w14:paraId="1996B7A3" w14:textId="77777777" w:rsidR="004C007F" w:rsidRPr="00402984" w:rsidRDefault="00F83889" w:rsidP="002B4955">
            <w:pPr>
              <w:jc w:val="center"/>
              <w:rPr>
                <w:bCs/>
              </w:rPr>
            </w:pPr>
            <w:r w:rsidRPr="00402984">
              <w:rPr>
                <w:bCs/>
              </w:rPr>
              <w:t>(557 - 2875)</w:t>
            </w:r>
          </w:p>
        </w:tc>
        <w:tc>
          <w:tcPr>
            <w:tcW w:w="865" w:type="pct"/>
            <w:vAlign w:val="center"/>
          </w:tcPr>
          <w:p w14:paraId="1996B7A4" w14:textId="77777777" w:rsidR="004C007F" w:rsidRPr="00402984" w:rsidRDefault="00F83889" w:rsidP="002B4955">
            <w:pPr>
              <w:jc w:val="center"/>
              <w:rPr>
                <w:bCs/>
              </w:rPr>
            </w:pPr>
            <w:r w:rsidRPr="00402984">
              <w:rPr>
                <w:bCs/>
              </w:rPr>
              <w:t>9</w:t>
            </w:r>
          </w:p>
        </w:tc>
      </w:tr>
      <w:tr w:rsidR="00BE5825" w:rsidRPr="00402984" w14:paraId="1996B7B0" w14:textId="77777777" w:rsidTr="0033579B">
        <w:trPr>
          <w:trHeight w:val="283"/>
        </w:trPr>
        <w:tc>
          <w:tcPr>
            <w:tcW w:w="622" w:type="pct"/>
            <w:vMerge w:val="restart"/>
            <w:vAlign w:val="center"/>
          </w:tcPr>
          <w:p w14:paraId="1996B7A6" w14:textId="712D422F" w:rsidR="004C007F" w:rsidRPr="00402984" w:rsidRDefault="00986DD0" w:rsidP="002B4955">
            <w:pPr>
              <w:jc w:val="center"/>
              <w:rPr>
                <w:bCs/>
              </w:rPr>
            </w:pPr>
            <w:r w:rsidRPr="00402984">
              <w:rPr>
                <w:bCs/>
              </w:rPr>
              <w:t>4 mg/kg + 2 mg/kg én gang ukentlig</w:t>
            </w:r>
          </w:p>
        </w:tc>
        <w:tc>
          <w:tcPr>
            <w:tcW w:w="625" w:type="pct"/>
            <w:vAlign w:val="center"/>
          </w:tcPr>
          <w:p w14:paraId="1996B7A7" w14:textId="77777777" w:rsidR="004C007F" w:rsidRPr="00402984" w:rsidRDefault="00F83889" w:rsidP="002B4955">
            <w:pPr>
              <w:jc w:val="center"/>
              <w:rPr>
                <w:b/>
              </w:rPr>
            </w:pPr>
            <w:r w:rsidRPr="00402984">
              <w:t>MBC</w:t>
            </w:r>
          </w:p>
        </w:tc>
        <w:tc>
          <w:tcPr>
            <w:tcW w:w="311" w:type="pct"/>
            <w:vAlign w:val="center"/>
          </w:tcPr>
          <w:p w14:paraId="1996B7A8" w14:textId="77777777" w:rsidR="004C007F" w:rsidRPr="00402984" w:rsidRDefault="00F83889" w:rsidP="002B4955">
            <w:pPr>
              <w:jc w:val="center"/>
              <w:rPr>
                <w:bCs/>
              </w:rPr>
            </w:pPr>
            <w:r w:rsidRPr="00402984">
              <w:rPr>
                <w:bCs/>
              </w:rPr>
              <w:t>805</w:t>
            </w:r>
          </w:p>
        </w:tc>
        <w:tc>
          <w:tcPr>
            <w:tcW w:w="782" w:type="pct"/>
          </w:tcPr>
          <w:p w14:paraId="1996B7A9" w14:textId="51D5BF57" w:rsidR="004C007F" w:rsidRPr="00402984" w:rsidRDefault="00F83889" w:rsidP="002B4955">
            <w:pPr>
              <w:jc w:val="center"/>
            </w:pPr>
            <w:r w:rsidRPr="00402984">
              <w:t>63</w:t>
            </w:r>
            <w:r w:rsidR="001D3CEE" w:rsidRPr="00402984">
              <w:t>,</w:t>
            </w:r>
            <w:r w:rsidRPr="00402984">
              <w:t>1</w:t>
            </w:r>
          </w:p>
          <w:p w14:paraId="1996B7AA" w14:textId="5E4EEF94" w:rsidR="004C007F" w:rsidRPr="00402984" w:rsidRDefault="00F83889" w:rsidP="002B4955">
            <w:pPr>
              <w:jc w:val="center"/>
              <w:rPr>
                <w:bCs/>
              </w:rPr>
            </w:pPr>
            <w:r w:rsidRPr="00402984">
              <w:rPr>
                <w:bCs/>
              </w:rPr>
              <w:t>(11</w:t>
            </w:r>
            <w:r w:rsidR="001D3CEE" w:rsidRPr="00402984">
              <w:rPr>
                <w:bCs/>
              </w:rPr>
              <w:t>,</w:t>
            </w:r>
            <w:r w:rsidRPr="00402984">
              <w:rPr>
                <w:bCs/>
              </w:rPr>
              <w:t>7 - 107)</w:t>
            </w:r>
          </w:p>
        </w:tc>
        <w:tc>
          <w:tcPr>
            <w:tcW w:w="780" w:type="pct"/>
          </w:tcPr>
          <w:p w14:paraId="1996B7AB" w14:textId="77777777" w:rsidR="004C007F" w:rsidRPr="00402984" w:rsidRDefault="00F83889" w:rsidP="002B4955">
            <w:pPr>
              <w:jc w:val="center"/>
            </w:pPr>
            <w:r w:rsidRPr="00402984">
              <w:t>107</w:t>
            </w:r>
          </w:p>
          <w:p w14:paraId="1996B7AC" w14:textId="4A970675" w:rsidR="004C007F" w:rsidRPr="00402984" w:rsidRDefault="00F83889" w:rsidP="002B4955">
            <w:pPr>
              <w:jc w:val="center"/>
              <w:rPr>
                <w:bCs/>
              </w:rPr>
            </w:pPr>
            <w:r w:rsidRPr="00402984">
              <w:rPr>
                <w:bCs/>
              </w:rPr>
              <w:t>(54</w:t>
            </w:r>
            <w:r w:rsidR="001D3CEE" w:rsidRPr="00402984">
              <w:rPr>
                <w:bCs/>
              </w:rPr>
              <w:t>,</w:t>
            </w:r>
            <w:r w:rsidRPr="00402984">
              <w:rPr>
                <w:bCs/>
              </w:rPr>
              <w:t>2 - 164)</w:t>
            </w:r>
          </w:p>
        </w:tc>
        <w:tc>
          <w:tcPr>
            <w:tcW w:w="1015" w:type="pct"/>
          </w:tcPr>
          <w:p w14:paraId="1996B7AD" w14:textId="77777777" w:rsidR="004C007F" w:rsidRPr="00402984" w:rsidRDefault="00F83889" w:rsidP="002B4955">
            <w:pPr>
              <w:jc w:val="center"/>
            </w:pPr>
            <w:r w:rsidRPr="00402984">
              <w:t>1710</w:t>
            </w:r>
          </w:p>
          <w:p w14:paraId="1996B7AE" w14:textId="77777777" w:rsidR="004C007F" w:rsidRPr="00402984" w:rsidRDefault="00F83889" w:rsidP="002B4955">
            <w:pPr>
              <w:jc w:val="center"/>
              <w:rPr>
                <w:bCs/>
              </w:rPr>
            </w:pPr>
            <w:r w:rsidRPr="00402984">
              <w:rPr>
                <w:bCs/>
              </w:rPr>
              <w:t>(581 - 2715)</w:t>
            </w:r>
          </w:p>
        </w:tc>
        <w:tc>
          <w:tcPr>
            <w:tcW w:w="865" w:type="pct"/>
            <w:vAlign w:val="center"/>
          </w:tcPr>
          <w:p w14:paraId="1996B7AF" w14:textId="77777777" w:rsidR="004C007F" w:rsidRPr="00402984" w:rsidRDefault="00F83889" w:rsidP="002B4955">
            <w:pPr>
              <w:jc w:val="center"/>
              <w:rPr>
                <w:bCs/>
              </w:rPr>
            </w:pPr>
            <w:r w:rsidRPr="00402984">
              <w:rPr>
                <w:bCs/>
              </w:rPr>
              <w:t>12</w:t>
            </w:r>
          </w:p>
        </w:tc>
      </w:tr>
      <w:tr w:rsidR="00BE5825" w:rsidRPr="00402984" w14:paraId="1996B7BB" w14:textId="77777777" w:rsidTr="0033579B">
        <w:trPr>
          <w:trHeight w:val="283"/>
        </w:trPr>
        <w:tc>
          <w:tcPr>
            <w:tcW w:w="622" w:type="pct"/>
            <w:vMerge/>
            <w:vAlign w:val="center"/>
          </w:tcPr>
          <w:p w14:paraId="1996B7B1" w14:textId="77777777" w:rsidR="004C007F" w:rsidRPr="00402984" w:rsidRDefault="004C007F" w:rsidP="002B4955">
            <w:pPr>
              <w:jc w:val="center"/>
              <w:rPr>
                <w:b/>
              </w:rPr>
            </w:pPr>
          </w:p>
        </w:tc>
        <w:tc>
          <w:tcPr>
            <w:tcW w:w="625" w:type="pct"/>
            <w:vAlign w:val="center"/>
          </w:tcPr>
          <w:p w14:paraId="1996B7B2" w14:textId="77777777" w:rsidR="004C007F" w:rsidRPr="00402984" w:rsidRDefault="00F83889" w:rsidP="002B4955">
            <w:pPr>
              <w:jc w:val="center"/>
              <w:rPr>
                <w:b/>
              </w:rPr>
            </w:pPr>
            <w:r w:rsidRPr="00402984">
              <w:t>EBC</w:t>
            </w:r>
          </w:p>
        </w:tc>
        <w:tc>
          <w:tcPr>
            <w:tcW w:w="311" w:type="pct"/>
            <w:vAlign w:val="center"/>
          </w:tcPr>
          <w:p w14:paraId="1996B7B3" w14:textId="77777777" w:rsidR="004C007F" w:rsidRPr="00402984" w:rsidRDefault="00F83889" w:rsidP="002B4955">
            <w:pPr>
              <w:jc w:val="center"/>
              <w:rPr>
                <w:bCs/>
              </w:rPr>
            </w:pPr>
            <w:r w:rsidRPr="00402984">
              <w:rPr>
                <w:bCs/>
              </w:rPr>
              <w:t>390</w:t>
            </w:r>
          </w:p>
        </w:tc>
        <w:tc>
          <w:tcPr>
            <w:tcW w:w="782" w:type="pct"/>
          </w:tcPr>
          <w:p w14:paraId="1996B7B4" w14:textId="522286A1" w:rsidR="004C007F" w:rsidRPr="00402984" w:rsidRDefault="00F83889" w:rsidP="002B4955">
            <w:pPr>
              <w:jc w:val="center"/>
            </w:pPr>
            <w:r w:rsidRPr="00402984">
              <w:t>72</w:t>
            </w:r>
            <w:r w:rsidR="001D3CEE" w:rsidRPr="00402984">
              <w:t>,</w:t>
            </w:r>
            <w:r w:rsidRPr="00402984">
              <w:t>6</w:t>
            </w:r>
          </w:p>
          <w:p w14:paraId="1996B7B5" w14:textId="77777777" w:rsidR="004C007F" w:rsidRPr="00402984" w:rsidRDefault="00F83889" w:rsidP="002B4955">
            <w:pPr>
              <w:jc w:val="center"/>
              <w:rPr>
                <w:bCs/>
              </w:rPr>
            </w:pPr>
            <w:r w:rsidRPr="00402984">
              <w:rPr>
                <w:bCs/>
              </w:rPr>
              <w:t>(46 - 109)</w:t>
            </w:r>
          </w:p>
        </w:tc>
        <w:tc>
          <w:tcPr>
            <w:tcW w:w="780" w:type="pct"/>
          </w:tcPr>
          <w:p w14:paraId="1996B7B6" w14:textId="77777777" w:rsidR="004C007F" w:rsidRPr="00402984" w:rsidRDefault="00F83889" w:rsidP="002B4955">
            <w:pPr>
              <w:jc w:val="center"/>
            </w:pPr>
            <w:r w:rsidRPr="00402984">
              <w:t>115</w:t>
            </w:r>
          </w:p>
          <w:p w14:paraId="1996B7B7" w14:textId="68BEAF69" w:rsidR="004C007F" w:rsidRPr="00402984" w:rsidRDefault="00F83889" w:rsidP="002B4955">
            <w:pPr>
              <w:jc w:val="center"/>
              <w:rPr>
                <w:bCs/>
              </w:rPr>
            </w:pPr>
            <w:r w:rsidRPr="00402984">
              <w:t>(82</w:t>
            </w:r>
            <w:r w:rsidR="001D3CEE" w:rsidRPr="00402984">
              <w:t>,</w:t>
            </w:r>
            <w:r w:rsidRPr="00402984">
              <w:t>6</w:t>
            </w:r>
            <w:r w:rsidRPr="00402984">
              <w:rPr>
                <w:bCs/>
              </w:rPr>
              <w:t xml:space="preserve"> - </w:t>
            </w:r>
            <w:r w:rsidRPr="00402984">
              <w:t>160)</w:t>
            </w:r>
          </w:p>
        </w:tc>
        <w:tc>
          <w:tcPr>
            <w:tcW w:w="1015" w:type="pct"/>
          </w:tcPr>
          <w:p w14:paraId="1996B7B8" w14:textId="77777777" w:rsidR="004C007F" w:rsidRPr="00402984" w:rsidRDefault="00F83889" w:rsidP="002B4955">
            <w:pPr>
              <w:jc w:val="center"/>
            </w:pPr>
            <w:r w:rsidRPr="00402984">
              <w:t>1893</w:t>
            </w:r>
          </w:p>
          <w:p w14:paraId="1996B7B9" w14:textId="77777777" w:rsidR="004C007F" w:rsidRPr="00402984" w:rsidRDefault="00F83889" w:rsidP="002B4955">
            <w:pPr>
              <w:jc w:val="center"/>
              <w:rPr>
                <w:bCs/>
              </w:rPr>
            </w:pPr>
            <w:r w:rsidRPr="00402984">
              <w:t>(1309</w:t>
            </w:r>
            <w:r w:rsidRPr="00402984">
              <w:rPr>
                <w:bCs/>
              </w:rPr>
              <w:t xml:space="preserve"> - </w:t>
            </w:r>
            <w:r w:rsidRPr="00402984">
              <w:t>2734)</w:t>
            </w:r>
          </w:p>
        </w:tc>
        <w:tc>
          <w:tcPr>
            <w:tcW w:w="865" w:type="pct"/>
            <w:vAlign w:val="center"/>
          </w:tcPr>
          <w:p w14:paraId="1996B7BA" w14:textId="77777777" w:rsidR="004C007F" w:rsidRPr="00402984" w:rsidRDefault="00F83889" w:rsidP="002B4955">
            <w:pPr>
              <w:jc w:val="center"/>
              <w:rPr>
                <w:bCs/>
              </w:rPr>
            </w:pPr>
            <w:r w:rsidRPr="00402984">
              <w:rPr>
                <w:bCs/>
              </w:rPr>
              <w:t>14</w:t>
            </w:r>
          </w:p>
        </w:tc>
      </w:tr>
    </w:tbl>
    <w:p w14:paraId="1996B7BC" w14:textId="1B3F925A" w:rsidR="00F43F10" w:rsidRPr="00402984" w:rsidRDefault="00F83889" w:rsidP="002B4955">
      <w:r w:rsidRPr="00402984">
        <w:t>*C</w:t>
      </w:r>
      <w:r w:rsidRPr="00402984">
        <w:rPr>
          <w:vertAlign w:val="subscript"/>
        </w:rPr>
        <w:t>min,ss</w:t>
      </w:r>
      <w:r w:rsidRPr="00402984">
        <w:t xml:space="preserve"> – C</w:t>
      </w:r>
      <w:r w:rsidRPr="00402984">
        <w:rPr>
          <w:vertAlign w:val="subscript"/>
        </w:rPr>
        <w:t>min</w:t>
      </w:r>
      <w:r w:rsidRPr="00402984">
        <w:t xml:space="preserve"> </w:t>
      </w:r>
      <w:r w:rsidR="001132F6" w:rsidRPr="00402984">
        <w:t>ved likevekt (steady-state)</w:t>
      </w:r>
    </w:p>
    <w:p w14:paraId="1996B7BD" w14:textId="5EA0F503" w:rsidR="00F43F10" w:rsidRPr="00F649FB" w:rsidRDefault="00F83889" w:rsidP="002B4955">
      <w:pPr>
        <w:rPr>
          <w:lang w:val="en-US"/>
        </w:rPr>
      </w:pPr>
      <w:r w:rsidRPr="00F649FB">
        <w:rPr>
          <w:lang w:val="en-US"/>
        </w:rPr>
        <w:t>**C</w:t>
      </w:r>
      <w:r w:rsidRPr="00F649FB">
        <w:rPr>
          <w:vertAlign w:val="subscript"/>
          <w:lang w:val="en-US"/>
        </w:rPr>
        <w:t>max,ss</w:t>
      </w:r>
      <w:r w:rsidRPr="00F649FB">
        <w:rPr>
          <w:lang w:val="en-US"/>
        </w:rPr>
        <w:t xml:space="preserve"> = C</w:t>
      </w:r>
      <w:r w:rsidRPr="00F649FB">
        <w:rPr>
          <w:vertAlign w:val="subscript"/>
          <w:lang w:val="en-US"/>
        </w:rPr>
        <w:t>max</w:t>
      </w:r>
      <w:r w:rsidRPr="00F649FB">
        <w:rPr>
          <w:lang w:val="en-US"/>
        </w:rPr>
        <w:t xml:space="preserve"> </w:t>
      </w:r>
      <w:r w:rsidR="001132F6" w:rsidRPr="00F649FB">
        <w:rPr>
          <w:lang w:val="en-US"/>
        </w:rPr>
        <w:t>ved likevekt (steady-state)</w:t>
      </w:r>
    </w:p>
    <w:p w14:paraId="1996B7BE" w14:textId="7C1BC48A" w:rsidR="00F43F10" w:rsidRPr="00402984" w:rsidRDefault="00F83889" w:rsidP="002B4955">
      <w:r w:rsidRPr="00402984">
        <w:t>***</w:t>
      </w:r>
      <w:r w:rsidR="001132F6" w:rsidRPr="00402984">
        <w:t>tid til 90 % av likevekt</w:t>
      </w:r>
    </w:p>
    <w:p w14:paraId="1996B7BF" w14:textId="77777777" w:rsidR="00F43F10" w:rsidRPr="00402984" w:rsidRDefault="00F43F10" w:rsidP="002B4955">
      <w:pPr>
        <w:pStyle w:val="BodyText"/>
      </w:pPr>
    </w:p>
    <w:p w14:paraId="1996B7C0" w14:textId="1EABD023" w:rsidR="00F43F10" w:rsidRPr="00402984" w:rsidRDefault="00F33205" w:rsidP="002B4955">
      <w:pPr>
        <w:pStyle w:val="BodyText"/>
        <w:keepNext/>
        <w:keepLines/>
      </w:pPr>
      <w:r w:rsidRPr="00402984">
        <w:t>Tabell 16: Populasjonspredikerte farmakokinetiske parameterverdier ved likevekt (steady-state) for trastuzumab intravenøse doseringsregimer i MBC-, EBC- og AGC-pasienter</w:t>
      </w:r>
    </w:p>
    <w:p w14:paraId="1996B7C1" w14:textId="77777777" w:rsidR="004C007F" w:rsidRPr="00402984" w:rsidRDefault="004C007F" w:rsidP="002B4955">
      <w:pPr>
        <w:pStyle w:val="BodyText"/>
        <w:keepNext/>
        <w:keepLines/>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1833"/>
        <w:gridCol w:w="1274"/>
        <w:gridCol w:w="1274"/>
        <w:gridCol w:w="2340"/>
        <w:gridCol w:w="2340"/>
      </w:tblGrid>
      <w:tr w:rsidR="00762991" w:rsidRPr="00402984" w14:paraId="1996B7C8" w14:textId="77777777" w:rsidTr="0033579B">
        <w:trPr>
          <w:trHeight w:val="283"/>
        </w:trPr>
        <w:tc>
          <w:tcPr>
            <w:tcW w:w="1012" w:type="pct"/>
            <w:vAlign w:val="center"/>
          </w:tcPr>
          <w:p w14:paraId="1996B7C2" w14:textId="2B7E55B5" w:rsidR="004C007F" w:rsidRPr="00402984" w:rsidRDefault="00986DD0" w:rsidP="002B4955">
            <w:pPr>
              <w:keepNext/>
              <w:keepLines/>
              <w:jc w:val="center"/>
              <w:rPr>
                <w:b/>
              </w:rPr>
            </w:pPr>
            <w:r w:rsidRPr="00402984">
              <w:rPr>
                <w:b/>
              </w:rPr>
              <w:t>Regime</w:t>
            </w:r>
          </w:p>
        </w:tc>
        <w:tc>
          <w:tcPr>
            <w:tcW w:w="703" w:type="pct"/>
            <w:vAlign w:val="center"/>
          </w:tcPr>
          <w:p w14:paraId="1996B7C3" w14:textId="27F529A1" w:rsidR="004C007F" w:rsidRPr="00402984" w:rsidRDefault="00986DD0" w:rsidP="002B4955">
            <w:pPr>
              <w:keepNext/>
              <w:keepLines/>
              <w:jc w:val="center"/>
              <w:rPr>
                <w:b/>
              </w:rPr>
            </w:pPr>
            <w:r w:rsidRPr="00402984">
              <w:rPr>
                <w:b/>
              </w:rPr>
              <w:t>Primær tumortype</w:t>
            </w:r>
          </w:p>
        </w:tc>
        <w:tc>
          <w:tcPr>
            <w:tcW w:w="703" w:type="pct"/>
            <w:vAlign w:val="center"/>
          </w:tcPr>
          <w:p w14:paraId="1996B7C4" w14:textId="77777777" w:rsidR="004C007F" w:rsidRPr="00402984" w:rsidRDefault="00F83889" w:rsidP="002B4955">
            <w:pPr>
              <w:keepNext/>
              <w:keepLines/>
              <w:jc w:val="center"/>
              <w:rPr>
                <w:b/>
              </w:rPr>
            </w:pPr>
            <w:r w:rsidRPr="00402984">
              <w:rPr>
                <w:b/>
              </w:rPr>
              <w:t>N</w:t>
            </w:r>
          </w:p>
        </w:tc>
        <w:tc>
          <w:tcPr>
            <w:tcW w:w="1291" w:type="pct"/>
            <w:vAlign w:val="center"/>
          </w:tcPr>
          <w:p w14:paraId="1996B7C5" w14:textId="09FF4820" w:rsidR="004C007F" w:rsidRPr="00402984" w:rsidRDefault="00F83889" w:rsidP="002B4955">
            <w:pPr>
              <w:keepNext/>
              <w:keepLines/>
              <w:jc w:val="center"/>
              <w:rPr>
                <w:b/>
              </w:rPr>
            </w:pPr>
            <w:r w:rsidRPr="00402984">
              <w:rPr>
                <w:b/>
              </w:rPr>
              <w:t>Total CL range fr</w:t>
            </w:r>
            <w:r w:rsidR="00ED2CBB" w:rsidRPr="00402984">
              <w:rPr>
                <w:b/>
              </w:rPr>
              <w:t>a</w:t>
            </w:r>
            <w:r w:rsidRPr="00402984">
              <w:rPr>
                <w:b/>
              </w:rPr>
              <w:t xml:space="preserve"> C</w:t>
            </w:r>
            <w:r w:rsidRPr="00402984">
              <w:rPr>
                <w:b/>
                <w:vertAlign w:val="subscript"/>
              </w:rPr>
              <w:t>max,ss</w:t>
            </w:r>
            <w:r w:rsidRPr="00402984">
              <w:rPr>
                <w:b/>
              </w:rPr>
              <w:t xml:space="preserve"> t</w:t>
            </w:r>
            <w:r w:rsidR="00ED2CBB" w:rsidRPr="00402984">
              <w:rPr>
                <w:b/>
              </w:rPr>
              <w:t>il</w:t>
            </w:r>
            <w:r w:rsidRPr="00402984">
              <w:rPr>
                <w:b/>
              </w:rPr>
              <w:t xml:space="preserve"> C</w:t>
            </w:r>
            <w:r w:rsidRPr="00402984">
              <w:rPr>
                <w:b/>
                <w:vertAlign w:val="subscript"/>
              </w:rPr>
              <w:t>min,ss</w:t>
            </w:r>
            <w:r w:rsidRPr="00402984">
              <w:rPr>
                <w:b/>
              </w:rPr>
              <w:t xml:space="preserve"> (L/da</w:t>
            </w:r>
            <w:r w:rsidR="00ED2CBB" w:rsidRPr="00402984">
              <w:rPr>
                <w:b/>
              </w:rPr>
              <w:t>g</w:t>
            </w:r>
            <w:r w:rsidRPr="00402984">
              <w:rPr>
                <w:b/>
              </w:rPr>
              <w:t>)</w:t>
            </w:r>
          </w:p>
        </w:tc>
        <w:tc>
          <w:tcPr>
            <w:tcW w:w="1291" w:type="pct"/>
            <w:vAlign w:val="center"/>
          </w:tcPr>
          <w:p w14:paraId="1996B7C7" w14:textId="20E37ED0" w:rsidR="004C007F" w:rsidRPr="00402984" w:rsidRDefault="00F83889" w:rsidP="002B4955">
            <w:pPr>
              <w:keepNext/>
              <w:keepLines/>
              <w:jc w:val="center"/>
              <w:rPr>
                <w:b/>
              </w:rPr>
            </w:pPr>
            <w:r w:rsidRPr="00402984">
              <w:rPr>
                <w:b/>
              </w:rPr>
              <w:t>t</w:t>
            </w:r>
            <w:r w:rsidRPr="00402984">
              <w:rPr>
                <w:b/>
                <w:vertAlign w:val="subscript"/>
              </w:rPr>
              <w:t>1/2</w:t>
            </w:r>
            <w:r w:rsidRPr="00402984">
              <w:rPr>
                <w:b/>
              </w:rPr>
              <w:t xml:space="preserve"> range fr</w:t>
            </w:r>
            <w:r w:rsidR="00ED2CBB" w:rsidRPr="00402984">
              <w:rPr>
                <w:b/>
              </w:rPr>
              <w:t xml:space="preserve">a </w:t>
            </w:r>
            <w:r w:rsidRPr="00402984">
              <w:rPr>
                <w:b/>
              </w:rPr>
              <w:t>C</w:t>
            </w:r>
            <w:r w:rsidRPr="00402984">
              <w:rPr>
                <w:b/>
                <w:vertAlign w:val="subscript"/>
              </w:rPr>
              <w:t>max,ss</w:t>
            </w:r>
            <w:r w:rsidRPr="00402984">
              <w:rPr>
                <w:b/>
              </w:rPr>
              <w:t xml:space="preserve"> t</w:t>
            </w:r>
            <w:r w:rsidR="00ED2CBB" w:rsidRPr="00402984">
              <w:rPr>
                <w:b/>
              </w:rPr>
              <w:t>il</w:t>
            </w:r>
            <w:r w:rsidRPr="00402984">
              <w:rPr>
                <w:b/>
              </w:rPr>
              <w:t xml:space="preserve"> C</w:t>
            </w:r>
            <w:r w:rsidRPr="00402984">
              <w:rPr>
                <w:b/>
                <w:vertAlign w:val="subscript"/>
              </w:rPr>
              <w:t>min,ss</w:t>
            </w:r>
            <w:r w:rsidRPr="00402984">
              <w:rPr>
                <w:b/>
              </w:rPr>
              <w:t xml:space="preserve"> (da</w:t>
            </w:r>
            <w:r w:rsidR="00ED2CBB" w:rsidRPr="00402984">
              <w:rPr>
                <w:b/>
              </w:rPr>
              <w:t>g</w:t>
            </w:r>
            <w:r w:rsidRPr="00402984">
              <w:rPr>
                <w:b/>
              </w:rPr>
              <w:t>)</w:t>
            </w:r>
          </w:p>
        </w:tc>
      </w:tr>
      <w:tr w:rsidR="00762991" w:rsidRPr="00402984" w14:paraId="1996B7CE" w14:textId="77777777" w:rsidTr="0033579B">
        <w:trPr>
          <w:trHeight w:val="283"/>
        </w:trPr>
        <w:tc>
          <w:tcPr>
            <w:tcW w:w="1012" w:type="pct"/>
            <w:vMerge w:val="restart"/>
            <w:vAlign w:val="center"/>
          </w:tcPr>
          <w:p w14:paraId="1996B7C9" w14:textId="11E8D84B" w:rsidR="004C007F" w:rsidRPr="00402984" w:rsidRDefault="00986DD0" w:rsidP="002B4955">
            <w:pPr>
              <w:keepNext/>
              <w:keepLines/>
              <w:jc w:val="center"/>
              <w:rPr>
                <w:b/>
              </w:rPr>
            </w:pPr>
            <w:r w:rsidRPr="00402984">
              <w:t>8 mg/kg + 6 mg/kg hver 3. uke</w:t>
            </w:r>
          </w:p>
        </w:tc>
        <w:tc>
          <w:tcPr>
            <w:tcW w:w="703" w:type="pct"/>
            <w:vAlign w:val="center"/>
          </w:tcPr>
          <w:p w14:paraId="1996B7CA" w14:textId="77777777" w:rsidR="004C007F" w:rsidRPr="00402984" w:rsidRDefault="00F83889" w:rsidP="002B4955">
            <w:pPr>
              <w:keepNext/>
              <w:keepLines/>
              <w:jc w:val="center"/>
              <w:rPr>
                <w:b/>
              </w:rPr>
            </w:pPr>
            <w:r w:rsidRPr="00402984">
              <w:t>MBC</w:t>
            </w:r>
          </w:p>
        </w:tc>
        <w:tc>
          <w:tcPr>
            <w:tcW w:w="703" w:type="pct"/>
            <w:vAlign w:val="center"/>
          </w:tcPr>
          <w:p w14:paraId="1996B7CB" w14:textId="77777777" w:rsidR="004C007F" w:rsidRPr="00402984" w:rsidRDefault="00F83889" w:rsidP="002B4955">
            <w:pPr>
              <w:keepNext/>
              <w:keepLines/>
              <w:jc w:val="center"/>
              <w:rPr>
                <w:bCs/>
              </w:rPr>
            </w:pPr>
            <w:r w:rsidRPr="00402984">
              <w:rPr>
                <w:bCs/>
              </w:rPr>
              <w:t>805</w:t>
            </w:r>
          </w:p>
        </w:tc>
        <w:tc>
          <w:tcPr>
            <w:tcW w:w="1291" w:type="pct"/>
            <w:vAlign w:val="center"/>
          </w:tcPr>
          <w:p w14:paraId="1996B7CC" w14:textId="00A17F3F" w:rsidR="004C007F" w:rsidRPr="00402984" w:rsidRDefault="00F83889" w:rsidP="002B4955">
            <w:pPr>
              <w:keepNext/>
              <w:keepLines/>
              <w:jc w:val="center"/>
              <w:rPr>
                <w:bCs/>
              </w:rPr>
            </w:pPr>
            <w:r w:rsidRPr="00402984">
              <w:t>0</w:t>
            </w:r>
            <w:r w:rsidR="003214D2" w:rsidRPr="00402984">
              <w:t>,</w:t>
            </w:r>
            <w:r w:rsidRPr="00402984">
              <w:t xml:space="preserve">183 </w:t>
            </w:r>
            <w:r w:rsidR="003214D2" w:rsidRPr="00402984">
              <w:t>–</w:t>
            </w:r>
            <w:r w:rsidRPr="00402984">
              <w:t xml:space="preserve"> 0</w:t>
            </w:r>
            <w:r w:rsidR="003214D2" w:rsidRPr="00402984">
              <w:t>,</w:t>
            </w:r>
            <w:r w:rsidRPr="00402984">
              <w:t>302</w:t>
            </w:r>
          </w:p>
        </w:tc>
        <w:tc>
          <w:tcPr>
            <w:tcW w:w="1291" w:type="pct"/>
            <w:vAlign w:val="center"/>
          </w:tcPr>
          <w:p w14:paraId="1996B7CD" w14:textId="5AE94896" w:rsidR="004C007F" w:rsidRPr="00402984" w:rsidRDefault="00F83889" w:rsidP="002B4955">
            <w:pPr>
              <w:keepNext/>
              <w:keepLines/>
              <w:jc w:val="center"/>
              <w:rPr>
                <w:bCs/>
              </w:rPr>
            </w:pPr>
            <w:r w:rsidRPr="00402984">
              <w:t>15</w:t>
            </w:r>
            <w:r w:rsidR="003214D2" w:rsidRPr="00402984">
              <w:t>,</w:t>
            </w:r>
            <w:r w:rsidRPr="00402984">
              <w:t xml:space="preserve">1 </w:t>
            </w:r>
            <w:r w:rsidR="003214D2" w:rsidRPr="00402984">
              <w:t>–</w:t>
            </w:r>
            <w:r w:rsidRPr="00402984">
              <w:t xml:space="preserve"> 23</w:t>
            </w:r>
            <w:r w:rsidR="003214D2" w:rsidRPr="00402984">
              <w:t>,</w:t>
            </w:r>
            <w:r w:rsidRPr="00402984">
              <w:t>3</w:t>
            </w:r>
          </w:p>
        </w:tc>
      </w:tr>
      <w:tr w:rsidR="00762991" w:rsidRPr="00402984" w14:paraId="1996B7D4" w14:textId="77777777" w:rsidTr="0033579B">
        <w:trPr>
          <w:trHeight w:val="283"/>
        </w:trPr>
        <w:tc>
          <w:tcPr>
            <w:tcW w:w="1012" w:type="pct"/>
            <w:vMerge/>
            <w:vAlign w:val="center"/>
          </w:tcPr>
          <w:p w14:paraId="1996B7CF" w14:textId="77777777" w:rsidR="004C007F" w:rsidRPr="00402984" w:rsidRDefault="004C007F" w:rsidP="002B4955">
            <w:pPr>
              <w:keepNext/>
              <w:keepLines/>
              <w:jc w:val="center"/>
              <w:rPr>
                <w:b/>
              </w:rPr>
            </w:pPr>
          </w:p>
        </w:tc>
        <w:tc>
          <w:tcPr>
            <w:tcW w:w="703" w:type="pct"/>
            <w:vAlign w:val="center"/>
          </w:tcPr>
          <w:p w14:paraId="1996B7D0" w14:textId="77777777" w:rsidR="004C007F" w:rsidRPr="00402984" w:rsidRDefault="00F83889" w:rsidP="002B4955">
            <w:pPr>
              <w:keepNext/>
              <w:keepLines/>
              <w:jc w:val="center"/>
              <w:rPr>
                <w:b/>
              </w:rPr>
            </w:pPr>
            <w:r w:rsidRPr="00402984">
              <w:t>EBC</w:t>
            </w:r>
          </w:p>
        </w:tc>
        <w:tc>
          <w:tcPr>
            <w:tcW w:w="703" w:type="pct"/>
            <w:vAlign w:val="center"/>
          </w:tcPr>
          <w:p w14:paraId="1996B7D1" w14:textId="77777777" w:rsidR="004C007F" w:rsidRPr="00402984" w:rsidRDefault="00F83889" w:rsidP="002B4955">
            <w:pPr>
              <w:keepNext/>
              <w:keepLines/>
              <w:jc w:val="center"/>
              <w:rPr>
                <w:bCs/>
              </w:rPr>
            </w:pPr>
            <w:r w:rsidRPr="00402984">
              <w:rPr>
                <w:bCs/>
              </w:rPr>
              <w:t>390</w:t>
            </w:r>
          </w:p>
        </w:tc>
        <w:tc>
          <w:tcPr>
            <w:tcW w:w="1291" w:type="pct"/>
            <w:vAlign w:val="center"/>
          </w:tcPr>
          <w:p w14:paraId="1996B7D2" w14:textId="24B8211E" w:rsidR="004C007F" w:rsidRPr="00402984" w:rsidRDefault="00F83889" w:rsidP="002B4955">
            <w:pPr>
              <w:keepNext/>
              <w:keepLines/>
              <w:jc w:val="center"/>
              <w:rPr>
                <w:bCs/>
              </w:rPr>
            </w:pPr>
            <w:r w:rsidRPr="00402984">
              <w:t>0</w:t>
            </w:r>
            <w:r w:rsidR="003214D2" w:rsidRPr="00402984">
              <w:t>,</w:t>
            </w:r>
            <w:r w:rsidRPr="00402984">
              <w:t xml:space="preserve">158 </w:t>
            </w:r>
            <w:r w:rsidR="003214D2" w:rsidRPr="00402984">
              <w:t>–</w:t>
            </w:r>
            <w:r w:rsidRPr="00402984">
              <w:t xml:space="preserve"> 0</w:t>
            </w:r>
            <w:r w:rsidR="003214D2" w:rsidRPr="00402984">
              <w:t>,</w:t>
            </w:r>
            <w:r w:rsidRPr="00402984">
              <w:t>253</w:t>
            </w:r>
          </w:p>
        </w:tc>
        <w:tc>
          <w:tcPr>
            <w:tcW w:w="1291" w:type="pct"/>
            <w:vAlign w:val="center"/>
          </w:tcPr>
          <w:p w14:paraId="1996B7D3" w14:textId="4B94E858" w:rsidR="004C007F" w:rsidRPr="00402984" w:rsidRDefault="00F83889" w:rsidP="002B4955">
            <w:pPr>
              <w:keepNext/>
              <w:keepLines/>
              <w:jc w:val="center"/>
              <w:rPr>
                <w:bCs/>
              </w:rPr>
            </w:pPr>
            <w:r w:rsidRPr="00402984">
              <w:t>17</w:t>
            </w:r>
            <w:r w:rsidR="003214D2" w:rsidRPr="00402984">
              <w:t>,</w:t>
            </w:r>
            <w:r w:rsidRPr="00402984">
              <w:t xml:space="preserve">5 </w:t>
            </w:r>
            <w:r w:rsidR="003214D2" w:rsidRPr="00402984">
              <w:t>–</w:t>
            </w:r>
            <w:r w:rsidRPr="00402984">
              <w:t xml:space="preserve"> 26</w:t>
            </w:r>
            <w:r w:rsidR="003214D2" w:rsidRPr="00402984">
              <w:t>,</w:t>
            </w:r>
            <w:r w:rsidRPr="00402984">
              <w:t>6</w:t>
            </w:r>
          </w:p>
        </w:tc>
      </w:tr>
      <w:tr w:rsidR="00762991" w:rsidRPr="00402984" w14:paraId="1996B7DA" w14:textId="77777777" w:rsidTr="0033579B">
        <w:trPr>
          <w:trHeight w:val="283"/>
        </w:trPr>
        <w:tc>
          <w:tcPr>
            <w:tcW w:w="1012" w:type="pct"/>
            <w:vMerge/>
            <w:vAlign w:val="center"/>
          </w:tcPr>
          <w:p w14:paraId="1996B7D5" w14:textId="77777777" w:rsidR="004C007F" w:rsidRPr="00402984" w:rsidRDefault="004C007F" w:rsidP="002B4955">
            <w:pPr>
              <w:jc w:val="center"/>
              <w:rPr>
                <w:b/>
              </w:rPr>
            </w:pPr>
          </w:p>
        </w:tc>
        <w:tc>
          <w:tcPr>
            <w:tcW w:w="703" w:type="pct"/>
            <w:vAlign w:val="center"/>
          </w:tcPr>
          <w:p w14:paraId="1996B7D6" w14:textId="77777777" w:rsidR="004C007F" w:rsidRPr="00402984" w:rsidRDefault="00F83889" w:rsidP="002B4955">
            <w:pPr>
              <w:jc w:val="center"/>
              <w:rPr>
                <w:b/>
              </w:rPr>
            </w:pPr>
            <w:r w:rsidRPr="00402984">
              <w:t>AGC</w:t>
            </w:r>
          </w:p>
        </w:tc>
        <w:tc>
          <w:tcPr>
            <w:tcW w:w="703" w:type="pct"/>
            <w:vAlign w:val="center"/>
          </w:tcPr>
          <w:p w14:paraId="1996B7D7" w14:textId="77777777" w:rsidR="004C007F" w:rsidRPr="00402984" w:rsidRDefault="00F83889" w:rsidP="002B4955">
            <w:pPr>
              <w:jc w:val="center"/>
              <w:rPr>
                <w:bCs/>
              </w:rPr>
            </w:pPr>
            <w:r w:rsidRPr="00402984">
              <w:rPr>
                <w:bCs/>
              </w:rPr>
              <w:t>274</w:t>
            </w:r>
          </w:p>
        </w:tc>
        <w:tc>
          <w:tcPr>
            <w:tcW w:w="1291" w:type="pct"/>
            <w:vAlign w:val="center"/>
          </w:tcPr>
          <w:p w14:paraId="1996B7D8" w14:textId="240D2516" w:rsidR="004C007F" w:rsidRPr="00402984" w:rsidRDefault="00F83889" w:rsidP="002B4955">
            <w:pPr>
              <w:jc w:val="center"/>
              <w:rPr>
                <w:bCs/>
              </w:rPr>
            </w:pPr>
            <w:r w:rsidRPr="00402984">
              <w:t>0</w:t>
            </w:r>
            <w:r w:rsidR="003214D2" w:rsidRPr="00402984">
              <w:t>,</w:t>
            </w:r>
            <w:r w:rsidRPr="00402984">
              <w:t xml:space="preserve">189 </w:t>
            </w:r>
            <w:r w:rsidR="003214D2" w:rsidRPr="00402984">
              <w:t>–</w:t>
            </w:r>
            <w:r w:rsidRPr="00402984">
              <w:t xml:space="preserve"> 0</w:t>
            </w:r>
            <w:r w:rsidR="003214D2" w:rsidRPr="00402984">
              <w:t>,</w:t>
            </w:r>
            <w:r w:rsidRPr="00402984">
              <w:t>337</w:t>
            </w:r>
          </w:p>
        </w:tc>
        <w:tc>
          <w:tcPr>
            <w:tcW w:w="1291" w:type="pct"/>
            <w:vAlign w:val="center"/>
          </w:tcPr>
          <w:p w14:paraId="1996B7D9" w14:textId="3FBC2BEE" w:rsidR="004C007F" w:rsidRPr="00402984" w:rsidRDefault="00F83889" w:rsidP="002B4955">
            <w:pPr>
              <w:jc w:val="center"/>
              <w:rPr>
                <w:bCs/>
              </w:rPr>
            </w:pPr>
            <w:r w:rsidRPr="00402984">
              <w:t>12</w:t>
            </w:r>
            <w:r w:rsidR="003214D2" w:rsidRPr="00402984">
              <w:t>,</w:t>
            </w:r>
            <w:r w:rsidRPr="00402984">
              <w:t xml:space="preserve">6 </w:t>
            </w:r>
            <w:r w:rsidR="003214D2" w:rsidRPr="00402984">
              <w:t>–</w:t>
            </w:r>
            <w:r w:rsidRPr="00402984">
              <w:t xml:space="preserve"> 20</w:t>
            </w:r>
            <w:r w:rsidR="003214D2" w:rsidRPr="00402984">
              <w:t>,</w:t>
            </w:r>
            <w:r w:rsidRPr="00402984">
              <w:t>6</w:t>
            </w:r>
          </w:p>
        </w:tc>
      </w:tr>
      <w:tr w:rsidR="00762991" w:rsidRPr="00402984" w14:paraId="1996B7E0" w14:textId="77777777" w:rsidTr="0033579B">
        <w:trPr>
          <w:trHeight w:val="283"/>
        </w:trPr>
        <w:tc>
          <w:tcPr>
            <w:tcW w:w="1012" w:type="pct"/>
            <w:vMerge w:val="restart"/>
            <w:vAlign w:val="center"/>
          </w:tcPr>
          <w:p w14:paraId="1996B7DB" w14:textId="6EC00C7C" w:rsidR="004C007F" w:rsidRPr="00402984" w:rsidRDefault="00986DD0" w:rsidP="002B4955">
            <w:pPr>
              <w:jc w:val="center"/>
              <w:rPr>
                <w:bCs/>
              </w:rPr>
            </w:pPr>
            <w:r w:rsidRPr="00402984">
              <w:rPr>
                <w:bCs/>
              </w:rPr>
              <w:t>4 mg/kg + 2 mg/kg én gang ukentlig</w:t>
            </w:r>
          </w:p>
        </w:tc>
        <w:tc>
          <w:tcPr>
            <w:tcW w:w="703" w:type="pct"/>
            <w:vAlign w:val="center"/>
          </w:tcPr>
          <w:p w14:paraId="1996B7DC" w14:textId="77777777" w:rsidR="004C007F" w:rsidRPr="00402984" w:rsidRDefault="00F83889" w:rsidP="002B4955">
            <w:pPr>
              <w:jc w:val="center"/>
              <w:rPr>
                <w:b/>
              </w:rPr>
            </w:pPr>
            <w:r w:rsidRPr="00402984">
              <w:t>MBC</w:t>
            </w:r>
          </w:p>
        </w:tc>
        <w:tc>
          <w:tcPr>
            <w:tcW w:w="703" w:type="pct"/>
            <w:vAlign w:val="center"/>
          </w:tcPr>
          <w:p w14:paraId="1996B7DD" w14:textId="77777777" w:rsidR="004C007F" w:rsidRPr="00402984" w:rsidRDefault="00F83889" w:rsidP="002B4955">
            <w:pPr>
              <w:jc w:val="center"/>
              <w:rPr>
                <w:bCs/>
              </w:rPr>
            </w:pPr>
            <w:r w:rsidRPr="00402984">
              <w:rPr>
                <w:bCs/>
              </w:rPr>
              <w:t>805</w:t>
            </w:r>
          </w:p>
        </w:tc>
        <w:tc>
          <w:tcPr>
            <w:tcW w:w="1291" w:type="pct"/>
            <w:vAlign w:val="center"/>
          </w:tcPr>
          <w:p w14:paraId="1996B7DE" w14:textId="4EB95F8E" w:rsidR="004C007F" w:rsidRPr="00402984" w:rsidRDefault="00F83889" w:rsidP="002B4955">
            <w:pPr>
              <w:jc w:val="center"/>
              <w:rPr>
                <w:bCs/>
              </w:rPr>
            </w:pPr>
            <w:r w:rsidRPr="00402984">
              <w:t>0</w:t>
            </w:r>
            <w:r w:rsidR="003214D2" w:rsidRPr="00402984">
              <w:t>,</w:t>
            </w:r>
            <w:r w:rsidRPr="00402984">
              <w:t xml:space="preserve">213 </w:t>
            </w:r>
            <w:r w:rsidR="003214D2" w:rsidRPr="00402984">
              <w:t>–</w:t>
            </w:r>
            <w:r w:rsidRPr="00402984">
              <w:t xml:space="preserve"> 0</w:t>
            </w:r>
            <w:r w:rsidR="003214D2" w:rsidRPr="00402984">
              <w:t>,</w:t>
            </w:r>
            <w:r w:rsidRPr="00402984">
              <w:t>259</w:t>
            </w:r>
          </w:p>
        </w:tc>
        <w:tc>
          <w:tcPr>
            <w:tcW w:w="1291" w:type="pct"/>
            <w:vAlign w:val="center"/>
          </w:tcPr>
          <w:p w14:paraId="1996B7DF" w14:textId="19D1D447" w:rsidR="004C007F" w:rsidRPr="00402984" w:rsidRDefault="00F83889" w:rsidP="002B4955">
            <w:pPr>
              <w:jc w:val="center"/>
              <w:rPr>
                <w:bCs/>
              </w:rPr>
            </w:pPr>
            <w:r w:rsidRPr="00402984">
              <w:t>17</w:t>
            </w:r>
            <w:r w:rsidR="003214D2" w:rsidRPr="00402984">
              <w:t>,</w:t>
            </w:r>
            <w:r w:rsidRPr="00402984">
              <w:t xml:space="preserve">2 </w:t>
            </w:r>
            <w:r w:rsidR="003214D2" w:rsidRPr="00402984">
              <w:t>–</w:t>
            </w:r>
            <w:r w:rsidRPr="00402984">
              <w:t xml:space="preserve"> 20</w:t>
            </w:r>
            <w:r w:rsidR="003214D2" w:rsidRPr="00402984">
              <w:t>,</w:t>
            </w:r>
            <w:r w:rsidRPr="00402984">
              <w:t>4</w:t>
            </w:r>
          </w:p>
        </w:tc>
      </w:tr>
      <w:tr w:rsidR="00762991" w:rsidRPr="00402984" w14:paraId="1996B7E6" w14:textId="77777777" w:rsidTr="0033579B">
        <w:trPr>
          <w:trHeight w:val="283"/>
        </w:trPr>
        <w:tc>
          <w:tcPr>
            <w:tcW w:w="1012" w:type="pct"/>
            <w:vMerge/>
            <w:vAlign w:val="center"/>
          </w:tcPr>
          <w:p w14:paraId="1996B7E1" w14:textId="77777777" w:rsidR="004C007F" w:rsidRPr="00402984" w:rsidRDefault="004C007F" w:rsidP="002B4955">
            <w:pPr>
              <w:jc w:val="center"/>
              <w:rPr>
                <w:b/>
              </w:rPr>
            </w:pPr>
          </w:p>
        </w:tc>
        <w:tc>
          <w:tcPr>
            <w:tcW w:w="703" w:type="pct"/>
            <w:vAlign w:val="center"/>
          </w:tcPr>
          <w:p w14:paraId="1996B7E2" w14:textId="77777777" w:rsidR="004C007F" w:rsidRPr="00402984" w:rsidRDefault="00F83889" w:rsidP="002B4955">
            <w:pPr>
              <w:jc w:val="center"/>
              <w:rPr>
                <w:b/>
              </w:rPr>
            </w:pPr>
            <w:r w:rsidRPr="00402984">
              <w:t>EBC</w:t>
            </w:r>
          </w:p>
        </w:tc>
        <w:tc>
          <w:tcPr>
            <w:tcW w:w="703" w:type="pct"/>
            <w:vAlign w:val="center"/>
          </w:tcPr>
          <w:p w14:paraId="1996B7E3" w14:textId="77777777" w:rsidR="004C007F" w:rsidRPr="00402984" w:rsidRDefault="00F83889" w:rsidP="002B4955">
            <w:pPr>
              <w:jc w:val="center"/>
              <w:rPr>
                <w:bCs/>
              </w:rPr>
            </w:pPr>
            <w:r w:rsidRPr="00402984">
              <w:rPr>
                <w:bCs/>
              </w:rPr>
              <w:t>390</w:t>
            </w:r>
          </w:p>
        </w:tc>
        <w:tc>
          <w:tcPr>
            <w:tcW w:w="1291" w:type="pct"/>
            <w:vAlign w:val="center"/>
          </w:tcPr>
          <w:p w14:paraId="1996B7E4" w14:textId="0E3894A3" w:rsidR="004C007F" w:rsidRPr="00402984" w:rsidRDefault="00F83889" w:rsidP="002B4955">
            <w:pPr>
              <w:jc w:val="center"/>
              <w:rPr>
                <w:bCs/>
              </w:rPr>
            </w:pPr>
            <w:r w:rsidRPr="00402984">
              <w:t>0</w:t>
            </w:r>
            <w:r w:rsidR="003214D2" w:rsidRPr="00402984">
              <w:t>,</w:t>
            </w:r>
            <w:r w:rsidRPr="00402984">
              <w:t xml:space="preserve">184 </w:t>
            </w:r>
            <w:r w:rsidR="003214D2" w:rsidRPr="00402984">
              <w:t>–</w:t>
            </w:r>
            <w:r w:rsidRPr="00402984">
              <w:t xml:space="preserve"> 0</w:t>
            </w:r>
            <w:r w:rsidR="003214D2" w:rsidRPr="00402984">
              <w:t>,</w:t>
            </w:r>
            <w:r w:rsidRPr="00402984">
              <w:t>221</w:t>
            </w:r>
          </w:p>
        </w:tc>
        <w:tc>
          <w:tcPr>
            <w:tcW w:w="1291" w:type="pct"/>
            <w:vAlign w:val="center"/>
          </w:tcPr>
          <w:p w14:paraId="1996B7E5" w14:textId="0938C3F3" w:rsidR="004C007F" w:rsidRPr="00402984" w:rsidRDefault="00F83889" w:rsidP="002B4955">
            <w:pPr>
              <w:jc w:val="center"/>
              <w:rPr>
                <w:bCs/>
              </w:rPr>
            </w:pPr>
            <w:r w:rsidRPr="00402984">
              <w:t>19</w:t>
            </w:r>
            <w:r w:rsidR="003214D2" w:rsidRPr="00402984">
              <w:t>,</w:t>
            </w:r>
            <w:r w:rsidRPr="00402984">
              <w:t xml:space="preserve">7 </w:t>
            </w:r>
            <w:r w:rsidR="003214D2" w:rsidRPr="00402984">
              <w:t>–</w:t>
            </w:r>
            <w:r w:rsidRPr="00402984">
              <w:t xml:space="preserve"> 23</w:t>
            </w:r>
            <w:r w:rsidR="003214D2" w:rsidRPr="00402984">
              <w:t>,</w:t>
            </w:r>
            <w:r w:rsidRPr="00402984">
              <w:t>2</w:t>
            </w:r>
          </w:p>
        </w:tc>
      </w:tr>
    </w:tbl>
    <w:p w14:paraId="1996B7E7" w14:textId="77777777" w:rsidR="004C007F" w:rsidRPr="00402984" w:rsidRDefault="004C007F" w:rsidP="002B4955">
      <w:pPr>
        <w:pStyle w:val="BodyText"/>
        <w:rPr>
          <w:u w:val="single"/>
        </w:rPr>
      </w:pPr>
    </w:p>
    <w:p w14:paraId="1996B7E8" w14:textId="0FEA0F30" w:rsidR="00F43F10" w:rsidRPr="00402984" w:rsidRDefault="00ED0C58" w:rsidP="002B4955">
      <w:pPr>
        <w:rPr>
          <w:u w:val="single"/>
        </w:rPr>
      </w:pPr>
      <w:r w:rsidRPr="00402984">
        <w:rPr>
          <w:u w:val="single"/>
        </w:rPr>
        <w:t>Trastuzumab utvasking</w:t>
      </w:r>
    </w:p>
    <w:p w14:paraId="1996B7E9" w14:textId="77777777" w:rsidR="004C007F" w:rsidRPr="00402984" w:rsidRDefault="004C007F" w:rsidP="002B4955">
      <w:pPr>
        <w:rPr>
          <w:u w:val="single"/>
        </w:rPr>
      </w:pPr>
    </w:p>
    <w:p w14:paraId="1996B7EA" w14:textId="65106C7E" w:rsidR="00F43F10" w:rsidRPr="00402984" w:rsidRDefault="00ED0C58" w:rsidP="002B4955">
      <w:pPr>
        <w:pStyle w:val="BodyText"/>
      </w:pPr>
      <w:r w:rsidRPr="00402984">
        <w:t>Utvaskingsperioden for trastuzumab ble undersøkt etter intravenøs administrering én gang ukentlig eller hver tredje uke ved bruk av farmakokinetisk populasjonsmodell. Resultatene av disse simuleringene indikerte at minst 95 % av pasientene vil nå konsentrasjoner som er &lt; 1 mikrog/</w:t>
      </w:r>
      <w:r w:rsidR="009457ED" w:rsidRPr="00402984">
        <w:t>ml</w:t>
      </w:r>
      <w:r w:rsidRPr="00402984">
        <w:t xml:space="preserve"> (ca. 3% av populasjonen predikerte C</w:t>
      </w:r>
      <w:r w:rsidRPr="00402984">
        <w:rPr>
          <w:vertAlign w:val="subscript"/>
        </w:rPr>
        <w:t>min,ss</w:t>
      </w:r>
      <w:r w:rsidRPr="00402984">
        <w:t>, eller ca. 97 % utvasking) innen 7 måneder.</w:t>
      </w:r>
    </w:p>
    <w:p w14:paraId="1996B7EB" w14:textId="77777777" w:rsidR="00F43F10" w:rsidRPr="00402984" w:rsidRDefault="00F43F10" w:rsidP="002B4955">
      <w:pPr>
        <w:pStyle w:val="BodyText"/>
      </w:pPr>
    </w:p>
    <w:p w14:paraId="1996B7EC" w14:textId="257B80E1" w:rsidR="00F43F10" w:rsidRPr="00402984" w:rsidRDefault="00063687" w:rsidP="002B4955">
      <w:pPr>
        <w:keepNext/>
        <w:keepLines/>
        <w:rPr>
          <w:iCs/>
          <w:u w:val="single"/>
        </w:rPr>
      </w:pPr>
      <w:r w:rsidRPr="00402984">
        <w:rPr>
          <w:iCs/>
          <w:u w:val="single"/>
        </w:rPr>
        <w:t>Sirkulerende utskilt HER2 ECD (HER2 extracellular domain)</w:t>
      </w:r>
    </w:p>
    <w:p w14:paraId="1996B7ED" w14:textId="77777777" w:rsidR="004C007F" w:rsidRPr="00402984" w:rsidRDefault="004C007F" w:rsidP="002B4955">
      <w:pPr>
        <w:keepNext/>
        <w:keepLines/>
        <w:rPr>
          <w:iCs/>
          <w:u w:val="single"/>
        </w:rPr>
      </w:pPr>
    </w:p>
    <w:p w14:paraId="1996B7EE" w14:textId="07997675" w:rsidR="00F43F10" w:rsidRPr="00402984" w:rsidRDefault="00063687" w:rsidP="002B4955">
      <w:pPr>
        <w:pStyle w:val="BodyText"/>
      </w:pPr>
      <w:r w:rsidRPr="00402984">
        <w:t>Utforskende analyser av kovariater med informasjon fra bare en undergruppe av pasienter antyder at pasienter med større utskilt HER2-ECD nivå hadde raskere ikke-lineær clearance (lavere K</w:t>
      </w:r>
      <w:r w:rsidRPr="00402984">
        <w:rPr>
          <w:vertAlign w:val="subscript"/>
        </w:rPr>
        <w:t>m</w:t>
      </w:r>
      <w:r w:rsidRPr="00402984">
        <w:t>) (P &lt; 0,001 ). Det var en korrelasjon mellom utskilt antigen og ASAT-nivå; deler av virkningen av utskilt antigen på clearance kan ha blitt forklart av ASAT-nivåene.</w:t>
      </w:r>
    </w:p>
    <w:p w14:paraId="1996B7EF" w14:textId="77777777" w:rsidR="00F43F10" w:rsidRPr="00402984" w:rsidRDefault="00F43F10" w:rsidP="002B4955">
      <w:pPr>
        <w:pStyle w:val="BodyText"/>
      </w:pPr>
    </w:p>
    <w:p w14:paraId="1996B7F0" w14:textId="69B73EF1" w:rsidR="00F43F10" w:rsidRPr="00402984" w:rsidRDefault="00063687" w:rsidP="002B4955">
      <w:pPr>
        <w:pStyle w:val="BodyText"/>
        <w:ind w:hanging="1"/>
      </w:pPr>
      <w:r w:rsidRPr="00402984">
        <w:t>Baseline-nivå av utskilt HER2-ECD observert hos MGC pasienter var sammenlignbar med de hos MBC og EBC pasienter. Ingen tilsynelatende påvirkning på utskillelse av trastuzumab ble observert.</w:t>
      </w:r>
    </w:p>
    <w:p w14:paraId="1996B7F1" w14:textId="77777777" w:rsidR="00F43F10" w:rsidRPr="00402984" w:rsidRDefault="00F43F10" w:rsidP="002B4955">
      <w:pPr>
        <w:pStyle w:val="BodyText"/>
      </w:pPr>
    </w:p>
    <w:p w14:paraId="1996B7F2" w14:textId="3D2BEDDF" w:rsidR="00F43F10" w:rsidRPr="00402984" w:rsidRDefault="001D6BB6" w:rsidP="002B4955">
      <w:pPr>
        <w:pStyle w:val="Heading1"/>
      </w:pPr>
      <w:r w:rsidRPr="00402984">
        <w:t>5.3</w:t>
      </w:r>
      <w:r w:rsidRPr="00402984">
        <w:tab/>
      </w:r>
      <w:r w:rsidR="00063687" w:rsidRPr="00402984">
        <w:t>Prekliniske sikkerhetsdata</w:t>
      </w:r>
    </w:p>
    <w:p w14:paraId="1996B7F3" w14:textId="77777777" w:rsidR="00F43F10" w:rsidRPr="00402984" w:rsidRDefault="00F43F10" w:rsidP="002B4955">
      <w:pPr>
        <w:pStyle w:val="BodyText"/>
        <w:rPr>
          <w:b/>
        </w:rPr>
      </w:pPr>
    </w:p>
    <w:p w14:paraId="1996B7F4" w14:textId="346C4BF5" w:rsidR="00F43F10" w:rsidRPr="00402984" w:rsidRDefault="00063687" w:rsidP="002B4955">
      <w:pPr>
        <w:pStyle w:val="BodyText"/>
        <w:ind w:hanging="1"/>
      </w:pPr>
      <w:r w:rsidRPr="00402984">
        <w:t>Det ble ikke observert funn i studier på akutt toksisitet, eller multidose-relatert toksisitet i studier av opptil 6 måneders varighet. Reproduksjonstoksiske eller teratogene effekter, effekter på fertilitet hos hunner eller toksisitet i sene fosterstadier er heller ikke observert. Tuznue er ikke genotoksisk. En studie med trehalose, et viktig hjelpestoff i legemiddelformuleringen, viste ingen tegn til toksisitet.</w:t>
      </w:r>
    </w:p>
    <w:p w14:paraId="1996B7F5" w14:textId="77777777" w:rsidR="00F43F10" w:rsidRPr="00402984" w:rsidRDefault="00F43F10" w:rsidP="002B4955">
      <w:pPr>
        <w:pStyle w:val="BodyText"/>
      </w:pPr>
    </w:p>
    <w:p w14:paraId="1996B7F6" w14:textId="7C0E66DF" w:rsidR="00F43F10" w:rsidRPr="00402984" w:rsidRDefault="00C94DFE" w:rsidP="002B4955">
      <w:pPr>
        <w:pStyle w:val="BodyText"/>
        <w:ind w:hanging="1"/>
      </w:pPr>
      <w:r w:rsidRPr="00402984">
        <w:t>Det er ikke utført noen langtidsstudier på dyr for å undersøke Tuznues karsinogene potensiale eller for å bestemme eventuelle effekter på fertilitet hos menn.</w:t>
      </w:r>
    </w:p>
    <w:p w14:paraId="1996B7F7" w14:textId="77777777" w:rsidR="00F43F10" w:rsidRPr="00402984" w:rsidRDefault="00F43F10" w:rsidP="002B4955">
      <w:pPr>
        <w:pStyle w:val="BodyText"/>
      </w:pPr>
    </w:p>
    <w:p w14:paraId="1996B7F8" w14:textId="22A69E9A" w:rsidR="00F43F10" w:rsidRPr="00402984" w:rsidRDefault="001D6BB6" w:rsidP="002B4955">
      <w:pPr>
        <w:pStyle w:val="Heading1"/>
      </w:pPr>
      <w:r w:rsidRPr="00402984">
        <w:t>6.</w:t>
      </w:r>
      <w:r w:rsidRPr="00402984">
        <w:tab/>
      </w:r>
      <w:r w:rsidR="00C94DFE" w:rsidRPr="00402984">
        <w:t>FARMASØYTISKE OPPLYSNINGER</w:t>
      </w:r>
    </w:p>
    <w:p w14:paraId="1996B7F9" w14:textId="77777777" w:rsidR="00F43F10" w:rsidRPr="00402984" w:rsidRDefault="00F43F10" w:rsidP="002B4955">
      <w:pPr>
        <w:pStyle w:val="BodyText"/>
      </w:pPr>
    </w:p>
    <w:p w14:paraId="1996B7FA" w14:textId="5A876C03" w:rsidR="00E8171D" w:rsidRPr="00402984" w:rsidRDefault="001D6BB6" w:rsidP="002B4955">
      <w:pPr>
        <w:pStyle w:val="Heading1"/>
      </w:pPr>
      <w:r w:rsidRPr="00402984">
        <w:t>6.1</w:t>
      </w:r>
      <w:r w:rsidRPr="00402984">
        <w:tab/>
      </w:r>
      <w:r w:rsidR="00C94DFE" w:rsidRPr="00402984">
        <w:t>Hjelpestoffer</w:t>
      </w:r>
    </w:p>
    <w:p w14:paraId="1996B7FB" w14:textId="77777777" w:rsidR="00E8171D" w:rsidRPr="00402984" w:rsidRDefault="00E8171D" w:rsidP="002B4955">
      <w:pPr>
        <w:pStyle w:val="BodyText"/>
      </w:pPr>
    </w:p>
    <w:p w14:paraId="2A8443D9" w14:textId="77777777" w:rsidR="00C94DFE" w:rsidRPr="00402984" w:rsidRDefault="00C94DFE" w:rsidP="002B4955">
      <w:pPr>
        <w:pStyle w:val="BodyText"/>
      </w:pPr>
      <w:r w:rsidRPr="00402984">
        <w:t>L-histidinhydroklorid monohydrat</w:t>
      </w:r>
    </w:p>
    <w:p w14:paraId="2F2BA377" w14:textId="77777777" w:rsidR="00C94DFE" w:rsidRPr="00402984" w:rsidRDefault="00C94DFE" w:rsidP="002B4955">
      <w:pPr>
        <w:pStyle w:val="BodyText"/>
      </w:pPr>
      <w:r w:rsidRPr="00402984">
        <w:t>L-histidin</w:t>
      </w:r>
    </w:p>
    <w:p w14:paraId="382AD895" w14:textId="42498CF2" w:rsidR="00C94DFE" w:rsidRPr="00402984" w:rsidRDefault="00C94DFE" w:rsidP="002B4955">
      <w:pPr>
        <w:pStyle w:val="BodyText"/>
      </w:pPr>
      <w:r w:rsidRPr="00402984">
        <w:t>α,α-trehalose dihydrat</w:t>
      </w:r>
    </w:p>
    <w:p w14:paraId="1996B7FF" w14:textId="0F622CB6" w:rsidR="00E8171D" w:rsidRPr="00402984" w:rsidRDefault="00C94DFE" w:rsidP="002B4955">
      <w:pPr>
        <w:pStyle w:val="BodyText"/>
      </w:pPr>
      <w:r w:rsidRPr="00402984">
        <w:t>Polysorbat 20</w:t>
      </w:r>
    </w:p>
    <w:p w14:paraId="1996B800" w14:textId="77777777" w:rsidR="00E8171D" w:rsidRPr="00402984" w:rsidRDefault="00E8171D" w:rsidP="002B4955">
      <w:pPr>
        <w:pStyle w:val="BodyText"/>
      </w:pPr>
    </w:p>
    <w:p w14:paraId="1996B801" w14:textId="52C3554C" w:rsidR="00F43F10" w:rsidRPr="00402984" w:rsidRDefault="001D6BB6" w:rsidP="002B4955">
      <w:pPr>
        <w:pStyle w:val="Heading1"/>
      </w:pPr>
      <w:r w:rsidRPr="00402984">
        <w:t>6.2</w:t>
      </w:r>
      <w:r w:rsidRPr="00402984">
        <w:tab/>
      </w:r>
      <w:r w:rsidR="00C94DFE" w:rsidRPr="00402984">
        <w:t>Uforlikeligheter</w:t>
      </w:r>
    </w:p>
    <w:p w14:paraId="1996B802" w14:textId="77777777" w:rsidR="00F43F10" w:rsidRPr="00402984" w:rsidRDefault="00F43F10" w:rsidP="002B4955">
      <w:pPr>
        <w:pStyle w:val="BodyText"/>
        <w:rPr>
          <w:b/>
        </w:rPr>
      </w:pPr>
    </w:p>
    <w:p w14:paraId="1996B803" w14:textId="689CE5C8" w:rsidR="00F43F10" w:rsidRPr="00402984" w:rsidRDefault="001C3B24" w:rsidP="002B4955">
      <w:pPr>
        <w:pStyle w:val="BodyText"/>
        <w:ind w:hanging="1"/>
      </w:pPr>
      <w:r w:rsidRPr="00402984">
        <w:t>Dette legemidlet skal ikke blandes eller fortynnes med andre legemidler enn de som er angitt i pkt. 6.6.</w:t>
      </w:r>
    </w:p>
    <w:p w14:paraId="1996B804" w14:textId="77777777" w:rsidR="00F43F10" w:rsidRPr="00402984" w:rsidRDefault="00F43F10" w:rsidP="002B4955">
      <w:pPr>
        <w:pStyle w:val="BodyText"/>
      </w:pPr>
    </w:p>
    <w:p w14:paraId="1996B805" w14:textId="3DD56C69" w:rsidR="00F43F10" w:rsidRPr="00402984" w:rsidRDefault="001C3B24" w:rsidP="002B4955">
      <w:pPr>
        <w:pStyle w:val="BodyText"/>
      </w:pPr>
      <w:r w:rsidRPr="00402984">
        <w:t>Glukoseoppløsning skal ikke brukes til fortynning, da dette vil forårsake aggregering av proteinet.</w:t>
      </w:r>
    </w:p>
    <w:p w14:paraId="1996B806" w14:textId="77777777" w:rsidR="00F43F10" w:rsidRPr="00402984" w:rsidRDefault="00F43F10" w:rsidP="002B4955">
      <w:pPr>
        <w:pStyle w:val="BodyText"/>
      </w:pPr>
    </w:p>
    <w:p w14:paraId="1996B807" w14:textId="2E8005CD" w:rsidR="00F43F10" w:rsidRPr="00402984" w:rsidRDefault="001D6BB6" w:rsidP="002B4955">
      <w:pPr>
        <w:pStyle w:val="Heading1"/>
        <w:keepNext/>
      </w:pPr>
      <w:r w:rsidRPr="00402984">
        <w:t>6.3</w:t>
      </w:r>
      <w:r w:rsidRPr="00402984">
        <w:tab/>
      </w:r>
      <w:r w:rsidR="001C3B24" w:rsidRPr="00402984">
        <w:t>Holdbarhet</w:t>
      </w:r>
    </w:p>
    <w:p w14:paraId="1996B808" w14:textId="77777777" w:rsidR="00F43F10" w:rsidRPr="00402984" w:rsidRDefault="00F43F10" w:rsidP="002B4955">
      <w:pPr>
        <w:pStyle w:val="BodyText"/>
        <w:keepNext/>
        <w:keepLines/>
        <w:rPr>
          <w:b/>
        </w:rPr>
      </w:pPr>
    </w:p>
    <w:p w14:paraId="1996B809" w14:textId="2286BA96" w:rsidR="00812D16" w:rsidRPr="00402984" w:rsidRDefault="001C3B24" w:rsidP="002B4955">
      <w:pPr>
        <w:keepNext/>
        <w:keepLines/>
        <w:rPr>
          <w:u w:val="single"/>
        </w:rPr>
      </w:pPr>
      <w:r w:rsidRPr="00402984">
        <w:rPr>
          <w:u w:val="single"/>
        </w:rPr>
        <w:t>Uåpnet hetteglass</w:t>
      </w:r>
    </w:p>
    <w:p w14:paraId="1996B80A" w14:textId="77777777" w:rsidR="00D34B88" w:rsidRPr="00402984" w:rsidRDefault="00D34B88" w:rsidP="002B4955"/>
    <w:p w14:paraId="18A60285" w14:textId="62F432AE" w:rsidR="008077E4" w:rsidRPr="00402984" w:rsidRDefault="00F649FB" w:rsidP="002B4955">
      <w:pPr>
        <w:pStyle w:val="BodyText"/>
      </w:pPr>
      <w:r>
        <w:t>5</w:t>
      </w:r>
      <w:r w:rsidR="008077E4" w:rsidRPr="00402984">
        <w:t xml:space="preserve"> år (150 mg)</w:t>
      </w:r>
    </w:p>
    <w:p w14:paraId="1996B80B" w14:textId="6AF75A7A" w:rsidR="00F43F10" w:rsidRPr="00402984" w:rsidRDefault="00F83889" w:rsidP="002B4955">
      <w:pPr>
        <w:pStyle w:val="BodyText"/>
      </w:pPr>
      <w:r w:rsidRPr="00402984">
        <w:t xml:space="preserve">4 </w:t>
      </w:r>
      <w:r w:rsidR="001C3B24" w:rsidRPr="00402984">
        <w:t>år</w:t>
      </w:r>
      <w:r w:rsidR="008077E4" w:rsidRPr="00402984">
        <w:t xml:space="preserve"> (420 mg)</w:t>
      </w:r>
    </w:p>
    <w:p w14:paraId="1996B80C" w14:textId="77777777" w:rsidR="00F43F10" w:rsidRPr="00402984" w:rsidRDefault="00F43F10" w:rsidP="002B4955">
      <w:pPr>
        <w:pStyle w:val="BodyText"/>
      </w:pPr>
    </w:p>
    <w:p w14:paraId="1996B80D" w14:textId="317BE818" w:rsidR="00D34B88" w:rsidRPr="00402984" w:rsidRDefault="001C3B24" w:rsidP="002B4955">
      <w:pPr>
        <w:rPr>
          <w:u w:val="single"/>
        </w:rPr>
      </w:pPr>
      <w:r w:rsidRPr="00402984">
        <w:rPr>
          <w:u w:val="single"/>
        </w:rPr>
        <w:t>Etter rekonstituering og fortynning</w:t>
      </w:r>
      <w:r w:rsidR="00F83889" w:rsidRPr="00402984">
        <w:rPr>
          <w:u w:val="single"/>
        </w:rPr>
        <w:t>:</w:t>
      </w:r>
    </w:p>
    <w:p w14:paraId="1996B80E" w14:textId="77777777" w:rsidR="00D34B88" w:rsidRPr="00402984" w:rsidRDefault="00D34B88" w:rsidP="002B4955">
      <w:pPr>
        <w:rPr>
          <w:u w:val="single"/>
        </w:rPr>
      </w:pPr>
    </w:p>
    <w:p w14:paraId="1996B80F" w14:textId="6564CE7D" w:rsidR="00F43F10" w:rsidRPr="00402984" w:rsidRDefault="00221077" w:rsidP="002B4955">
      <w:pPr>
        <w:pStyle w:val="BodyText"/>
        <w:ind w:hanging="2"/>
      </w:pPr>
      <w:r w:rsidRPr="00402984">
        <w:t>Etter aseptisk tilberedning med sterilt vann til injeksjonsvæsker er den rekonstituerte oppløsningens fysikalske og kjemiske stabilitet vist i 48 timer ved 2 °C – 8 °C. Rester av oppløsningen skal kastes.</w:t>
      </w:r>
    </w:p>
    <w:p w14:paraId="1996B810" w14:textId="77777777" w:rsidR="00F43F10" w:rsidRPr="00402984" w:rsidRDefault="00F43F10" w:rsidP="002B4955">
      <w:pPr>
        <w:pStyle w:val="BodyText"/>
      </w:pPr>
    </w:p>
    <w:p w14:paraId="1996B811" w14:textId="421F01CE" w:rsidR="00F43F10" w:rsidRPr="00402984" w:rsidRDefault="00A960F1" w:rsidP="002B4955">
      <w:pPr>
        <w:pStyle w:val="BodyText"/>
        <w:ind w:hanging="1"/>
      </w:pPr>
      <w:r w:rsidRPr="00402984">
        <w:t>Etter aseptisk fortynning i polypropylen-poser med natriumklorid 9 mg/</w:t>
      </w:r>
      <w:r w:rsidR="009457ED" w:rsidRPr="00402984">
        <w:t>ml</w:t>
      </w:r>
      <w:r w:rsidRPr="00402984">
        <w:t xml:space="preserve"> (0,9 %) oppløsning til injeksjon er kjemisk og fysikalsk stabilitet av </w:t>
      </w:r>
      <w:r w:rsidR="00636592" w:rsidRPr="00402984">
        <w:t>Tuznue</w:t>
      </w:r>
      <w:r w:rsidRPr="00402984">
        <w:t xml:space="preserve"> vist i 24 timer ved temperatur som ikke overstiger 30 ºC.</w:t>
      </w:r>
    </w:p>
    <w:p w14:paraId="1996B812" w14:textId="77777777" w:rsidR="00F43F10" w:rsidRPr="00402984" w:rsidRDefault="00F43F10" w:rsidP="002B4955">
      <w:pPr>
        <w:pStyle w:val="BodyText"/>
      </w:pPr>
    </w:p>
    <w:p w14:paraId="6A5E8E9F" w14:textId="15C88110" w:rsidR="00895744" w:rsidRPr="00402984" w:rsidRDefault="00DC7754" w:rsidP="002B4955">
      <w:pPr>
        <w:pStyle w:val="BodyText"/>
        <w:ind w:firstLine="1"/>
      </w:pPr>
      <w:r w:rsidRPr="00402984">
        <w:t>Fra et mikrobiologisk synspunkt bør ferdig tilberedt oppløsning, og Tuznue infusjonsoppløsning, brukes umiddelbart. Dersom oppløsningen ikke brukes umiddelbart, er oppbevaringstid og oppbevaringsbetingelser før bruk brukerens ansvar, og vil normalt ikke være mer enn 24 timer ved 2</w:t>
      </w:r>
      <w:r w:rsidR="00A45EDA" w:rsidRPr="00402984">
        <w:t> </w:t>
      </w:r>
      <w:r w:rsidRPr="00402984">
        <w:t xml:space="preserve">°C </w:t>
      </w:r>
      <w:r w:rsidR="00A45EDA" w:rsidRPr="00402984">
        <w:t>–</w:t>
      </w:r>
      <w:r w:rsidRPr="00402984">
        <w:t xml:space="preserve"> 8 °C, med mindre rekonstituering og fortynning har foregått under kontrollerte og validerte aseptiske forhold.</w:t>
      </w:r>
    </w:p>
    <w:p w14:paraId="1996B814" w14:textId="77777777" w:rsidR="00F43F10" w:rsidRPr="00402984" w:rsidRDefault="00F43F10" w:rsidP="002B4955">
      <w:pPr>
        <w:pStyle w:val="BodyText"/>
      </w:pPr>
    </w:p>
    <w:p w14:paraId="1996B815" w14:textId="245110FE" w:rsidR="00F43F10" w:rsidRPr="00402984" w:rsidRDefault="001D6BB6" w:rsidP="002B4955">
      <w:pPr>
        <w:pStyle w:val="Heading1"/>
      </w:pPr>
      <w:r w:rsidRPr="00402984">
        <w:t>6.4</w:t>
      </w:r>
      <w:r w:rsidRPr="00402984">
        <w:tab/>
      </w:r>
      <w:r w:rsidR="00DC7754" w:rsidRPr="00402984">
        <w:t>Oppbevaringsbetingelser</w:t>
      </w:r>
    </w:p>
    <w:p w14:paraId="1996B816" w14:textId="77777777" w:rsidR="00F43F10" w:rsidRPr="00402984" w:rsidRDefault="00F43F10" w:rsidP="002B4955">
      <w:pPr>
        <w:pStyle w:val="BodyText"/>
        <w:keepNext/>
        <w:keepLines/>
        <w:rPr>
          <w:b/>
        </w:rPr>
      </w:pPr>
    </w:p>
    <w:p w14:paraId="1996B817" w14:textId="175D46C4" w:rsidR="00F43F10" w:rsidRPr="00402984" w:rsidRDefault="00DC7754" w:rsidP="002B4955">
      <w:pPr>
        <w:pStyle w:val="BodyText"/>
      </w:pPr>
      <w:r w:rsidRPr="00402984">
        <w:t>Oppbevares i kjøleskap (2 °C – 8 °C).</w:t>
      </w:r>
    </w:p>
    <w:p w14:paraId="1996B818" w14:textId="77777777" w:rsidR="00F43F10" w:rsidRPr="00402984" w:rsidRDefault="00F43F10" w:rsidP="002B4955">
      <w:pPr>
        <w:pStyle w:val="BodyText"/>
      </w:pPr>
    </w:p>
    <w:p w14:paraId="1996B819" w14:textId="403E51AB" w:rsidR="00B06C04" w:rsidRPr="00402984" w:rsidRDefault="00B62DEC" w:rsidP="002B4955">
      <w:r w:rsidRPr="00402984">
        <w:t>Rekonstituert oppløsning skal ikke fryses.</w:t>
      </w:r>
    </w:p>
    <w:p w14:paraId="1996B81A" w14:textId="77777777" w:rsidR="005076D3" w:rsidRPr="00402984" w:rsidRDefault="005076D3" w:rsidP="002B4955"/>
    <w:p w14:paraId="1996B81B" w14:textId="5071B72D" w:rsidR="00812D16" w:rsidRPr="00402984" w:rsidRDefault="00B62DEC" w:rsidP="002B4955">
      <w:pPr>
        <w:rPr>
          <w:i/>
        </w:rPr>
      </w:pPr>
      <w:r w:rsidRPr="00402984">
        <w:t>For oppbevaringsbetingelser etter rekonstituering og fortynning av legemidlet, se pkt. 6.3 og 6.6.</w:t>
      </w:r>
    </w:p>
    <w:p w14:paraId="1996B81C" w14:textId="77777777" w:rsidR="00F43F10" w:rsidRPr="00402984" w:rsidRDefault="00F43F10" w:rsidP="002B4955">
      <w:pPr>
        <w:pStyle w:val="BodyText"/>
      </w:pPr>
    </w:p>
    <w:p w14:paraId="1996B81D" w14:textId="46AEC20E" w:rsidR="00F43F10" w:rsidRPr="00402984" w:rsidRDefault="001D6BB6" w:rsidP="002B4955">
      <w:pPr>
        <w:pStyle w:val="Heading1"/>
      </w:pPr>
      <w:r w:rsidRPr="00402984">
        <w:t>6.5</w:t>
      </w:r>
      <w:r w:rsidRPr="00402984">
        <w:tab/>
      </w:r>
      <w:r w:rsidR="00B62DEC" w:rsidRPr="00402984">
        <w:t>Emballasje (type og innhold)</w:t>
      </w:r>
    </w:p>
    <w:p w14:paraId="1996B81E" w14:textId="77777777" w:rsidR="00F43F10" w:rsidRPr="00402984" w:rsidRDefault="00F43F10" w:rsidP="002B4955">
      <w:pPr>
        <w:pStyle w:val="BodyText"/>
        <w:rPr>
          <w:b/>
        </w:rPr>
      </w:pPr>
    </w:p>
    <w:p w14:paraId="1996B81F" w14:textId="3BF18754" w:rsidR="001A4937" w:rsidRPr="00402984" w:rsidRDefault="00D72A28" w:rsidP="002B4955">
      <w:pPr>
        <w:pStyle w:val="BodyText"/>
        <w:ind w:hanging="1"/>
        <w:rPr>
          <w:u w:val="single"/>
        </w:rPr>
      </w:pPr>
      <w:r w:rsidRPr="00402984">
        <w:rPr>
          <w:u w:val="single"/>
        </w:rPr>
        <w:t>Tuznue</w:t>
      </w:r>
      <w:r w:rsidR="00F83889" w:rsidRPr="00402984">
        <w:rPr>
          <w:u w:val="single"/>
        </w:rPr>
        <w:t xml:space="preserve"> 150 mg </w:t>
      </w:r>
      <w:r w:rsidR="00B62DEC" w:rsidRPr="00402984">
        <w:rPr>
          <w:u w:val="single"/>
        </w:rPr>
        <w:t>pulver til konsentrat til infusjonsvæske, oppløsning</w:t>
      </w:r>
    </w:p>
    <w:p w14:paraId="1996B820" w14:textId="77777777" w:rsidR="001A4937" w:rsidRPr="00402984" w:rsidRDefault="001A4937" w:rsidP="002B4955">
      <w:pPr>
        <w:pStyle w:val="BodyText"/>
        <w:ind w:hanging="1"/>
      </w:pPr>
    </w:p>
    <w:p w14:paraId="1996B821" w14:textId="017F2147" w:rsidR="00F43F10" w:rsidRPr="00402984" w:rsidRDefault="002F110A" w:rsidP="002B4955">
      <w:pPr>
        <w:pStyle w:val="BodyText"/>
        <w:ind w:hanging="1"/>
      </w:pPr>
      <w:r w:rsidRPr="00402984">
        <w:t xml:space="preserve">20 </w:t>
      </w:r>
      <w:r w:rsidR="009457ED" w:rsidRPr="00402984">
        <w:t>ml</w:t>
      </w:r>
      <w:r w:rsidRPr="00402984">
        <w:t xml:space="preserve"> hetteglass i klart glass type I med butylgummipropp, inneholdende 150 mg trastuzumab.</w:t>
      </w:r>
    </w:p>
    <w:p w14:paraId="1996B822" w14:textId="77777777" w:rsidR="00F43F10" w:rsidRPr="00402984" w:rsidRDefault="00F43F10" w:rsidP="002B4955">
      <w:pPr>
        <w:pStyle w:val="BodyText"/>
      </w:pPr>
    </w:p>
    <w:p w14:paraId="1996B823" w14:textId="262E2888" w:rsidR="00F43F10" w:rsidRPr="00402984" w:rsidRDefault="002F110A" w:rsidP="002B4955">
      <w:pPr>
        <w:pStyle w:val="BodyText"/>
      </w:pPr>
      <w:r w:rsidRPr="00402984">
        <w:t>Hver pakning inneholder ett hetteglass.</w:t>
      </w:r>
    </w:p>
    <w:p w14:paraId="1996B824" w14:textId="77777777" w:rsidR="00207E76" w:rsidRPr="00402984" w:rsidRDefault="00207E76" w:rsidP="002B4955">
      <w:pPr>
        <w:pStyle w:val="BodyText"/>
      </w:pPr>
    </w:p>
    <w:p w14:paraId="1996B825" w14:textId="71B174F6" w:rsidR="00207E76" w:rsidRPr="00402984" w:rsidRDefault="00D72A28" w:rsidP="002B4955">
      <w:pPr>
        <w:pStyle w:val="BodyText"/>
        <w:keepNext/>
        <w:rPr>
          <w:u w:val="single"/>
        </w:rPr>
      </w:pPr>
      <w:r w:rsidRPr="00402984">
        <w:rPr>
          <w:u w:val="single"/>
        </w:rPr>
        <w:t>Tuznue</w:t>
      </w:r>
      <w:r w:rsidR="00F83889" w:rsidRPr="00402984">
        <w:rPr>
          <w:u w:val="single"/>
        </w:rPr>
        <w:t xml:space="preserve"> 420 mg </w:t>
      </w:r>
      <w:r w:rsidR="00B62DEC" w:rsidRPr="00402984">
        <w:rPr>
          <w:u w:val="single"/>
        </w:rPr>
        <w:t>pulver til konsentrat til infusjonsvæske, oppløsning</w:t>
      </w:r>
    </w:p>
    <w:p w14:paraId="1996B826" w14:textId="77777777" w:rsidR="00207E76" w:rsidRPr="00402984" w:rsidRDefault="00207E76" w:rsidP="002B4955">
      <w:pPr>
        <w:pStyle w:val="BodyText"/>
        <w:keepNext/>
      </w:pPr>
    </w:p>
    <w:p w14:paraId="1996B827" w14:textId="10CF0B10" w:rsidR="00207E76" w:rsidRPr="00402984" w:rsidRDefault="002F110A" w:rsidP="002B4955">
      <w:pPr>
        <w:pStyle w:val="BodyText"/>
      </w:pPr>
      <w:r w:rsidRPr="00402984">
        <w:t xml:space="preserve">50 </w:t>
      </w:r>
      <w:r w:rsidR="009457ED" w:rsidRPr="00402984">
        <w:t>ml</w:t>
      </w:r>
      <w:r w:rsidRPr="00402984">
        <w:t xml:space="preserve"> hetteglass i klart glass type I med butylgummipropp, inneholdende 420 mg trastuzumab.</w:t>
      </w:r>
    </w:p>
    <w:p w14:paraId="1996B828" w14:textId="77777777" w:rsidR="00207E76" w:rsidRPr="00402984" w:rsidRDefault="00207E76" w:rsidP="002B4955">
      <w:pPr>
        <w:pStyle w:val="BodyText"/>
      </w:pPr>
    </w:p>
    <w:p w14:paraId="1996B829" w14:textId="3C55C797" w:rsidR="00207E76" w:rsidRPr="00402984" w:rsidRDefault="002F110A" w:rsidP="002B4955">
      <w:pPr>
        <w:pStyle w:val="BodyText"/>
      </w:pPr>
      <w:r w:rsidRPr="00402984">
        <w:t>Hver pakning inneholder ett hetteglass.</w:t>
      </w:r>
    </w:p>
    <w:p w14:paraId="1996B82A" w14:textId="77777777" w:rsidR="00F43F10" w:rsidRPr="00402984" w:rsidRDefault="00F43F10" w:rsidP="002B4955">
      <w:pPr>
        <w:pStyle w:val="BodyText"/>
      </w:pPr>
    </w:p>
    <w:p w14:paraId="1996B82B" w14:textId="56A3E9D7" w:rsidR="00F43F10" w:rsidRPr="00402984" w:rsidRDefault="001D6BB6" w:rsidP="002B4955">
      <w:pPr>
        <w:pStyle w:val="Heading1"/>
      </w:pPr>
      <w:r w:rsidRPr="00402984">
        <w:t>6.6</w:t>
      </w:r>
      <w:r w:rsidRPr="00402984">
        <w:tab/>
      </w:r>
      <w:r w:rsidR="00821FED" w:rsidRPr="00402984">
        <w:t>Spesielle forholdsregler for destruksjon og annen håndtering</w:t>
      </w:r>
    </w:p>
    <w:p w14:paraId="1996B82C" w14:textId="77777777" w:rsidR="00F43F10" w:rsidRPr="00402984" w:rsidRDefault="00F43F10" w:rsidP="002B4955">
      <w:pPr>
        <w:pStyle w:val="BodyText"/>
        <w:rPr>
          <w:b/>
        </w:rPr>
      </w:pPr>
    </w:p>
    <w:p w14:paraId="1996B82D" w14:textId="49C96924" w:rsidR="003E62F9" w:rsidRPr="00402984" w:rsidRDefault="00EC4B41" w:rsidP="002B4955">
      <w:r w:rsidRPr="00402984">
        <w:t>Tuznue kommer som sterile, ikke-pyrogene hetteglass uten konserveringsmiddel til éngangsbruk.</w:t>
      </w:r>
    </w:p>
    <w:p w14:paraId="1996B82E" w14:textId="77777777" w:rsidR="008B6B80" w:rsidRPr="00402984" w:rsidRDefault="008B6B80" w:rsidP="002B4955"/>
    <w:p w14:paraId="1996B82F" w14:textId="79FB6E03" w:rsidR="00246404" w:rsidRPr="00402984" w:rsidRDefault="00815383" w:rsidP="002B4955">
      <w:r w:rsidRPr="00402984">
        <w:t>Relevant aseptisk teknikk skal benyttes ved rekonstituering og fortynning. Det må utvises forsiktighet for å sikre steriliteten av tilberedte oppløsninger. Siden legemidlet ikke inneholder antimikrobielle konserveringsmidler eller bakteriostatiske substanser må det benyttes aseptisk teknikk.</w:t>
      </w:r>
    </w:p>
    <w:p w14:paraId="1996B830" w14:textId="77777777" w:rsidR="005076D3" w:rsidRPr="00402984" w:rsidRDefault="005076D3" w:rsidP="002B4955"/>
    <w:p w14:paraId="1996B831" w14:textId="112E41E2" w:rsidR="005076D3" w:rsidRPr="00402984" w:rsidRDefault="0056790D" w:rsidP="002B4955">
      <w:pPr>
        <w:rPr>
          <w:u w:val="single"/>
        </w:rPr>
      </w:pPr>
      <w:r w:rsidRPr="00402984">
        <w:rPr>
          <w:u w:val="single"/>
        </w:rPr>
        <w:t>Aseptisk tilberedning, håndtering og oppbevaring</w:t>
      </w:r>
      <w:r w:rsidR="00B06C04" w:rsidRPr="00402984">
        <w:rPr>
          <w:u w:val="single"/>
        </w:rPr>
        <w:t>:</w:t>
      </w:r>
    </w:p>
    <w:p w14:paraId="1996B832" w14:textId="77777777" w:rsidR="005076D3" w:rsidRPr="00402984" w:rsidRDefault="005076D3" w:rsidP="002B4955">
      <w:pPr>
        <w:rPr>
          <w:u w:val="single"/>
        </w:rPr>
      </w:pPr>
    </w:p>
    <w:p w14:paraId="1996B833" w14:textId="4974A234" w:rsidR="00FB035B" w:rsidRPr="00402984" w:rsidRDefault="0056790D" w:rsidP="002B4955">
      <w:r w:rsidRPr="00402984">
        <w:t>Aseptisk håndtering må sikres ved tilberedning av infusjonen. Tilberedningen skal:</w:t>
      </w:r>
    </w:p>
    <w:p w14:paraId="1996B834" w14:textId="77777777" w:rsidR="004C007F" w:rsidRPr="00402984" w:rsidRDefault="004C007F" w:rsidP="002B4955"/>
    <w:p w14:paraId="1996B835" w14:textId="5E2E7298" w:rsidR="002F4378" w:rsidRPr="00402984" w:rsidRDefault="0056790D" w:rsidP="002B4955">
      <w:pPr>
        <w:pStyle w:val="ListParagraph"/>
        <w:numPr>
          <w:ilvl w:val="0"/>
          <w:numId w:val="56"/>
        </w:numPr>
        <w:ind w:left="432" w:hanging="432"/>
      </w:pPr>
      <w:r w:rsidRPr="00402984">
        <w:t>utføres av opplært personell i henhold til retningslinjer for god praksis, spesielt med hensyn til aseptisk tilberedning av parenterale legemidler.</w:t>
      </w:r>
    </w:p>
    <w:p w14:paraId="1996B836" w14:textId="0E35B061" w:rsidR="002F4378" w:rsidRPr="00402984" w:rsidRDefault="0056790D" w:rsidP="002B4955">
      <w:pPr>
        <w:pStyle w:val="ListParagraph"/>
        <w:numPr>
          <w:ilvl w:val="0"/>
          <w:numId w:val="56"/>
        </w:numPr>
        <w:ind w:left="432" w:hanging="432"/>
      </w:pPr>
      <w:r w:rsidRPr="00402984">
        <w:t>utføres i LAF-benk eller biologisk sikkerhetsskap og ved bruk av standard forholdsregler for sikker håndtering av intravenøse midler.</w:t>
      </w:r>
    </w:p>
    <w:p w14:paraId="1996B837" w14:textId="7308FC07" w:rsidR="002F4378" w:rsidRPr="00402984" w:rsidRDefault="0056790D" w:rsidP="002B4955">
      <w:pPr>
        <w:pStyle w:val="ListParagraph"/>
        <w:numPr>
          <w:ilvl w:val="0"/>
          <w:numId w:val="56"/>
        </w:numPr>
        <w:ind w:left="432" w:hanging="432"/>
      </w:pPr>
      <w:r w:rsidRPr="00402984">
        <w:t>etterfølges av egnet oppbevaring av tilberedt oppløsning til intravenøs infusjon, for å sikre at aseptiske forhold opprettholdes.</w:t>
      </w:r>
    </w:p>
    <w:p w14:paraId="1996B838" w14:textId="77777777" w:rsidR="00FB035B" w:rsidRPr="00402984" w:rsidRDefault="00FB035B" w:rsidP="002B4955"/>
    <w:p w14:paraId="1996B839" w14:textId="723F7A99" w:rsidR="0058485B" w:rsidRPr="00402984" w:rsidRDefault="00FB35A5" w:rsidP="002B4955">
      <w:pPr>
        <w:pStyle w:val="BodyText"/>
        <w:ind w:hanging="1"/>
      </w:pPr>
      <w:r w:rsidRPr="00402984">
        <w:t>Tuznue bør håndteres forsiktig ved tilberedningen. Ved kraftig skumdannelse under rekonstituering, eller risting av den rekonstituerte oppløsningen, kan det føre til problemer med å trekke opp riktig mengde Tuznue fra hetteglasset.</w:t>
      </w:r>
    </w:p>
    <w:p w14:paraId="1996B83A" w14:textId="77777777" w:rsidR="0058485B" w:rsidRPr="00402984" w:rsidRDefault="0058485B" w:rsidP="002B4955">
      <w:pPr>
        <w:pStyle w:val="BodyText"/>
        <w:ind w:hanging="1"/>
      </w:pPr>
    </w:p>
    <w:p w14:paraId="1996B83B" w14:textId="00BDE6C5" w:rsidR="0058485B" w:rsidRPr="00402984" w:rsidRDefault="00144204" w:rsidP="002B4955">
      <w:pPr>
        <w:pStyle w:val="BodyText"/>
        <w:ind w:hanging="1"/>
      </w:pPr>
      <w:r w:rsidRPr="00402984">
        <w:t>Rekonstituert oppløsning skal ikke fryses.</w:t>
      </w:r>
    </w:p>
    <w:p w14:paraId="1996B83C" w14:textId="77777777" w:rsidR="0058485B" w:rsidRPr="00402984" w:rsidRDefault="0058485B" w:rsidP="002B4955"/>
    <w:p w14:paraId="1996B83D" w14:textId="708EF594" w:rsidR="003802D1" w:rsidRPr="00402984" w:rsidRDefault="00D72A28" w:rsidP="002B4955">
      <w:pPr>
        <w:rPr>
          <w:u w:val="single"/>
        </w:rPr>
      </w:pPr>
      <w:r w:rsidRPr="00402984">
        <w:rPr>
          <w:u w:val="single"/>
        </w:rPr>
        <w:t>Tuznue</w:t>
      </w:r>
      <w:r w:rsidR="00F83889" w:rsidRPr="00402984">
        <w:rPr>
          <w:u w:val="single"/>
        </w:rPr>
        <w:t xml:space="preserve"> 150 mg</w:t>
      </w:r>
      <w:r w:rsidR="00144204" w:rsidRPr="00402984">
        <w:rPr>
          <w:u w:val="single"/>
        </w:rPr>
        <w:t xml:space="preserve"> pulver til konsentrat til infusjonsvæske, oppløsning</w:t>
      </w:r>
    </w:p>
    <w:p w14:paraId="1996B83E" w14:textId="77777777" w:rsidR="003802D1" w:rsidRPr="00402984" w:rsidRDefault="003802D1" w:rsidP="002B4955"/>
    <w:p w14:paraId="1996B83F" w14:textId="410C1370" w:rsidR="003802D1" w:rsidRPr="00402984" w:rsidRDefault="00C8135E" w:rsidP="002B4955">
      <w:r w:rsidRPr="00402984">
        <w:t xml:space="preserve">Hvert hetteglass med Tuznue skal løses opp i 7,2 </w:t>
      </w:r>
      <w:r w:rsidR="009457ED" w:rsidRPr="00402984">
        <w:t>ml</w:t>
      </w:r>
      <w:r w:rsidRPr="00402984">
        <w:t xml:space="preserve"> sterilt vann til injeksjonsvæsker (dette følger ikke med i pakningen). Bruk av andre oppløsningsmidler må unngås. Dette gir 7,4 </w:t>
      </w:r>
      <w:r w:rsidR="009457ED" w:rsidRPr="00402984">
        <w:t>ml</w:t>
      </w:r>
      <w:r w:rsidRPr="00402984">
        <w:t xml:space="preserve"> oppløsning. Oppløsningen er til engangsbruk. Den inneholder ca. 21 mg/</w:t>
      </w:r>
      <w:r w:rsidR="009457ED" w:rsidRPr="00402984">
        <w:t>ml</w:t>
      </w:r>
      <w:r w:rsidRPr="00402984">
        <w:t xml:space="preserve"> trastuzumab og har pH på ca. 6,0. Et overskuddsvolum på 4 % sikrer at den angitte dosen på 150 mg kan trekkes ut fra hvert hetteglass.</w:t>
      </w:r>
    </w:p>
    <w:p w14:paraId="1996B840" w14:textId="77777777" w:rsidR="003802D1" w:rsidRPr="00402984" w:rsidRDefault="003802D1" w:rsidP="002B4955"/>
    <w:p w14:paraId="1996B841" w14:textId="401854E1" w:rsidR="003802D1" w:rsidRPr="00402984" w:rsidRDefault="00D72A28" w:rsidP="002B4955">
      <w:pPr>
        <w:rPr>
          <w:u w:val="single"/>
        </w:rPr>
      </w:pPr>
      <w:r w:rsidRPr="00402984">
        <w:rPr>
          <w:u w:val="single"/>
        </w:rPr>
        <w:t>Tuznue</w:t>
      </w:r>
      <w:r w:rsidR="00F83889" w:rsidRPr="00402984">
        <w:rPr>
          <w:u w:val="single"/>
        </w:rPr>
        <w:t xml:space="preserve"> 420 mg </w:t>
      </w:r>
      <w:r w:rsidR="00144204" w:rsidRPr="00402984">
        <w:rPr>
          <w:u w:val="single"/>
        </w:rPr>
        <w:t>pulver til konsentrat til infusjonsvæske, oppløsning</w:t>
      </w:r>
    </w:p>
    <w:p w14:paraId="1996B842" w14:textId="77777777" w:rsidR="003802D1" w:rsidRPr="00402984" w:rsidRDefault="003802D1" w:rsidP="002B4955"/>
    <w:p w14:paraId="1996B843" w14:textId="482E6F6D" w:rsidR="003802D1" w:rsidRPr="00402984" w:rsidRDefault="00D50E93" w:rsidP="002B4955">
      <w:r w:rsidRPr="00402984">
        <w:t xml:space="preserve">Hvert hetteglass med Tuznue skal løses opp i 20 </w:t>
      </w:r>
      <w:r w:rsidR="009457ED" w:rsidRPr="00402984">
        <w:t>ml</w:t>
      </w:r>
      <w:r w:rsidRPr="00402984">
        <w:t xml:space="preserve"> vann til injeksjonsvæsker (dette følger ikke med i pakningen). Bruk av andre oppløsningsmidler må unngås. Dette gir 21 </w:t>
      </w:r>
      <w:r w:rsidR="009457ED" w:rsidRPr="00402984">
        <w:t>ml</w:t>
      </w:r>
      <w:r w:rsidRPr="00402984">
        <w:t xml:space="preserve"> oppløsning. Oppløsningen er til engangsbruk. Den inneholder ca. 21 mg/</w:t>
      </w:r>
      <w:r w:rsidR="009457ED" w:rsidRPr="00402984">
        <w:t>ml</w:t>
      </w:r>
      <w:r w:rsidRPr="00402984">
        <w:t xml:space="preserve"> trastuzumab og har pH på ca. 6,0. Et overskuddsvolum på 4,8 % sikrer at den angitte dosen på 420 mg kan trekkes ut fra hvert hetteglass.</w:t>
      </w:r>
    </w:p>
    <w:p w14:paraId="1996B844" w14:textId="77777777" w:rsidR="003802D1" w:rsidRPr="00402984" w:rsidRDefault="003802D1" w:rsidP="002B4955"/>
    <w:tbl>
      <w:tblPr>
        <w:tblStyle w:val="ListTable6Colorful"/>
        <w:tblW w:w="90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600" w:firstRow="0" w:lastRow="0" w:firstColumn="0" w:lastColumn="0" w:noHBand="1" w:noVBand="1"/>
      </w:tblPr>
      <w:tblGrid>
        <w:gridCol w:w="2409"/>
        <w:gridCol w:w="567"/>
        <w:gridCol w:w="3118"/>
        <w:gridCol w:w="567"/>
        <w:gridCol w:w="2409"/>
      </w:tblGrid>
      <w:tr w:rsidR="00762991" w:rsidRPr="00402984" w14:paraId="1996B84A" w14:textId="77777777" w:rsidTr="00B25B31">
        <w:trPr>
          <w:trHeight w:val="283"/>
        </w:trPr>
        <w:tc>
          <w:tcPr>
            <w:tcW w:w="2409" w:type="dxa"/>
          </w:tcPr>
          <w:p w14:paraId="1996B845" w14:textId="483F2C3E" w:rsidR="005525D6" w:rsidRPr="00402984" w:rsidRDefault="00D72A28" w:rsidP="002B4955">
            <w:pPr>
              <w:pStyle w:val="BodyText"/>
            </w:pPr>
            <w:r w:rsidRPr="00402984">
              <w:t>Tuznue</w:t>
            </w:r>
            <w:r w:rsidR="00F83889" w:rsidRPr="00402984">
              <w:t xml:space="preserve"> </w:t>
            </w:r>
            <w:r w:rsidR="00D50E93" w:rsidRPr="00402984">
              <w:t>hetteglass</w:t>
            </w:r>
          </w:p>
        </w:tc>
        <w:tc>
          <w:tcPr>
            <w:tcW w:w="567" w:type="dxa"/>
          </w:tcPr>
          <w:p w14:paraId="1996B846" w14:textId="77777777" w:rsidR="005525D6" w:rsidRPr="00402984" w:rsidRDefault="005525D6" w:rsidP="002B4955">
            <w:pPr>
              <w:pStyle w:val="BodyText"/>
            </w:pPr>
          </w:p>
        </w:tc>
        <w:tc>
          <w:tcPr>
            <w:tcW w:w="3118" w:type="dxa"/>
          </w:tcPr>
          <w:p w14:paraId="1996B847" w14:textId="52A56C11" w:rsidR="005525D6" w:rsidRPr="00402984" w:rsidRDefault="00D50E93" w:rsidP="002B4955">
            <w:pPr>
              <w:pStyle w:val="BodyText"/>
            </w:pPr>
            <w:r w:rsidRPr="00402984">
              <w:t>Mengde sterilt vann til injeksjonsvæsker</w:t>
            </w:r>
          </w:p>
        </w:tc>
        <w:tc>
          <w:tcPr>
            <w:tcW w:w="567" w:type="dxa"/>
          </w:tcPr>
          <w:p w14:paraId="1996B848" w14:textId="77777777" w:rsidR="005525D6" w:rsidRPr="00402984" w:rsidRDefault="005525D6" w:rsidP="002B4955">
            <w:pPr>
              <w:pStyle w:val="BodyText"/>
            </w:pPr>
          </w:p>
        </w:tc>
        <w:tc>
          <w:tcPr>
            <w:tcW w:w="2409" w:type="dxa"/>
          </w:tcPr>
          <w:p w14:paraId="1996B849" w14:textId="357BD16F" w:rsidR="005525D6" w:rsidRPr="00402984" w:rsidRDefault="00D50E93" w:rsidP="002B4955">
            <w:pPr>
              <w:pStyle w:val="BodyText"/>
            </w:pPr>
            <w:r w:rsidRPr="00402984">
              <w:t>Endelig konsentrasjon</w:t>
            </w:r>
          </w:p>
        </w:tc>
      </w:tr>
      <w:tr w:rsidR="00762991" w:rsidRPr="00402984" w14:paraId="1996B850" w14:textId="77777777" w:rsidTr="00B25B31">
        <w:trPr>
          <w:trHeight w:val="283"/>
        </w:trPr>
        <w:tc>
          <w:tcPr>
            <w:tcW w:w="2409" w:type="dxa"/>
          </w:tcPr>
          <w:p w14:paraId="1996B84B" w14:textId="5772EFE5" w:rsidR="005525D6" w:rsidRPr="00402984" w:rsidRDefault="00F83889" w:rsidP="002B4955">
            <w:pPr>
              <w:pStyle w:val="BodyText"/>
            </w:pPr>
            <w:r w:rsidRPr="00402984">
              <w:t xml:space="preserve">150 mg </w:t>
            </w:r>
            <w:r w:rsidR="00D50E93" w:rsidRPr="00402984">
              <w:t>hetteglass</w:t>
            </w:r>
          </w:p>
        </w:tc>
        <w:tc>
          <w:tcPr>
            <w:tcW w:w="567" w:type="dxa"/>
            <w:vAlign w:val="center"/>
          </w:tcPr>
          <w:p w14:paraId="1996B84C" w14:textId="77777777" w:rsidR="005525D6" w:rsidRPr="00402984" w:rsidRDefault="00F83889" w:rsidP="002B4955">
            <w:pPr>
              <w:pStyle w:val="BodyText"/>
              <w:jc w:val="center"/>
            </w:pPr>
            <w:r w:rsidRPr="00402984">
              <w:t>+</w:t>
            </w:r>
          </w:p>
        </w:tc>
        <w:tc>
          <w:tcPr>
            <w:tcW w:w="3118" w:type="dxa"/>
          </w:tcPr>
          <w:p w14:paraId="1996B84D" w14:textId="38757D1F" w:rsidR="005525D6" w:rsidRPr="00402984" w:rsidRDefault="00F83889" w:rsidP="002B4955">
            <w:pPr>
              <w:pStyle w:val="BodyText"/>
            </w:pPr>
            <w:r w:rsidRPr="00402984">
              <w:t>7</w:t>
            </w:r>
            <w:r w:rsidR="00D50E93" w:rsidRPr="00402984">
              <w:t>,</w:t>
            </w:r>
            <w:r w:rsidRPr="00402984">
              <w:t xml:space="preserve">2 </w:t>
            </w:r>
            <w:r w:rsidR="009457ED" w:rsidRPr="00402984">
              <w:t>ml</w:t>
            </w:r>
          </w:p>
        </w:tc>
        <w:tc>
          <w:tcPr>
            <w:tcW w:w="567" w:type="dxa"/>
            <w:vAlign w:val="center"/>
          </w:tcPr>
          <w:p w14:paraId="1996B84E" w14:textId="77777777" w:rsidR="005525D6" w:rsidRPr="00402984" w:rsidRDefault="00F83889" w:rsidP="002B4955">
            <w:pPr>
              <w:pStyle w:val="BodyText"/>
              <w:jc w:val="center"/>
            </w:pPr>
            <w:r w:rsidRPr="00402984">
              <w:t>=</w:t>
            </w:r>
          </w:p>
        </w:tc>
        <w:tc>
          <w:tcPr>
            <w:tcW w:w="2409" w:type="dxa"/>
          </w:tcPr>
          <w:p w14:paraId="1996B84F" w14:textId="0E4DD48C" w:rsidR="005525D6" w:rsidRPr="00402984" w:rsidRDefault="00F83889" w:rsidP="002B4955">
            <w:pPr>
              <w:pStyle w:val="BodyText"/>
            </w:pPr>
            <w:r w:rsidRPr="00402984">
              <w:t>21 mg/</w:t>
            </w:r>
            <w:r w:rsidR="009457ED" w:rsidRPr="00402984">
              <w:t>ml</w:t>
            </w:r>
          </w:p>
        </w:tc>
      </w:tr>
      <w:tr w:rsidR="00762991" w:rsidRPr="00402984" w14:paraId="1996B856" w14:textId="77777777" w:rsidTr="00B25B31">
        <w:trPr>
          <w:trHeight w:val="283"/>
        </w:trPr>
        <w:tc>
          <w:tcPr>
            <w:tcW w:w="2409" w:type="dxa"/>
          </w:tcPr>
          <w:p w14:paraId="1996B851" w14:textId="3D66E946" w:rsidR="005525D6" w:rsidRPr="00402984" w:rsidRDefault="00F83889" w:rsidP="002B4955">
            <w:pPr>
              <w:pStyle w:val="BodyText"/>
            </w:pPr>
            <w:r w:rsidRPr="00402984">
              <w:t xml:space="preserve">420 mg </w:t>
            </w:r>
            <w:r w:rsidR="00D50E93" w:rsidRPr="00402984">
              <w:t>hetteglass</w:t>
            </w:r>
          </w:p>
        </w:tc>
        <w:tc>
          <w:tcPr>
            <w:tcW w:w="567" w:type="dxa"/>
            <w:vAlign w:val="center"/>
          </w:tcPr>
          <w:p w14:paraId="1996B852" w14:textId="77777777" w:rsidR="005525D6" w:rsidRPr="00402984" w:rsidRDefault="00F83889" w:rsidP="002B4955">
            <w:pPr>
              <w:pStyle w:val="BodyText"/>
              <w:jc w:val="center"/>
            </w:pPr>
            <w:r w:rsidRPr="00402984">
              <w:t>+</w:t>
            </w:r>
          </w:p>
        </w:tc>
        <w:tc>
          <w:tcPr>
            <w:tcW w:w="3118" w:type="dxa"/>
          </w:tcPr>
          <w:p w14:paraId="1996B853" w14:textId="5ADFC0DF" w:rsidR="005525D6" w:rsidRPr="00402984" w:rsidRDefault="00F83889" w:rsidP="002B4955">
            <w:pPr>
              <w:pStyle w:val="BodyText"/>
            </w:pPr>
            <w:r w:rsidRPr="00402984">
              <w:t xml:space="preserve">20 </w:t>
            </w:r>
            <w:r w:rsidR="009457ED" w:rsidRPr="00402984">
              <w:t>ml</w:t>
            </w:r>
          </w:p>
        </w:tc>
        <w:tc>
          <w:tcPr>
            <w:tcW w:w="567" w:type="dxa"/>
            <w:vAlign w:val="center"/>
          </w:tcPr>
          <w:p w14:paraId="1996B854" w14:textId="77777777" w:rsidR="005525D6" w:rsidRPr="00402984" w:rsidRDefault="00F83889" w:rsidP="002B4955">
            <w:pPr>
              <w:pStyle w:val="BodyText"/>
              <w:jc w:val="center"/>
            </w:pPr>
            <w:r w:rsidRPr="00402984">
              <w:t>=</w:t>
            </w:r>
          </w:p>
        </w:tc>
        <w:tc>
          <w:tcPr>
            <w:tcW w:w="2409" w:type="dxa"/>
          </w:tcPr>
          <w:p w14:paraId="1996B855" w14:textId="54F705D3" w:rsidR="005525D6" w:rsidRPr="00402984" w:rsidRDefault="00F83889" w:rsidP="002B4955">
            <w:pPr>
              <w:pStyle w:val="BodyText"/>
            </w:pPr>
            <w:r w:rsidRPr="00402984">
              <w:t>21 mg/</w:t>
            </w:r>
            <w:r w:rsidR="009457ED" w:rsidRPr="00402984">
              <w:t>ml</w:t>
            </w:r>
          </w:p>
        </w:tc>
      </w:tr>
    </w:tbl>
    <w:p w14:paraId="1996B857" w14:textId="77777777" w:rsidR="00672162" w:rsidRPr="00402984" w:rsidRDefault="00672162" w:rsidP="002B4955"/>
    <w:p w14:paraId="1996B858" w14:textId="66088180" w:rsidR="00FB035B" w:rsidRPr="00402984" w:rsidRDefault="00323E4C" w:rsidP="002B4955">
      <w:pPr>
        <w:tabs>
          <w:tab w:val="left" w:pos="450"/>
        </w:tabs>
        <w:rPr>
          <w:u w:val="single"/>
        </w:rPr>
      </w:pPr>
      <w:r w:rsidRPr="00402984">
        <w:rPr>
          <w:u w:val="single"/>
        </w:rPr>
        <w:t>Instruksjoner for aseptisk rekonstituering:</w:t>
      </w:r>
    </w:p>
    <w:p w14:paraId="1996B859" w14:textId="77777777" w:rsidR="00F53F83" w:rsidRPr="00402984" w:rsidRDefault="00F53F83" w:rsidP="002B4955">
      <w:pPr>
        <w:tabs>
          <w:tab w:val="left" w:pos="450"/>
        </w:tabs>
        <w:rPr>
          <w:u w:val="single"/>
        </w:rPr>
      </w:pPr>
    </w:p>
    <w:p w14:paraId="1996B85A" w14:textId="65D6094D" w:rsidR="004C007F" w:rsidRPr="00402984" w:rsidRDefault="00EF323F" w:rsidP="002B4955">
      <w:pPr>
        <w:pStyle w:val="BodyText"/>
        <w:numPr>
          <w:ilvl w:val="0"/>
          <w:numId w:val="42"/>
        </w:numPr>
        <w:ind w:left="431" w:hanging="431"/>
      </w:pPr>
      <w:r w:rsidRPr="00402984">
        <w:t>Bruk en steril sprøyte. Injiser sakte den korrekte mengde (som angitt over) sterilt vann til injeksjonsvæsker (følger ikke med i pakningen) ned i hetteglasset med frysetørret Tuznue, slik at vannstrålen treffer tørrstoffet.</w:t>
      </w:r>
    </w:p>
    <w:p w14:paraId="1996B85B" w14:textId="1B7A9FBC" w:rsidR="00FB035B" w:rsidRPr="00402984" w:rsidRDefault="00323E4C" w:rsidP="002B4955">
      <w:pPr>
        <w:pStyle w:val="BodyText"/>
        <w:numPr>
          <w:ilvl w:val="0"/>
          <w:numId w:val="42"/>
        </w:numPr>
        <w:ind w:left="431" w:hanging="431"/>
      </w:pPr>
      <w:r w:rsidRPr="00402984">
        <w:t>Sving forsiktig på hetteglasset slik at lyofilisatet løses opp. RYST IKKE!</w:t>
      </w:r>
    </w:p>
    <w:p w14:paraId="1996B85C" w14:textId="77777777" w:rsidR="00F43F10" w:rsidRPr="00402984" w:rsidRDefault="00F43F10" w:rsidP="002B4955">
      <w:pPr>
        <w:pStyle w:val="BodyText"/>
      </w:pPr>
    </w:p>
    <w:p w14:paraId="1996B85D" w14:textId="53AF8F95" w:rsidR="00FB035B" w:rsidRPr="00402984" w:rsidRDefault="00CF4684" w:rsidP="002B4955">
      <w:pPr>
        <w:tabs>
          <w:tab w:val="left" w:pos="540"/>
        </w:tabs>
      </w:pPr>
      <w:r w:rsidRPr="00402984">
        <w:t>Svak skumdannelse ved oppløsning er ikke uvanlig. La hetteglasset stå i ro i omtrent 5 minutter. Ferdig tilberedt oppløsning av Tuznue gir en fargeløs til blekgul gjennomsiktig oppløsning, uten synlige partikler.</w:t>
      </w:r>
    </w:p>
    <w:p w14:paraId="1996B85E" w14:textId="77777777" w:rsidR="00FB035B" w:rsidRPr="00402984" w:rsidRDefault="00FB035B" w:rsidP="002B4955">
      <w:pPr>
        <w:tabs>
          <w:tab w:val="left" w:pos="540"/>
        </w:tabs>
      </w:pPr>
    </w:p>
    <w:p w14:paraId="1996B85F" w14:textId="20846414" w:rsidR="00F43F10" w:rsidRPr="00402984" w:rsidRDefault="00CF4684" w:rsidP="002B4955">
      <w:pPr>
        <w:pStyle w:val="BodyText"/>
        <w:rPr>
          <w:u w:val="single"/>
        </w:rPr>
      </w:pPr>
      <w:r w:rsidRPr="00402984">
        <w:rPr>
          <w:u w:val="single"/>
        </w:rPr>
        <w:t>Instruksjoner for aseptisk fortynning av rekonstituert oppløsning</w:t>
      </w:r>
    </w:p>
    <w:p w14:paraId="1996B860" w14:textId="77777777" w:rsidR="00F43F10" w:rsidRPr="00402984" w:rsidRDefault="00F43F10" w:rsidP="002B4955">
      <w:pPr>
        <w:pStyle w:val="BodyText"/>
      </w:pPr>
    </w:p>
    <w:p w14:paraId="1996B861" w14:textId="619664E4" w:rsidR="00F43F10" w:rsidRPr="00402984" w:rsidRDefault="00CF4684" w:rsidP="002B4955">
      <w:pPr>
        <w:pStyle w:val="BodyText"/>
      </w:pPr>
      <w:r w:rsidRPr="00402984">
        <w:t>Bestem volumet på oppløsningen som trengs:</w:t>
      </w:r>
    </w:p>
    <w:p w14:paraId="1996B862" w14:textId="77777777" w:rsidR="004C007F" w:rsidRPr="00402984" w:rsidRDefault="004C007F" w:rsidP="002B4955">
      <w:pPr>
        <w:pStyle w:val="BodyText"/>
      </w:pPr>
    </w:p>
    <w:p w14:paraId="1996B863" w14:textId="54EF1FC0" w:rsidR="00F43F10" w:rsidRPr="00402984" w:rsidRDefault="00CF4684" w:rsidP="002B4955">
      <w:pPr>
        <w:pStyle w:val="BodyText"/>
        <w:numPr>
          <w:ilvl w:val="0"/>
          <w:numId w:val="41"/>
        </w:numPr>
        <w:ind w:left="431" w:hanging="431"/>
      </w:pPr>
      <w:r w:rsidRPr="00402984">
        <w:t>basert på en startdose på 4 mg trastuzumab/kg kroppsvekt, eller en etterfølgende ukentlig dose på 2 mg trastuzumab/kg kroppsvekt:</w:t>
      </w:r>
    </w:p>
    <w:p w14:paraId="1996B864" w14:textId="77777777" w:rsidR="00E051AE" w:rsidRPr="00402984" w:rsidRDefault="00E051AE" w:rsidP="002B4955"/>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00" w:firstRow="0" w:lastRow="0" w:firstColumn="0" w:lastColumn="0" w:noHBand="1" w:noVBand="1"/>
      </w:tblPr>
      <w:tblGrid>
        <w:gridCol w:w="1271"/>
        <w:gridCol w:w="284"/>
        <w:gridCol w:w="6804"/>
      </w:tblGrid>
      <w:tr w:rsidR="00762991" w:rsidRPr="00402984" w14:paraId="1996B868" w14:textId="77777777" w:rsidTr="00EC0AB4">
        <w:trPr>
          <w:jc w:val="center"/>
        </w:trPr>
        <w:tc>
          <w:tcPr>
            <w:tcW w:w="1271" w:type="dxa"/>
            <w:vMerge w:val="restart"/>
            <w:vAlign w:val="center"/>
          </w:tcPr>
          <w:p w14:paraId="1996B865" w14:textId="23A74F30" w:rsidR="00C62227" w:rsidRPr="00402984" w:rsidRDefault="00F83889" w:rsidP="002B4955">
            <w:pPr>
              <w:jc w:val="center"/>
            </w:pPr>
            <w:r w:rsidRPr="00402984">
              <w:rPr>
                <w:b/>
                <w:bCs/>
              </w:rPr>
              <w:t>Volum</w:t>
            </w:r>
            <w:r w:rsidRPr="00402984">
              <w:t xml:space="preserve"> (</w:t>
            </w:r>
            <w:r w:rsidR="009457ED" w:rsidRPr="00402984">
              <w:t>ml</w:t>
            </w:r>
            <w:r w:rsidRPr="00402984">
              <w:t>)</w:t>
            </w:r>
          </w:p>
        </w:tc>
        <w:tc>
          <w:tcPr>
            <w:tcW w:w="284" w:type="dxa"/>
            <w:vMerge w:val="restart"/>
            <w:vAlign w:val="center"/>
          </w:tcPr>
          <w:p w14:paraId="1996B866" w14:textId="77777777" w:rsidR="00C62227" w:rsidRPr="00402984" w:rsidRDefault="00F83889" w:rsidP="002B4955">
            <w:pPr>
              <w:jc w:val="center"/>
            </w:pPr>
            <w:r w:rsidRPr="00402984">
              <w:t>=</w:t>
            </w:r>
          </w:p>
        </w:tc>
        <w:tc>
          <w:tcPr>
            <w:tcW w:w="6804" w:type="dxa"/>
            <w:tcBorders>
              <w:bottom w:val="single" w:sz="4" w:space="0" w:color="auto"/>
            </w:tcBorders>
            <w:vAlign w:val="center"/>
          </w:tcPr>
          <w:p w14:paraId="1996B867" w14:textId="44703750" w:rsidR="00C62227" w:rsidRPr="00402984" w:rsidRDefault="00CF4684" w:rsidP="002B4955">
            <w:pPr>
              <w:jc w:val="center"/>
            </w:pPr>
            <w:r w:rsidRPr="00402984">
              <w:rPr>
                <w:b/>
                <w:bCs/>
              </w:rPr>
              <w:t>Kroppsvekt</w:t>
            </w:r>
            <w:r w:rsidR="00F83889" w:rsidRPr="00402984">
              <w:t xml:space="preserve"> (kg) × </w:t>
            </w:r>
            <w:r w:rsidR="00F83889" w:rsidRPr="00402984">
              <w:rPr>
                <w:b/>
                <w:bCs/>
              </w:rPr>
              <w:t>dose</w:t>
            </w:r>
            <w:r w:rsidR="00F83889" w:rsidRPr="00402984">
              <w:t xml:space="preserve"> (</w:t>
            </w:r>
            <w:r w:rsidR="00F83889" w:rsidRPr="00402984">
              <w:rPr>
                <w:b/>
                <w:bCs/>
              </w:rPr>
              <w:t>4</w:t>
            </w:r>
            <w:r w:rsidR="00F83889" w:rsidRPr="00402984">
              <w:t xml:space="preserve"> mg/kg </w:t>
            </w:r>
            <w:r w:rsidRPr="00402984">
              <w:t>startdose eller</w:t>
            </w:r>
            <w:r w:rsidR="00F83889" w:rsidRPr="00402984">
              <w:t xml:space="preserve"> </w:t>
            </w:r>
            <w:r w:rsidR="00F83889" w:rsidRPr="00402984">
              <w:rPr>
                <w:b/>
                <w:bCs/>
              </w:rPr>
              <w:t>2</w:t>
            </w:r>
            <w:r w:rsidR="00F83889" w:rsidRPr="00402984">
              <w:t xml:space="preserve"> mg/kg </w:t>
            </w:r>
            <w:r w:rsidRPr="00402984">
              <w:t>vedlikeholdsdose</w:t>
            </w:r>
            <w:r w:rsidR="00F83889" w:rsidRPr="00402984">
              <w:t>)</w:t>
            </w:r>
          </w:p>
        </w:tc>
      </w:tr>
      <w:tr w:rsidR="00762991" w:rsidRPr="00402984" w14:paraId="1996B86C" w14:textId="77777777" w:rsidTr="00EC0AB4">
        <w:trPr>
          <w:jc w:val="center"/>
        </w:trPr>
        <w:tc>
          <w:tcPr>
            <w:tcW w:w="1271" w:type="dxa"/>
            <w:vMerge/>
            <w:vAlign w:val="center"/>
          </w:tcPr>
          <w:p w14:paraId="1996B869" w14:textId="77777777" w:rsidR="00C62227" w:rsidRPr="00402984" w:rsidRDefault="00C62227" w:rsidP="002B4955">
            <w:pPr>
              <w:jc w:val="center"/>
            </w:pPr>
          </w:p>
        </w:tc>
        <w:tc>
          <w:tcPr>
            <w:tcW w:w="284" w:type="dxa"/>
            <w:vMerge/>
            <w:vAlign w:val="center"/>
          </w:tcPr>
          <w:p w14:paraId="1996B86A" w14:textId="77777777" w:rsidR="00C62227" w:rsidRPr="00402984" w:rsidRDefault="00C62227" w:rsidP="002B4955">
            <w:pPr>
              <w:jc w:val="center"/>
            </w:pPr>
          </w:p>
        </w:tc>
        <w:tc>
          <w:tcPr>
            <w:tcW w:w="6804" w:type="dxa"/>
            <w:tcBorders>
              <w:top w:val="single" w:sz="4" w:space="0" w:color="auto"/>
            </w:tcBorders>
            <w:vAlign w:val="center"/>
          </w:tcPr>
          <w:p w14:paraId="1996B86B" w14:textId="6495AE9D" w:rsidR="00C62227" w:rsidRPr="00402984" w:rsidRDefault="00F83889" w:rsidP="002B4955">
            <w:pPr>
              <w:jc w:val="center"/>
            </w:pPr>
            <w:r w:rsidRPr="00402984">
              <w:rPr>
                <w:b/>
                <w:bCs/>
              </w:rPr>
              <w:t>21</w:t>
            </w:r>
            <w:r w:rsidRPr="00402984">
              <w:t xml:space="preserve"> (mg/</w:t>
            </w:r>
            <w:r w:rsidR="009457ED" w:rsidRPr="00402984">
              <w:t>ml</w:t>
            </w:r>
            <w:r w:rsidRPr="00402984">
              <w:t xml:space="preserve">, </w:t>
            </w:r>
            <w:r w:rsidR="00CF4684" w:rsidRPr="00402984">
              <w:t>konsentrasjonen i rekonstituert oppløsning</w:t>
            </w:r>
            <w:r w:rsidRPr="00402984">
              <w:t>)</w:t>
            </w:r>
          </w:p>
        </w:tc>
      </w:tr>
    </w:tbl>
    <w:p w14:paraId="1996B86D" w14:textId="77777777" w:rsidR="008248ED" w:rsidRPr="00402984" w:rsidRDefault="008248ED" w:rsidP="002B4955">
      <w:pPr>
        <w:pStyle w:val="BodyText"/>
        <w:tabs>
          <w:tab w:val="left" w:pos="990"/>
          <w:tab w:val="left" w:pos="1080"/>
        </w:tabs>
      </w:pPr>
    </w:p>
    <w:p w14:paraId="1996B86E" w14:textId="410677B1" w:rsidR="00F43F10" w:rsidRPr="00402984" w:rsidRDefault="00CF4684" w:rsidP="002B4955">
      <w:pPr>
        <w:pStyle w:val="ListParagraph"/>
        <w:numPr>
          <w:ilvl w:val="0"/>
          <w:numId w:val="41"/>
        </w:numPr>
        <w:tabs>
          <w:tab w:val="left" w:pos="990"/>
          <w:tab w:val="left" w:pos="1080"/>
        </w:tabs>
        <w:ind w:left="431" w:hanging="431"/>
      </w:pPr>
      <w:r w:rsidRPr="00402984">
        <w:t>basert på en startdose på 8 mg trastuzumab/kg kroppsvekt, eller en etterfølgende dose hver 3. uke på 6 mg trastuzumab/kg kroppsvekt:</w:t>
      </w:r>
    </w:p>
    <w:p w14:paraId="1996B86F" w14:textId="77777777" w:rsidR="008248ED" w:rsidRPr="00402984" w:rsidRDefault="008248ED" w:rsidP="002B4955"/>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00" w:firstRow="0" w:lastRow="0" w:firstColumn="0" w:lastColumn="0" w:noHBand="1" w:noVBand="1"/>
      </w:tblPr>
      <w:tblGrid>
        <w:gridCol w:w="1271"/>
        <w:gridCol w:w="284"/>
        <w:gridCol w:w="6804"/>
      </w:tblGrid>
      <w:tr w:rsidR="00762991" w:rsidRPr="00402984" w14:paraId="1996B873" w14:textId="77777777" w:rsidTr="00EC0AB4">
        <w:trPr>
          <w:jc w:val="center"/>
        </w:trPr>
        <w:tc>
          <w:tcPr>
            <w:tcW w:w="1271" w:type="dxa"/>
            <w:vMerge w:val="restart"/>
            <w:vAlign w:val="center"/>
          </w:tcPr>
          <w:p w14:paraId="1996B870" w14:textId="5D58B67E" w:rsidR="00E574BE" w:rsidRPr="00402984" w:rsidRDefault="00F83889" w:rsidP="002B4955">
            <w:pPr>
              <w:keepNext/>
              <w:keepLines/>
              <w:jc w:val="center"/>
            </w:pPr>
            <w:r w:rsidRPr="00402984">
              <w:rPr>
                <w:b/>
                <w:bCs/>
              </w:rPr>
              <w:t>Volum</w:t>
            </w:r>
            <w:r w:rsidRPr="00402984">
              <w:t xml:space="preserve"> (</w:t>
            </w:r>
            <w:r w:rsidR="009457ED" w:rsidRPr="00402984">
              <w:t>ml</w:t>
            </w:r>
            <w:r w:rsidRPr="00402984">
              <w:t>)</w:t>
            </w:r>
          </w:p>
        </w:tc>
        <w:tc>
          <w:tcPr>
            <w:tcW w:w="284" w:type="dxa"/>
            <w:vMerge w:val="restart"/>
            <w:vAlign w:val="center"/>
          </w:tcPr>
          <w:p w14:paraId="1996B871" w14:textId="77777777" w:rsidR="00E574BE" w:rsidRPr="00402984" w:rsidRDefault="00F83889" w:rsidP="002B4955">
            <w:pPr>
              <w:keepNext/>
              <w:keepLines/>
              <w:jc w:val="center"/>
            </w:pPr>
            <w:r w:rsidRPr="00402984">
              <w:t>=</w:t>
            </w:r>
          </w:p>
        </w:tc>
        <w:tc>
          <w:tcPr>
            <w:tcW w:w="6804" w:type="dxa"/>
            <w:tcBorders>
              <w:bottom w:val="single" w:sz="4" w:space="0" w:color="auto"/>
            </w:tcBorders>
            <w:vAlign w:val="center"/>
          </w:tcPr>
          <w:p w14:paraId="1996B872" w14:textId="2A9BEF0D" w:rsidR="00E574BE" w:rsidRPr="00402984" w:rsidRDefault="00CF4684" w:rsidP="002B4955">
            <w:pPr>
              <w:keepNext/>
              <w:keepLines/>
              <w:jc w:val="center"/>
            </w:pPr>
            <w:r w:rsidRPr="00402984">
              <w:rPr>
                <w:b/>
                <w:bCs/>
              </w:rPr>
              <w:t>Kroppsvekt</w:t>
            </w:r>
            <w:r w:rsidR="00F83889" w:rsidRPr="00402984">
              <w:t xml:space="preserve"> (kg) × </w:t>
            </w:r>
            <w:r w:rsidR="00F83889" w:rsidRPr="00402984">
              <w:rPr>
                <w:b/>
                <w:bCs/>
              </w:rPr>
              <w:t>dose</w:t>
            </w:r>
            <w:r w:rsidR="00F83889" w:rsidRPr="00402984">
              <w:t xml:space="preserve"> (</w:t>
            </w:r>
            <w:r w:rsidR="00F83889" w:rsidRPr="00402984">
              <w:rPr>
                <w:b/>
                <w:bCs/>
              </w:rPr>
              <w:t>8</w:t>
            </w:r>
            <w:r w:rsidR="00F83889" w:rsidRPr="00402984">
              <w:t xml:space="preserve"> mg/kg </w:t>
            </w:r>
            <w:r w:rsidRPr="00402984">
              <w:t>startdose eller</w:t>
            </w:r>
            <w:r w:rsidR="00F83889" w:rsidRPr="00402984">
              <w:t xml:space="preserve"> </w:t>
            </w:r>
            <w:r w:rsidR="00F83889" w:rsidRPr="00402984">
              <w:rPr>
                <w:b/>
                <w:bCs/>
              </w:rPr>
              <w:t>6</w:t>
            </w:r>
            <w:r w:rsidR="00F83889" w:rsidRPr="00402984">
              <w:t xml:space="preserve"> mg/kg </w:t>
            </w:r>
            <w:r w:rsidRPr="00402984">
              <w:t>vedlikeholdsdose</w:t>
            </w:r>
            <w:r w:rsidR="00F83889" w:rsidRPr="00402984">
              <w:t>)</w:t>
            </w:r>
          </w:p>
        </w:tc>
      </w:tr>
      <w:tr w:rsidR="00762991" w:rsidRPr="00402984" w14:paraId="1996B877" w14:textId="77777777" w:rsidTr="00EC0AB4">
        <w:trPr>
          <w:jc w:val="center"/>
        </w:trPr>
        <w:tc>
          <w:tcPr>
            <w:tcW w:w="1271" w:type="dxa"/>
            <w:vMerge/>
            <w:vAlign w:val="center"/>
          </w:tcPr>
          <w:p w14:paraId="1996B874" w14:textId="77777777" w:rsidR="00E574BE" w:rsidRPr="00402984" w:rsidRDefault="00E574BE" w:rsidP="002B4955">
            <w:pPr>
              <w:keepNext/>
              <w:keepLines/>
              <w:jc w:val="center"/>
            </w:pPr>
          </w:p>
        </w:tc>
        <w:tc>
          <w:tcPr>
            <w:tcW w:w="284" w:type="dxa"/>
            <w:vMerge/>
            <w:vAlign w:val="center"/>
          </w:tcPr>
          <w:p w14:paraId="1996B875" w14:textId="77777777" w:rsidR="00E574BE" w:rsidRPr="00402984" w:rsidRDefault="00E574BE" w:rsidP="002B4955">
            <w:pPr>
              <w:keepNext/>
              <w:keepLines/>
              <w:jc w:val="center"/>
            </w:pPr>
          </w:p>
        </w:tc>
        <w:tc>
          <w:tcPr>
            <w:tcW w:w="6804" w:type="dxa"/>
            <w:tcBorders>
              <w:top w:val="single" w:sz="4" w:space="0" w:color="auto"/>
            </w:tcBorders>
            <w:vAlign w:val="center"/>
          </w:tcPr>
          <w:p w14:paraId="1996B876" w14:textId="2F5DEA79" w:rsidR="00E574BE" w:rsidRPr="00402984" w:rsidRDefault="00F83889" w:rsidP="002B4955">
            <w:pPr>
              <w:keepNext/>
              <w:keepLines/>
              <w:jc w:val="center"/>
            </w:pPr>
            <w:r w:rsidRPr="00402984">
              <w:rPr>
                <w:b/>
                <w:bCs/>
              </w:rPr>
              <w:t>21</w:t>
            </w:r>
            <w:r w:rsidRPr="00402984">
              <w:t xml:space="preserve"> (mg/</w:t>
            </w:r>
            <w:r w:rsidR="009457ED" w:rsidRPr="00402984">
              <w:t>ml</w:t>
            </w:r>
            <w:r w:rsidRPr="00402984">
              <w:t xml:space="preserve">, </w:t>
            </w:r>
            <w:r w:rsidR="00CF4684" w:rsidRPr="00402984">
              <w:t>konsentrasjonen i rekonstituert oppløsning</w:t>
            </w:r>
            <w:r w:rsidRPr="00402984">
              <w:t>)</w:t>
            </w:r>
          </w:p>
        </w:tc>
      </w:tr>
    </w:tbl>
    <w:p w14:paraId="1996B878" w14:textId="77777777" w:rsidR="005A6899" w:rsidRPr="00402984" w:rsidRDefault="005A6899" w:rsidP="002B4955"/>
    <w:p w14:paraId="1996B879" w14:textId="0AA4854E" w:rsidR="00CB29A7" w:rsidRPr="00402984" w:rsidRDefault="00CF4684" w:rsidP="002B4955">
      <w:pPr>
        <w:pStyle w:val="BodyText"/>
        <w:ind w:hanging="1"/>
      </w:pPr>
      <w:r w:rsidRPr="00402984">
        <w:t xml:space="preserve">Det beregnede antall </w:t>
      </w:r>
      <w:r w:rsidR="009457ED" w:rsidRPr="00402984">
        <w:t>ml</w:t>
      </w:r>
      <w:r w:rsidRPr="00402984">
        <w:t xml:space="preserve"> trekkes ut av hetteglasset ved bruk av steril kanyle og sprøyte og tilsettes en infusjonspose med 250 </w:t>
      </w:r>
      <w:r w:rsidR="009457ED" w:rsidRPr="00402984">
        <w:t>ml</w:t>
      </w:r>
      <w:r w:rsidRPr="00402984">
        <w:t xml:space="preserve"> natriumklorid 9 mg/</w:t>
      </w:r>
      <w:r w:rsidR="009457ED" w:rsidRPr="00402984">
        <w:t>ml</w:t>
      </w:r>
      <w:r w:rsidRPr="00402984">
        <w:t xml:space="preserve"> (0,9 %) oppløsning til injeksjon. Oppløsninger som inneholder glukose må ikke brukes (se pkt. 6.2). For å unngå skumdannelse blandes løsningen ved å vende posen forsiktig.</w:t>
      </w:r>
    </w:p>
    <w:p w14:paraId="1996B87A" w14:textId="77777777" w:rsidR="008248ED" w:rsidRPr="00402984" w:rsidRDefault="008248ED" w:rsidP="002B4955">
      <w:pPr>
        <w:pStyle w:val="BodyText"/>
        <w:ind w:hanging="1"/>
      </w:pPr>
    </w:p>
    <w:p w14:paraId="1996B87B" w14:textId="6DD1BF3F" w:rsidR="00F43F10" w:rsidRPr="00402984" w:rsidRDefault="008724FE" w:rsidP="002B4955">
      <w:pPr>
        <w:pStyle w:val="BodyText"/>
        <w:ind w:hanging="1"/>
      </w:pPr>
      <w:r w:rsidRPr="00402984">
        <w:t>Parenterale legemidler bør inspiseres visuelt for partikler og misfarging før bruk.</w:t>
      </w:r>
    </w:p>
    <w:p w14:paraId="1996B87C" w14:textId="77777777" w:rsidR="00F43F10" w:rsidRPr="00402984" w:rsidRDefault="00F43F10" w:rsidP="002B4955">
      <w:pPr>
        <w:pStyle w:val="BodyText"/>
      </w:pPr>
    </w:p>
    <w:p w14:paraId="1996B87D" w14:textId="2EC213D2" w:rsidR="00F43F10" w:rsidRPr="00402984" w:rsidRDefault="008724FE" w:rsidP="002B4955">
      <w:pPr>
        <w:pStyle w:val="BodyText"/>
        <w:ind w:firstLine="3"/>
      </w:pPr>
      <w:r w:rsidRPr="00402984">
        <w:t>Det er ikke observert uforlikeligheter med Tuznue og polypropylenposer.</w:t>
      </w:r>
    </w:p>
    <w:p w14:paraId="1996B87E" w14:textId="77777777" w:rsidR="00F43F10" w:rsidRPr="00402984" w:rsidRDefault="00F43F10" w:rsidP="002B4955">
      <w:pPr>
        <w:pStyle w:val="BodyText"/>
      </w:pPr>
    </w:p>
    <w:p w14:paraId="1996B87F" w14:textId="55D401F3" w:rsidR="00F43F10" w:rsidRPr="00402984" w:rsidRDefault="0091664A" w:rsidP="002B4955">
      <w:pPr>
        <w:pStyle w:val="BodyText"/>
      </w:pPr>
      <w:r w:rsidRPr="00402984">
        <w:t>Ikke anvendt legemiddel samt avfall bør destrueres i overensstemmelse med lokale krav.</w:t>
      </w:r>
    </w:p>
    <w:p w14:paraId="1996B880" w14:textId="77777777" w:rsidR="008248ED" w:rsidRPr="00402984" w:rsidRDefault="008248ED" w:rsidP="002B4955">
      <w:pPr>
        <w:pStyle w:val="BodyText"/>
      </w:pPr>
    </w:p>
    <w:p w14:paraId="1996B881" w14:textId="77777777" w:rsidR="00F43F10" w:rsidRPr="00402984" w:rsidRDefault="00F43F10" w:rsidP="002B4955">
      <w:pPr>
        <w:pStyle w:val="BodyText"/>
      </w:pPr>
    </w:p>
    <w:p w14:paraId="1996B882" w14:textId="4F060311" w:rsidR="00F43F10" w:rsidRPr="00402984" w:rsidRDefault="001D6BB6" w:rsidP="002B4955">
      <w:pPr>
        <w:pStyle w:val="Heading1"/>
      </w:pPr>
      <w:r w:rsidRPr="00402984">
        <w:t>7.</w:t>
      </w:r>
      <w:r w:rsidRPr="00402984">
        <w:tab/>
      </w:r>
      <w:r w:rsidR="0091664A" w:rsidRPr="00402984">
        <w:t>INNEHAVER AV MARKEDSFØRINGSTILLATELSEN</w:t>
      </w:r>
    </w:p>
    <w:p w14:paraId="1996B883" w14:textId="77777777" w:rsidR="00F43F10" w:rsidRPr="00402984" w:rsidRDefault="00F43F10" w:rsidP="002B4955">
      <w:pPr>
        <w:pStyle w:val="BodyText"/>
        <w:rPr>
          <w:b/>
        </w:rPr>
      </w:pPr>
    </w:p>
    <w:p w14:paraId="1996B884" w14:textId="77777777" w:rsidR="0085623B" w:rsidRPr="00402984" w:rsidRDefault="00F83889" w:rsidP="002B4955">
      <w:pPr>
        <w:pStyle w:val="BodyText"/>
      </w:pPr>
      <w:r w:rsidRPr="00402984">
        <w:t xml:space="preserve">Prestige Biopharma Belgium </w:t>
      </w:r>
      <w:r w:rsidR="00777A99" w:rsidRPr="00402984">
        <w:t>BVBA</w:t>
      </w:r>
    </w:p>
    <w:p w14:paraId="1996B885" w14:textId="77777777" w:rsidR="00587384" w:rsidRPr="00402984" w:rsidRDefault="00F83889" w:rsidP="002B4955">
      <w:r w:rsidRPr="00402984">
        <w:t>Terhulpensesteenweg 449</w:t>
      </w:r>
    </w:p>
    <w:p w14:paraId="1996B887" w14:textId="75E5600A" w:rsidR="0085623B" w:rsidRPr="00402984" w:rsidRDefault="00F83889" w:rsidP="002B4955">
      <w:r w:rsidRPr="00402984">
        <w:t>3090 Overijse</w:t>
      </w:r>
      <w:r w:rsidR="00F8641F" w:rsidRPr="00402984">
        <w:t xml:space="preserve">, </w:t>
      </w:r>
      <w:r w:rsidR="0091664A" w:rsidRPr="00402984">
        <w:t>Belgia</w:t>
      </w:r>
    </w:p>
    <w:p w14:paraId="1996B888" w14:textId="77777777" w:rsidR="0085623B" w:rsidRPr="00402984" w:rsidRDefault="0085623B" w:rsidP="002B4955">
      <w:pPr>
        <w:pStyle w:val="BodyText"/>
      </w:pPr>
    </w:p>
    <w:p w14:paraId="1996B889" w14:textId="77777777" w:rsidR="0085623B" w:rsidRPr="00402984" w:rsidRDefault="0085623B" w:rsidP="002B4955">
      <w:pPr>
        <w:pStyle w:val="BodyText"/>
      </w:pPr>
    </w:p>
    <w:p w14:paraId="1996B88A" w14:textId="1DFB1A4B" w:rsidR="00F43F10" w:rsidRPr="00402984" w:rsidRDefault="001D6BB6" w:rsidP="002B4955">
      <w:pPr>
        <w:pStyle w:val="Heading1"/>
      </w:pPr>
      <w:r w:rsidRPr="00402984">
        <w:t>8.</w:t>
      </w:r>
      <w:r w:rsidRPr="00402984">
        <w:tab/>
      </w:r>
      <w:r w:rsidR="00BB5E84" w:rsidRPr="00402984">
        <w:t>MARKEDSFØRINGSTILLATELSESNUMMER (NUMRE)</w:t>
      </w:r>
    </w:p>
    <w:p w14:paraId="1996B88B" w14:textId="77777777" w:rsidR="00F43F10" w:rsidRPr="00402984" w:rsidRDefault="00F43F10" w:rsidP="002B4955">
      <w:pPr>
        <w:pStyle w:val="BodyText"/>
        <w:rPr>
          <w:b/>
        </w:rPr>
      </w:pPr>
    </w:p>
    <w:p w14:paraId="2EAEC083" w14:textId="77777777" w:rsidR="00354407" w:rsidRPr="00402984" w:rsidRDefault="00354407" w:rsidP="002B4955">
      <w:pPr>
        <w:pStyle w:val="BodyText"/>
        <w:ind w:left="1" w:hanging="1"/>
      </w:pPr>
      <w:r w:rsidRPr="00402984">
        <w:rPr>
          <w:u w:val="single"/>
        </w:rPr>
        <w:t>Tuznue 150 mg pulver til konsentrat til infusjonsvæske, oppløsning</w:t>
      </w:r>
    </w:p>
    <w:p w14:paraId="011C3A16" w14:textId="77777777" w:rsidR="00354407" w:rsidRPr="00402984" w:rsidRDefault="00354407" w:rsidP="002B4955">
      <w:pPr>
        <w:pStyle w:val="BodyText"/>
        <w:ind w:left="1" w:hanging="1"/>
      </w:pPr>
    </w:p>
    <w:p w14:paraId="32ECFEF6" w14:textId="0037656F" w:rsidR="00354407" w:rsidRPr="00402984" w:rsidRDefault="00DD476A" w:rsidP="002B4955">
      <w:pPr>
        <w:pStyle w:val="BodyText"/>
        <w:ind w:left="1" w:hanging="1"/>
      </w:pPr>
      <w:r w:rsidRPr="00402984">
        <w:t>EU/1/24/1864/001</w:t>
      </w:r>
    </w:p>
    <w:p w14:paraId="48FDFA36" w14:textId="77777777" w:rsidR="00354407" w:rsidRPr="00402984" w:rsidRDefault="00354407" w:rsidP="002B4955">
      <w:pPr>
        <w:pStyle w:val="BodyText"/>
      </w:pPr>
    </w:p>
    <w:p w14:paraId="5274BC99" w14:textId="77777777" w:rsidR="00354407" w:rsidRPr="00402984" w:rsidRDefault="00354407" w:rsidP="002B4955">
      <w:pPr>
        <w:pStyle w:val="BodyText"/>
        <w:rPr>
          <w:u w:val="single"/>
        </w:rPr>
      </w:pPr>
      <w:r w:rsidRPr="00402984">
        <w:rPr>
          <w:u w:val="single"/>
        </w:rPr>
        <w:t>Tuznue 420 mg pulver til konsentrat til infusjonsvæske, oppløsning</w:t>
      </w:r>
    </w:p>
    <w:p w14:paraId="63742CF8" w14:textId="77777777" w:rsidR="00354407" w:rsidRPr="00402984" w:rsidRDefault="00354407" w:rsidP="002B4955">
      <w:pPr>
        <w:pStyle w:val="BodyText"/>
      </w:pPr>
    </w:p>
    <w:p w14:paraId="1996B88C" w14:textId="54927595" w:rsidR="00F43F10" w:rsidRPr="00402984" w:rsidRDefault="00306D57" w:rsidP="002B4955">
      <w:pPr>
        <w:pStyle w:val="BodyText"/>
      </w:pPr>
      <w:r w:rsidRPr="00402984">
        <w:t>EU/1/24/1864/002</w:t>
      </w:r>
    </w:p>
    <w:p w14:paraId="1996B88D" w14:textId="77777777" w:rsidR="00F43F10" w:rsidRPr="00402984" w:rsidRDefault="00F43F10" w:rsidP="002B4955">
      <w:pPr>
        <w:pStyle w:val="BodyText"/>
      </w:pPr>
    </w:p>
    <w:p w14:paraId="1996B88E" w14:textId="77777777" w:rsidR="00F43F10" w:rsidRPr="00402984" w:rsidRDefault="00F43F10" w:rsidP="002B4955">
      <w:pPr>
        <w:pStyle w:val="BodyText"/>
      </w:pPr>
    </w:p>
    <w:p w14:paraId="1996B88F" w14:textId="46CB0B1F" w:rsidR="00F43F10" w:rsidRPr="00402984" w:rsidRDefault="001D6BB6" w:rsidP="002B4955">
      <w:pPr>
        <w:pStyle w:val="Heading1"/>
      </w:pPr>
      <w:r w:rsidRPr="00402984">
        <w:t>9.</w:t>
      </w:r>
      <w:r w:rsidRPr="00402984">
        <w:tab/>
      </w:r>
      <w:r w:rsidR="00BB5E84" w:rsidRPr="00402984">
        <w:t>DATO FOR FØRSTE MARKEDSFØRINGSTILLATELSE/SISTE FORNYELSE</w:t>
      </w:r>
    </w:p>
    <w:p w14:paraId="1996B890" w14:textId="77777777" w:rsidR="008248ED" w:rsidRPr="00402984" w:rsidRDefault="008248ED" w:rsidP="002B4955"/>
    <w:p w14:paraId="1996B891" w14:textId="5F6AB750" w:rsidR="00B939FD" w:rsidRPr="00402984" w:rsidRDefault="00BB5E84" w:rsidP="002B4955">
      <w:pPr>
        <w:pStyle w:val="BodyText"/>
      </w:pPr>
      <w:r w:rsidRPr="00402984">
        <w:t>Dato for første markedsføringstillatelse</w:t>
      </w:r>
      <w:r w:rsidR="00F83889" w:rsidRPr="00402984">
        <w:t xml:space="preserve">: </w:t>
      </w:r>
      <w:r w:rsidR="00B83D29" w:rsidRPr="00402984">
        <w:t>19. september 2024</w:t>
      </w:r>
    </w:p>
    <w:p w14:paraId="1996B892" w14:textId="77777777" w:rsidR="00812D16" w:rsidRPr="00402984" w:rsidRDefault="00812D16" w:rsidP="002B4955"/>
    <w:p w14:paraId="1996B893" w14:textId="77777777" w:rsidR="00812D16" w:rsidRPr="00402984" w:rsidRDefault="00812D16" w:rsidP="002B4955"/>
    <w:p w14:paraId="1996B894" w14:textId="527C7231" w:rsidR="00F43F10" w:rsidRPr="00402984" w:rsidRDefault="001D6BB6" w:rsidP="002B4955">
      <w:pPr>
        <w:pStyle w:val="Heading1"/>
      </w:pPr>
      <w:r w:rsidRPr="00402984">
        <w:t>10.</w:t>
      </w:r>
      <w:r w:rsidRPr="00402984">
        <w:tab/>
      </w:r>
      <w:r w:rsidR="00BB5E84" w:rsidRPr="00402984">
        <w:t>OPPDATERINGSDATO</w:t>
      </w:r>
    </w:p>
    <w:p w14:paraId="1996B895" w14:textId="77777777" w:rsidR="00F43F10" w:rsidRPr="00402984" w:rsidRDefault="00F43F10" w:rsidP="002B4955">
      <w:pPr>
        <w:pStyle w:val="BodyText"/>
        <w:rPr>
          <w:b/>
        </w:rPr>
      </w:pPr>
    </w:p>
    <w:p w14:paraId="1996B896" w14:textId="7B3CE4B6" w:rsidR="00856BE5" w:rsidRPr="00402984" w:rsidRDefault="00F8641F" w:rsidP="002B4955">
      <w:pPr>
        <w:pStyle w:val="BodyText"/>
      </w:pPr>
      <w:r w:rsidRPr="00402984">
        <w:t xml:space="preserve">Detaljert informasjon om dette legemidlet er tilgjengelig på nettstedet til Det europeiske legemiddelkontoret (the European Medicines Agency) </w:t>
      </w:r>
      <w:hyperlink r:id="rId16" w:history="1">
        <w:r w:rsidRPr="00402984">
          <w:rPr>
            <w:rStyle w:val="Hyperlink"/>
          </w:rPr>
          <w:t>https://www.ema.europa.eu</w:t>
        </w:r>
      </w:hyperlink>
      <w:r w:rsidRPr="00402984">
        <w:t>.</w:t>
      </w:r>
    </w:p>
    <w:p w14:paraId="236E604F" w14:textId="77777777" w:rsidR="00856BE5" w:rsidRPr="00402984" w:rsidRDefault="00856BE5" w:rsidP="002B4955">
      <w:pPr>
        <w:numPr>
          <w:ilvl w:val="12"/>
          <w:numId w:val="0"/>
        </w:numPr>
        <w:ind w:right="-2"/>
      </w:pPr>
    </w:p>
    <w:p w14:paraId="279D92DA" w14:textId="6DBC4464" w:rsidR="00BD7085" w:rsidRPr="00402984" w:rsidRDefault="00BD7085" w:rsidP="002B4955">
      <w:r w:rsidRPr="00402984">
        <w:br w:type="page"/>
      </w:r>
    </w:p>
    <w:p w14:paraId="0E0007A9" w14:textId="77777777" w:rsidR="00BD7085" w:rsidRPr="00402984" w:rsidRDefault="00BD7085" w:rsidP="002B4955">
      <w:pPr>
        <w:pStyle w:val="BodyText"/>
      </w:pPr>
    </w:p>
    <w:p w14:paraId="32329A30" w14:textId="77777777" w:rsidR="00BD7085" w:rsidRPr="00402984" w:rsidRDefault="00BD7085" w:rsidP="002B4955">
      <w:pPr>
        <w:pStyle w:val="BodyText"/>
      </w:pPr>
    </w:p>
    <w:p w14:paraId="5A51FB54" w14:textId="77777777" w:rsidR="00BD7085" w:rsidRPr="00402984" w:rsidRDefault="00BD7085" w:rsidP="002B4955">
      <w:pPr>
        <w:pStyle w:val="BodyText"/>
      </w:pPr>
    </w:p>
    <w:p w14:paraId="1623A1D5" w14:textId="77777777" w:rsidR="00BD7085" w:rsidRPr="00402984" w:rsidRDefault="00BD7085" w:rsidP="002B4955">
      <w:pPr>
        <w:pStyle w:val="BodyText"/>
      </w:pPr>
    </w:p>
    <w:p w14:paraId="70041376" w14:textId="77777777" w:rsidR="00BD7085" w:rsidRPr="00402984" w:rsidRDefault="00BD7085" w:rsidP="002B4955">
      <w:pPr>
        <w:pStyle w:val="BodyText"/>
      </w:pPr>
    </w:p>
    <w:p w14:paraId="676B80B6" w14:textId="77777777" w:rsidR="00BD7085" w:rsidRPr="00402984" w:rsidRDefault="00BD7085" w:rsidP="002B4955">
      <w:pPr>
        <w:pStyle w:val="BodyText"/>
      </w:pPr>
    </w:p>
    <w:p w14:paraId="2235C739" w14:textId="77777777" w:rsidR="00BD7085" w:rsidRPr="00402984" w:rsidRDefault="00BD7085" w:rsidP="002B4955">
      <w:pPr>
        <w:pStyle w:val="BodyText"/>
      </w:pPr>
    </w:p>
    <w:p w14:paraId="042887EA" w14:textId="77777777" w:rsidR="00BD7085" w:rsidRPr="00402984" w:rsidRDefault="00BD7085" w:rsidP="002B4955">
      <w:pPr>
        <w:pStyle w:val="BodyText"/>
      </w:pPr>
    </w:p>
    <w:p w14:paraId="21F2C3F2" w14:textId="77777777" w:rsidR="00BD7085" w:rsidRPr="00402984" w:rsidRDefault="00BD7085" w:rsidP="002B4955">
      <w:pPr>
        <w:pStyle w:val="BodyText"/>
      </w:pPr>
    </w:p>
    <w:p w14:paraId="7953EDA2" w14:textId="77777777" w:rsidR="00BD7085" w:rsidRPr="00402984" w:rsidRDefault="00BD7085" w:rsidP="002B4955">
      <w:pPr>
        <w:pStyle w:val="BodyText"/>
      </w:pPr>
    </w:p>
    <w:p w14:paraId="23D04E13" w14:textId="77777777" w:rsidR="00BD7085" w:rsidRPr="00402984" w:rsidRDefault="00BD7085" w:rsidP="002B4955">
      <w:pPr>
        <w:pStyle w:val="BodyText"/>
      </w:pPr>
    </w:p>
    <w:p w14:paraId="094FE9E0" w14:textId="77777777" w:rsidR="00BD7085" w:rsidRPr="00402984" w:rsidRDefault="00BD7085" w:rsidP="002B4955">
      <w:pPr>
        <w:pStyle w:val="BodyText"/>
      </w:pPr>
    </w:p>
    <w:p w14:paraId="59CBE7FA" w14:textId="77777777" w:rsidR="00BD7085" w:rsidRPr="00402984" w:rsidRDefault="00BD7085" w:rsidP="002B4955">
      <w:pPr>
        <w:pStyle w:val="BodyText"/>
      </w:pPr>
    </w:p>
    <w:p w14:paraId="7E8F4519" w14:textId="77777777" w:rsidR="00BD7085" w:rsidRPr="00402984" w:rsidRDefault="00BD7085" w:rsidP="002B4955">
      <w:pPr>
        <w:pStyle w:val="BodyText"/>
      </w:pPr>
    </w:p>
    <w:p w14:paraId="595AC3C5" w14:textId="77777777" w:rsidR="00BD7085" w:rsidRPr="00402984" w:rsidRDefault="00BD7085" w:rsidP="002B4955">
      <w:pPr>
        <w:pStyle w:val="BodyText"/>
      </w:pPr>
    </w:p>
    <w:p w14:paraId="0A1547CB" w14:textId="77777777" w:rsidR="00BD7085" w:rsidRPr="00402984" w:rsidRDefault="00BD7085" w:rsidP="002B4955">
      <w:pPr>
        <w:pStyle w:val="BodyText"/>
      </w:pPr>
    </w:p>
    <w:p w14:paraId="6D6FE772" w14:textId="77777777" w:rsidR="00BD7085" w:rsidRPr="00402984" w:rsidRDefault="00BD7085" w:rsidP="002B4955">
      <w:pPr>
        <w:pStyle w:val="BodyText"/>
      </w:pPr>
    </w:p>
    <w:p w14:paraId="790F0329" w14:textId="77777777" w:rsidR="00BD7085" w:rsidRPr="00402984" w:rsidRDefault="00BD7085" w:rsidP="002B4955">
      <w:pPr>
        <w:pStyle w:val="BodyText"/>
      </w:pPr>
    </w:p>
    <w:p w14:paraId="4FF93ABF" w14:textId="77777777" w:rsidR="00BD7085" w:rsidRPr="00402984" w:rsidRDefault="00BD7085" w:rsidP="002B4955">
      <w:pPr>
        <w:pStyle w:val="BodyText"/>
      </w:pPr>
    </w:p>
    <w:p w14:paraId="274F9F29" w14:textId="77777777" w:rsidR="00BD7085" w:rsidRPr="00402984" w:rsidRDefault="00BD7085" w:rsidP="002B4955">
      <w:pPr>
        <w:pStyle w:val="BodyText"/>
      </w:pPr>
    </w:p>
    <w:p w14:paraId="34999F58" w14:textId="77777777" w:rsidR="00BD7085" w:rsidRPr="00402984" w:rsidRDefault="00BD7085" w:rsidP="002B4955">
      <w:pPr>
        <w:pStyle w:val="BodyText"/>
      </w:pPr>
    </w:p>
    <w:p w14:paraId="0482B655" w14:textId="77777777" w:rsidR="00BD7085" w:rsidRPr="00402984" w:rsidRDefault="00BD7085" w:rsidP="002B4955">
      <w:pPr>
        <w:pStyle w:val="BodyText"/>
      </w:pPr>
    </w:p>
    <w:p w14:paraId="259999AC" w14:textId="77777777" w:rsidR="00BD7085" w:rsidRPr="00402984" w:rsidRDefault="00BD7085" w:rsidP="002B4955">
      <w:pPr>
        <w:pStyle w:val="BodyText"/>
      </w:pPr>
    </w:p>
    <w:p w14:paraId="1996B898" w14:textId="5FE63758" w:rsidR="00812D16" w:rsidRPr="00402984" w:rsidRDefault="00BB5E84" w:rsidP="002B4955">
      <w:pPr>
        <w:pStyle w:val="Heading1"/>
        <w:jc w:val="center"/>
      </w:pPr>
      <w:r w:rsidRPr="00402984">
        <w:t>VEDLEGG II</w:t>
      </w:r>
    </w:p>
    <w:p w14:paraId="1996B899" w14:textId="77777777" w:rsidR="00812D16" w:rsidRPr="00402984" w:rsidRDefault="00812D16" w:rsidP="002B4955">
      <w:pPr>
        <w:ind w:right="1416"/>
      </w:pPr>
    </w:p>
    <w:p w14:paraId="1996B89A" w14:textId="3BC0FAAA" w:rsidR="00812D16" w:rsidRPr="00402984" w:rsidRDefault="00F83889" w:rsidP="002B4955">
      <w:pPr>
        <w:ind w:left="708" w:hanging="708"/>
        <w:rPr>
          <w:b/>
        </w:rPr>
      </w:pPr>
      <w:r w:rsidRPr="00402984">
        <w:rPr>
          <w:b/>
        </w:rPr>
        <w:t>A.</w:t>
      </w:r>
      <w:r w:rsidRPr="00402984">
        <w:rPr>
          <w:b/>
        </w:rPr>
        <w:tab/>
      </w:r>
      <w:r w:rsidR="00BB5E84" w:rsidRPr="00402984">
        <w:rPr>
          <w:b/>
        </w:rPr>
        <w:t>TILVIRKER(E) AV BIOLOGISK (E) VIRKESTOFF(ER) OG TILVIRKER(E) ANSVARLIG FOR BATCH RELEASE</w:t>
      </w:r>
    </w:p>
    <w:p w14:paraId="1996B89B" w14:textId="77777777" w:rsidR="00812D16" w:rsidRPr="00402984" w:rsidRDefault="00812D16" w:rsidP="002B4955">
      <w:pPr>
        <w:ind w:left="567" w:hanging="567"/>
      </w:pPr>
    </w:p>
    <w:p w14:paraId="1996B89C" w14:textId="09113EA3" w:rsidR="00812D16" w:rsidRPr="00402984" w:rsidRDefault="00F83889" w:rsidP="002B4955">
      <w:pPr>
        <w:ind w:left="709" w:hanging="709"/>
        <w:rPr>
          <w:b/>
        </w:rPr>
      </w:pPr>
      <w:r w:rsidRPr="00402984">
        <w:rPr>
          <w:b/>
        </w:rPr>
        <w:t>B.</w:t>
      </w:r>
      <w:r w:rsidRPr="00402984">
        <w:rPr>
          <w:b/>
        </w:rPr>
        <w:tab/>
      </w:r>
      <w:r w:rsidR="00BB5E84" w:rsidRPr="00402984">
        <w:rPr>
          <w:b/>
        </w:rPr>
        <w:t>VILKÅR ELLER RESTRIKSJONER VEDRØRENDE LEVERANSE OG BRUK</w:t>
      </w:r>
    </w:p>
    <w:p w14:paraId="1996B89D" w14:textId="77777777" w:rsidR="00812D16" w:rsidRPr="00402984" w:rsidRDefault="00812D16" w:rsidP="002B4955">
      <w:pPr>
        <w:ind w:left="567" w:hanging="567"/>
      </w:pPr>
    </w:p>
    <w:p w14:paraId="1996B89E" w14:textId="70E001C4" w:rsidR="00812D16" w:rsidRPr="00402984" w:rsidRDefault="00F83889" w:rsidP="002B4955">
      <w:pPr>
        <w:ind w:left="709" w:hanging="709"/>
        <w:rPr>
          <w:b/>
        </w:rPr>
      </w:pPr>
      <w:r w:rsidRPr="00402984">
        <w:rPr>
          <w:b/>
        </w:rPr>
        <w:t>C.</w:t>
      </w:r>
      <w:r w:rsidR="00215FDA" w:rsidRPr="00402984">
        <w:rPr>
          <w:b/>
        </w:rPr>
        <w:tab/>
      </w:r>
      <w:r w:rsidR="00BB5E84" w:rsidRPr="00402984">
        <w:rPr>
          <w:b/>
        </w:rPr>
        <w:t>ANDRE VILKÅR OG KRAV TIL MARKEDSFØRINGSTILLATELSEN</w:t>
      </w:r>
    </w:p>
    <w:p w14:paraId="1996B89F" w14:textId="77777777" w:rsidR="009B5C19" w:rsidRPr="00402984" w:rsidRDefault="009B5C19" w:rsidP="002B4955">
      <w:pPr>
        <w:ind w:right="1558"/>
      </w:pPr>
    </w:p>
    <w:p w14:paraId="1996B8A0" w14:textId="5AAB4317" w:rsidR="009B5C19" w:rsidRPr="00402984" w:rsidRDefault="00F83889" w:rsidP="002B4955">
      <w:pPr>
        <w:ind w:left="708" w:hanging="708"/>
        <w:rPr>
          <w:b/>
        </w:rPr>
      </w:pPr>
      <w:r w:rsidRPr="00402984">
        <w:rPr>
          <w:b/>
        </w:rPr>
        <w:t>D.</w:t>
      </w:r>
      <w:r w:rsidRPr="00402984">
        <w:rPr>
          <w:b/>
        </w:rPr>
        <w:tab/>
      </w:r>
      <w:r w:rsidR="00BB5E84" w:rsidRPr="00402984">
        <w:rPr>
          <w:b/>
          <w:caps/>
        </w:rPr>
        <w:t>VILKÅR ELLER RESTRIKSJONER VEDRØRENDE SIKKER OG EFFEKTIV BRUK AV LEGEMIDLET</w:t>
      </w:r>
    </w:p>
    <w:p w14:paraId="1996B8A1" w14:textId="77777777" w:rsidR="009B5C19" w:rsidRPr="00402984" w:rsidRDefault="009B5C19" w:rsidP="002B4955">
      <w:pPr>
        <w:ind w:right="1416"/>
      </w:pPr>
    </w:p>
    <w:p w14:paraId="1996B8A2" w14:textId="101D6883" w:rsidR="00BD7085" w:rsidRPr="00402984" w:rsidRDefault="00BD7085" w:rsidP="002B4955">
      <w:r w:rsidRPr="00402984">
        <w:br w:type="page"/>
      </w:r>
    </w:p>
    <w:p w14:paraId="1996B8A4" w14:textId="6CFC4D77" w:rsidR="00812D16" w:rsidRPr="00402984" w:rsidRDefault="00F83889" w:rsidP="002B4955">
      <w:pPr>
        <w:pStyle w:val="Heading1"/>
        <w:rPr>
          <w:b w:val="0"/>
          <w:bCs w:val="0"/>
        </w:rPr>
      </w:pPr>
      <w:r w:rsidRPr="00402984">
        <w:t>A.</w:t>
      </w:r>
      <w:r w:rsidRPr="00402984">
        <w:tab/>
      </w:r>
      <w:r w:rsidR="00981F95" w:rsidRPr="00402984">
        <w:t>TILVIRKER(E) AV BIOLOGISK (E) VIRKESTOFF(ER) OG TILVIRKER(E) ANSVARLIG FOR BATCH RELEASE</w:t>
      </w:r>
    </w:p>
    <w:p w14:paraId="1996B8A5" w14:textId="77777777" w:rsidR="00812D16" w:rsidRPr="00402984" w:rsidRDefault="00812D16" w:rsidP="002B4955"/>
    <w:p w14:paraId="1996B8A6" w14:textId="0446709D" w:rsidR="00812D16" w:rsidRPr="00402984" w:rsidRDefault="00981F95" w:rsidP="002B4955">
      <w:pPr>
        <w:rPr>
          <w:u w:val="single"/>
        </w:rPr>
      </w:pPr>
      <w:r w:rsidRPr="00402984">
        <w:rPr>
          <w:u w:val="single"/>
        </w:rPr>
        <w:t>Navn og adresse til tilvirker(e) av biologisk(e) virkestoff(er)</w:t>
      </w:r>
    </w:p>
    <w:p w14:paraId="1996B8A7" w14:textId="77777777" w:rsidR="00FB5E00" w:rsidRPr="00402984" w:rsidRDefault="00FB5E00" w:rsidP="002B4955"/>
    <w:p w14:paraId="1996B8A8" w14:textId="77777777" w:rsidR="00812D16" w:rsidRPr="00402984" w:rsidRDefault="00F83889" w:rsidP="002B4955">
      <w:r w:rsidRPr="00402984">
        <w:t>Prestige Biologics Co., Ltd.</w:t>
      </w:r>
    </w:p>
    <w:p w14:paraId="1996B8A9" w14:textId="77777777" w:rsidR="009E20CA" w:rsidRPr="00402984" w:rsidRDefault="00F83889" w:rsidP="002B4955">
      <w:r w:rsidRPr="00402984">
        <w:t>197 Osongsaengmyeong</w:t>
      </w:r>
      <w:r w:rsidR="00FB5E00" w:rsidRPr="00402984">
        <w:t xml:space="preserve"> </w:t>
      </w:r>
      <w:r w:rsidRPr="00402984">
        <w:t>1-ro</w:t>
      </w:r>
      <w:r w:rsidR="00FB5E00" w:rsidRPr="00402984">
        <w:t>,</w:t>
      </w:r>
      <w:r w:rsidRPr="00402984">
        <w:t xml:space="preserve"> Osong-eup, </w:t>
      </w:r>
    </w:p>
    <w:p w14:paraId="1996B8AA" w14:textId="77777777" w:rsidR="009E20CA" w:rsidRPr="00402984" w:rsidRDefault="00F83889" w:rsidP="002B4955">
      <w:r w:rsidRPr="00402984">
        <w:t>Heungdeok-gu</w:t>
      </w:r>
      <w:r w:rsidR="00FB5E00" w:rsidRPr="00402984">
        <w:t xml:space="preserve">, </w:t>
      </w:r>
      <w:r w:rsidRPr="00402984">
        <w:t>Cheongju-si, Chungcheongbuk-do</w:t>
      </w:r>
      <w:r w:rsidR="00FB5E00" w:rsidRPr="00402984">
        <w:t xml:space="preserve">, </w:t>
      </w:r>
    </w:p>
    <w:p w14:paraId="1996B8AB" w14:textId="5279647A" w:rsidR="003F2A79" w:rsidRPr="00402984" w:rsidRDefault="00F83889" w:rsidP="002B4955">
      <w:r w:rsidRPr="00402984">
        <w:t xml:space="preserve">28161 </w:t>
      </w:r>
      <w:r w:rsidR="00981F95" w:rsidRPr="00402984">
        <w:t>Republikken, Korea</w:t>
      </w:r>
    </w:p>
    <w:p w14:paraId="1996B8AC" w14:textId="77777777" w:rsidR="00812D16" w:rsidRPr="00402984" w:rsidRDefault="00812D16" w:rsidP="002B4955"/>
    <w:p w14:paraId="1996B8AD" w14:textId="49241C19" w:rsidR="00812D16" w:rsidRPr="00402984" w:rsidRDefault="00981F95" w:rsidP="002B4955">
      <w:r w:rsidRPr="00402984">
        <w:rPr>
          <w:u w:val="single"/>
        </w:rPr>
        <w:t>Navn og adresse til tilvirker(e) ansvarlig for batch release</w:t>
      </w:r>
    </w:p>
    <w:p w14:paraId="1996B8AE" w14:textId="77777777" w:rsidR="009E20CA" w:rsidRPr="00402984" w:rsidRDefault="009E20CA" w:rsidP="002B4955"/>
    <w:p w14:paraId="1996B8AF" w14:textId="77777777" w:rsidR="001050B2" w:rsidRPr="00402984" w:rsidRDefault="00F83889" w:rsidP="002B4955">
      <w:r w:rsidRPr="00402984">
        <w:t>Kymos Pharma Services, S.L.</w:t>
      </w:r>
    </w:p>
    <w:p w14:paraId="1996B8B0" w14:textId="3D2A27D7" w:rsidR="001050B2" w:rsidRPr="00402984" w:rsidRDefault="00F83889" w:rsidP="002B4955">
      <w:r w:rsidRPr="00402984">
        <w:t>Parc Tecnològic del Vallès, Ronda Can Fatjó,</w:t>
      </w:r>
    </w:p>
    <w:p w14:paraId="1996B8B1" w14:textId="3A3C7A3C" w:rsidR="001050B2" w:rsidRPr="00402984" w:rsidRDefault="00F83889" w:rsidP="002B4955">
      <w:pPr>
        <w:rPr>
          <w:bCs/>
        </w:rPr>
      </w:pPr>
      <w:r w:rsidRPr="00402984">
        <w:rPr>
          <w:bCs/>
        </w:rPr>
        <w:t>7B, Cerdanyola del Vallès,</w:t>
      </w:r>
    </w:p>
    <w:p w14:paraId="1996B8B2" w14:textId="5ABDB102" w:rsidR="001050B2" w:rsidRPr="00F649FB" w:rsidRDefault="00F83889" w:rsidP="002B4955">
      <w:pPr>
        <w:rPr>
          <w:bCs/>
          <w:lang w:val="es-ES"/>
        </w:rPr>
      </w:pPr>
      <w:r w:rsidRPr="00F649FB">
        <w:rPr>
          <w:bCs/>
          <w:lang w:val="es-ES"/>
        </w:rPr>
        <w:t xml:space="preserve">08290 Barcelona, </w:t>
      </w:r>
      <w:r w:rsidR="00981F95" w:rsidRPr="00F649FB">
        <w:rPr>
          <w:bCs/>
          <w:lang w:val="es-ES"/>
        </w:rPr>
        <w:t>Spania</w:t>
      </w:r>
    </w:p>
    <w:p w14:paraId="1996B8B3" w14:textId="77777777" w:rsidR="001050B2" w:rsidRPr="00F649FB" w:rsidRDefault="001050B2" w:rsidP="002B4955">
      <w:pPr>
        <w:rPr>
          <w:lang w:val="es-ES"/>
        </w:rPr>
      </w:pPr>
    </w:p>
    <w:p w14:paraId="1996B8B4" w14:textId="77777777" w:rsidR="00812D16" w:rsidRPr="00F649FB" w:rsidRDefault="00F83889" w:rsidP="002B4955">
      <w:pPr>
        <w:rPr>
          <w:lang w:val="es-ES"/>
        </w:rPr>
      </w:pPr>
      <w:r w:rsidRPr="00F649FB">
        <w:rPr>
          <w:lang w:val="es-ES"/>
        </w:rPr>
        <w:t>Laboratorio Reig Jofre, S.A.</w:t>
      </w:r>
    </w:p>
    <w:p w14:paraId="1996B8B5" w14:textId="77777777" w:rsidR="002F7484" w:rsidRPr="00F649FB" w:rsidRDefault="00F83889" w:rsidP="002B4955">
      <w:pPr>
        <w:rPr>
          <w:lang w:val="es-ES"/>
        </w:rPr>
      </w:pPr>
      <w:r w:rsidRPr="00F649FB">
        <w:rPr>
          <w:lang w:val="es-ES"/>
        </w:rPr>
        <w:t>Gran Capitán, 10, Sant Joan Despí</w:t>
      </w:r>
      <w:r w:rsidR="009E20CA" w:rsidRPr="00F649FB">
        <w:rPr>
          <w:lang w:val="es-ES"/>
        </w:rPr>
        <w:t>,</w:t>
      </w:r>
    </w:p>
    <w:p w14:paraId="1996B8B6" w14:textId="096BBF8C" w:rsidR="00812D16" w:rsidRPr="00402984" w:rsidRDefault="00F83889" w:rsidP="002B4955">
      <w:r w:rsidRPr="00402984">
        <w:t>08970 Barcelona</w:t>
      </w:r>
      <w:r w:rsidR="009E20CA" w:rsidRPr="00402984">
        <w:t xml:space="preserve">, </w:t>
      </w:r>
      <w:r w:rsidR="00981F95" w:rsidRPr="00402984">
        <w:t>Spania</w:t>
      </w:r>
    </w:p>
    <w:p w14:paraId="1996B8B7" w14:textId="77777777" w:rsidR="006C2E4A" w:rsidRPr="00402984" w:rsidRDefault="006C2E4A" w:rsidP="002B4955"/>
    <w:p w14:paraId="1996B8B8" w14:textId="28CE7D3E" w:rsidR="00A73A74" w:rsidRPr="00402984" w:rsidRDefault="00F83889" w:rsidP="002B4955">
      <w:pPr>
        <w:pStyle w:val="Heading1"/>
        <w:rPr>
          <w:b w:val="0"/>
        </w:rPr>
      </w:pPr>
      <w:r w:rsidRPr="00402984">
        <w:t>B.</w:t>
      </w:r>
      <w:r w:rsidRPr="00402984">
        <w:tab/>
      </w:r>
      <w:r w:rsidR="00981F95" w:rsidRPr="00402984">
        <w:t>VILKÅR ELLER RESTRIKSJONER VEDRØRENDE LEVERANSE OG BRUK</w:t>
      </w:r>
    </w:p>
    <w:p w14:paraId="1996B8B9" w14:textId="77777777" w:rsidR="00812D16" w:rsidRPr="00402984" w:rsidRDefault="00812D16" w:rsidP="002B4955"/>
    <w:p w14:paraId="1996B8BA" w14:textId="37E4D85C" w:rsidR="00812D16" w:rsidRPr="00402984" w:rsidRDefault="00981F95" w:rsidP="002B4955">
      <w:pPr>
        <w:numPr>
          <w:ilvl w:val="12"/>
          <w:numId w:val="0"/>
        </w:numPr>
      </w:pPr>
      <w:r w:rsidRPr="00402984">
        <w:t>Legemiddel underlagt begrenset forskrivning (se Vedlegg I, Preparatomtale, pkt. 4.2).</w:t>
      </w:r>
    </w:p>
    <w:p w14:paraId="1996B8BB" w14:textId="77777777" w:rsidR="00C97C7F" w:rsidRPr="00402984" w:rsidRDefault="00C97C7F" w:rsidP="002B4955">
      <w:pPr>
        <w:numPr>
          <w:ilvl w:val="12"/>
          <w:numId w:val="0"/>
        </w:numPr>
      </w:pPr>
    </w:p>
    <w:p w14:paraId="1996B8BC" w14:textId="77777777" w:rsidR="00D26017" w:rsidRPr="00402984" w:rsidRDefault="00D26017" w:rsidP="002B4955">
      <w:pPr>
        <w:numPr>
          <w:ilvl w:val="12"/>
          <w:numId w:val="0"/>
        </w:numPr>
      </w:pPr>
    </w:p>
    <w:p w14:paraId="1996B8BD" w14:textId="3C944CAC" w:rsidR="00812D16" w:rsidRPr="00402984" w:rsidRDefault="00F83889" w:rsidP="002B4955">
      <w:pPr>
        <w:pStyle w:val="Heading1"/>
        <w:rPr>
          <w:b w:val="0"/>
          <w:bCs w:val="0"/>
        </w:rPr>
      </w:pPr>
      <w:r w:rsidRPr="00402984">
        <w:t>C.</w:t>
      </w:r>
      <w:r w:rsidRPr="00402984">
        <w:tab/>
      </w:r>
      <w:r w:rsidR="00981F95" w:rsidRPr="00402984">
        <w:t>ANDRE VILKÅR OG KRAV TIL MARKEDSFØRINGSTILLATELSEN</w:t>
      </w:r>
    </w:p>
    <w:p w14:paraId="1996B8BE" w14:textId="77777777" w:rsidR="009B5C19" w:rsidRPr="00402984" w:rsidRDefault="009B5C19" w:rsidP="002B4955">
      <w:pPr>
        <w:ind w:right="-1"/>
        <w:rPr>
          <w:iCs/>
          <w:u w:val="single"/>
        </w:rPr>
      </w:pPr>
    </w:p>
    <w:p w14:paraId="1996B8BF" w14:textId="13516DF6" w:rsidR="009B5C19" w:rsidRPr="00402984" w:rsidRDefault="00981F95" w:rsidP="002B4955">
      <w:pPr>
        <w:widowControl/>
        <w:numPr>
          <w:ilvl w:val="0"/>
          <w:numId w:val="25"/>
        </w:numPr>
        <w:tabs>
          <w:tab w:val="left" w:pos="567"/>
        </w:tabs>
        <w:autoSpaceDE/>
        <w:autoSpaceDN/>
        <w:ind w:right="-1" w:hanging="720"/>
        <w:rPr>
          <w:b/>
        </w:rPr>
      </w:pPr>
      <w:r w:rsidRPr="00402984">
        <w:rPr>
          <w:b/>
        </w:rPr>
        <w:t>Periodiske sikkerhetsoppdateringsrapporter (PSUR-er)</w:t>
      </w:r>
    </w:p>
    <w:p w14:paraId="1996B8C0" w14:textId="77777777" w:rsidR="009B5C19" w:rsidRPr="00402984" w:rsidRDefault="009B5C19" w:rsidP="002B4955">
      <w:pPr>
        <w:tabs>
          <w:tab w:val="left" w:pos="0"/>
        </w:tabs>
      </w:pPr>
    </w:p>
    <w:p w14:paraId="1996B8C1" w14:textId="7F36A0C1" w:rsidR="009B5C19" w:rsidRPr="00402984" w:rsidRDefault="00981F95" w:rsidP="002B4955">
      <w:pPr>
        <w:tabs>
          <w:tab w:val="left" w:pos="0"/>
        </w:tabs>
        <w:rPr>
          <w:iCs/>
        </w:rPr>
      </w:pPr>
      <w:r w:rsidRPr="00402984">
        <w:rPr>
          <w:iCs/>
        </w:rPr>
        <w:t>Kravene for innsendelse av periodiske sikkerhetsoppdateringsrapporter (PSUR-er) for dette legemidlet er angitt i EURD-listen (European Union Reference Date list), som gjort rede for i Artikkel 107c(7) av direktiv 2001/83/EF og i enhver oppdatering av EURD-listen som publiseres på nettstedet til Det europeiske legemiddelkontoret (the European Medicines Agency).</w:t>
      </w:r>
    </w:p>
    <w:p w14:paraId="1996B8C2" w14:textId="77777777" w:rsidR="00E11D49" w:rsidRPr="00402984" w:rsidRDefault="00E11D49" w:rsidP="002B4955">
      <w:pPr>
        <w:tabs>
          <w:tab w:val="left" w:pos="0"/>
        </w:tabs>
        <w:rPr>
          <w:iCs/>
        </w:rPr>
      </w:pPr>
    </w:p>
    <w:p w14:paraId="1996B8C3" w14:textId="77777777" w:rsidR="00910624" w:rsidRPr="00402984" w:rsidRDefault="00910624" w:rsidP="002B4955">
      <w:pPr>
        <w:rPr>
          <w:u w:val="single"/>
        </w:rPr>
      </w:pPr>
    </w:p>
    <w:p w14:paraId="1996B8C4" w14:textId="429B896D" w:rsidR="00910624" w:rsidRPr="00402984" w:rsidRDefault="00F83889" w:rsidP="002B4955">
      <w:pPr>
        <w:pStyle w:val="Heading1"/>
        <w:rPr>
          <w:b w:val="0"/>
        </w:rPr>
      </w:pPr>
      <w:r w:rsidRPr="00402984">
        <w:t>D.</w:t>
      </w:r>
      <w:r w:rsidRPr="00402984">
        <w:tab/>
      </w:r>
      <w:r w:rsidR="00981F95" w:rsidRPr="00402984">
        <w:t>VILKÅR ELLER RESTRIKSJONER VEDRØRENDE SIKKER OG EFFEKTIV BRUK AV LEGEMIDLET</w:t>
      </w:r>
    </w:p>
    <w:p w14:paraId="1996B8C5" w14:textId="77777777" w:rsidR="00812D16" w:rsidRPr="00402984" w:rsidRDefault="00812D16" w:rsidP="002B4955">
      <w:pPr>
        <w:ind w:right="-1"/>
        <w:rPr>
          <w:u w:val="single"/>
        </w:rPr>
      </w:pPr>
    </w:p>
    <w:p w14:paraId="1996B8C6" w14:textId="3B08BBD5" w:rsidR="00812D16" w:rsidRPr="00402984" w:rsidRDefault="00981F95" w:rsidP="002B4955">
      <w:pPr>
        <w:widowControl/>
        <w:numPr>
          <w:ilvl w:val="0"/>
          <w:numId w:val="25"/>
        </w:numPr>
        <w:tabs>
          <w:tab w:val="left" w:pos="567"/>
        </w:tabs>
        <w:autoSpaceDE/>
        <w:autoSpaceDN/>
        <w:ind w:right="-1" w:hanging="720"/>
        <w:rPr>
          <w:b/>
        </w:rPr>
      </w:pPr>
      <w:r w:rsidRPr="00402984">
        <w:rPr>
          <w:b/>
        </w:rPr>
        <w:t>Risikohåndteringsplan (RMP)</w:t>
      </w:r>
    </w:p>
    <w:p w14:paraId="1996B8C7" w14:textId="77777777" w:rsidR="00CB31DA" w:rsidRPr="00402984" w:rsidRDefault="00CB31DA" w:rsidP="002B4955">
      <w:pPr>
        <w:ind w:right="-1"/>
        <w:rPr>
          <w:b/>
        </w:rPr>
      </w:pPr>
    </w:p>
    <w:p w14:paraId="1996B8C8" w14:textId="3BE0ECA8" w:rsidR="00812D16" w:rsidRPr="00402984" w:rsidRDefault="00AF6144" w:rsidP="002B4955">
      <w:pPr>
        <w:tabs>
          <w:tab w:val="left" w:pos="0"/>
        </w:tabs>
      </w:pPr>
      <w:r w:rsidRPr="00402984">
        <w:t>Innehaver av markedsføringstillatelsen skal gjennomføre de nødvendige aktiviteter og intervensjoner vedrørende legemiddelovervåkning spesifisert i godkjent RMP presentert i Modul 1.8.2 i markedsføringstillatelsen samt enhver godkjent påfølgende oppdatering av RMP.</w:t>
      </w:r>
    </w:p>
    <w:p w14:paraId="1996B8C9" w14:textId="77777777" w:rsidR="00812D16" w:rsidRPr="00402984" w:rsidRDefault="00812D16" w:rsidP="002B4955">
      <w:pPr>
        <w:rPr>
          <w:iCs/>
        </w:rPr>
      </w:pPr>
    </w:p>
    <w:p w14:paraId="1996B8CA" w14:textId="7452310D" w:rsidR="00812D16" w:rsidRPr="00402984" w:rsidRDefault="00AF6144" w:rsidP="002B4955">
      <w:pPr>
        <w:rPr>
          <w:iCs/>
        </w:rPr>
      </w:pPr>
      <w:r w:rsidRPr="00402984">
        <w:rPr>
          <w:iCs/>
        </w:rPr>
        <w:t>En oppdatert RMP skal sendes inn:</w:t>
      </w:r>
    </w:p>
    <w:p w14:paraId="1996B8CB" w14:textId="77777777" w:rsidR="00A216E9" w:rsidRPr="00402984" w:rsidRDefault="00A216E9" w:rsidP="002B4955">
      <w:pPr>
        <w:rPr>
          <w:iCs/>
        </w:rPr>
      </w:pPr>
    </w:p>
    <w:p w14:paraId="1996B8CC" w14:textId="59426F5B" w:rsidR="00A216E9" w:rsidRPr="00402984" w:rsidRDefault="00AF6144" w:rsidP="002B4955">
      <w:pPr>
        <w:pStyle w:val="ListParagraph"/>
        <w:numPr>
          <w:ilvl w:val="0"/>
          <w:numId w:val="41"/>
        </w:numPr>
        <w:ind w:left="562" w:hanging="202"/>
        <w:rPr>
          <w:iCs/>
        </w:rPr>
      </w:pPr>
      <w:r w:rsidRPr="00402984">
        <w:rPr>
          <w:iCs/>
        </w:rPr>
        <w:t>På forespørsel fra Det europeiske legemiddelkontoret (the European Medicines Agency);</w:t>
      </w:r>
    </w:p>
    <w:p w14:paraId="1996B8CD" w14:textId="77777777" w:rsidR="00A216E9" w:rsidRPr="00402984" w:rsidRDefault="00A216E9" w:rsidP="002B4955">
      <w:pPr>
        <w:rPr>
          <w:iCs/>
        </w:rPr>
      </w:pPr>
    </w:p>
    <w:p w14:paraId="1996B8CE" w14:textId="474F7C45" w:rsidR="00A216E9" w:rsidRPr="00402984" w:rsidRDefault="00AF6144" w:rsidP="002B4955">
      <w:pPr>
        <w:pStyle w:val="ListParagraph"/>
        <w:numPr>
          <w:ilvl w:val="0"/>
          <w:numId w:val="41"/>
        </w:numPr>
        <w:ind w:left="562" w:hanging="202"/>
        <w:rPr>
          <w:iCs/>
        </w:rPr>
      </w:pPr>
      <w:r w:rsidRPr="00402984">
        <w:rPr>
          <w:iCs/>
        </w:rPr>
        <w:t>Når risikohåndteringssystemet er modifisert, spesielt som resultat av at det fremkommer ny informasjon som kan lede til en betydelig endring i nytte/risiko profilen eller som resultat av at en viktig milepel (legemiddelovervåkning eller risikominimering) er nådd.</w:t>
      </w:r>
    </w:p>
    <w:p w14:paraId="1996B8CF" w14:textId="77777777" w:rsidR="003F4F42" w:rsidRPr="00402984" w:rsidRDefault="003F4F42" w:rsidP="002B4955">
      <w:pPr>
        <w:pStyle w:val="BodyText"/>
      </w:pPr>
    </w:p>
    <w:p w14:paraId="4CDBE0FE" w14:textId="61B82561" w:rsidR="00BD7085" w:rsidRPr="00402984" w:rsidRDefault="00BD7085" w:rsidP="002B4955">
      <w:pPr>
        <w:rPr>
          <w:b/>
        </w:rPr>
      </w:pPr>
      <w:r w:rsidRPr="00402984">
        <w:rPr>
          <w:b/>
        </w:rPr>
        <w:br w:type="page"/>
      </w:r>
    </w:p>
    <w:p w14:paraId="6288E128" w14:textId="77777777" w:rsidR="00BD7085" w:rsidRPr="00402984" w:rsidRDefault="00BD7085" w:rsidP="002B4955">
      <w:pPr>
        <w:pStyle w:val="BodyText"/>
      </w:pPr>
    </w:p>
    <w:p w14:paraId="383298F8" w14:textId="77777777" w:rsidR="00BD7085" w:rsidRPr="00402984" w:rsidRDefault="00BD7085" w:rsidP="002B4955">
      <w:pPr>
        <w:pStyle w:val="BodyText"/>
      </w:pPr>
    </w:p>
    <w:p w14:paraId="082328FB" w14:textId="77777777" w:rsidR="00BD7085" w:rsidRPr="00402984" w:rsidRDefault="00BD7085" w:rsidP="002B4955">
      <w:pPr>
        <w:pStyle w:val="BodyText"/>
      </w:pPr>
    </w:p>
    <w:p w14:paraId="47E7D237" w14:textId="77777777" w:rsidR="00BD7085" w:rsidRPr="00402984" w:rsidRDefault="00BD7085" w:rsidP="002B4955">
      <w:pPr>
        <w:pStyle w:val="BodyText"/>
      </w:pPr>
    </w:p>
    <w:p w14:paraId="23786831" w14:textId="77777777" w:rsidR="00BD7085" w:rsidRPr="00402984" w:rsidRDefault="00BD7085" w:rsidP="002B4955">
      <w:pPr>
        <w:pStyle w:val="BodyText"/>
      </w:pPr>
    </w:p>
    <w:p w14:paraId="5D41DBF7" w14:textId="77777777" w:rsidR="00BD7085" w:rsidRPr="00402984" w:rsidRDefault="00BD7085" w:rsidP="002B4955">
      <w:pPr>
        <w:pStyle w:val="BodyText"/>
      </w:pPr>
    </w:p>
    <w:p w14:paraId="42A08D77" w14:textId="77777777" w:rsidR="00BD7085" w:rsidRPr="00402984" w:rsidRDefault="00BD7085" w:rsidP="002B4955">
      <w:pPr>
        <w:pStyle w:val="BodyText"/>
      </w:pPr>
    </w:p>
    <w:p w14:paraId="245FD5F0" w14:textId="77777777" w:rsidR="00BD7085" w:rsidRPr="00402984" w:rsidRDefault="00BD7085" w:rsidP="002B4955">
      <w:pPr>
        <w:pStyle w:val="BodyText"/>
      </w:pPr>
    </w:p>
    <w:p w14:paraId="0B9F2B83" w14:textId="77777777" w:rsidR="00BD7085" w:rsidRPr="00402984" w:rsidRDefault="00BD7085" w:rsidP="002B4955">
      <w:pPr>
        <w:pStyle w:val="BodyText"/>
      </w:pPr>
    </w:p>
    <w:p w14:paraId="7454F377" w14:textId="77777777" w:rsidR="00BD7085" w:rsidRPr="00402984" w:rsidRDefault="00BD7085" w:rsidP="002B4955">
      <w:pPr>
        <w:pStyle w:val="BodyText"/>
      </w:pPr>
    </w:p>
    <w:p w14:paraId="7A0D02E1" w14:textId="77777777" w:rsidR="00BD7085" w:rsidRPr="00402984" w:rsidRDefault="00BD7085" w:rsidP="002B4955">
      <w:pPr>
        <w:pStyle w:val="BodyText"/>
      </w:pPr>
    </w:p>
    <w:p w14:paraId="60346C3F" w14:textId="77777777" w:rsidR="00BD7085" w:rsidRPr="00402984" w:rsidRDefault="00BD7085" w:rsidP="002B4955">
      <w:pPr>
        <w:pStyle w:val="BodyText"/>
      </w:pPr>
    </w:p>
    <w:p w14:paraId="56298620" w14:textId="77777777" w:rsidR="00BD7085" w:rsidRPr="00402984" w:rsidRDefault="00BD7085" w:rsidP="002B4955">
      <w:pPr>
        <w:pStyle w:val="BodyText"/>
      </w:pPr>
    </w:p>
    <w:p w14:paraId="120B6048" w14:textId="77777777" w:rsidR="00BD7085" w:rsidRPr="00402984" w:rsidRDefault="00BD7085" w:rsidP="002B4955">
      <w:pPr>
        <w:pStyle w:val="BodyText"/>
      </w:pPr>
    </w:p>
    <w:p w14:paraId="597957C9" w14:textId="77777777" w:rsidR="00BD7085" w:rsidRPr="00402984" w:rsidRDefault="00BD7085" w:rsidP="002B4955">
      <w:pPr>
        <w:pStyle w:val="BodyText"/>
      </w:pPr>
    </w:p>
    <w:p w14:paraId="1F29AB9D" w14:textId="77777777" w:rsidR="00BD7085" w:rsidRPr="00402984" w:rsidRDefault="00BD7085" w:rsidP="002B4955">
      <w:pPr>
        <w:pStyle w:val="BodyText"/>
      </w:pPr>
    </w:p>
    <w:p w14:paraId="1CA9679A" w14:textId="77777777" w:rsidR="00BD7085" w:rsidRPr="00402984" w:rsidRDefault="00BD7085" w:rsidP="002B4955">
      <w:pPr>
        <w:pStyle w:val="BodyText"/>
      </w:pPr>
    </w:p>
    <w:p w14:paraId="29F82FF3" w14:textId="77777777" w:rsidR="00BD7085" w:rsidRPr="00402984" w:rsidRDefault="00BD7085" w:rsidP="002B4955">
      <w:pPr>
        <w:pStyle w:val="BodyText"/>
      </w:pPr>
    </w:p>
    <w:p w14:paraId="31544F2D" w14:textId="77777777" w:rsidR="00BD7085" w:rsidRPr="00402984" w:rsidRDefault="00BD7085" w:rsidP="002B4955">
      <w:pPr>
        <w:pStyle w:val="BodyText"/>
      </w:pPr>
    </w:p>
    <w:p w14:paraId="0A6E3948" w14:textId="77777777" w:rsidR="00BD7085" w:rsidRPr="00402984" w:rsidRDefault="00BD7085" w:rsidP="002B4955">
      <w:pPr>
        <w:pStyle w:val="BodyText"/>
      </w:pPr>
    </w:p>
    <w:p w14:paraId="41984105" w14:textId="77777777" w:rsidR="00BD7085" w:rsidRPr="00402984" w:rsidRDefault="00BD7085" w:rsidP="002B4955">
      <w:pPr>
        <w:pStyle w:val="BodyText"/>
      </w:pPr>
    </w:p>
    <w:p w14:paraId="090329B2" w14:textId="77777777" w:rsidR="00BD7085" w:rsidRPr="00402984" w:rsidRDefault="00BD7085" w:rsidP="002B4955">
      <w:pPr>
        <w:pStyle w:val="BodyText"/>
      </w:pPr>
    </w:p>
    <w:p w14:paraId="59635313" w14:textId="77777777" w:rsidR="00BD7085" w:rsidRPr="00402984" w:rsidRDefault="00BD7085" w:rsidP="002B4955">
      <w:pPr>
        <w:pStyle w:val="BodyText"/>
      </w:pPr>
    </w:p>
    <w:p w14:paraId="1996B8D1" w14:textId="33C9A157" w:rsidR="00F43F10" w:rsidRPr="00402984" w:rsidRDefault="00992122" w:rsidP="002B4955">
      <w:pPr>
        <w:pStyle w:val="Heading1"/>
        <w:jc w:val="center"/>
      </w:pPr>
      <w:r w:rsidRPr="00402984">
        <w:t>VEDLEGG</w:t>
      </w:r>
      <w:r w:rsidR="00F83889" w:rsidRPr="00402984">
        <w:t xml:space="preserve"> III</w:t>
      </w:r>
    </w:p>
    <w:p w14:paraId="1996B8D2" w14:textId="77777777" w:rsidR="00F43F10" w:rsidRPr="00402984" w:rsidRDefault="00F43F10" w:rsidP="002B4955">
      <w:pPr>
        <w:pStyle w:val="BodyText"/>
        <w:jc w:val="center"/>
        <w:rPr>
          <w:b/>
        </w:rPr>
      </w:pPr>
    </w:p>
    <w:p w14:paraId="1996B8D3" w14:textId="4011D629" w:rsidR="00A216E9" w:rsidRPr="00402984" w:rsidRDefault="00992122" w:rsidP="002B4955">
      <w:pPr>
        <w:jc w:val="center"/>
        <w:rPr>
          <w:b/>
        </w:rPr>
      </w:pPr>
      <w:r w:rsidRPr="00402984">
        <w:rPr>
          <w:b/>
        </w:rPr>
        <w:t>MERKING OG PAKNINGSVEDLEGG</w:t>
      </w:r>
    </w:p>
    <w:p w14:paraId="1996B8D4" w14:textId="77777777" w:rsidR="003F4F42" w:rsidRPr="00402984" w:rsidRDefault="003F4F42" w:rsidP="002B4955"/>
    <w:p w14:paraId="101C59DC" w14:textId="7BADF0F8" w:rsidR="00BD7085" w:rsidRPr="00402984" w:rsidRDefault="00BD7085" w:rsidP="002B4955">
      <w:pPr>
        <w:rPr>
          <w:b/>
        </w:rPr>
      </w:pPr>
      <w:r w:rsidRPr="00402984">
        <w:rPr>
          <w:b/>
        </w:rPr>
        <w:br w:type="page"/>
      </w:r>
    </w:p>
    <w:p w14:paraId="04FCA3F6" w14:textId="77777777" w:rsidR="00BD7085" w:rsidRPr="00402984" w:rsidRDefault="00BD7085" w:rsidP="002B4955">
      <w:pPr>
        <w:pStyle w:val="BodyText"/>
      </w:pPr>
    </w:p>
    <w:p w14:paraId="6B2AD09B" w14:textId="77777777" w:rsidR="00BD7085" w:rsidRPr="00402984" w:rsidRDefault="00BD7085" w:rsidP="002B4955">
      <w:pPr>
        <w:pStyle w:val="BodyText"/>
      </w:pPr>
    </w:p>
    <w:p w14:paraId="6491CC02" w14:textId="77777777" w:rsidR="00BD7085" w:rsidRPr="00402984" w:rsidRDefault="00BD7085" w:rsidP="002B4955">
      <w:pPr>
        <w:pStyle w:val="BodyText"/>
      </w:pPr>
    </w:p>
    <w:p w14:paraId="484C52C0" w14:textId="77777777" w:rsidR="00BD7085" w:rsidRPr="00402984" w:rsidRDefault="00BD7085" w:rsidP="002B4955">
      <w:pPr>
        <w:pStyle w:val="BodyText"/>
      </w:pPr>
    </w:p>
    <w:p w14:paraId="330F6A6A" w14:textId="77777777" w:rsidR="00BD7085" w:rsidRPr="00402984" w:rsidRDefault="00BD7085" w:rsidP="002B4955">
      <w:pPr>
        <w:pStyle w:val="BodyText"/>
      </w:pPr>
    </w:p>
    <w:p w14:paraId="7172361A" w14:textId="77777777" w:rsidR="00BD7085" w:rsidRPr="00402984" w:rsidRDefault="00BD7085" w:rsidP="002B4955">
      <w:pPr>
        <w:pStyle w:val="BodyText"/>
      </w:pPr>
    </w:p>
    <w:p w14:paraId="45927C3B" w14:textId="77777777" w:rsidR="00BD7085" w:rsidRPr="00402984" w:rsidRDefault="00BD7085" w:rsidP="002B4955">
      <w:pPr>
        <w:pStyle w:val="BodyText"/>
      </w:pPr>
    </w:p>
    <w:p w14:paraId="1FB4B5C8" w14:textId="77777777" w:rsidR="00BD7085" w:rsidRPr="00402984" w:rsidRDefault="00BD7085" w:rsidP="002B4955">
      <w:pPr>
        <w:pStyle w:val="BodyText"/>
      </w:pPr>
    </w:p>
    <w:p w14:paraId="72AE8508" w14:textId="77777777" w:rsidR="00BD7085" w:rsidRPr="00402984" w:rsidRDefault="00BD7085" w:rsidP="002B4955">
      <w:pPr>
        <w:pStyle w:val="BodyText"/>
      </w:pPr>
    </w:p>
    <w:p w14:paraId="2C3279C5" w14:textId="77777777" w:rsidR="00BD7085" w:rsidRPr="00402984" w:rsidRDefault="00BD7085" w:rsidP="002B4955">
      <w:pPr>
        <w:pStyle w:val="BodyText"/>
      </w:pPr>
    </w:p>
    <w:p w14:paraId="277649C4" w14:textId="77777777" w:rsidR="00BD7085" w:rsidRPr="00402984" w:rsidRDefault="00BD7085" w:rsidP="002B4955">
      <w:pPr>
        <w:pStyle w:val="BodyText"/>
      </w:pPr>
    </w:p>
    <w:p w14:paraId="7FF8BDD0" w14:textId="77777777" w:rsidR="00BD7085" w:rsidRPr="00402984" w:rsidRDefault="00BD7085" w:rsidP="002B4955">
      <w:pPr>
        <w:pStyle w:val="BodyText"/>
      </w:pPr>
    </w:p>
    <w:p w14:paraId="0496DE0F" w14:textId="77777777" w:rsidR="00BD7085" w:rsidRPr="00402984" w:rsidRDefault="00BD7085" w:rsidP="002B4955">
      <w:pPr>
        <w:pStyle w:val="BodyText"/>
      </w:pPr>
    </w:p>
    <w:p w14:paraId="2AD1A4EA" w14:textId="77777777" w:rsidR="00BD7085" w:rsidRPr="00402984" w:rsidRDefault="00BD7085" w:rsidP="002B4955">
      <w:pPr>
        <w:pStyle w:val="BodyText"/>
      </w:pPr>
    </w:p>
    <w:p w14:paraId="47B07914" w14:textId="77777777" w:rsidR="00BD7085" w:rsidRPr="00402984" w:rsidRDefault="00BD7085" w:rsidP="002B4955">
      <w:pPr>
        <w:pStyle w:val="BodyText"/>
      </w:pPr>
    </w:p>
    <w:p w14:paraId="5821C676" w14:textId="77777777" w:rsidR="00BD7085" w:rsidRPr="00402984" w:rsidRDefault="00BD7085" w:rsidP="002B4955">
      <w:pPr>
        <w:pStyle w:val="BodyText"/>
      </w:pPr>
    </w:p>
    <w:p w14:paraId="22C780AC" w14:textId="77777777" w:rsidR="00BD7085" w:rsidRPr="00402984" w:rsidRDefault="00BD7085" w:rsidP="002B4955">
      <w:pPr>
        <w:pStyle w:val="BodyText"/>
      </w:pPr>
    </w:p>
    <w:p w14:paraId="5AA01E39" w14:textId="77777777" w:rsidR="00BD7085" w:rsidRPr="00402984" w:rsidRDefault="00BD7085" w:rsidP="002B4955">
      <w:pPr>
        <w:pStyle w:val="BodyText"/>
      </w:pPr>
    </w:p>
    <w:p w14:paraId="4BB46572" w14:textId="77777777" w:rsidR="00BD7085" w:rsidRPr="00402984" w:rsidRDefault="00BD7085" w:rsidP="002B4955">
      <w:pPr>
        <w:pStyle w:val="BodyText"/>
      </w:pPr>
    </w:p>
    <w:p w14:paraId="62A4A01A" w14:textId="77777777" w:rsidR="00BD7085" w:rsidRPr="00402984" w:rsidRDefault="00BD7085" w:rsidP="002B4955">
      <w:pPr>
        <w:pStyle w:val="BodyText"/>
      </w:pPr>
    </w:p>
    <w:p w14:paraId="609EEF8B" w14:textId="77777777" w:rsidR="00BD7085" w:rsidRPr="00402984" w:rsidRDefault="00BD7085" w:rsidP="002B4955">
      <w:pPr>
        <w:pStyle w:val="BodyText"/>
      </w:pPr>
    </w:p>
    <w:p w14:paraId="4C588921" w14:textId="77777777" w:rsidR="00BD7085" w:rsidRPr="00402984" w:rsidRDefault="00BD7085" w:rsidP="002B4955">
      <w:pPr>
        <w:pStyle w:val="BodyText"/>
      </w:pPr>
    </w:p>
    <w:p w14:paraId="7B918476" w14:textId="77777777" w:rsidR="00BD7085" w:rsidRPr="00402984" w:rsidRDefault="00BD7085" w:rsidP="002B4955">
      <w:pPr>
        <w:pStyle w:val="BodyText"/>
      </w:pPr>
    </w:p>
    <w:p w14:paraId="1996B8D6" w14:textId="60BBD781" w:rsidR="00F43F10" w:rsidRPr="00402984" w:rsidRDefault="00F83889" w:rsidP="002B4955">
      <w:pPr>
        <w:pStyle w:val="Heading1"/>
        <w:jc w:val="center"/>
      </w:pPr>
      <w:r w:rsidRPr="00402984">
        <w:t xml:space="preserve">A. </w:t>
      </w:r>
      <w:r w:rsidR="00992122" w:rsidRPr="00402984">
        <w:t>MERKING</w:t>
      </w:r>
    </w:p>
    <w:p w14:paraId="1996B8D7" w14:textId="77777777" w:rsidR="003F4F42" w:rsidRPr="00402984" w:rsidRDefault="003F4F42" w:rsidP="002B4955">
      <w:pPr>
        <w:shd w:val="clear" w:color="auto" w:fill="FFFFFF"/>
      </w:pPr>
    </w:p>
    <w:p w14:paraId="531F3B44" w14:textId="3E22DBA2" w:rsidR="00BD7085" w:rsidRPr="00402984" w:rsidRDefault="00BD7085" w:rsidP="002B4955">
      <w:r w:rsidRPr="00402984">
        <w:br w:type="page"/>
      </w:r>
    </w:p>
    <w:p w14:paraId="1996B8D9" w14:textId="5EDB7EA2" w:rsidR="00812D16" w:rsidRPr="00402984" w:rsidRDefault="00FE2CCC" w:rsidP="002B4955">
      <w:pPr>
        <w:pBdr>
          <w:top w:val="single" w:sz="4" w:space="1" w:color="auto"/>
          <w:left w:val="single" w:sz="4" w:space="0" w:color="auto"/>
          <w:bottom w:val="single" w:sz="4" w:space="1" w:color="auto"/>
          <w:right w:val="single" w:sz="4" w:space="0" w:color="auto"/>
        </w:pBdr>
        <w:rPr>
          <w:b/>
        </w:rPr>
      </w:pPr>
      <w:r w:rsidRPr="00402984">
        <w:rPr>
          <w:b/>
        </w:rPr>
        <w:t>OPPLYSNINGER SOM SKAL ANGIS PÅ YTRE EMBALLASJE</w:t>
      </w:r>
    </w:p>
    <w:p w14:paraId="1996B8DA" w14:textId="77777777" w:rsidR="00812D16" w:rsidRPr="00402984" w:rsidRDefault="00812D16" w:rsidP="002B4955">
      <w:pPr>
        <w:pBdr>
          <w:top w:val="single" w:sz="4" w:space="1" w:color="auto"/>
          <w:left w:val="single" w:sz="4" w:space="0" w:color="auto"/>
          <w:bottom w:val="single" w:sz="4" w:space="1" w:color="auto"/>
          <w:right w:val="single" w:sz="4" w:space="0" w:color="auto"/>
        </w:pBdr>
        <w:ind w:left="567" w:hanging="567"/>
        <w:rPr>
          <w:bCs/>
        </w:rPr>
      </w:pPr>
    </w:p>
    <w:p w14:paraId="1996B8DB" w14:textId="6CD88717" w:rsidR="00812D16" w:rsidRPr="00402984" w:rsidRDefault="00FE2CCC" w:rsidP="002B4955">
      <w:pPr>
        <w:pBdr>
          <w:top w:val="single" w:sz="4" w:space="1" w:color="auto"/>
          <w:left w:val="single" w:sz="4" w:space="0" w:color="auto"/>
          <w:bottom w:val="single" w:sz="4" w:space="1" w:color="auto"/>
          <w:right w:val="single" w:sz="4" w:space="0" w:color="auto"/>
        </w:pBdr>
        <w:rPr>
          <w:bCs/>
        </w:rPr>
      </w:pPr>
      <w:r w:rsidRPr="00402984">
        <w:rPr>
          <w:b/>
        </w:rPr>
        <w:t>YTRE KARTONG</w:t>
      </w:r>
    </w:p>
    <w:p w14:paraId="1996B8DC" w14:textId="77777777" w:rsidR="00812D16" w:rsidRPr="00402984" w:rsidRDefault="00812D16" w:rsidP="002B4955"/>
    <w:p w14:paraId="1996B8DD" w14:textId="77777777" w:rsidR="006C6114" w:rsidRPr="00402984" w:rsidRDefault="006C6114" w:rsidP="002B4955"/>
    <w:p w14:paraId="1996B8DE" w14:textId="2D5E87C4" w:rsidR="00812D16" w:rsidRPr="00402984" w:rsidRDefault="00F83889" w:rsidP="002B4955">
      <w:pPr>
        <w:pBdr>
          <w:top w:val="single" w:sz="4" w:space="1" w:color="auto"/>
          <w:left w:val="single" w:sz="4" w:space="0" w:color="auto"/>
          <w:bottom w:val="single" w:sz="4" w:space="1" w:color="auto"/>
          <w:right w:val="single" w:sz="4" w:space="0" w:color="auto"/>
        </w:pBdr>
        <w:ind w:left="567" w:hanging="567"/>
        <w:outlineLvl w:val="0"/>
      </w:pPr>
      <w:r w:rsidRPr="00402984">
        <w:rPr>
          <w:b/>
        </w:rPr>
        <w:t>1.</w:t>
      </w:r>
      <w:r w:rsidRPr="00402984">
        <w:rPr>
          <w:b/>
        </w:rPr>
        <w:tab/>
      </w:r>
      <w:r w:rsidR="00FE2CCC" w:rsidRPr="00402984">
        <w:rPr>
          <w:b/>
        </w:rPr>
        <w:t>LEGEMIDLETS NAVN</w:t>
      </w:r>
    </w:p>
    <w:p w14:paraId="1996B8DF" w14:textId="77777777" w:rsidR="00812D16" w:rsidRPr="00402984" w:rsidRDefault="00812D16" w:rsidP="002B4955"/>
    <w:p w14:paraId="1996B8E0" w14:textId="01F08059" w:rsidR="00D15494" w:rsidRPr="00402984" w:rsidRDefault="00D72A28" w:rsidP="002B4955">
      <w:pPr>
        <w:pStyle w:val="BodyText"/>
      </w:pPr>
      <w:r w:rsidRPr="00402984">
        <w:t>Tuznue</w:t>
      </w:r>
      <w:r w:rsidR="00242E48" w:rsidRPr="00402984">
        <w:t xml:space="preserve"> </w:t>
      </w:r>
      <w:r w:rsidR="00F83889" w:rsidRPr="00402984">
        <w:t>150 </w:t>
      </w:r>
      <w:r w:rsidR="00242E48" w:rsidRPr="00402984">
        <w:t xml:space="preserve">mg </w:t>
      </w:r>
      <w:r w:rsidR="00FE2CCC" w:rsidRPr="00402984">
        <w:t>pulver til konsentrat til infusjonsvæske, oppløsning</w:t>
      </w:r>
    </w:p>
    <w:p w14:paraId="1996B8E1" w14:textId="77777777" w:rsidR="00BE412D" w:rsidRPr="00402984" w:rsidRDefault="00F83889" w:rsidP="002B4955">
      <w:pPr>
        <w:pStyle w:val="BodyText"/>
      </w:pPr>
      <w:r w:rsidRPr="00402984">
        <w:t>trastuzumab</w:t>
      </w:r>
    </w:p>
    <w:p w14:paraId="1996B8E2" w14:textId="77777777" w:rsidR="00812D16" w:rsidRPr="00402984" w:rsidRDefault="00812D16" w:rsidP="002B4955"/>
    <w:p w14:paraId="1996B8E3" w14:textId="77777777" w:rsidR="00812D16" w:rsidRPr="00402984" w:rsidRDefault="00812D16" w:rsidP="002B4955"/>
    <w:p w14:paraId="1996B8E4" w14:textId="14130708" w:rsidR="00812D16" w:rsidRPr="00402984" w:rsidRDefault="00F83889" w:rsidP="002B4955">
      <w:pPr>
        <w:pBdr>
          <w:top w:val="single" w:sz="4" w:space="1" w:color="auto"/>
          <w:left w:val="single" w:sz="4" w:space="0" w:color="auto"/>
          <w:bottom w:val="single" w:sz="4" w:space="1" w:color="auto"/>
          <w:right w:val="single" w:sz="4" w:space="0" w:color="auto"/>
        </w:pBdr>
        <w:ind w:left="567" w:hanging="567"/>
        <w:outlineLvl w:val="0"/>
        <w:rPr>
          <w:b/>
        </w:rPr>
      </w:pPr>
      <w:r w:rsidRPr="00402984">
        <w:rPr>
          <w:b/>
        </w:rPr>
        <w:t>2.</w:t>
      </w:r>
      <w:r w:rsidRPr="00402984">
        <w:rPr>
          <w:b/>
        </w:rPr>
        <w:tab/>
      </w:r>
      <w:r w:rsidR="004F69D1" w:rsidRPr="00402984">
        <w:rPr>
          <w:b/>
        </w:rPr>
        <w:t>DEKLARASJON AV VIRKESTOFF(ER)</w:t>
      </w:r>
    </w:p>
    <w:p w14:paraId="1996B8E5" w14:textId="77777777" w:rsidR="00812D16" w:rsidRPr="00402984" w:rsidRDefault="00812D16" w:rsidP="002B4955"/>
    <w:p w14:paraId="1996B8E6" w14:textId="649ABB54" w:rsidR="00F43F10" w:rsidRPr="00402984" w:rsidRDefault="004655DC" w:rsidP="002B4955">
      <w:pPr>
        <w:pStyle w:val="BodyText"/>
      </w:pPr>
      <w:r w:rsidRPr="00402984">
        <w:t>Hver</w:t>
      </w:r>
      <w:r w:rsidR="00242E48" w:rsidRPr="00402984">
        <w:t xml:space="preserve"> </w:t>
      </w:r>
      <w:r w:rsidR="00C30B19" w:rsidRPr="00402984">
        <w:t xml:space="preserve">hetteglass inneholder 150 mg trastuzumab. Etter rekonstituering inneholder 1 </w:t>
      </w:r>
      <w:r w:rsidR="009457ED" w:rsidRPr="00402984">
        <w:t>ml</w:t>
      </w:r>
      <w:r w:rsidR="00C30B19" w:rsidRPr="00402984">
        <w:t xml:space="preserve"> konsentrat 21</w:t>
      </w:r>
      <w:r w:rsidR="00CE0F41" w:rsidRPr="00402984">
        <w:t> </w:t>
      </w:r>
      <w:r w:rsidR="00C30B19" w:rsidRPr="00402984">
        <w:t>mg trastuzumab</w:t>
      </w:r>
      <w:r w:rsidR="00242E48" w:rsidRPr="00402984">
        <w:t>.</w:t>
      </w:r>
    </w:p>
    <w:p w14:paraId="1996B8E7" w14:textId="77777777" w:rsidR="00F43F10" w:rsidRPr="00402984" w:rsidRDefault="00F43F10" w:rsidP="002B4955">
      <w:pPr>
        <w:pStyle w:val="BodyText"/>
      </w:pPr>
    </w:p>
    <w:p w14:paraId="1996B8E8" w14:textId="77777777" w:rsidR="00812D16" w:rsidRPr="00402984" w:rsidRDefault="00812D16" w:rsidP="002B4955"/>
    <w:p w14:paraId="1996B8E9" w14:textId="178184E4" w:rsidR="00812D16" w:rsidRPr="00402984" w:rsidRDefault="00F83889" w:rsidP="002B4955">
      <w:pPr>
        <w:pBdr>
          <w:top w:val="single" w:sz="4" w:space="1" w:color="auto"/>
          <w:left w:val="single" w:sz="4" w:space="0" w:color="auto"/>
          <w:bottom w:val="single" w:sz="4" w:space="1" w:color="auto"/>
          <w:right w:val="single" w:sz="4" w:space="0" w:color="auto"/>
        </w:pBdr>
        <w:ind w:left="567" w:hanging="567"/>
        <w:outlineLvl w:val="0"/>
      </w:pPr>
      <w:r w:rsidRPr="00402984">
        <w:rPr>
          <w:b/>
        </w:rPr>
        <w:t>3.</w:t>
      </w:r>
      <w:r w:rsidRPr="00402984">
        <w:rPr>
          <w:b/>
        </w:rPr>
        <w:tab/>
      </w:r>
      <w:r w:rsidR="00C30B19" w:rsidRPr="00402984">
        <w:rPr>
          <w:b/>
        </w:rPr>
        <w:t>LISTE OVER HJELPESTOFFER</w:t>
      </w:r>
    </w:p>
    <w:p w14:paraId="1996B8EA" w14:textId="77777777" w:rsidR="00812D16" w:rsidRPr="00402984" w:rsidRDefault="00812D16" w:rsidP="002B4955"/>
    <w:p w14:paraId="1996B8EB" w14:textId="2C51141A" w:rsidR="00F43F10" w:rsidRPr="00402984" w:rsidRDefault="00C30B19" w:rsidP="002B4955">
      <w:pPr>
        <w:pStyle w:val="BodyText"/>
      </w:pPr>
      <w:r w:rsidRPr="00402984">
        <w:t>L-histidinhydroklorid monohydrat, L-histidin, polysorbat 20,</w:t>
      </w:r>
      <w:r w:rsidR="00F83889" w:rsidRPr="00402984">
        <w:t xml:space="preserve"> </w:t>
      </w:r>
      <w:r w:rsidR="00D15494" w:rsidRPr="00402984">
        <w:t>α,α</w:t>
      </w:r>
      <w:r w:rsidR="00F83889" w:rsidRPr="00402984">
        <w:t>-</w:t>
      </w:r>
      <w:r w:rsidR="00C24FF1" w:rsidRPr="00402984">
        <w:t>trehalose dihydrat</w:t>
      </w:r>
    </w:p>
    <w:p w14:paraId="1996B8EC" w14:textId="77777777" w:rsidR="00F43F10" w:rsidRPr="00402984" w:rsidRDefault="00F43F10" w:rsidP="002B4955">
      <w:pPr>
        <w:pStyle w:val="BodyText"/>
      </w:pPr>
    </w:p>
    <w:p w14:paraId="1996B8ED" w14:textId="77777777" w:rsidR="003E300A" w:rsidRPr="00402984" w:rsidRDefault="003E300A" w:rsidP="002B4955"/>
    <w:p w14:paraId="1996B8EE" w14:textId="299CBDCC" w:rsidR="00812D16" w:rsidRPr="00402984" w:rsidRDefault="00F83889" w:rsidP="002B4955">
      <w:pPr>
        <w:pBdr>
          <w:top w:val="single" w:sz="4" w:space="1" w:color="auto"/>
          <w:left w:val="single" w:sz="4" w:space="0" w:color="auto"/>
          <w:bottom w:val="single" w:sz="4" w:space="1" w:color="auto"/>
          <w:right w:val="single" w:sz="4" w:space="0" w:color="auto"/>
        </w:pBdr>
        <w:ind w:left="567" w:hanging="567"/>
        <w:outlineLvl w:val="0"/>
      </w:pPr>
      <w:r w:rsidRPr="00402984">
        <w:rPr>
          <w:b/>
        </w:rPr>
        <w:t>4.</w:t>
      </w:r>
      <w:r w:rsidRPr="00402984">
        <w:rPr>
          <w:b/>
        </w:rPr>
        <w:tab/>
      </w:r>
      <w:r w:rsidR="00C24FF1" w:rsidRPr="00402984">
        <w:rPr>
          <w:b/>
        </w:rPr>
        <w:t>LEGEMIDDELFORM OG INNHOLD (PAKNINGSSTØRRELSE)</w:t>
      </w:r>
    </w:p>
    <w:p w14:paraId="1996B8EF" w14:textId="77777777" w:rsidR="00D15494" w:rsidRPr="00402984" w:rsidRDefault="00D15494" w:rsidP="002B4955"/>
    <w:p w14:paraId="19EC4219" w14:textId="77777777" w:rsidR="00C24FF1" w:rsidRPr="00402984" w:rsidRDefault="00C24FF1" w:rsidP="002B4955">
      <w:pPr>
        <w:pStyle w:val="BodyText"/>
      </w:pPr>
      <w:r w:rsidRPr="00402984">
        <w:t>Pulver til konsentrat til infusjonsvæske, oppløsning</w:t>
      </w:r>
    </w:p>
    <w:p w14:paraId="1996B8F1" w14:textId="5557873E" w:rsidR="00D15494" w:rsidRPr="00402984" w:rsidRDefault="00C24FF1" w:rsidP="002B4955">
      <w:pPr>
        <w:pStyle w:val="BodyText"/>
      </w:pPr>
      <w:r w:rsidRPr="00402984">
        <w:t>1 hetteglass</w:t>
      </w:r>
    </w:p>
    <w:p w14:paraId="1996B8F2" w14:textId="77777777" w:rsidR="00D15494" w:rsidRPr="00402984" w:rsidRDefault="00D15494" w:rsidP="002B4955">
      <w:pPr>
        <w:pStyle w:val="BodyText"/>
      </w:pPr>
    </w:p>
    <w:p w14:paraId="1996B8F3" w14:textId="77777777" w:rsidR="00F43F10" w:rsidRPr="00402984" w:rsidRDefault="00F43F10" w:rsidP="002B4955">
      <w:pPr>
        <w:pStyle w:val="BodyText"/>
      </w:pPr>
    </w:p>
    <w:p w14:paraId="1996B8F4" w14:textId="208E98EC" w:rsidR="00812D16" w:rsidRPr="00402984" w:rsidRDefault="00F83889" w:rsidP="002B4955">
      <w:pPr>
        <w:pBdr>
          <w:top w:val="single" w:sz="4" w:space="1" w:color="auto"/>
          <w:left w:val="single" w:sz="4" w:space="0" w:color="auto"/>
          <w:bottom w:val="single" w:sz="4" w:space="1" w:color="auto"/>
          <w:right w:val="single" w:sz="4" w:space="0" w:color="auto"/>
        </w:pBdr>
        <w:ind w:left="567" w:hanging="567"/>
        <w:outlineLvl w:val="0"/>
      </w:pPr>
      <w:r w:rsidRPr="00402984">
        <w:rPr>
          <w:b/>
        </w:rPr>
        <w:t>5.</w:t>
      </w:r>
      <w:r w:rsidRPr="00402984">
        <w:rPr>
          <w:b/>
        </w:rPr>
        <w:tab/>
      </w:r>
      <w:r w:rsidR="00926BEE" w:rsidRPr="00402984">
        <w:rPr>
          <w:b/>
        </w:rPr>
        <w:t>ADMINISTRASJONSMÅTE OG -VEI(ER)</w:t>
      </w:r>
    </w:p>
    <w:p w14:paraId="1996B8F5" w14:textId="77777777" w:rsidR="00812D16" w:rsidRPr="00402984" w:rsidRDefault="00812D16" w:rsidP="002B4955"/>
    <w:p w14:paraId="2CB09E89" w14:textId="77777777" w:rsidR="00926BEE" w:rsidRPr="00402984" w:rsidRDefault="00926BEE" w:rsidP="002B4955">
      <w:pPr>
        <w:pStyle w:val="BodyText"/>
      </w:pPr>
      <w:r w:rsidRPr="00402984">
        <w:t>Til intravenøs bruk kun etter rekonstituering og fortynning.</w:t>
      </w:r>
    </w:p>
    <w:p w14:paraId="1996B8F7" w14:textId="752F2523" w:rsidR="00F43F10" w:rsidRPr="00402984" w:rsidRDefault="00926BEE" w:rsidP="002B4955">
      <w:pPr>
        <w:pStyle w:val="BodyText"/>
      </w:pPr>
      <w:r w:rsidRPr="00402984">
        <w:t>Les pakningsvedlegget før bruk</w:t>
      </w:r>
      <w:r w:rsidR="00F83889" w:rsidRPr="00402984">
        <w:t>.</w:t>
      </w:r>
    </w:p>
    <w:p w14:paraId="1996B8F8" w14:textId="77777777" w:rsidR="00F43F10" w:rsidRPr="00402984" w:rsidRDefault="00F43F10" w:rsidP="002B4955">
      <w:pPr>
        <w:pStyle w:val="BodyText"/>
      </w:pPr>
    </w:p>
    <w:p w14:paraId="1996B8F9" w14:textId="77777777" w:rsidR="00812D16" w:rsidRPr="00402984" w:rsidRDefault="00812D16" w:rsidP="002B4955"/>
    <w:p w14:paraId="1996B8FA" w14:textId="6439102A" w:rsidR="00812D16" w:rsidRPr="00402984" w:rsidRDefault="00F83889" w:rsidP="002B4955">
      <w:pPr>
        <w:pBdr>
          <w:top w:val="single" w:sz="4" w:space="1" w:color="auto"/>
          <w:left w:val="single" w:sz="4" w:space="0" w:color="auto"/>
          <w:bottom w:val="single" w:sz="4" w:space="1" w:color="auto"/>
          <w:right w:val="single" w:sz="4" w:space="0" w:color="auto"/>
        </w:pBdr>
        <w:ind w:left="567" w:hanging="567"/>
        <w:outlineLvl w:val="0"/>
      </w:pPr>
      <w:r w:rsidRPr="00402984">
        <w:rPr>
          <w:b/>
        </w:rPr>
        <w:t>6.</w:t>
      </w:r>
      <w:r w:rsidRPr="00402984">
        <w:rPr>
          <w:b/>
        </w:rPr>
        <w:tab/>
      </w:r>
      <w:r w:rsidR="00926BEE" w:rsidRPr="00402984">
        <w:rPr>
          <w:b/>
        </w:rPr>
        <w:t>ADVARSEL OM AT LEGEMIDLET SKAL OPPBEVARES UTILGJENGELIG FOR BARN</w:t>
      </w:r>
    </w:p>
    <w:p w14:paraId="1996B8FB" w14:textId="77777777" w:rsidR="00812D16" w:rsidRPr="00402984" w:rsidRDefault="00812D16" w:rsidP="002B4955"/>
    <w:p w14:paraId="1996B8FC" w14:textId="6A49512B" w:rsidR="00F43F10" w:rsidRPr="00402984" w:rsidRDefault="00926BEE" w:rsidP="002B4955">
      <w:pPr>
        <w:pStyle w:val="BodyText"/>
      </w:pPr>
      <w:r w:rsidRPr="00402984">
        <w:t>Oppbevares utilgjengelig for barn</w:t>
      </w:r>
      <w:r w:rsidR="00F83889" w:rsidRPr="00402984">
        <w:t>.</w:t>
      </w:r>
    </w:p>
    <w:p w14:paraId="1996B8FD" w14:textId="77777777" w:rsidR="00F43F10" w:rsidRPr="00402984" w:rsidRDefault="00F43F10" w:rsidP="002B4955">
      <w:pPr>
        <w:pStyle w:val="BodyText"/>
      </w:pPr>
    </w:p>
    <w:p w14:paraId="1996B8FE" w14:textId="77777777" w:rsidR="00812D16" w:rsidRPr="00402984" w:rsidRDefault="00812D16" w:rsidP="002B4955"/>
    <w:p w14:paraId="1996B8FF" w14:textId="79663AAD" w:rsidR="00812D16" w:rsidRPr="00402984" w:rsidRDefault="00F83889" w:rsidP="002B4955">
      <w:pPr>
        <w:pBdr>
          <w:top w:val="single" w:sz="4" w:space="1" w:color="auto"/>
          <w:left w:val="single" w:sz="4" w:space="0" w:color="auto"/>
          <w:bottom w:val="single" w:sz="4" w:space="1" w:color="auto"/>
          <w:right w:val="single" w:sz="4" w:space="0" w:color="auto"/>
        </w:pBdr>
        <w:ind w:left="567" w:hanging="567"/>
        <w:outlineLvl w:val="0"/>
      </w:pPr>
      <w:r w:rsidRPr="00402984">
        <w:rPr>
          <w:b/>
        </w:rPr>
        <w:t>7.</w:t>
      </w:r>
      <w:r w:rsidRPr="00402984">
        <w:rPr>
          <w:b/>
        </w:rPr>
        <w:tab/>
      </w:r>
      <w:r w:rsidR="002C1873" w:rsidRPr="00402984">
        <w:rPr>
          <w:b/>
        </w:rPr>
        <w:t>EVENTUELLE ANDRE SPESIELLE ADVARSLER</w:t>
      </w:r>
    </w:p>
    <w:p w14:paraId="1996B900" w14:textId="77777777" w:rsidR="00812D16" w:rsidRPr="00402984" w:rsidRDefault="00812D16" w:rsidP="002B4955"/>
    <w:p w14:paraId="1996B901" w14:textId="77777777" w:rsidR="00812D16" w:rsidRPr="00402984" w:rsidRDefault="00812D16" w:rsidP="002B4955">
      <w:pPr>
        <w:tabs>
          <w:tab w:val="left" w:pos="749"/>
        </w:tabs>
      </w:pPr>
    </w:p>
    <w:p w14:paraId="1996B902" w14:textId="6D5E5583" w:rsidR="00812D16" w:rsidRPr="00402984" w:rsidRDefault="00F83889" w:rsidP="002B4955">
      <w:pPr>
        <w:pBdr>
          <w:top w:val="single" w:sz="4" w:space="1" w:color="auto"/>
          <w:left w:val="single" w:sz="4" w:space="0" w:color="auto"/>
          <w:bottom w:val="single" w:sz="4" w:space="1" w:color="auto"/>
          <w:right w:val="single" w:sz="4" w:space="0" w:color="auto"/>
        </w:pBdr>
        <w:ind w:left="567" w:hanging="567"/>
        <w:outlineLvl w:val="0"/>
      </w:pPr>
      <w:r w:rsidRPr="00402984">
        <w:rPr>
          <w:b/>
        </w:rPr>
        <w:t>8.</w:t>
      </w:r>
      <w:r w:rsidRPr="00402984">
        <w:rPr>
          <w:b/>
        </w:rPr>
        <w:tab/>
      </w:r>
      <w:r w:rsidR="002C1873" w:rsidRPr="00402984">
        <w:rPr>
          <w:b/>
        </w:rPr>
        <w:t>UTLØPSDATO</w:t>
      </w:r>
    </w:p>
    <w:p w14:paraId="1996B903" w14:textId="77777777" w:rsidR="00F3050E" w:rsidRPr="00402984" w:rsidRDefault="00F3050E" w:rsidP="002B4955">
      <w:pPr>
        <w:pStyle w:val="BodyText"/>
      </w:pPr>
    </w:p>
    <w:p w14:paraId="1996B904" w14:textId="77777777" w:rsidR="00F43F10" w:rsidRPr="00402984" w:rsidRDefault="00F83889" w:rsidP="002B4955">
      <w:pPr>
        <w:pStyle w:val="BodyText"/>
      </w:pPr>
      <w:r w:rsidRPr="00402984">
        <w:t>EXP</w:t>
      </w:r>
    </w:p>
    <w:p w14:paraId="1996B905" w14:textId="77777777" w:rsidR="00D15494" w:rsidRPr="00402984" w:rsidRDefault="00D15494" w:rsidP="002B4955">
      <w:pPr>
        <w:pStyle w:val="BodyText"/>
      </w:pPr>
    </w:p>
    <w:p w14:paraId="1996B906" w14:textId="0D8D9401" w:rsidR="00812D16" w:rsidRPr="00402984" w:rsidRDefault="00F83889" w:rsidP="002B4955">
      <w:pPr>
        <w:keepNext/>
        <w:pBdr>
          <w:top w:val="single" w:sz="4" w:space="1" w:color="auto"/>
          <w:left w:val="single" w:sz="4" w:space="0" w:color="auto"/>
          <w:bottom w:val="single" w:sz="4" w:space="1" w:color="auto"/>
          <w:right w:val="single" w:sz="4" w:space="0" w:color="auto"/>
        </w:pBdr>
        <w:ind w:left="567" w:hanging="567"/>
        <w:outlineLvl w:val="0"/>
      </w:pPr>
      <w:r w:rsidRPr="00402984">
        <w:rPr>
          <w:b/>
        </w:rPr>
        <w:t>9.</w:t>
      </w:r>
      <w:r w:rsidRPr="00402984">
        <w:rPr>
          <w:b/>
        </w:rPr>
        <w:tab/>
      </w:r>
      <w:r w:rsidR="002C1873" w:rsidRPr="00402984">
        <w:rPr>
          <w:b/>
        </w:rPr>
        <w:t>OPPBEVARINGSBETINGELSER</w:t>
      </w:r>
    </w:p>
    <w:p w14:paraId="1996B907" w14:textId="77777777" w:rsidR="00812D16" w:rsidRPr="00402984" w:rsidRDefault="00812D16" w:rsidP="002B4955"/>
    <w:p w14:paraId="1996B908" w14:textId="51AAF769" w:rsidR="00F43F10" w:rsidRPr="00402984" w:rsidRDefault="002C1873" w:rsidP="002B4955">
      <w:pPr>
        <w:pStyle w:val="BodyText"/>
      </w:pPr>
      <w:r w:rsidRPr="00402984">
        <w:t>Oppbevares i kjøleskap</w:t>
      </w:r>
    </w:p>
    <w:p w14:paraId="1996B909" w14:textId="77777777" w:rsidR="00872BFD" w:rsidRPr="00402984" w:rsidRDefault="00872BFD" w:rsidP="002B4955">
      <w:pPr>
        <w:pStyle w:val="BodyText"/>
      </w:pPr>
    </w:p>
    <w:p w14:paraId="1996B90A" w14:textId="77777777" w:rsidR="00D15494" w:rsidRPr="00402984" w:rsidRDefault="00D15494" w:rsidP="002B4955">
      <w:pPr>
        <w:pStyle w:val="BodyText"/>
      </w:pPr>
    </w:p>
    <w:p w14:paraId="1996B90B" w14:textId="59D2F62D" w:rsidR="00812D16" w:rsidRPr="00402984" w:rsidRDefault="00F83889" w:rsidP="002B4955">
      <w:pPr>
        <w:keepNext/>
        <w:keepLines/>
        <w:pBdr>
          <w:top w:val="single" w:sz="4" w:space="1" w:color="auto"/>
          <w:left w:val="single" w:sz="4" w:space="0" w:color="auto"/>
          <w:bottom w:val="single" w:sz="4" w:space="1" w:color="auto"/>
          <w:right w:val="single" w:sz="4" w:space="0" w:color="auto"/>
        </w:pBdr>
        <w:ind w:left="567" w:hanging="567"/>
        <w:outlineLvl w:val="0"/>
        <w:rPr>
          <w:b/>
        </w:rPr>
      </w:pPr>
      <w:r w:rsidRPr="00402984">
        <w:rPr>
          <w:b/>
        </w:rPr>
        <w:t>10.</w:t>
      </w:r>
      <w:r w:rsidRPr="00402984">
        <w:rPr>
          <w:b/>
        </w:rPr>
        <w:tab/>
      </w:r>
      <w:r w:rsidR="002C1873" w:rsidRPr="00402984">
        <w:rPr>
          <w:b/>
        </w:rPr>
        <w:t>EVENTUELLE SPESIELLE FORHOLDSREGLER VED DESTRUKSJON AV UBRUKTE LEGEMIDLER ELLER AVFALL</w:t>
      </w:r>
    </w:p>
    <w:p w14:paraId="1996B90C" w14:textId="77777777" w:rsidR="00812D16" w:rsidRPr="00402984" w:rsidRDefault="00812D16" w:rsidP="002B4955">
      <w:pPr>
        <w:keepNext/>
        <w:keepLines/>
      </w:pPr>
    </w:p>
    <w:p w14:paraId="1996B90D" w14:textId="77777777" w:rsidR="00812D16" w:rsidRPr="00402984" w:rsidRDefault="00812D16" w:rsidP="002B4955"/>
    <w:p w14:paraId="1996B90E" w14:textId="28F571F1" w:rsidR="00812D16" w:rsidRPr="00402984" w:rsidRDefault="00F83889" w:rsidP="002B4955">
      <w:pPr>
        <w:pBdr>
          <w:top w:val="single" w:sz="4" w:space="1" w:color="auto"/>
          <w:left w:val="single" w:sz="4" w:space="0" w:color="auto"/>
          <w:bottom w:val="single" w:sz="4" w:space="1" w:color="auto"/>
          <w:right w:val="single" w:sz="4" w:space="0" w:color="auto"/>
        </w:pBdr>
        <w:outlineLvl w:val="0"/>
        <w:rPr>
          <w:b/>
          <w:bCs/>
        </w:rPr>
      </w:pPr>
      <w:r w:rsidRPr="00402984">
        <w:rPr>
          <w:b/>
          <w:bCs/>
        </w:rPr>
        <w:t>11.</w:t>
      </w:r>
      <w:r w:rsidRPr="00402984">
        <w:rPr>
          <w:b/>
          <w:bCs/>
        </w:rPr>
        <w:tab/>
      </w:r>
      <w:r w:rsidR="00700EE3" w:rsidRPr="00402984">
        <w:rPr>
          <w:b/>
          <w:bCs/>
        </w:rPr>
        <w:t>NAVN OG ADRESSE PÅ INNEHAVEREN AV MARKEDSFØRINGSTILLATELSEN</w:t>
      </w:r>
    </w:p>
    <w:p w14:paraId="1996B90F" w14:textId="77777777" w:rsidR="00BC3E9C" w:rsidRPr="00402984" w:rsidRDefault="00BC3E9C" w:rsidP="002B4955"/>
    <w:p w14:paraId="1996B910" w14:textId="77777777" w:rsidR="00F43F10" w:rsidRPr="00F649FB" w:rsidRDefault="00F83889" w:rsidP="002B4955">
      <w:pPr>
        <w:pStyle w:val="BodyText"/>
        <w:rPr>
          <w:lang w:val="nl-NL"/>
        </w:rPr>
      </w:pPr>
      <w:r w:rsidRPr="00F649FB">
        <w:rPr>
          <w:lang w:val="nl-NL"/>
        </w:rPr>
        <w:t xml:space="preserve">Prestige Biopharma Belgium </w:t>
      </w:r>
      <w:r w:rsidR="005F1D14" w:rsidRPr="00F649FB">
        <w:rPr>
          <w:lang w:val="nl-NL"/>
        </w:rPr>
        <w:t>BVBA</w:t>
      </w:r>
    </w:p>
    <w:p w14:paraId="1996B911" w14:textId="77777777" w:rsidR="00BC3E9C" w:rsidRPr="00F649FB" w:rsidRDefault="00F83889" w:rsidP="002B4955">
      <w:pPr>
        <w:rPr>
          <w:lang w:val="nl-NL"/>
        </w:rPr>
      </w:pPr>
      <w:r w:rsidRPr="00F649FB">
        <w:rPr>
          <w:lang w:val="nl-NL"/>
        </w:rPr>
        <w:t>Terhulpensesteenweg 449</w:t>
      </w:r>
    </w:p>
    <w:p w14:paraId="1996B913" w14:textId="68F42BBB" w:rsidR="00D15494" w:rsidRPr="00402984" w:rsidRDefault="00F83889" w:rsidP="002B4955">
      <w:r w:rsidRPr="00402984">
        <w:t>3090 Overijse</w:t>
      </w:r>
      <w:r w:rsidR="00CE0F41" w:rsidRPr="00402984">
        <w:t xml:space="preserve">, </w:t>
      </w:r>
      <w:r w:rsidRPr="00402984">
        <w:t>Belgi</w:t>
      </w:r>
      <w:r w:rsidR="0085481D" w:rsidRPr="00402984">
        <w:t>a</w:t>
      </w:r>
    </w:p>
    <w:p w14:paraId="1996B914" w14:textId="77777777" w:rsidR="00D15494" w:rsidRPr="00402984" w:rsidRDefault="00D15494" w:rsidP="002B4955">
      <w:pPr>
        <w:pStyle w:val="BodyText"/>
      </w:pPr>
    </w:p>
    <w:p w14:paraId="1996B915" w14:textId="77777777" w:rsidR="00812D16" w:rsidRPr="00402984" w:rsidRDefault="00812D16" w:rsidP="002B4955"/>
    <w:p w14:paraId="1996B916" w14:textId="6D8D64AD" w:rsidR="00812D16" w:rsidRPr="00402984" w:rsidRDefault="00F83889" w:rsidP="002B4955">
      <w:pPr>
        <w:pBdr>
          <w:top w:val="single" w:sz="4" w:space="1" w:color="auto"/>
          <w:left w:val="single" w:sz="4" w:space="0" w:color="auto"/>
          <w:bottom w:val="single" w:sz="4" w:space="1" w:color="auto"/>
          <w:right w:val="single" w:sz="4" w:space="0" w:color="auto"/>
        </w:pBdr>
        <w:outlineLvl w:val="0"/>
        <w:rPr>
          <w:b/>
          <w:bCs/>
        </w:rPr>
      </w:pPr>
      <w:r w:rsidRPr="00402984">
        <w:rPr>
          <w:b/>
          <w:bCs/>
        </w:rPr>
        <w:t>12.</w:t>
      </w:r>
      <w:r w:rsidRPr="00402984">
        <w:rPr>
          <w:b/>
          <w:bCs/>
        </w:rPr>
        <w:tab/>
      </w:r>
      <w:r w:rsidR="0085481D" w:rsidRPr="00402984">
        <w:rPr>
          <w:b/>
          <w:bCs/>
        </w:rPr>
        <w:t>MARKEDSFØRINGSTILLATELSESNUMMER (NUMRE)</w:t>
      </w:r>
    </w:p>
    <w:p w14:paraId="1996B917" w14:textId="77777777" w:rsidR="00812D16" w:rsidRPr="00402984" w:rsidRDefault="00812D16" w:rsidP="002B4955"/>
    <w:p w14:paraId="1996B918" w14:textId="38EB95E4" w:rsidR="00F43F10" w:rsidRPr="00402984" w:rsidRDefault="00DD476A" w:rsidP="002B4955">
      <w:pPr>
        <w:pStyle w:val="BodyText"/>
      </w:pPr>
      <w:r w:rsidRPr="00402984">
        <w:t>EU/1/24/1864/001</w:t>
      </w:r>
    </w:p>
    <w:p w14:paraId="1996B919" w14:textId="77777777" w:rsidR="00F43F10" w:rsidRPr="00402984" w:rsidRDefault="00F43F10" w:rsidP="002B4955">
      <w:pPr>
        <w:pStyle w:val="BodyText"/>
      </w:pPr>
    </w:p>
    <w:p w14:paraId="1996B91A" w14:textId="77777777" w:rsidR="00812D16" w:rsidRPr="00402984" w:rsidRDefault="00812D16" w:rsidP="002B4955"/>
    <w:p w14:paraId="1996B91B" w14:textId="7A6B5B2F" w:rsidR="00812D16" w:rsidRPr="00402984" w:rsidRDefault="00F83889" w:rsidP="002B4955">
      <w:pPr>
        <w:pBdr>
          <w:top w:val="single" w:sz="4" w:space="1" w:color="auto"/>
          <w:left w:val="single" w:sz="4" w:space="0" w:color="auto"/>
          <w:bottom w:val="single" w:sz="4" w:space="1" w:color="auto"/>
          <w:right w:val="single" w:sz="4" w:space="0" w:color="auto"/>
        </w:pBdr>
        <w:outlineLvl w:val="0"/>
        <w:rPr>
          <w:b/>
          <w:bCs/>
        </w:rPr>
      </w:pPr>
      <w:r w:rsidRPr="00402984">
        <w:rPr>
          <w:b/>
          <w:bCs/>
        </w:rPr>
        <w:t>13.</w:t>
      </w:r>
      <w:r w:rsidRPr="00402984">
        <w:rPr>
          <w:b/>
          <w:bCs/>
        </w:rPr>
        <w:tab/>
      </w:r>
      <w:r w:rsidR="0085481D" w:rsidRPr="00402984">
        <w:rPr>
          <w:b/>
          <w:bCs/>
        </w:rPr>
        <w:t>PRODUKSJONSNUMMER</w:t>
      </w:r>
    </w:p>
    <w:p w14:paraId="1996B91C" w14:textId="77777777" w:rsidR="00D15494" w:rsidRPr="00402984" w:rsidRDefault="00D15494" w:rsidP="002B4955"/>
    <w:p w14:paraId="1996B91D" w14:textId="77777777" w:rsidR="00D15494" w:rsidRPr="00402984" w:rsidRDefault="00F83889" w:rsidP="002B4955">
      <w:r w:rsidRPr="00402984">
        <w:t>LOT</w:t>
      </w:r>
    </w:p>
    <w:p w14:paraId="1996B91E" w14:textId="77777777" w:rsidR="00594961" w:rsidRPr="00402984" w:rsidRDefault="00594961" w:rsidP="002B4955"/>
    <w:p w14:paraId="1996B91F" w14:textId="77777777" w:rsidR="00D15494" w:rsidRPr="00402984" w:rsidRDefault="00D15494" w:rsidP="002B4955"/>
    <w:p w14:paraId="1996B920" w14:textId="35486F39" w:rsidR="00D15494" w:rsidRPr="00402984" w:rsidRDefault="00F83889" w:rsidP="002B4955">
      <w:pPr>
        <w:pBdr>
          <w:top w:val="single" w:sz="4" w:space="1" w:color="auto"/>
          <w:left w:val="single" w:sz="4" w:space="0" w:color="auto"/>
          <w:bottom w:val="single" w:sz="4" w:space="1" w:color="auto"/>
          <w:right w:val="single" w:sz="4" w:space="0" w:color="auto"/>
        </w:pBdr>
        <w:outlineLvl w:val="0"/>
        <w:rPr>
          <w:b/>
          <w:bCs/>
        </w:rPr>
      </w:pPr>
      <w:r w:rsidRPr="00402984">
        <w:rPr>
          <w:b/>
          <w:bCs/>
        </w:rPr>
        <w:t>14.</w:t>
      </w:r>
      <w:r w:rsidRPr="00402984">
        <w:rPr>
          <w:b/>
          <w:bCs/>
        </w:rPr>
        <w:tab/>
      </w:r>
      <w:r w:rsidR="0085481D" w:rsidRPr="00402984">
        <w:rPr>
          <w:b/>
          <w:bCs/>
        </w:rPr>
        <w:t>GENERELL KLASSIFIKASJON FOR UTLEVERING</w:t>
      </w:r>
    </w:p>
    <w:p w14:paraId="1996B921" w14:textId="77777777" w:rsidR="00812D16" w:rsidRPr="00402984" w:rsidRDefault="00812D16" w:rsidP="002B4955"/>
    <w:p w14:paraId="1996B922" w14:textId="77777777" w:rsidR="00594961" w:rsidRPr="00402984" w:rsidRDefault="00594961" w:rsidP="002B4955"/>
    <w:p w14:paraId="1996B923" w14:textId="0E219330" w:rsidR="00812D16" w:rsidRPr="00402984" w:rsidRDefault="00F83889" w:rsidP="002B4955">
      <w:pPr>
        <w:pBdr>
          <w:top w:val="single" w:sz="4" w:space="1" w:color="auto"/>
          <w:left w:val="single" w:sz="4" w:space="0" w:color="auto"/>
          <w:bottom w:val="single" w:sz="4" w:space="1" w:color="auto"/>
          <w:right w:val="single" w:sz="4" w:space="0" w:color="auto"/>
        </w:pBdr>
        <w:outlineLvl w:val="0"/>
        <w:rPr>
          <w:b/>
          <w:bCs/>
        </w:rPr>
      </w:pPr>
      <w:r w:rsidRPr="00402984">
        <w:rPr>
          <w:b/>
          <w:bCs/>
        </w:rPr>
        <w:t>15.</w:t>
      </w:r>
      <w:r w:rsidRPr="00402984">
        <w:rPr>
          <w:b/>
          <w:bCs/>
        </w:rPr>
        <w:tab/>
      </w:r>
      <w:r w:rsidR="0085481D" w:rsidRPr="00402984">
        <w:rPr>
          <w:b/>
          <w:bCs/>
        </w:rPr>
        <w:t>BRUKSANVISNING</w:t>
      </w:r>
    </w:p>
    <w:p w14:paraId="1996B924" w14:textId="77777777" w:rsidR="00812D16" w:rsidRPr="00402984" w:rsidRDefault="00812D16" w:rsidP="002B4955"/>
    <w:p w14:paraId="1996B925" w14:textId="77777777" w:rsidR="00812D16" w:rsidRPr="00402984" w:rsidRDefault="00812D16" w:rsidP="002B4955"/>
    <w:p w14:paraId="1996B926" w14:textId="4A770F38" w:rsidR="00812D16" w:rsidRPr="00402984" w:rsidRDefault="00F83889" w:rsidP="002B4955">
      <w:pPr>
        <w:pBdr>
          <w:top w:val="single" w:sz="4" w:space="1" w:color="auto"/>
          <w:left w:val="single" w:sz="4" w:space="0" w:color="auto"/>
          <w:bottom w:val="single" w:sz="4" w:space="1" w:color="auto"/>
          <w:right w:val="single" w:sz="4" w:space="0" w:color="auto"/>
        </w:pBdr>
        <w:outlineLvl w:val="0"/>
        <w:rPr>
          <w:b/>
          <w:bCs/>
        </w:rPr>
      </w:pPr>
      <w:r w:rsidRPr="00402984">
        <w:rPr>
          <w:b/>
          <w:bCs/>
        </w:rPr>
        <w:t>16.</w:t>
      </w:r>
      <w:r w:rsidRPr="00402984">
        <w:rPr>
          <w:b/>
          <w:bCs/>
        </w:rPr>
        <w:tab/>
      </w:r>
      <w:r w:rsidR="0067516D" w:rsidRPr="00402984">
        <w:rPr>
          <w:b/>
          <w:bCs/>
        </w:rPr>
        <w:t>INFORMASJON PÅ BLINDESKRIFT</w:t>
      </w:r>
    </w:p>
    <w:p w14:paraId="1996B927" w14:textId="77777777" w:rsidR="00F43F10" w:rsidRPr="00402984" w:rsidRDefault="00F43F10" w:rsidP="002B4955">
      <w:pPr>
        <w:pStyle w:val="BodyText"/>
      </w:pPr>
    </w:p>
    <w:p w14:paraId="1996B928" w14:textId="7E1776C8" w:rsidR="00F43F10" w:rsidRPr="00402984" w:rsidRDefault="0067516D" w:rsidP="002B4955">
      <w:pPr>
        <w:pStyle w:val="BodyText"/>
      </w:pPr>
      <w:r w:rsidRPr="00402984">
        <w:rPr>
          <w:shd w:val="clear" w:color="auto" w:fill="CDCDCD"/>
        </w:rPr>
        <w:t>Fritatt fra krav om blindeskrift</w:t>
      </w:r>
      <w:r w:rsidR="00F83889" w:rsidRPr="00402984">
        <w:rPr>
          <w:shd w:val="clear" w:color="auto" w:fill="CDCDCD"/>
        </w:rPr>
        <w:t>.</w:t>
      </w:r>
    </w:p>
    <w:p w14:paraId="1996B929" w14:textId="77777777" w:rsidR="00F43F10" w:rsidRPr="00402984" w:rsidRDefault="00F43F10" w:rsidP="002B4955">
      <w:pPr>
        <w:pStyle w:val="BodyText"/>
      </w:pPr>
    </w:p>
    <w:p w14:paraId="1996B92A" w14:textId="77777777" w:rsidR="00D15494" w:rsidRPr="00402984" w:rsidRDefault="00D15494" w:rsidP="002B4955"/>
    <w:p w14:paraId="1996B92B" w14:textId="4A1A65BB" w:rsidR="00D15494" w:rsidRPr="00402984" w:rsidRDefault="00F83889" w:rsidP="002B4955">
      <w:pPr>
        <w:pBdr>
          <w:top w:val="single" w:sz="4" w:space="1" w:color="auto"/>
          <w:left w:val="single" w:sz="4" w:space="0" w:color="auto"/>
          <w:bottom w:val="single" w:sz="4" w:space="1" w:color="auto"/>
          <w:right w:val="single" w:sz="4" w:space="0" w:color="auto"/>
        </w:pBdr>
        <w:ind w:left="720" w:hanging="720"/>
        <w:outlineLvl w:val="0"/>
        <w:rPr>
          <w:b/>
          <w:bCs/>
        </w:rPr>
      </w:pPr>
      <w:r w:rsidRPr="00402984">
        <w:rPr>
          <w:b/>
          <w:bCs/>
        </w:rPr>
        <w:t>17.</w:t>
      </w:r>
      <w:r w:rsidRPr="00402984">
        <w:rPr>
          <w:b/>
          <w:bCs/>
        </w:rPr>
        <w:tab/>
      </w:r>
      <w:r w:rsidR="0067516D" w:rsidRPr="00402984">
        <w:rPr>
          <w:b/>
          <w:bCs/>
        </w:rPr>
        <w:t>SIKKERHETSANORDNING (UNIK IDENTITET) – TODIMENSJONAL STREKKODE</w:t>
      </w:r>
    </w:p>
    <w:p w14:paraId="1996B92C" w14:textId="77777777" w:rsidR="00D15494" w:rsidRPr="00402984" w:rsidRDefault="00D15494" w:rsidP="002B4955">
      <w:pPr>
        <w:rPr>
          <w:shd w:val="clear" w:color="auto" w:fill="CCCCCC"/>
        </w:rPr>
      </w:pPr>
    </w:p>
    <w:p w14:paraId="1996B92D" w14:textId="56053B4A" w:rsidR="00F43F10" w:rsidRPr="00402984" w:rsidRDefault="0067516D" w:rsidP="002B4955">
      <w:pPr>
        <w:pStyle w:val="BodyText"/>
      </w:pPr>
      <w:r w:rsidRPr="00402984">
        <w:rPr>
          <w:shd w:val="clear" w:color="auto" w:fill="C1C1C1"/>
        </w:rPr>
        <w:t>Todimensjonal strekkode, inkludert unik identitet</w:t>
      </w:r>
      <w:r w:rsidR="00F83889" w:rsidRPr="00402984">
        <w:rPr>
          <w:shd w:val="clear" w:color="auto" w:fill="C1C1C1"/>
        </w:rPr>
        <w:t>.</w:t>
      </w:r>
    </w:p>
    <w:p w14:paraId="1996B92E" w14:textId="77777777" w:rsidR="00F43F10" w:rsidRPr="00402984" w:rsidRDefault="00F43F10" w:rsidP="002B4955">
      <w:pPr>
        <w:pStyle w:val="BodyText"/>
      </w:pPr>
    </w:p>
    <w:p w14:paraId="1996B92F" w14:textId="77777777" w:rsidR="005C71E4" w:rsidRPr="00402984" w:rsidRDefault="005C71E4" w:rsidP="002B4955"/>
    <w:p w14:paraId="1996B930" w14:textId="1664ED82" w:rsidR="005C71E4" w:rsidRPr="00402984" w:rsidRDefault="00F83889" w:rsidP="002B4955">
      <w:pPr>
        <w:pBdr>
          <w:top w:val="single" w:sz="4" w:space="1" w:color="auto"/>
          <w:left w:val="single" w:sz="4" w:space="0" w:color="auto"/>
          <w:bottom w:val="single" w:sz="4" w:space="1" w:color="auto"/>
          <w:right w:val="single" w:sz="4" w:space="0" w:color="auto"/>
        </w:pBdr>
        <w:ind w:left="720" w:hanging="720"/>
        <w:outlineLvl w:val="0"/>
        <w:rPr>
          <w:b/>
          <w:bCs/>
          <w:i/>
        </w:rPr>
      </w:pPr>
      <w:r w:rsidRPr="00402984">
        <w:rPr>
          <w:b/>
          <w:bCs/>
        </w:rPr>
        <w:t>18.</w:t>
      </w:r>
      <w:r w:rsidRPr="00402984">
        <w:rPr>
          <w:b/>
          <w:bCs/>
        </w:rPr>
        <w:tab/>
      </w:r>
      <w:r w:rsidR="0067516D" w:rsidRPr="00402984">
        <w:rPr>
          <w:b/>
          <w:bCs/>
        </w:rPr>
        <w:t>SIKKERHETSANORDNING (UNIK IDENTITET) – I ET FORMAT LESBART FOR MENNESKER</w:t>
      </w:r>
    </w:p>
    <w:p w14:paraId="1996B931" w14:textId="77777777" w:rsidR="005C71E4" w:rsidRPr="00402984" w:rsidRDefault="005C71E4" w:rsidP="002B4955"/>
    <w:p w14:paraId="1996B932" w14:textId="77777777" w:rsidR="00F43F10" w:rsidRPr="00402984" w:rsidRDefault="00F83889" w:rsidP="002B4955">
      <w:pPr>
        <w:pStyle w:val="BodyText"/>
      </w:pPr>
      <w:r w:rsidRPr="00402984">
        <w:t>PC</w:t>
      </w:r>
    </w:p>
    <w:p w14:paraId="1996B933" w14:textId="77777777" w:rsidR="00F43F10" w:rsidRPr="00402984" w:rsidRDefault="00F83889" w:rsidP="002B4955">
      <w:pPr>
        <w:pStyle w:val="BodyText"/>
      </w:pPr>
      <w:r w:rsidRPr="00402984">
        <w:t>SN</w:t>
      </w:r>
    </w:p>
    <w:p w14:paraId="1996B934" w14:textId="77777777" w:rsidR="00F43F10" w:rsidRPr="00402984" w:rsidRDefault="00F83889" w:rsidP="002B4955">
      <w:pPr>
        <w:pStyle w:val="BodyText"/>
      </w:pPr>
      <w:r w:rsidRPr="00402984">
        <w:t>NN</w:t>
      </w:r>
    </w:p>
    <w:p w14:paraId="1996B935" w14:textId="77777777" w:rsidR="00B64B2F" w:rsidRPr="00402984" w:rsidRDefault="00B64B2F" w:rsidP="002B4955">
      <w:pPr>
        <w:rPr>
          <w:shd w:val="clear" w:color="auto" w:fill="CCCCCC"/>
        </w:rPr>
      </w:pPr>
    </w:p>
    <w:p w14:paraId="1996B936" w14:textId="2438DB43" w:rsidR="00812D16" w:rsidRPr="00402984" w:rsidRDefault="00F83889" w:rsidP="002B4955">
      <w:pPr>
        <w:pBdr>
          <w:top w:val="single" w:sz="4" w:space="1" w:color="auto"/>
          <w:left w:val="single" w:sz="4" w:space="0" w:color="auto"/>
          <w:bottom w:val="single" w:sz="4" w:space="1" w:color="auto"/>
          <w:right w:val="single" w:sz="4" w:space="0" w:color="auto"/>
        </w:pBdr>
        <w:rPr>
          <w:b/>
        </w:rPr>
      </w:pPr>
      <w:r w:rsidRPr="00402984">
        <w:rPr>
          <w:shd w:val="clear" w:color="auto" w:fill="CCCCCC"/>
        </w:rPr>
        <w:br w:type="page"/>
      </w:r>
      <w:r w:rsidR="00811D0B" w:rsidRPr="00402984">
        <w:rPr>
          <w:b/>
        </w:rPr>
        <w:t>MINSTEKRAV TIL OPPLYSNINGER SOM SKAL ANGIS PÅ SMÅ INDRE EMBALLASJER</w:t>
      </w:r>
    </w:p>
    <w:p w14:paraId="1996B937" w14:textId="77777777" w:rsidR="00812D16" w:rsidRPr="00402984" w:rsidRDefault="00812D16" w:rsidP="002B4955">
      <w:pPr>
        <w:pBdr>
          <w:top w:val="single" w:sz="4" w:space="1" w:color="auto"/>
          <w:left w:val="single" w:sz="4" w:space="0" w:color="auto"/>
          <w:bottom w:val="single" w:sz="4" w:space="1" w:color="auto"/>
          <w:right w:val="single" w:sz="4" w:space="0" w:color="auto"/>
        </w:pBdr>
        <w:rPr>
          <w:b/>
        </w:rPr>
      </w:pPr>
    </w:p>
    <w:p w14:paraId="1996B938" w14:textId="09B54921" w:rsidR="00812D16" w:rsidRPr="00402984" w:rsidRDefault="00811D0B" w:rsidP="002B4955">
      <w:pPr>
        <w:pBdr>
          <w:top w:val="single" w:sz="4" w:space="1" w:color="auto"/>
          <w:left w:val="single" w:sz="4" w:space="0" w:color="auto"/>
          <w:bottom w:val="single" w:sz="4" w:space="1" w:color="auto"/>
          <w:right w:val="single" w:sz="4" w:space="0" w:color="auto"/>
        </w:pBdr>
        <w:rPr>
          <w:b/>
        </w:rPr>
      </w:pPr>
      <w:r w:rsidRPr="00402984">
        <w:rPr>
          <w:b/>
        </w:rPr>
        <w:t>ETIKETTER HETTEGLASS</w:t>
      </w:r>
    </w:p>
    <w:p w14:paraId="1996B939" w14:textId="77777777" w:rsidR="00812D16" w:rsidRPr="00402984" w:rsidRDefault="00812D16" w:rsidP="002B4955"/>
    <w:p w14:paraId="1996B93A" w14:textId="77777777" w:rsidR="00812D16" w:rsidRPr="00402984" w:rsidRDefault="00812D16" w:rsidP="002B4955"/>
    <w:p w14:paraId="1996B93B" w14:textId="00AE916C" w:rsidR="00812D16" w:rsidRPr="00402984" w:rsidRDefault="00F83889" w:rsidP="002B4955">
      <w:pPr>
        <w:pBdr>
          <w:top w:val="single" w:sz="4" w:space="1" w:color="auto"/>
          <w:left w:val="single" w:sz="4" w:space="0" w:color="auto"/>
          <w:bottom w:val="single" w:sz="4" w:space="1" w:color="auto"/>
          <w:right w:val="single" w:sz="4" w:space="0" w:color="auto"/>
        </w:pBdr>
        <w:outlineLvl w:val="0"/>
        <w:rPr>
          <w:b/>
        </w:rPr>
      </w:pPr>
      <w:r w:rsidRPr="00402984">
        <w:rPr>
          <w:b/>
        </w:rPr>
        <w:t>1.</w:t>
      </w:r>
      <w:r w:rsidRPr="00402984">
        <w:rPr>
          <w:b/>
        </w:rPr>
        <w:tab/>
      </w:r>
      <w:r w:rsidR="00811D0B" w:rsidRPr="00402984">
        <w:rPr>
          <w:b/>
        </w:rPr>
        <w:t>LEGEMIDLETS NAVN OG ADMINISTRASJONSVEI</w:t>
      </w:r>
    </w:p>
    <w:p w14:paraId="1996B93C" w14:textId="77777777" w:rsidR="00812D16" w:rsidRPr="00402984" w:rsidRDefault="00812D16" w:rsidP="002B4955">
      <w:pPr>
        <w:ind w:left="567" w:hanging="567"/>
        <w:rPr>
          <w:bCs/>
        </w:rPr>
      </w:pPr>
    </w:p>
    <w:p w14:paraId="1996B93D" w14:textId="493B78FE" w:rsidR="00F43F10" w:rsidRPr="00402984" w:rsidRDefault="00D72A28" w:rsidP="002B4955">
      <w:pPr>
        <w:rPr>
          <w:bCs/>
        </w:rPr>
      </w:pPr>
      <w:r w:rsidRPr="00402984">
        <w:rPr>
          <w:bCs/>
        </w:rPr>
        <w:t>Tuznue</w:t>
      </w:r>
      <w:r w:rsidR="00242E48" w:rsidRPr="00402984">
        <w:rPr>
          <w:bCs/>
        </w:rPr>
        <w:t xml:space="preserve"> 150 mg </w:t>
      </w:r>
      <w:r w:rsidR="00811D0B" w:rsidRPr="00402984">
        <w:rPr>
          <w:bCs/>
        </w:rPr>
        <w:t>pulver til konsentrat</w:t>
      </w:r>
    </w:p>
    <w:p w14:paraId="1996B93E" w14:textId="78BB198B" w:rsidR="00F43F10" w:rsidRPr="00402984" w:rsidRDefault="00811D0B" w:rsidP="002B4955">
      <w:pPr>
        <w:pStyle w:val="BodyText"/>
      </w:pPr>
      <w:r w:rsidRPr="00402984">
        <w:t>t</w:t>
      </w:r>
      <w:r w:rsidR="00F83889" w:rsidRPr="00402984">
        <w:t>rastuzumab</w:t>
      </w:r>
    </w:p>
    <w:p w14:paraId="1996B93F" w14:textId="69F63074" w:rsidR="00812D16" w:rsidRPr="00402984" w:rsidRDefault="004253D1" w:rsidP="002B4955">
      <w:r w:rsidRPr="00402984">
        <w:t>Kun til intravenøs bruk</w:t>
      </w:r>
    </w:p>
    <w:p w14:paraId="1996B940" w14:textId="77777777" w:rsidR="00812D16" w:rsidRPr="00402984" w:rsidRDefault="00812D16" w:rsidP="002B4955"/>
    <w:p w14:paraId="1996B941" w14:textId="77777777" w:rsidR="00812D16" w:rsidRPr="00402984" w:rsidRDefault="00812D16" w:rsidP="002B4955"/>
    <w:p w14:paraId="1996B942" w14:textId="14E3A61F" w:rsidR="00812D16" w:rsidRPr="00402984" w:rsidRDefault="00F83889" w:rsidP="002B4955">
      <w:pPr>
        <w:pBdr>
          <w:top w:val="single" w:sz="4" w:space="1" w:color="auto"/>
          <w:left w:val="single" w:sz="4" w:space="0" w:color="auto"/>
          <w:bottom w:val="single" w:sz="4" w:space="1" w:color="auto"/>
          <w:right w:val="single" w:sz="4" w:space="0" w:color="auto"/>
        </w:pBdr>
        <w:outlineLvl w:val="0"/>
        <w:rPr>
          <w:b/>
        </w:rPr>
      </w:pPr>
      <w:r w:rsidRPr="00402984">
        <w:rPr>
          <w:b/>
        </w:rPr>
        <w:t>2.</w:t>
      </w:r>
      <w:r w:rsidRPr="00402984">
        <w:rPr>
          <w:b/>
        </w:rPr>
        <w:tab/>
      </w:r>
      <w:r w:rsidR="00B22B06" w:rsidRPr="00402984">
        <w:rPr>
          <w:b/>
        </w:rPr>
        <w:t>ADMINISTRASJONSMÅTE</w:t>
      </w:r>
    </w:p>
    <w:p w14:paraId="1996B943" w14:textId="77777777" w:rsidR="00812D16" w:rsidRPr="00402984" w:rsidRDefault="00812D16" w:rsidP="002B4955"/>
    <w:p w14:paraId="1996B944" w14:textId="77777777" w:rsidR="00812D16" w:rsidRPr="00402984" w:rsidRDefault="00812D16" w:rsidP="002B4955"/>
    <w:p w14:paraId="1996B945" w14:textId="1182D2B4" w:rsidR="00812D16" w:rsidRPr="00402984" w:rsidRDefault="00F83889" w:rsidP="002B4955">
      <w:pPr>
        <w:pBdr>
          <w:top w:val="single" w:sz="4" w:space="1" w:color="auto"/>
          <w:left w:val="single" w:sz="4" w:space="0" w:color="auto"/>
          <w:bottom w:val="single" w:sz="4" w:space="1" w:color="auto"/>
          <w:right w:val="single" w:sz="4" w:space="0" w:color="auto"/>
        </w:pBdr>
        <w:outlineLvl w:val="0"/>
        <w:rPr>
          <w:b/>
        </w:rPr>
      </w:pPr>
      <w:r w:rsidRPr="00402984">
        <w:rPr>
          <w:b/>
        </w:rPr>
        <w:t>3.</w:t>
      </w:r>
      <w:r w:rsidRPr="00402984">
        <w:rPr>
          <w:b/>
        </w:rPr>
        <w:tab/>
      </w:r>
      <w:r w:rsidR="00FF602F" w:rsidRPr="00402984">
        <w:rPr>
          <w:b/>
        </w:rPr>
        <w:t>UTLØPSDATO</w:t>
      </w:r>
    </w:p>
    <w:p w14:paraId="1996B946" w14:textId="77777777" w:rsidR="00812D16" w:rsidRPr="00402984" w:rsidRDefault="00812D16" w:rsidP="002B4955"/>
    <w:p w14:paraId="1996B947" w14:textId="77777777" w:rsidR="00F43F10" w:rsidRPr="00402984" w:rsidRDefault="00F83889" w:rsidP="002B4955">
      <w:pPr>
        <w:pStyle w:val="BodyText"/>
      </w:pPr>
      <w:r w:rsidRPr="00402984">
        <w:t>EXP</w:t>
      </w:r>
    </w:p>
    <w:p w14:paraId="1996B948" w14:textId="77777777" w:rsidR="00D15494" w:rsidRPr="00402984" w:rsidRDefault="00D15494" w:rsidP="002B4955">
      <w:pPr>
        <w:pStyle w:val="BodyText"/>
      </w:pPr>
    </w:p>
    <w:p w14:paraId="1996B949" w14:textId="77777777" w:rsidR="00F43F10" w:rsidRPr="00402984" w:rsidRDefault="00F43F10" w:rsidP="002B4955">
      <w:pPr>
        <w:pStyle w:val="BodyText"/>
      </w:pPr>
    </w:p>
    <w:p w14:paraId="1996B94A" w14:textId="76CCFCE3" w:rsidR="00812D16" w:rsidRPr="00402984" w:rsidRDefault="00F83889" w:rsidP="002B4955">
      <w:pPr>
        <w:pBdr>
          <w:top w:val="single" w:sz="4" w:space="1" w:color="auto"/>
          <w:left w:val="single" w:sz="4" w:space="0" w:color="auto"/>
          <w:bottom w:val="single" w:sz="4" w:space="1" w:color="auto"/>
          <w:right w:val="single" w:sz="4" w:space="0" w:color="auto"/>
        </w:pBdr>
        <w:outlineLvl w:val="0"/>
        <w:rPr>
          <w:b/>
        </w:rPr>
      </w:pPr>
      <w:r w:rsidRPr="00402984">
        <w:rPr>
          <w:b/>
        </w:rPr>
        <w:t>4.</w:t>
      </w:r>
      <w:r w:rsidRPr="00402984">
        <w:rPr>
          <w:b/>
        </w:rPr>
        <w:tab/>
      </w:r>
      <w:r w:rsidR="000510A7" w:rsidRPr="00402984">
        <w:rPr>
          <w:b/>
        </w:rPr>
        <w:t>PRODUKSJONSNUMMER</w:t>
      </w:r>
    </w:p>
    <w:p w14:paraId="1996B94B" w14:textId="77777777" w:rsidR="00812D16" w:rsidRPr="00402984" w:rsidRDefault="00812D16" w:rsidP="002B4955"/>
    <w:p w14:paraId="1996B94C" w14:textId="77777777" w:rsidR="00F43F10" w:rsidRPr="00402984" w:rsidRDefault="00F83889" w:rsidP="002B4955">
      <w:pPr>
        <w:pStyle w:val="BodyText"/>
      </w:pPr>
      <w:r w:rsidRPr="00402984">
        <w:t>Lot</w:t>
      </w:r>
    </w:p>
    <w:p w14:paraId="1996B94D" w14:textId="77777777" w:rsidR="00F43F10" w:rsidRPr="00402984" w:rsidRDefault="00F43F10" w:rsidP="002B4955">
      <w:pPr>
        <w:pStyle w:val="BodyText"/>
      </w:pPr>
    </w:p>
    <w:p w14:paraId="1996B94E" w14:textId="77777777" w:rsidR="00D15494" w:rsidRPr="00402984" w:rsidRDefault="00D15494" w:rsidP="002B4955">
      <w:pPr>
        <w:pStyle w:val="BodyText"/>
      </w:pPr>
    </w:p>
    <w:p w14:paraId="1996B94F" w14:textId="22F9E446" w:rsidR="00812D16" w:rsidRPr="00402984" w:rsidRDefault="00F83889" w:rsidP="002B4955">
      <w:pPr>
        <w:pBdr>
          <w:top w:val="single" w:sz="4" w:space="1" w:color="auto"/>
          <w:left w:val="single" w:sz="4" w:space="0" w:color="auto"/>
          <w:bottom w:val="single" w:sz="4" w:space="1" w:color="auto"/>
          <w:right w:val="single" w:sz="4" w:space="0" w:color="auto"/>
        </w:pBdr>
        <w:outlineLvl w:val="0"/>
        <w:rPr>
          <w:b/>
        </w:rPr>
      </w:pPr>
      <w:r w:rsidRPr="00402984">
        <w:rPr>
          <w:b/>
        </w:rPr>
        <w:t>5.</w:t>
      </w:r>
      <w:r w:rsidRPr="00402984">
        <w:rPr>
          <w:b/>
        </w:rPr>
        <w:tab/>
      </w:r>
      <w:r w:rsidR="000510A7" w:rsidRPr="00402984">
        <w:rPr>
          <w:b/>
        </w:rPr>
        <w:t>INNHOLD ANGITT ETTER VEKT, VOLUM ELLER ANTALL DOSER</w:t>
      </w:r>
    </w:p>
    <w:p w14:paraId="1996B950" w14:textId="77777777" w:rsidR="00812D16" w:rsidRPr="00402984" w:rsidRDefault="00812D16" w:rsidP="002B4955"/>
    <w:p w14:paraId="1996B951" w14:textId="77777777" w:rsidR="00812D16" w:rsidRPr="00402984" w:rsidRDefault="00812D16" w:rsidP="002B4955"/>
    <w:p w14:paraId="1996B952" w14:textId="525F30A4" w:rsidR="00812D16" w:rsidRPr="00402984" w:rsidRDefault="00F83889" w:rsidP="002B4955">
      <w:pPr>
        <w:pBdr>
          <w:top w:val="single" w:sz="4" w:space="1" w:color="auto"/>
          <w:left w:val="single" w:sz="4" w:space="0" w:color="auto"/>
          <w:bottom w:val="single" w:sz="4" w:space="1" w:color="auto"/>
          <w:right w:val="single" w:sz="4" w:space="0" w:color="auto"/>
        </w:pBdr>
        <w:outlineLvl w:val="0"/>
        <w:rPr>
          <w:b/>
        </w:rPr>
      </w:pPr>
      <w:r w:rsidRPr="00402984">
        <w:rPr>
          <w:b/>
        </w:rPr>
        <w:t>6.</w:t>
      </w:r>
      <w:r w:rsidRPr="00402984">
        <w:rPr>
          <w:b/>
        </w:rPr>
        <w:tab/>
      </w:r>
      <w:r w:rsidR="000510A7" w:rsidRPr="00402984">
        <w:rPr>
          <w:b/>
        </w:rPr>
        <w:t>ANNET</w:t>
      </w:r>
    </w:p>
    <w:p w14:paraId="1996B953" w14:textId="77777777" w:rsidR="00812D16" w:rsidRPr="00402984" w:rsidRDefault="00812D16" w:rsidP="002B4955"/>
    <w:p w14:paraId="1996B954" w14:textId="77777777" w:rsidR="00812D16" w:rsidRPr="00402984" w:rsidRDefault="00812D16" w:rsidP="002B4955"/>
    <w:p w14:paraId="1996B955" w14:textId="77777777" w:rsidR="00FE401B" w:rsidRPr="00402984" w:rsidRDefault="00F83889" w:rsidP="002B4955">
      <w:r w:rsidRPr="00402984">
        <w:br w:type="page"/>
      </w:r>
    </w:p>
    <w:p w14:paraId="1996B956" w14:textId="29BEA0E9" w:rsidR="00FF5E3B" w:rsidRPr="00402984" w:rsidRDefault="000510A7" w:rsidP="002B4955">
      <w:pPr>
        <w:pBdr>
          <w:top w:val="single" w:sz="4" w:space="1" w:color="auto"/>
          <w:left w:val="single" w:sz="4" w:space="0" w:color="auto"/>
          <w:bottom w:val="single" w:sz="4" w:space="1" w:color="auto"/>
          <w:right w:val="single" w:sz="4" w:space="0" w:color="auto"/>
        </w:pBdr>
        <w:rPr>
          <w:b/>
        </w:rPr>
      </w:pPr>
      <w:r w:rsidRPr="00402984">
        <w:rPr>
          <w:b/>
        </w:rPr>
        <w:t>OPPLYSNINGER SOM SKAL ANGIS PÅ DEN YTRE EMBALLASJE</w:t>
      </w:r>
    </w:p>
    <w:p w14:paraId="1996B957" w14:textId="77777777" w:rsidR="00FF5E3B" w:rsidRPr="00402984" w:rsidRDefault="00FF5E3B" w:rsidP="002B4955">
      <w:pPr>
        <w:pBdr>
          <w:top w:val="single" w:sz="4" w:space="1" w:color="auto"/>
          <w:left w:val="single" w:sz="4" w:space="0" w:color="auto"/>
          <w:bottom w:val="single" w:sz="4" w:space="1" w:color="auto"/>
          <w:right w:val="single" w:sz="4" w:space="0" w:color="auto"/>
        </w:pBdr>
        <w:ind w:left="567" w:hanging="567"/>
        <w:rPr>
          <w:bCs/>
        </w:rPr>
      </w:pPr>
    </w:p>
    <w:p w14:paraId="1996B958" w14:textId="3612C219" w:rsidR="00FF5E3B" w:rsidRPr="00402984" w:rsidRDefault="000510A7" w:rsidP="002B4955">
      <w:pPr>
        <w:pBdr>
          <w:top w:val="single" w:sz="4" w:space="1" w:color="auto"/>
          <w:left w:val="single" w:sz="4" w:space="0" w:color="auto"/>
          <w:bottom w:val="single" w:sz="4" w:space="1" w:color="auto"/>
          <w:right w:val="single" w:sz="4" w:space="0" w:color="auto"/>
        </w:pBdr>
        <w:rPr>
          <w:bCs/>
        </w:rPr>
      </w:pPr>
      <w:r w:rsidRPr="00402984">
        <w:rPr>
          <w:b/>
        </w:rPr>
        <w:t>YTRE KARTONG</w:t>
      </w:r>
    </w:p>
    <w:p w14:paraId="1996B959" w14:textId="77777777" w:rsidR="00FF5E3B" w:rsidRPr="00402984" w:rsidRDefault="00FF5E3B" w:rsidP="002B4955"/>
    <w:p w14:paraId="1996B95A" w14:textId="77777777" w:rsidR="00FF5E3B" w:rsidRPr="00402984" w:rsidRDefault="00FF5E3B" w:rsidP="002B4955"/>
    <w:p w14:paraId="1996B95B" w14:textId="680CC2EF" w:rsidR="00FF5E3B" w:rsidRPr="00402984" w:rsidRDefault="00F83889" w:rsidP="002B4955">
      <w:pPr>
        <w:pBdr>
          <w:top w:val="single" w:sz="4" w:space="1" w:color="auto"/>
          <w:left w:val="single" w:sz="4" w:space="0" w:color="auto"/>
          <w:bottom w:val="single" w:sz="4" w:space="1" w:color="auto"/>
          <w:right w:val="single" w:sz="4" w:space="0" w:color="auto"/>
        </w:pBdr>
        <w:ind w:left="567" w:hanging="567"/>
        <w:outlineLvl w:val="0"/>
      </w:pPr>
      <w:r w:rsidRPr="00402984">
        <w:rPr>
          <w:b/>
        </w:rPr>
        <w:t>1.</w:t>
      </w:r>
      <w:r w:rsidRPr="00402984">
        <w:rPr>
          <w:b/>
        </w:rPr>
        <w:tab/>
      </w:r>
      <w:r w:rsidR="006C4519" w:rsidRPr="00402984">
        <w:rPr>
          <w:b/>
        </w:rPr>
        <w:t>LEGEMIDLETS NAVN</w:t>
      </w:r>
    </w:p>
    <w:p w14:paraId="1996B95C" w14:textId="77777777" w:rsidR="00FF5E3B" w:rsidRPr="00402984" w:rsidRDefault="00FF5E3B" w:rsidP="002B4955"/>
    <w:p w14:paraId="1996B95D" w14:textId="2273F845" w:rsidR="00FF5E3B" w:rsidRPr="00402984" w:rsidRDefault="00D72A28" w:rsidP="002B4955">
      <w:pPr>
        <w:pStyle w:val="BodyText"/>
      </w:pPr>
      <w:r w:rsidRPr="00402984">
        <w:t>Tuznue</w:t>
      </w:r>
      <w:r w:rsidR="00F83889" w:rsidRPr="00402984">
        <w:t xml:space="preserve"> </w:t>
      </w:r>
      <w:r w:rsidR="00294C7E" w:rsidRPr="00402984">
        <w:t>42</w:t>
      </w:r>
      <w:r w:rsidR="00F83889" w:rsidRPr="00402984">
        <w:t xml:space="preserve">0 mg </w:t>
      </w:r>
      <w:r w:rsidR="006C4519" w:rsidRPr="00402984">
        <w:t>pulver til konsentrat til infusjonsvæske, oppløsning</w:t>
      </w:r>
    </w:p>
    <w:p w14:paraId="1996B95E" w14:textId="77777777" w:rsidR="00FF5E3B" w:rsidRPr="00402984" w:rsidRDefault="00F83889" w:rsidP="002B4955">
      <w:pPr>
        <w:pStyle w:val="BodyText"/>
      </w:pPr>
      <w:r w:rsidRPr="00402984">
        <w:t>trastuzumab</w:t>
      </w:r>
    </w:p>
    <w:p w14:paraId="1996B95F" w14:textId="77777777" w:rsidR="00FF5E3B" w:rsidRPr="00402984" w:rsidRDefault="00FF5E3B" w:rsidP="002B4955"/>
    <w:p w14:paraId="1996B960" w14:textId="77777777" w:rsidR="00FF5E3B" w:rsidRPr="00402984" w:rsidRDefault="00FF5E3B" w:rsidP="002B4955"/>
    <w:p w14:paraId="1996B961" w14:textId="354C5CD4" w:rsidR="00FF5E3B" w:rsidRPr="00402984" w:rsidRDefault="00F83889" w:rsidP="002B4955">
      <w:pPr>
        <w:pBdr>
          <w:top w:val="single" w:sz="4" w:space="1" w:color="auto"/>
          <w:left w:val="single" w:sz="4" w:space="0" w:color="auto"/>
          <w:bottom w:val="single" w:sz="4" w:space="1" w:color="auto"/>
          <w:right w:val="single" w:sz="4" w:space="0" w:color="auto"/>
        </w:pBdr>
        <w:ind w:left="567" w:hanging="567"/>
        <w:outlineLvl w:val="0"/>
        <w:rPr>
          <w:b/>
        </w:rPr>
      </w:pPr>
      <w:r w:rsidRPr="00402984">
        <w:rPr>
          <w:b/>
        </w:rPr>
        <w:t>2.</w:t>
      </w:r>
      <w:r w:rsidRPr="00402984">
        <w:rPr>
          <w:b/>
        </w:rPr>
        <w:tab/>
      </w:r>
      <w:r w:rsidR="006C4519" w:rsidRPr="00402984">
        <w:rPr>
          <w:b/>
        </w:rPr>
        <w:t>DEKLARASJON AV VIRKESTOFF(ER)</w:t>
      </w:r>
    </w:p>
    <w:p w14:paraId="1996B962" w14:textId="77777777" w:rsidR="00FF5E3B" w:rsidRPr="00402984" w:rsidRDefault="00FF5E3B" w:rsidP="002B4955"/>
    <w:p w14:paraId="1996B963" w14:textId="1F1175FC" w:rsidR="00FF5E3B" w:rsidRPr="00402984" w:rsidRDefault="006C4519" w:rsidP="002B4955">
      <w:pPr>
        <w:pStyle w:val="BodyText"/>
      </w:pPr>
      <w:r w:rsidRPr="00402984">
        <w:t>Hver</w:t>
      </w:r>
      <w:r w:rsidR="00F83889" w:rsidRPr="00402984">
        <w:t xml:space="preserve"> </w:t>
      </w:r>
      <w:r w:rsidR="009F5998" w:rsidRPr="00402984">
        <w:t xml:space="preserve">hetteglasset inneholder 420 mg trastuzumab. Etter tilberedning inneholder 1 </w:t>
      </w:r>
      <w:r w:rsidR="009457ED" w:rsidRPr="00402984">
        <w:t>ml</w:t>
      </w:r>
      <w:r w:rsidR="009F5998" w:rsidRPr="00402984">
        <w:t xml:space="preserve"> konsentrat 21</w:t>
      </w:r>
      <w:r w:rsidR="00CE0F41" w:rsidRPr="00402984">
        <w:t> </w:t>
      </w:r>
      <w:r w:rsidR="009F5998" w:rsidRPr="00402984">
        <w:t>mg trastuzumab</w:t>
      </w:r>
      <w:r w:rsidR="00F83889" w:rsidRPr="00402984">
        <w:t>.</w:t>
      </w:r>
    </w:p>
    <w:p w14:paraId="1996B964" w14:textId="77777777" w:rsidR="00FF5E3B" w:rsidRPr="00402984" w:rsidRDefault="00FF5E3B" w:rsidP="002B4955">
      <w:pPr>
        <w:pStyle w:val="BodyText"/>
      </w:pPr>
    </w:p>
    <w:p w14:paraId="1996B965" w14:textId="77777777" w:rsidR="00FF5E3B" w:rsidRPr="00402984" w:rsidRDefault="00FF5E3B" w:rsidP="002B4955"/>
    <w:p w14:paraId="1996B966" w14:textId="4AC4E4BD" w:rsidR="00FF5E3B" w:rsidRPr="00402984" w:rsidRDefault="00F83889" w:rsidP="002B4955">
      <w:pPr>
        <w:pBdr>
          <w:top w:val="single" w:sz="4" w:space="1" w:color="auto"/>
          <w:left w:val="single" w:sz="4" w:space="0" w:color="auto"/>
          <w:bottom w:val="single" w:sz="4" w:space="1" w:color="auto"/>
          <w:right w:val="single" w:sz="4" w:space="0" w:color="auto"/>
        </w:pBdr>
        <w:ind w:left="567" w:hanging="567"/>
        <w:outlineLvl w:val="0"/>
      </w:pPr>
      <w:r w:rsidRPr="00402984">
        <w:rPr>
          <w:b/>
        </w:rPr>
        <w:t>3.</w:t>
      </w:r>
      <w:r w:rsidRPr="00402984">
        <w:rPr>
          <w:b/>
        </w:rPr>
        <w:tab/>
      </w:r>
      <w:r w:rsidR="009F5998" w:rsidRPr="00402984">
        <w:rPr>
          <w:b/>
        </w:rPr>
        <w:t>LISTE OVER HJELPESTOFFER</w:t>
      </w:r>
    </w:p>
    <w:p w14:paraId="1996B967" w14:textId="77777777" w:rsidR="00FF5E3B" w:rsidRPr="00402984" w:rsidRDefault="00FF5E3B" w:rsidP="002B4955"/>
    <w:p w14:paraId="1996B968" w14:textId="5CDFA62B" w:rsidR="00FF5E3B" w:rsidRPr="00402984" w:rsidRDefault="009F5998" w:rsidP="002B4955">
      <w:pPr>
        <w:pStyle w:val="BodyText"/>
      </w:pPr>
      <w:r w:rsidRPr="00402984">
        <w:t xml:space="preserve">L-histidinhydroklorid, L-histidin, polysorbat 20, </w:t>
      </w:r>
      <w:r w:rsidR="00F83889" w:rsidRPr="00402984">
        <w:t>α,α-</w:t>
      </w:r>
      <w:r w:rsidRPr="00402984">
        <w:t>trehalose dihydrat</w:t>
      </w:r>
    </w:p>
    <w:p w14:paraId="1996B969" w14:textId="77777777" w:rsidR="00FF5E3B" w:rsidRPr="00402984" w:rsidRDefault="00FF5E3B" w:rsidP="002B4955">
      <w:pPr>
        <w:pStyle w:val="BodyText"/>
      </w:pPr>
    </w:p>
    <w:p w14:paraId="1996B96A" w14:textId="77777777" w:rsidR="00FF5E3B" w:rsidRPr="00402984" w:rsidRDefault="00FF5E3B" w:rsidP="002B4955"/>
    <w:p w14:paraId="1996B96B" w14:textId="1A35A071" w:rsidR="00FF5E3B" w:rsidRPr="00402984" w:rsidRDefault="00F83889" w:rsidP="002B4955">
      <w:pPr>
        <w:pBdr>
          <w:top w:val="single" w:sz="4" w:space="1" w:color="auto"/>
          <w:left w:val="single" w:sz="4" w:space="0" w:color="auto"/>
          <w:bottom w:val="single" w:sz="4" w:space="1" w:color="auto"/>
          <w:right w:val="single" w:sz="4" w:space="0" w:color="auto"/>
        </w:pBdr>
        <w:ind w:left="567" w:hanging="567"/>
        <w:outlineLvl w:val="0"/>
      </w:pPr>
      <w:r w:rsidRPr="00402984">
        <w:rPr>
          <w:b/>
        </w:rPr>
        <w:t>4.</w:t>
      </w:r>
      <w:r w:rsidRPr="00402984">
        <w:rPr>
          <w:b/>
        </w:rPr>
        <w:tab/>
      </w:r>
      <w:r w:rsidR="00D70FBE" w:rsidRPr="00402984">
        <w:rPr>
          <w:b/>
        </w:rPr>
        <w:t>LEGEMIDDELFORM OG INNHOLD (PAKNINGSSTØRRELSE)</w:t>
      </w:r>
    </w:p>
    <w:p w14:paraId="1996B96C" w14:textId="77777777" w:rsidR="00FF5E3B" w:rsidRPr="00402984" w:rsidRDefault="00FF5E3B" w:rsidP="002B4955"/>
    <w:p w14:paraId="3D08EFD3" w14:textId="1AE53C35" w:rsidR="00D70FBE" w:rsidRPr="00402984" w:rsidRDefault="00D70FBE" w:rsidP="002B4955">
      <w:pPr>
        <w:pStyle w:val="BodyText"/>
      </w:pPr>
      <w:r w:rsidRPr="00402984">
        <w:t>Pulver til konsentrat til infusjonsvæske, oppløsning</w:t>
      </w:r>
    </w:p>
    <w:p w14:paraId="1996B96E" w14:textId="7BFD3C8D" w:rsidR="00FF5E3B" w:rsidRPr="00402984" w:rsidRDefault="00D70FBE" w:rsidP="002B4955">
      <w:pPr>
        <w:pStyle w:val="BodyText"/>
      </w:pPr>
      <w:r w:rsidRPr="00402984">
        <w:t>1 hetteglass</w:t>
      </w:r>
    </w:p>
    <w:p w14:paraId="1996B96F" w14:textId="77777777" w:rsidR="00FF5E3B" w:rsidRPr="00402984" w:rsidRDefault="00FF5E3B" w:rsidP="002B4955">
      <w:pPr>
        <w:pStyle w:val="BodyText"/>
      </w:pPr>
    </w:p>
    <w:p w14:paraId="1996B970" w14:textId="77777777" w:rsidR="00FF5E3B" w:rsidRPr="00402984" w:rsidRDefault="00FF5E3B" w:rsidP="002B4955">
      <w:pPr>
        <w:pStyle w:val="BodyText"/>
      </w:pPr>
    </w:p>
    <w:p w14:paraId="1996B971" w14:textId="7BA3312B" w:rsidR="00FF5E3B" w:rsidRPr="00402984" w:rsidRDefault="00F83889" w:rsidP="002B4955">
      <w:pPr>
        <w:pBdr>
          <w:top w:val="single" w:sz="4" w:space="1" w:color="auto"/>
          <w:left w:val="single" w:sz="4" w:space="0" w:color="auto"/>
          <w:bottom w:val="single" w:sz="4" w:space="1" w:color="auto"/>
          <w:right w:val="single" w:sz="4" w:space="0" w:color="auto"/>
        </w:pBdr>
        <w:ind w:left="567" w:hanging="567"/>
        <w:outlineLvl w:val="0"/>
      </w:pPr>
      <w:r w:rsidRPr="00402984">
        <w:rPr>
          <w:b/>
        </w:rPr>
        <w:t>5.</w:t>
      </w:r>
      <w:r w:rsidRPr="00402984">
        <w:rPr>
          <w:b/>
        </w:rPr>
        <w:tab/>
      </w:r>
      <w:r w:rsidR="00D70FBE" w:rsidRPr="00402984">
        <w:rPr>
          <w:b/>
        </w:rPr>
        <w:t>ADMINISTRASJONSMÅTE OG ADMINISTRASJONSVEI(ER)</w:t>
      </w:r>
    </w:p>
    <w:p w14:paraId="1996B972" w14:textId="77777777" w:rsidR="00FF5E3B" w:rsidRPr="00402984" w:rsidRDefault="00FF5E3B" w:rsidP="002B4955"/>
    <w:p w14:paraId="79174906" w14:textId="18A6FF04" w:rsidR="008C6A9E" w:rsidRPr="00402984" w:rsidRDefault="008C6A9E" w:rsidP="002B4955">
      <w:pPr>
        <w:pStyle w:val="BodyText"/>
      </w:pPr>
      <w:r w:rsidRPr="00402984">
        <w:t>Til intravenøs bruk kun etter oppløsning og fortynning.</w:t>
      </w:r>
    </w:p>
    <w:p w14:paraId="1996B974" w14:textId="00DB534C" w:rsidR="00FF5E3B" w:rsidRPr="00402984" w:rsidRDefault="008C6A9E" w:rsidP="002B4955">
      <w:pPr>
        <w:pStyle w:val="BodyText"/>
      </w:pPr>
      <w:r w:rsidRPr="00402984">
        <w:t>Les pakningsvedlegget før bruk</w:t>
      </w:r>
      <w:r w:rsidR="00F83889" w:rsidRPr="00402984">
        <w:t>.</w:t>
      </w:r>
    </w:p>
    <w:p w14:paraId="1996B975" w14:textId="77777777" w:rsidR="00FF5E3B" w:rsidRPr="00402984" w:rsidRDefault="00FF5E3B" w:rsidP="002B4955">
      <w:pPr>
        <w:pStyle w:val="BodyText"/>
      </w:pPr>
    </w:p>
    <w:p w14:paraId="1996B976" w14:textId="77777777" w:rsidR="00FF5E3B" w:rsidRPr="00402984" w:rsidRDefault="00FF5E3B" w:rsidP="002B4955"/>
    <w:p w14:paraId="1996B977" w14:textId="75FB4729" w:rsidR="00FF5E3B" w:rsidRPr="00402984" w:rsidRDefault="00F83889" w:rsidP="002B4955">
      <w:pPr>
        <w:pBdr>
          <w:top w:val="single" w:sz="4" w:space="1" w:color="auto"/>
          <w:left w:val="single" w:sz="4" w:space="0" w:color="auto"/>
          <w:bottom w:val="single" w:sz="4" w:space="1" w:color="auto"/>
          <w:right w:val="single" w:sz="4" w:space="0" w:color="auto"/>
        </w:pBdr>
        <w:ind w:left="567" w:hanging="567"/>
        <w:outlineLvl w:val="0"/>
      </w:pPr>
      <w:r w:rsidRPr="00402984">
        <w:rPr>
          <w:b/>
        </w:rPr>
        <w:t>6.</w:t>
      </w:r>
      <w:r w:rsidRPr="00402984">
        <w:rPr>
          <w:b/>
        </w:rPr>
        <w:tab/>
      </w:r>
      <w:r w:rsidR="008C6A9E" w:rsidRPr="00402984">
        <w:rPr>
          <w:b/>
        </w:rPr>
        <w:t>ADVARSEL OM AT LEGEMIDLET SKAL OPPBEVARES UTILGJENGELIG FOR BARN</w:t>
      </w:r>
    </w:p>
    <w:p w14:paraId="1996B978" w14:textId="77777777" w:rsidR="00FF5E3B" w:rsidRPr="00402984" w:rsidRDefault="00FF5E3B" w:rsidP="002B4955"/>
    <w:p w14:paraId="1996B979" w14:textId="60166D1B" w:rsidR="00FF5E3B" w:rsidRPr="00402984" w:rsidRDefault="008C6A9E" w:rsidP="002B4955">
      <w:pPr>
        <w:pStyle w:val="BodyText"/>
      </w:pPr>
      <w:r w:rsidRPr="00402984">
        <w:t>Oppbevares utilgjengelig for barn</w:t>
      </w:r>
      <w:r w:rsidR="00F83889" w:rsidRPr="00402984">
        <w:t>.</w:t>
      </w:r>
    </w:p>
    <w:p w14:paraId="1996B97A" w14:textId="77777777" w:rsidR="00FF5E3B" w:rsidRPr="00402984" w:rsidRDefault="00FF5E3B" w:rsidP="002B4955">
      <w:pPr>
        <w:pStyle w:val="BodyText"/>
      </w:pPr>
    </w:p>
    <w:p w14:paraId="1996B97B" w14:textId="77777777" w:rsidR="00FF5E3B" w:rsidRPr="00402984" w:rsidRDefault="00FF5E3B" w:rsidP="002B4955"/>
    <w:p w14:paraId="1996B97C" w14:textId="2A024AAF" w:rsidR="00FF5E3B" w:rsidRPr="00402984" w:rsidRDefault="00F83889" w:rsidP="002B4955">
      <w:pPr>
        <w:pBdr>
          <w:top w:val="single" w:sz="4" w:space="1" w:color="auto"/>
          <w:left w:val="single" w:sz="4" w:space="0" w:color="auto"/>
          <w:bottom w:val="single" w:sz="4" w:space="1" w:color="auto"/>
          <w:right w:val="single" w:sz="4" w:space="0" w:color="auto"/>
        </w:pBdr>
        <w:ind w:left="567" w:hanging="567"/>
        <w:outlineLvl w:val="0"/>
      </w:pPr>
      <w:r w:rsidRPr="00402984">
        <w:rPr>
          <w:b/>
        </w:rPr>
        <w:t>7.</w:t>
      </w:r>
      <w:r w:rsidRPr="00402984">
        <w:rPr>
          <w:b/>
        </w:rPr>
        <w:tab/>
      </w:r>
      <w:r w:rsidR="008C6A9E" w:rsidRPr="00402984">
        <w:rPr>
          <w:b/>
        </w:rPr>
        <w:t>EVENTUELLE ANDRE SPESIELLE ADVARSLER</w:t>
      </w:r>
    </w:p>
    <w:p w14:paraId="1996B97D" w14:textId="77777777" w:rsidR="00FF5E3B" w:rsidRPr="00402984" w:rsidRDefault="00FF5E3B" w:rsidP="002B4955"/>
    <w:p w14:paraId="1996B97E" w14:textId="77777777" w:rsidR="00FF5E3B" w:rsidRPr="00402984" w:rsidRDefault="00FF5E3B" w:rsidP="002B4955">
      <w:pPr>
        <w:tabs>
          <w:tab w:val="left" w:pos="749"/>
        </w:tabs>
      </w:pPr>
    </w:p>
    <w:p w14:paraId="1996B97F" w14:textId="4DBAB359" w:rsidR="00FF5E3B" w:rsidRPr="00402984" w:rsidRDefault="00F83889" w:rsidP="002B4955">
      <w:pPr>
        <w:pBdr>
          <w:top w:val="single" w:sz="4" w:space="1" w:color="auto"/>
          <w:left w:val="single" w:sz="4" w:space="0" w:color="auto"/>
          <w:bottom w:val="single" w:sz="4" w:space="1" w:color="auto"/>
          <w:right w:val="single" w:sz="4" w:space="0" w:color="auto"/>
        </w:pBdr>
        <w:ind w:left="567" w:hanging="567"/>
        <w:outlineLvl w:val="0"/>
      </w:pPr>
      <w:r w:rsidRPr="00402984">
        <w:rPr>
          <w:b/>
        </w:rPr>
        <w:t>8.</w:t>
      </w:r>
      <w:r w:rsidRPr="00402984">
        <w:rPr>
          <w:b/>
        </w:rPr>
        <w:tab/>
      </w:r>
      <w:r w:rsidR="008C6A9E" w:rsidRPr="00402984">
        <w:rPr>
          <w:b/>
        </w:rPr>
        <w:t>UTLØPSDATO</w:t>
      </w:r>
    </w:p>
    <w:p w14:paraId="1996B980" w14:textId="77777777" w:rsidR="00FF5E3B" w:rsidRPr="00402984" w:rsidRDefault="00FF5E3B" w:rsidP="002B4955">
      <w:pPr>
        <w:pStyle w:val="BodyText"/>
      </w:pPr>
    </w:p>
    <w:p w14:paraId="1996B981" w14:textId="77777777" w:rsidR="00FF5E3B" w:rsidRPr="00402984" w:rsidRDefault="00F83889" w:rsidP="002B4955">
      <w:pPr>
        <w:pStyle w:val="BodyText"/>
      </w:pPr>
      <w:r w:rsidRPr="00402984">
        <w:t>EXP</w:t>
      </w:r>
    </w:p>
    <w:p w14:paraId="1996B982" w14:textId="77777777" w:rsidR="00FF5E3B" w:rsidRPr="00402984" w:rsidRDefault="00FF5E3B" w:rsidP="002B4955">
      <w:pPr>
        <w:pStyle w:val="BodyText"/>
      </w:pPr>
    </w:p>
    <w:p w14:paraId="1996B983" w14:textId="1E040AF3" w:rsidR="00FF5E3B" w:rsidRPr="00402984" w:rsidRDefault="00F83889" w:rsidP="002B4955">
      <w:pPr>
        <w:keepNext/>
        <w:pBdr>
          <w:top w:val="single" w:sz="4" w:space="1" w:color="auto"/>
          <w:left w:val="single" w:sz="4" w:space="0" w:color="auto"/>
          <w:bottom w:val="single" w:sz="4" w:space="1" w:color="auto"/>
          <w:right w:val="single" w:sz="4" w:space="0" w:color="auto"/>
        </w:pBdr>
        <w:ind w:left="567" w:hanging="567"/>
        <w:outlineLvl w:val="0"/>
      </w:pPr>
      <w:r w:rsidRPr="00402984">
        <w:rPr>
          <w:b/>
        </w:rPr>
        <w:t>9.</w:t>
      </w:r>
      <w:r w:rsidRPr="00402984">
        <w:rPr>
          <w:b/>
        </w:rPr>
        <w:tab/>
      </w:r>
      <w:r w:rsidR="007404BA" w:rsidRPr="00402984">
        <w:rPr>
          <w:b/>
        </w:rPr>
        <w:t>OPPBEVARINGSBETINGELSER</w:t>
      </w:r>
    </w:p>
    <w:p w14:paraId="1996B984" w14:textId="77777777" w:rsidR="00FF5E3B" w:rsidRPr="00402984" w:rsidRDefault="00FF5E3B" w:rsidP="002B4955"/>
    <w:p w14:paraId="1996B985" w14:textId="512E6AEE" w:rsidR="00FF5E3B" w:rsidRPr="00402984" w:rsidRDefault="007404BA" w:rsidP="002B4955">
      <w:pPr>
        <w:pStyle w:val="BodyText"/>
      </w:pPr>
      <w:r w:rsidRPr="00402984">
        <w:t>Oppbevares i kjøleskap</w:t>
      </w:r>
    </w:p>
    <w:p w14:paraId="1996B986" w14:textId="77777777" w:rsidR="00FF5E3B" w:rsidRPr="00402984" w:rsidRDefault="00FF5E3B" w:rsidP="002B4955">
      <w:pPr>
        <w:pStyle w:val="BodyText"/>
      </w:pPr>
    </w:p>
    <w:p w14:paraId="1996B987" w14:textId="77777777" w:rsidR="00FF5E3B" w:rsidRPr="00402984" w:rsidRDefault="00FF5E3B" w:rsidP="002B4955">
      <w:pPr>
        <w:pStyle w:val="BodyText"/>
      </w:pPr>
    </w:p>
    <w:p w14:paraId="1996B988" w14:textId="7C0BDEC9" w:rsidR="00FF5E3B" w:rsidRPr="00402984" w:rsidRDefault="00F83889" w:rsidP="002B4955">
      <w:pPr>
        <w:keepNext/>
        <w:keepLines/>
        <w:pBdr>
          <w:top w:val="single" w:sz="4" w:space="1" w:color="auto"/>
          <w:left w:val="single" w:sz="4" w:space="0" w:color="auto"/>
          <w:bottom w:val="single" w:sz="4" w:space="1" w:color="auto"/>
          <w:right w:val="single" w:sz="4" w:space="0" w:color="auto"/>
        </w:pBdr>
        <w:ind w:left="567" w:hanging="567"/>
        <w:outlineLvl w:val="0"/>
        <w:rPr>
          <w:b/>
        </w:rPr>
      </w:pPr>
      <w:r w:rsidRPr="00402984">
        <w:rPr>
          <w:b/>
        </w:rPr>
        <w:t>10.</w:t>
      </w:r>
      <w:r w:rsidRPr="00402984">
        <w:rPr>
          <w:b/>
        </w:rPr>
        <w:tab/>
      </w:r>
      <w:r w:rsidR="00520D4C" w:rsidRPr="00402984">
        <w:rPr>
          <w:b/>
        </w:rPr>
        <w:t>EVENTUELLE SPESIELLE FORHOLDSREGLER VED DESTRUKSJON AV UBRUKTE LEGEMIDLER ELLER AVFALL</w:t>
      </w:r>
    </w:p>
    <w:p w14:paraId="1996B989" w14:textId="77777777" w:rsidR="00FF5E3B" w:rsidRPr="00402984" w:rsidRDefault="00FF5E3B" w:rsidP="002B4955">
      <w:pPr>
        <w:keepNext/>
        <w:keepLines/>
      </w:pPr>
    </w:p>
    <w:p w14:paraId="1996B98A" w14:textId="77777777" w:rsidR="00FF5E3B" w:rsidRPr="00402984" w:rsidRDefault="00FF5E3B" w:rsidP="002B4955"/>
    <w:p w14:paraId="1996B98B" w14:textId="51DC8207" w:rsidR="00FF5E3B" w:rsidRPr="00402984" w:rsidRDefault="00F83889" w:rsidP="002B4955">
      <w:pPr>
        <w:pBdr>
          <w:top w:val="single" w:sz="4" w:space="1" w:color="auto"/>
          <w:left w:val="single" w:sz="4" w:space="0" w:color="auto"/>
          <w:bottom w:val="single" w:sz="4" w:space="1" w:color="auto"/>
          <w:right w:val="single" w:sz="4" w:space="0" w:color="auto"/>
        </w:pBdr>
        <w:outlineLvl w:val="0"/>
        <w:rPr>
          <w:b/>
          <w:bCs/>
        </w:rPr>
      </w:pPr>
      <w:r w:rsidRPr="00402984">
        <w:rPr>
          <w:b/>
          <w:bCs/>
        </w:rPr>
        <w:t>11.</w:t>
      </w:r>
      <w:r w:rsidRPr="00402984">
        <w:rPr>
          <w:b/>
          <w:bCs/>
        </w:rPr>
        <w:tab/>
      </w:r>
      <w:r w:rsidR="00463D3B" w:rsidRPr="00402984">
        <w:rPr>
          <w:b/>
          <w:bCs/>
        </w:rPr>
        <w:t>NAVN OG ADRESSE PÅ INNEHAVEREN AV MARKEDSFØRINGSTILLATELSEN</w:t>
      </w:r>
    </w:p>
    <w:p w14:paraId="1996B98C" w14:textId="77777777" w:rsidR="00FF5E3B" w:rsidRPr="00402984" w:rsidRDefault="00FF5E3B" w:rsidP="002B4955"/>
    <w:p w14:paraId="1996B98D" w14:textId="77777777" w:rsidR="00FF5E3B" w:rsidRPr="00F649FB" w:rsidRDefault="00F83889" w:rsidP="002B4955">
      <w:pPr>
        <w:pStyle w:val="BodyText"/>
        <w:rPr>
          <w:lang w:val="nl-NL"/>
        </w:rPr>
      </w:pPr>
      <w:r w:rsidRPr="00F649FB">
        <w:rPr>
          <w:lang w:val="nl-NL"/>
        </w:rPr>
        <w:t>Prestige Biopharma Belgium BVBA</w:t>
      </w:r>
    </w:p>
    <w:p w14:paraId="1996B98E" w14:textId="77777777" w:rsidR="00FF5E3B" w:rsidRPr="00F649FB" w:rsidRDefault="00F83889" w:rsidP="002B4955">
      <w:pPr>
        <w:rPr>
          <w:lang w:val="nl-NL"/>
        </w:rPr>
      </w:pPr>
      <w:r w:rsidRPr="00F649FB">
        <w:rPr>
          <w:lang w:val="nl-NL"/>
        </w:rPr>
        <w:t>Terhulpensesteenweg 449</w:t>
      </w:r>
    </w:p>
    <w:p w14:paraId="1996B990" w14:textId="4C712B62" w:rsidR="00FF5E3B" w:rsidRPr="00402984" w:rsidRDefault="00F83889" w:rsidP="002B4955">
      <w:r w:rsidRPr="00402984">
        <w:t>3090 Overijse</w:t>
      </w:r>
      <w:r w:rsidR="0010370A" w:rsidRPr="00402984">
        <w:t xml:space="preserve">, </w:t>
      </w:r>
      <w:r w:rsidRPr="00402984">
        <w:t>Belgi</w:t>
      </w:r>
      <w:r w:rsidR="00463D3B" w:rsidRPr="00402984">
        <w:t>a</w:t>
      </w:r>
    </w:p>
    <w:p w14:paraId="1996B991" w14:textId="77777777" w:rsidR="00FF5E3B" w:rsidRPr="00402984" w:rsidRDefault="00FF5E3B" w:rsidP="002B4955">
      <w:pPr>
        <w:pStyle w:val="BodyText"/>
      </w:pPr>
    </w:p>
    <w:p w14:paraId="1996B992" w14:textId="77777777" w:rsidR="00FF5E3B" w:rsidRPr="00402984" w:rsidRDefault="00FF5E3B" w:rsidP="002B4955"/>
    <w:p w14:paraId="1996B993" w14:textId="4064DBB5" w:rsidR="00FF5E3B" w:rsidRPr="00402984" w:rsidRDefault="00F83889" w:rsidP="002B4955">
      <w:pPr>
        <w:pBdr>
          <w:top w:val="single" w:sz="4" w:space="1" w:color="auto"/>
          <w:left w:val="single" w:sz="4" w:space="0" w:color="auto"/>
          <w:bottom w:val="single" w:sz="4" w:space="1" w:color="auto"/>
          <w:right w:val="single" w:sz="4" w:space="0" w:color="auto"/>
        </w:pBdr>
        <w:outlineLvl w:val="0"/>
        <w:rPr>
          <w:b/>
          <w:bCs/>
        </w:rPr>
      </w:pPr>
      <w:r w:rsidRPr="00402984">
        <w:rPr>
          <w:b/>
          <w:bCs/>
        </w:rPr>
        <w:t>12.</w:t>
      </w:r>
      <w:r w:rsidRPr="00402984">
        <w:rPr>
          <w:b/>
          <w:bCs/>
        </w:rPr>
        <w:tab/>
      </w:r>
      <w:r w:rsidR="00463D3B" w:rsidRPr="00402984">
        <w:rPr>
          <w:b/>
          <w:bCs/>
        </w:rPr>
        <w:t>MARKEDSFØRINGSTILLATELSESNUMMER (NUMRE)</w:t>
      </w:r>
    </w:p>
    <w:p w14:paraId="1996B994" w14:textId="77777777" w:rsidR="00FF5E3B" w:rsidRPr="00402984" w:rsidRDefault="00FF5E3B" w:rsidP="002B4955"/>
    <w:p w14:paraId="1996B995" w14:textId="69336B86" w:rsidR="00FF5E3B" w:rsidRPr="00402984" w:rsidRDefault="00307080" w:rsidP="002B4955">
      <w:pPr>
        <w:pStyle w:val="BodyText"/>
      </w:pPr>
      <w:r w:rsidRPr="00402984">
        <w:t>EU/1/24/1864/002</w:t>
      </w:r>
    </w:p>
    <w:p w14:paraId="1996B996" w14:textId="77777777" w:rsidR="00FF5E3B" w:rsidRPr="00402984" w:rsidRDefault="00FF5E3B" w:rsidP="002B4955">
      <w:pPr>
        <w:pStyle w:val="BodyText"/>
      </w:pPr>
    </w:p>
    <w:p w14:paraId="1996B997" w14:textId="77777777" w:rsidR="00FF5E3B" w:rsidRPr="00402984" w:rsidRDefault="00FF5E3B" w:rsidP="002B4955"/>
    <w:p w14:paraId="1996B998" w14:textId="7AB6DD8E" w:rsidR="00FF5E3B" w:rsidRPr="00402984" w:rsidRDefault="00F83889" w:rsidP="002B4955">
      <w:pPr>
        <w:pBdr>
          <w:top w:val="single" w:sz="4" w:space="1" w:color="auto"/>
          <w:left w:val="single" w:sz="4" w:space="0" w:color="auto"/>
          <w:bottom w:val="single" w:sz="4" w:space="1" w:color="auto"/>
          <w:right w:val="single" w:sz="4" w:space="0" w:color="auto"/>
        </w:pBdr>
        <w:outlineLvl w:val="0"/>
        <w:rPr>
          <w:b/>
          <w:bCs/>
        </w:rPr>
      </w:pPr>
      <w:r w:rsidRPr="00402984">
        <w:rPr>
          <w:b/>
          <w:bCs/>
        </w:rPr>
        <w:t>13.</w:t>
      </w:r>
      <w:r w:rsidRPr="00402984">
        <w:rPr>
          <w:b/>
          <w:bCs/>
        </w:rPr>
        <w:tab/>
      </w:r>
      <w:r w:rsidR="00463D3B" w:rsidRPr="00402984">
        <w:rPr>
          <w:b/>
          <w:bCs/>
        </w:rPr>
        <w:t>PRODUKSJONSNUMMER</w:t>
      </w:r>
    </w:p>
    <w:p w14:paraId="1996B999" w14:textId="77777777" w:rsidR="00FF5E3B" w:rsidRPr="00402984" w:rsidRDefault="00FF5E3B" w:rsidP="002B4955"/>
    <w:p w14:paraId="1996B99A" w14:textId="77777777" w:rsidR="00FF5E3B" w:rsidRPr="00402984" w:rsidRDefault="00F83889" w:rsidP="002B4955">
      <w:r w:rsidRPr="00402984">
        <w:t>LOT</w:t>
      </w:r>
    </w:p>
    <w:p w14:paraId="1996B99B" w14:textId="77777777" w:rsidR="00FF5E3B" w:rsidRPr="00402984" w:rsidRDefault="00FF5E3B" w:rsidP="002B4955"/>
    <w:p w14:paraId="1996B99C" w14:textId="77777777" w:rsidR="00FF5E3B" w:rsidRPr="00402984" w:rsidRDefault="00FF5E3B" w:rsidP="002B4955"/>
    <w:p w14:paraId="1996B99D" w14:textId="0C9C1AC2" w:rsidR="00FF5E3B" w:rsidRPr="00402984" w:rsidRDefault="00F83889" w:rsidP="002B4955">
      <w:pPr>
        <w:pBdr>
          <w:top w:val="single" w:sz="4" w:space="1" w:color="auto"/>
          <w:left w:val="single" w:sz="4" w:space="0" w:color="auto"/>
          <w:bottom w:val="single" w:sz="4" w:space="1" w:color="auto"/>
          <w:right w:val="single" w:sz="4" w:space="0" w:color="auto"/>
        </w:pBdr>
        <w:outlineLvl w:val="0"/>
        <w:rPr>
          <w:b/>
          <w:bCs/>
        </w:rPr>
      </w:pPr>
      <w:r w:rsidRPr="00402984">
        <w:rPr>
          <w:b/>
          <w:bCs/>
        </w:rPr>
        <w:t>14.</w:t>
      </w:r>
      <w:r w:rsidRPr="00402984">
        <w:rPr>
          <w:b/>
          <w:bCs/>
        </w:rPr>
        <w:tab/>
      </w:r>
      <w:r w:rsidR="00C26933" w:rsidRPr="00402984">
        <w:rPr>
          <w:b/>
          <w:bCs/>
        </w:rPr>
        <w:t>GENERELL KLASSIFIKASJON FOR UTLEVERING</w:t>
      </w:r>
    </w:p>
    <w:p w14:paraId="1996B99E" w14:textId="77777777" w:rsidR="00FF5E3B" w:rsidRPr="00402984" w:rsidRDefault="00FF5E3B" w:rsidP="002B4955"/>
    <w:p w14:paraId="1996B99F" w14:textId="77777777" w:rsidR="00FF5E3B" w:rsidRPr="00402984" w:rsidRDefault="00FF5E3B" w:rsidP="002B4955"/>
    <w:p w14:paraId="1996B9A0" w14:textId="7C5F1C45" w:rsidR="00FF5E3B" w:rsidRPr="00402984" w:rsidRDefault="00F83889" w:rsidP="002B4955">
      <w:pPr>
        <w:pBdr>
          <w:top w:val="single" w:sz="4" w:space="1" w:color="auto"/>
          <w:left w:val="single" w:sz="4" w:space="0" w:color="auto"/>
          <w:bottom w:val="single" w:sz="4" w:space="1" w:color="auto"/>
          <w:right w:val="single" w:sz="4" w:space="0" w:color="auto"/>
        </w:pBdr>
        <w:outlineLvl w:val="0"/>
        <w:rPr>
          <w:b/>
          <w:bCs/>
        </w:rPr>
      </w:pPr>
      <w:r w:rsidRPr="00402984">
        <w:rPr>
          <w:b/>
          <w:bCs/>
        </w:rPr>
        <w:t>15.</w:t>
      </w:r>
      <w:r w:rsidRPr="00402984">
        <w:rPr>
          <w:b/>
          <w:bCs/>
        </w:rPr>
        <w:tab/>
      </w:r>
      <w:r w:rsidR="00C26933" w:rsidRPr="00402984">
        <w:rPr>
          <w:b/>
          <w:bCs/>
        </w:rPr>
        <w:t>BRUKSANVISNING</w:t>
      </w:r>
    </w:p>
    <w:p w14:paraId="1996B9A1" w14:textId="77777777" w:rsidR="00FF5E3B" w:rsidRPr="00402984" w:rsidRDefault="00FF5E3B" w:rsidP="002B4955"/>
    <w:p w14:paraId="1996B9A2" w14:textId="77777777" w:rsidR="00FF5E3B" w:rsidRPr="00402984" w:rsidRDefault="00FF5E3B" w:rsidP="002B4955"/>
    <w:p w14:paraId="1996B9A3" w14:textId="2DCB45D2" w:rsidR="00FF5E3B" w:rsidRPr="00402984" w:rsidRDefault="00F83889" w:rsidP="002B4955">
      <w:pPr>
        <w:pBdr>
          <w:top w:val="single" w:sz="4" w:space="1" w:color="auto"/>
          <w:left w:val="single" w:sz="4" w:space="0" w:color="auto"/>
          <w:bottom w:val="single" w:sz="4" w:space="1" w:color="auto"/>
          <w:right w:val="single" w:sz="4" w:space="0" w:color="auto"/>
        </w:pBdr>
        <w:outlineLvl w:val="0"/>
        <w:rPr>
          <w:b/>
          <w:bCs/>
        </w:rPr>
      </w:pPr>
      <w:r w:rsidRPr="00402984">
        <w:rPr>
          <w:b/>
          <w:bCs/>
        </w:rPr>
        <w:t>16.</w:t>
      </w:r>
      <w:r w:rsidRPr="00402984">
        <w:rPr>
          <w:b/>
          <w:bCs/>
        </w:rPr>
        <w:tab/>
      </w:r>
      <w:r w:rsidR="002D69CB" w:rsidRPr="00402984">
        <w:rPr>
          <w:b/>
          <w:bCs/>
        </w:rPr>
        <w:t>INFORMASJON PÅ BLINDESKRIFT</w:t>
      </w:r>
    </w:p>
    <w:p w14:paraId="1996B9A4" w14:textId="77777777" w:rsidR="00FF5E3B" w:rsidRPr="00402984" w:rsidRDefault="00FF5E3B" w:rsidP="002B4955">
      <w:pPr>
        <w:pStyle w:val="BodyText"/>
      </w:pPr>
    </w:p>
    <w:p w14:paraId="1996B9A5" w14:textId="4AE39A31" w:rsidR="00FF5E3B" w:rsidRPr="00402984" w:rsidRDefault="002D69CB" w:rsidP="002B4955">
      <w:pPr>
        <w:pStyle w:val="BodyText"/>
      </w:pPr>
      <w:r w:rsidRPr="00402984">
        <w:rPr>
          <w:shd w:val="clear" w:color="auto" w:fill="CDCDCD"/>
        </w:rPr>
        <w:t>Fritatt fra krav om blindeskrift</w:t>
      </w:r>
      <w:r w:rsidR="00F83889" w:rsidRPr="00402984">
        <w:rPr>
          <w:shd w:val="clear" w:color="auto" w:fill="CDCDCD"/>
        </w:rPr>
        <w:t>.</w:t>
      </w:r>
    </w:p>
    <w:p w14:paraId="1996B9A6" w14:textId="77777777" w:rsidR="00FF5E3B" w:rsidRPr="00402984" w:rsidRDefault="00FF5E3B" w:rsidP="002B4955">
      <w:pPr>
        <w:pStyle w:val="BodyText"/>
      </w:pPr>
    </w:p>
    <w:p w14:paraId="1996B9A7" w14:textId="77777777" w:rsidR="00FF5E3B" w:rsidRPr="00402984" w:rsidRDefault="00FF5E3B" w:rsidP="002B4955"/>
    <w:p w14:paraId="1996B9A8" w14:textId="4A9C6941" w:rsidR="00FF5E3B" w:rsidRPr="00402984" w:rsidRDefault="00F83889" w:rsidP="002B4955">
      <w:pPr>
        <w:pBdr>
          <w:top w:val="single" w:sz="4" w:space="1" w:color="auto"/>
          <w:left w:val="single" w:sz="4" w:space="0" w:color="auto"/>
          <w:bottom w:val="single" w:sz="4" w:space="1" w:color="auto"/>
          <w:right w:val="single" w:sz="4" w:space="0" w:color="auto"/>
        </w:pBdr>
        <w:ind w:left="720" w:hanging="720"/>
        <w:outlineLvl w:val="0"/>
        <w:rPr>
          <w:b/>
          <w:bCs/>
        </w:rPr>
      </w:pPr>
      <w:r w:rsidRPr="00402984">
        <w:rPr>
          <w:b/>
          <w:bCs/>
        </w:rPr>
        <w:t>17.</w:t>
      </w:r>
      <w:r w:rsidRPr="00402984">
        <w:rPr>
          <w:b/>
          <w:bCs/>
        </w:rPr>
        <w:tab/>
      </w:r>
      <w:r w:rsidR="006F4892" w:rsidRPr="00402984">
        <w:rPr>
          <w:b/>
          <w:bCs/>
        </w:rPr>
        <w:t>SIKKERHETSANORDNING (UNIK IDENTITET) – TODIMENSJONAL STREKKODE</w:t>
      </w:r>
    </w:p>
    <w:p w14:paraId="1996B9A9" w14:textId="77777777" w:rsidR="00FF5E3B" w:rsidRPr="00402984" w:rsidRDefault="00FF5E3B" w:rsidP="002B4955">
      <w:pPr>
        <w:rPr>
          <w:shd w:val="clear" w:color="auto" w:fill="CCCCCC"/>
        </w:rPr>
      </w:pPr>
    </w:p>
    <w:p w14:paraId="1996B9AA" w14:textId="5ACCD906" w:rsidR="00FF5E3B" w:rsidRPr="00402984" w:rsidRDefault="006F4892" w:rsidP="002B4955">
      <w:pPr>
        <w:pStyle w:val="BodyText"/>
      </w:pPr>
      <w:r w:rsidRPr="00402984">
        <w:rPr>
          <w:shd w:val="clear" w:color="auto" w:fill="C1C1C1"/>
        </w:rPr>
        <w:t>Todimensjonal strekkode, inkludert unik identitet</w:t>
      </w:r>
      <w:r w:rsidR="00F83889" w:rsidRPr="00402984">
        <w:rPr>
          <w:shd w:val="clear" w:color="auto" w:fill="C1C1C1"/>
        </w:rPr>
        <w:t>.</w:t>
      </w:r>
    </w:p>
    <w:p w14:paraId="1996B9AB" w14:textId="77777777" w:rsidR="00FF5E3B" w:rsidRPr="00402984" w:rsidRDefault="00FF5E3B" w:rsidP="002B4955">
      <w:pPr>
        <w:pStyle w:val="BodyText"/>
      </w:pPr>
    </w:p>
    <w:p w14:paraId="1996B9AC" w14:textId="77777777" w:rsidR="00FF5E3B" w:rsidRPr="00402984" w:rsidRDefault="00FF5E3B" w:rsidP="002B4955"/>
    <w:p w14:paraId="1996B9AD" w14:textId="579C544B" w:rsidR="00FF5E3B" w:rsidRPr="00402984" w:rsidRDefault="00F83889" w:rsidP="002B4955">
      <w:pPr>
        <w:pBdr>
          <w:top w:val="single" w:sz="4" w:space="1" w:color="auto"/>
          <w:left w:val="single" w:sz="4" w:space="0" w:color="auto"/>
          <w:bottom w:val="single" w:sz="4" w:space="1" w:color="auto"/>
          <w:right w:val="single" w:sz="4" w:space="0" w:color="auto"/>
        </w:pBdr>
        <w:ind w:left="720" w:hanging="720"/>
        <w:outlineLvl w:val="0"/>
        <w:rPr>
          <w:b/>
          <w:bCs/>
        </w:rPr>
      </w:pPr>
      <w:r w:rsidRPr="00402984">
        <w:rPr>
          <w:b/>
          <w:bCs/>
        </w:rPr>
        <w:t>18.</w:t>
      </w:r>
      <w:r w:rsidRPr="00402984">
        <w:rPr>
          <w:b/>
          <w:bCs/>
        </w:rPr>
        <w:tab/>
      </w:r>
      <w:r w:rsidR="006F4892" w:rsidRPr="00402984">
        <w:rPr>
          <w:b/>
          <w:bCs/>
        </w:rPr>
        <w:t>SIKKERHETSANORDNING (UNIK IDENTITET) – I ET FORMAT LESBART FOR MENNESKER</w:t>
      </w:r>
    </w:p>
    <w:p w14:paraId="1996B9AE" w14:textId="77777777" w:rsidR="00FF5E3B" w:rsidRPr="00402984" w:rsidRDefault="00FF5E3B" w:rsidP="002B4955"/>
    <w:p w14:paraId="1996B9AF" w14:textId="77777777" w:rsidR="00FF5E3B" w:rsidRPr="00402984" w:rsidRDefault="00F83889" w:rsidP="002B4955">
      <w:pPr>
        <w:pStyle w:val="BodyText"/>
      </w:pPr>
      <w:r w:rsidRPr="00402984">
        <w:t>PC</w:t>
      </w:r>
    </w:p>
    <w:p w14:paraId="1996B9B0" w14:textId="77777777" w:rsidR="00FF5E3B" w:rsidRPr="00402984" w:rsidRDefault="00F83889" w:rsidP="002B4955">
      <w:pPr>
        <w:pStyle w:val="BodyText"/>
      </w:pPr>
      <w:r w:rsidRPr="00402984">
        <w:t>SN</w:t>
      </w:r>
    </w:p>
    <w:p w14:paraId="1996B9B1" w14:textId="77777777" w:rsidR="00FF5E3B" w:rsidRPr="00402984" w:rsidRDefault="00F83889" w:rsidP="002B4955">
      <w:pPr>
        <w:pStyle w:val="BodyText"/>
      </w:pPr>
      <w:r w:rsidRPr="00402984">
        <w:t>NN</w:t>
      </w:r>
    </w:p>
    <w:p w14:paraId="1996B9B2" w14:textId="77777777" w:rsidR="00FF5E3B" w:rsidRPr="00402984" w:rsidRDefault="00FF5E3B" w:rsidP="002B4955">
      <w:pPr>
        <w:rPr>
          <w:shd w:val="clear" w:color="auto" w:fill="CCCCCC"/>
        </w:rPr>
      </w:pPr>
    </w:p>
    <w:p w14:paraId="1996B9B3" w14:textId="643E42EE" w:rsidR="00FF5E3B" w:rsidRPr="00402984" w:rsidRDefault="00F83889" w:rsidP="002B4955">
      <w:pPr>
        <w:pBdr>
          <w:top w:val="single" w:sz="4" w:space="1" w:color="auto"/>
          <w:left w:val="single" w:sz="4" w:space="0" w:color="auto"/>
          <w:bottom w:val="single" w:sz="4" w:space="1" w:color="auto"/>
          <w:right w:val="single" w:sz="4" w:space="0" w:color="auto"/>
        </w:pBdr>
        <w:rPr>
          <w:b/>
        </w:rPr>
      </w:pPr>
      <w:r w:rsidRPr="00402984">
        <w:rPr>
          <w:shd w:val="clear" w:color="auto" w:fill="CCCCCC"/>
        </w:rPr>
        <w:br w:type="page"/>
      </w:r>
      <w:r w:rsidR="006F4892" w:rsidRPr="00402984">
        <w:rPr>
          <w:b/>
        </w:rPr>
        <w:t>MINSTEKRAV TIL OPPLYSNINGER SOM SKAL ANGIS PÅ SMÅ INDRE EMBALLASJER</w:t>
      </w:r>
    </w:p>
    <w:p w14:paraId="1996B9B4" w14:textId="77777777" w:rsidR="00FF5E3B" w:rsidRPr="00402984" w:rsidRDefault="00FF5E3B" w:rsidP="002B4955">
      <w:pPr>
        <w:pBdr>
          <w:top w:val="single" w:sz="4" w:space="1" w:color="auto"/>
          <w:left w:val="single" w:sz="4" w:space="0" w:color="auto"/>
          <w:bottom w:val="single" w:sz="4" w:space="1" w:color="auto"/>
          <w:right w:val="single" w:sz="4" w:space="0" w:color="auto"/>
        </w:pBdr>
        <w:rPr>
          <w:b/>
        </w:rPr>
      </w:pPr>
    </w:p>
    <w:p w14:paraId="1996B9B5" w14:textId="6F8B6580" w:rsidR="00FF5E3B" w:rsidRPr="00402984" w:rsidRDefault="006F4892" w:rsidP="002B4955">
      <w:pPr>
        <w:pBdr>
          <w:top w:val="single" w:sz="4" w:space="1" w:color="auto"/>
          <w:left w:val="single" w:sz="4" w:space="0" w:color="auto"/>
          <w:bottom w:val="single" w:sz="4" w:space="1" w:color="auto"/>
          <w:right w:val="single" w:sz="4" w:space="0" w:color="auto"/>
        </w:pBdr>
        <w:rPr>
          <w:b/>
        </w:rPr>
      </w:pPr>
      <w:r w:rsidRPr="00402984">
        <w:rPr>
          <w:b/>
        </w:rPr>
        <w:t>ETIKETTER HETTEGLASS</w:t>
      </w:r>
    </w:p>
    <w:p w14:paraId="1996B9B6" w14:textId="77777777" w:rsidR="00FF5E3B" w:rsidRPr="00402984" w:rsidRDefault="00FF5E3B" w:rsidP="002B4955"/>
    <w:p w14:paraId="1996B9B7" w14:textId="77777777" w:rsidR="00FF5E3B" w:rsidRPr="00402984" w:rsidRDefault="00FF5E3B" w:rsidP="002B4955"/>
    <w:p w14:paraId="1996B9B8" w14:textId="4B2924A1" w:rsidR="00FF5E3B" w:rsidRPr="00402984" w:rsidRDefault="00F83889" w:rsidP="002B4955">
      <w:pPr>
        <w:pBdr>
          <w:top w:val="single" w:sz="4" w:space="1" w:color="auto"/>
          <w:left w:val="single" w:sz="4" w:space="0" w:color="auto"/>
          <w:bottom w:val="single" w:sz="4" w:space="1" w:color="auto"/>
          <w:right w:val="single" w:sz="4" w:space="0" w:color="auto"/>
        </w:pBdr>
        <w:outlineLvl w:val="0"/>
        <w:rPr>
          <w:b/>
        </w:rPr>
      </w:pPr>
      <w:r w:rsidRPr="00402984">
        <w:rPr>
          <w:b/>
        </w:rPr>
        <w:t>1.</w:t>
      </w:r>
      <w:r w:rsidRPr="00402984">
        <w:rPr>
          <w:b/>
        </w:rPr>
        <w:tab/>
      </w:r>
      <w:r w:rsidR="00C020C1" w:rsidRPr="00402984">
        <w:rPr>
          <w:b/>
        </w:rPr>
        <w:t>LEGEMIDLETS NAVN OG ADMINISTRASJONSVEI</w:t>
      </w:r>
    </w:p>
    <w:p w14:paraId="1996B9B9" w14:textId="77777777" w:rsidR="00FF5E3B" w:rsidRPr="00402984" w:rsidRDefault="00FF5E3B" w:rsidP="002B4955">
      <w:pPr>
        <w:ind w:left="567" w:hanging="567"/>
        <w:rPr>
          <w:bCs/>
        </w:rPr>
      </w:pPr>
    </w:p>
    <w:p w14:paraId="1996B9BA" w14:textId="214D0AB6" w:rsidR="00FF5E3B" w:rsidRPr="00402984" w:rsidRDefault="00D72A28" w:rsidP="002B4955">
      <w:pPr>
        <w:rPr>
          <w:bCs/>
        </w:rPr>
      </w:pPr>
      <w:r w:rsidRPr="00402984">
        <w:rPr>
          <w:bCs/>
        </w:rPr>
        <w:t>Tuznue</w:t>
      </w:r>
      <w:r w:rsidR="00F83889" w:rsidRPr="00402984">
        <w:rPr>
          <w:bCs/>
        </w:rPr>
        <w:t xml:space="preserve"> </w:t>
      </w:r>
      <w:r w:rsidR="00ED1746" w:rsidRPr="00402984">
        <w:rPr>
          <w:bCs/>
        </w:rPr>
        <w:t>42</w:t>
      </w:r>
      <w:r w:rsidR="00F83889" w:rsidRPr="00402984">
        <w:rPr>
          <w:bCs/>
        </w:rPr>
        <w:t xml:space="preserve">0 mg </w:t>
      </w:r>
      <w:r w:rsidR="00C020C1" w:rsidRPr="00402984">
        <w:rPr>
          <w:bCs/>
        </w:rPr>
        <w:t>pulver til konsentrat</w:t>
      </w:r>
    </w:p>
    <w:p w14:paraId="1996B9BB" w14:textId="64E81798" w:rsidR="00FF5E3B" w:rsidRPr="00402984" w:rsidRDefault="00C020C1" w:rsidP="002B4955">
      <w:pPr>
        <w:pStyle w:val="BodyText"/>
      </w:pPr>
      <w:r w:rsidRPr="00402984">
        <w:t>t</w:t>
      </w:r>
      <w:r w:rsidR="00F83889" w:rsidRPr="00402984">
        <w:t>rastuzumab</w:t>
      </w:r>
    </w:p>
    <w:p w14:paraId="1996B9BC" w14:textId="77565E72" w:rsidR="00FF5E3B" w:rsidRPr="00402984" w:rsidRDefault="00C020C1" w:rsidP="002B4955">
      <w:r w:rsidRPr="00402984">
        <w:t>Kun til intravenøs bruk</w:t>
      </w:r>
    </w:p>
    <w:p w14:paraId="1996B9BD" w14:textId="77777777" w:rsidR="00FF5E3B" w:rsidRPr="00402984" w:rsidRDefault="00FF5E3B" w:rsidP="002B4955"/>
    <w:p w14:paraId="1996B9BE" w14:textId="77777777" w:rsidR="00FF5E3B" w:rsidRPr="00402984" w:rsidRDefault="00FF5E3B" w:rsidP="002B4955"/>
    <w:p w14:paraId="1996B9BF" w14:textId="213133A5" w:rsidR="00FF5E3B" w:rsidRPr="00402984" w:rsidRDefault="00F83889" w:rsidP="002B4955">
      <w:pPr>
        <w:pBdr>
          <w:top w:val="single" w:sz="4" w:space="1" w:color="auto"/>
          <w:left w:val="single" w:sz="4" w:space="0" w:color="auto"/>
          <w:bottom w:val="single" w:sz="4" w:space="1" w:color="auto"/>
          <w:right w:val="single" w:sz="4" w:space="0" w:color="auto"/>
        </w:pBdr>
        <w:outlineLvl w:val="0"/>
        <w:rPr>
          <w:b/>
        </w:rPr>
      </w:pPr>
      <w:r w:rsidRPr="00402984">
        <w:rPr>
          <w:b/>
        </w:rPr>
        <w:t>2.</w:t>
      </w:r>
      <w:r w:rsidRPr="00402984">
        <w:rPr>
          <w:b/>
        </w:rPr>
        <w:tab/>
      </w:r>
      <w:r w:rsidR="00C117A3" w:rsidRPr="00402984">
        <w:rPr>
          <w:b/>
        </w:rPr>
        <w:t>ADMINISTRASJONSMÅTE</w:t>
      </w:r>
    </w:p>
    <w:p w14:paraId="1996B9C0" w14:textId="77777777" w:rsidR="00FF5E3B" w:rsidRPr="00402984" w:rsidRDefault="00FF5E3B" w:rsidP="002B4955"/>
    <w:p w14:paraId="1996B9C1" w14:textId="77777777" w:rsidR="00FF5E3B" w:rsidRPr="00402984" w:rsidRDefault="00FF5E3B" w:rsidP="002B4955"/>
    <w:p w14:paraId="1996B9C2" w14:textId="7EBA8FD6" w:rsidR="00FF5E3B" w:rsidRPr="00402984" w:rsidRDefault="00F83889" w:rsidP="002B4955">
      <w:pPr>
        <w:pBdr>
          <w:top w:val="single" w:sz="4" w:space="1" w:color="auto"/>
          <w:left w:val="single" w:sz="4" w:space="0" w:color="auto"/>
          <w:bottom w:val="single" w:sz="4" w:space="1" w:color="auto"/>
          <w:right w:val="single" w:sz="4" w:space="0" w:color="auto"/>
        </w:pBdr>
        <w:outlineLvl w:val="0"/>
        <w:rPr>
          <w:b/>
        </w:rPr>
      </w:pPr>
      <w:r w:rsidRPr="00402984">
        <w:rPr>
          <w:b/>
        </w:rPr>
        <w:t>3.</w:t>
      </w:r>
      <w:r w:rsidRPr="00402984">
        <w:rPr>
          <w:b/>
        </w:rPr>
        <w:tab/>
      </w:r>
      <w:r w:rsidR="00C117A3" w:rsidRPr="00402984">
        <w:rPr>
          <w:b/>
        </w:rPr>
        <w:t>UTLØPSDATO</w:t>
      </w:r>
    </w:p>
    <w:p w14:paraId="1996B9C3" w14:textId="77777777" w:rsidR="00FF5E3B" w:rsidRPr="00402984" w:rsidRDefault="00FF5E3B" w:rsidP="002B4955"/>
    <w:p w14:paraId="1996B9C4" w14:textId="77777777" w:rsidR="00FF5E3B" w:rsidRPr="00402984" w:rsidRDefault="00F83889" w:rsidP="002B4955">
      <w:pPr>
        <w:pStyle w:val="BodyText"/>
      </w:pPr>
      <w:r w:rsidRPr="00402984">
        <w:t>EXP</w:t>
      </w:r>
    </w:p>
    <w:p w14:paraId="1996B9C5" w14:textId="77777777" w:rsidR="00FF5E3B" w:rsidRPr="00402984" w:rsidRDefault="00FF5E3B" w:rsidP="002B4955">
      <w:pPr>
        <w:pStyle w:val="BodyText"/>
      </w:pPr>
    </w:p>
    <w:p w14:paraId="1996B9C6" w14:textId="77777777" w:rsidR="00FF5E3B" w:rsidRPr="00402984" w:rsidRDefault="00FF5E3B" w:rsidP="002B4955">
      <w:pPr>
        <w:pStyle w:val="BodyText"/>
      </w:pPr>
    </w:p>
    <w:p w14:paraId="1996B9C7" w14:textId="58FFDFAB" w:rsidR="00FF5E3B" w:rsidRPr="00402984" w:rsidRDefault="00F83889" w:rsidP="002B4955">
      <w:pPr>
        <w:pBdr>
          <w:top w:val="single" w:sz="4" w:space="1" w:color="auto"/>
          <w:left w:val="single" w:sz="4" w:space="4" w:color="auto"/>
          <w:bottom w:val="single" w:sz="4" w:space="1" w:color="auto"/>
          <w:right w:val="single" w:sz="4" w:space="4" w:color="auto"/>
        </w:pBdr>
        <w:outlineLvl w:val="0"/>
        <w:rPr>
          <w:b/>
        </w:rPr>
      </w:pPr>
      <w:r w:rsidRPr="00402984">
        <w:rPr>
          <w:b/>
        </w:rPr>
        <w:t>4.</w:t>
      </w:r>
      <w:r w:rsidRPr="00402984">
        <w:rPr>
          <w:b/>
        </w:rPr>
        <w:tab/>
      </w:r>
      <w:r w:rsidR="00C117A3" w:rsidRPr="00402984">
        <w:rPr>
          <w:b/>
        </w:rPr>
        <w:t>PRODUKSJONSNUMMER</w:t>
      </w:r>
    </w:p>
    <w:p w14:paraId="1996B9C8" w14:textId="77777777" w:rsidR="00FF5E3B" w:rsidRPr="00402984" w:rsidRDefault="00FF5E3B" w:rsidP="002B4955"/>
    <w:p w14:paraId="1996B9C9" w14:textId="77777777" w:rsidR="00FF5E3B" w:rsidRPr="00402984" w:rsidRDefault="00F83889" w:rsidP="002B4955">
      <w:pPr>
        <w:pStyle w:val="BodyText"/>
      </w:pPr>
      <w:r w:rsidRPr="00402984">
        <w:t>Lot</w:t>
      </w:r>
    </w:p>
    <w:p w14:paraId="1996B9CA" w14:textId="77777777" w:rsidR="00FF5E3B" w:rsidRPr="00402984" w:rsidRDefault="00FF5E3B" w:rsidP="002B4955">
      <w:pPr>
        <w:pStyle w:val="BodyText"/>
      </w:pPr>
    </w:p>
    <w:p w14:paraId="1996B9CB" w14:textId="77777777" w:rsidR="00FF5E3B" w:rsidRPr="00402984" w:rsidRDefault="00FF5E3B" w:rsidP="002B4955">
      <w:pPr>
        <w:pStyle w:val="BodyText"/>
      </w:pPr>
    </w:p>
    <w:p w14:paraId="1996B9CC" w14:textId="4EF71565" w:rsidR="00FF5E3B" w:rsidRPr="00402984" w:rsidRDefault="00F83889" w:rsidP="002B4955">
      <w:pPr>
        <w:pBdr>
          <w:top w:val="single" w:sz="4" w:space="1" w:color="auto"/>
          <w:left w:val="single" w:sz="4" w:space="0" w:color="auto"/>
          <w:bottom w:val="single" w:sz="4" w:space="1" w:color="auto"/>
          <w:right w:val="single" w:sz="4" w:space="0" w:color="auto"/>
        </w:pBdr>
        <w:outlineLvl w:val="0"/>
        <w:rPr>
          <w:b/>
        </w:rPr>
      </w:pPr>
      <w:r w:rsidRPr="00402984">
        <w:rPr>
          <w:b/>
        </w:rPr>
        <w:t>5.</w:t>
      </w:r>
      <w:r w:rsidRPr="00402984">
        <w:rPr>
          <w:b/>
        </w:rPr>
        <w:tab/>
      </w:r>
      <w:r w:rsidR="00C117A3" w:rsidRPr="00402984">
        <w:rPr>
          <w:b/>
        </w:rPr>
        <w:t>INNHOLD ANGITT ETTER VEKT, VOLUM ELLER ANTALL DOSER</w:t>
      </w:r>
    </w:p>
    <w:p w14:paraId="1996B9CD" w14:textId="77777777" w:rsidR="00FF5E3B" w:rsidRPr="00402984" w:rsidRDefault="00FF5E3B" w:rsidP="002B4955"/>
    <w:p w14:paraId="1996B9CE" w14:textId="77777777" w:rsidR="00FF5E3B" w:rsidRPr="00402984" w:rsidRDefault="00FF5E3B" w:rsidP="002B4955"/>
    <w:p w14:paraId="1996B9CF" w14:textId="0DA7AAEB" w:rsidR="00FF5E3B" w:rsidRPr="00402984" w:rsidRDefault="00F83889" w:rsidP="002B4955">
      <w:pPr>
        <w:pBdr>
          <w:top w:val="single" w:sz="4" w:space="1" w:color="auto"/>
          <w:left w:val="single" w:sz="4" w:space="0" w:color="auto"/>
          <w:bottom w:val="single" w:sz="4" w:space="1" w:color="auto"/>
          <w:right w:val="single" w:sz="4" w:space="0" w:color="auto"/>
        </w:pBdr>
        <w:outlineLvl w:val="0"/>
        <w:rPr>
          <w:b/>
        </w:rPr>
      </w:pPr>
      <w:r w:rsidRPr="00402984">
        <w:rPr>
          <w:b/>
        </w:rPr>
        <w:t>6.</w:t>
      </w:r>
      <w:r w:rsidRPr="00402984">
        <w:rPr>
          <w:b/>
        </w:rPr>
        <w:tab/>
      </w:r>
      <w:r w:rsidR="00C117A3" w:rsidRPr="00402984">
        <w:rPr>
          <w:b/>
        </w:rPr>
        <w:t>ANNET</w:t>
      </w:r>
    </w:p>
    <w:p w14:paraId="1996B9D0" w14:textId="77777777" w:rsidR="00FF5E3B" w:rsidRPr="00402984" w:rsidRDefault="00FF5E3B" w:rsidP="002B4955"/>
    <w:p w14:paraId="1996B9D1" w14:textId="77777777" w:rsidR="00FF5E3B" w:rsidRPr="00402984" w:rsidRDefault="00FF5E3B" w:rsidP="002B4955"/>
    <w:p w14:paraId="31DD4B55" w14:textId="4B5FE51F" w:rsidR="00BD7085" w:rsidRPr="00402984" w:rsidRDefault="00BD7085" w:rsidP="002B4955">
      <w:r w:rsidRPr="00402984">
        <w:br w:type="page"/>
      </w:r>
    </w:p>
    <w:p w14:paraId="11D61F60" w14:textId="77777777" w:rsidR="00BD7085" w:rsidRPr="00402984" w:rsidRDefault="00BD7085" w:rsidP="002B4955">
      <w:pPr>
        <w:pStyle w:val="BodyText"/>
      </w:pPr>
    </w:p>
    <w:p w14:paraId="5E7E5CDF" w14:textId="77777777" w:rsidR="00BD7085" w:rsidRPr="00402984" w:rsidRDefault="00BD7085" w:rsidP="002B4955">
      <w:pPr>
        <w:pStyle w:val="BodyText"/>
      </w:pPr>
    </w:p>
    <w:p w14:paraId="30BDBD4A" w14:textId="77777777" w:rsidR="00BD7085" w:rsidRPr="00402984" w:rsidRDefault="00BD7085" w:rsidP="002B4955">
      <w:pPr>
        <w:pStyle w:val="BodyText"/>
      </w:pPr>
    </w:p>
    <w:p w14:paraId="7A139765" w14:textId="77777777" w:rsidR="00BD7085" w:rsidRPr="00402984" w:rsidRDefault="00BD7085" w:rsidP="002B4955">
      <w:pPr>
        <w:pStyle w:val="BodyText"/>
      </w:pPr>
    </w:p>
    <w:p w14:paraId="5CA403E3" w14:textId="77777777" w:rsidR="00BD7085" w:rsidRPr="00402984" w:rsidRDefault="00BD7085" w:rsidP="002B4955">
      <w:pPr>
        <w:pStyle w:val="BodyText"/>
      </w:pPr>
    </w:p>
    <w:p w14:paraId="1B360198" w14:textId="77777777" w:rsidR="00BD7085" w:rsidRPr="00402984" w:rsidRDefault="00BD7085" w:rsidP="002B4955">
      <w:pPr>
        <w:pStyle w:val="BodyText"/>
      </w:pPr>
    </w:p>
    <w:p w14:paraId="01E7EDCD" w14:textId="77777777" w:rsidR="00BD7085" w:rsidRPr="00402984" w:rsidRDefault="00BD7085" w:rsidP="002B4955">
      <w:pPr>
        <w:pStyle w:val="BodyText"/>
      </w:pPr>
    </w:p>
    <w:p w14:paraId="399A932F" w14:textId="77777777" w:rsidR="00BD7085" w:rsidRPr="00402984" w:rsidRDefault="00BD7085" w:rsidP="002B4955">
      <w:pPr>
        <w:pStyle w:val="BodyText"/>
      </w:pPr>
    </w:p>
    <w:p w14:paraId="7A0D5760" w14:textId="77777777" w:rsidR="00BD7085" w:rsidRPr="00402984" w:rsidRDefault="00BD7085" w:rsidP="002B4955">
      <w:pPr>
        <w:pStyle w:val="BodyText"/>
      </w:pPr>
    </w:p>
    <w:p w14:paraId="6CDE04E5" w14:textId="77777777" w:rsidR="00BD7085" w:rsidRPr="00402984" w:rsidRDefault="00BD7085" w:rsidP="002B4955">
      <w:pPr>
        <w:pStyle w:val="BodyText"/>
      </w:pPr>
    </w:p>
    <w:p w14:paraId="1C6EAB52" w14:textId="77777777" w:rsidR="00BD7085" w:rsidRPr="00402984" w:rsidRDefault="00BD7085" w:rsidP="002B4955">
      <w:pPr>
        <w:pStyle w:val="BodyText"/>
      </w:pPr>
    </w:p>
    <w:p w14:paraId="5CAF3271" w14:textId="77777777" w:rsidR="00BD7085" w:rsidRPr="00402984" w:rsidRDefault="00BD7085" w:rsidP="002B4955">
      <w:pPr>
        <w:pStyle w:val="BodyText"/>
      </w:pPr>
    </w:p>
    <w:p w14:paraId="482F0818" w14:textId="77777777" w:rsidR="00BD7085" w:rsidRPr="00402984" w:rsidRDefault="00BD7085" w:rsidP="002B4955">
      <w:pPr>
        <w:pStyle w:val="BodyText"/>
      </w:pPr>
    </w:p>
    <w:p w14:paraId="4F5661E6" w14:textId="77777777" w:rsidR="00BD7085" w:rsidRPr="00402984" w:rsidRDefault="00BD7085" w:rsidP="002B4955">
      <w:pPr>
        <w:pStyle w:val="BodyText"/>
      </w:pPr>
    </w:p>
    <w:p w14:paraId="3FF6A4F3" w14:textId="77777777" w:rsidR="00BD7085" w:rsidRPr="00402984" w:rsidRDefault="00BD7085" w:rsidP="002B4955">
      <w:pPr>
        <w:pStyle w:val="BodyText"/>
      </w:pPr>
    </w:p>
    <w:p w14:paraId="7422C36F" w14:textId="77777777" w:rsidR="00BD7085" w:rsidRPr="00402984" w:rsidRDefault="00BD7085" w:rsidP="002B4955">
      <w:pPr>
        <w:pStyle w:val="BodyText"/>
      </w:pPr>
    </w:p>
    <w:p w14:paraId="74B06C43" w14:textId="77777777" w:rsidR="00BD7085" w:rsidRPr="00402984" w:rsidRDefault="00BD7085" w:rsidP="002B4955">
      <w:pPr>
        <w:pStyle w:val="BodyText"/>
      </w:pPr>
    </w:p>
    <w:p w14:paraId="2F3638C2" w14:textId="77777777" w:rsidR="00BD7085" w:rsidRPr="00402984" w:rsidRDefault="00BD7085" w:rsidP="002B4955">
      <w:pPr>
        <w:pStyle w:val="BodyText"/>
      </w:pPr>
    </w:p>
    <w:p w14:paraId="4E2C2C0A" w14:textId="77777777" w:rsidR="00BD7085" w:rsidRPr="00402984" w:rsidRDefault="00BD7085" w:rsidP="002B4955">
      <w:pPr>
        <w:pStyle w:val="BodyText"/>
      </w:pPr>
    </w:p>
    <w:p w14:paraId="0FA25301" w14:textId="77777777" w:rsidR="00BD7085" w:rsidRPr="00402984" w:rsidRDefault="00BD7085" w:rsidP="002B4955">
      <w:pPr>
        <w:pStyle w:val="BodyText"/>
      </w:pPr>
    </w:p>
    <w:p w14:paraId="6156F8E5" w14:textId="77777777" w:rsidR="00BD7085" w:rsidRPr="00402984" w:rsidRDefault="00BD7085" w:rsidP="002B4955">
      <w:pPr>
        <w:pStyle w:val="BodyText"/>
      </w:pPr>
    </w:p>
    <w:p w14:paraId="6097577C" w14:textId="77777777" w:rsidR="00BD7085" w:rsidRPr="00402984" w:rsidRDefault="00BD7085" w:rsidP="002B4955">
      <w:pPr>
        <w:pStyle w:val="BodyText"/>
      </w:pPr>
    </w:p>
    <w:p w14:paraId="29041846" w14:textId="77777777" w:rsidR="00BD7085" w:rsidRPr="00402984" w:rsidRDefault="00BD7085" w:rsidP="002B4955">
      <w:pPr>
        <w:pStyle w:val="BodyText"/>
      </w:pPr>
    </w:p>
    <w:p w14:paraId="1996B9D3" w14:textId="0D137F90" w:rsidR="002520D7" w:rsidRPr="00402984" w:rsidRDefault="00F83889" w:rsidP="002B4955">
      <w:pPr>
        <w:pStyle w:val="Heading1"/>
        <w:jc w:val="center"/>
      </w:pPr>
      <w:r w:rsidRPr="00402984">
        <w:t xml:space="preserve">B. </w:t>
      </w:r>
      <w:r w:rsidR="00C117A3" w:rsidRPr="00402984">
        <w:t>PAKNINGSVEDLEGG</w:t>
      </w:r>
    </w:p>
    <w:p w14:paraId="1996B9D4" w14:textId="77777777" w:rsidR="00ED1746" w:rsidRPr="00402984" w:rsidRDefault="00ED1746" w:rsidP="002B4955"/>
    <w:p w14:paraId="1B534AC5" w14:textId="1682BC7A" w:rsidR="00BD7085" w:rsidRPr="00402984" w:rsidRDefault="00BD7085" w:rsidP="002B4955">
      <w:r w:rsidRPr="00402984">
        <w:br w:type="page"/>
      </w:r>
    </w:p>
    <w:p w14:paraId="1996B9D6" w14:textId="1F028626" w:rsidR="00F43F10" w:rsidRPr="00402984" w:rsidRDefault="00324E4F" w:rsidP="002B4955">
      <w:pPr>
        <w:jc w:val="center"/>
        <w:rPr>
          <w:b/>
          <w:bCs/>
        </w:rPr>
      </w:pPr>
      <w:r w:rsidRPr="00402984">
        <w:rPr>
          <w:b/>
          <w:bCs/>
        </w:rPr>
        <w:t>Pakningsvedlegg: Informasjon til brukeren</w:t>
      </w:r>
    </w:p>
    <w:p w14:paraId="1996B9D7" w14:textId="77777777" w:rsidR="00F43F10" w:rsidRPr="00402984" w:rsidRDefault="00F43F10" w:rsidP="002B4955">
      <w:pPr>
        <w:pStyle w:val="BodyText"/>
        <w:jc w:val="center"/>
      </w:pPr>
    </w:p>
    <w:p w14:paraId="1996B9D8" w14:textId="0E7B7173" w:rsidR="00812D16" w:rsidRPr="00402984" w:rsidRDefault="00D72A28" w:rsidP="002B4955">
      <w:pPr>
        <w:tabs>
          <w:tab w:val="left" w:pos="993"/>
        </w:tabs>
        <w:jc w:val="center"/>
        <w:outlineLvl w:val="0"/>
        <w:rPr>
          <w:b/>
          <w:bCs/>
        </w:rPr>
      </w:pPr>
      <w:r w:rsidRPr="00402984">
        <w:rPr>
          <w:b/>
          <w:bCs/>
        </w:rPr>
        <w:t>Tuznue</w:t>
      </w:r>
      <w:r w:rsidR="0032562F" w:rsidRPr="00402984">
        <w:rPr>
          <w:b/>
          <w:bCs/>
        </w:rPr>
        <w:t xml:space="preserve"> 150</w:t>
      </w:r>
      <w:r w:rsidR="00A16D03" w:rsidRPr="00402984">
        <w:rPr>
          <w:b/>
          <w:bCs/>
        </w:rPr>
        <w:t> </w:t>
      </w:r>
      <w:r w:rsidR="0032562F" w:rsidRPr="00402984">
        <w:rPr>
          <w:b/>
          <w:bCs/>
        </w:rPr>
        <w:t xml:space="preserve">mg </w:t>
      </w:r>
      <w:r w:rsidR="00324E4F" w:rsidRPr="00402984">
        <w:rPr>
          <w:b/>
          <w:bCs/>
        </w:rPr>
        <w:t>pulver til konsentrat til infusjonsvæske, oppløsning</w:t>
      </w:r>
    </w:p>
    <w:p w14:paraId="1996B9D9" w14:textId="08D0FCB7" w:rsidR="002A41E3" w:rsidRPr="00402984" w:rsidRDefault="00D72A28" w:rsidP="002B4955">
      <w:pPr>
        <w:tabs>
          <w:tab w:val="left" w:pos="993"/>
        </w:tabs>
        <w:jc w:val="center"/>
        <w:outlineLvl w:val="0"/>
        <w:rPr>
          <w:b/>
          <w:bCs/>
        </w:rPr>
      </w:pPr>
      <w:r w:rsidRPr="00402984">
        <w:rPr>
          <w:b/>
          <w:bCs/>
        </w:rPr>
        <w:t>Tuznue</w:t>
      </w:r>
      <w:r w:rsidR="00F83889" w:rsidRPr="00402984">
        <w:rPr>
          <w:b/>
          <w:bCs/>
        </w:rPr>
        <w:t xml:space="preserve"> 420 mg </w:t>
      </w:r>
      <w:r w:rsidR="00324E4F" w:rsidRPr="00402984">
        <w:rPr>
          <w:b/>
          <w:bCs/>
        </w:rPr>
        <w:t>pulver til konsentrat til infusjonsvæske, oppløsning</w:t>
      </w:r>
    </w:p>
    <w:p w14:paraId="1996B9DA" w14:textId="77777777" w:rsidR="00F43F10" w:rsidRPr="00402984" w:rsidRDefault="00F83889" w:rsidP="002B4955">
      <w:pPr>
        <w:pStyle w:val="BodyText"/>
        <w:jc w:val="center"/>
      </w:pPr>
      <w:r w:rsidRPr="00402984">
        <w:t>trastuzumab</w:t>
      </w:r>
    </w:p>
    <w:p w14:paraId="1996B9DB" w14:textId="77777777" w:rsidR="00A2707B" w:rsidRPr="00402984" w:rsidRDefault="00A2707B" w:rsidP="002B4955"/>
    <w:p w14:paraId="1996B9DC" w14:textId="09424C8F" w:rsidR="00F43F10" w:rsidRPr="00402984" w:rsidRDefault="007C25E3" w:rsidP="002B4955">
      <w:pPr>
        <w:pStyle w:val="BodyText"/>
      </w:pPr>
      <w:r>
        <w:pict w14:anchorId="1996BB50">
          <v:shape id="_x0000_i1026" type="#_x0000_t75" style="width:15pt;height:15pt;visibility:visible">
            <v:imagedata r:id="rId13" o:title=""/>
          </v:shape>
        </w:pict>
      </w:r>
      <w:r w:rsidR="00324E4F" w:rsidRPr="00402984">
        <w:t>Dette legemidlet er underlagt særlig overvåking for å oppdage ny sikkerhetsinformasjon så raskt som mulig. Du kan bidra ved å melde enhver mistenkt bivirkning. Se avsnitt 4 for informasjon om hvordan du melder bivirkninger</w:t>
      </w:r>
      <w:r w:rsidR="004165BC" w:rsidRPr="00402984">
        <w:t>.</w:t>
      </w:r>
    </w:p>
    <w:p w14:paraId="1996B9DD" w14:textId="77777777" w:rsidR="00D15494" w:rsidRPr="00402984" w:rsidRDefault="00D15494" w:rsidP="002B4955">
      <w:pPr>
        <w:pStyle w:val="BodyText"/>
      </w:pPr>
    </w:p>
    <w:p w14:paraId="1996B9DE" w14:textId="798A5A05" w:rsidR="00D915C2" w:rsidRPr="00402984" w:rsidRDefault="00E702D7" w:rsidP="002B4955">
      <w:pPr>
        <w:suppressAutoHyphens/>
        <w:rPr>
          <w:b/>
          <w:bCs/>
        </w:rPr>
      </w:pPr>
      <w:r w:rsidRPr="00402984">
        <w:rPr>
          <w:b/>
          <w:bCs/>
        </w:rPr>
        <w:t>Les nøye gjennom dette pakningsvedlegget før du begynner å bruke dette legemidlet. Det inneholder informasjon som er viktig for deg</w:t>
      </w:r>
      <w:r w:rsidR="00F83889" w:rsidRPr="00402984">
        <w:rPr>
          <w:b/>
          <w:bCs/>
        </w:rPr>
        <w:t>.</w:t>
      </w:r>
    </w:p>
    <w:p w14:paraId="1996B9DF" w14:textId="77777777" w:rsidR="00D915C2" w:rsidRPr="00402984" w:rsidRDefault="00D915C2" w:rsidP="002B4955">
      <w:pPr>
        <w:pStyle w:val="BodyText"/>
      </w:pPr>
    </w:p>
    <w:p w14:paraId="1996B9E0" w14:textId="31012161" w:rsidR="00F43F10" w:rsidRPr="00402984" w:rsidRDefault="00E702D7" w:rsidP="002B4955">
      <w:pPr>
        <w:pStyle w:val="ListParagraph"/>
        <w:numPr>
          <w:ilvl w:val="0"/>
          <w:numId w:val="4"/>
        </w:numPr>
        <w:tabs>
          <w:tab w:val="left" w:pos="1104"/>
          <w:tab w:val="left" w:pos="1105"/>
        </w:tabs>
        <w:ind w:left="566" w:hanging="566"/>
      </w:pPr>
      <w:r w:rsidRPr="00402984">
        <w:t>Ta vare på dette pakningsvedlegget. Du kan få behov for å lese det igjen</w:t>
      </w:r>
      <w:r w:rsidR="00F83889" w:rsidRPr="00402984">
        <w:t>.</w:t>
      </w:r>
    </w:p>
    <w:p w14:paraId="1996B9E1" w14:textId="030663AF" w:rsidR="00F43F10" w:rsidRPr="00402984" w:rsidRDefault="00E702D7" w:rsidP="002B4955">
      <w:pPr>
        <w:pStyle w:val="ListParagraph"/>
        <w:numPr>
          <w:ilvl w:val="0"/>
          <w:numId w:val="4"/>
        </w:numPr>
        <w:tabs>
          <w:tab w:val="left" w:pos="1104"/>
          <w:tab w:val="left" w:pos="1105"/>
        </w:tabs>
        <w:ind w:left="566" w:hanging="566"/>
      </w:pPr>
      <w:r w:rsidRPr="00402984">
        <w:t>Spør lege eller apotek hvis du har flere spørsmål eller trenger mer informasjon</w:t>
      </w:r>
      <w:r w:rsidR="00F83889" w:rsidRPr="00402984">
        <w:t>.</w:t>
      </w:r>
    </w:p>
    <w:p w14:paraId="1996B9E2" w14:textId="2351EC28" w:rsidR="00F43F10" w:rsidRPr="00402984" w:rsidRDefault="00E702D7" w:rsidP="002B4955">
      <w:pPr>
        <w:pStyle w:val="ListParagraph"/>
        <w:numPr>
          <w:ilvl w:val="0"/>
          <w:numId w:val="4"/>
        </w:numPr>
        <w:tabs>
          <w:tab w:val="left" w:pos="1104"/>
          <w:tab w:val="left" w:pos="1105"/>
        </w:tabs>
        <w:ind w:left="566" w:hanging="566"/>
      </w:pPr>
      <w:r w:rsidRPr="00402984">
        <w:t>Kontakt lege, apotek eller sykepleier dersom du opplever bivirkninger, inkludert mulige bivirkninger som ikke er nevnt i dette pakningsvedlegget. Se avsnitt 4</w:t>
      </w:r>
      <w:r w:rsidR="00F83889" w:rsidRPr="00402984">
        <w:t>.</w:t>
      </w:r>
    </w:p>
    <w:p w14:paraId="1996B9E3" w14:textId="77777777" w:rsidR="00F43F10" w:rsidRPr="00402984" w:rsidRDefault="00F43F10" w:rsidP="002B4955">
      <w:pPr>
        <w:pStyle w:val="BodyText"/>
      </w:pPr>
    </w:p>
    <w:p w14:paraId="1996B9E4" w14:textId="0BD434C1" w:rsidR="00D915C2" w:rsidRPr="00402984" w:rsidRDefault="00E702D7" w:rsidP="002B4955">
      <w:pPr>
        <w:pStyle w:val="BodyText"/>
        <w:rPr>
          <w:b/>
          <w:bCs/>
        </w:rPr>
      </w:pPr>
      <w:r w:rsidRPr="00402984">
        <w:rPr>
          <w:b/>
          <w:bCs/>
        </w:rPr>
        <w:t>I dette pakningsvedlegget finner du informasjon om</w:t>
      </w:r>
    </w:p>
    <w:p w14:paraId="1996B9E5" w14:textId="77777777" w:rsidR="00F43F10" w:rsidRPr="00402984" w:rsidRDefault="00F43F10" w:rsidP="002B4955">
      <w:pPr>
        <w:pStyle w:val="BodyText"/>
      </w:pPr>
    </w:p>
    <w:p w14:paraId="1996B9E6" w14:textId="228842E1" w:rsidR="00F43F10" w:rsidRPr="00402984" w:rsidRDefault="00E702D7" w:rsidP="002B4955">
      <w:pPr>
        <w:pStyle w:val="ListParagraph"/>
        <w:numPr>
          <w:ilvl w:val="0"/>
          <w:numId w:val="3"/>
        </w:numPr>
        <w:tabs>
          <w:tab w:val="left" w:pos="1102"/>
          <w:tab w:val="left" w:pos="1103"/>
        </w:tabs>
        <w:ind w:left="564"/>
      </w:pPr>
      <w:r w:rsidRPr="00402984">
        <w:t>Hva</w:t>
      </w:r>
      <w:r w:rsidR="00F83889" w:rsidRPr="00402984">
        <w:t xml:space="preserve"> </w:t>
      </w:r>
      <w:r w:rsidR="00D72A28" w:rsidRPr="00402984">
        <w:t>Tuznue</w:t>
      </w:r>
      <w:r w:rsidR="00F83889" w:rsidRPr="00402984">
        <w:t xml:space="preserve"> </w:t>
      </w:r>
      <w:r w:rsidR="0003615E" w:rsidRPr="00402984">
        <w:t>er og hva det brukes mot</w:t>
      </w:r>
    </w:p>
    <w:p w14:paraId="1996B9E7" w14:textId="4D004AF2" w:rsidR="00F43F10" w:rsidRPr="00402984" w:rsidRDefault="0003615E" w:rsidP="002B4955">
      <w:pPr>
        <w:pStyle w:val="ListParagraph"/>
        <w:numPr>
          <w:ilvl w:val="0"/>
          <w:numId w:val="3"/>
        </w:numPr>
        <w:tabs>
          <w:tab w:val="left" w:pos="1101"/>
          <w:tab w:val="left" w:pos="1102"/>
        </w:tabs>
        <w:ind w:left="564"/>
      </w:pPr>
      <w:r w:rsidRPr="00402984">
        <w:t xml:space="preserve">Hva du må vite før du gis </w:t>
      </w:r>
      <w:r w:rsidR="00D72A28" w:rsidRPr="00402984">
        <w:t>Tuznue</w:t>
      </w:r>
    </w:p>
    <w:p w14:paraId="1996B9E8" w14:textId="1437B55F" w:rsidR="00F43F10" w:rsidRPr="00402984" w:rsidRDefault="0003615E" w:rsidP="002B4955">
      <w:pPr>
        <w:pStyle w:val="ListParagraph"/>
        <w:numPr>
          <w:ilvl w:val="0"/>
          <w:numId w:val="3"/>
        </w:numPr>
        <w:tabs>
          <w:tab w:val="left" w:pos="1101"/>
          <w:tab w:val="left" w:pos="1102"/>
        </w:tabs>
        <w:ind w:left="564"/>
      </w:pPr>
      <w:r w:rsidRPr="00402984">
        <w:t>Hvordan du gis</w:t>
      </w:r>
      <w:r w:rsidR="00F83889" w:rsidRPr="00402984">
        <w:t xml:space="preserve"> </w:t>
      </w:r>
      <w:r w:rsidR="00D72A28" w:rsidRPr="00402984">
        <w:t>Tuznue</w:t>
      </w:r>
    </w:p>
    <w:p w14:paraId="1996B9E9" w14:textId="309431AC" w:rsidR="00F43F10" w:rsidRPr="00402984" w:rsidRDefault="0003615E" w:rsidP="002B4955">
      <w:pPr>
        <w:pStyle w:val="ListParagraph"/>
        <w:numPr>
          <w:ilvl w:val="0"/>
          <w:numId w:val="3"/>
        </w:numPr>
        <w:tabs>
          <w:tab w:val="left" w:pos="1101"/>
          <w:tab w:val="left" w:pos="1102"/>
        </w:tabs>
        <w:ind w:left="564"/>
      </w:pPr>
      <w:r w:rsidRPr="00402984">
        <w:t>Mulige bivirkninger</w:t>
      </w:r>
    </w:p>
    <w:p w14:paraId="1996B9EA" w14:textId="6F4E9859" w:rsidR="00F43F10" w:rsidRPr="00402984" w:rsidRDefault="0003615E" w:rsidP="002B4955">
      <w:pPr>
        <w:pStyle w:val="ListParagraph"/>
        <w:numPr>
          <w:ilvl w:val="0"/>
          <w:numId w:val="3"/>
        </w:numPr>
        <w:tabs>
          <w:tab w:val="left" w:pos="1101"/>
          <w:tab w:val="left" w:pos="1102"/>
        </w:tabs>
        <w:ind w:left="564"/>
      </w:pPr>
      <w:r w:rsidRPr="00402984">
        <w:t xml:space="preserve">Hvordan </w:t>
      </w:r>
      <w:r w:rsidR="00D72A28" w:rsidRPr="00402984">
        <w:t>Tuznue</w:t>
      </w:r>
      <w:r w:rsidRPr="00402984">
        <w:t xml:space="preserve"> oppbevares</w:t>
      </w:r>
    </w:p>
    <w:p w14:paraId="1996B9EB" w14:textId="30A98CCE" w:rsidR="00F43F10" w:rsidRPr="00402984" w:rsidRDefault="007557AE" w:rsidP="002B4955">
      <w:pPr>
        <w:pStyle w:val="ListParagraph"/>
        <w:numPr>
          <w:ilvl w:val="0"/>
          <w:numId w:val="3"/>
        </w:numPr>
        <w:tabs>
          <w:tab w:val="left" w:pos="1101"/>
          <w:tab w:val="left" w:pos="1102"/>
        </w:tabs>
        <w:ind w:left="564"/>
      </w:pPr>
      <w:r w:rsidRPr="00402984">
        <w:t>Innholdet i pakningen og ytterligere informasjon</w:t>
      </w:r>
    </w:p>
    <w:p w14:paraId="1996B9EC" w14:textId="77777777" w:rsidR="00F43F10" w:rsidRPr="00402984" w:rsidRDefault="00F43F10" w:rsidP="002B4955">
      <w:pPr>
        <w:pStyle w:val="BodyText"/>
      </w:pPr>
    </w:p>
    <w:p w14:paraId="1996B9ED" w14:textId="77777777" w:rsidR="00F43F10" w:rsidRPr="00402984" w:rsidRDefault="00F43F10" w:rsidP="002B4955">
      <w:pPr>
        <w:pStyle w:val="BodyText"/>
      </w:pPr>
    </w:p>
    <w:p w14:paraId="1996B9EE" w14:textId="0DD01CCF" w:rsidR="00F43F10" w:rsidRPr="00402984" w:rsidRDefault="001D6BB6" w:rsidP="002B4955">
      <w:pPr>
        <w:pStyle w:val="Heading1"/>
      </w:pPr>
      <w:r w:rsidRPr="00402984">
        <w:t>1.</w:t>
      </w:r>
      <w:r w:rsidRPr="00402984">
        <w:tab/>
      </w:r>
      <w:r w:rsidR="007557AE" w:rsidRPr="00402984">
        <w:t>Hva</w:t>
      </w:r>
      <w:r w:rsidR="00F83889" w:rsidRPr="00402984">
        <w:t xml:space="preserve"> </w:t>
      </w:r>
      <w:r w:rsidR="00D72A28" w:rsidRPr="00402984">
        <w:t>Tuznue</w:t>
      </w:r>
      <w:r w:rsidR="00F83889" w:rsidRPr="00402984">
        <w:t xml:space="preserve"> </w:t>
      </w:r>
      <w:r w:rsidR="004344E8" w:rsidRPr="00402984">
        <w:t>er og hva det brukes mot</w:t>
      </w:r>
    </w:p>
    <w:p w14:paraId="1996B9EF" w14:textId="77777777" w:rsidR="00F43F10" w:rsidRPr="00402984" w:rsidRDefault="00F43F10" w:rsidP="002B4955">
      <w:pPr>
        <w:pStyle w:val="BodyText"/>
      </w:pPr>
    </w:p>
    <w:p w14:paraId="1996B9F0" w14:textId="653E1A54" w:rsidR="00F43F10" w:rsidRPr="00402984" w:rsidRDefault="00D72A28" w:rsidP="002B4955">
      <w:pPr>
        <w:pStyle w:val="BodyText"/>
        <w:ind w:hanging="1"/>
      </w:pPr>
      <w:r w:rsidRPr="00402984">
        <w:t>Tuznue</w:t>
      </w:r>
      <w:r w:rsidR="00242E48" w:rsidRPr="00402984">
        <w:t xml:space="preserve"> </w:t>
      </w:r>
      <w:r w:rsidR="00FD219C" w:rsidRPr="00402984">
        <w:t xml:space="preserve">inneholder virkestoffet trastuzumab, som er et monoklonalt antistoff. Monoklonale antistoffer binder seg til spesifikke proteiner eller antigener. Trastuzumab er laget for å binde seg selektivt til et antigen som kalles human epidermal vekstfaktor reseptor 2 (HER2). HER2 finnes i store mengder på overflaten av enkelte kreftceller og stimulerer veksten av disse. Når </w:t>
      </w:r>
      <w:r w:rsidRPr="00402984">
        <w:t>Tuznue</w:t>
      </w:r>
      <w:r w:rsidR="00242E48" w:rsidRPr="00402984">
        <w:t xml:space="preserve"> </w:t>
      </w:r>
      <w:r w:rsidR="00FD219C" w:rsidRPr="00402984">
        <w:t>bindes til HER2, stopper det veksten av slike kreftceller og medfører at de dør</w:t>
      </w:r>
      <w:r w:rsidR="00242E48" w:rsidRPr="00402984">
        <w:t>.</w:t>
      </w:r>
    </w:p>
    <w:p w14:paraId="1996B9F1" w14:textId="77777777" w:rsidR="00F43F10" w:rsidRPr="00402984" w:rsidRDefault="00F43F10" w:rsidP="002B4955">
      <w:pPr>
        <w:pStyle w:val="BodyText"/>
      </w:pPr>
    </w:p>
    <w:p w14:paraId="1996B9F2" w14:textId="5E6BF509" w:rsidR="00F43F10" w:rsidRPr="00402984" w:rsidRDefault="00FD219C" w:rsidP="002B4955">
      <w:pPr>
        <w:pStyle w:val="BodyText"/>
      </w:pPr>
      <w:r w:rsidRPr="00402984">
        <w:t xml:space="preserve">Legen din kan forskrive </w:t>
      </w:r>
      <w:r w:rsidR="00D72A28" w:rsidRPr="00402984">
        <w:t>Tuznue</w:t>
      </w:r>
      <w:r w:rsidR="00F83889" w:rsidRPr="00402984">
        <w:t xml:space="preserve"> </w:t>
      </w:r>
      <w:r w:rsidRPr="00402984">
        <w:t>for behandling av brystkreft og ventrikkelkreft når</w:t>
      </w:r>
      <w:r w:rsidR="00F83889" w:rsidRPr="00402984">
        <w:t>:</w:t>
      </w:r>
    </w:p>
    <w:p w14:paraId="1996B9F3" w14:textId="77777777" w:rsidR="00D915C2" w:rsidRPr="00402984" w:rsidRDefault="00D915C2" w:rsidP="002B4955">
      <w:pPr>
        <w:pStyle w:val="BodyText"/>
      </w:pPr>
    </w:p>
    <w:p w14:paraId="1996B9F4" w14:textId="40FDEDE6" w:rsidR="00D915C2" w:rsidRPr="00402984" w:rsidRDefault="00A13A96" w:rsidP="002B4955">
      <w:pPr>
        <w:pStyle w:val="ListParagraph"/>
        <w:numPr>
          <w:ilvl w:val="0"/>
          <w:numId w:val="43"/>
        </w:numPr>
        <w:tabs>
          <w:tab w:val="left" w:pos="966"/>
          <w:tab w:val="left" w:pos="967"/>
        </w:tabs>
        <w:ind w:left="562" w:hanging="562"/>
      </w:pPr>
      <w:r w:rsidRPr="00402984">
        <w:t>du har brystkreft i tidlig stadium, med høye verdier av et protein som kalles HER2</w:t>
      </w:r>
    </w:p>
    <w:p w14:paraId="1996B9F5" w14:textId="5A836980" w:rsidR="00D915C2" w:rsidRPr="00402984" w:rsidRDefault="00A13A96" w:rsidP="002B4955">
      <w:pPr>
        <w:pStyle w:val="ListParagraph"/>
        <w:numPr>
          <w:ilvl w:val="0"/>
          <w:numId w:val="43"/>
        </w:numPr>
        <w:tabs>
          <w:tab w:val="left" w:pos="965"/>
          <w:tab w:val="left" w:pos="966"/>
        </w:tabs>
        <w:ind w:left="562" w:hanging="562"/>
      </w:pPr>
      <w:r w:rsidRPr="00402984">
        <w:t xml:space="preserve">du har metastaserende brystkreft (brystkreft med spredning fra den opprinnelige svulsten) med høye HER2-verdier. </w:t>
      </w:r>
      <w:r w:rsidR="00D72A28" w:rsidRPr="00402984">
        <w:t>Tuznue</w:t>
      </w:r>
      <w:r w:rsidR="004165BC" w:rsidRPr="00402984">
        <w:t xml:space="preserve"> </w:t>
      </w:r>
      <w:r w:rsidRPr="00402984">
        <w:rPr>
          <w:spacing w:val="-3"/>
        </w:rPr>
        <w:t>kan forskrives i kombinasjon med cellegiftene paklitaksel eller docetaksel som førstelinjebehandling mot brystkreft med spredning eller det kan forskrives alene dersom annen behandling ikke har gitt ønsket resultat. Det brukes også i kombinasjon med legemidler som kalles aromatasehemmere ved behandling av pasienter med høye HER2-verdier og hormonreseptorpositiv metastatisk brystkreft (kreft som er følsom for kvinnelige kjønnshormoner)</w:t>
      </w:r>
      <w:r w:rsidR="004165BC" w:rsidRPr="00402984">
        <w:t>.</w:t>
      </w:r>
    </w:p>
    <w:p w14:paraId="1996B9F6" w14:textId="5AFBEEB7" w:rsidR="00F43F10" w:rsidRPr="00402984" w:rsidRDefault="00EC123F" w:rsidP="002B4955">
      <w:pPr>
        <w:pStyle w:val="ListParagraph"/>
        <w:numPr>
          <w:ilvl w:val="0"/>
          <w:numId w:val="43"/>
        </w:numPr>
        <w:tabs>
          <w:tab w:val="left" w:pos="966"/>
          <w:tab w:val="left" w:pos="967"/>
        </w:tabs>
        <w:ind w:left="562" w:hanging="562"/>
      </w:pPr>
      <w:r w:rsidRPr="00402984">
        <w:t>du har metastatisk ventrikkelkreft med høye HER2-verdier, i kombinasjon med kapecitabin eller 5-fluorouracil, som er andre legemidler mot kreft</w:t>
      </w:r>
      <w:r w:rsidR="004165BC" w:rsidRPr="00402984">
        <w:t>.</w:t>
      </w:r>
    </w:p>
    <w:p w14:paraId="1996B9F7" w14:textId="77777777" w:rsidR="004C7503" w:rsidRPr="00402984" w:rsidRDefault="004C7503" w:rsidP="002B4955"/>
    <w:p w14:paraId="1996B9F8" w14:textId="77777777" w:rsidR="00D915C2" w:rsidRPr="00402984" w:rsidRDefault="00D915C2" w:rsidP="002B4955"/>
    <w:p w14:paraId="1996B9F9" w14:textId="7AF31F9D" w:rsidR="0072654F" w:rsidRPr="00402984" w:rsidRDefault="001D6BB6" w:rsidP="002B4955">
      <w:pPr>
        <w:pStyle w:val="Heading1"/>
      </w:pPr>
      <w:r w:rsidRPr="00402984">
        <w:t>2.</w:t>
      </w:r>
      <w:r w:rsidRPr="00402984">
        <w:tab/>
      </w:r>
      <w:r w:rsidR="00EC123F" w:rsidRPr="00402984">
        <w:t xml:space="preserve">Hva du må vite før du gis </w:t>
      </w:r>
      <w:r w:rsidR="00D72A28" w:rsidRPr="00402984">
        <w:t>Tuznue</w:t>
      </w:r>
    </w:p>
    <w:p w14:paraId="1996B9FA" w14:textId="77777777" w:rsidR="00D915C2" w:rsidRPr="00402984" w:rsidRDefault="00D915C2" w:rsidP="002B4955">
      <w:pPr>
        <w:pStyle w:val="BodyText"/>
      </w:pPr>
    </w:p>
    <w:p w14:paraId="1996B9FB" w14:textId="1292EB6C" w:rsidR="00F43F10" w:rsidRPr="00402984" w:rsidRDefault="00EC123F" w:rsidP="002B4955">
      <w:pPr>
        <w:pStyle w:val="Heading1"/>
      </w:pPr>
      <w:r w:rsidRPr="00402984">
        <w:t xml:space="preserve">Bruk ikke </w:t>
      </w:r>
      <w:r w:rsidR="00D72A28" w:rsidRPr="00402984">
        <w:t>Tuznue</w:t>
      </w:r>
    </w:p>
    <w:p w14:paraId="1996B9FC" w14:textId="77777777" w:rsidR="00D915C2" w:rsidRPr="00402984" w:rsidRDefault="00D915C2" w:rsidP="002B4955">
      <w:pPr>
        <w:pStyle w:val="BodyText"/>
      </w:pPr>
    </w:p>
    <w:p w14:paraId="1996B9FD" w14:textId="09CEE78A" w:rsidR="00D915C2" w:rsidRPr="00402984" w:rsidRDefault="003D5918" w:rsidP="002B4955">
      <w:pPr>
        <w:pStyle w:val="ListParagraph"/>
        <w:numPr>
          <w:ilvl w:val="0"/>
          <w:numId w:val="44"/>
        </w:numPr>
        <w:tabs>
          <w:tab w:val="left" w:pos="965"/>
          <w:tab w:val="left" w:pos="967"/>
        </w:tabs>
        <w:ind w:left="562" w:hanging="562"/>
      </w:pPr>
      <w:r w:rsidRPr="00402984">
        <w:t>dersom du er allergisk overfor trastuzumab, proteiner fra mus eller noen av de andre innholdsstoffene i dette legemidlet (listet opp i avsnitt 6)</w:t>
      </w:r>
      <w:r w:rsidR="00F83889" w:rsidRPr="00402984">
        <w:t>.</w:t>
      </w:r>
    </w:p>
    <w:p w14:paraId="1996B9FE" w14:textId="1F543B96" w:rsidR="00F43F10" w:rsidRPr="00402984" w:rsidRDefault="003D5918" w:rsidP="002B4955">
      <w:pPr>
        <w:pStyle w:val="ListParagraph"/>
        <w:numPr>
          <w:ilvl w:val="0"/>
          <w:numId w:val="44"/>
        </w:numPr>
        <w:tabs>
          <w:tab w:val="left" w:pos="966"/>
          <w:tab w:val="left" w:pos="967"/>
        </w:tabs>
        <w:ind w:left="562" w:hanging="562"/>
      </w:pPr>
      <w:r w:rsidRPr="00402984">
        <w:t>dersom du på grunn av kreften har alvorlige pustevansker i hvile, eller dersom du trenger oksygentilførsel</w:t>
      </w:r>
      <w:r w:rsidR="00F83889" w:rsidRPr="00402984">
        <w:t>.</w:t>
      </w:r>
    </w:p>
    <w:p w14:paraId="1996B9FF" w14:textId="77777777" w:rsidR="00F43F10" w:rsidRPr="00402984" w:rsidRDefault="00F43F10" w:rsidP="002B4955">
      <w:pPr>
        <w:pStyle w:val="BodyText"/>
      </w:pPr>
    </w:p>
    <w:p w14:paraId="1996BA00" w14:textId="58238F4B" w:rsidR="00F43F10" w:rsidRPr="00402984" w:rsidRDefault="00AF50B2" w:rsidP="002B4955">
      <w:pPr>
        <w:pStyle w:val="Heading1"/>
      </w:pPr>
      <w:r w:rsidRPr="00402984">
        <w:t>Advarsler og forsiktighetsregler</w:t>
      </w:r>
    </w:p>
    <w:p w14:paraId="1996BA01" w14:textId="77777777" w:rsidR="00F43F10" w:rsidRPr="00402984" w:rsidRDefault="00F43F10" w:rsidP="002B4955">
      <w:pPr>
        <w:pStyle w:val="BodyText"/>
      </w:pPr>
    </w:p>
    <w:p w14:paraId="1996BA02" w14:textId="778D4E49" w:rsidR="00D915C2" w:rsidRPr="00402984" w:rsidRDefault="00AF50B2" w:rsidP="002B4955">
      <w:pPr>
        <w:pStyle w:val="BodyText"/>
      </w:pPr>
      <w:r w:rsidRPr="00402984">
        <w:t>Legen din vil ha nøye oppsyn med behandlingen din</w:t>
      </w:r>
      <w:r w:rsidR="00F83889" w:rsidRPr="00402984">
        <w:t>.</w:t>
      </w:r>
    </w:p>
    <w:p w14:paraId="1996BA03" w14:textId="77777777" w:rsidR="00924B55" w:rsidRPr="00402984" w:rsidRDefault="00924B55" w:rsidP="002B4955">
      <w:pPr>
        <w:pStyle w:val="BodyText"/>
      </w:pPr>
    </w:p>
    <w:p w14:paraId="1996BA04" w14:textId="2746651C" w:rsidR="00F43F10" w:rsidRPr="00402984" w:rsidRDefault="00AF50B2" w:rsidP="002B4955">
      <w:pPr>
        <w:pStyle w:val="Heading1"/>
      </w:pPr>
      <w:r w:rsidRPr="00402984">
        <w:t>Hjerteundersøkelser</w:t>
      </w:r>
    </w:p>
    <w:p w14:paraId="1996BA05" w14:textId="77777777" w:rsidR="00D915C2" w:rsidRPr="00402984" w:rsidRDefault="00D915C2" w:rsidP="002B4955">
      <w:pPr>
        <w:pStyle w:val="BodyText"/>
      </w:pPr>
    </w:p>
    <w:p w14:paraId="1996BA06" w14:textId="33189D14" w:rsidR="00F43F10" w:rsidRPr="00402984" w:rsidRDefault="00AF50B2" w:rsidP="002B4955">
      <w:pPr>
        <w:pStyle w:val="BodyText"/>
      </w:pPr>
      <w:r w:rsidRPr="00402984">
        <w:t xml:space="preserve">Behandling med </w:t>
      </w:r>
      <w:r w:rsidR="00D72A28" w:rsidRPr="00402984">
        <w:t>Tuznue</w:t>
      </w:r>
      <w:r w:rsidR="00F83889" w:rsidRPr="00402984">
        <w:t xml:space="preserve"> </w:t>
      </w:r>
      <w:r w:rsidRPr="00402984">
        <w:t xml:space="preserve">alene eller med et taksan kan påvirke hjertet, spesielt hvis du noen gang har brukt et antracyklin (taksaner og antracykliner er to andre typer legemidler brukt til å behandle kreft). Effektene kan være moderate til alvorlige og kan forårsake død. Hjertefunksjonen din vil derfor bli undersøkt før, i løpet av (hver tredje måned) og etter (opptil to til fem år) behandlingen med </w:t>
      </w:r>
      <w:r w:rsidR="00D72A28" w:rsidRPr="00402984">
        <w:t>Tuznue</w:t>
      </w:r>
      <w:r w:rsidR="00F83889" w:rsidRPr="00402984">
        <w:t xml:space="preserve">. </w:t>
      </w:r>
      <w:r w:rsidR="00E60982" w:rsidRPr="00402984">
        <w:t>Hvis du utvikler tegn på hjertesvikt (dvs. at hjertet ikke pumper blodet tilfredsstillende) kan det hende at hjertefunksjonen kontrolleres oftere (hver sjette til åttende uke),og du kan få behandling for hjertesvikt, eller du kan være nødt til å stoppe behandlingen med</w:t>
      </w:r>
      <w:r w:rsidR="00F83889" w:rsidRPr="00402984">
        <w:t xml:space="preserve"> </w:t>
      </w:r>
      <w:r w:rsidR="00D72A28" w:rsidRPr="00402984">
        <w:t>Tuznue</w:t>
      </w:r>
      <w:r w:rsidR="00F83889" w:rsidRPr="00402984">
        <w:t>.</w:t>
      </w:r>
    </w:p>
    <w:p w14:paraId="1996BA07" w14:textId="77777777" w:rsidR="00F43F10" w:rsidRPr="00402984" w:rsidRDefault="00F43F10" w:rsidP="002B4955">
      <w:pPr>
        <w:pStyle w:val="BodyText"/>
      </w:pPr>
    </w:p>
    <w:p w14:paraId="1996BA08" w14:textId="1FBB1F0B" w:rsidR="00F43F10" w:rsidRPr="00402984" w:rsidRDefault="00E60982" w:rsidP="002B4955">
      <w:pPr>
        <w:pStyle w:val="BodyText"/>
      </w:pPr>
      <w:r w:rsidRPr="00402984">
        <w:t xml:space="preserve">Snakk med lege, apotek eller sykepleier før du gis </w:t>
      </w:r>
      <w:r w:rsidR="00D72A28" w:rsidRPr="00402984">
        <w:t>Tuznue</w:t>
      </w:r>
      <w:r w:rsidR="00F83889" w:rsidRPr="00402984">
        <w:t>:</w:t>
      </w:r>
    </w:p>
    <w:p w14:paraId="1996BA09" w14:textId="77777777" w:rsidR="00F43F10" w:rsidRPr="00402984" w:rsidRDefault="00F43F10" w:rsidP="002B4955">
      <w:pPr>
        <w:pStyle w:val="BodyText"/>
      </w:pPr>
    </w:p>
    <w:p w14:paraId="1996BA0A" w14:textId="09EA25E6" w:rsidR="00D915C2" w:rsidRPr="00402984" w:rsidRDefault="00F04729" w:rsidP="002B4955">
      <w:pPr>
        <w:pStyle w:val="ListParagraph"/>
        <w:numPr>
          <w:ilvl w:val="0"/>
          <w:numId w:val="45"/>
        </w:numPr>
        <w:tabs>
          <w:tab w:val="left" w:pos="966"/>
          <w:tab w:val="left" w:pos="967"/>
        </w:tabs>
        <w:ind w:left="562" w:hanging="562"/>
      </w:pPr>
      <w:r w:rsidRPr="00402984">
        <w:t>dersom du har hatt hjertesvikt, hjerte-kar sykdom, klaffefeil (bilyd), høyt blodtrykk, har tatt eller for tiden tar legemidler mot høyt blodtrykk</w:t>
      </w:r>
      <w:r w:rsidR="00F83889" w:rsidRPr="00402984">
        <w:t>.</w:t>
      </w:r>
    </w:p>
    <w:p w14:paraId="1996BA0B" w14:textId="79813E9F" w:rsidR="00D10928" w:rsidRPr="00402984" w:rsidRDefault="00F04729" w:rsidP="002B4955">
      <w:pPr>
        <w:pStyle w:val="ListParagraph"/>
        <w:numPr>
          <w:ilvl w:val="0"/>
          <w:numId w:val="45"/>
        </w:numPr>
        <w:tabs>
          <w:tab w:val="left" w:pos="967"/>
          <w:tab w:val="left" w:pos="968"/>
        </w:tabs>
        <w:ind w:left="562" w:hanging="562"/>
      </w:pPr>
      <w:r w:rsidRPr="00402984">
        <w:t xml:space="preserve">dersom du noen gang har blitt behandlet med et legemiddel som kalles doksorubicin eller epirubicin (legemidler som brukes til behandling av kreft). Disse legemidlene (eller andre antracykliner) kan skade hjertemuskelen og øke risikoen for hjerteproblemer med </w:t>
      </w:r>
      <w:r w:rsidR="00D72A28" w:rsidRPr="00402984">
        <w:t>Tuznue</w:t>
      </w:r>
      <w:r w:rsidR="00F83889" w:rsidRPr="00402984">
        <w:t>.</w:t>
      </w:r>
    </w:p>
    <w:p w14:paraId="1996BA0C" w14:textId="43E25D20" w:rsidR="00D10928" w:rsidRPr="00402984" w:rsidRDefault="00F04729" w:rsidP="002B4955">
      <w:pPr>
        <w:pStyle w:val="ListParagraph"/>
        <w:numPr>
          <w:ilvl w:val="0"/>
          <w:numId w:val="45"/>
        </w:numPr>
        <w:tabs>
          <w:tab w:val="left" w:pos="965"/>
          <w:tab w:val="left" w:pos="966"/>
        </w:tabs>
        <w:ind w:left="562" w:hanging="562"/>
      </w:pPr>
      <w:r w:rsidRPr="00402984">
        <w:t xml:space="preserve">dersom du er kortpustet, spesielt hvis du for tiden bruker et taksan. </w:t>
      </w:r>
      <w:r w:rsidR="00D72A28" w:rsidRPr="00402984">
        <w:t>Tuznue</w:t>
      </w:r>
      <w:r w:rsidR="00F83889" w:rsidRPr="00402984">
        <w:t xml:space="preserve"> </w:t>
      </w:r>
      <w:r w:rsidR="00396A2E" w:rsidRPr="00402984">
        <w:t>kan gi pustevansker, spesielt første gang det gis. Dette kan være mer alvorlig dersom du allerede er kortpustet. I svært sjeldne tilfeller har pasienter, som allerede før behandlingen hadde alvorlige pusteproblemer, dødd når de har fått</w:t>
      </w:r>
      <w:r w:rsidR="00F83889" w:rsidRPr="00402984">
        <w:t xml:space="preserve"> </w:t>
      </w:r>
      <w:r w:rsidR="00D72A28" w:rsidRPr="00402984">
        <w:t>Tuznue</w:t>
      </w:r>
      <w:r w:rsidR="00F83889" w:rsidRPr="00402984">
        <w:t>.</w:t>
      </w:r>
    </w:p>
    <w:p w14:paraId="1996BA0D" w14:textId="6983E16B" w:rsidR="00F43F10" w:rsidRPr="00402984" w:rsidRDefault="00396A2E" w:rsidP="002B4955">
      <w:pPr>
        <w:pStyle w:val="ListParagraph"/>
        <w:numPr>
          <w:ilvl w:val="0"/>
          <w:numId w:val="45"/>
        </w:numPr>
        <w:tabs>
          <w:tab w:val="left" w:pos="969"/>
          <w:tab w:val="left" w:pos="970"/>
        </w:tabs>
        <w:ind w:left="562" w:hanging="562"/>
      </w:pPr>
      <w:r w:rsidRPr="00402984">
        <w:t>dersom du noen gang har mottatt annen behandling mot kreft</w:t>
      </w:r>
      <w:r w:rsidR="00F83889" w:rsidRPr="00402984">
        <w:t>.</w:t>
      </w:r>
    </w:p>
    <w:p w14:paraId="1996BA0E" w14:textId="77777777" w:rsidR="00F43F10" w:rsidRPr="00402984" w:rsidRDefault="00F43F10" w:rsidP="002B4955">
      <w:pPr>
        <w:pStyle w:val="BodyText"/>
      </w:pPr>
    </w:p>
    <w:p w14:paraId="1996BA0F" w14:textId="2BE2D5F9" w:rsidR="00F43F10" w:rsidRPr="00402984" w:rsidRDefault="00A83F07" w:rsidP="002B4955">
      <w:pPr>
        <w:pStyle w:val="BodyText"/>
        <w:ind w:firstLine="3"/>
      </w:pPr>
      <w:r w:rsidRPr="00402984">
        <w:t xml:space="preserve">Hvis du får </w:t>
      </w:r>
      <w:r w:rsidR="00D72A28" w:rsidRPr="00402984">
        <w:t>Tuznue</w:t>
      </w:r>
      <w:r w:rsidR="00F83889" w:rsidRPr="00402984">
        <w:t xml:space="preserve"> </w:t>
      </w:r>
      <w:r w:rsidRPr="00402984">
        <w:t>i kombinasjon med noen andre legemidler for å behandle kreft, slik som paklitaksel, docetaksel, en aromatasehemmer, kapecitabin, 5-fluorouracil eller cisplatin, bør du også lese pakningsvedleggene for disse legemidlene</w:t>
      </w:r>
      <w:r w:rsidR="00F83889" w:rsidRPr="00402984">
        <w:t>.</w:t>
      </w:r>
    </w:p>
    <w:p w14:paraId="1996BA10" w14:textId="77777777" w:rsidR="00F43F10" w:rsidRPr="00402984" w:rsidRDefault="00F43F10" w:rsidP="002B4955">
      <w:pPr>
        <w:pStyle w:val="BodyText"/>
      </w:pPr>
    </w:p>
    <w:p w14:paraId="1996BA11" w14:textId="16A07C1C" w:rsidR="00F43F10" w:rsidRPr="00402984" w:rsidRDefault="00A83F07" w:rsidP="002B4955">
      <w:pPr>
        <w:pStyle w:val="Heading1"/>
      </w:pPr>
      <w:r w:rsidRPr="00402984">
        <w:t>Barn og ungdom</w:t>
      </w:r>
    </w:p>
    <w:p w14:paraId="1996BA12" w14:textId="77777777" w:rsidR="00D10928" w:rsidRPr="00402984" w:rsidRDefault="00D10928" w:rsidP="002B4955">
      <w:pPr>
        <w:pStyle w:val="BodyText"/>
      </w:pPr>
    </w:p>
    <w:p w14:paraId="1996BA13" w14:textId="632F8E67" w:rsidR="00F43F10" w:rsidRPr="00402984" w:rsidRDefault="00D72A28" w:rsidP="002B4955">
      <w:pPr>
        <w:pStyle w:val="BodyText"/>
      </w:pPr>
      <w:r w:rsidRPr="00402984">
        <w:t>Tuznue</w:t>
      </w:r>
      <w:r w:rsidR="00242E48" w:rsidRPr="00402984">
        <w:t xml:space="preserve"> </w:t>
      </w:r>
      <w:r w:rsidR="00A52D89" w:rsidRPr="00402984">
        <w:t>anbefales ikke til personer under 18 år</w:t>
      </w:r>
      <w:r w:rsidR="00242E48" w:rsidRPr="00402984">
        <w:t>.</w:t>
      </w:r>
    </w:p>
    <w:p w14:paraId="1996BA14" w14:textId="77777777" w:rsidR="00F43F10" w:rsidRPr="00402984" w:rsidRDefault="00F43F10" w:rsidP="002B4955">
      <w:pPr>
        <w:pStyle w:val="BodyText"/>
      </w:pPr>
    </w:p>
    <w:p w14:paraId="1996BA15" w14:textId="6992D4B4" w:rsidR="00D10928" w:rsidRPr="00402984" w:rsidRDefault="00A52D89" w:rsidP="002B4955">
      <w:pPr>
        <w:pStyle w:val="Heading1"/>
      </w:pPr>
      <w:r w:rsidRPr="00402984">
        <w:t xml:space="preserve">Andre legemidler og </w:t>
      </w:r>
      <w:r w:rsidR="00D72A28" w:rsidRPr="00402984">
        <w:t>Tuznue</w:t>
      </w:r>
    </w:p>
    <w:p w14:paraId="1996BA16" w14:textId="77777777" w:rsidR="00D10928" w:rsidRPr="00402984" w:rsidRDefault="00D10928" w:rsidP="002B4955">
      <w:pPr>
        <w:pStyle w:val="BodyText"/>
        <w:ind w:hanging="1"/>
      </w:pPr>
    </w:p>
    <w:p w14:paraId="1996BA17" w14:textId="31BAC9AF" w:rsidR="00F43F10" w:rsidRPr="00402984" w:rsidRDefault="00A52D89" w:rsidP="002B4955">
      <w:pPr>
        <w:pStyle w:val="BodyText"/>
        <w:ind w:hanging="1"/>
      </w:pPr>
      <w:r w:rsidRPr="00402984">
        <w:t>Snakk med lege, apotek eller sykepleier dersom du bruker, nylig har brukt eller planlegger å bruke andre legemidler</w:t>
      </w:r>
      <w:r w:rsidR="00F83889" w:rsidRPr="00402984">
        <w:t>.</w:t>
      </w:r>
    </w:p>
    <w:p w14:paraId="1996BA18" w14:textId="77777777" w:rsidR="00F43F10" w:rsidRPr="00402984" w:rsidRDefault="00F43F10" w:rsidP="002B4955">
      <w:pPr>
        <w:pStyle w:val="BodyText"/>
      </w:pPr>
    </w:p>
    <w:p w14:paraId="1996BA19" w14:textId="48DC9499" w:rsidR="00F43F10" w:rsidRPr="00402984" w:rsidRDefault="000E4C1B" w:rsidP="0052771C">
      <w:pPr>
        <w:pStyle w:val="BodyText"/>
      </w:pPr>
      <w:r w:rsidRPr="00402984">
        <w:t xml:space="preserve">Det kan ta inntil 7 måneder før </w:t>
      </w:r>
      <w:r w:rsidR="00D72A28" w:rsidRPr="00402984">
        <w:t>Tuznue</w:t>
      </w:r>
      <w:r w:rsidR="00F83889" w:rsidRPr="00402984">
        <w:t xml:space="preserve"> </w:t>
      </w:r>
      <w:r w:rsidRPr="00402984">
        <w:t xml:space="preserve">er utskilt fra kroppen. Du bør derfor fortelle legen din, apotek eller sykepleier at du har fått </w:t>
      </w:r>
      <w:r w:rsidR="00D72A28" w:rsidRPr="00402984">
        <w:t>Tuznue</w:t>
      </w:r>
      <w:r w:rsidR="00F83889" w:rsidRPr="00402984">
        <w:t xml:space="preserve"> </w:t>
      </w:r>
      <w:r w:rsidR="003D5F4C" w:rsidRPr="00402984">
        <w:t>hvis du begynner med en annen medisin før det er gått 7 måneder etter at Tuznue-behandlingen ble avsluttet</w:t>
      </w:r>
      <w:r w:rsidR="00F83889" w:rsidRPr="00402984">
        <w:t>.</w:t>
      </w:r>
    </w:p>
    <w:p w14:paraId="1996BA1A" w14:textId="77777777" w:rsidR="00F43F10" w:rsidRPr="00402984" w:rsidRDefault="00F43F10" w:rsidP="002B4955">
      <w:pPr>
        <w:pStyle w:val="BodyText"/>
      </w:pPr>
    </w:p>
    <w:p w14:paraId="1996BA1B" w14:textId="51436B7B" w:rsidR="00F43F10" w:rsidRPr="00402984" w:rsidRDefault="003D5F4C" w:rsidP="002B4955">
      <w:pPr>
        <w:pStyle w:val="Heading1"/>
      </w:pPr>
      <w:r w:rsidRPr="00402984">
        <w:t>Graviditet</w:t>
      </w:r>
    </w:p>
    <w:p w14:paraId="1996BA1C" w14:textId="77777777" w:rsidR="00D10928" w:rsidRPr="00402984" w:rsidRDefault="00D10928" w:rsidP="002B4955">
      <w:pPr>
        <w:tabs>
          <w:tab w:val="left" w:pos="968"/>
          <w:tab w:val="left" w:pos="969"/>
        </w:tabs>
        <w:rPr>
          <w:spacing w:val="-5"/>
        </w:rPr>
      </w:pPr>
    </w:p>
    <w:p w14:paraId="1996BA1D" w14:textId="6405961F" w:rsidR="00D10928" w:rsidRPr="00402984" w:rsidRDefault="003D5F4C" w:rsidP="002B4955">
      <w:pPr>
        <w:pStyle w:val="ListParagraph"/>
        <w:numPr>
          <w:ilvl w:val="0"/>
          <w:numId w:val="46"/>
        </w:numPr>
        <w:tabs>
          <w:tab w:val="left" w:pos="968"/>
          <w:tab w:val="left" w:pos="969"/>
        </w:tabs>
        <w:ind w:left="562" w:hanging="562"/>
      </w:pPr>
      <w:r w:rsidRPr="00402984">
        <w:t>Snakk med lege, apotek eller sykepleier før du tar dette legemidlet dersom du er gravid, tror at du kan være gravid eller planlegger å bli gravid</w:t>
      </w:r>
      <w:r w:rsidR="00F83889" w:rsidRPr="00402984">
        <w:t>.</w:t>
      </w:r>
    </w:p>
    <w:p w14:paraId="1996BA1E" w14:textId="50DDF4E3" w:rsidR="00D10928" w:rsidRPr="00402984" w:rsidRDefault="00EA156C" w:rsidP="002B4955">
      <w:pPr>
        <w:pStyle w:val="ListParagraph"/>
        <w:numPr>
          <w:ilvl w:val="0"/>
          <w:numId w:val="46"/>
        </w:numPr>
        <w:tabs>
          <w:tab w:val="left" w:pos="965"/>
          <w:tab w:val="left" w:pos="966"/>
        </w:tabs>
        <w:ind w:left="562" w:hanging="562"/>
      </w:pPr>
      <w:r w:rsidRPr="00402984">
        <w:t xml:space="preserve">Du skal bruke sikker prevensjon under behandlingen med </w:t>
      </w:r>
      <w:r w:rsidR="00D72A28" w:rsidRPr="00402984">
        <w:t>Tuznue</w:t>
      </w:r>
      <w:r w:rsidR="00F83889" w:rsidRPr="00402984">
        <w:t xml:space="preserve"> </w:t>
      </w:r>
      <w:r w:rsidRPr="00402984">
        <w:t>og i minst 7 måneder etter at behandlingen er avsluttet</w:t>
      </w:r>
      <w:r w:rsidR="00F83889" w:rsidRPr="00402984">
        <w:t>.</w:t>
      </w:r>
    </w:p>
    <w:p w14:paraId="1996BA1F" w14:textId="78B3F31D" w:rsidR="00F43F10" w:rsidRPr="00402984" w:rsidRDefault="00EA156C" w:rsidP="002B4955">
      <w:pPr>
        <w:pStyle w:val="ListParagraph"/>
        <w:numPr>
          <w:ilvl w:val="0"/>
          <w:numId w:val="46"/>
        </w:numPr>
        <w:tabs>
          <w:tab w:val="left" w:pos="970"/>
          <w:tab w:val="left" w:pos="971"/>
        </w:tabs>
        <w:ind w:left="562" w:hanging="562"/>
      </w:pPr>
      <w:r w:rsidRPr="00402984">
        <w:t xml:space="preserve">Legen din vil informere om fordeler og ulemper ved </w:t>
      </w:r>
      <w:r w:rsidR="00306D7A" w:rsidRPr="00402984">
        <w:t>Tuznue-behandling under graviditet. I sjeldne tilfeller er det sett en reduksjon i mengden fostervann som omgir fosteret i fostersekken hos gravide kvinner som får</w:t>
      </w:r>
      <w:r w:rsidR="00F83889" w:rsidRPr="00402984">
        <w:t xml:space="preserve"> </w:t>
      </w:r>
      <w:r w:rsidR="00B74850" w:rsidRPr="00402984">
        <w:t>trastuzumab</w:t>
      </w:r>
      <w:r w:rsidR="00F83889" w:rsidRPr="00402984">
        <w:t xml:space="preserve">. </w:t>
      </w:r>
      <w:r w:rsidR="00306D7A" w:rsidRPr="00402984">
        <w:t>Denne tilstanden kan være skadelig for fosteret og har blitt forbundet med svekket utvikling av lungene, noe som kan føre til fosterdød</w:t>
      </w:r>
      <w:r w:rsidR="00F83889" w:rsidRPr="00402984">
        <w:t>.</w:t>
      </w:r>
    </w:p>
    <w:p w14:paraId="1996BA20" w14:textId="77777777" w:rsidR="00F43F10" w:rsidRPr="00402984" w:rsidRDefault="00F43F10" w:rsidP="002B4955">
      <w:pPr>
        <w:pStyle w:val="BodyText"/>
      </w:pPr>
    </w:p>
    <w:p w14:paraId="1996BA21" w14:textId="6FE5B6B3" w:rsidR="00F43F10" w:rsidRPr="00402984" w:rsidRDefault="005D1963" w:rsidP="002B4955">
      <w:pPr>
        <w:pStyle w:val="Heading1"/>
      </w:pPr>
      <w:r w:rsidRPr="00402984">
        <w:t>Amming</w:t>
      </w:r>
    </w:p>
    <w:p w14:paraId="1996BA22" w14:textId="77777777" w:rsidR="00D10928" w:rsidRPr="00402984" w:rsidRDefault="00D10928" w:rsidP="002B4955">
      <w:pPr>
        <w:pStyle w:val="BodyText"/>
        <w:ind w:firstLine="1"/>
      </w:pPr>
    </w:p>
    <w:p w14:paraId="1996BA23" w14:textId="3D85C8DB" w:rsidR="00F43F10" w:rsidRPr="00402984" w:rsidRDefault="005D1963" w:rsidP="002B4955">
      <w:pPr>
        <w:pStyle w:val="BodyText"/>
        <w:ind w:firstLine="1"/>
      </w:pPr>
      <w:r w:rsidRPr="00402984">
        <w:t>Amming skal opphøre under</w:t>
      </w:r>
      <w:r w:rsidR="00F83889" w:rsidRPr="00402984">
        <w:t xml:space="preserve"> </w:t>
      </w:r>
      <w:r w:rsidR="00D72A28" w:rsidRPr="00402984">
        <w:t>Tuznue</w:t>
      </w:r>
      <w:r w:rsidRPr="00402984">
        <w:t>-behandling og i 7 måneder etter siste dose, siden</w:t>
      </w:r>
      <w:r w:rsidR="000B1F98" w:rsidRPr="00402984">
        <w:t xml:space="preserve"> Tuznue</w:t>
      </w:r>
      <w:r w:rsidRPr="00402984">
        <w:t xml:space="preserve"> </w:t>
      </w:r>
      <w:r w:rsidR="001671DE" w:rsidRPr="00402984">
        <w:t>kan skilles ut i morsmelk og overføres til barnet ditt</w:t>
      </w:r>
      <w:r w:rsidR="00F83889" w:rsidRPr="00402984">
        <w:t>.</w:t>
      </w:r>
    </w:p>
    <w:p w14:paraId="1996BA24" w14:textId="77777777" w:rsidR="00924B55" w:rsidRPr="00402984" w:rsidRDefault="00924B55" w:rsidP="002B4955">
      <w:pPr>
        <w:pStyle w:val="BodyText"/>
      </w:pPr>
    </w:p>
    <w:p w14:paraId="1996BA25" w14:textId="21B534C3" w:rsidR="00F43F10" w:rsidRPr="00402984" w:rsidRDefault="000B1F98" w:rsidP="002B4955">
      <w:pPr>
        <w:pStyle w:val="BodyText"/>
      </w:pPr>
      <w:r w:rsidRPr="00402984">
        <w:t>Snakk med lege eller apotek før du tar noen form for medisin</w:t>
      </w:r>
      <w:r w:rsidR="00F83889" w:rsidRPr="00402984">
        <w:t>.</w:t>
      </w:r>
    </w:p>
    <w:p w14:paraId="1996BA26" w14:textId="77777777" w:rsidR="00F43F10" w:rsidRPr="00402984" w:rsidRDefault="00F43F10" w:rsidP="002B4955">
      <w:pPr>
        <w:pStyle w:val="BodyText"/>
      </w:pPr>
    </w:p>
    <w:p w14:paraId="1996BA27" w14:textId="7CBB7CD1" w:rsidR="00F43F10" w:rsidRPr="00402984" w:rsidRDefault="000B1F98" w:rsidP="002B4955">
      <w:pPr>
        <w:pStyle w:val="Heading1"/>
      </w:pPr>
      <w:r w:rsidRPr="00402984">
        <w:t>Kjøring og bruk av maskiner</w:t>
      </w:r>
    </w:p>
    <w:p w14:paraId="1996BA28" w14:textId="77777777" w:rsidR="00D10928" w:rsidRPr="00402984" w:rsidRDefault="00D10928" w:rsidP="002B4955">
      <w:pPr>
        <w:pStyle w:val="BodyText"/>
      </w:pPr>
    </w:p>
    <w:p w14:paraId="3BBE20E5" w14:textId="51BB1555" w:rsidR="00B34D6E" w:rsidRPr="00402984" w:rsidRDefault="00D72A28" w:rsidP="002B4955">
      <w:pPr>
        <w:pStyle w:val="BodyText"/>
      </w:pPr>
      <w:r w:rsidRPr="00402984">
        <w:t>Tuznue</w:t>
      </w:r>
      <w:r w:rsidR="004165BC" w:rsidRPr="00402984">
        <w:t xml:space="preserve"> </w:t>
      </w:r>
      <w:r w:rsidR="00497EC4" w:rsidRPr="00402984">
        <w:t>kan påvirke evnen til å kjøre bil eller bruke maskiner. Dersom du under behandling opplever svimmelhet, søvnighet, frysninger eller feber, skal du ikke kjøre bil eller bruke maskiner før disse symptomene blir borte</w:t>
      </w:r>
      <w:r w:rsidR="004165BC" w:rsidRPr="00402984">
        <w:t>.</w:t>
      </w:r>
    </w:p>
    <w:p w14:paraId="1996BA2A" w14:textId="77777777" w:rsidR="00F43F10" w:rsidRPr="00402984" w:rsidRDefault="00F43F10" w:rsidP="002B4955">
      <w:pPr>
        <w:pStyle w:val="BodyText"/>
      </w:pPr>
    </w:p>
    <w:p w14:paraId="1996BA2C" w14:textId="544C119C" w:rsidR="00F43F10" w:rsidRPr="00402984" w:rsidRDefault="001D6BB6" w:rsidP="002B4955">
      <w:pPr>
        <w:pStyle w:val="Heading1"/>
      </w:pPr>
      <w:r w:rsidRPr="00402984">
        <w:t>3.</w:t>
      </w:r>
      <w:r w:rsidRPr="00402984">
        <w:tab/>
      </w:r>
      <w:r w:rsidR="00497EC4" w:rsidRPr="00402984">
        <w:t xml:space="preserve">Hvordan du gis </w:t>
      </w:r>
      <w:r w:rsidR="00D72A28" w:rsidRPr="00402984">
        <w:t>Tuznue</w:t>
      </w:r>
    </w:p>
    <w:p w14:paraId="1996BA2D" w14:textId="77777777" w:rsidR="00F43F10" w:rsidRPr="00402984" w:rsidRDefault="00F43F10" w:rsidP="002B4955">
      <w:pPr>
        <w:pStyle w:val="BodyText"/>
      </w:pPr>
    </w:p>
    <w:p w14:paraId="1996BA2E" w14:textId="0BD1F53C" w:rsidR="00F43F10" w:rsidRPr="00402984" w:rsidRDefault="00115E4D" w:rsidP="002B4955">
      <w:pPr>
        <w:pStyle w:val="BodyText"/>
      </w:pPr>
      <w:r w:rsidRPr="00402984">
        <w:t xml:space="preserve">Før behandlingen starter vil legen din bestemme mengden HER2 i svulsten. Kun pasienter som har en stor mengde HER2 vil bli behandlet med </w:t>
      </w:r>
      <w:r w:rsidR="00D72A28" w:rsidRPr="00402984">
        <w:t>Tuznue</w:t>
      </w:r>
      <w:r w:rsidR="00F83889" w:rsidRPr="00402984">
        <w:t>.</w:t>
      </w:r>
      <w:r w:rsidR="00094E0E" w:rsidRPr="00402984">
        <w:t xml:space="preserve"> </w:t>
      </w:r>
      <w:r w:rsidRPr="00402984">
        <w:t>D</w:t>
      </w:r>
      <w:r w:rsidR="00774F2A" w:rsidRPr="00402984">
        <w:t xml:space="preserve">ette legemidlet </w:t>
      </w:r>
      <w:r w:rsidRPr="00402984">
        <w:t xml:space="preserve">skal bare gis av en lege eller sykepleier. Legen din vil forskrive en dosering og et behandlingsregime spesielt for </w:t>
      </w:r>
      <w:r w:rsidRPr="00402984">
        <w:rPr>
          <w:b/>
          <w:bCs/>
          <w:i/>
          <w:iCs/>
        </w:rPr>
        <w:t>deg</w:t>
      </w:r>
      <w:r w:rsidR="00F83889" w:rsidRPr="00402984">
        <w:t xml:space="preserve">. </w:t>
      </w:r>
      <w:r w:rsidR="00D72A28" w:rsidRPr="00402984">
        <w:t>Tuznue</w:t>
      </w:r>
      <w:r w:rsidR="00C03C08" w:rsidRPr="00402984">
        <w:t xml:space="preserve"> </w:t>
      </w:r>
      <w:r w:rsidRPr="00402984">
        <w:t>doseres etter kroppsvekt</w:t>
      </w:r>
      <w:r w:rsidR="00F83889" w:rsidRPr="00402984">
        <w:t>.</w:t>
      </w:r>
    </w:p>
    <w:p w14:paraId="1996BA2F" w14:textId="77777777" w:rsidR="00F43F10" w:rsidRPr="00402984" w:rsidRDefault="00F43F10" w:rsidP="002B4955">
      <w:pPr>
        <w:pStyle w:val="BodyText"/>
      </w:pPr>
    </w:p>
    <w:p w14:paraId="1996BA30" w14:textId="3E635F0C" w:rsidR="00F43F10" w:rsidRPr="00402984" w:rsidRDefault="00D72A28" w:rsidP="002B4955">
      <w:pPr>
        <w:pStyle w:val="BodyText"/>
      </w:pPr>
      <w:r w:rsidRPr="00402984">
        <w:t>Tuznue</w:t>
      </w:r>
      <w:r w:rsidR="00242E48" w:rsidRPr="00402984">
        <w:t xml:space="preserve"> </w:t>
      </w:r>
      <w:r w:rsidR="006D4C48" w:rsidRPr="00402984">
        <w:t>gis som en infusjon i en blodåre (vene) (intravenøs infusjon, "drypp"). Denne intravenøse formuleringen er ikke beregnet til bruk under huden (subkutant) og skal kun gis som en intravenøs infusjon</w:t>
      </w:r>
      <w:r w:rsidR="00242E48" w:rsidRPr="00402984">
        <w:t>.</w:t>
      </w:r>
    </w:p>
    <w:p w14:paraId="1996BA31" w14:textId="77777777" w:rsidR="00F43F10" w:rsidRPr="00402984" w:rsidRDefault="00F43F10" w:rsidP="002B4955">
      <w:pPr>
        <w:pStyle w:val="BodyText"/>
      </w:pPr>
    </w:p>
    <w:p w14:paraId="1996BA32" w14:textId="54D08916" w:rsidR="00F43F10" w:rsidRPr="00402984" w:rsidRDefault="00114915" w:rsidP="002B4955">
      <w:pPr>
        <w:pStyle w:val="BodyText"/>
        <w:ind w:hanging="1"/>
      </w:pPr>
      <w:r w:rsidRPr="00402984">
        <w:t>Den første dosen vil bli gitt over 90 minutter, og du vil være under observasjon av helsepersonell når du får den, i tilfelle du får bivirkninger (se avsnitt 2 under "Advarsler og forsiktighetsregler"). Dersom startdosen tolereres godt, kan påfølgende doser gis over 30 minutter. Hvor mange infusjoner du skal få, avgjøres etter hvert som man ser resultatene av behandlingen. Legen din vil diskutere dette med deg</w:t>
      </w:r>
      <w:r w:rsidR="00F83889" w:rsidRPr="00402984">
        <w:t>.</w:t>
      </w:r>
    </w:p>
    <w:p w14:paraId="1996BA33" w14:textId="77777777" w:rsidR="00F43F10" w:rsidRPr="00402984" w:rsidRDefault="00F43F10" w:rsidP="002B4955">
      <w:pPr>
        <w:pStyle w:val="BodyText"/>
      </w:pPr>
    </w:p>
    <w:p w14:paraId="1996BA34" w14:textId="49493638" w:rsidR="00F43F10" w:rsidRPr="00402984" w:rsidRDefault="00114915" w:rsidP="002B4955">
      <w:pPr>
        <w:pStyle w:val="BodyText"/>
        <w:ind w:hanging="1"/>
      </w:pPr>
      <w:r w:rsidRPr="00402984">
        <w:t xml:space="preserve">For å unngå medisineringsfeil er det viktig å sjekke etiketten på hetteglasset for å sikre at legemidlet som tilberedes og gis er </w:t>
      </w:r>
      <w:r w:rsidR="00D72A28" w:rsidRPr="00402984">
        <w:t>Tuznue</w:t>
      </w:r>
      <w:r w:rsidR="00F83889" w:rsidRPr="00402984">
        <w:t xml:space="preserve"> (trastuzumab)</w:t>
      </w:r>
      <w:r w:rsidR="001322AB" w:rsidRPr="00402984">
        <w:t>,</w:t>
      </w:r>
      <w:r w:rsidR="00F83889" w:rsidRPr="00402984">
        <w:t xml:space="preserve"> </w:t>
      </w:r>
      <w:r w:rsidR="001322AB" w:rsidRPr="00402984">
        <w:t>og ikke et annet legemiddel som inneholder trastuzumab (f.eks trastuzumabemtansin eller trastuzumabderukstekan).</w:t>
      </w:r>
    </w:p>
    <w:p w14:paraId="1996BA35" w14:textId="77777777" w:rsidR="00E33E7C" w:rsidRPr="00402984" w:rsidRDefault="00E33E7C" w:rsidP="002B4955">
      <w:pPr>
        <w:pStyle w:val="BodyText"/>
        <w:ind w:hanging="1"/>
      </w:pPr>
    </w:p>
    <w:p w14:paraId="1996BA36" w14:textId="6A282727" w:rsidR="00F43F10" w:rsidRPr="00402984" w:rsidRDefault="00D72A28" w:rsidP="002B4955">
      <w:pPr>
        <w:pStyle w:val="BodyText"/>
        <w:ind w:hanging="2"/>
      </w:pPr>
      <w:r w:rsidRPr="00402984">
        <w:t>Tuznue</w:t>
      </w:r>
      <w:r w:rsidR="00242E48" w:rsidRPr="00402984">
        <w:t xml:space="preserve"> </w:t>
      </w:r>
      <w:r w:rsidR="00F22B45" w:rsidRPr="00402984">
        <w:t>gis hver 3. uke ved brystkreft i tidlig stadium, metastaserende brystkreft og metastaserende magekreft</w:t>
      </w:r>
      <w:r w:rsidR="00242E48" w:rsidRPr="00402984">
        <w:t>.</w:t>
      </w:r>
      <w:r w:rsidR="00D10928" w:rsidRPr="00402984">
        <w:t xml:space="preserve"> </w:t>
      </w:r>
      <w:r w:rsidR="001322AB" w:rsidRPr="00402984">
        <w:t xml:space="preserve">Dette legemidlet </w:t>
      </w:r>
      <w:r w:rsidR="00F22B45" w:rsidRPr="00402984">
        <w:t>kan også gis én gang i uken ved metastaserende brystkreft</w:t>
      </w:r>
      <w:r w:rsidR="00242E48" w:rsidRPr="00402984">
        <w:t>.</w:t>
      </w:r>
    </w:p>
    <w:p w14:paraId="1996BA37" w14:textId="77777777" w:rsidR="00F43F10" w:rsidRPr="00402984" w:rsidRDefault="00F43F10" w:rsidP="002B4955">
      <w:pPr>
        <w:pStyle w:val="BodyText"/>
      </w:pPr>
    </w:p>
    <w:p w14:paraId="1996BA38" w14:textId="5C0DECD6" w:rsidR="00F43F10" w:rsidRPr="00402984" w:rsidRDefault="00A422E0" w:rsidP="002B4955">
      <w:pPr>
        <w:pStyle w:val="Heading1"/>
      </w:pPr>
      <w:r w:rsidRPr="00402984">
        <w:t xml:space="preserve">Dersom du avbryter behandling med </w:t>
      </w:r>
      <w:r w:rsidR="00D72A28" w:rsidRPr="00402984">
        <w:t>Tuznue</w:t>
      </w:r>
    </w:p>
    <w:p w14:paraId="1996BA39" w14:textId="77777777" w:rsidR="00D10928" w:rsidRPr="00402984" w:rsidRDefault="00D10928" w:rsidP="002B4955">
      <w:pPr>
        <w:pStyle w:val="BodyText"/>
      </w:pPr>
    </w:p>
    <w:p w14:paraId="1996BA3A" w14:textId="3FF79EAA" w:rsidR="00F43F10" w:rsidRPr="00402984" w:rsidRDefault="00A422E0" w:rsidP="002B4955">
      <w:pPr>
        <w:pStyle w:val="BodyText"/>
      </w:pPr>
      <w:r w:rsidRPr="00402984">
        <w:t>Du må ikke slutte å bruke dette legemidlet uten å snakke med legen din først. Alle doser bør tas til rett tid hver uke eller hver tredje uke (avhengig av doseringsplanen din). Dette bidrar til at legemidlet fungerer best mulig</w:t>
      </w:r>
      <w:r w:rsidR="00F83889" w:rsidRPr="00402984">
        <w:t>.</w:t>
      </w:r>
    </w:p>
    <w:p w14:paraId="1996BA3B" w14:textId="77777777" w:rsidR="00F43F10" w:rsidRPr="00402984" w:rsidRDefault="00F43F10" w:rsidP="002B4955">
      <w:pPr>
        <w:pStyle w:val="BodyText"/>
      </w:pPr>
    </w:p>
    <w:p w14:paraId="1996BA3C" w14:textId="3E98BADC" w:rsidR="00F43F10" w:rsidRPr="00402984" w:rsidRDefault="001C2FAE" w:rsidP="002B4955">
      <w:pPr>
        <w:pStyle w:val="BodyText"/>
      </w:pPr>
      <w:r w:rsidRPr="00402984">
        <w:t xml:space="preserve">Det kan ta opp til 7 måneder å fjerne </w:t>
      </w:r>
      <w:r w:rsidR="00F83889" w:rsidRPr="00402984">
        <w:t xml:space="preserve">for </w:t>
      </w:r>
      <w:r w:rsidR="00A422E0" w:rsidRPr="00402984">
        <w:t xml:space="preserve">dette legemidlet </w:t>
      </w:r>
      <w:r w:rsidRPr="00402984">
        <w:t>fra kroppen din. Derfor kan legen bestemme seg for å fortsette å sjekke hjertefunksjonen din, selv etter at du er ferdig med behandlingen</w:t>
      </w:r>
      <w:r w:rsidR="00F83889" w:rsidRPr="00402984">
        <w:t>.</w:t>
      </w:r>
    </w:p>
    <w:p w14:paraId="1996BA3D" w14:textId="77777777" w:rsidR="00F43F10" w:rsidRPr="00402984" w:rsidRDefault="00F43F10" w:rsidP="002B4955">
      <w:pPr>
        <w:pStyle w:val="BodyText"/>
      </w:pPr>
    </w:p>
    <w:p w14:paraId="1996BA3E" w14:textId="31C41D6B" w:rsidR="00F43F10" w:rsidRPr="00402984" w:rsidRDefault="001C2FAE" w:rsidP="002B4955">
      <w:pPr>
        <w:pStyle w:val="BodyText"/>
      </w:pPr>
      <w:r w:rsidRPr="00402984">
        <w:t>Spør lege, apotek eller sykepleier dersom du har noen spørsmål om bruken av dette legemidlet</w:t>
      </w:r>
      <w:r w:rsidR="00F83889" w:rsidRPr="00402984">
        <w:t>.</w:t>
      </w:r>
    </w:p>
    <w:p w14:paraId="1996BA3F" w14:textId="77777777" w:rsidR="00F43F10" w:rsidRPr="00402984" w:rsidRDefault="00F43F10" w:rsidP="002B4955">
      <w:pPr>
        <w:pStyle w:val="BodyText"/>
      </w:pPr>
    </w:p>
    <w:p w14:paraId="1996BA40" w14:textId="77777777" w:rsidR="00F43F10" w:rsidRPr="00402984" w:rsidRDefault="00F43F10" w:rsidP="002B4955">
      <w:pPr>
        <w:pStyle w:val="BodyText"/>
      </w:pPr>
    </w:p>
    <w:p w14:paraId="1996BA41" w14:textId="7AEB5625" w:rsidR="00F43F10" w:rsidRPr="00402984" w:rsidRDefault="001D6BB6" w:rsidP="002B4955">
      <w:pPr>
        <w:pStyle w:val="Heading1"/>
      </w:pPr>
      <w:r w:rsidRPr="00402984">
        <w:t>4.</w:t>
      </w:r>
      <w:r w:rsidRPr="00402984">
        <w:tab/>
      </w:r>
      <w:r w:rsidR="003F0C02" w:rsidRPr="00402984">
        <w:t>Mulige bivirkninger</w:t>
      </w:r>
    </w:p>
    <w:p w14:paraId="1996BA42" w14:textId="77777777" w:rsidR="00F43F10" w:rsidRPr="00402984" w:rsidRDefault="00F43F10" w:rsidP="002B4955">
      <w:pPr>
        <w:pStyle w:val="BodyText"/>
      </w:pPr>
    </w:p>
    <w:p w14:paraId="399B21DF" w14:textId="5E3C2B77" w:rsidR="00B3441C" w:rsidRPr="00402984" w:rsidRDefault="00CE4097" w:rsidP="002B4955">
      <w:pPr>
        <w:pStyle w:val="BodyText"/>
        <w:ind w:hanging="1"/>
      </w:pPr>
      <w:r w:rsidRPr="00402984">
        <w:t>Som alle legemidler kan dette legemidlet forårsake bivirkninger, men ikke alle får det. Noen av disse bivirkningene kan være alvorlige og kreve behandling på sykehus.</w:t>
      </w:r>
    </w:p>
    <w:p w14:paraId="1996BA44" w14:textId="77777777" w:rsidR="00F43F10" w:rsidRPr="00402984" w:rsidRDefault="00F43F10" w:rsidP="002B4955">
      <w:pPr>
        <w:pStyle w:val="BodyText"/>
      </w:pPr>
    </w:p>
    <w:p w14:paraId="1996BA45" w14:textId="36A96558" w:rsidR="00F43F10" w:rsidRPr="00402984" w:rsidRDefault="00CD1963" w:rsidP="002B4955">
      <w:pPr>
        <w:pStyle w:val="BodyText"/>
      </w:pPr>
      <w:r w:rsidRPr="00402984">
        <w:t xml:space="preserve">Under behandling med </w:t>
      </w:r>
      <w:r w:rsidR="00D72A28" w:rsidRPr="00402984">
        <w:t>Tuznue</w:t>
      </w:r>
      <w:r w:rsidRPr="00402984">
        <w:t>-infusjon kan reaksjoner som frysninger, feber og andre influensaliknende symptomer forekomme. Disse symptomene er svært vanlige (kan forekomme hos flere enn 1 av 10 personer). Andre infusjonsbetingede reaksjoner er: kvalme, brekninger, smerter, økt muskelspenning og skjelving, hodepine, svimmelhet, pustevansker, høyt eller lavt blodtrykk, hjerterytmeforstyrrelser (hjertebank, hjerteflimmer eller uregelmessige hjerteslag), hevelse i ansikt og lepper, utslett og utmattelse. Noen av disse symptomene kan være alvorlige og noen pasienter har dødd (se avsnitt 2 under ”Advarsler og forsiktighetsregler”)</w:t>
      </w:r>
      <w:r w:rsidR="0051787A" w:rsidRPr="00402984">
        <w:t>.</w:t>
      </w:r>
    </w:p>
    <w:p w14:paraId="1996BA46" w14:textId="77777777" w:rsidR="00F43F10" w:rsidRPr="00402984" w:rsidRDefault="00F43F10" w:rsidP="002B4955">
      <w:pPr>
        <w:pStyle w:val="BodyText"/>
      </w:pPr>
    </w:p>
    <w:p w14:paraId="1996BA47" w14:textId="692D7563" w:rsidR="00F43F10" w:rsidRPr="00402984" w:rsidRDefault="00F94A30" w:rsidP="002B4955">
      <w:pPr>
        <w:pStyle w:val="BodyText"/>
        <w:ind w:firstLine="3"/>
      </w:pPr>
      <w:r w:rsidRPr="00402984">
        <w:t>Disse reaksjonene forekommer som regel i forbindelse med den første intravenøse infusjonen (drypp inn i din blodåre) og i løpet av de første timene etter infusjonsstart. De er vanligvis forbigående. Du vil være under observasjon av helsepersonell mens infusjonen gis og i minst seks timer etter at første infusjon ble startet, og i to timer etter start av andre infusjoner. Dersom du får en reaksjon, vil infusjonshastigheten trappes ned eller stoppes, og nødvendig behandling kan gis for å motvirke bivirkningene. Når symptomene avtar, kan infusjonen fortsette</w:t>
      </w:r>
      <w:r w:rsidR="00F83889" w:rsidRPr="00402984">
        <w:t>.</w:t>
      </w:r>
    </w:p>
    <w:p w14:paraId="1996BA48" w14:textId="77777777" w:rsidR="00F43F10" w:rsidRPr="00402984" w:rsidRDefault="00F43F10" w:rsidP="002B4955">
      <w:pPr>
        <w:pStyle w:val="BodyText"/>
      </w:pPr>
    </w:p>
    <w:p w14:paraId="1996BA49" w14:textId="7B5D5B87" w:rsidR="00F43F10" w:rsidRPr="00402984" w:rsidRDefault="00F94A30" w:rsidP="002B4955">
      <w:pPr>
        <w:pStyle w:val="BodyText"/>
      </w:pPr>
      <w:r w:rsidRPr="00402984">
        <w:t>Av og til starter symptomene senere enn seks timer etter infusjonsstart. Hvis dette skjer deg, kontakt legen din straks. I noen tilfeller kan symptomene bli bedre og så senere forverres</w:t>
      </w:r>
      <w:r w:rsidR="00F83889" w:rsidRPr="00402984">
        <w:t>.</w:t>
      </w:r>
    </w:p>
    <w:p w14:paraId="1996BA4A" w14:textId="77777777" w:rsidR="00F43F10" w:rsidRPr="00402984" w:rsidRDefault="00F43F10" w:rsidP="002B4955">
      <w:pPr>
        <w:pStyle w:val="BodyText"/>
      </w:pPr>
    </w:p>
    <w:p w14:paraId="1996BA4B" w14:textId="2FA2D2E2" w:rsidR="00D34E87" w:rsidRPr="00402984" w:rsidRDefault="008D2DFB" w:rsidP="002B4955">
      <w:pPr>
        <w:pStyle w:val="Heading1"/>
      </w:pPr>
      <w:r w:rsidRPr="00402984">
        <w:t>Alvorlige bivirkninger</w:t>
      </w:r>
    </w:p>
    <w:p w14:paraId="1996BA4C" w14:textId="77777777" w:rsidR="00563EF4" w:rsidRPr="00402984" w:rsidRDefault="00563EF4" w:rsidP="002B4955">
      <w:pPr>
        <w:pStyle w:val="BodyText"/>
      </w:pPr>
    </w:p>
    <w:p w14:paraId="1996BA4D" w14:textId="5D2DE4FC" w:rsidR="00E12618" w:rsidRPr="00402984" w:rsidRDefault="008D2DFB" w:rsidP="002B4955">
      <w:pPr>
        <w:pStyle w:val="BodyText"/>
      </w:pPr>
      <w:r w:rsidRPr="00402984">
        <w:t>Andre bivirkninger kan oppstå når som helst under behandling med dette legemidlet</w:t>
      </w:r>
      <w:r w:rsidR="00F83889" w:rsidRPr="00402984">
        <w:t xml:space="preserve">, </w:t>
      </w:r>
      <w:r w:rsidR="00393F34" w:rsidRPr="00402984">
        <w:t xml:space="preserve">og ikke bare i forbindelse med en infusjon. </w:t>
      </w:r>
      <w:r w:rsidR="00393F34" w:rsidRPr="00402984">
        <w:rPr>
          <w:b/>
          <w:bCs/>
        </w:rPr>
        <w:t>Kontakt lege eller sykepleier umiddelbart dersom du opplever noen av følgende bivirkninger</w:t>
      </w:r>
      <w:r w:rsidR="00942543" w:rsidRPr="00402984">
        <w:rPr>
          <w:b/>
          <w:bCs/>
        </w:rPr>
        <w:t>:</w:t>
      </w:r>
    </w:p>
    <w:p w14:paraId="1996BA4E" w14:textId="77777777" w:rsidR="00E12618" w:rsidRPr="00402984" w:rsidRDefault="00E12618" w:rsidP="002B4955">
      <w:pPr>
        <w:pStyle w:val="BodyText"/>
      </w:pPr>
    </w:p>
    <w:p w14:paraId="1996BA4F" w14:textId="7BE810AC" w:rsidR="00F43F10" w:rsidRPr="00402984" w:rsidRDefault="00597001" w:rsidP="002B4955">
      <w:pPr>
        <w:pStyle w:val="BodyText"/>
        <w:numPr>
          <w:ilvl w:val="0"/>
          <w:numId w:val="58"/>
        </w:numPr>
      </w:pPr>
      <w:r w:rsidRPr="00402984">
        <w:t>Hjerteproblemer kan i enkelte tilfeller oppstå i perioden behandlingen pågår og av og til etter at behandlingsperioden er avsluttet, og disse kan være alvorlige. Det kan dreie seg om svekkelse av hjertemuskulaturen som kan føre til hjertesvikt, betennelse i hjerteposen og hjerterytmeforstyrrelser. Dette kan føre til symptomer som pustevansker (inkludert nattlige pustevansker), hoste, væskeansa</w:t>
      </w:r>
      <w:r w:rsidR="009457ED" w:rsidRPr="00402984">
        <w:t>ml</w:t>
      </w:r>
      <w:r w:rsidRPr="00402984">
        <w:t>ing (hevelse) i bein eller armer og hjertebank (hjerteflimmer eller uregelmessige hjerteslag) (se avsnitt 2, "Hjerteundersøkelser"</w:t>
      </w:r>
      <w:r w:rsidR="00E12618" w:rsidRPr="00402984">
        <w:t>).</w:t>
      </w:r>
    </w:p>
    <w:p w14:paraId="1996BA50" w14:textId="77777777" w:rsidR="00F43F10" w:rsidRPr="00402984" w:rsidRDefault="00F43F10" w:rsidP="002B4955">
      <w:pPr>
        <w:pStyle w:val="BodyText"/>
      </w:pPr>
    </w:p>
    <w:p w14:paraId="1996BA51" w14:textId="593C67EC" w:rsidR="00F43F10" w:rsidRPr="00402984" w:rsidRDefault="00597001" w:rsidP="002B4955">
      <w:pPr>
        <w:pStyle w:val="BodyText"/>
      </w:pPr>
      <w:r w:rsidRPr="00402984">
        <w:t>Legen din vil regelmessig kontrollere hjertet ditt under og etter behandlingen, men du må straks informere legen din dersom du merker noen av symptomene ovenfor</w:t>
      </w:r>
      <w:r w:rsidR="00F83889" w:rsidRPr="00402984">
        <w:t>.</w:t>
      </w:r>
    </w:p>
    <w:p w14:paraId="1996BA52" w14:textId="77777777" w:rsidR="0042631D" w:rsidRPr="00402984" w:rsidRDefault="0042631D" w:rsidP="002B4955">
      <w:pPr>
        <w:pStyle w:val="BodyText"/>
        <w:ind w:left="360"/>
      </w:pPr>
    </w:p>
    <w:p w14:paraId="1996BA53" w14:textId="5E69223C" w:rsidR="0042631D" w:rsidRPr="00402984" w:rsidRDefault="00597001" w:rsidP="002B4955">
      <w:pPr>
        <w:pStyle w:val="BodyText"/>
        <w:numPr>
          <w:ilvl w:val="0"/>
          <w:numId w:val="58"/>
        </w:numPr>
      </w:pPr>
      <w:r w:rsidRPr="00402984">
        <w:t>Tumorlysesyndrom: en gruppe stoffskiftekomplikasjoner som oppstår etter kreftbehandling og kjennetegnes av høye blodnivåer av kalium og fosfat, og lave blodnivåer av kalsium Symptomer kan være nyreproblemer (svakhet, tungpust, utmattelse (fatigue) og forvirring), hjerteproblemer (hjerteflimmer eller raskere eller langsommere hjerterytme), anfall, oppkast eller diaré, og prikking i munnen, hendene eller føttene</w:t>
      </w:r>
      <w:r w:rsidR="001D44AC" w:rsidRPr="00402984">
        <w:t>.</w:t>
      </w:r>
    </w:p>
    <w:p w14:paraId="1996BA54" w14:textId="77777777" w:rsidR="00F43F10" w:rsidRPr="00402984" w:rsidRDefault="00F43F10" w:rsidP="002B4955">
      <w:pPr>
        <w:pStyle w:val="BodyText"/>
      </w:pPr>
    </w:p>
    <w:p w14:paraId="530C4D0A" w14:textId="5221427E" w:rsidR="00C22450" w:rsidRPr="00402984" w:rsidRDefault="005A72EC" w:rsidP="002B4955">
      <w:pPr>
        <w:pStyle w:val="BodyText"/>
        <w:ind w:hanging="1"/>
      </w:pPr>
      <w:r w:rsidRPr="00402984">
        <w:t>Hvis du opplever noen av symptomene ovenfor etter at behandlingen med Tuznue er avsluttet, skal du kontakte legen din og informere om at du tidligere har blitt behandlet med Tuznue</w:t>
      </w:r>
      <w:r w:rsidR="00F83889" w:rsidRPr="00402984">
        <w:t>.</w:t>
      </w:r>
    </w:p>
    <w:p w14:paraId="1996BA56" w14:textId="77777777" w:rsidR="002520D7" w:rsidRPr="00402984" w:rsidRDefault="002520D7" w:rsidP="002B4955">
      <w:pPr>
        <w:pStyle w:val="BodyText"/>
      </w:pPr>
    </w:p>
    <w:p w14:paraId="1996BA57" w14:textId="224F00BE" w:rsidR="00F43F10" w:rsidRPr="00402984" w:rsidRDefault="005245DB" w:rsidP="002B4955">
      <w:r w:rsidRPr="00402984">
        <w:rPr>
          <w:b/>
        </w:rPr>
        <w:t xml:space="preserve">Svært vanlige bivirkninger </w:t>
      </w:r>
      <w:r w:rsidR="00F83889" w:rsidRPr="00402984">
        <w:t>(</w:t>
      </w:r>
      <w:r w:rsidRPr="00402984">
        <w:t>kan forekomme hos flere enn 1 av 10 personer</w:t>
      </w:r>
      <w:r w:rsidR="00DF0BB2" w:rsidRPr="00402984">
        <w:t>)</w:t>
      </w:r>
      <w:r w:rsidR="004717C1" w:rsidRPr="00402984">
        <w:t>:</w:t>
      </w:r>
    </w:p>
    <w:p w14:paraId="1996BA58" w14:textId="77777777" w:rsidR="002520D7" w:rsidRPr="00402984" w:rsidRDefault="002520D7" w:rsidP="002B4955"/>
    <w:p w14:paraId="7AA28E49" w14:textId="5E36EC7E" w:rsidR="002517D2" w:rsidRPr="00402984" w:rsidRDefault="002517D2" w:rsidP="002B4955">
      <w:pPr>
        <w:pStyle w:val="ListParagraph"/>
        <w:numPr>
          <w:ilvl w:val="0"/>
          <w:numId w:val="48"/>
        </w:numPr>
        <w:tabs>
          <w:tab w:val="left" w:pos="1098"/>
          <w:tab w:val="left" w:pos="1099"/>
        </w:tabs>
        <w:ind w:left="562" w:hanging="562"/>
      </w:pPr>
      <w:r w:rsidRPr="00402984">
        <w:t>i</w:t>
      </w:r>
      <w:r w:rsidR="009063B3" w:rsidRPr="00402984">
        <w:t>nfeksjoner</w:t>
      </w:r>
    </w:p>
    <w:p w14:paraId="4D8839BF" w14:textId="7E1C25C1" w:rsidR="002517D2" w:rsidRPr="00402984" w:rsidRDefault="009063B3" w:rsidP="002B4955">
      <w:pPr>
        <w:pStyle w:val="ListParagraph"/>
        <w:numPr>
          <w:ilvl w:val="0"/>
          <w:numId w:val="48"/>
        </w:numPr>
        <w:tabs>
          <w:tab w:val="left" w:pos="1098"/>
          <w:tab w:val="left" w:pos="1099"/>
        </w:tabs>
        <w:ind w:left="562" w:hanging="562"/>
      </w:pPr>
      <w:r w:rsidRPr="00402984">
        <w:t>diaré</w:t>
      </w:r>
    </w:p>
    <w:p w14:paraId="2DF8EBB1" w14:textId="77777777" w:rsidR="002517D2" w:rsidRPr="00402984" w:rsidRDefault="009063B3" w:rsidP="002B4955">
      <w:pPr>
        <w:pStyle w:val="ListParagraph"/>
        <w:numPr>
          <w:ilvl w:val="0"/>
          <w:numId w:val="48"/>
        </w:numPr>
        <w:tabs>
          <w:tab w:val="left" w:pos="1098"/>
          <w:tab w:val="left" w:pos="1099"/>
        </w:tabs>
        <w:ind w:left="562" w:hanging="562"/>
      </w:pPr>
      <w:r w:rsidRPr="00402984">
        <w:t>forstoppelse</w:t>
      </w:r>
    </w:p>
    <w:p w14:paraId="50BCB1D3" w14:textId="77777777" w:rsidR="002517D2" w:rsidRPr="00402984" w:rsidRDefault="009063B3" w:rsidP="002B4955">
      <w:pPr>
        <w:pStyle w:val="ListParagraph"/>
        <w:numPr>
          <w:ilvl w:val="0"/>
          <w:numId w:val="48"/>
        </w:numPr>
        <w:tabs>
          <w:tab w:val="left" w:pos="1098"/>
          <w:tab w:val="left" w:pos="1099"/>
        </w:tabs>
        <w:ind w:left="562" w:hanging="562"/>
      </w:pPr>
      <w:r w:rsidRPr="00402984">
        <w:t>sure oppstøt (dyspepsi)</w:t>
      </w:r>
    </w:p>
    <w:p w14:paraId="47ACA6E7" w14:textId="77777777" w:rsidR="002517D2" w:rsidRPr="00402984" w:rsidRDefault="009063B3" w:rsidP="002B4955">
      <w:pPr>
        <w:pStyle w:val="ListParagraph"/>
        <w:numPr>
          <w:ilvl w:val="0"/>
          <w:numId w:val="48"/>
        </w:numPr>
        <w:tabs>
          <w:tab w:val="left" w:pos="1098"/>
          <w:tab w:val="left" w:pos="1099"/>
        </w:tabs>
        <w:ind w:left="562" w:hanging="562"/>
      </w:pPr>
      <w:r w:rsidRPr="00402984">
        <w:t>utmattelse (fatigue)</w:t>
      </w:r>
    </w:p>
    <w:p w14:paraId="53616B8C" w14:textId="77777777" w:rsidR="002517D2" w:rsidRPr="00402984" w:rsidRDefault="009063B3" w:rsidP="002B4955">
      <w:pPr>
        <w:pStyle w:val="ListParagraph"/>
        <w:numPr>
          <w:ilvl w:val="0"/>
          <w:numId w:val="48"/>
        </w:numPr>
        <w:tabs>
          <w:tab w:val="left" w:pos="1098"/>
          <w:tab w:val="left" w:pos="1099"/>
        </w:tabs>
        <w:ind w:left="562" w:hanging="562"/>
      </w:pPr>
      <w:r w:rsidRPr="00402984">
        <w:t>hudutslett</w:t>
      </w:r>
    </w:p>
    <w:p w14:paraId="2980FB18" w14:textId="77777777" w:rsidR="002517D2" w:rsidRPr="00402984" w:rsidRDefault="009063B3" w:rsidP="002B4955">
      <w:pPr>
        <w:pStyle w:val="ListParagraph"/>
        <w:numPr>
          <w:ilvl w:val="0"/>
          <w:numId w:val="48"/>
        </w:numPr>
        <w:tabs>
          <w:tab w:val="left" w:pos="1098"/>
          <w:tab w:val="left" w:pos="1099"/>
        </w:tabs>
        <w:ind w:left="562" w:hanging="562"/>
      </w:pPr>
      <w:r w:rsidRPr="00402984">
        <w:t>brystsmerter</w:t>
      </w:r>
    </w:p>
    <w:p w14:paraId="47530277" w14:textId="77777777" w:rsidR="002517D2" w:rsidRPr="00402984" w:rsidRDefault="009063B3" w:rsidP="002B4955">
      <w:pPr>
        <w:pStyle w:val="ListParagraph"/>
        <w:numPr>
          <w:ilvl w:val="0"/>
          <w:numId w:val="48"/>
        </w:numPr>
        <w:tabs>
          <w:tab w:val="left" w:pos="1098"/>
          <w:tab w:val="left" w:pos="1099"/>
        </w:tabs>
        <w:ind w:left="562" w:hanging="562"/>
      </w:pPr>
      <w:r w:rsidRPr="00402984">
        <w:t>magesmerter</w:t>
      </w:r>
    </w:p>
    <w:p w14:paraId="75ECD167" w14:textId="77777777" w:rsidR="002517D2" w:rsidRPr="00402984" w:rsidRDefault="009063B3" w:rsidP="002B4955">
      <w:pPr>
        <w:pStyle w:val="ListParagraph"/>
        <w:numPr>
          <w:ilvl w:val="0"/>
          <w:numId w:val="48"/>
        </w:numPr>
        <w:tabs>
          <w:tab w:val="left" w:pos="1098"/>
          <w:tab w:val="left" w:pos="1099"/>
        </w:tabs>
        <w:ind w:left="562" w:hanging="562"/>
      </w:pPr>
      <w:r w:rsidRPr="00402984">
        <w:t>leddsmerter</w:t>
      </w:r>
    </w:p>
    <w:p w14:paraId="5037EEE7" w14:textId="44FB13AB" w:rsidR="002517D2" w:rsidRPr="00402984" w:rsidRDefault="009063B3" w:rsidP="002B4955">
      <w:pPr>
        <w:pStyle w:val="ListParagraph"/>
        <w:numPr>
          <w:ilvl w:val="0"/>
          <w:numId w:val="48"/>
        </w:numPr>
        <w:tabs>
          <w:tab w:val="left" w:pos="1098"/>
          <w:tab w:val="left" w:pos="1099"/>
        </w:tabs>
        <w:ind w:left="562" w:hanging="562"/>
      </w:pPr>
      <w:r w:rsidRPr="00402984">
        <w:t>lavt antall røde blodceller og hvite blodceller (som hjelper å bekjempe infeksjoner), noen ganger med feber</w:t>
      </w:r>
    </w:p>
    <w:p w14:paraId="6B786507" w14:textId="04C8A03A" w:rsidR="002517D2" w:rsidRPr="00402984" w:rsidRDefault="009063B3" w:rsidP="002B4955">
      <w:pPr>
        <w:pStyle w:val="ListParagraph"/>
        <w:numPr>
          <w:ilvl w:val="0"/>
          <w:numId w:val="48"/>
        </w:numPr>
        <w:tabs>
          <w:tab w:val="left" w:pos="1098"/>
          <w:tab w:val="left" w:pos="1099"/>
        </w:tabs>
        <w:ind w:left="562" w:hanging="562"/>
      </w:pPr>
      <w:r w:rsidRPr="00402984">
        <w:t>muskelsmerter</w:t>
      </w:r>
    </w:p>
    <w:p w14:paraId="75962254" w14:textId="77777777" w:rsidR="002517D2" w:rsidRPr="00402984" w:rsidRDefault="009063B3" w:rsidP="002B4955">
      <w:pPr>
        <w:pStyle w:val="ListParagraph"/>
        <w:numPr>
          <w:ilvl w:val="0"/>
          <w:numId w:val="48"/>
        </w:numPr>
        <w:tabs>
          <w:tab w:val="left" w:pos="1098"/>
          <w:tab w:val="left" w:pos="1099"/>
        </w:tabs>
        <w:ind w:left="562" w:hanging="562"/>
      </w:pPr>
      <w:r w:rsidRPr="00402984">
        <w:t>øyebetennelse (konjunktivitt)</w:t>
      </w:r>
    </w:p>
    <w:p w14:paraId="605005B0" w14:textId="77777777" w:rsidR="002517D2" w:rsidRPr="00402984" w:rsidRDefault="009063B3" w:rsidP="002B4955">
      <w:pPr>
        <w:pStyle w:val="ListParagraph"/>
        <w:numPr>
          <w:ilvl w:val="0"/>
          <w:numId w:val="48"/>
        </w:numPr>
        <w:tabs>
          <w:tab w:val="left" w:pos="1098"/>
          <w:tab w:val="left" w:pos="1099"/>
        </w:tabs>
        <w:ind w:left="562" w:hanging="562"/>
      </w:pPr>
      <w:r w:rsidRPr="00402984">
        <w:t>væskefylte øyne</w:t>
      </w:r>
    </w:p>
    <w:p w14:paraId="2797442A" w14:textId="77777777" w:rsidR="002517D2" w:rsidRPr="00402984" w:rsidRDefault="009063B3" w:rsidP="002B4955">
      <w:pPr>
        <w:pStyle w:val="ListParagraph"/>
        <w:numPr>
          <w:ilvl w:val="0"/>
          <w:numId w:val="48"/>
        </w:numPr>
        <w:tabs>
          <w:tab w:val="left" w:pos="1098"/>
          <w:tab w:val="left" w:pos="1099"/>
        </w:tabs>
        <w:ind w:left="562" w:hanging="562"/>
      </w:pPr>
      <w:r w:rsidRPr="00402984">
        <w:t>neseblødning</w:t>
      </w:r>
    </w:p>
    <w:p w14:paraId="1DB0AFAD" w14:textId="77777777" w:rsidR="002517D2" w:rsidRPr="00402984" w:rsidRDefault="009063B3" w:rsidP="002B4955">
      <w:pPr>
        <w:pStyle w:val="ListParagraph"/>
        <w:numPr>
          <w:ilvl w:val="0"/>
          <w:numId w:val="48"/>
        </w:numPr>
        <w:tabs>
          <w:tab w:val="left" w:pos="1098"/>
          <w:tab w:val="left" w:pos="1099"/>
        </w:tabs>
        <w:ind w:left="562" w:hanging="562"/>
      </w:pPr>
      <w:r w:rsidRPr="00402984">
        <w:t>rennende nese</w:t>
      </w:r>
    </w:p>
    <w:p w14:paraId="6169B862" w14:textId="77777777" w:rsidR="002517D2" w:rsidRPr="00402984" w:rsidRDefault="009063B3" w:rsidP="002B4955">
      <w:pPr>
        <w:pStyle w:val="ListParagraph"/>
        <w:numPr>
          <w:ilvl w:val="0"/>
          <w:numId w:val="48"/>
        </w:numPr>
        <w:tabs>
          <w:tab w:val="left" w:pos="1098"/>
          <w:tab w:val="left" w:pos="1099"/>
        </w:tabs>
        <w:ind w:left="562" w:hanging="562"/>
      </w:pPr>
      <w:r w:rsidRPr="00402984">
        <w:t>hårtap</w:t>
      </w:r>
    </w:p>
    <w:p w14:paraId="08E80034" w14:textId="77777777" w:rsidR="002517D2" w:rsidRPr="00402984" w:rsidRDefault="009063B3" w:rsidP="002B4955">
      <w:pPr>
        <w:pStyle w:val="ListParagraph"/>
        <w:numPr>
          <w:ilvl w:val="0"/>
          <w:numId w:val="48"/>
        </w:numPr>
        <w:tabs>
          <w:tab w:val="left" w:pos="1098"/>
          <w:tab w:val="left" w:pos="1099"/>
        </w:tabs>
        <w:ind w:left="562" w:hanging="562"/>
      </w:pPr>
      <w:r w:rsidRPr="00402984">
        <w:t>skjelvinger</w:t>
      </w:r>
    </w:p>
    <w:p w14:paraId="50E61498" w14:textId="77777777" w:rsidR="002517D2" w:rsidRPr="00402984" w:rsidRDefault="009063B3" w:rsidP="002B4955">
      <w:pPr>
        <w:pStyle w:val="ListParagraph"/>
        <w:numPr>
          <w:ilvl w:val="0"/>
          <w:numId w:val="48"/>
        </w:numPr>
        <w:tabs>
          <w:tab w:val="left" w:pos="1098"/>
          <w:tab w:val="left" w:pos="1099"/>
        </w:tabs>
        <w:ind w:left="562" w:hanging="562"/>
      </w:pPr>
      <w:r w:rsidRPr="00402984">
        <w:t>hetetokter</w:t>
      </w:r>
    </w:p>
    <w:p w14:paraId="49237D3A" w14:textId="77777777" w:rsidR="002517D2" w:rsidRPr="00402984" w:rsidRDefault="009063B3" w:rsidP="002B4955">
      <w:pPr>
        <w:pStyle w:val="ListParagraph"/>
        <w:numPr>
          <w:ilvl w:val="0"/>
          <w:numId w:val="48"/>
        </w:numPr>
        <w:tabs>
          <w:tab w:val="left" w:pos="1098"/>
          <w:tab w:val="left" w:pos="1099"/>
        </w:tabs>
        <w:ind w:left="562" w:hanging="562"/>
      </w:pPr>
      <w:r w:rsidRPr="00402984">
        <w:t>svimmelhet</w:t>
      </w:r>
    </w:p>
    <w:p w14:paraId="4AF5B5A7" w14:textId="77777777" w:rsidR="002517D2" w:rsidRPr="00402984" w:rsidRDefault="009063B3" w:rsidP="002B4955">
      <w:pPr>
        <w:pStyle w:val="ListParagraph"/>
        <w:numPr>
          <w:ilvl w:val="0"/>
          <w:numId w:val="48"/>
        </w:numPr>
        <w:tabs>
          <w:tab w:val="left" w:pos="1098"/>
          <w:tab w:val="left" w:pos="1099"/>
        </w:tabs>
        <w:ind w:left="562" w:hanging="562"/>
      </w:pPr>
      <w:r w:rsidRPr="00402984">
        <w:t>negleforandringer</w:t>
      </w:r>
    </w:p>
    <w:p w14:paraId="2FA5A18F" w14:textId="77777777" w:rsidR="002517D2" w:rsidRPr="00402984" w:rsidRDefault="009063B3" w:rsidP="002B4955">
      <w:pPr>
        <w:pStyle w:val="ListParagraph"/>
        <w:numPr>
          <w:ilvl w:val="0"/>
          <w:numId w:val="48"/>
        </w:numPr>
        <w:tabs>
          <w:tab w:val="left" w:pos="1098"/>
          <w:tab w:val="left" w:pos="1099"/>
        </w:tabs>
        <w:ind w:left="562" w:hanging="562"/>
      </w:pPr>
      <w:r w:rsidRPr="00402984">
        <w:t>vekttap</w:t>
      </w:r>
    </w:p>
    <w:p w14:paraId="46A9C678" w14:textId="77777777" w:rsidR="002517D2" w:rsidRPr="00402984" w:rsidRDefault="009063B3" w:rsidP="002B4955">
      <w:pPr>
        <w:pStyle w:val="ListParagraph"/>
        <w:numPr>
          <w:ilvl w:val="0"/>
          <w:numId w:val="48"/>
        </w:numPr>
        <w:tabs>
          <w:tab w:val="left" w:pos="1098"/>
          <w:tab w:val="left" w:pos="1099"/>
        </w:tabs>
        <w:ind w:left="562" w:hanging="562"/>
      </w:pPr>
      <w:r w:rsidRPr="00402984">
        <w:t>appetittløshet</w:t>
      </w:r>
    </w:p>
    <w:p w14:paraId="0536B910" w14:textId="77777777" w:rsidR="002517D2" w:rsidRPr="00402984" w:rsidRDefault="009063B3" w:rsidP="002B4955">
      <w:pPr>
        <w:pStyle w:val="ListParagraph"/>
        <w:numPr>
          <w:ilvl w:val="0"/>
          <w:numId w:val="48"/>
        </w:numPr>
        <w:tabs>
          <w:tab w:val="left" w:pos="1098"/>
          <w:tab w:val="left" w:pos="1099"/>
        </w:tabs>
        <w:ind w:left="562" w:hanging="562"/>
      </w:pPr>
      <w:r w:rsidRPr="00402984">
        <w:t>søvnløshet (insomnia)</w:t>
      </w:r>
    </w:p>
    <w:p w14:paraId="27301C85" w14:textId="77777777" w:rsidR="002517D2" w:rsidRPr="00402984" w:rsidRDefault="009063B3" w:rsidP="002B4955">
      <w:pPr>
        <w:pStyle w:val="ListParagraph"/>
        <w:numPr>
          <w:ilvl w:val="0"/>
          <w:numId w:val="48"/>
        </w:numPr>
        <w:tabs>
          <w:tab w:val="left" w:pos="1098"/>
          <w:tab w:val="left" w:pos="1099"/>
        </w:tabs>
        <w:ind w:left="562" w:hanging="562"/>
      </w:pPr>
      <w:r w:rsidRPr="00402984">
        <w:t>smaksforandring</w:t>
      </w:r>
    </w:p>
    <w:p w14:paraId="0D4CBF1F" w14:textId="77777777" w:rsidR="002517D2" w:rsidRPr="00402984" w:rsidRDefault="009063B3" w:rsidP="002B4955">
      <w:pPr>
        <w:pStyle w:val="ListParagraph"/>
        <w:numPr>
          <w:ilvl w:val="0"/>
          <w:numId w:val="48"/>
        </w:numPr>
        <w:tabs>
          <w:tab w:val="left" w:pos="1098"/>
          <w:tab w:val="left" w:pos="1099"/>
        </w:tabs>
        <w:ind w:left="562" w:hanging="562"/>
      </w:pPr>
      <w:r w:rsidRPr="00402984">
        <w:t>lavt antall blodplater</w:t>
      </w:r>
    </w:p>
    <w:p w14:paraId="24725D82" w14:textId="77777777" w:rsidR="002517D2" w:rsidRPr="00402984" w:rsidRDefault="009063B3" w:rsidP="002B4955">
      <w:pPr>
        <w:pStyle w:val="ListParagraph"/>
        <w:numPr>
          <w:ilvl w:val="0"/>
          <w:numId w:val="48"/>
        </w:numPr>
        <w:tabs>
          <w:tab w:val="left" w:pos="1098"/>
          <w:tab w:val="left" w:pos="1099"/>
        </w:tabs>
        <w:ind w:left="562" w:hanging="562"/>
      </w:pPr>
      <w:r w:rsidRPr="00402984">
        <w:t>blåmerker</w:t>
      </w:r>
    </w:p>
    <w:p w14:paraId="512BA2B4" w14:textId="00DF8DAB" w:rsidR="002517D2" w:rsidRPr="00402984" w:rsidRDefault="009063B3" w:rsidP="002B4955">
      <w:pPr>
        <w:pStyle w:val="ListParagraph"/>
        <w:numPr>
          <w:ilvl w:val="0"/>
          <w:numId w:val="48"/>
        </w:numPr>
        <w:tabs>
          <w:tab w:val="left" w:pos="1098"/>
          <w:tab w:val="left" w:pos="1099"/>
        </w:tabs>
        <w:ind w:left="562" w:hanging="562"/>
      </w:pPr>
      <w:r w:rsidRPr="00402984">
        <w:t>nummenhet eller prikking i fingre og tær, som noen ganger kan strekke seg til resten av armen/benet</w:t>
      </w:r>
    </w:p>
    <w:p w14:paraId="5981E203" w14:textId="77777777" w:rsidR="002517D2" w:rsidRPr="00402984" w:rsidRDefault="009063B3" w:rsidP="002B4955">
      <w:pPr>
        <w:pStyle w:val="ListParagraph"/>
        <w:numPr>
          <w:ilvl w:val="0"/>
          <w:numId w:val="48"/>
        </w:numPr>
        <w:tabs>
          <w:tab w:val="left" w:pos="1098"/>
          <w:tab w:val="left" w:pos="1099"/>
        </w:tabs>
        <w:ind w:left="562" w:hanging="562"/>
      </w:pPr>
      <w:r w:rsidRPr="00402984">
        <w:t>rødhet, opphovning eller sår i munn og/eller hals</w:t>
      </w:r>
    </w:p>
    <w:p w14:paraId="4229A4B8" w14:textId="08239E70" w:rsidR="002517D2" w:rsidRPr="00402984" w:rsidRDefault="009063B3" w:rsidP="002B4955">
      <w:pPr>
        <w:pStyle w:val="ListParagraph"/>
        <w:numPr>
          <w:ilvl w:val="0"/>
          <w:numId w:val="48"/>
        </w:numPr>
        <w:tabs>
          <w:tab w:val="left" w:pos="1098"/>
          <w:tab w:val="left" w:pos="1099"/>
        </w:tabs>
        <w:ind w:left="562" w:hanging="562"/>
      </w:pPr>
      <w:r w:rsidRPr="00402984">
        <w:t>smerter, opphovning, rødhet eller prikking i hender og/eller føtter</w:t>
      </w:r>
    </w:p>
    <w:p w14:paraId="686CD603" w14:textId="77777777" w:rsidR="002517D2" w:rsidRPr="00402984" w:rsidRDefault="009063B3" w:rsidP="002B4955">
      <w:pPr>
        <w:pStyle w:val="ListParagraph"/>
        <w:numPr>
          <w:ilvl w:val="0"/>
          <w:numId w:val="48"/>
        </w:numPr>
        <w:tabs>
          <w:tab w:val="left" w:pos="1098"/>
          <w:tab w:val="left" w:pos="1099"/>
        </w:tabs>
        <w:ind w:left="562" w:hanging="562"/>
      </w:pPr>
      <w:r w:rsidRPr="00402984">
        <w:t>kortpustethet</w:t>
      </w:r>
    </w:p>
    <w:p w14:paraId="72ECBE09" w14:textId="77777777" w:rsidR="002517D2" w:rsidRPr="00402984" w:rsidRDefault="009063B3" w:rsidP="002B4955">
      <w:pPr>
        <w:pStyle w:val="ListParagraph"/>
        <w:numPr>
          <w:ilvl w:val="0"/>
          <w:numId w:val="48"/>
        </w:numPr>
        <w:tabs>
          <w:tab w:val="left" w:pos="1098"/>
          <w:tab w:val="left" w:pos="1099"/>
        </w:tabs>
        <w:ind w:left="562" w:hanging="562"/>
      </w:pPr>
      <w:r w:rsidRPr="00402984">
        <w:t>hodepine</w:t>
      </w:r>
    </w:p>
    <w:p w14:paraId="58B26411" w14:textId="4EB5D404" w:rsidR="002517D2" w:rsidRPr="00402984" w:rsidRDefault="009063B3" w:rsidP="002B4955">
      <w:pPr>
        <w:pStyle w:val="ListParagraph"/>
        <w:numPr>
          <w:ilvl w:val="0"/>
          <w:numId w:val="48"/>
        </w:numPr>
        <w:tabs>
          <w:tab w:val="left" w:pos="1098"/>
          <w:tab w:val="left" w:pos="1099"/>
        </w:tabs>
        <w:ind w:left="562" w:hanging="562"/>
      </w:pPr>
      <w:r w:rsidRPr="00402984">
        <w:t>hoste</w:t>
      </w:r>
    </w:p>
    <w:p w14:paraId="52C9B40A" w14:textId="77777777" w:rsidR="002517D2" w:rsidRPr="00402984" w:rsidRDefault="009063B3" w:rsidP="002B4955">
      <w:pPr>
        <w:pStyle w:val="ListParagraph"/>
        <w:numPr>
          <w:ilvl w:val="0"/>
          <w:numId w:val="48"/>
        </w:numPr>
        <w:tabs>
          <w:tab w:val="left" w:pos="1098"/>
          <w:tab w:val="left" w:pos="1099"/>
        </w:tabs>
        <w:ind w:left="562" w:hanging="562"/>
      </w:pPr>
      <w:r w:rsidRPr="00402984">
        <w:t>oppkast</w:t>
      </w:r>
    </w:p>
    <w:p w14:paraId="1996BA7A" w14:textId="23461614" w:rsidR="00F43F10" w:rsidRPr="00402984" w:rsidRDefault="009063B3" w:rsidP="002B4955">
      <w:pPr>
        <w:pStyle w:val="ListParagraph"/>
        <w:numPr>
          <w:ilvl w:val="0"/>
          <w:numId w:val="48"/>
        </w:numPr>
        <w:tabs>
          <w:tab w:val="left" w:pos="1098"/>
          <w:tab w:val="left" w:pos="1099"/>
        </w:tabs>
        <w:ind w:left="562" w:hanging="562"/>
      </w:pPr>
      <w:r w:rsidRPr="00402984">
        <w:t>kvalme</w:t>
      </w:r>
    </w:p>
    <w:p w14:paraId="1996BA7B" w14:textId="77777777" w:rsidR="00F43F10" w:rsidRPr="00402984" w:rsidRDefault="00F43F10" w:rsidP="002B4955">
      <w:pPr>
        <w:pStyle w:val="BodyText"/>
      </w:pPr>
    </w:p>
    <w:p w14:paraId="1996BA7C" w14:textId="295909D0" w:rsidR="00F43F10" w:rsidRPr="00402984" w:rsidRDefault="00447042" w:rsidP="002B4955">
      <w:r w:rsidRPr="00402984">
        <w:rPr>
          <w:b/>
        </w:rPr>
        <w:t xml:space="preserve">Vanlige bivirkninger </w:t>
      </w:r>
      <w:r w:rsidR="00F83889" w:rsidRPr="00402984">
        <w:t>(</w:t>
      </w:r>
      <w:r w:rsidRPr="00402984">
        <w:t>kan forekomme hos opptil 1 av 10 personer</w:t>
      </w:r>
      <w:r w:rsidR="004C7503" w:rsidRPr="00402984">
        <w:t>)</w:t>
      </w:r>
      <w:r w:rsidR="004717C1" w:rsidRPr="00402984">
        <w:t>:</w:t>
      </w:r>
    </w:p>
    <w:p w14:paraId="1996BA7D" w14:textId="77777777" w:rsidR="002520D7" w:rsidRPr="00402984" w:rsidRDefault="002520D7" w:rsidP="002B4955"/>
    <w:p w14:paraId="5E5E69AC" w14:textId="77777777" w:rsidR="00AD0025" w:rsidRPr="00402984" w:rsidRDefault="00447042" w:rsidP="002B4955">
      <w:pPr>
        <w:pStyle w:val="ListParagraph"/>
        <w:numPr>
          <w:ilvl w:val="0"/>
          <w:numId w:val="49"/>
        </w:numPr>
        <w:ind w:left="562" w:hanging="562"/>
      </w:pPr>
      <w:r w:rsidRPr="00402984">
        <w:t>allergiske reaksjoner</w:t>
      </w:r>
    </w:p>
    <w:p w14:paraId="06E36736" w14:textId="77777777" w:rsidR="00AD0025" w:rsidRPr="00402984" w:rsidRDefault="00447042" w:rsidP="002B4955">
      <w:pPr>
        <w:pStyle w:val="ListParagraph"/>
        <w:numPr>
          <w:ilvl w:val="0"/>
          <w:numId w:val="49"/>
        </w:numPr>
        <w:ind w:left="562" w:hanging="562"/>
      </w:pPr>
      <w:r w:rsidRPr="00402984">
        <w:t>halsinfeksjoner</w:t>
      </w:r>
    </w:p>
    <w:p w14:paraId="23734A76" w14:textId="18FC68E9" w:rsidR="00AD0025" w:rsidRPr="00402984" w:rsidRDefault="00447042" w:rsidP="002B4955">
      <w:pPr>
        <w:pStyle w:val="ListParagraph"/>
        <w:numPr>
          <w:ilvl w:val="0"/>
          <w:numId w:val="49"/>
        </w:numPr>
        <w:ind w:left="562" w:hanging="562"/>
      </w:pPr>
      <w:r w:rsidRPr="00402984">
        <w:t>urinblære- og hudinfeksjoner</w:t>
      </w:r>
    </w:p>
    <w:p w14:paraId="26803445" w14:textId="77777777" w:rsidR="00AD0025" w:rsidRPr="00402984" w:rsidRDefault="00447042" w:rsidP="002B4955">
      <w:pPr>
        <w:pStyle w:val="ListParagraph"/>
        <w:numPr>
          <w:ilvl w:val="0"/>
          <w:numId w:val="49"/>
        </w:numPr>
        <w:ind w:left="562" w:hanging="562"/>
      </w:pPr>
      <w:r w:rsidRPr="00402984">
        <w:t>betennelse i brystet</w:t>
      </w:r>
    </w:p>
    <w:p w14:paraId="55438037" w14:textId="77777777" w:rsidR="00AD0025" w:rsidRPr="00402984" w:rsidRDefault="00447042" w:rsidP="002B4955">
      <w:pPr>
        <w:pStyle w:val="ListParagraph"/>
        <w:numPr>
          <w:ilvl w:val="0"/>
          <w:numId w:val="49"/>
        </w:numPr>
        <w:ind w:left="562" w:hanging="562"/>
      </w:pPr>
      <w:r w:rsidRPr="00402984">
        <w:t>betennelse i leveren</w:t>
      </w:r>
    </w:p>
    <w:p w14:paraId="4EA5BBA5" w14:textId="77777777" w:rsidR="00AD0025" w:rsidRPr="00402984" w:rsidRDefault="00447042" w:rsidP="002B4955">
      <w:pPr>
        <w:pStyle w:val="ListParagraph"/>
        <w:numPr>
          <w:ilvl w:val="0"/>
          <w:numId w:val="49"/>
        </w:numPr>
        <w:ind w:left="562" w:hanging="562"/>
      </w:pPr>
      <w:r w:rsidRPr="00402984">
        <w:t>forstyrrelser i nyrefunksjon</w:t>
      </w:r>
    </w:p>
    <w:p w14:paraId="4A8A4350" w14:textId="35453206" w:rsidR="00AD0025" w:rsidRPr="00402984" w:rsidRDefault="00447042" w:rsidP="002B4955">
      <w:pPr>
        <w:pStyle w:val="ListParagraph"/>
        <w:numPr>
          <w:ilvl w:val="0"/>
          <w:numId w:val="49"/>
        </w:numPr>
        <w:ind w:left="562" w:hanging="562"/>
      </w:pPr>
      <w:r w:rsidRPr="00402984">
        <w:t>økt muskelspenning (hypertoni)</w:t>
      </w:r>
    </w:p>
    <w:p w14:paraId="4B2DD443" w14:textId="77777777" w:rsidR="00AD0025" w:rsidRPr="00402984" w:rsidRDefault="00447042" w:rsidP="002B4955">
      <w:pPr>
        <w:pStyle w:val="ListParagraph"/>
        <w:numPr>
          <w:ilvl w:val="0"/>
          <w:numId w:val="49"/>
        </w:numPr>
        <w:ind w:left="562" w:hanging="562"/>
      </w:pPr>
      <w:r w:rsidRPr="00402984">
        <w:t>smerte i armer og/eller ben</w:t>
      </w:r>
    </w:p>
    <w:p w14:paraId="73587C4C" w14:textId="77777777" w:rsidR="00AD0025" w:rsidRPr="00402984" w:rsidRDefault="00447042" w:rsidP="002B4955">
      <w:pPr>
        <w:pStyle w:val="ListParagraph"/>
        <w:numPr>
          <w:ilvl w:val="0"/>
          <w:numId w:val="49"/>
        </w:numPr>
        <w:ind w:left="562" w:hanging="562"/>
      </w:pPr>
      <w:r w:rsidRPr="00402984">
        <w:t>kløende utslett</w:t>
      </w:r>
    </w:p>
    <w:p w14:paraId="4D8FB47D" w14:textId="77777777" w:rsidR="00AD0025" w:rsidRPr="00402984" w:rsidRDefault="00447042" w:rsidP="002B4955">
      <w:pPr>
        <w:pStyle w:val="ListParagraph"/>
        <w:numPr>
          <w:ilvl w:val="0"/>
          <w:numId w:val="49"/>
        </w:numPr>
        <w:ind w:left="562" w:hanging="562"/>
      </w:pPr>
      <w:r w:rsidRPr="00402984">
        <w:t>økt søvnighet (somnolens)</w:t>
      </w:r>
    </w:p>
    <w:p w14:paraId="0CE3AA0F" w14:textId="77777777" w:rsidR="00AD0025" w:rsidRPr="00402984" w:rsidRDefault="00447042" w:rsidP="002B4955">
      <w:pPr>
        <w:pStyle w:val="ListParagraph"/>
        <w:numPr>
          <w:ilvl w:val="0"/>
          <w:numId w:val="49"/>
        </w:numPr>
        <w:ind w:left="562" w:hanging="562"/>
      </w:pPr>
      <w:r w:rsidRPr="00402984">
        <w:t>hemorroider</w:t>
      </w:r>
    </w:p>
    <w:p w14:paraId="42C0427D" w14:textId="77777777" w:rsidR="00AD0025" w:rsidRPr="00402984" w:rsidRDefault="00447042" w:rsidP="002B4955">
      <w:pPr>
        <w:pStyle w:val="ListParagraph"/>
        <w:numPr>
          <w:ilvl w:val="0"/>
          <w:numId w:val="49"/>
        </w:numPr>
        <w:ind w:left="562" w:hanging="562"/>
      </w:pPr>
      <w:r w:rsidRPr="00402984">
        <w:t>kløe</w:t>
      </w:r>
    </w:p>
    <w:p w14:paraId="610391BC" w14:textId="77777777" w:rsidR="00AD0025" w:rsidRPr="00402984" w:rsidRDefault="00447042" w:rsidP="002B4955">
      <w:pPr>
        <w:pStyle w:val="ListParagraph"/>
        <w:numPr>
          <w:ilvl w:val="0"/>
          <w:numId w:val="49"/>
        </w:numPr>
        <w:ind w:left="562" w:hanging="562"/>
      </w:pPr>
      <w:r w:rsidRPr="00402984">
        <w:t>munntørrhet og tørr hud</w:t>
      </w:r>
    </w:p>
    <w:p w14:paraId="3F0D675E" w14:textId="77777777" w:rsidR="00AD0025" w:rsidRPr="00402984" w:rsidRDefault="00447042" w:rsidP="002B4955">
      <w:pPr>
        <w:pStyle w:val="ListParagraph"/>
        <w:numPr>
          <w:ilvl w:val="0"/>
          <w:numId w:val="49"/>
        </w:numPr>
        <w:ind w:left="562" w:hanging="562"/>
      </w:pPr>
      <w:r w:rsidRPr="00402984">
        <w:t>tørre øyne</w:t>
      </w:r>
    </w:p>
    <w:p w14:paraId="659F2278" w14:textId="77777777" w:rsidR="00AD0025" w:rsidRPr="00402984" w:rsidRDefault="00447042" w:rsidP="002B4955">
      <w:pPr>
        <w:pStyle w:val="ListParagraph"/>
        <w:numPr>
          <w:ilvl w:val="0"/>
          <w:numId w:val="49"/>
        </w:numPr>
        <w:ind w:left="562" w:hanging="562"/>
      </w:pPr>
      <w:r w:rsidRPr="00402984">
        <w:t>svetting</w:t>
      </w:r>
    </w:p>
    <w:p w14:paraId="37CD8B27" w14:textId="77777777" w:rsidR="00DF101C" w:rsidRPr="00402984" w:rsidRDefault="00447042" w:rsidP="002B4955">
      <w:pPr>
        <w:pStyle w:val="ListParagraph"/>
        <w:numPr>
          <w:ilvl w:val="0"/>
          <w:numId w:val="49"/>
        </w:numPr>
        <w:ind w:left="562" w:hanging="562"/>
      </w:pPr>
      <w:r w:rsidRPr="00402984">
        <w:t>uvelhet og slapphet</w:t>
      </w:r>
    </w:p>
    <w:p w14:paraId="6FDC6346" w14:textId="77777777" w:rsidR="00DF101C" w:rsidRPr="00402984" w:rsidRDefault="00447042" w:rsidP="002B4955">
      <w:pPr>
        <w:pStyle w:val="ListParagraph"/>
        <w:numPr>
          <w:ilvl w:val="0"/>
          <w:numId w:val="49"/>
        </w:numPr>
        <w:ind w:left="562" w:hanging="562"/>
      </w:pPr>
      <w:r w:rsidRPr="00402984">
        <w:t>angst</w:t>
      </w:r>
    </w:p>
    <w:p w14:paraId="66D5A810" w14:textId="77777777" w:rsidR="00DF101C" w:rsidRPr="00402984" w:rsidRDefault="00447042" w:rsidP="002B4955">
      <w:pPr>
        <w:pStyle w:val="ListParagraph"/>
        <w:numPr>
          <w:ilvl w:val="0"/>
          <w:numId w:val="49"/>
        </w:numPr>
        <w:ind w:left="562" w:hanging="562"/>
      </w:pPr>
      <w:r w:rsidRPr="00402984">
        <w:t>depresjon</w:t>
      </w:r>
    </w:p>
    <w:p w14:paraId="435A1B1D" w14:textId="77777777" w:rsidR="00DF101C" w:rsidRPr="00402984" w:rsidRDefault="00447042" w:rsidP="002B4955">
      <w:pPr>
        <w:pStyle w:val="ListParagraph"/>
        <w:numPr>
          <w:ilvl w:val="0"/>
          <w:numId w:val="49"/>
        </w:numPr>
        <w:ind w:left="562" w:hanging="562"/>
      </w:pPr>
      <w:r w:rsidRPr="00402984">
        <w:t>astma</w:t>
      </w:r>
    </w:p>
    <w:p w14:paraId="3763D9E4" w14:textId="0CAAD4CD" w:rsidR="00DF101C" w:rsidRPr="00402984" w:rsidRDefault="00447042" w:rsidP="002B4955">
      <w:pPr>
        <w:pStyle w:val="ListParagraph"/>
        <w:numPr>
          <w:ilvl w:val="0"/>
          <w:numId w:val="49"/>
        </w:numPr>
        <w:ind w:left="562" w:hanging="562"/>
      </w:pPr>
      <w:r w:rsidRPr="00402984">
        <w:t>infeksjon i lungene</w:t>
      </w:r>
    </w:p>
    <w:p w14:paraId="2521B6C3" w14:textId="77777777" w:rsidR="00DF101C" w:rsidRPr="00402984" w:rsidRDefault="00447042" w:rsidP="002B4955">
      <w:pPr>
        <w:pStyle w:val="ListParagraph"/>
        <w:numPr>
          <w:ilvl w:val="0"/>
          <w:numId w:val="49"/>
        </w:numPr>
        <w:ind w:left="562" w:hanging="562"/>
      </w:pPr>
      <w:r w:rsidRPr="00402984">
        <w:t>lungesykdom</w:t>
      </w:r>
    </w:p>
    <w:p w14:paraId="52EF6FE7" w14:textId="77777777" w:rsidR="00DF101C" w:rsidRPr="00402984" w:rsidRDefault="00447042" w:rsidP="002B4955">
      <w:pPr>
        <w:pStyle w:val="ListParagraph"/>
        <w:numPr>
          <w:ilvl w:val="0"/>
          <w:numId w:val="49"/>
        </w:numPr>
        <w:ind w:left="562" w:hanging="562"/>
      </w:pPr>
      <w:r w:rsidRPr="00402984">
        <w:t>ryggsmerter</w:t>
      </w:r>
    </w:p>
    <w:p w14:paraId="61923A45" w14:textId="77777777" w:rsidR="00DF101C" w:rsidRPr="00402984" w:rsidRDefault="00447042" w:rsidP="002B4955">
      <w:pPr>
        <w:pStyle w:val="ListParagraph"/>
        <w:numPr>
          <w:ilvl w:val="0"/>
          <w:numId w:val="49"/>
        </w:numPr>
        <w:ind w:left="562" w:hanging="562"/>
      </w:pPr>
      <w:r w:rsidRPr="00402984">
        <w:t>nakkesmerter</w:t>
      </w:r>
    </w:p>
    <w:p w14:paraId="08E32D4E" w14:textId="77777777" w:rsidR="00DF101C" w:rsidRPr="00402984" w:rsidRDefault="00447042" w:rsidP="002B4955">
      <w:pPr>
        <w:pStyle w:val="ListParagraph"/>
        <w:numPr>
          <w:ilvl w:val="0"/>
          <w:numId w:val="49"/>
        </w:numPr>
        <w:ind w:left="562" w:hanging="562"/>
      </w:pPr>
      <w:r w:rsidRPr="00402984">
        <w:t>skjelettsmerter</w:t>
      </w:r>
    </w:p>
    <w:p w14:paraId="43638876" w14:textId="77777777" w:rsidR="00DF101C" w:rsidRPr="00402984" w:rsidRDefault="00447042" w:rsidP="002B4955">
      <w:pPr>
        <w:pStyle w:val="ListParagraph"/>
        <w:numPr>
          <w:ilvl w:val="0"/>
          <w:numId w:val="49"/>
        </w:numPr>
        <w:ind w:left="562" w:hanging="562"/>
      </w:pPr>
      <w:r w:rsidRPr="00402984">
        <w:t>kviser</w:t>
      </w:r>
    </w:p>
    <w:p w14:paraId="1996BA97" w14:textId="54D325F2" w:rsidR="000D5E7E" w:rsidRPr="00402984" w:rsidRDefault="00447042" w:rsidP="002B4955">
      <w:pPr>
        <w:pStyle w:val="ListParagraph"/>
        <w:numPr>
          <w:ilvl w:val="0"/>
          <w:numId w:val="49"/>
        </w:numPr>
        <w:ind w:left="562" w:hanging="562"/>
      </w:pPr>
      <w:r w:rsidRPr="00402984">
        <w:t>leggkramper</w:t>
      </w:r>
    </w:p>
    <w:p w14:paraId="1996BA98" w14:textId="77777777" w:rsidR="00F43F10" w:rsidRPr="00402984" w:rsidRDefault="00F43F10" w:rsidP="002B4955">
      <w:pPr>
        <w:pStyle w:val="BodyText"/>
      </w:pPr>
    </w:p>
    <w:p w14:paraId="1996BA99" w14:textId="588938CB" w:rsidR="00F43F10" w:rsidRPr="00402984" w:rsidRDefault="00601064" w:rsidP="002B4955">
      <w:pPr>
        <w:keepNext/>
      </w:pPr>
      <w:r w:rsidRPr="00402984">
        <w:rPr>
          <w:b/>
        </w:rPr>
        <w:t xml:space="preserve">Mindre vanlige bivirkninger </w:t>
      </w:r>
      <w:r w:rsidR="00F83889" w:rsidRPr="00402984">
        <w:t>(</w:t>
      </w:r>
      <w:r w:rsidRPr="00402984">
        <w:t>kan forekomme hos opptil 1 av 100 personer</w:t>
      </w:r>
      <w:r w:rsidR="00A13B2B" w:rsidRPr="00402984">
        <w:t>)</w:t>
      </w:r>
      <w:r w:rsidR="004717C1" w:rsidRPr="00402984">
        <w:t>:</w:t>
      </w:r>
    </w:p>
    <w:p w14:paraId="1996BA9A" w14:textId="77777777" w:rsidR="00F43F10" w:rsidRPr="00402984" w:rsidRDefault="00F43F10" w:rsidP="002B4955">
      <w:pPr>
        <w:pStyle w:val="BodyText"/>
        <w:keepNext/>
      </w:pPr>
    </w:p>
    <w:p w14:paraId="52E57DEA" w14:textId="5B113B79" w:rsidR="00601064" w:rsidRPr="00402984" w:rsidRDefault="00601064" w:rsidP="002B4955">
      <w:pPr>
        <w:pStyle w:val="ListParagraph"/>
        <w:numPr>
          <w:ilvl w:val="0"/>
          <w:numId w:val="50"/>
        </w:numPr>
        <w:tabs>
          <w:tab w:val="left" w:pos="1097"/>
          <w:tab w:val="left" w:pos="1098"/>
        </w:tabs>
        <w:ind w:left="562" w:hanging="562"/>
      </w:pPr>
      <w:r w:rsidRPr="00402984">
        <w:t>døvhet</w:t>
      </w:r>
    </w:p>
    <w:p w14:paraId="142EA532" w14:textId="5C84397E" w:rsidR="00601064" w:rsidRPr="00402984" w:rsidRDefault="00601064" w:rsidP="002B4955">
      <w:pPr>
        <w:pStyle w:val="ListParagraph"/>
        <w:numPr>
          <w:ilvl w:val="0"/>
          <w:numId w:val="50"/>
        </w:numPr>
        <w:tabs>
          <w:tab w:val="left" w:pos="1097"/>
          <w:tab w:val="left" w:pos="1098"/>
        </w:tabs>
        <w:ind w:left="562" w:hanging="562"/>
      </w:pPr>
      <w:r w:rsidRPr="00402984">
        <w:t>knudrete utslett</w:t>
      </w:r>
    </w:p>
    <w:p w14:paraId="0AE996A7" w14:textId="77777777" w:rsidR="00601064" w:rsidRPr="00402984" w:rsidRDefault="00601064" w:rsidP="002B4955">
      <w:pPr>
        <w:pStyle w:val="ListParagraph"/>
        <w:numPr>
          <w:ilvl w:val="0"/>
          <w:numId w:val="50"/>
        </w:numPr>
        <w:tabs>
          <w:tab w:val="left" w:pos="1097"/>
          <w:tab w:val="left" w:pos="1098"/>
        </w:tabs>
        <w:ind w:left="562" w:hanging="562"/>
      </w:pPr>
      <w:r w:rsidRPr="00402984">
        <w:t>hvesende pust</w:t>
      </w:r>
    </w:p>
    <w:p w14:paraId="1996BA9E" w14:textId="7566FC4A" w:rsidR="00F43F10" w:rsidRPr="00402984" w:rsidRDefault="00601064" w:rsidP="002B4955">
      <w:pPr>
        <w:pStyle w:val="ListParagraph"/>
        <w:numPr>
          <w:ilvl w:val="0"/>
          <w:numId w:val="50"/>
        </w:numPr>
        <w:tabs>
          <w:tab w:val="left" w:pos="1097"/>
          <w:tab w:val="left" w:pos="1098"/>
        </w:tabs>
        <w:ind w:left="562" w:hanging="562"/>
      </w:pPr>
      <w:r w:rsidRPr="00402984">
        <w:t>betennelse eller arrforandringer i lungene</w:t>
      </w:r>
    </w:p>
    <w:p w14:paraId="1996BA9F" w14:textId="77777777" w:rsidR="00F43F10" w:rsidRPr="00402984" w:rsidRDefault="00F43F10" w:rsidP="002B4955">
      <w:pPr>
        <w:pStyle w:val="BodyText"/>
      </w:pPr>
    </w:p>
    <w:p w14:paraId="1996BAA0" w14:textId="4ECB74A0" w:rsidR="00F43F10" w:rsidRPr="00402984" w:rsidRDefault="00601064" w:rsidP="002B4955">
      <w:r w:rsidRPr="00402984">
        <w:rPr>
          <w:b/>
        </w:rPr>
        <w:t xml:space="preserve">Sjeldne bivirkninger </w:t>
      </w:r>
      <w:r w:rsidR="00F83889" w:rsidRPr="00402984">
        <w:t>(</w:t>
      </w:r>
      <w:r w:rsidR="00F431E5" w:rsidRPr="00402984">
        <w:t>kan forekomme hos 1 av 1000 personer</w:t>
      </w:r>
      <w:r w:rsidR="00A13B2B" w:rsidRPr="00402984">
        <w:t>)</w:t>
      </w:r>
      <w:r w:rsidR="004717C1" w:rsidRPr="00402984">
        <w:t>:</w:t>
      </w:r>
    </w:p>
    <w:p w14:paraId="1996BAA1" w14:textId="77777777" w:rsidR="002520D7" w:rsidRPr="00402984" w:rsidRDefault="002520D7" w:rsidP="002B4955"/>
    <w:p w14:paraId="721CC57A" w14:textId="77777777" w:rsidR="00F431E5" w:rsidRPr="00402984" w:rsidRDefault="00F431E5" w:rsidP="002B4955">
      <w:pPr>
        <w:pStyle w:val="ListParagraph"/>
        <w:numPr>
          <w:ilvl w:val="0"/>
          <w:numId w:val="51"/>
        </w:numPr>
        <w:tabs>
          <w:tab w:val="left" w:pos="1098"/>
          <w:tab w:val="left" w:pos="1099"/>
        </w:tabs>
        <w:ind w:left="562" w:hanging="562"/>
      </w:pPr>
      <w:r w:rsidRPr="00402984">
        <w:t>gulsott</w:t>
      </w:r>
    </w:p>
    <w:p w14:paraId="1996BAA3" w14:textId="6E4F4526" w:rsidR="00F43F10" w:rsidRPr="00402984" w:rsidRDefault="00F431E5" w:rsidP="002B4955">
      <w:pPr>
        <w:pStyle w:val="ListParagraph"/>
        <w:numPr>
          <w:ilvl w:val="0"/>
          <w:numId w:val="51"/>
        </w:numPr>
        <w:tabs>
          <w:tab w:val="left" w:pos="1098"/>
          <w:tab w:val="left" w:pos="1099"/>
        </w:tabs>
        <w:ind w:left="562" w:hanging="562"/>
      </w:pPr>
      <w:r w:rsidRPr="00402984">
        <w:t>anafylaktiske reaksjoner</w:t>
      </w:r>
    </w:p>
    <w:p w14:paraId="1996BAA4" w14:textId="77777777" w:rsidR="00F43F10" w:rsidRPr="00402984" w:rsidRDefault="00F43F10" w:rsidP="002B4955">
      <w:pPr>
        <w:pStyle w:val="BodyText"/>
      </w:pPr>
    </w:p>
    <w:p w14:paraId="1996BAA5" w14:textId="21773DBC" w:rsidR="00F43F10" w:rsidRPr="00402984" w:rsidRDefault="006A0543" w:rsidP="002B4955">
      <w:r w:rsidRPr="00402984">
        <w:rPr>
          <w:b/>
        </w:rPr>
        <w:t xml:space="preserve">Andre bivirkninger som er rapportert </w:t>
      </w:r>
      <w:r w:rsidR="00242E48" w:rsidRPr="00402984">
        <w:t>(</w:t>
      </w:r>
      <w:r w:rsidRPr="00402984">
        <w:t>kan forekomme hos et ukjent antall personer</w:t>
      </w:r>
      <w:r w:rsidR="00A13B2B" w:rsidRPr="00402984">
        <w:t>)</w:t>
      </w:r>
      <w:r w:rsidR="00163A4D" w:rsidRPr="00402984">
        <w:t>:</w:t>
      </w:r>
    </w:p>
    <w:p w14:paraId="1996BAA6" w14:textId="77777777" w:rsidR="00F43F10" w:rsidRPr="00402984" w:rsidRDefault="00F43F10" w:rsidP="002B4955">
      <w:pPr>
        <w:pStyle w:val="BodyText"/>
      </w:pPr>
    </w:p>
    <w:p w14:paraId="5E648DA9" w14:textId="77777777" w:rsidR="00217F1F" w:rsidRPr="00402984" w:rsidRDefault="00217F1F" w:rsidP="002B4955">
      <w:pPr>
        <w:pStyle w:val="ListParagraph"/>
        <w:numPr>
          <w:ilvl w:val="0"/>
          <w:numId w:val="52"/>
        </w:numPr>
        <w:tabs>
          <w:tab w:val="left" w:pos="1097"/>
          <w:tab w:val="left" w:pos="1098"/>
        </w:tabs>
        <w:ind w:left="562" w:hanging="562"/>
      </w:pPr>
      <w:r w:rsidRPr="00402984">
        <w:t>unormal eller svekket koaguleringsfaktor</w:t>
      </w:r>
    </w:p>
    <w:p w14:paraId="25FC766C" w14:textId="77777777" w:rsidR="00217F1F" w:rsidRPr="00402984" w:rsidRDefault="00217F1F" w:rsidP="002B4955">
      <w:pPr>
        <w:pStyle w:val="ListParagraph"/>
        <w:numPr>
          <w:ilvl w:val="0"/>
          <w:numId w:val="52"/>
        </w:numPr>
        <w:tabs>
          <w:tab w:val="left" w:pos="1097"/>
          <w:tab w:val="left" w:pos="1098"/>
        </w:tabs>
        <w:ind w:left="562" w:hanging="562"/>
      </w:pPr>
      <w:r w:rsidRPr="00402984">
        <w:t>høye kaliumverdier</w:t>
      </w:r>
    </w:p>
    <w:p w14:paraId="0D7C9EEE" w14:textId="77777777" w:rsidR="00217F1F" w:rsidRPr="00402984" w:rsidRDefault="00217F1F" w:rsidP="002B4955">
      <w:pPr>
        <w:pStyle w:val="ListParagraph"/>
        <w:numPr>
          <w:ilvl w:val="0"/>
          <w:numId w:val="52"/>
        </w:numPr>
        <w:tabs>
          <w:tab w:val="left" w:pos="1097"/>
          <w:tab w:val="left" w:pos="1098"/>
        </w:tabs>
        <w:ind w:left="562" w:hanging="562"/>
      </w:pPr>
      <w:r w:rsidRPr="00402984">
        <w:t>hevelse eller blødning bak øynene</w:t>
      </w:r>
    </w:p>
    <w:p w14:paraId="6548B601" w14:textId="77777777" w:rsidR="00217F1F" w:rsidRPr="00402984" w:rsidRDefault="00217F1F" w:rsidP="002B4955">
      <w:pPr>
        <w:pStyle w:val="ListParagraph"/>
        <w:numPr>
          <w:ilvl w:val="0"/>
          <w:numId w:val="52"/>
        </w:numPr>
        <w:tabs>
          <w:tab w:val="left" w:pos="1097"/>
          <w:tab w:val="left" w:pos="1098"/>
        </w:tabs>
        <w:ind w:left="562" w:hanging="562"/>
      </w:pPr>
      <w:r w:rsidRPr="00402984">
        <w:t>sjokk</w:t>
      </w:r>
    </w:p>
    <w:p w14:paraId="0D5B9BFF" w14:textId="77777777" w:rsidR="00217F1F" w:rsidRPr="00402984" w:rsidRDefault="00217F1F" w:rsidP="002B4955">
      <w:pPr>
        <w:pStyle w:val="ListParagraph"/>
        <w:numPr>
          <w:ilvl w:val="0"/>
          <w:numId w:val="52"/>
        </w:numPr>
        <w:tabs>
          <w:tab w:val="left" w:pos="1097"/>
          <w:tab w:val="left" w:pos="1098"/>
        </w:tabs>
        <w:ind w:left="562" w:hanging="562"/>
      </w:pPr>
      <w:r w:rsidRPr="00402984">
        <w:t>unormal hjerterytme</w:t>
      </w:r>
    </w:p>
    <w:p w14:paraId="55B4E603" w14:textId="77777777" w:rsidR="00217F1F" w:rsidRPr="00402984" w:rsidRDefault="00217F1F" w:rsidP="002B4955">
      <w:pPr>
        <w:pStyle w:val="ListParagraph"/>
        <w:numPr>
          <w:ilvl w:val="0"/>
          <w:numId w:val="52"/>
        </w:numPr>
        <w:tabs>
          <w:tab w:val="left" w:pos="1097"/>
          <w:tab w:val="left" w:pos="1098"/>
        </w:tabs>
        <w:ind w:left="562" w:hanging="562"/>
      </w:pPr>
      <w:r w:rsidRPr="00402984">
        <w:t>pusteproblemer</w:t>
      </w:r>
    </w:p>
    <w:p w14:paraId="5EE315D2" w14:textId="77777777" w:rsidR="0078674E" w:rsidRPr="00402984" w:rsidRDefault="00217F1F" w:rsidP="002B4955">
      <w:pPr>
        <w:pStyle w:val="ListParagraph"/>
        <w:numPr>
          <w:ilvl w:val="0"/>
          <w:numId w:val="52"/>
        </w:numPr>
        <w:tabs>
          <w:tab w:val="left" w:pos="1097"/>
          <w:tab w:val="left" w:pos="1098"/>
        </w:tabs>
        <w:ind w:left="562" w:hanging="562"/>
      </w:pPr>
      <w:r w:rsidRPr="00402984">
        <w:t>sviktende pust</w:t>
      </w:r>
    </w:p>
    <w:p w14:paraId="41F54D96" w14:textId="10D4854E" w:rsidR="0078674E" w:rsidRPr="00402984" w:rsidRDefault="00217F1F" w:rsidP="002B4955">
      <w:pPr>
        <w:pStyle w:val="ListParagraph"/>
        <w:numPr>
          <w:ilvl w:val="0"/>
          <w:numId w:val="52"/>
        </w:numPr>
        <w:tabs>
          <w:tab w:val="left" w:pos="1097"/>
          <w:tab w:val="left" w:pos="1098"/>
        </w:tabs>
        <w:ind w:left="562" w:hanging="562"/>
      </w:pPr>
      <w:r w:rsidRPr="00402984">
        <w:t>akutt oppsa</w:t>
      </w:r>
      <w:r w:rsidR="009457ED" w:rsidRPr="00402984">
        <w:t>ml</w:t>
      </w:r>
      <w:r w:rsidRPr="00402984">
        <w:t>ing av væske i lungene</w:t>
      </w:r>
    </w:p>
    <w:p w14:paraId="42E59AB3" w14:textId="77777777" w:rsidR="0078674E" w:rsidRPr="00402984" w:rsidRDefault="00217F1F" w:rsidP="002B4955">
      <w:pPr>
        <w:pStyle w:val="ListParagraph"/>
        <w:numPr>
          <w:ilvl w:val="0"/>
          <w:numId w:val="52"/>
        </w:numPr>
        <w:tabs>
          <w:tab w:val="left" w:pos="1097"/>
          <w:tab w:val="left" w:pos="1098"/>
        </w:tabs>
        <w:ind w:left="562" w:hanging="562"/>
      </w:pPr>
      <w:r w:rsidRPr="00402984">
        <w:t>akutt innsnevring av luftveiene</w:t>
      </w:r>
    </w:p>
    <w:p w14:paraId="3260387B" w14:textId="77777777" w:rsidR="0078674E" w:rsidRPr="00402984" w:rsidRDefault="00217F1F" w:rsidP="002B4955">
      <w:pPr>
        <w:pStyle w:val="ListParagraph"/>
        <w:numPr>
          <w:ilvl w:val="0"/>
          <w:numId w:val="52"/>
        </w:numPr>
        <w:tabs>
          <w:tab w:val="left" w:pos="1097"/>
          <w:tab w:val="left" w:pos="1098"/>
        </w:tabs>
        <w:ind w:left="562" w:hanging="562"/>
      </w:pPr>
      <w:r w:rsidRPr="00402984">
        <w:t>unormalt lavt oksygennivå i blodet</w:t>
      </w:r>
    </w:p>
    <w:p w14:paraId="5B561DB4" w14:textId="77777777" w:rsidR="0078674E" w:rsidRPr="00402984" w:rsidRDefault="00217F1F" w:rsidP="002B4955">
      <w:pPr>
        <w:pStyle w:val="ListParagraph"/>
        <w:numPr>
          <w:ilvl w:val="0"/>
          <w:numId w:val="52"/>
        </w:numPr>
        <w:tabs>
          <w:tab w:val="left" w:pos="1097"/>
          <w:tab w:val="left" w:pos="1098"/>
        </w:tabs>
        <w:ind w:left="562" w:hanging="562"/>
      </w:pPr>
      <w:r w:rsidRPr="00402984">
        <w:t>pusteproblemer når man ligger flatt</w:t>
      </w:r>
    </w:p>
    <w:p w14:paraId="7FAD632E" w14:textId="77777777" w:rsidR="0078674E" w:rsidRPr="00402984" w:rsidRDefault="00217F1F" w:rsidP="002B4955">
      <w:pPr>
        <w:pStyle w:val="ListParagraph"/>
        <w:numPr>
          <w:ilvl w:val="0"/>
          <w:numId w:val="52"/>
        </w:numPr>
        <w:tabs>
          <w:tab w:val="left" w:pos="1097"/>
          <w:tab w:val="left" w:pos="1098"/>
        </w:tabs>
        <w:ind w:left="562" w:hanging="562"/>
      </w:pPr>
      <w:r w:rsidRPr="00402984">
        <w:t>leverskade</w:t>
      </w:r>
    </w:p>
    <w:p w14:paraId="5D36CD23" w14:textId="77777777" w:rsidR="0078674E" w:rsidRPr="00402984" w:rsidRDefault="00217F1F" w:rsidP="002B4955">
      <w:pPr>
        <w:pStyle w:val="ListParagraph"/>
        <w:numPr>
          <w:ilvl w:val="0"/>
          <w:numId w:val="52"/>
        </w:numPr>
        <w:tabs>
          <w:tab w:val="left" w:pos="1097"/>
          <w:tab w:val="left" w:pos="1098"/>
        </w:tabs>
        <w:ind w:left="562" w:hanging="562"/>
      </w:pPr>
      <w:r w:rsidRPr="00402984">
        <w:t>hevelse i ansikt, lepper og hals</w:t>
      </w:r>
    </w:p>
    <w:p w14:paraId="66D5B1A1" w14:textId="77777777" w:rsidR="0078674E" w:rsidRPr="00402984" w:rsidRDefault="00217F1F" w:rsidP="002B4955">
      <w:pPr>
        <w:pStyle w:val="ListParagraph"/>
        <w:numPr>
          <w:ilvl w:val="0"/>
          <w:numId w:val="52"/>
        </w:numPr>
        <w:tabs>
          <w:tab w:val="left" w:pos="1097"/>
          <w:tab w:val="left" w:pos="1098"/>
        </w:tabs>
        <w:ind w:left="562" w:hanging="562"/>
      </w:pPr>
      <w:r w:rsidRPr="00402984">
        <w:t>nyresvikt</w:t>
      </w:r>
    </w:p>
    <w:p w14:paraId="73448F6E" w14:textId="77777777" w:rsidR="0078674E" w:rsidRPr="00402984" w:rsidRDefault="00217F1F" w:rsidP="002B4955">
      <w:pPr>
        <w:pStyle w:val="ListParagraph"/>
        <w:numPr>
          <w:ilvl w:val="0"/>
          <w:numId w:val="52"/>
        </w:numPr>
        <w:tabs>
          <w:tab w:val="left" w:pos="1097"/>
          <w:tab w:val="left" w:pos="1098"/>
        </w:tabs>
        <w:ind w:left="562" w:hanging="562"/>
      </w:pPr>
      <w:r w:rsidRPr="00402984">
        <w:t>unormalt lite fostervæske</w:t>
      </w:r>
    </w:p>
    <w:p w14:paraId="5E461580" w14:textId="77777777" w:rsidR="0078674E" w:rsidRPr="00402984" w:rsidRDefault="00217F1F" w:rsidP="002B4955">
      <w:pPr>
        <w:pStyle w:val="ListParagraph"/>
        <w:numPr>
          <w:ilvl w:val="0"/>
          <w:numId w:val="52"/>
        </w:numPr>
        <w:tabs>
          <w:tab w:val="left" w:pos="1097"/>
          <w:tab w:val="left" w:pos="1098"/>
        </w:tabs>
        <w:ind w:left="562" w:hanging="562"/>
      </w:pPr>
      <w:r w:rsidRPr="00402984">
        <w:t>svikt i lungeutvikling hos fosteret i livmoren</w:t>
      </w:r>
    </w:p>
    <w:p w14:paraId="1996BAB7" w14:textId="21373702" w:rsidR="00F43F10" w:rsidRPr="00402984" w:rsidRDefault="00217F1F" w:rsidP="002B4955">
      <w:pPr>
        <w:pStyle w:val="ListParagraph"/>
        <w:numPr>
          <w:ilvl w:val="0"/>
          <w:numId w:val="52"/>
        </w:numPr>
        <w:tabs>
          <w:tab w:val="left" w:pos="1097"/>
          <w:tab w:val="left" w:pos="1098"/>
        </w:tabs>
        <w:ind w:left="562" w:hanging="562"/>
      </w:pPr>
      <w:r w:rsidRPr="00402984">
        <w:t>unormal nyreutvikling hos fosteret i livmoren</w:t>
      </w:r>
    </w:p>
    <w:p w14:paraId="1996BAB8" w14:textId="77777777" w:rsidR="00F43F10" w:rsidRPr="00402984" w:rsidRDefault="00F43F10" w:rsidP="002B4955">
      <w:pPr>
        <w:pStyle w:val="BodyText"/>
      </w:pPr>
    </w:p>
    <w:p w14:paraId="1996BAB9" w14:textId="6C64F5B8" w:rsidR="00F43F10" w:rsidRPr="00402984" w:rsidRDefault="00C645D7" w:rsidP="002B4955">
      <w:pPr>
        <w:pStyle w:val="BodyText"/>
        <w:ind w:hanging="1"/>
      </w:pPr>
      <w:r w:rsidRPr="00402984">
        <w:t>Noen av disse bivirkningene kan også skyldes den underliggende kreften. Dersom du får</w:t>
      </w:r>
      <w:r w:rsidR="00F83889" w:rsidRPr="00402984">
        <w:t xml:space="preserve"> </w:t>
      </w:r>
      <w:r w:rsidR="00D72A28" w:rsidRPr="00402984">
        <w:t>Tuznue</w:t>
      </w:r>
      <w:r w:rsidR="00F83889" w:rsidRPr="00402984">
        <w:t xml:space="preserve"> </w:t>
      </w:r>
      <w:r w:rsidRPr="00402984">
        <w:t>sammen med annen cellegift, kan noen av bivirkningene skyldes cellegiftbehandlingen</w:t>
      </w:r>
      <w:r w:rsidR="00F83889" w:rsidRPr="00402984">
        <w:t>.</w:t>
      </w:r>
    </w:p>
    <w:p w14:paraId="1996BABA" w14:textId="77777777" w:rsidR="00F43F10" w:rsidRPr="00402984" w:rsidRDefault="00F43F10" w:rsidP="002B4955">
      <w:pPr>
        <w:pStyle w:val="BodyText"/>
      </w:pPr>
    </w:p>
    <w:p w14:paraId="1996BABB" w14:textId="176AE7C9" w:rsidR="00F43F10" w:rsidRPr="00402984" w:rsidRDefault="00C645D7" w:rsidP="002B4955">
      <w:pPr>
        <w:pStyle w:val="BodyText"/>
      </w:pPr>
      <w:r w:rsidRPr="00402984">
        <w:t>Kontakt lege, apotek eller sykepleier dersom du opplever bivirkninger</w:t>
      </w:r>
      <w:r w:rsidR="00F83889" w:rsidRPr="00402984">
        <w:t>.</w:t>
      </w:r>
    </w:p>
    <w:p w14:paraId="1996BABC" w14:textId="77777777" w:rsidR="00F43F10" w:rsidRPr="00402984" w:rsidRDefault="00F43F10" w:rsidP="002B4955">
      <w:pPr>
        <w:pStyle w:val="BodyText"/>
      </w:pPr>
    </w:p>
    <w:p w14:paraId="1996BABD" w14:textId="0CE548A2" w:rsidR="002520D7" w:rsidRPr="00402984" w:rsidRDefault="000C135E" w:rsidP="002B4955">
      <w:pPr>
        <w:pStyle w:val="Heading1"/>
      </w:pPr>
      <w:r w:rsidRPr="00402984">
        <w:t>Melding av bivirkninger</w:t>
      </w:r>
    </w:p>
    <w:p w14:paraId="1996BABE" w14:textId="77777777" w:rsidR="002520D7" w:rsidRPr="00402984" w:rsidRDefault="002520D7" w:rsidP="002B4955">
      <w:pPr>
        <w:pStyle w:val="BodyText"/>
      </w:pPr>
    </w:p>
    <w:p w14:paraId="1996BABF" w14:textId="46E189E4" w:rsidR="00F43F10" w:rsidRPr="00402984" w:rsidRDefault="000C135E" w:rsidP="002B4955">
      <w:pPr>
        <w:pStyle w:val="BodyText"/>
      </w:pPr>
      <w:r w:rsidRPr="00402984">
        <w:t>Kontakt lege, apotek eller sykepleier dersom du opplever bivirkninger. Dette gjelder også bivirkninger som ikke er nevnt i pakningsvedlegget. Du kan også melde fra om bivirkninger direkte via det nasjonale meldesystemet som beskrevet i Appendix V. Ved å melde fra om bivirkninger bidrar du med informasjon om sikkerheten ved bruk av dette legemidlet</w:t>
      </w:r>
      <w:r w:rsidR="00F83889" w:rsidRPr="00402984">
        <w:t>.</w:t>
      </w:r>
    </w:p>
    <w:p w14:paraId="1996BAC0" w14:textId="77777777" w:rsidR="00F43F10" w:rsidRPr="00402984" w:rsidRDefault="00F43F10" w:rsidP="002B4955">
      <w:pPr>
        <w:pStyle w:val="BodyText"/>
      </w:pPr>
    </w:p>
    <w:p w14:paraId="1996BAC1" w14:textId="77777777" w:rsidR="009F6640" w:rsidRPr="00402984" w:rsidRDefault="009F6640" w:rsidP="002B4955">
      <w:pPr>
        <w:adjustRightInd w:val="0"/>
      </w:pPr>
    </w:p>
    <w:p w14:paraId="1996BAC2" w14:textId="572E2D95" w:rsidR="00F43F10" w:rsidRPr="00402984" w:rsidRDefault="001D6BB6" w:rsidP="002B4955">
      <w:pPr>
        <w:pStyle w:val="Heading1"/>
      </w:pPr>
      <w:r w:rsidRPr="00402984">
        <w:t>5.</w:t>
      </w:r>
      <w:r w:rsidRPr="00402984">
        <w:tab/>
      </w:r>
      <w:r w:rsidR="00B35F10" w:rsidRPr="00402984">
        <w:t xml:space="preserve">Hvordan du oppbevarer </w:t>
      </w:r>
      <w:r w:rsidR="00D72A28" w:rsidRPr="00402984">
        <w:t>Tuznue</w:t>
      </w:r>
    </w:p>
    <w:p w14:paraId="1996BAC3" w14:textId="77777777" w:rsidR="00F43F10" w:rsidRPr="00402984" w:rsidRDefault="00F43F10" w:rsidP="002B4955">
      <w:pPr>
        <w:pStyle w:val="BodyText"/>
      </w:pPr>
    </w:p>
    <w:p w14:paraId="1996BAC4" w14:textId="0DD06E4B" w:rsidR="00F43F10" w:rsidRPr="00402984" w:rsidRDefault="00376CE7" w:rsidP="002B4955">
      <w:pPr>
        <w:pStyle w:val="BodyText"/>
      </w:pPr>
      <w:r w:rsidRPr="00402984">
        <w:t>Oppbevares utilgjengelig for barn</w:t>
      </w:r>
      <w:r w:rsidR="00F83889" w:rsidRPr="00402984">
        <w:t>.</w:t>
      </w:r>
    </w:p>
    <w:p w14:paraId="1996BAC5" w14:textId="77777777" w:rsidR="00F43F10" w:rsidRPr="00402984" w:rsidRDefault="00F43F10" w:rsidP="002B4955">
      <w:pPr>
        <w:pStyle w:val="BodyText"/>
      </w:pPr>
    </w:p>
    <w:p w14:paraId="1996BAC6" w14:textId="37C5F3D8" w:rsidR="00F43F10" w:rsidRPr="00402984" w:rsidRDefault="00376CE7" w:rsidP="002B4955">
      <w:pPr>
        <w:pStyle w:val="BodyText"/>
        <w:ind w:hanging="2"/>
      </w:pPr>
      <w:r w:rsidRPr="00402984">
        <w:t>Bruk ikke dette legemidlet etter utløpsdatoen som er angitt på ytterpakningen og på etiketten på hetteglasset etter EXP. Utløpsdatoen henviser til den siste dagen i den måneden</w:t>
      </w:r>
      <w:r w:rsidR="00F83889" w:rsidRPr="00402984">
        <w:t>.</w:t>
      </w:r>
    </w:p>
    <w:p w14:paraId="1996BAC7" w14:textId="77777777" w:rsidR="00F43F10" w:rsidRPr="00402984" w:rsidRDefault="00F43F10" w:rsidP="002B4955">
      <w:pPr>
        <w:pStyle w:val="BodyText"/>
      </w:pPr>
    </w:p>
    <w:p w14:paraId="1996BAC8" w14:textId="4F77583C" w:rsidR="00F43F10" w:rsidRPr="00402984" w:rsidRDefault="00376CE7" w:rsidP="002B4955">
      <w:pPr>
        <w:pStyle w:val="BodyText"/>
      </w:pPr>
      <w:r w:rsidRPr="00402984">
        <w:t xml:space="preserve">Oppbevares i kjøleskap </w:t>
      </w:r>
      <w:r w:rsidR="00F83889" w:rsidRPr="00402984">
        <w:t>(2</w:t>
      </w:r>
      <w:r w:rsidR="002520D7" w:rsidRPr="00402984">
        <w:t> </w:t>
      </w:r>
      <w:r w:rsidR="00F83889" w:rsidRPr="00402984">
        <w:t xml:space="preserve">°C </w:t>
      </w:r>
      <w:r w:rsidR="00D53249" w:rsidRPr="00402984">
        <w:t>–</w:t>
      </w:r>
      <w:r w:rsidR="00F83889" w:rsidRPr="00402984">
        <w:t xml:space="preserve"> 8</w:t>
      </w:r>
      <w:r w:rsidR="002520D7" w:rsidRPr="00402984">
        <w:t> </w:t>
      </w:r>
      <w:r w:rsidR="00F83889" w:rsidRPr="00402984">
        <w:t>°C).</w:t>
      </w:r>
    </w:p>
    <w:p w14:paraId="47BB1E43" w14:textId="77777777" w:rsidR="00FA617D" w:rsidRPr="00402984" w:rsidRDefault="00FA617D" w:rsidP="002B4955">
      <w:pPr>
        <w:pStyle w:val="BodyText"/>
      </w:pPr>
    </w:p>
    <w:p w14:paraId="1996BACA" w14:textId="55DC1B51" w:rsidR="00F43F10" w:rsidRPr="00402984" w:rsidRDefault="00821267" w:rsidP="002B4955">
      <w:pPr>
        <w:pStyle w:val="BodyText"/>
      </w:pPr>
      <w:r w:rsidRPr="00402984">
        <w:t>Infusjonsoppløsninger bør brukes umiddelbart etter fortynning. Bruk ikke dette legemidlet hvis du oppdager partikler eller misfarging før administrering</w:t>
      </w:r>
      <w:r w:rsidR="00F83889" w:rsidRPr="00402984">
        <w:t>.</w:t>
      </w:r>
    </w:p>
    <w:p w14:paraId="1996BACB" w14:textId="77777777" w:rsidR="00F43F10" w:rsidRPr="00402984" w:rsidRDefault="00F43F10" w:rsidP="002B4955">
      <w:pPr>
        <w:pStyle w:val="BodyText"/>
      </w:pPr>
    </w:p>
    <w:p w14:paraId="1996BACC" w14:textId="4211722F" w:rsidR="00F43F10" w:rsidRPr="00402984" w:rsidRDefault="004F1695" w:rsidP="002B4955">
      <w:pPr>
        <w:pStyle w:val="BodyText"/>
        <w:ind w:hanging="2"/>
      </w:pPr>
      <w:r w:rsidRPr="00402984">
        <w:t>Legemidler skal ikke kastes i avløpsvann eller sammen med husholdningsavfall. Spør på apoteket hvordan du skal kaste legemidler som du ikke lenger bruker. Disse tiltakene bidrar til å beskytte miljøet</w:t>
      </w:r>
      <w:r w:rsidR="004165BC" w:rsidRPr="00402984">
        <w:t>.</w:t>
      </w:r>
    </w:p>
    <w:p w14:paraId="1996BACD" w14:textId="77777777" w:rsidR="00F43F10" w:rsidRPr="00402984" w:rsidRDefault="00F43F10" w:rsidP="002B4955">
      <w:pPr>
        <w:pStyle w:val="BodyText"/>
      </w:pPr>
    </w:p>
    <w:p w14:paraId="1996BACE" w14:textId="77777777" w:rsidR="00F43F10" w:rsidRPr="00402984" w:rsidRDefault="00F43F10" w:rsidP="002B4955">
      <w:pPr>
        <w:pStyle w:val="BodyText"/>
      </w:pPr>
    </w:p>
    <w:p w14:paraId="1996BACF" w14:textId="5FCCD032" w:rsidR="00F43F10" w:rsidRPr="00402984" w:rsidRDefault="001D6BB6" w:rsidP="002B4955">
      <w:pPr>
        <w:pStyle w:val="Heading1"/>
      </w:pPr>
      <w:r w:rsidRPr="00402984">
        <w:t>6.</w:t>
      </w:r>
      <w:r w:rsidRPr="00402984">
        <w:tab/>
      </w:r>
      <w:r w:rsidR="003A3B96" w:rsidRPr="00402984">
        <w:t>Innholdet i pakningen og ytterligere informasjon</w:t>
      </w:r>
    </w:p>
    <w:p w14:paraId="1996BAD0" w14:textId="77777777" w:rsidR="002520D7" w:rsidRPr="00402984" w:rsidRDefault="002520D7" w:rsidP="002B4955">
      <w:pPr>
        <w:keepNext/>
        <w:keepLines/>
        <w:tabs>
          <w:tab w:val="left" w:pos="897"/>
          <w:tab w:val="left" w:pos="899"/>
        </w:tabs>
      </w:pPr>
    </w:p>
    <w:p w14:paraId="1996BAD1" w14:textId="012B5674" w:rsidR="002520D7" w:rsidRPr="00402984" w:rsidRDefault="003A3B96" w:rsidP="002B4955">
      <w:pPr>
        <w:pStyle w:val="Heading1"/>
      </w:pPr>
      <w:r w:rsidRPr="00402984">
        <w:t xml:space="preserve">Sammensetning av </w:t>
      </w:r>
      <w:r w:rsidR="00D72A28" w:rsidRPr="00402984">
        <w:t>Tuznue</w:t>
      </w:r>
    </w:p>
    <w:p w14:paraId="1996BAD2" w14:textId="77777777" w:rsidR="002520D7" w:rsidRPr="00402984" w:rsidRDefault="002520D7" w:rsidP="002B4955">
      <w:pPr>
        <w:keepNext/>
        <w:keepLines/>
        <w:tabs>
          <w:tab w:val="left" w:pos="897"/>
          <w:tab w:val="left" w:pos="899"/>
        </w:tabs>
      </w:pPr>
    </w:p>
    <w:p w14:paraId="1996BAD3" w14:textId="5E7C23AC" w:rsidR="006A08F6" w:rsidRPr="00402984" w:rsidRDefault="00547C0E" w:rsidP="002B4955">
      <w:pPr>
        <w:pStyle w:val="ListParagraph"/>
        <w:keepNext/>
        <w:keepLines/>
        <w:numPr>
          <w:ilvl w:val="0"/>
          <w:numId w:val="53"/>
        </w:numPr>
        <w:tabs>
          <w:tab w:val="left" w:pos="897"/>
          <w:tab w:val="left" w:pos="899"/>
        </w:tabs>
        <w:ind w:left="562" w:hanging="562"/>
      </w:pPr>
      <w:r w:rsidRPr="00402984">
        <w:t>Virkestoffet er trastuzumab. Hvert hetteglass inneholder enten</w:t>
      </w:r>
      <w:r w:rsidR="00F83889" w:rsidRPr="00402984">
        <w:t>:</w:t>
      </w:r>
    </w:p>
    <w:p w14:paraId="1996BAD4" w14:textId="440ACDB0" w:rsidR="001B1883" w:rsidRPr="00402984" w:rsidRDefault="00F83889" w:rsidP="002B4955">
      <w:pPr>
        <w:pStyle w:val="ListParagraph"/>
        <w:keepNext/>
        <w:keepLines/>
        <w:numPr>
          <w:ilvl w:val="1"/>
          <w:numId w:val="53"/>
        </w:numPr>
        <w:tabs>
          <w:tab w:val="left" w:pos="897"/>
          <w:tab w:val="left" w:pos="899"/>
        </w:tabs>
        <w:ind w:left="907" w:hanging="340"/>
      </w:pPr>
      <w:r w:rsidRPr="00402984">
        <w:t>150 </w:t>
      </w:r>
      <w:r w:rsidR="004165BC" w:rsidRPr="00402984">
        <w:t xml:space="preserve">mg </w:t>
      </w:r>
      <w:r w:rsidR="00A11CE0" w:rsidRPr="00402984">
        <w:t xml:space="preserve">trastuzumab som skal oppløses i 7,2 </w:t>
      </w:r>
      <w:r w:rsidR="009457ED" w:rsidRPr="00402984">
        <w:t>ml</w:t>
      </w:r>
      <w:r w:rsidR="00A11CE0" w:rsidRPr="00402984">
        <w:t xml:space="preserve"> sterilt vann til injeksjonsvæsker, eller</w:t>
      </w:r>
    </w:p>
    <w:p w14:paraId="1996BAD5" w14:textId="6D81B64C" w:rsidR="001B1883" w:rsidRPr="00402984" w:rsidRDefault="00F83889" w:rsidP="002B4955">
      <w:pPr>
        <w:pStyle w:val="ListParagraph"/>
        <w:keepNext/>
        <w:keepLines/>
        <w:numPr>
          <w:ilvl w:val="1"/>
          <w:numId w:val="53"/>
        </w:numPr>
        <w:tabs>
          <w:tab w:val="left" w:pos="897"/>
          <w:tab w:val="left" w:pos="899"/>
        </w:tabs>
        <w:ind w:left="907" w:hanging="340"/>
      </w:pPr>
      <w:r w:rsidRPr="00402984">
        <w:t xml:space="preserve">420 mg </w:t>
      </w:r>
      <w:r w:rsidR="009423E9" w:rsidRPr="00402984">
        <w:t xml:space="preserve">trastuzumab som skal oppløses i 20,0 </w:t>
      </w:r>
      <w:r w:rsidR="009457ED" w:rsidRPr="00402984">
        <w:t>ml</w:t>
      </w:r>
      <w:r w:rsidR="009423E9" w:rsidRPr="00402984">
        <w:t xml:space="preserve"> sterilt vann til injeksjonsvæsker</w:t>
      </w:r>
      <w:r w:rsidRPr="00402984">
        <w:t>.</w:t>
      </w:r>
    </w:p>
    <w:p w14:paraId="1996BAD6" w14:textId="243B67E3" w:rsidR="002520D7" w:rsidRPr="00402984" w:rsidRDefault="009423E9" w:rsidP="002B4955">
      <w:pPr>
        <w:ind w:left="561"/>
      </w:pPr>
      <w:r w:rsidRPr="00402984">
        <w:t>Denne oppløsningen inneholder ca. 21 mg/</w:t>
      </w:r>
      <w:r w:rsidR="009457ED" w:rsidRPr="00402984">
        <w:t>ml</w:t>
      </w:r>
      <w:r w:rsidRPr="00402984">
        <w:t xml:space="preserve"> trastuzumab</w:t>
      </w:r>
      <w:r w:rsidR="00F83889" w:rsidRPr="00402984">
        <w:t>.</w:t>
      </w:r>
    </w:p>
    <w:p w14:paraId="1996BAD7" w14:textId="77777777" w:rsidR="001B1883" w:rsidRPr="00402984" w:rsidRDefault="001B1883" w:rsidP="002B4955"/>
    <w:p w14:paraId="1996BAD8" w14:textId="7E8266C7" w:rsidR="00F43F10" w:rsidRPr="00402984" w:rsidRDefault="00276A40" w:rsidP="002B4955">
      <w:pPr>
        <w:pStyle w:val="ListParagraph"/>
        <w:keepNext/>
        <w:keepLines/>
        <w:numPr>
          <w:ilvl w:val="0"/>
          <w:numId w:val="53"/>
        </w:numPr>
        <w:tabs>
          <w:tab w:val="left" w:pos="898"/>
          <w:tab w:val="left" w:pos="899"/>
        </w:tabs>
        <w:ind w:left="562" w:hanging="562"/>
      </w:pPr>
      <w:r w:rsidRPr="00402984">
        <w:t>Andre innholdsstoffer er L-histidinhydroklorid monohydrat, L-histidin</w:t>
      </w:r>
      <w:r w:rsidR="00F83889" w:rsidRPr="00402984">
        <w:t>,</w:t>
      </w:r>
      <w:r w:rsidR="002520D7" w:rsidRPr="00402984">
        <w:t xml:space="preserve"> </w:t>
      </w:r>
      <w:r w:rsidR="00242E48" w:rsidRPr="00402984">
        <w:t>α,α-</w:t>
      </w:r>
      <w:r w:rsidRPr="00402984">
        <w:t>trehalose dihydrat, polysorbat 20</w:t>
      </w:r>
      <w:r w:rsidR="00242E48" w:rsidRPr="00402984">
        <w:t>.</w:t>
      </w:r>
    </w:p>
    <w:p w14:paraId="1996BAD9" w14:textId="77777777" w:rsidR="00F43F10" w:rsidRPr="00402984" w:rsidRDefault="00F43F10" w:rsidP="002B4955">
      <w:pPr>
        <w:pStyle w:val="BodyText"/>
      </w:pPr>
    </w:p>
    <w:p w14:paraId="1996BADA" w14:textId="60C467AE" w:rsidR="00F43F10" w:rsidRPr="00402984" w:rsidRDefault="00276A40" w:rsidP="002B4955">
      <w:pPr>
        <w:pStyle w:val="Heading1"/>
      </w:pPr>
      <w:r w:rsidRPr="00402984">
        <w:t xml:space="preserve">Hvordan </w:t>
      </w:r>
      <w:r w:rsidR="00D72A28" w:rsidRPr="00402984">
        <w:t>Tuznue</w:t>
      </w:r>
      <w:r w:rsidR="00F83889" w:rsidRPr="00402984">
        <w:t xml:space="preserve"> </w:t>
      </w:r>
      <w:r w:rsidR="003C60BE" w:rsidRPr="00402984">
        <w:t>ser ut og innholdet i pakningen</w:t>
      </w:r>
    </w:p>
    <w:p w14:paraId="1996BADB" w14:textId="77777777" w:rsidR="00F43F10" w:rsidRPr="00402984" w:rsidRDefault="00F43F10" w:rsidP="002B4955">
      <w:pPr>
        <w:pStyle w:val="BodyText"/>
        <w:rPr>
          <w:b/>
        </w:rPr>
      </w:pPr>
    </w:p>
    <w:p w14:paraId="1996BADC" w14:textId="114403C2" w:rsidR="00A26F8F" w:rsidRPr="00402984" w:rsidRDefault="00D72A28" w:rsidP="002B4955">
      <w:pPr>
        <w:pStyle w:val="BodyText"/>
      </w:pPr>
      <w:r w:rsidRPr="00402984">
        <w:t>Tuznue</w:t>
      </w:r>
      <w:r w:rsidR="00242E48" w:rsidRPr="00402984">
        <w:t xml:space="preserve"> </w:t>
      </w:r>
      <w:r w:rsidR="009C0F6F" w:rsidRPr="00402984">
        <w:t>er et pulver til konsentrat til infusjonsvæske, oppløsning, som leveres i et hetteglass med gummipropp som inneholder enten 150 mg eller 420 mg trastuzumab</w:t>
      </w:r>
      <w:r w:rsidR="00242E48" w:rsidRPr="00402984">
        <w:t xml:space="preserve">. </w:t>
      </w:r>
      <w:r w:rsidR="009C0F6F" w:rsidRPr="00402984">
        <w:t>Pulveret er en hvit til lysegul kule (pellet)</w:t>
      </w:r>
      <w:r w:rsidR="00242E48" w:rsidRPr="00402984">
        <w:t>.</w:t>
      </w:r>
    </w:p>
    <w:p w14:paraId="1996BADD" w14:textId="77777777" w:rsidR="002520D7" w:rsidRPr="00402984" w:rsidRDefault="002520D7" w:rsidP="002B4955">
      <w:pPr>
        <w:pStyle w:val="BodyText"/>
      </w:pPr>
    </w:p>
    <w:p w14:paraId="1996BADE" w14:textId="31152DC8" w:rsidR="00F43F10" w:rsidRPr="00402984" w:rsidRDefault="00CE5044" w:rsidP="002B4955">
      <w:pPr>
        <w:pStyle w:val="BodyText"/>
      </w:pPr>
      <w:r w:rsidRPr="00402984">
        <w:t>Hver pakning inneholder 1 hetteglass med pulver</w:t>
      </w:r>
      <w:r w:rsidR="00F83889" w:rsidRPr="00402984">
        <w:t>.</w:t>
      </w:r>
    </w:p>
    <w:p w14:paraId="1996BADF" w14:textId="77777777" w:rsidR="002520D7" w:rsidRPr="00402984" w:rsidRDefault="002520D7" w:rsidP="002B4955">
      <w:pPr>
        <w:pStyle w:val="BodyText"/>
      </w:pPr>
    </w:p>
    <w:p w14:paraId="1996BAE0" w14:textId="1DACFDE8" w:rsidR="00F43F10" w:rsidRPr="00402984" w:rsidRDefault="009C0F6F" w:rsidP="002B4955">
      <w:pPr>
        <w:pStyle w:val="Heading1"/>
      </w:pPr>
      <w:r w:rsidRPr="00402984">
        <w:t>Innehaver av markedsføringstillatelsen</w:t>
      </w:r>
    </w:p>
    <w:p w14:paraId="1996BAE1" w14:textId="77777777" w:rsidR="00F43F10" w:rsidRPr="00402984" w:rsidRDefault="00F43F10" w:rsidP="002B4955">
      <w:pPr>
        <w:pStyle w:val="BodyText"/>
        <w:rPr>
          <w:b/>
        </w:rPr>
      </w:pPr>
    </w:p>
    <w:p w14:paraId="1996BAE2" w14:textId="77777777" w:rsidR="00E74244" w:rsidRPr="00402984" w:rsidRDefault="00F83889" w:rsidP="002B4955">
      <w:pPr>
        <w:pStyle w:val="BodyText"/>
      </w:pPr>
      <w:r w:rsidRPr="00402984">
        <w:t xml:space="preserve">Prestige Biopharma Belgium </w:t>
      </w:r>
      <w:r w:rsidR="00E71B9B" w:rsidRPr="00402984">
        <w:t>BVBA</w:t>
      </w:r>
    </w:p>
    <w:p w14:paraId="1996BAE3" w14:textId="77777777" w:rsidR="009F6640" w:rsidRPr="00402984" w:rsidRDefault="00F83889" w:rsidP="002B4955">
      <w:pPr>
        <w:numPr>
          <w:ilvl w:val="12"/>
          <w:numId w:val="0"/>
        </w:numPr>
      </w:pPr>
      <w:r w:rsidRPr="00402984">
        <w:t>Terhulpensesteenweg 449</w:t>
      </w:r>
    </w:p>
    <w:p w14:paraId="1996BAE5" w14:textId="34554A95" w:rsidR="00E74244" w:rsidRPr="00402984" w:rsidRDefault="00F83889" w:rsidP="002B4955">
      <w:pPr>
        <w:numPr>
          <w:ilvl w:val="12"/>
          <w:numId w:val="0"/>
        </w:numPr>
      </w:pPr>
      <w:r w:rsidRPr="00402984">
        <w:t>3090 Overijse</w:t>
      </w:r>
      <w:r w:rsidR="002B248D" w:rsidRPr="00402984">
        <w:t xml:space="preserve">, </w:t>
      </w:r>
      <w:r w:rsidRPr="00402984">
        <w:t>Belgi</w:t>
      </w:r>
      <w:r w:rsidR="00FB5ECA" w:rsidRPr="00402984">
        <w:t>a</w:t>
      </w:r>
    </w:p>
    <w:p w14:paraId="1996BAE6" w14:textId="77777777" w:rsidR="00F43F10" w:rsidRPr="00402984" w:rsidRDefault="00F43F10" w:rsidP="002B4955">
      <w:pPr>
        <w:pStyle w:val="BodyText"/>
      </w:pPr>
    </w:p>
    <w:p w14:paraId="1996BAE7" w14:textId="5C13897B" w:rsidR="00F43F10" w:rsidRPr="00402984" w:rsidRDefault="00FB5ECA" w:rsidP="002B4955">
      <w:pPr>
        <w:pStyle w:val="Heading1"/>
      </w:pPr>
      <w:r w:rsidRPr="00402984">
        <w:t>Tilvirker</w:t>
      </w:r>
    </w:p>
    <w:p w14:paraId="1996BAE8" w14:textId="77777777" w:rsidR="00E71B9B" w:rsidRPr="00402984" w:rsidRDefault="00E71B9B" w:rsidP="002B4955">
      <w:pPr>
        <w:pStyle w:val="BodyText"/>
      </w:pPr>
    </w:p>
    <w:p w14:paraId="1996BAE9" w14:textId="77777777" w:rsidR="00465310" w:rsidRPr="00402984" w:rsidRDefault="00F83889" w:rsidP="002B4955">
      <w:pPr>
        <w:pStyle w:val="BodyText"/>
      </w:pPr>
      <w:r w:rsidRPr="00402984">
        <w:t>Kymos Pharma Services, S.L</w:t>
      </w:r>
      <w:r w:rsidR="009F6640" w:rsidRPr="00402984">
        <w:rPr>
          <w:bCs/>
        </w:rPr>
        <w:t>.</w:t>
      </w:r>
    </w:p>
    <w:p w14:paraId="1996BAEA" w14:textId="2705AEBF" w:rsidR="009B6568" w:rsidRPr="00F649FB" w:rsidRDefault="00F83889" w:rsidP="002B4955">
      <w:pPr>
        <w:rPr>
          <w:lang w:val="it-IT"/>
        </w:rPr>
      </w:pPr>
      <w:r w:rsidRPr="00F649FB">
        <w:rPr>
          <w:lang w:val="it-IT"/>
        </w:rPr>
        <w:t>Parc Tecnològic del Vallès, Ronda Can Fatjó</w:t>
      </w:r>
      <w:r w:rsidR="009F6640" w:rsidRPr="00F649FB">
        <w:rPr>
          <w:lang w:val="it-IT"/>
        </w:rPr>
        <w:t>,</w:t>
      </w:r>
    </w:p>
    <w:p w14:paraId="1996BAEB" w14:textId="200DA616" w:rsidR="00465310" w:rsidRPr="00F649FB" w:rsidRDefault="00F83889" w:rsidP="002B4955">
      <w:pPr>
        <w:pStyle w:val="BodyText"/>
        <w:ind w:left="29" w:hanging="29"/>
        <w:rPr>
          <w:lang w:val="es-ES"/>
        </w:rPr>
      </w:pPr>
      <w:r w:rsidRPr="00F649FB">
        <w:rPr>
          <w:lang w:val="es-ES"/>
        </w:rPr>
        <w:t>7B, Cerdanyola del Vallès,</w:t>
      </w:r>
    </w:p>
    <w:p w14:paraId="1996BAEC" w14:textId="6DCF3691" w:rsidR="00924B55" w:rsidRPr="00F649FB" w:rsidRDefault="00F83889" w:rsidP="002B4955">
      <w:pPr>
        <w:pStyle w:val="BodyText"/>
        <w:ind w:left="29" w:hanging="29"/>
        <w:rPr>
          <w:lang w:val="es-ES"/>
        </w:rPr>
      </w:pPr>
      <w:r w:rsidRPr="00F649FB">
        <w:rPr>
          <w:lang w:val="es-ES"/>
        </w:rPr>
        <w:t xml:space="preserve">08290 Barcelona, </w:t>
      </w:r>
      <w:r w:rsidR="00FB5ECA" w:rsidRPr="00F649FB">
        <w:rPr>
          <w:lang w:val="es-ES"/>
        </w:rPr>
        <w:t>Spania</w:t>
      </w:r>
    </w:p>
    <w:p w14:paraId="1996BAED" w14:textId="77777777" w:rsidR="00924B55" w:rsidRPr="00F649FB" w:rsidRDefault="00924B55" w:rsidP="002B4955">
      <w:pPr>
        <w:pStyle w:val="BodyText"/>
        <w:rPr>
          <w:lang w:val="es-ES"/>
        </w:rPr>
      </w:pPr>
    </w:p>
    <w:p w14:paraId="1996BAEE" w14:textId="77777777" w:rsidR="00465310" w:rsidRPr="00F649FB" w:rsidRDefault="00F83889" w:rsidP="002B4955">
      <w:pPr>
        <w:pStyle w:val="BodyText"/>
        <w:rPr>
          <w:lang w:val="es-ES"/>
        </w:rPr>
      </w:pPr>
      <w:r w:rsidRPr="00F649FB">
        <w:rPr>
          <w:lang w:val="es-ES"/>
        </w:rPr>
        <w:t>Laboratorio Reig Jofre, S.A</w:t>
      </w:r>
      <w:r w:rsidR="009F6640" w:rsidRPr="00F649FB">
        <w:rPr>
          <w:bCs/>
          <w:lang w:val="es-ES"/>
        </w:rPr>
        <w:t>.</w:t>
      </w:r>
    </w:p>
    <w:p w14:paraId="53B6CDE5" w14:textId="77777777" w:rsidR="002B248D" w:rsidRPr="00F649FB" w:rsidRDefault="00F83889" w:rsidP="002B4955">
      <w:pPr>
        <w:pStyle w:val="BodyText"/>
        <w:rPr>
          <w:lang w:val="es-ES"/>
        </w:rPr>
      </w:pPr>
      <w:r w:rsidRPr="00F649FB">
        <w:rPr>
          <w:lang w:val="es-ES"/>
        </w:rPr>
        <w:t>Gran Capitán, 10</w:t>
      </w:r>
      <w:r w:rsidR="00E71B9B" w:rsidRPr="00F649FB">
        <w:rPr>
          <w:lang w:val="es-ES"/>
        </w:rPr>
        <w:t xml:space="preserve">, </w:t>
      </w:r>
      <w:r w:rsidRPr="00F649FB">
        <w:rPr>
          <w:lang w:val="es-ES"/>
        </w:rPr>
        <w:t>Sant Joan Despí,</w:t>
      </w:r>
    </w:p>
    <w:p w14:paraId="1996BAEF" w14:textId="19EDD2A5" w:rsidR="009B6241" w:rsidRPr="00402984" w:rsidRDefault="00F83889" w:rsidP="002B4955">
      <w:pPr>
        <w:pStyle w:val="BodyText"/>
      </w:pPr>
      <w:r w:rsidRPr="00402984">
        <w:t xml:space="preserve">08970 Barcelona, </w:t>
      </w:r>
      <w:r w:rsidR="00FB5ECA" w:rsidRPr="00402984">
        <w:t>Spania</w:t>
      </w:r>
    </w:p>
    <w:p w14:paraId="1996BAF0" w14:textId="77777777" w:rsidR="00E71B9B" w:rsidRPr="00402984" w:rsidRDefault="00E71B9B" w:rsidP="002B4955">
      <w:pPr>
        <w:pStyle w:val="BodyText"/>
        <w:rPr>
          <w:ins w:id="1" w:author="Author"/>
        </w:rPr>
      </w:pPr>
    </w:p>
    <w:p w14:paraId="79A06919" w14:textId="0F6411C3" w:rsidR="00AA039A" w:rsidRPr="00402984" w:rsidRDefault="00AA039A" w:rsidP="002B4955">
      <w:pPr>
        <w:pStyle w:val="BodyText"/>
        <w:rPr>
          <w:ins w:id="2" w:author="Author"/>
        </w:rPr>
      </w:pPr>
      <w:ins w:id="3" w:author="Author">
        <w:r w:rsidRPr="00402984">
          <w:t>Ta kontakt med den lokale representanten for innehaveren av markedsføringstillatelsen for ytterligere informasjon om dette legemidlet:</w:t>
        </w:r>
      </w:ins>
    </w:p>
    <w:p w14:paraId="2C192312" w14:textId="77777777" w:rsidR="00AA039A" w:rsidRPr="00402984" w:rsidRDefault="00AA039A" w:rsidP="002B4955">
      <w:pPr>
        <w:pStyle w:val="BodyText"/>
        <w:rPr>
          <w:ins w:id="4" w:author="Author"/>
        </w:rPr>
      </w:pPr>
    </w:p>
    <w:tbl>
      <w:tblPr>
        <w:tblW w:w="9331" w:type="dxa"/>
        <w:tblInd w:w="-5" w:type="dxa"/>
        <w:tblLayout w:type="fixed"/>
        <w:tblLook w:val="04A0" w:firstRow="1" w:lastRow="0" w:firstColumn="1" w:lastColumn="0" w:noHBand="0" w:noVBand="1"/>
      </w:tblPr>
      <w:tblGrid>
        <w:gridCol w:w="4651"/>
        <w:gridCol w:w="4680"/>
      </w:tblGrid>
      <w:tr w:rsidR="000107F8" w:rsidRPr="00402984" w14:paraId="1C9505E1" w14:textId="77777777" w:rsidTr="00B874BE">
        <w:trPr>
          <w:ins w:id="5" w:author="Author"/>
        </w:trPr>
        <w:tc>
          <w:tcPr>
            <w:tcW w:w="4646" w:type="dxa"/>
          </w:tcPr>
          <w:p w14:paraId="7A84F7FD" w14:textId="77777777" w:rsidR="000107F8" w:rsidRPr="00402984" w:rsidRDefault="000107F8" w:rsidP="00B874BE">
            <w:pPr>
              <w:tabs>
                <w:tab w:val="left" w:pos="567"/>
              </w:tabs>
              <w:rPr>
                <w:ins w:id="6" w:author="Author"/>
                <w:szCs w:val="20"/>
                <w:lang w:val="de-DE"/>
              </w:rPr>
            </w:pPr>
            <w:ins w:id="7" w:author="Author">
              <w:r w:rsidRPr="00402984">
                <w:rPr>
                  <w:b/>
                  <w:szCs w:val="20"/>
                  <w:lang w:val="de-DE"/>
                </w:rPr>
                <w:t>België/Belgique/Belgien</w:t>
              </w:r>
            </w:ins>
          </w:p>
          <w:p w14:paraId="5A2AA8DC" w14:textId="77777777" w:rsidR="000107F8" w:rsidRPr="00402984" w:rsidRDefault="000107F8" w:rsidP="00B874BE">
            <w:pPr>
              <w:tabs>
                <w:tab w:val="left" w:pos="567"/>
              </w:tabs>
              <w:adjustRightInd w:val="0"/>
              <w:rPr>
                <w:ins w:id="8" w:author="Author"/>
                <w:color w:val="000000"/>
                <w:szCs w:val="20"/>
                <w:lang w:val="de-DE" w:bidi="he-IL"/>
              </w:rPr>
            </w:pPr>
            <w:ins w:id="9" w:author="Author">
              <w:r w:rsidRPr="00402984">
                <w:rPr>
                  <w:color w:val="000000"/>
                  <w:szCs w:val="20"/>
                  <w:lang w:val="de-DE" w:bidi="he-IL"/>
                </w:rPr>
                <w:t>Teva Pharma Belgium N.V./S.A./AG</w:t>
              </w:r>
            </w:ins>
          </w:p>
          <w:p w14:paraId="319CD4D1" w14:textId="77777777" w:rsidR="000107F8" w:rsidRPr="00402984" w:rsidRDefault="000107F8" w:rsidP="00B874BE">
            <w:pPr>
              <w:tabs>
                <w:tab w:val="left" w:pos="567"/>
              </w:tabs>
              <w:rPr>
                <w:ins w:id="10" w:author="Author"/>
                <w:szCs w:val="20"/>
              </w:rPr>
            </w:pPr>
            <w:ins w:id="11" w:author="Author">
              <w:r w:rsidRPr="00402984">
                <w:rPr>
                  <w:szCs w:val="20"/>
                </w:rPr>
                <w:t>Tél/Tel: +</w:t>
              </w:r>
              <w:r w:rsidRPr="00402984">
                <w:rPr>
                  <w:szCs w:val="20"/>
                  <w:lang w:bidi="he-IL"/>
                </w:rPr>
                <w:t>32 38207373</w:t>
              </w:r>
            </w:ins>
          </w:p>
          <w:p w14:paraId="689D280C" w14:textId="77777777" w:rsidR="000107F8" w:rsidRPr="00402984" w:rsidRDefault="000107F8" w:rsidP="00B874BE">
            <w:pPr>
              <w:tabs>
                <w:tab w:val="left" w:pos="567"/>
              </w:tabs>
              <w:ind w:right="34"/>
              <w:rPr>
                <w:ins w:id="12" w:author="Author"/>
                <w:szCs w:val="20"/>
              </w:rPr>
            </w:pPr>
          </w:p>
        </w:tc>
        <w:tc>
          <w:tcPr>
            <w:tcW w:w="4680" w:type="dxa"/>
          </w:tcPr>
          <w:p w14:paraId="70163131" w14:textId="77777777" w:rsidR="000107F8" w:rsidRPr="00402984" w:rsidRDefault="000107F8" w:rsidP="00B874BE">
            <w:pPr>
              <w:tabs>
                <w:tab w:val="left" w:pos="567"/>
              </w:tabs>
              <w:rPr>
                <w:ins w:id="13" w:author="Author"/>
                <w:szCs w:val="20"/>
              </w:rPr>
            </w:pPr>
            <w:ins w:id="14" w:author="Author">
              <w:r w:rsidRPr="00402984">
                <w:rPr>
                  <w:b/>
                  <w:szCs w:val="20"/>
                </w:rPr>
                <w:t>Lietuva</w:t>
              </w:r>
            </w:ins>
          </w:p>
          <w:p w14:paraId="1E6A2707" w14:textId="77777777" w:rsidR="000107F8" w:rsidRPr="00402984" w:rsidRDefault="000107F8" w:rsidP="00B874BE">
            <w:pPr>
              <w:tabs>
                <w:tab w:val="left" w:pos="567"/>
              </w:tabs>
              <w:rPr>
                <w:ins w:id="15" w:author="Author"/>
                <w:szCs w:val="20"/>
                <w:lang w:bidi="he-IL"/>
              </w:rPr>
            </w:pPr>
            <w:ins w:id="16" w:author="Author">
              <w:r w:rsidRPr="00402984">
                <w:rPr>
                  <w:szCs w:val="20"/>
                  <w:lang w:bidi="he-IL"/>
                </w:rPr>
                <w:t>UAB Teva Baltics</w:t>
              </w:r>
            </w:ins>
          </w:p>
          <w:p w14:paraId="696805B1" w14:textId="77777777" w:rsidR="000107F8" w:rsidRPr="00402984" w:rsidRDefault="000107F8" w:rsidP="00B874BE">
            <w:pPr>
              <w:tabs>
                <w:tab w:val="left" w:pos="-720"/>
                <w:tab w:val="left" w:pos="567"/>
              </w:tabs>
              <w:suppressAutoHyphens/>
              <w:rPr>
                <w:ins w:id="17" w:author="Author"/>
                <w:color w:val="000000"/>
                <w:szCs w:val="20"/>
                <w:lang w:eastAsia="en-GB" w:bidi="he-IL"/>
              </w:rPr>
            </w:pPr>
            <w:ins w:id="18" w:author="Author">
              <w:r w:rsidRPr="00402984">
                <w:rPr>
                  <w:color w:val="000000"/>
                  <w:szCs w:val="20"/>
                  <w:lang w:eastAsia="en-GB" w:bidi="he-IL"/>
                </w:rPr>
                <w:t>Tel: +370 52660203</w:t>
              </w:r>
            </w:ins>
          </w:p>
          <w:p w14:paraId="56AF4272" w14:textId="77777777" w:rsidR="000107F8" w:rsidRPr="00402984" w:rsidRDefault="000107F8" w:rsidP="00B874BE">
            <w:pPr>
              <w:tabs>
                <w:tab w:val="left" w:pos="567"/>
              </w:tabs>
              <w:suppressAutoHyphens/>
              <w:rPr>
                <w:ins w:id="19" w:author="Author"/>
                <w:szCs w:val="20"/>
              </w:rPr>
            </w:pPr>
          </w:p>
        </w:tc>
      </w:tr>
      <w:tr w:rsidR="000107F8" w:rsidRPr="00402984" w14:paraId="0579C665" w14:textId="77777777" w:rsidTr="00B874BE">
        <w:trPr>
          <w:ins w:id="20" w:author="Author"/>
        </w:trPr>
        <w:tc>
          <w:tcPr>
            <w:tcW w:w="4646" w:type="dxa"/>
          </w:tcPr>
          <w:p w14:paraId="1C0F42E3" w14:textId="77777777" w:rsidR="000107F8" w:rsidRPr="00402984" w:rsidRDefault="000107F8" w:rsidP="00B874BE">
            <w:pPr>
              <w:tabs>
                <w:tab w:val="left" w:pos="720"/>
              </w:tabs>
              <w:adjustRightInd w:val="0"/>
              <w:rPr>
                <w:ins w:id="21" w:author="Author"/>
                <w:b/>
                <w:bCs/>
                <w:color w:val="000000"/>
                <w:szCs w:val="20"/>
                <w:lang w:eastAsia="en-GB" w:bidi="he-IL"/>
              </w:rPr>
            </w:pPr>
            <w:ins w:id="22" w:author="Author">
              <w:r w:rsidRPr="00402984">
                <w:rPr>
                  <w:b/>
                  <w:bCs/>
                  <w:color w:val="000000"/>
                  <w:szCs w:val="20"/>
                  <w:lang w:eastAsia="en-GB" w:bidi="he-IL"/>
                </w:rPr>
                <w:t>България</w:t>
              </w:r>
            </w:ins>
          </w:p>
          <w:p w14:paraId="1085B025" w14:textId="77777777" w:rsidR="000107F8" w:rsidRPr="00402984" w:rsidRDefault="000107F8" w:rsidP="00B874BE">
            <w:pPr>
              <w:tabs>
                <w:tab w:val="left" w:pos="567"/>
              </w:tabs>
              <w:adjustRightInd w:val="0"/>
              <w:rPr>
                <w:ins w:id="23" w:author="Author"/>
                <w:color w:val="000000"/>
                <w:szCs w:val="20"/>
                <w:lang w:bidi="he-IL"/>
              </w:rPr>
            </w:pPr>
            <w:ins w:id="24" w:author="Author">
              <w:r w:rsidRPr="00402984">
                <w:rPr>
                  <w:szCs w:val="20"/>
                  <w:lang w:val="en-US"/>
                </w:rPr>
                <w:t>Тева</w:t>
              </w:r>
              <w:r w:rsidRPr="00F649FB">
                <w:rPr>
                  <w:szCs w:val="20"/>
                </w:rPr>
                <w:t xml:space="preserve"> </w:t>
              </w:r>
              <w:r w:rsidRPr="00402984">
                <w:rPr>
                  <w:szCs w:val="20"/>
                  <w:lang w:val="en-US"/>
                </w:rPr>
                <w:t>Фарма</w:t>
              </w:r>
              <w:r w:rsidRPr="00F649FB">
                <w:rPr>
                  <w:szCs w:val="20"/>
                </w:rPr>
                <w:t xml:space="preserve"> </w:t>
              </w:r>
              <w:r w:rsidRPr="00402984">
                <w:rPr>
                  <w:szCs w:val="20"/>
                  <w:lang w:val="bg-BG"/>
                </w:rPr>
                <w:t>ЕАД</w:t>
              </w:r>
            </w:ins>
          </w:p>
          <w:p w14:paraId="73C33F53" w14:textId="77777777" w:rsidR="000107F8" w:rsidRPr="00402984" w:rsidRDefault="000107F8" w:rsidP="00B874BE">
            <w:pPr>
              <w:tabs>
                <w:tab w:val="left" w:pos="-720"/>
                <w:tab w:val="left" w:pos="567"/>
              </w:tabs>
              <w:suppressAutoHyphens/>
              <w:rPr>
                <w:ins w:id="25" w:author="Author"/>
                <w:color w:val="000000"/>
                <w:szCs w:val="20"/>
                <w:lang w:eastAsia="en-GB" w:bidi="he-IL"/>
              </w:rPr>
            </w:pPr>
            <w:ins w:id="26" w:author="Author">
              <w:r w:rsidRPr="00402984">
                <w:rPr>
                  <w:color w:val="000000"/>
                  <w:szCs w:val="20"/>
                  <w:lang w:eastAsia="en-GB" w:bidi="he-IL"/>
                </w:rPr>
                <w:t>Teл.: +359 24899585</w:t>
              </w:r>
            </w:ins>
          </w:p>
          <w:p w14:paraId="246142B9" w14:textId="77777777" w:rsidR="000107F8" w:rsidRPr="00402984" w:rsidRDefault="000107F8" w:rsidP="00B874BE">
            <w:pPr>
              <w:tabs>
                <w:tab w:val="left" w:pos="-720"/>
                <w:tab w:val="left" w:pos="567"/>
              </w:tabs>
              <w:suppressAutoHyphens/>
              <w:rPr>
                <w:ins w:id="27" w:author="Author"/>
                <w:szCs w:val="20"/>
              </w:rPr>
            </w:pPr>
          </w:p>
        </w:tc>
        <w:tc>
          <w:tcPr>
            <w:tcW w:w="4680" w:type="dxa"/>
          </w:tcPr>
          <w:p w14:paraId="42497884" w14:textId="77777777" w:rsidR="000107F8" w:rsidRPr="00402984" w:rsidRDefault="000107F8" w:rsidP="00B874BE">
            <w:pPr>
              <w:tabs>
                <w:tab w:val="left" w:pos="720"/>
              </w:tabs>
              <w:adjustRightInd w:val="0"/>
              <w:rPr>
                <w:ins w:id="28" w:author="Author"/>
                <w:b/>
                <w:bCs/>
                <w:color w:val="000000"/>
                <w:szCs w:val="20"/>
                <w:lang w:val="de-DE" w:eastAsia="en-GB" w:bidi="he-IL"/>
              </w:rPr>
            </w:pPr>
            <w:ins w:id="29" w:author="Author">
              <w:r w:rsidRPr="00402984">
                <w:rPr>
                  <w:b/>
                  <w:bCs/>
                  <w:color w:val="000000"/>
                  <w:szCs w:val="20"/>
                  <w:lang w:val="de-DE" w:eastAsia="en-GB" w:bidi="he-IL"/>
                </w:rPr>
                <w:t>Luxembourg/Luxemburg</w:t>
              </w:r>
            </w:ins>
          </w:p>
          <w:p w14:paraId="17A13A78" w14:textId="77777777" w:rsidR="000107F8" w:rsidRPr="00402984" w:rsidRDefault="000107F8" w:rsidP="00B874BE">
            <w:pPr>
              <w:tabs>
                <w:tab w:val="left" w:pos="567"/>
              </w:tabs>
              <w:adjustRightInd w:val="0"/>
              <w:rPr>
                <w:ins w:id="30" w:author="Author"/>
                <w:color w:val="000000"/>
                <w:szCs w:val="20"/>
                <w:lang w:val="de-DE" w:bidi="he-IL"/>
              </w:rPr>
            </w:pPr>
            <w:ins w:id="31" w:author="Author">
              <w:r w:rsidRPr="00402984">
                <w:rPr>
                  <w:color w:val="000000"/>
                  <w:szCs w:val="20"/>
                  <w:lang w:val="de-DE" w:bidi="he-IL"/>
                </w:rPr>
                <w:t>Teva Pharma Belgium N.V./S.A./AG</w:t>
              </w:r>
            </w:ins>
          </w:p>
          <w:p w14:paraId="1F4CD142" w14:textId="77777777" w:rsidR="000107F8" w:rsidRPr="00402984" w:rsidRDefault="000107F8" w:rsidP="00B874BE">
            <w:pPr>
              <w:tabs>
                <w:tab w:val="left" w:pos="567"/>
              </w:tabs>
              <w:suppressAutoHyphens/>
              <w:spacing w:line="260" w:lineRule="exact"/>
              <w:rPr>
                <w:ins w:id="32" w:author="Author"/>
                <w:color w:val="000000"/>
                <w:szCs w:val="20"/>
                <w:lang w:val="de-DE" w:bidi="he-IL"/>
              </w:rPr>
            </w:pPr>
            <w:ins w:id="33" w:author="Author">
              <w:r w:rsidRPr="00402984">
                <w:rPr>
                  <w:szCs w:val="20"/>
                </w:rPr>
                <w:t>Tél/Tel: +</w:t>
              </w:r>
              <w:r w:rsidRPr="00402984">
                <w:rPr>
                  <w:szCs w:val="20"/>
                  <w:lang w:bidi="he-IL"/>
                </w:rPr>
                <w:t>32 38207373</w:t>
              </w:r>
            </w:ins>
          </w:p>
          <w:p w14:paraId="61048546" w14:textId="77777777" w:rsidR="000107F8" w:rsidRPr="00402984" w:rsidRDefault="000107F8" w:rsidP="00B874BE">
            <w:pPr>
              <w:tabs>
                <w:tab w:val="left" w:pos="-720"/>
                <w:tab w:val="left" w:pos="567"/>
              </w:tabs>
              <w:suppressAutoHyphens/>
              <w:rPr>
                <w:ins w:id="34" w:author="Author"/>
                <w:szCs w:val="20"/>
                <w:lang w:val="de-DE"/>
              </w:rPr>
            </w:pPr>
          </w:p>
        </w:tc>
      </w:tr>
      <w:tr w:rsidR="000107F8" w:rsidRPr="00402984" w14:paraId="242ED3C4" w14:textId="77777777" w:rsidTr="00B874BE">
        <w:trPr>
          <w:ins w:id="35" w:author="Author"/>
        </w:trPr>
        <w:tc>
          <w:tcPr>
            <w:tcW w:w="4646" w:type="dxa"/>
          </w:tcPr>
          <w:p w14:paraId="2BBCBCC0" w14:textId="77777777" w:rsidR="000107F8" w:rsidRPr="00402984" w:rsidRDefault="000107F8" w:rsidP="000107F8">
            <w:pPr>
              <w:keepNext/>
              <w:tabs>
                <w:tab w:val="left" w:pos="-720"/>
                <w:tab w:val="left" w:pos="567"/>
              </w:tabs>
              <w:suppressAutoHyphens/>
              <w:rPr>
                <w:ins w:id="36" w:author="Author"/>
                <w:szCs w:val="20"/>
              </w:rPr>
            </w:pPr>
            <w:ins w:id="37" w:author="Author">
              <w:r w:rsidRPr="00402984">
                <w:rPr>
                  <w:b/>
                  <w:szCs w:val="20"/>
                </w:rPr>
                <w:t>Česká republika</w:t>
              </w:r>
            </w:ins>
          </w:p>
          <w:p w14:paraId="02A1E41A" w14:textId="77777777" w:rsidR="000107F8" w:rsidRPr="00402984" w:rsidRDefault="000107F8" w:rsidP="000107F8">
            <w:pPr>
              <w:keepNext/>
              <w:tabs>
                <w:tab w:val="left" w:pos="720"/>
              </w:tabs>
              <w:adjustRightInd w:val="0"/>
              <w:rPr>
                <w:ins w:id="38" w:author="Author"/>
                <w:color w:val="000000"/>
                <w:szCs w:val="20"/>
                <w:lang w:eastAsia="en-GB" w:bidi="he-IL"/>
              </w:rPr>
            </w:pPr>
            <w:ins w:id="39" w:author="Author">
              <w:r w:rsidRPr="00402984">
                <w:rPr>
                  <w:color w:val="000000"/>
                  <w:szCs w:val="20"/>
                  <w:lang w:eastAsia="en-GB" w:bidi="he-IL"/>
                </w:rPr>
                <w:t>Teva Pharmaceuticals CR, s.r.o.</w:t>
              </w:r>
            </w:ins>
          </w:p>
          <w:p w14:paraId="17B85E76" w14:textId="77777777" w:rsidR="000107F8" w:rsidRPr="00402984" w:rsidRDefault="000107F8" w:rsidP="000107F8">
            <w:pPr>
              <w:keepNext/>
              <w:tabs>
                <w:tab w:val="left" w:pos="-720"/>
                <w:tab w:val="left" w:pos="567"/>
              </w:tabs>
              <w:suppressAutoHyphens/>
              <w:rPr>
                <w:ins w:id="40" w:author="Author"/>
                <w:color w:val="000000"/>
                <w:szCs w:val="20"/>
                <w:lang w:eastAsia="en-GB" w:bidi="he-IL"/>
              </w:rPr>
            </w:pPr>
            <w:ins w:id="41" w:author="Author">
              <w:r w:rsidRPr="00402984">
                <w:rPr>
                  <w:color w:val="000000"/>
                  <w:szCs w:val="20"/>
                  <w:lang w:eastAsia="en-GB" w:bidi="he-IL"/>
                </w:rPr>
                <w:t>Tel: +420 251007111</w:t>
              </w:r>
            </w:ins>
          </w:p>
          <w:p w14:paraId="170CA45F" w14:textId="77777777" w:rsidR="000107F8" w:rsidRPr="00402984" w:rsidRDefault="000107F8" w:rsidP="000107F8">
            <w:pPr>
              <w:keepNext/>
              <w:tabs>
                <w:tab w:val="left" w:pos="-720"/>
                <w:tab w:val="left" w:pos="567"/>
              </w:tabs>
              <w:suppressAutoHyphens/>
              <w:rPr>
                <w:ins w:id="42" w:author="Author"/>
                <w:szCs w:val="20"/>
              </w:rPr>
            </w:pPr>
          </w:p>
        </w:tc>
        <w:tc>
          <w:tcPr>
            <w:tcW w:w="4680" w:type="dxa"/>
          </w:tcPr>
          <w:p w14:paraId="5B0A9046" w14:textId="77777777" w:rsidR="000107F8" w:rsidRPr="00402984" w:rsidRDefault="000107F8" w:rsidP="000107F8">
            <w:pPr>
              <w:keepNext/>
              <w:tabs>
                <w:tab w:val="left" w:pos="567"/>
              </w:tabs>
              <w:rPr>
                <w:ins w:id="43" w:author="Author"/>
                <w:b/>
                <w:szCs w:val="20"/>
              </w:rPr>
            </w:pPr>
            <w:ins w:id="44" w:author="Author">
              <w:r w:rsidRPr="00402984">
                <w:rPr>
                  <w:b/>
                  <w:szCs w:val="20"/>
                </w:rPr>
                <w:t>Magyarország</w:t>
              </w:r>
            </w:ins>
          </w:p>
          <w:p w14:paraId="3F4DBD5F" w14:textId="77777777" w:rsidR="000107F8" w:rsidRPr="00402984" w:rsidRDefault="000107F8" w:rsidP="000107F8">
            <w:pPr>
              <w:keepNext/>
              <w:tabs>
                <w:tab w:val="left" w:pos="720"/>
              </w:tabs>
              <w:adjustRightInd w:val="0"/>
              <w:rPr>
                <w:ins w:id="45" w:author="Author"/>
                <w:color w:val="000000"/>
                <w:szCs w:val="20"/>
                <w:lang w:eastAsia="en-GB" w:bidi="he-IL"/>
              </w:rPr>
            </w:pPr>
            <w:ins w:id="46" w:author="Author">
              <w:r w:rsidRPr="00402984">
                <w:rPr>
                  <w:color w:val="000000"/>
                  <w:szCs w:val="20"/>
                  <w:lang w:eastAsia="en-GB" w:bidi="he-IL"/>
                </w:rPr>
                <w:t>Teva Gyógyszergyár Zrt.</w:t>
              </w:r>
            </w:ins>
          </w:p>
          <w:p w14:paraId="2466CD97" w14:textId="77777777" w:rsidR="000107F8" w:rsidRPr="00402984" w:rsidRDefault="000107F8" w:rsidP="000107F8">
            <w:pPr>
              <w:keepNext/>
              <w:tabs>
                <w:tab w:val="left" w:pos="-720"/>
                <w:tab w:val="left" w:pos="567"/>
              </w:tabs>
              <w:suppressAutoHyphens/>
              <w:rPr>
                <w:ins w:id="47" w:author="Author"/>
                <w:color w:val="000000"/>
                <w:szCs w:val="20"/>
                <w:lang w:eastAsia="en-GB" w:bidi="he-IL"/>
              </w:rPr>
            </w:pPr>
            <w:ins w:id="48" w:author="Author">
              <w:r w:rsidRPr="00402984">
                <w:rPr>
                  <w:color w:val="000000"/>
                  <w:szCs w:val="20"/>
                  <w:lang w:eastAsia="en-GB" w:bidi="he-IL"/>
                </w:rPr>
                <w:t>Tel.: +36 12886400</w:t>
              </w:r>
            </w:ins>
          </w:p>
          <w:p w14:paraId="16E9D8CC" w14:textId="77777777" w:rsidR="000107F8" w:rsidRPr="00402984" w:rsidRDefault="000107F8" w:rsidP="000107F8">
            <w:pPr>
              <w:keepNext/>
              <w:tabs>
                <w:tab w:val="left" w:pos="567"/>
              </w:tabs>
              <w:rPr>
                <w:ins w:id="49" w:author="Author"/>
                <w:szCs w:val="20"/>
              </w:rPr>
            </w:pPr>
          </w:p>
        </w:tc>
      </w:tr>
      <w:tr w:rsidR="000107F8" w:rsidRPr="00402984" w14:paraId="3033592E" w14:textId="77777777" w:rsidTr="00B874BE">
        <w:trPr>
          <w:ins w:id="50" w:author="Author"/>
        </w:trPr>
        <w:tc>
          <w:tcPr>
            <w:tcW w:w="4646" w:type="dxa"/>
          </w:tcPr>
          <w:p w14:paraId="337ECEE2" w14:textId="77777777" w:rsidR="000107F8" w:rsidRPr="00402984" w:rsidRDefault="000107F8" w:rsidP="00B874BE">
            <w:pPr>
              <w:tabs>
                <w:tab w:val="left" w:pos="567"/>
              </w:tabs>
              <w:rPr>
                <w:ins w:id="51" w:author="Author"/>
                <w:szCs w:val="20"/>
              </w:rPr>
            </w:pPr>
            <w:ins w:id="52" w:author="Author">
              <w:r w:rsidRPr="00402984">
                <w:rPr>
                  <w:b/>
                  <w:szCs w:val="20"/>
                </w:rPr>
                <w:t>Danmark</w:t>
              </w:r>
            </w:ins>
          </w:p>
          <w:p w14:paraId="22D39549" w14:textId="77777777" w:rsidR="000107F8" w:rsidRPr="00402984" w:rsidRDefault="000107F8" w:rsidP="00B874BE">
            <w:pPr>
              <w:tabs>
                <w:tab w:val="left" w:pos="720"/>
              </w:tabs>
              <w:adjustRightInd w:val="0"/>
              <w:rPr>
                <w:ins w:id="53" w:author="Author"/>
                <w:color w:val="000000"/>
                <w:szCs w:val="20"/>
                <w:lang w:eastAsia="en-GB" w:bidi="he-IL"/>
              </w:rPr>
            </w:pPr>
            <w:ins w:id="54" w:author="Author">
              <w:r w:rsidRPr="00402984">
                <w:rPr>
                  <w:color w:val="000000"/>
                  <w:szCs w:val="20"/>
                  <w:lang w:eastAsia="en-GB" w:bidi="he-IL"/>
                </w:rPr>
                <w:t>Teva Denmark A/S</w:t>
              </w:r>
            </w:ins>
          </w:p>
          <w:p w14:paraId="2A12DB8D" w14:textId="77777777" w:rsidR="000107F8" w:rsidRPr="00402984" w:rsidRDefault="000107F8" w:rsidP="00B874BE">
            <w:pPr>
              <w:tabs>
                <w:tab w:val="left" w:pos="-720"/>
                <w:tab w:val="left" w:pos="567"/>
              </w:tabs>
              <w:suppressAutoHyphens/>
              <w:rPr>
                <w:ins w:id="55" w:author="Author"/>
                <w:color w:val="000000"/>
                <w:szCs w:val="20"/>
                <w:lang w:eastAsia="en-GB" w:bidi="he-IL"/>
              </w:rPr>
            </w:pPr>
            <w:ins w:id="56" w:author="Author">
              <w:r w:rsidRPr="00402984">
                <w:rPr>
                  <w:color w:val="000000"/>
                  <w:szCs w:val="20"/>
                  <w:lang w:eastAsia="en-GB" w:bidi="he-IL"/>
                </w:rPr>
                <w:t>Tlf.: +45 44985511</w:t>
              </w:r>
            </w:ins>
          </w:p>
          <w:p w14:paraId="307D7562" w14:textId="77777777" w:rsidR="000107F8" w:rsidRPr="00402984" w:rsidRDefault="000107F8" w:rsidP="00B874BE">
            <w:pPr>
              <w:tabs>
                <w:tab w:val="left" w:pos="-720"/>
                <w:tab w:val="left" w:pos="567"/>
              </w:tabs>
              <w:suppressAutoHyphens/>
              <w:rPr>
                <w:ins w:id="57" w:author="Author"/>
                <w:szCs w:val="20"/>
              </w:rPr>
            </w:pPr>
          </w:p>
        </w:tc>
        <w:tc>
          <w:tcPr>
            <w:tcW w:w="4680" w:type="dxa"/>
          </w:tcPr>
          <w:p w14:paraId="580CFD2D" w14:textId="77777777" w:rsidR="000107F8" w:rsidRPr="00F649FB" w:rsidRDefault="000107F8" w:rsidP="00B874BE">
            <w:pPr>
              <w:tabs>
                <w:tab w:val="left" w:pos="-720"/>
                <w:tab w:val="left" w:pos="567"/>
                <w:tab w:val="left" w:pos="4536"/>
              </w:tabs>
              <w:suppressAutoHyphens/>
              <w:rPr>
                <w:ins w:id="58" w:author="Author"/>
                <w:b/>
                <w:szCs w:val="20"/>
                <w:lang w:val="sv-SE"/>
              </w:rPr>
            </w:pPr>
            <w:ins w:id="59" w:author="Author">
              <w:r w:rsidRPr="00F649FB">
                <w:rPr>
                  <w:b/>
                  <w:szCs w:val="20"/>
                  <w:lang w:val="sv-SE"/>
                </w:rPr>
                <w:t>Malta</w:t>
              </w:r>
            </w:ins>
          </w:p>
          <w:p w14:paraId="0559999E" w14:textId="77777777" w:rsidR="000107F8" w:rsidRPr="00F649FB" w:rsidRDefault="000107F8" w:rsidP="00B874BE">
            <w:pPr>
              <w:tabs>
                <w:tab w:val="left" w:pos="567"/>
              </w:tabs>
              <w:rPr>
                <w:ins w:id="60" w:author="Author"/>
                <w:color w:val="000000"/>
                <w:szCs w:val="20"/>
                <w:lang w:val="sv-SE" w:bidi="he-IL"/>
              </w:rPr>
            </w:pPr>
            <w:ins w:id="61" w:author="Author">
              <w:r w:rsidRPr="00F649FB">
                <w:rPr>
                  <w:color w:val="000000"/>
                  <w:szCs w:val="20"/>
                  <w:lang w:val="sv-SE" w:bidi="he-IL"/>
                </w:rPr>
                <w:t>TEVA HELLAS </w:t>
              </w:r>
              <w:r w:rsidRPr="00402984">
                <w:rPr>
                  <w:color w:val="000000"/>
                  <w:szCs w:val="20"/>
                  <w:lang w:bidi="he-IL"/>
                </w:rPr>
                <w:t>Α</w:t>
              </w:r>
              <w:r w:rsidRPr="00F649FB">
                <w:rPr>
                  <w:color w:val="000000"/>
                  <w:szCs w:val="20"/>
                  <w:lang w:val="sv-SE" w:bidi="he-IL"/>
                </w:rPr>
                <w:t>.</w:t>
              </w:r>
              <w:r w:rsidRPr="00402984">
                <w:rPr>
                  <w:color w:val="000000"/>
                  <w:szCs w:val="20"/>
                  <w:lang w:bidi="he-IL"/>
                </w:rPr>
                <w:t>Ε</w:t>
              </w:r>
              <w:r w:rsidRPr="00F649FB">
                <w:rPr>
                  <w:color w:val="000000"/>
                  <w:szCs w:val="20"/>
                  <w:lang w:val="sv-SE" w:bidi="he-IL"/>
                </w:rPr>
                <w:t>.</w:t>
              </w:r>
            </w:ins>
          </w:p>
          <w:p w14:paraId="5966F5F3" w14:textId="77777777" w:rsidR="000107F8" w:rsidRPr="00402984" w:rsidRDefault="000107F8" w:rsidP="00B874BE">
            <w:pPr>
              <w:tabs>
                <w:tab w:val="left" w:pos="567"/>
              </w:tabs>
              <w:rPr>
                <w:ins w:id="62" w:author="Author"/>
                <w:color w:val="000000"/>
                <w:szCs w:val="20"/>
                <w:lang w:bidi="he-IL"/>
              </w:rPr>
            </w:pPr>
            <w:ins w:id="63" w:author="Author">
              <w:r w:rsidRPr="00402984">
                <w:rPr>
                  <w:color w:val="000000"/>
                  <w:szCs w:val="20"/>
                  <w:lang w:val="en-US" w:bidi="he-IL"/>
                </w:rPr>
                <w:t>il-Greċja</w:t>
              </w:r>
            </w:ins>
          </w:p>
          <w:p w14:paraId="5DF643EA" w14:textId="77777777" w:rsidR="000107F8" w:rsidRPr="00402984" w:rsidRDefault="000107F8" w:rsidP="00B874BE">
            <w:pPr>
              <w:tabs>
                <w:tab w:val="left" w:pos="567"/>
              </w:tabs>
              <w:rPr>
                <w:ins w:id="64" w:author="Author"/>
                <w:color w:val="000000"/>
                <w:szCs w:val="20"/>
                <w:lang w:bidi="he-IL"/>
              </w:rPr>
            </w:pPr>
            <w:ins w:id="65" w:author="Author">
              <w:r w:rsidRPr="00402984">
                <w:rPr>
                  <w:color w:val="000000"/>
                  <w:szCs w:val="20"/>
                  <w:lang w:val="en-US" w:bidi="he-IL"/>
                </w:rPr>
                <w:t>Tel: +30 2118805000</w:t>
              </w:r>
            </w:ins>
          </w:p>
          <w:p w14:paraId="4B9863A4" w14:textId="77777777" w:rsidR="000107F8" w:rsidRPr="00402984" w:rsidRDefault="000107F8" w:rsidP="00B874BE">
            <w:pPr>
              <w:tabs>
                <w:tab w:val="left" w:pos="567"/>
              </w:tabs>
              <w:rPr>
                <w:ins w:id="66" w:author="Author"/>
                <w:szCs w:val="20"/>
              </w:rPr>
            </w:pPr>
          </w:p>
        </w:tc>
      </w:tr>
      <w:tr w:rsidR="000107F8" w:rsidRPr="00402984" w14:paraId="32DB8E32" w14:textId="77777777" w:rsidTr="00B874BE">
        <w:trPr>
          <w:ins w:id="67" w:author="Author"/>
        </w:trPr>
        <w:tc>
          <w:tcPr>
            <w:tcW w:w="4646" w:type="dxa"/>
            <w:hideMark/>
          </w:tcPr>
          <w:p w14:paraId="3CF101F1" w14:textId="77777777" w:rsidR="000107F8" w:rsidRPr="00402984" w:rsidRDefault="000107F8" w:rsidP="00B874BE">
            <w:pPr>
              <w:tabs>
                <w:tab w:val="left" w:pos="567"/>
              </w:tabs>
              <w:rPr>
                <w:ins w:id="68" w:author="Author"/>
                <w:szCs w:val="20"/>
              </w:rPr>
            </w:pPr>
            <w:ins w:id="69" w:author="Author">
              <w:r w:rsidRPr="00402984">
                <w:rPr>
                  <w:b/>
                  <w:szCs w:val="20"/>
                </w:rPr>
                <w:t>Deutschland</w:t>
              </w:r>
            </w:ins>
          </w:p>
          <w:p w14:paraId="04E4584A" w14:textId="77777777" w:rsidR="000107F8" w:rsidRPr="00402984" w:rsidRDefault="000107F8" w:rsidP="00B874BE">
            <w:pPr>
              <w:tabs>
                <w:tab w:val="left" w:pos="567"/>
              </w:tabs>
              <w:rPr>
                <w:ins w:id="70" w:author="Author"/>
                <w:szCs w:val="20"/>
              </w:rPr>
            </w:pPr>
            <w:ins w:id="71" w:author="Author">
              <w:r w:rsidRPr="00402984">
                <w:rPr>
                  <w:szCs w:val="20"/>
                  <w:lang w:val="en-US"/>
                </w:rPr>
                <w:t>ratiopharm GmbH</w:t>
              </w:r>
            </w:ins>
          </w:p>
          <w:p w14:paraId="471BCB46" w14:textId="77777777" w:rsidR="000107F8" w:rsidRPr="00402984" w:rsidRDefault="000107F8" w:rsidP="00B874BE">
            <w:pPr>
              <w:tabs>
                <w:tab w:val="left" w:pos="567"/>
              </w:tabs>
              <w:rPr>
                <w:ins w:id="72" w:author="Author"/>
                <w:szCs w:val="20"/>
              </w:rPr>
            </w:pPr>
            <w:ins w:id="73" w:author="Author">
              <w:r w:rsidRPr="00402984">
                <w:rPr>
                  <w:szCs w:val="20"/>
                  <w:lang w:val="en-US"/>
                </w:rPr>
                <w:t>Tel: +49 (0) 73140202</w:t>
              </w:r>
            </w:ins>
          </w:p>
        </w:tc>
        <w:tc>
          <w:tcPr>
            <w:tcW w:w="4680" w:type="dxa"/>
          </w:tcPr>
          <w:p w14:paraId="105225B5" w14:textId="77777777" w:rsidR="000107F8" w:rsidRPr="00402984" w:rsidRDefault="000107F8" w:rsidP="00B874BE">
            <w:pPr>
              <w:tabs>
                <w:tab w:val="left" w:pos="567"/>
              </w:tabs>
              <w:suppressAutoHyphens/>
              <w:rPr>
                <w:ins w:id="74" w:author="Author"/>
                <w:szCs w:val="20"/>
                <w:lang w:val="de-DE"/>
              </w:rPr>
            </w:pPr>
            <w:ins w:id="75" w:author="Author">
              <w:r w:rsidRPr="00402984">
                <w:rPr>
                  <w:b/>
                  <w:szCs w:val="20"/>
                  <w:lang w:val="de-DE"/>
                </w:rPr>
                <w:t>Nederland</w:t>
              </w:r>
            </w:ins>
          </w:p>
          <w:p w14:paraId="3A7D4C19" w14:textId="77777777" w:rsidR="000107F8" w:rsidRPr="00402984" w:rsidRDefault="000107F8" w:rsidP="00B874BE">
            <w:pPr>
              <w:tabs>
                <w:tab w:val="left" w:pos="567"/>
              </w:tabs>
              <w:adjustRightInd w:val="0"/>
              <w:ind w:left="-23"/>
              <w:rPr>
                <w:ins w:id="76" w:author="Author"/>
                <w:color w:val="000000"/>
                <w:szCs w:val="20"/>
                <w:lang w:val="de-DE" w:bidi="he-IL"/>
              </w:rPr>
            </w:pPr>
            <w:ins w:id="77" w:author="Author">
              <w:r w:rsidRPr="00402984">
                <w:rPr>
                  <w:color w:val="000000"/>
                  <w:szCs w:val="20"/>
                  <w:lang w:val="de-DE" w:bidi="he-IL"/>
                </w:rPr>
                <w:t>Teva Nederland B.V.</w:t>
              </w:r>
            </w:ins>
          </w:p>
          <w:p w14:paraId="73DD2F86" w14:textId="77777777" w:rsidR="000107F8" w:rsidRPr="00402984" w:rsidRDefault="000107F8" w:rsidP="00B874BE">
            <w:pPr>
              <w:tabs>
                <w:tab w:val="left" w:pos="567"/>
              </w:tabs>
              <w:rPr>
                <w:ins w:id="78" w:author="Author"/>
                <w:color w:val="000000"/>
                <w:szCs w:val="20"/>
                <w:lang w:eastAsia="en-GB" w:bidi="he-IL"/>
              </w:rPr>
            </w:pPr>
            <w:ins w:id="79" w:author="Author">
              <w:r w:rsidRPr="00402984">
                <w:rPr>
                  <w:color w:val="000000"/>
                  <w:szCs w:val="20"/>
                  <w:lang w:eastAsia="en-GB" w:bidi="he-IL"/>
                </w:rPr>
                <w:t>Tel: +31 8000228400</w:t>
              </w:r>
            </w:ins>
          </w:p>
          <w:p w14:paraId="07751CB9" w14:textId="77777777" w:rsidR="000107F8" w:rsidRPr="00402984" w:rsidRDefault="000107F8" w:rsidP="00B874BE">
            <w:pPr>
              <w:tabs>
                <w:tab w:val="left" w:pos="-720"/>
                <w:tab w:val="left" w:pos="567"/>
              </w:tabs>
              <w:suppressAutoHyphens/>
              <w:rPr>
                <w:ins w:id="80" w:author="Author"/>
                <w:szCs w:val="20"/>
              </w:rPr>
            </w:pPr>
          </w:p>
        </w:tc>
      </w:tr>
      <w:tr w:rsidR="000107F8" w:rsidRPr="00F649FB" w14:paraId="5390F791" w14:textId="77777777" w:rsidTr="00B874BE">
        <w:trPr>
          <w:ins w:id="81" w:author="Author"/>
        </w:trPr>
        <w:tc>
          <w:tcPr>
            <w:tcW w:w="4646" w:type="dxa"/>
          </w:tcPr>
          <w:p w14:paraId="2BEAD55A" w14:textId="77777777" w:rsidR="000107F8" w:rsidRPr="00402984" w:rsidRDefault="000107F8" w:rsidP="00B874BE">
            <w:pPr>
              <w:tabs>
                <w:tab w:val="left" w:pos="-720"/>
                <w:tab w:val="left" w:pos="567"/>
              </w:tabs>
              <w:suppressAutoHyphens/>
              <w:rPr>
                <w:ins w:id="82" w:author="Author"/>
                <w:b/>
                <w:bCs/>
                <w:szCs w:val="20"/>
                <w:lang w:val="it-IT"/>
              </w:rPr>
            </w:pPr>
            <w:ins w:id="83" w:author="Author">
              <w:r w:rsidRPr="00402984">
                <w:rPr>
                  <w:b/>
                  <w:bCs/>
                  <w:szCs w:val="20"/>
                  <w:lang w:val="it-IT"/>
                </w:rPr>
                <w:t>Eesti</w:t>
              </w:r>
            </w:ins>
          </w:p>
          <w:p w14:paraId="6B07B895" w14:textId="77777777" w:rsidR="000107F8" w:rsidRPr="00402984" w:rsidRDefault="000107F8" w:rsidP="00B874BE">
            <w:pPr>
              <w:tabs>
                <w:tab w:val="left" w:pos="567"/>
              </w:tabs>
              <w:rPr>
                <w:ins w:id="84" w:author="Author"/>
                <w:szCs w:val="20"/>
                <w:lang w:val="it-IT" w:bidi="he-IL"/>
              </w:rPr>
            </w:pPr>
            <w:ins w:id="85" w:author="Author">
              <w:r w:rsidRPr="00402984">
                <w:rPr>
                  <w:color w:val="000000"/>
                  <w:szCs w:val="20"/>
                  <w:lang w:val="it-IT" w:eastAsia="lt-LT" w:bidi="he-IL"/>
                </w:rPr>
                <w:t>UAB Teva Baltics Eesti filiaal</w:t>
              </w:r>
            </w:ins>
          </w:p>
          <w:p w14:paraId="224112A2" w14:textId="77777777" w:rsidR="000107F8" w:rsidRPr="00402984" w:rsidRDefault="000107F8" w:rsidP="00B874BE">
            <w:pPr>
              <w:tabs>
                <w:tab w:val="left" w:pos="567"/>
              </w:tabs>
              <w:rPr>
                <w:ins w:id="86" w:author="Author"/>
                <w:szCs w:val="20"/>
              </w:rPr>
            </w:pPr>
            <w:ins w:id="87" w:author="Author">
              <w:r w:rsidRPr="00402984">
                <w:rPr>
                  <w:szCs w:val="20"/>
                </w:rPr>
                <w:t>Tel: +372 6610801</w:t>
              </w:r>
            </w:ins>
          </w:p>
          <w:p w14:paraId="357496E9" w14:textId="77777777" w:rsidR="000107F8" w:rsidRPr="00402984" w:rsidRDefault="000107F8" w:rsidP="00B874BE">
            <w:pPr>
              <w:tabs>
                <w:tab w:val="left" w:pos="-720"/>
                <w:tab w:val="left" w:pos="567"/>
              </w:tabs>
              <w:suppressAutoHyphens/>
              <w:rPr>
                <w:ins w:id="88" w:author="Author"/>
                <w:szCs w:val="20"/>
              </w:rPr>
            </w:pPr>
          </w:p>
        </w:tc>
        <w:tc>
          <w:tcPr>
            <w:tcW w:w="4680" w:type="dxa"/>
          </w:tcPr>
          <w:p w14:paraId="54CE3C1D" w14:textId="77777777" w:rsidR="000107F8" w:rsidRPr="00F649FB" w:rsidRDefault="000107F8" w:rsidP="00B874BE">
            <w:pPr>
              <w:tabs>
                <w:tab w:val="left" w:pos="567"/>
              </w:tabs>
              <w:rPr>
                <w:ins w:id="89" w:author="Author"/>
                <w:szCs w:val="20"/>
                <w:lang w:val="en-US"/>
              </w:rPr>
            </w:pPr>
            <w:ins w:id="90" w:author="Author">
              <w:r w:rsidRPr="00F649FB">
                <w:rPr>
                  <w:b/>
                  <w:szCs w:val="20"/>
                  <w:lang w:val="en-US"/>
                </w:rPr>
                <w:t>Norge</w:t>
              </w:r>
            </w:ins>
          </w:p>
          <w:p w14:paraId="06E50BB7" w14:textId="77777777" w:rsidR="000107F8" w:rsidRPr="00F649FB" w:rsidRDefault="000107F8" w:rsidP="00B874BE">
            <w:pPr>
              <w:tabs>
                <w:tab w:val="left" w:pos="567"/>
              </w:tabs>
              <w:rPr>
                <w:ins w:id="91" w:author="Author"/>
                <w:szCs w:val="20"/>
                <w:lang w:val="en-US" w:bidi="he-IL"/>
              </w:rPr>
            </w:pPr>
            <w:ins w:id="92" w:author="Author">
              <w:r w:rsidRPr="00F649FB">
                <w:rPr>
                  <w:szCs w:val="20"/>
                  <w:lang w:val="en-US" w:bidi="he-IL"/>
                </w:rPr>
                <w:t>Teva Norway AS</w:t>
              </w:r>
            </w:ins>
          </w:p>
          <w:p w14:paraId="1BFF2388" w14:textId="77777777" w:rsidR="000107F8" w:rsidRPr="00F649FB" w:rsidRDefault="000107F8" w:rsidP="00B874BE">
            <w:pPr>
              <w:tabs>
                <w:tab w:val="left" w:pos="-720"/>
                <w:tab w:val="left" w:pos="567"/>
              </w:tabs>
              <w:suppressAutoHyphens/>
              <w:rPr>
                <w:ins w:id="93" w:author="Author"/>
                <w:color w:val="000000"/>
                <w:szCs w:val="20"/>
                <w:lang w:val="en-US" w:eastAsia="en-GB" w:bidi="he-IL"/>
              </w:rPr>
            </w:pPr>
            <w:ins w:id="94" w:author="Author">
              <w:r w:rsidRPr="00F649FB">
                <w:rPr>
                  <w:color w:val="000000"/>
                  <w:szCs w:val="20"/>
                  <w:lang w:val="en-US" w:eastAsia="en-GB" w:bidi="he-IL"/>
                </w:rPr>
                <w:t>Tlf: +47 66775590</w:t>
              </w:r>
            </w:ins>
          </w:p>
          <w:p w14:paraId="2602C6CA" w14:textId="77777777" w:rsidR="000107F8" w:rsidRPr="00F649FB" w:rsidRDefault="000107F8" w:rsidP="00B874BE">
            <w:pPr>
              <w:tabs>
                <w:tab w:val="left" w:pos="567"/>
              </w:tabs>
              <w:rPr>
                <w:ins w:id="95" w:author="Author"/>
                <w:szCs w:val="20"/>
                <w:lang w:val="en-US"/>
              </w:rPr>
            </w:pPr>
          </w:p>
        </w:tc>
      </w:tr>
      <w:tr w:rsidR="000107F8" w:rsidRPr="00402984" w14:paraId="4DDCCC43" w14:textId="77777777" w:rsidTr="00B874BE">
        <w:trPr>
          <w:ins w:id="96" w:author="Author"/>
        </w:trPr>
        <w:tc>
          <w:tcPr>
            <w:tcW w:w="4646" w:type="dxa"/>
          </w:tcPr>
          <w:p w14:paraId="7B765AC0" w14:textId="77777777" w:rsidR="000107F8" w:rsidRPr="00402984" w:rsidRDefault="000107F8" w:rsidP="00B874BE">
            <w:pPr>
              <w:tabs>
                <w:tab w:val="left" w:pos="567"/>
              </w:tabs>
              <w:rPr>
                <w:ins w:id="97" w:author="Author"/>
                <w:szCs w:val="20"/>
                <w:lang w:val="fi-FI"/>
              </w:rPr>
            </w:pPr>
            <w:ins w:id="98" w:author="Author">
              <w:r w:rsidRPr="00402984">
                <w:rPr>
                  <w:b/>
                  <w:szCs w:val="20"/>
                  <w:lang w:val="el-GR"/>
                </w:rPr>
                <w:t>Ελλάδα</w:t>
              </w:r>
            </w:ins>
          </w:p>
          <w:p w14:paraId="0684793B" w14:textId="77777777" w:rsidR="000107F8" w:rsidRPr="00402984" w:rsidRDefault="000107F8" w:rsidP="00B874BE">
            <w:pPr>
              <w:tabs>
                <w:tab w:val="left" w:pos="567"/>
              </w:tabs>
              <w:rPr>
                <w:ins w:id="99" w:author="Author"/>
                <w:szCs w:val="20"/>
                <w:lang w:val="fi-FI" w:bidi="he-IL"/>
              </w:rPr>
            </w:pPr>
            <w:ins w:id="100" w:author="Author">
              <w:r w:rsidRPr="00402984">
                <w:rPr>
                  <w:szCs w:val="20"/>
                  <w:lang w:val="fi-FI" w:eastAsia="en-GB"/>
                </w:rPr>
                <w:t xml:space="preserve">TEVA HELLAS </w:t>
              </w:r>
              <w:r w:rsidRPr="00402984">
                <w:rPr>
                  <w:szCs w:val="20"/>
                  <w:lang w:val="en-US" w:eastAsia="en-GB"/>
                </w:rPr>
                <w:t>Α</w:t>
              </w:r>
              <w:r w:rsidRPr="00402984">
                <w:rPr>
                  <w:szCs w:val="20"/>
                  <w:lang w:val="fi-FI" w:eastAsia="en-GB"/>
                </w:rPr>
                <w:t>.</w:t>
              </w:r>
              <w:r w:rsidRPr="00402984">
                <w:rPr>
                  <w:szCs w:val="20"/>
                  <w:lang w:val="en-US" w:eastAsia="en-GB"/>
                </w:rPr>
                <w:t>Ε</w:t>
              </w:r>
              <w:r w:rsidRPr="00402984">
                <w:rPr>
                  <w:szCs w:val="20"/>
                  <w:lang w:val="fi-FI" w:eastAsia="en-GB"/>
                </w:rPr>
                <w:t>.</w:t>
              </w:r>
            </w:ins>
          </w:p>
          <w:p w14:paraId="232B7B1E" w14:textId="77777777" w:rsidR="000107F8" w:rsidRPr="00402984" w:rsidRDefault="000107F8" w:rsidP="00B874BE">
            <w:pPr>
              <w:tabs>
                <w:tab w:val="left" w:pos="567"/>
              </w:tabs>
              <w:spacing w:line="260" w:lineRule="exact"/>
              <w:rPr>
                <w:ins w:id="101" w:author="Author"/>
                <w:color w:val="000000"/>
                <w:szCs w:val="20"/>
                <w:lang w:val="en-US" w:eastAsia="en-GB"/>
              </w:rPr>
            </w:pPr>
            <w:ins w:id="102" w:author="Author">
              <w:r w:rsidRPr="00402984">
                <w:rPr>
                  <w:color w:val="000000"/>
                  <w:szCs w:val="20"/>
                  <w:lang w:val="el-GR" w:eastAsia="en-GB"/>
                </w:rPr>
                <w:t>Τηλ: +30 2118805000</w:t>
              </w:r>
            </w:ins>
          </w:p>
          <w:p w14:paraId="561EE798" w14:textId="77777777" w:rsidR="000107F8" w:rsidRPr="00402984" w:rsidRDefault="000107F8" w:rsidP="00B874BE">
            <w:pPr>
              <w:tabs>
                <w:tab w:val="left" w:pos="-720"/>
                <w:tab w:val="left" w:pos="567"/>
              </w:tabs>
              <w:suppressAutoHyphens/>
              <w:rPr>
                <w:ins w:id="103" w:author="Author"/>
                <w:szCs w:val="20"/>
              </w:rPr>
            </w:pPr>
          </w:p>
        </w:tc>
        <w:tc>
          <w:tcPr>
            <w:tcW w:w="4680" w:type="dxa"/>
          </w:tcPr>
          <w:p w14:paraId="7AA786CF" w14:textId="77777777" w:rsidR="000107F8" w:rsidRPr="00402984" w:rsidRDefault="000107F8" w:rsidP="00B874BE">
            <w:pPr>
              <w:tabs>
                <w:tab w:val="left" w:pos="567"/>
              </w:tabs>
              <w:rPr>
                <w:ins w:id="104" w:author="Author"/>
                <w:szCs w:val="20"/>
                <w:lang w:val="de-DE"/>
              </w:rPr>
            </w:pPr>
            <w:ins w:id="105" w:author="Author">
              <w:r w:rsidRPr="00402984">
                <w:rPr>
                  <w:b/>
                  <w:szCs w:val="20"/>
                  <w:lang w:val="de-DE"/>
                </w:rPr>
                <w:t>Österreich</w:t>
              </w:r>
            </w:ins>
          </w:p>
          <w:p w14:paraId="07EBB62D" w14:textId="77777777" w:rsidR="000107F8" w:rsidRPr="00402984" w:rsidRDefault="000107F8" w:rsidP="00B874BE">
            <w:pPr>
              <w:tabs>
                <w:tab w:val="left" w:pos="-720"/>
                <w:tab w:val="left" w:pos="567"/>
              </w:tabs>
              <w:suppressAutoHyphens/>
              <w:rPr>
                <w:ins w:id="106" w:author="Author"/>
                <w:szCs w:val="20"/>
                <w:lang w:val="de-DE" w:eastAsia="en-GB" w:bidi="he-IL"/>
              </w:rPr>
            </w:pPr>
            <w:ins w:id="107" w:author="Author">
              <w:r w:rsidRPr="00402984">
                <w:rPr>
                  <w:szCs w:val="20"/>
                  <w:lang w:val="de-DE" w:eastAsia="en-GB" w:bidi="he-IL"/>
                </w:rPr>
                <w:t>ratiopharm Arzneimittel Vertriebs-GmbH</w:t>
              </w:r>
            </w:ins>
          </w:p>
          <w:p w14:paraId="78B8A34D" w14:textId="77777777" w:rsidR="000107F8" w:rsidRPr="00402984" w:rsidRDefault="000107F8" w:rsidP="00B874BE">
            <w:pPr>
              <w:tabs>
                <w:tab w:val="left" w:pos="-720"/>
                <w:tab w:val="left" w:pos="567"/>
              </w:tabs>
              <w:suppressAutoHyphens/>
              <w:rPr>
                <w:ins w:id="108" w:author="Author"/>
                <w:szCs w:val="20"/>
                <w:lang w:val="de-DE" w:eastAsia="en-GB" w:bidi="he-IL"/>
              </w:rPr>
            </w:pPr>
            <w:ins w:id="109" w:author="Author">
              <w:r w:rsidRPr="00402984">
                <w:rPr>
                  <w:szCs w:val="20"/>
                  <w:lang w:val="de-DE" w:eastAsia="en-GB" w:bidi="he-IL"/>
                </w:rPr>
                <w:t>Tel: +43 1970070</w:t>
              </w:r>
            </w:ins>
          </w:p>
          <w:p w14:paraId="5E5DC1B3" w14:textId="77777777" w:rsidR="000107F8" w:rsidRPr="00402984" w:rsidRDefault="000107F8" w:rsidP="00B874BE">
            <w:pPr>
              <w:tabs>
                <w:tab w:val="left" w:pos="-720"/>
                <w:tab w:val="left" w:pos="567"/>
              </w:tabs>
              <w:suppressAutoHyphens/>
              <w:rPr>
                <w:ins w:id="110" w:author="Author"/>
                <w:szCs w:val="20"/>
                <w:lang w:val="de-DE"/>
              </w:rPr>
            </w:pPr>
          </w:p>
        </w:tc>
      </w:tr>
      <w:tr w:rsidR="000107F8" w:rsidRPr="00402984" w14:paraId="4C03C292" w14:textId="77777777" w:rsidTr="00B874BE">
        <w:trPr>
          <w:ins w:id="111" w:author="Author"/>
        </w:trPr>
        <w:tc>
          <w:tcPr>
            <w:tcW w:w="4651" w:type="dxa"/>
          </w:tcPr>
          <w:p w14:paraId="2A95172F" w14:textId="77777777" w:rsidR="000107F8" w:rsidRPr="00402984" w:rsidRDefault="000107F8" w:rsidP="00B874BE">
            <w:pPr>
              <w:tabs>
                <w:tab w:val="left" w:pos="-720"/>
                <w:tab w:val="left" w:pos="567"/>
                <w:tab w:val="left" w:pos="4536"/>
              </w:tabs>
              <w:suppressAutoHyphens/>
              <w:rPr>
                <w:ins w:id="112" w:author="Author"/>
                <w:b/>
                <w:szCs w:val="20"/>
                <w:lang w:val="es-ES"/>
              </w:rPr>
            </w:pPr>
            <w:ins w:id="113" w:author="Author">
              <w:r w:rsidRPr="00402984">
                <w:rPr>
                  <w:b/>
                  <w:szCs w:val="20"/>
                  <w:lang w:val="es-ES"/>
                </w:rPr>
                <w:t>España</w:t>
              </w:r>
            </w:ins>
          </w:p>
          <w:p w14:paraId="34A72EAE" w14:textId="77777777" w:rsidR="000107F8" w:rsidRPr="00402984" w:rsidRDefault="000107F8" w:rsidP="00B874BE">
            <w:pPr>
              <w:tabs>
                <w:tab w:val="left" w:pos="-720"/>
                <w:tab w:val="left" w:pos="567"/>
                <w:tab w:val="left" w:pos="4536"/>
              </w:tabs>
              <w:suppressAutoHyphens/>
              <w:rPr>
                <w:ins w:id="114" w:author="Author"/>
                <w:bCs/>
                <w:szCs w:val="20"/>
                <w:lang w:val="es-ES"/>
              </w:rPr>
            </w:pPr>
            <w:ins w:id="115" w:author="Author">
              <w:r w:rsidRPr="00402984">
                <w:rPr>
                  <w:bCs/>
                  <w:szCs w:val="20"/>
                  <w:lang w:val="es-ES"/>
                </w:rPr>
                <w:t>Teva Pharma, S.L.U.</w:t>
              </w:r>
            </w:ins>
          </w:p>
          <w:p w14:paraId="0CB6A36E" w14:textId="77777777" w:rsidR="000107F8" w:rsidRPr="00402984" w:rsidRDefault="000107F8" w:rsidP="00B874BE">
            <w:pPr>
              <w:tabs>
                <w:tab w:val="left" w:pos="-720"/>
                <w:tab w:val="left" w:pos="567"/>
              </w:tabs>
              <w:suppressAutoHyphens/>
              <w:rPr>
                <w:ins w:id="116" w:author="Author"/>
                <w:szCs w:val="20"/>
              </w:rPr>
            </w:pPr>
            <w:ins w:id="117" w:author="Author">
              <w:r w:rsidRPr="00402984">
                <w:rPr>
                  <w:bCs/>
                  <w:szCs w:val="20"/>
                  <w:lang w:val="es-ES"/>
                </w:rPr>
                <w:t>Tel: +34 913873280</w:t>
              </w:r>
            </w:ins>
          </w:p>
        </w:tc>
        <w:tc>
          <w:tcPr>
            <w:tcW w:w="4680" w:type="dxa"/>
          </w:tcPr>
          <w:p w14:paraId="55A85ABF" w14:textId="77777777" w:rsidR="000107F8" w:rsidRPr="00F649FB" w:rsidRDefault="000107F8" w:rsidP="00B874BE">
            <w:pPr>
              <w:tabs>
                <w:tab w:val="left" w:pos="-720"/>
                <w:tab w:val="left" w:pos="567"/>
                <w:tab w:val="left" w:pos="4536"/>
              </w:tabs>
              <w:suppressAutoHyphens/>
              <w:rPr>
                <w:ins w:id="118" w:author="Author"/>
                <w:b/>
                <w:bCs/>
                <w:i/>
                <w:iCs/>
                <w:szCs w:val="20"/>
                <w:lang w:val="pl-PL"/>
              </w:rPr>
            </w:pPr>
            <w:ins w:id="119" w:author="Author">
              <w:r w:rsidRPr="00F649FB">
                <w:rPr>
                  <w:b/>
                  <w:szCs w:val="20"/>
                  <w:lang w:val="pl-PL"/>
                </w:rPr>
                <w:t>Polska</w:t>
              </w:r>
            </w:ins>
          </w:p>
          <w:p w14:paraId="36AE3C89" w14:textId="77777777" w:rsidR="000107F8" w:rsidRPr="00F649FB" w:rsidRDefault="000107F8" w:rsidP="00B874BE">
            <w:pPr>
              <w:tabs>
                <w:tab w:val="left" w:pos="567"/>
              </w:tabs>
              <w:rPr>
                <w:ins w:id="120" w:author="Author"/>
                <w:szCs w:val="20"/>
                <w:lang w:val="pl-PL" w:bidi="he-IL"/>
              </w:rPr>
            </w:pPr>
            <w:ins w:id="121" w:author="Author">
              <w:r w:rsidRPr="00F649FB">
                <w:rPr>
                  <w:szCs w:val="20"/>
                  <w:lang w:val="pl-PL" w:bidi="he-IL"/>
                </w:rPr>
                <w:t>Teva Pharmaceuticals Polska Sp. z o.o.</w:t>
              </w:r>
            </w:ins>
          </w:p>
          <w:p w14:paraId="555523DE" w14:textId="77777777" w:rsidR="000107F8" w:rsidRPr="00402984" w:rsidRDefault="000107F8" w:rsidP="00B874BE">
            <w:pPr>
              <w:tabs>
                <w:tab w:val="left" w:pos="-720"/>
                <w:tab w:val="left" w:pos="567"/>
              </w:tabs>
              <w:suppressAutoHyphens/>
              <w:rPr>
                <w:ins w:id="122" w:author="Author"/>
                <w:color w:val="000000"/>
                <w:szCs w:val="20"/>
                <w:lang w:eastAsia="en-GB" w:bidi="he-IL"/>
              </w:rPr>
            </w:pPr>
            <w:ins w:id="123" w:author="Author">
              <w:r w:rsidRPr="00402984">
                <w:rPr>
                  <w:color w:val="000000"/>
                  <w:szCs w:val="20"/>
                  <w:lang w:eastAsia="en-GB" w:bidi="he-IL"/>
                </w:rPr>
                <w:t>Tel.: +48 223459300</w:t>
              </w:r>
            </w:ins>
          </w:p>
          <w:p w14:paraId="3E4DDC28" w14:textId="77777777" w:rsidR="000107F8" w:rsidRPr="00402984" w:rsidRDefault="000107F8" w:rsidP="00B874BE">
            <w:pPr>
              <w:tabs>
                <w:tab w:val="left" w:pos="-720"/>
                <w:tab w:val="left" w:pos="567"/>
              </w:tabs>
              <w:suppressAutoHyphens/>
              <w:rPr>
                <w:ins w:id="124" w:author="Author"/>
                <w:szCs w:val="20"/>
              </w:rPr>
            </w:pPr>
          </w:p>
        </w:tc>
      </w:tr>
      <w:tr w:rsidR="000107F8" w:rsidRPr="00402984" w14:paraId="0A4773A8" w14:textId="77777777" w:rsidTr="00B874BE">
        <w:trPr>
          <w:ins w:id="125" w:author="Author"/>
        </w:trPr>
        <w:tc>
          <w:tcPr>
            <w:tcW w:w="4651" w:type="dxa"/>
          </w:tcPr>
          <w:p w14:paraId="474C454A" w14:textId="77777777" w:rsidR="000107F8" w:rsidRPr="00402984" w:rsidRDefault="000107F8" w:rsidP="00B874BE">
            <w:pPr>
              <w:keepNext/>
              <w:tabs>
                <w:tab w:val="left" w:pos="567"/>
              </w:tabs>
              <w:rPr>
                <w:ins w:id="126" w:author="Author"/>
                <w:b/>
                <w:bCs/>
                <w:szCs w:val="20"/>
                <w:lang w:val="pt-BR"/>
              </w:rPr>
            </w:pPr>
            <w:ins w:id="127" w:author="Author">
              <w:r w:rsidRPr="00402984">
                <w:rPr>
                  <w:b/>
                  <w:bCs/>
                  <w:szCs w:val="20"/>
                  <w:lang w:val="pt-BR"/>
                </w:rPr>
                <w:t>France</w:t>
              </w:r>
            </w:ins>
          </w:p>
          <w:p w14:paraId="540AF116" w14:textId="77777777" w:rsidR="000107F8" w:rsidRPr="00402984" w:rsidRDefault="000107F8" w:rsidP="00B874BE">
            <w:pPr>
              <w:keepNext/>
              <w:tabs>
                <w:tab w:val="left" w:pos="567"/>
              </w:tabs>
              <w:rPr>
                <w:ins w:id="128" w:author="Author"/>
                <w:szCs w:val="20"/>
                <w:lang w:bidi="he-IL"/>
              </w:rPr>
            </w:pPr>
            <w:ins w:id="129" w:author="Author">
              <w:r w:rsidRPr="00402984">
                <w:rPr>
                  <w:szCs w:val="20"/>
                  <w:lang w:bidi="he-IL"/>
                </w:rPr>
                <w:t xml:space="preserve">Teva Santé </w:t>
              </w:r>
            </w:ins>
          </w:p>
          <w:p w14:paraId="42CFC497" w14:textId="77777777" w:rsidR="000107F8" w:rsidRPr="00402984" w:rsidRDefault="000107F8" w:rsidP="00B874BE">
            <w:pPr>
              <w:keepNext/>
              <w:tabs>
                <w:tab w:val="left" w:pos="567"/>
              </w:tabs>
              <w:rPr>
                <w:ins w:id="130" w:author="Author"/>
                <w:szCs w:val="20"/>
                <w:lang w:bidi="he-IL"/>
              </w:rPr>
            </w:pPr>
            <w:ins w:id="131" w:author="Author">
              <w:r w:rsidRPr="00402984">
                <w:rPr>
                  <w:szCs w:val="20"/>
                  <w:lang w:bidi="he-IL"/>
                </w:rPr>
                <w:t>Tél: +33 155917800</w:t>
              </w:r>
            </w:ins>
          </w:p>
          <w:p w14:paraId="37B5A867" w14:textId="77777777" w:rsidR="000107F8" w:rsidRPr="00402984" w:rsidRDefault="000107F8" w:rsidP="00B874BE">
            <w:pPr>
              <w:keepNext/>
              <w:tabs>
                <w:tab w:val="left" w:pos="567"/>
              </w:tabs>
              <w:rPr>
                <w:ins w:id="132" w:author="Author"/>
                <w:b/>
                <w:szCs w:val="20"/>
              </w:rPr>
            </w:pPr>
          </w:p>
        </w:tc>
        <w:tc>
          <w:tcPr>
            <w:tcW w:w="4680" w:type="dxa"/>
          </w:tcPr>
          <w:p w14:paraId="4F0A3F33" w14:textId="77777777" w:rsidR="000107F8" w:rsidRPr="00402984" w:rsidRDefault="000107F8" w:rsidP="00B874BE">
            <w:pPr>
              <w:keepNext/>
              <w:tabs>
                <w:tab w:val="left" w:pos="567"/>
              </w:tabs>
              <w:rPr>
                <w:ins w:id="133" w:author="Author"/>
                <w:szCs w:val="20"/>
                <w:lang w:val="pt-BR"/>
              </w:rPr>
            </w:pPr>
            <w:ins w:id="134" w:author="Author">
              <w:r w:rsidRPr="00402984">
                <w:rPr>
                  <w:b/>
                  <w:szCs w:val="20"/>
                  <w:lang w:val="pt-BR"/>
                </w:rPr>
                <w:t>Portugal</w:t>
              </w:r>
            </w:ins>
          </w:p>
          <w:p w14:paraId="572761D1" w14:textId="77777777" w:rsidR="000107F8" w:rsidRPr="00402984" w:rsidRDefault="000107F8" w:rsidP="00B874BE">
            <w:pPr>
              <w:keepNext/>
              <w:tabs>
                <w:tab w:val="left" w:pos="567"/>
              </w:tabs>
              <w:rPr>
                <w:ins w:id="135" w:author="Author"/>
                <w:color w:val="000000"/>
                <w:szCs w:val="20"/>
                <w:lang w:val="pt-BR"/>
              </w:rPr>
            </w:pPr>
            <w:ins w:id="136" w:author="Author">
              <w:r w:rsidRPr="00402984">
                <w:rPr>
                  <w:color w:val="000000"/>
                  <w:szCs w:val="20"/>
                  <w:lang w:val="pt-BR"/>
                </w:rPr>
                <w:t>Teva Pharma - Produtos Farmacêuticos, Lda.</w:t>
              </w:r>
            </w:ins>
          </w:p>
          <w:p w14:paraId="1CE0640C" w14:textId="77777777" w:rsidR="000107F8" w:rsidRPr="00402984" w:rsidRDefault="000107F8" w:rsidP="00B874BE">
            <w:pPr>
              <w:keepNext/>
              <w:tabs>
                <w:tab w:val="left" w:pos="567"/>
              </w:tabs>
              <w:rPr>
                <w:ins w:id="137" w:author="Author"/>
                <w:color w:val="000000"/>
                <w:szCs w:val="20"/>
                <w:lang w:val="pt-BR"/>
              </w:rPr>
            </w:pPr>
            <w:ins w:id="138" w:author="Author">
              <w:r w:rsidRPr="00402984">
                <w:rPr>
                  <w:color w:val="000000"/>
                  <w:szCs w:val="20"/>
                  <w:lang w:val="pt-BR"/>
                </w:rPr>
                <w:t>Tel: +351 214767550</w:t>
              </w:r>
            </w:ins>
          </w:p>
          <w:p w14:paraId="676AE105" w14:textId="77777777" w:rsidR="000107F8" w:rsidRPr="00402984" w:rsidRDefault="000107F8" w:rsidP="00B874BE">
            <w:pPr>
              <w:keepNext/>
              <w:tabs>
                <w:tab w:val="left" w:pos="567"/>
              </w:tabs>
              <w:rPr>
                <w:ins w:id="139" w:author="Author"/>
                <w:szCs w:val="20"/>
                <w:lang w:val="pt-BR"/>
              </w:rPr>
            </w:pPr>
          </w:p>
        </w:tc>
      </w:tr>
      <w:tr w:rsidR="000107F8" w:rsidRPr="00402984" w14:paraId="62E580B0" w14:textId="77777777" w:rsidTr="00B874BE">
        <w:trPr>
          <w:ins w:id="140" w:author="Author"/>
        </w:trPr>
        <w:tc>
          <w:tcPr>
            <w:tcW w:w="4651" w:type="dxa"/>
          </w:tcPr>
          <w:p w14:paraId="722CAAA7" w14:textId="77777777" w:rsidR="000107F8" w:rsidRPr="00402984" w:rsidRDefault="000107F8" w:rsidP="00B874BE">
            <w:pPr>
              <w:tabs>
                <w:tab w:val="left" w:pos="567"/>
              </w:tabs>
              <w:rPr>
                <w:ins w:id="141" w:author="Author"/>
                <w:noProof/>
                <w:szCs w:val="20"/>
                <w:lang w:val="hr-HR"/>
              </w:rPr>
            </w:pPr>
            <w:ins w:id="142" w:author="Author">
              <w:r w:rsidRPr="00402984">
                <w:rPr>
                  <w:szCs w:val="20"/>
                  <w:lang w:val="sv-SE"/>
                </w:rPr>
                <w:br w:type="page"/>
              </w:r>
              <w:r w:rsidRPr="00402984">
                <w:rPr>
                  <w:b/>
                  <w:noProof/>
                  <w:szCs w:val="20"/>
                  <w:lang w:val="hr-HR"/>
                </w:rPr>
                <w:t>Hrvatska</w:t>
              </w:r>
            </w:ins>
          </w:p>
          <w:p w14:paraId="369BB278" w14:textId="77777777" w:rsidR="000107F8" w:rsidRPr="00402984" w:rsidRDefault="000107F8" w:rsidP="00B874BE">
            <w:pPr>
              <w:tabs>
                <w:tab w:val="left" w:pos="567"/>
              </w:tabs>
              <w:rPr>
                <w:ins w:id="143" w:author="Author"/>
                <w:noProof/>
                <w:szCs w:val="20"/>
                <w:lang w:val="hr-HR"/>
              </w:rPr>
            </w:pPr>
            <w:ins w:id="144" w:author="Author">
              <w:r w:rsidRPr="00402984">
                <w:rPr>
                  <w:noProof/>
                  <w:szCs w:val="20"/>
                  <w:lang w:val="hr-HR"/>
                </w:rPr>
                <w:t>Pliva Hrvatska d.o.o.</w:t>
              </w:r>
            </w:ins>
          </w:p>
          <w:p w14:paraId="0E1A6B5B" w14:textId="77777777" w:rsidR="000107F8" w:rsidRPr="00402984" w:rsidRDefault="000107F8" w:rsidP="00B874BE">
            <w:pPr>
              <w:tabs>
                <w:tab w:val="left" w:pos="567"/>
              </w:tabs>
              <w:rPr>
                <w:ins w:id="145" w:author="Author"/>
                <w:noProof/>
                <w:szCs w:val="20"/>
                <w:lang w:val="hr-HR"/>
              </w:rPr>
            </w:pPr>
            <w:ins w:id="146" w:author="Author">
              <w:r w:rsidRPr="00402984">
                <w:rPr>
                  <w:noProof/>
                  <w:szCs w:val="20"/>
                  <w:lang w:val="hr-HR"/>
                </w:rPr>
                <w:t>Tel: +385 13720000</w:t>
              </w:r>
            </w:ins>
          </w:p>
          <w:p w14:paraId="269539A8" w14:textId="77777777" w:rsidR="000107F8" w:rsidRPr="00402984" w:rsidRDefault="000107F8" w:rsidP="00B874BE">
            <w:pPr>
              <w:tabs>
                <w:tab w:val="left" w:pos="-720"/>
                <w:tab w:val="left" w:pos="567"/>
              </w:tabs>
              <w:suppressAutoHyphens/>
              <w:rPr>
                <w:ins w:id="147" w:author="Author"/>
                <w:szCs w:val="20"/>
                <w:lang w:val="pt-BR"/>
              </w:rPr>
            </w:pPr>
          </w:p>
        </w:tc>
        <w:tc>
          <w:tcPr>
            <w:tcW w:w="4680" w:type="dxa"/>
          </w:tcPr>
          <w:p w14:paraId="45D1B354" w14:textId="77777777" w:rsidR="000107F8" w:rsidRPr="00402984" w:rsidRDefault="000107F8" w:rsidP="00B874BE">
            <w:pPr>
              <w:tabs>
                <w:tab w:val="left" w:pos="-720"/>
                <w:tab w:val="left" w:pos="567"/>
                <w:tab w:val="left" w:pos="4536"/>
              </w:tabs>
              <w:suppressAutoHyphens/>
              <w:rPr>
                <w:ins w:id="148" w:author="Author"/>
                <w:b/>
                <w:szCs w:val="20"/>
                <w:lang w:val="pt-BR"/>
              </w:rPr>
            </w:pPr>
            <w:ins w:id="149" w:author="Author">
              <w:r w:rsidRPr="00402984">
                <w:rPr>
                  <w:b/>
                  <w:szCs w:val="20"/>
                  <w:lang w:val="pt-BR"/>
                </w:rPr>
                <w:t>România</w:t>
              </w:r>
            </w:ins>
          </w:p>
          <w:p w14:paraId="18D97A6E" w14:textId="77777777" w:rsidR="000107F8" w:rsidRPr="00402984" w:rsidRDefault="000107F8" w:rsidP="00B874BE">
            <w:pPr>
              <w:tabs>
                <w:tab w:val="left" w:pos="567"/>
              </w:tabs>
              <w:rPr>
                <w:ins w:id="150" w:author="Author"/>
                <w:szCs w:val="20"/>
                <w:lang w:val="pt-BR" w:bidi="he-IL"/>
              </w:rPr>
            </w:pPr>
            <w:ins w:id="151" w:author="Author">
              <w:r w:rsidRPr="00402984">
                <w:rPr>
                  <w:szCs w:val="20"/>
                  <w:lang w:val="pt-BR" w:bidi="he-IL"/>
                </w:rPr>
                <w:t>Teva Pharmaceuticals S.R.L.</w:t>
              </w:r>
            </w:ins>
          </w:p>
          <w:p w14:paraId="6A3A8A6D" w14:textId="77777777" w:rsidR="000107F8" w:rsidRPr="00402984" w:rsidRDefault="000107F8" w:rsidP="00B874BE">
            <w:pPr>
              <w:tabs>
                <w:tab w:val="left" w:pos="-720"/>
                <w:tab w:val="left" w:pos="567"/>
              </w:tabs>
              <w:suppressAutoHyphens/>
              <w:rPr>
                <w:ins w:id="152" w:author="Author"/>
                <w:color w:val="000000"/>
                <w:szCs w:val="20"/>
                <w:lang w:val="pt-BR" w:eastAsia="en-GB" w:bidi="he-IL"/>
              </w:rPr>
            </w:pPr>
            <w:ins w:id="153" w:author="Author">
              <w:r w:rsidRPr="00402984">
                <w:rPr>
                  <w:color w:val="000000"/>
                  <w:szCs w:val="20"/>
                  <w:lang w:val="pt-BR" w:eastAsia="en-GB" w:bidi="he-IL"/>
                </w:rPr>
                <w:t>Tel: +40 212306524</w:t>
              </w:r>
            </w:ins>
          </w:p>
          <w:p w14:paraId="62DD67D7" w14:textId="77777777" w:rsidR="000107F8" w:rsidRPr="00402984" w:rsidRDefault="000107F8" w:rsidP="00B874BE">
            <w:pPr>
              <w:tabs>
                <w:tab w:val="left" w:pos="-720"/>
                <w:tab w:val="left" w:pos="567"/>
              </w:tabs>
              <w:suppressAutoHyphens/>
              <w:rPr>
                <w:ins w:id="154" w:author="Author"/>
                <w:szCs w:val="20"/>
                <w:lang w:val="pt-BR"/>
              </w:rPr>
            </w:pPr>
          </w:p>
        </w:tc>
      </w:tr>
      <w:tr w:rsidR="000107F8" w:rsidRPr="00402984" w14:paraId="1F766081" w14:textId="77777777" w:rsidTr="00B874BE">
        <w:trPr>
          <w:ins w:id="155" w:author="Author"/>
        </w:trPr>
        <w:tc>
          <w:tcPr>
            <w:tcW w:w="4651" w:type="dxa"/>
          </w:tcPr>
          <w:p w14:paraId="1986DB1F" w14:textId="77777777" w:rsidR="000107F8" w:rsidRPr="00402984" w:rsidRDefault="000107F8" w:rsidP="00B874BE">
            <w:pPr>
              <w:tabs>
                <w:tab w:val="left" w:pos="567"/>
              </w:tabs>
              <w:rPr>
                <w:ins w:id="156" w:author="Author"/>
                <w:szCs w:val="20"/>
                <w:lang w:val="pt-BR"/>
              </w:rPr>
            </w:pPr>
            <w:ins w:id="157" w:author="Author">
              <w:r w:rsidRPr="00402984">
                <w:rPr>
                  <w:b/>
                  <w:szCs w:val="20"/>
                  <w:lang w:val="pt-BR"/>
                </w:rPr>
                <w:t>Ireland</w:t>
              </w:r>
            </w:ins>
          </w:p>
          <w:p w14:paraId="6590FF6A" w14:textId="77777777" w:rsidR="000107F8" w:rsidRPr="00402984" w:rsidRDefault="000107F8" w:rsidP="00B874BE">
            <w:pPr>
              <w:tabs>
                <w:tab w:val="left" w:pos="567"/>
              </w:tabs>
              <w:rPr>
                <w:ins w:id="158" w:author="Author"/>
                <w:b/>
                <w:bCs/>
                <w:szCs w:val="20"/>
                <w:lang w:bidi="he-IL"/>
              </w:rPr>
            </w:pPr>
            <w:ins w:id="159" w:author="Author">
              <w:r w:rsidRPr="00402984">
                <w:rPr>
                  <w:color w:val="000000"/>
                  <w:szCs w:val="20"/>
                  <w:lang w:val="pt-BR" w:bidi="he-IL"/>
                </w:rPr>
                <w:t>Tev</w:t>
              </w:r>
              <w:r w:rsidRPr="00402984">
                <w:rPr>
                  <w:color w:val="000000"/>
                  <w:szCs w:val="20"/>
                  <w:lang w:bidi="he-IL"/>
                </w:rPr>
                <w:t>a Pharmaceuticals Ireland</w:t>
              </w:r>
            </w:ins>
          </w:p>
          <w:p w14:paraId="06A36678" w14:textId="77777777" w:rsidR="000107F8" w:rsidRPr="00402984" w:rsidRDefault="000107F8" w:rsidP="00B874BE">
            <w:pPr>
              <w:tabs>
                <w:tab w:val="left" w:pos="-720"/>
                <w:tab w:val="left" w:pos="567"/>
              </w:tabs>
              <w:suppressAutoHyphens/>
              <w:rPr>
                <w:ins w:id="160" w:author="Author"/>
                <w:szCs w:val="20"/>
                <w:lang w:bidi="he-IL"/>
              </w:rPr>
            </w:pPr>
            <w:ins w:id="161" w:author="Author">
              <w:r w:rsidRPr="00402984">
                <w:rPr>
                  <w:szCs w:val="20"/>
                  <w:lang w:bidi="he-IL"/>
                </w:rPr>
                <w:t>Tel: +44 2075407117</w:t>
              </w:r>
            </w:ins>
          </w:p>
          <w:p w14:paraId="459EBEB8" w14:textId="77777777" w:rsidR="000107F8" w:rsidRPr="00402984" w:rsidRDefault="000107F8" w:rsidP="00B874BE">
            <w:pPr>
              <w:tabs>
                <w:tab w:val="left" w:pos="567"/>
              </w:tabs>
              <w:rPr>
                <w:ins w:id="162" w:author="Author"/>
                <w:szCs w:val="20"/>
              </w:rPr>
            </w:pPr>
          </w:p>
        </w:tc>
        <w:tc>
          <w:tcPr>
            <w:tcW w:w="4680" w:type="dxa"/>
          </w:tcPr>
          <w:p w14:paraId="76076A5D" w14:textId="77777777" w:rsidR="000107F8" w:rsidRPr="00402984" w:rsidRDefault="000107F8" w:rsidP="00B874BE">
            <w:pPr>
              <w:tabs>
                <w:tab w:val="left" w:pos="567"/>
              </w:tabs>
              <w:rPr>
                <w:ins w:id="163" w:author="Author"/>
                <w:szCs w:val="20"/>
              </w:rPr>
            </w:pPr>
            <w:ins w:id="164" w:author="Author">
              <w:r w:rsidRPr="00402984">
                <w:rPr>
                  <w:b/>
                  <w:szCs w:val="20"/>
                </w:rPr>
                <w:t>Slovenija</w:t>
              </w:r>
            </w:ins>
          </w:p>
          <w:p w14:paraId="1588639B" w14:textId="77777777" w:rsidR="000107F8" w:rsidRPr="00402984" w:rsidRDefault="000107F8" w:rsidP="00B874BE">
            <w:pPr>
              <w:tabs>
                <w:tab w:val="left" w:pos="567"/>
              </w:tabs>
              <w:adjustRightInd w:val="0"/>
              <w:rPr>
                <w:ins w:id="165" w:author="Author"/>
                <w:color w:val="000000"/>
                <w:szCs w:val="20"/>
                <w:lang w:bidi="he-IL"/>
              </w:rPr>
            </w:pPr>
            <w:ins w:id="166" w:author="Author">
              <w:r w:rsidRPr="00402984">
                <w:rPr>
                  <w:color w:val="000000"/>
                  <w:szCs w:val="20"/>
                  <w:lang w:bidi="he-IL"/>
                </w:rPr>
                <w:t>Pliva Ljubljana d.o.o.</w:t>
              </w:r>
            </w:ins>
          </w:p>
          <w:p w14:paraId="2C61E17D" w14:textId="77777777" w:rsidR="000107F8" w:rsidRPr="00402984" w:rsidRDefault="000107F8" w:rsidP="00B874BE">
            <w:pPr>
              <w:tabs>
                <w:tab w:val="left" w:pos="-720"/>
                <w:tab w:val="left" w:pos="567"/>
              </w:tabs>
              <w:suppressAutoHyphens/>
              <w:rPr>
                <w:ins w:id="167" w:author="Author"/>
                <w:szCs w:val="20"/>
                <w:lang w:bidi="he-IL"/>
              </w:rPr>
            </w:pPr>
            <w:ins w:id="168" w:author="Author">
              <w:r w:rsidRPr="00402984">
                <w:rPr>
                  <w:szCs w:val="20"/>
                  <w:lang w:bidi="he-IL"/>
                </w:rPr>
                <w:t>Tel: +386 15890390</w:t>
              </w:r>
            </w:ins>
          </w:p>
          <w:p w14:paraId="42144A62" w14:textId="77777777" w:rsidR="000107F8" w:rsidRPr="00402984" w:rsidRDefault="000107F8" w:rsidP="00B874BE">
            <w:pPr>
              <w:tabs>
                <w:tab w:val="left" w:pos="567"/>
              </w:tabs>
              <w:rPr>
                <w:ins w:id="169" w:author="Author"/>
                <w:szCs w:val="20"/>
              </w:rPr>
            </w:pPr>
          </w:p>
        </w:tc>
      </w:tr>
      <w:tr w:rsidR="000107F8" w:rsidRPr="00402984" w14:paraId="5DBBB2A4" w14:textId="77777777" w:rsidTr="00B874BE">
        <w:trPr>
          <w:ins w:id="170" w:author="Author"/>
        </w:trPr>
        <w:tc>
          <w:tcPr>
            <w:tcW w:w="4651" w:type="dxa"/>
          </w:tcPr>
          <w:p w14:paraId="1B60F29B" w14:textId="77777777" w:rsidR="000107F8" w:rsidRPr="00402984" w:rsidRDefault="000107F8" w:rsidP="00B874BE">
            <w:pPr>
              <w:tabs>
                <w:tab w:val="left" w:pos="567"/>
              </w:tabs>
              <w:rPr>
                <w:ins w:id="171" w:author="Author"/>
                <w:b/>
                <w:bCs/>
                <w:szCs w:val="20"/>
                <w:lang w:val="sv-SE" w:bidi="he-IL"/>
              </w:rPr>
            </w:pPr>
            <w:ins w:id="172" w:author="Author">
              <w:r w:rsidRPr="00402984">
                <w:rPr>
                  <w:b/>
                  <w:bCs/>
                  <w:szCs w:val="20"/>
                  <w:lang w:val="sv-SE" w:bidi="he-IL"/>
                </w:rPr>
                <w:t>Ísland</w:t>
              </w:r>
            </w:ins>
          </w:p>
          <w:p w14:paraId="7147F18F" w14:textId="77777777" w:rsidR="000107F8" w:rsidRPr="00402984" w:rsidRDefault="000107F8" w:rsidP="00B874BE">
            <w:pPr>
              <w:tabs>
                <w:tab w:val="left" w:pos="-720"/>
                <w:tab w:val="left" w:pos="567"/>
              </w:tabs>
              <w:suppressAutoHyphens/>
              <w:rPr>
                <w:ins w:id="173" w:author="Author"/>
                <w:color w:val="000000"/>
                <w:szCs w:val="20"/>
                <w:lang w:val="sv-SE"/>
              </w:rPr>
            </w:pPr>
            <w:ins w:id="174" w:author="Author">
              <w:r w:rsidRPr="00402984">
                <w:rPr>
                  <w:color w:val="000000"/>
                  <w:szCs w:val="20"/>
                  <w:lang w:val="sv-SE"/>
                </w:rPr>
                <w:t>Teva Pharma Iceland ehf.</w:t>
              </w:r>
            </w:ins>
          </w:p>
          <w:p w14:paraId="700ADF33" w14:textId="77777777" w:rsidR="000107F8" w:rsidRPr="00402984" w:rsidRDefault="000107F8" w:rsidP="00B874BE">
            <w:pPr>
              <w:tabs>
                <w:tab w:val="left" w:pos="-720"/>
                <w:tab w:val="left" w:pos="567"/>
              </w:tabs>
              <w:suppressAutoHyphens/>
              <w:rPr>
                <w:ins w:id="175" w:author="Author"/>
                <w:szCs w:val="20"/>
                <w:lang w:val="sv-SE"/>
              </w:rPr>
            </w:pPr>
            <w:ins w:id="176" w:author="Author">
              <w:r w:rsidRPr="00402984">
                <w:rPr>
                  <w:szCs w:val="20"/>
                  <w:lang w:val="sv-SE"/>
                </w:rPr>
                <w:t>Sími</w:t>
              </w:r>
              <w:r w:rsidRPr="00402984">
                <w:rPr>
                  <w:color w:val="000000"/>
                  <w:szCs w:val="20"/>
                  <w:lang w:val="sv-SE" w:eastAsia="en-GB" w:bidi="he-IL"/>
                </w:rPr>
                <w:t>: +354 5503300</w:t>
              </w:r>
            </w:ins>
          </w:p>
          <w:p w14:paraId="6C21A93A" w14:textId="77777777" w:rsidR="000107F8" w:rsidRPr="00402984" w:rsidRDefault="000107F8" w:rsidP="00B874BE">
            <w:pPr>
              <w:tabs>
                <w:tab w:val="left" w:pos="567"/>
              </w:tabs>
              <w:rPr>
                <w:ins w:id="177" w:author="Author"/>
                <w:b/>
                <w:szCs w:val="20"/>
                <w:lang w:val="sv-SE"/>
              </w:rPr>
            </w:pPr>
          </w:p>
        </w:tc>
        <w:tc>
          <w:tcPr>
            <w:tcW w:w="4680" w:type="dxa"/>
          </w:tcPr>
          <w:p w14:paraId="62660018" w14:textId="77777777" w:rsidR="000107F8" w:rsidRPr="00402984" w:rsidRDefault="000107F8" w:rsidP="00B874BE">
            <w:pPr>
              <w:tabs>
                <w:tab w:val="left" w:pos="567"/>
              </w:tabs>
              <w:rPr>
                <w:ins w:id="178" w:author="Author"/>
                <w:b/>
                <w:bCs/>
                <w:szCs w:val="20"/>
                <w:lang w:val="sv-SE" w:bidi="he-IL"/>
              </w:rPr>
            </w:pPr>
            <w:ins w:id="179" w:author="Author">
              <w:r w:rsidRPr="00402984">
                <w:rPr>
                  <w:b/>
                  <w:bCs/>
                  <w:szCs w:val="20"/>
                  <w:lang w:val="sv-SE" w:bidi="he-IL"/>
                </w:rPr>
                <w:t>Slovenská republika</w:t>
              </w:r>
            </w:ins>
          </w:p>
          <w:p w14:paraId="7E1E7374" w14:textId="77777777" w:rsidR="000107F8" w:rsidRPr="00402984" w:rsidRDefault="000107F8" w:rsidP="00B874BE">
            <w:pPr>
              <w:tabs>
                <w:tab w:val="left" w:pos="567"/>
              </w:tabs>
              <w:rPr>
                <w:ins w:id="180" w:author="Author"/>
                <w:szCs w:val="20"/>
                <w:lang w:val="sv-SE"/>
              </w:rPr>
            </w:pPr>
            <w:ins w:id="181" w:author="Author">
              <w:r w:rsidRPr="00402984">
                <w:rPr>
                  <w:szCs w:val="20"/>
                  <w:lang w:val="sv-SE"/>
                </w:rPr>
                <w:t>TEVA Pharmaceuticals Slovakia s.r.o.</w:t>
              </w:r>
            </w:ins>
          </w:p>
          <w:p w14:paraId="71402811" w14:textId="77777777" w:rsidR="000107F8" w:rsidRPr="00402984" w:rsidRDefault="000107F8" w:rsidP="00B874BE">
            <w:pPr>
              <w:tabs>
                <w:tab w:val="left" w:pos="567"/>
              </w:tabs>
              <w:rPr>
                <w:ins w:id="182" w:author="Author"/>
                <w:szCs w:val="20"/>
              </w:rPr>
            </w:pPr>
            <w:ins w:id="183" w:author="Author">
              <w:r w:rsidRPr="00402984">
                <w:rPr>
                  <w:szCs w:val="20"/>
                </w:rPr>
                <w:t>Tel: +421 257267911</w:t>
              </w:r>
            </w:ins>
          </w:p>
          <w:p w14:paraId="454E08FD" w14:textId="77777777" w:rsidR="000107F8" w:rsidRPr="00402984" w:rsidRDefault="000107F8" w:rsidP="00B874BE">
            <w:pPr>
              <w:tabs>
                <w:tab w:val="left" w:pos="-720"/>
                <w:tab w:val="left" w:pos="567"/>
              </w:tabs>
              <w:suppressAutoHyphens/>
              <w:rPr>
                <w:ins w:id="184" w:author="Author"/>
                <w:szCs w:val="20"/>
              </w:rPr>
            </w:pPr>
          </w:p>
        </w:tc>
      </w:tr>
      <w:tr w:rsidR="000107F8" w:rsidRPr="00F649FB" w14:paraId="6CC3A833" w14:textId="77777777" w:rsidTr="00B874BE">
        <w:trPr>
          <w:ins w:id="185" w:author="Author"/>
        </w:trPr>
        <w:tc>
          <w:tcPr>
            <w:tcW w:w="4651" w:type="dxa"/>
          </w:tcPr>
          <w:p w14:paraId="04C12A87" w14:textId="77777777" w:rsidR="000107F8" w:rsidRPr="00402984" w:rsidRDefault="000107F8" w:rsidP="00B874BE">
            <w:pPr>
              <w:tabs>
                <w:tab w:val="left" w:pos="567"/>
              </w:tabs>
              <w:rPr>
                <w:ins w:id="186" w:author="Author"/>
                <w:szCs w:val="20"/>
                <w:lang w:val="es-ES_tradnl"/>
              </w:rPr>
            </w:pPr>
            <w:ins w:id="187" w:author="Author">
              <w:r w:rsidRPr="00402984">
                <w:rPr>
                  <w:b/>
                  <w:szCs w:val="20"/>
                  <w:lang w:val="es-ES_tradnl"/>
                </w:rPr>
                <w:t>Italia</w:t>
              </w:r>
            </w:ins>
          </w:p>
          <w:p w14:paraId="01893492" w14:textId="77777777" w:rsidR="000107F8" w:rsidRPr="00402984" w:rsidRDefault="000107F8" w:rsidP="00B874BE">
            <w:pPr>
              <w:tabs>
                <w:tab w:val="left" w:pos="567"/>
              </w:tabs>
              <w:rPr>
                <w:ins w:id="188" w:author="Author"/>
                <w:szCs w:val="20"/>
                <w:lang w:val="es-ES_tradnl" w:bidi="he-IL"/>
              </w:rPr>
            </w:pPr>
            <w:ins w:id="189" w:author="Author">
              <w:r w:rsidRPr="00402984">
                <w:rPr>
                  <w:szCs w:val="20"/>
                  <w:lang w:val="es-ES_tradnl" w:bidi="he-IL"/>
                </w:rPr>
                <w:t>Teva Italia S.r.l.</w:t>
              </w:r>
            </w:ins>
          </w:p>
          <w:p w14:paraId="07B26902" w14:textId="77777777" w:rsidR="000107F8" w:rsidRPr="00402984" w:rsidRDefault="000107F8" w:rsidP="00B874BE">
            <w:pPr>
              <w:tabs>
                <w:tab w:val="left" w:pos="567"/>
              </w:tabs>
              <w:rPr>
                <w:ins w:id="190" w:author="Author"/>
                <w:color w:val="000000"/>
                <w:szCs w:val="20"/>
                <w:lang w:eastAsia="en-GB" w:bidi="he-IL"/>
              </w:rPr>
            </w:pPr>
            <w:ins w:id="191" w:author="Author">
              <w:r w:rsidRPr="00402984">
                <w:rPr>
                  <w:color w:val="000000"/>
                  <w:szCs w:val="20"/>
                  <w:lang w:eastAsia="en-GB" w:bidi="he-IL"/>
                </w:rPr>
                <w:t>Tel: +39 028917981</w:t>
              </w:r>
            </w:ins>
          </w:p>
          <w:p w14:paraId="62732C65" w14:textId="77777777" w:rsidR="000107F8" w:rsidRPr="00402984" w:rsidRDefault="000107F8" w:rsidP="00B874BE">
            <w:pPr>
              <w:tabs>
                <w:tab w:val="left" w:pos="567"/>
              </w:tabs>
              <w:rPr>
                <w:ins w:id="192" w:author="Author"/>
                <w:b/>
                <w:szCs w:val="20"/>
              </w:rPr>
            </w:pPr>
          </w:p>
        </w:tc>
        <w:tc>
          <w:tcPr>
            <w:tcW w:w="4680" w:type="dxa"/>
          </w:tcPr>
          <w:p w14:paraId="777B0CA5" w14:textId="77777777" w:rsidR="000107F8" w:rsidRPr="00402984" w:rsidRDefault="000107F8" w:rsidP="00B874BE">
            <w:pPr>
              <w:tabs>
                <w:tab w:val="left" w:pos="-720"/>
                <w:tab w:val="left" w:pos="567"/>
                <w:tab w:val="left" w:pos="4536"/>
              </w:tabs>
              <w:suppressAutoHyphens/>
              <w:rPr>
                <w:ins w:id="193" w:author="Author"/>
                <w:szCs w:val="20"/>
                <w:lang w:val="sv-SE"/>
              </w:rPr>
            </w:pPr>
            <w:ins w:id="194" w:author="Author">
              <w:r w:rsidRPr="00402984">
                <w:rPr>
                  <w:b/>
                  <w:szCs w:val="20"/>
                  <w:lang w:val="sv-SE"/>
                </w:rPr>
                <w:t>Suomi/Finland</w:t>
              </w:r>
            </w:ins>
          </w:p>
          <w:p w14:paraId="46A11851" w14:textId="77777777" w:rsidR="000107F8" w:rsidRPr="00402984" w:rsidRDefault="000107F8" w:rsidP="00B874BE">
            <w:pPr>
              <w:tabs>
                <w:tab w:val="left" w:pos="-720"/>
                <w:tab w:val="left" w:pos="567"/>
              </w:tabs>
              <w:suppressAutoHyphens/>
              <w:rPr>
                <w:ins w:id="195" w:author="Author"/>
                <w:color w:val="000000"/>
                <w:szCs w:val="20"/>
                <w:lang w:val="sv-SE"/>
              </w:rPr>
            </w:pPr>
            <w:ins w:id="196" w:author="Author">
              <w:r w:rsidRPr="00402984">
                <w:rPr>
                  <w:color w:val="000000"/>
                  <w:szCs w:val="20"/>
                  <w:lang w:val="sv-SE"/>
                </w:rPr>
                <w:t>Teva Finland Oy</w:t>
              </w:r>
            </w:ins>
          </w:p>
          <w:p w14:paraId="2D2EB75D" w14:textId="77777777" w:rsidR="000107F8" w:rsidRPr="00402984" w:rsidRDefault="000107F8" w:rsidP="00B874BE">
            <w:pPr>
              <w:tabs>
                <w:tab w:val="left" w:pos="-720"/>
                <w:tab w:val="left" w:pos="567"/>
              </w:tabs>
              <w:suppressAutoHyphens/>
              <w:rPr>
                <w:ins w:id="197" w:author="Author"/>
                <w:color w:val="000000"/>
                <w:szCs w:val="20"/>
                <w:lang w:val="sv-SE" w:eastAsia="en-GB" w:bidi="he-IL"/>
              </w:rPr>
            </w:pPr>
            <w:ins w:id="198" w:author="Author">
              <w:r w:rsidRPr="00402984">
                <w:rPr>
                  <w:color w:val="000000"/>
                  <w:szCs w:val="20"/>
                  <w:lang w:val="sv-SE" w:eastAsia="en-GB" w:bidi="he-IL"/>
                </w:rPr>
                <w:t>Puh/Tel: +358 201805900</w:t>
              </w:r>
            </w:ins>
          </w:p>
          <w:p w14:paraId="743D3FC0" w14:textId="77777777" w:rsidR="000107F8" w:rsidRPr="00402984" w:rsidRDefault="000107F8" w:rsidP="00B874BE">
            <w:pPr>
              <w:tabs>
                <w:tab w:val="left" w:pos="-720"/>
                <w:tab w:val="left" w:pos="567"/>
                <w:tab w:val="left" w:pos="4536"/>
              </w:tabs>
              <w:suppressAutoHyphens/>
              <w:rPr>
                <w:ins w:id="199" w:author="Author"/>
                <w:b/>
                <w:szCs w:val="20"/>
                <w:lang w:val="sv-SE"/>
              </w:rPr>
            </w:pPr>
          </w:p>
        </w:tc>
      </w:tr>
      <w:tr w:rsidR="000107F8" w:rsidRPr="00402984" w14:paraId="235A6B21" w14:textId="77777777" w:rsidTr="00B874BE">
        <w:trPr>
          <w:ins w:id="200" w:author="Author"/>
        </w:trPr>
        <w:tc>
          <w:tcPr>
            <w:tcW w:w="4651" w:type="dxa"/>
          </w:tcPr>
          <w:p w14:paraId="2918ABAF" w14:textId="77777777" w:rsidR="000107F8" w:rsidRPr="00402984" w:rsidRDefault="000107F8" w:rsidP="00B874BE">
            <w:pPr>
              <w:tabs>
                <w:tab w:val="left" w:pos="567"/>
              </w:tabs>
              <w:rPr>
                <w:ins w:id="201" w:author="Author"/>
                <w:b/>
                <w:szCs w:val="20"/>
                <w:lang w:val="fi-FI"/>
              </w:rPr>
            </w:pPr>
            <w:ins w:id="202" w:author="Author">
              <w:r w:rsidRPr="00402984">
                <w:rPr>
                  <w:b/>
                  <w:szCs w:val="20"/>
                  <w:lang w:val="el-GR"/>
                </w:rPr>
                <w:t>Κύπρος</w:t>
              </w:r>
            </w:ins>
          </w:p>
          <w:p w14:paraId="327F157E" w14:textId="77777777" w:rsidR="000107F8" w:rsidRPr="00402984" w:rsidRDefault="000107F8" w:rsidP="00B874BE">
            <w:pPr>
              <w:tabs>
                <w:tab w:val="left" w:pos="567"/>
              </w:tabs>
              <w:rPr>
                <w:ins w:id="203" w:author="Author"/>
                <w:szCs w:val="20"/>
                <w:lang w:val="fi-FI" w:bidi="he-IL"/>
              </w:rPr>
            </w:pPr>
            <w:ins w:id="204" w:author="Author">
              <w:r w:rsidRPr="00402984">
                <w:rPr>
                  <w:szCs w:val="20"/>
                  <w:lang w:val="fi-FI" w:eastAsia="en-GB"/>
                </w:rPr>
                <w:t xml:space="preserve">TEVA HELLAS </w:t>
              </w:r>
              <w:r w:rsidRPr="00402984">
                <w:rPr>
                  <w:szCs w:val="20"/>
                  <w:lang w:eastAsia="en-GB"/>
                </w:rPr>
                <w:t>Α</w:t>
              </w:r>
              <w:r w:rsidRPr="00402984">
                <w:rPr>
                  <w:szCs w:val="20"/>
                  <w:lang w:val="fi-FI" w:eastAsia="en-GB"/>
                </w:rPr>
                <w:t>.</w:t>
              </w:r>
              <w:r w:rsidRPr="00402984">
                <w:rPr>
                  <w:szCs w:val="20"/>
                  <w:lang w:eastAsia="en-GB"/>
                </w:rPr>
                <w:t>Ε</w:t>
              </w:r>
              <w:r w:rsidRPr="00402984">
                <w:rPr>
                  <w:szCs w:val="20"/>
                  <w:lang w:val="fi-FI" w:eastAsia="en-GB"/>
                </w:rPr>
                <w:t>.</w:t>
              </w:r>
            </w:ins>
          </w:p>
          <w:p w14:paraId="50685019" w14:textId="77777777" w:rsidR="000107F8" w:rsidRPr="00402984" w:rsidRDefault="000107F8" w:rsidP="00B874BE">
            <w:pPr>
              <w:tabs>
                <w:tab w:val="left" w:pos="567"/>
              </w:tabs>
              <w:rPr>
                <w:ins w:id="205" w:author="Author"/>
                <w:szCs w:val="20"/>
                <w:lang w:val="el-GR" w:bidi="he-IL"/>
              </w:rPr>
            </w:pPr>
            <w:ins w:id="206" w:author="Author">
              <w:r w:rsidRPr="00402984">
                <w:rPr>
                  <w:szCs w:val="20"/>
                  <w:lang w:val="el-GR" w:bidi="he-IL"/>
                </w:rPr>
                <w:t>Ελλάδα</w:t>
              </w:r>
            </w:ins>
          </w:p>
          <w:p w14:paraId="4CD5BA4E" w14:textId="77777777" w:rsidR="000107F8" w:rsidRPr="00402984" w:rsidRDefault="000107F8" w:rsidP="00B874BE">
            <w:pPr>
              <w:tabs>
                <w:tab w:val="left" w:pos="567"/>
              </w:tabs>
              <w:spacing w:line="260" w:lineRule="exact"/>
              <w:rPr>
                <w:ins w:id="207" w:author="Author"/>
                <w:color w:val="1F497D"/>
                <w:szCs w:val="20"/>
                <w:lang w:val="en-US"/>
              </w:rPr>
            </w:pPr>
            <w:ins w:id="208" w:author="Author">
              <w:r w:rsidRPr="00402984">
                <w:rPr>
                  <w:color w:val="000000"/>
                  <w:szCs w:val="20"/>
                  <w:lang w:val="el-GR" w:eastAsia="en-GB"/>
                </w:rPr>
                <w:t>Τηλ: +30 2118805000</w:t>
              </w:r>
            </w:ins>
          </w:p>
          <w:p w14:paraId="3E591967" w14:textId="77777777" w:rsidR="000107F8" w:rsidRPr="00402984" w:rsidRDefault="000107F8" w:rsidP="00B874BE">
            <w:pPr>
              <w:tabs>
                <w:tab w:val="left" w:pos="-720"/>
                <w:tab w:val="left" w:pos="567"/>
              </w:tabs>
              <w:suppressAutoHyphens/>
              <w:rPr>
                <w:ins w:id="209" w:author="Author"/>
                <w:szCs w:val="20"/>
              </w:rPr>
            </w:pPr>
          </w:p>
        </w:tc>
        <w:tc>
          <w:tcPr>
            <w:tcW w:w="4680" w:type="dxa"/>
          </w:tcPr>
          <w:p w14:paraId="7B3060CD" w14:textId="77777777" w:rsidR="000107F8" w:rsidRPr="00402984" w:rsidRDefault="000107F8" w:rsidP="00B874BE">
            <w:pPr>
              <w:tabs>
                <w:tab w:val="left" w:pos="-720"/>
                <w:tab w:val="left" w:pos="567"/>
                <w:tab w:val="left" w:pos="4536"/>
              </w:tabs>
              <w:suppressAutoHyphens/>
              <w:rPr>
                <w:ins w:id="210" w:author="Author"/>
                <w:b/>
                <w:szCs w:val="20"/>
                <w:lang w:val="de-DE"/>
              </w:rPr>
            </w:pPr>
            <w:ins w:id="211" w:author="Author">
              <w:r w:rsidRPr="00402984">
                <w:rPr>
                  <w:b/>
                  <w:szCs w:val="20"/>
                  <w:lang w:val="de-DE"/>
                </w:rPr>
                <w:t>Sverige</w:t>
              </w:r>
            </w:ins>
          </w:p>
          <w:p w14:paraId="09FE9741" w14:textId="77777777" w:rsidR="000107F8" w:rsidRPr="00402984" w:rsidRDefault="000107F8" w:rsidP="00B874BE">
            <w:pPr>
              <w:tabs>
                <w:tab w:val="left" w:pos="567"/>
              </w:tabs>
              <w:rPr>
                <w:ins w:id="212" w:author="Author"/>
                <w:szCs w:val="20"/>
                <w:lang w:val="de-DE" w:bidi="he-IL"/>
              </w:rPr>
            </w:pPr>
            <w:ins w:id="213" w:author="Author">
              <w:r w:rsidRPr="00402984">
                <w:rPr>
                  <w:szCs w:val="20"/>
                  <w:lang w:val="de-DE" w:bidi="he-IL"/>
                </w:rPr>
                <w:t>Teva Sweden AB</w:t>
              </w:r>
            </w:ins>
          </w:p>
          <w:p w14:paraId="06FD58FB" w14:textId="77777777" w:rsidR="000107F8" w:rsidRPr="00402984" w:rsidRDefault="000107F8" w:rsidP="00B874BE">
            <w:pPr>
              <w:tabs>
                <w:tab w:val="left" w:pos="-720"/>
                <w:tab w:val="left" w:pos="567"/>
                <w:tab w:val="left" w:pos="4536"/>
              </w:tabs>
              <w:suppressAutoHyphens/>
              <w:rPr>
                <w:ins w:id="214" w:author="Author"/>
                <w:color w:val="000000"/>
                <w:szCs w:val="20"/>
                <w:lang w:val="de-DE" w:eastAsia="en-GB" w:bidi="he-IL"/>
              </w:rPr>
            </w:pPr>
            <w:ins w:id="215" w:author="Author">
              <w:r w:rsidRPr="00402984">
                <w:rPr>
                  <w:color w:val="000000"/>
                  <w:szCs w:val="20"/>
                  <w:lang w:val="de-DE" w:eastAsia="en-GB" w:bidi="he-IL"/>
                </w:rPr>
                <w:t>Tel: +46 42121100</w:t>
              </w:r>
            </w:ins>
          </w:p>
          <w:p w14:paraId="404B49C9" w14:textId="77777777" w:rsidR="000107F8" w:rsidRPr="00402984" w:rsidRDefault="000107F8" w:rsidP="00B874BE">
            <w:pPr>
              <w:tabs>
                <w:tab w:val="left" w:pos="567"/>
              </w:tabs>
              <w:rPr>
                <w:ins w:id="216" w:author="Author"/>
                <w:szCs w:val="20"/>
                <w:lang w:val="de-DE"/>
              </w:rPr>
            </w:pPr>
          </w:p>
        </w:tc>
      </w:tr>
      <w:tr w:rsidR="000107F8" w:rsidRPr="00402984" w14:paraId="26F46C1E" w14:textId="77777777" w:rsidTr="00B874BE">
        <w:trPr>
          <w:ins w:id="217" w:author="Author"/>
        </w:trPr>
        <w:tc>
          <w:tcPr>
            <w:tcW w:w="4651" w:type="dxa"/>
          </w:tcPr>
          <w:p w14:paraId="5ECC92EC" w14:textId="77777777" w:rsidR="000107F8" w:rsidRPr="00402984" w:rsidRDefault="000107F8" w:rsidP="00B874BE">
            <w:pPr>
              <w:tabs>
                <w:tab w:val="left" w:pos="567"/>
              </w:tabs>
              <w:rPr>
                <w:ins w:id="218" w:author="Author"/>
                <w:b/>
                <w:szCs w:val="20"/>
              </w:rPr>
            </w:pPr>
            <w:ins w:id="219" w:author="Author">
              <w:r w:rsidRPr="00402984">
                <w:rPr>
                  <w:b/>
                  <w:szCs w:val="20"/>
                </w:rPr>
                <w:t>Latvija</w:t>
              </w:r>
            </w:ins>
          </w:p>
          <w:p w14:paraId="692D61F1" w14:textId="77777777" w:rsidR="000107F8" w:rsidRPr="00402984" w:rsidRDefault="000107F8" w:rsidP="00B874BE">
            <w:pPr>
              <w:tabs>
                <w:tab w:val="left" w:pos="720"/>
              </w:tabs>
              <w:adjustRightInd w:val="0"/>
              <w:rPr>
                <w:ins w:id="220" w:author="Author"/>
                <w:color w:val="000000"/>
                <w:szCs w:val="20"/>
                <w:lang w:eastAsia="en-GB" w:bidi="he-IL"/>
              </w:rPr>
            </w:pPr>
            <w:ins w:id="221" w:author="Author">
              <w:r w:rsidRPr="00402984">
                <w:rPr>
                  <w:color w:val="000000"/>
                  <w:szCs w:val="20"/>
                  <w:lang w:eastAsia="en-GB" w:bidi="he-IL"/>
                </w:rPr>
                <w:t>UAB Teva Baltics filiāle Latvijā</w:t>
              </w:r>
            </w:ins>
          </w:p>
          <w:p w14:paraId="3646410F" w14:textId="49FECF31" w:rsidR="000107F8" w:rsidRPr="00402984" w:rsidRDefault="000107F8" w:rsidP="000107F8">
            <w:pPr>
              <w:tabs>
                <w:tab w:val="left" w:pos="-720"/>
                <w:tab w:val="left" w:pos="567"/>
              </w:tabs>
              <w:suppressAutoHyphens/>
              <w:rPr>
                <w:ins w:id="222" w:author="Author"/>
                <w:szCs w:val="20"/>
              </w:rPr>
            </w:pPr>
            <w:ins w:id="223" w:author="Author">
              <w:r w:rsidRPr="00402984">
                <w:rPr>
                  <w:color w:val="000000"/>
                  <w:szCs w:val="20"/>
                  <w:lang w:eastAsia="en-GB" w:bidi="he-IL"/>
                </w:rPr>
                <w:t>Tel: +371 67323666</w:t>
              </w:r>
            </w:ins>
          </w:p>
        </w:tc>
        <w:tc>
          <w:tcPr>
            <w:tcW w:w="4680" w:type="dxa"/>
          </w:tcPr>
          <w:p w14:paraId="403AB311" w14:textId="77777777" w:rsidR="000107F8" w:rsidRPr="00402984" w:rsidRDefault="000107F8" w:rsidP="00B874BE">
            <w:pPr>
              <w:tabs>
                <w:tab w:val="left" w:pos="567"/>
              </w:tabs>
              <w:rPr>
                <w:ins w:id="224" w:author="Author"/>
                <w:szCs w:val="20"/>
              </w:rPr>
            </w:pPr>
          </w:p>
        </w:tc>
      </w:tr>
    </w:tbl>
    <w:p w14:paraId="2F48ED62" w14:textId="77777777" w:rsidR="00AA039A" w:rsidRPr="00402984" w:rsidRDefault="00AA039A" w:rsidP="002B4955">
      <w:pPr>
        <w:pStyle w:val="BodyText"/>
      </w:pPr>
    </w:p>
    <w:p w14:paraId="1996BAF1" w14:textId="18630CB7" w:rsidR="00F43F10" w:rsidRPr="00402984" w:rsidRDefault="002B231E" w:rsidP="007D534C">
      <w:pPr>
        <w:pStyle w:val="Heading1"/>
        <w:keepNext/>
        <w:widowControl/>
      </w:pPr>
      <w:r w:rsidRPr="00402984">
        <w:t>Dette pakningsvedlegget ble sist oppdatert</w:t>
      </w:r>
    </w:p>
    <w:p w14:paraId="1996BAF2" w14:textId="77777777" w:rsidR="00F43F10" w:rsidRPr="00402984" w:rsidRDefault="00F43F10" w:rsidP="007D534C">
      <w:pPr>
        <w:pStyle w:val="BodyText"/>
        <w:keepNext/>
        <w:widowControl/>
        <w:rPr>
          <w:b/>
        </w:rPr>
      </w:pPr>
    </w:p>
    <w:p w14:paraId="1996BAF3" w14:textId="302641A4" w:rsidR="00F43F10" w:rsidRPr="00402984" w:rsidRDefault="002B248D" w:rsidP="007D534C">
      <w:pPr>
        <w:pStyle w:val="BodyText"/>
        <w:keepNext/>
        <w:widowControl/>
      </w:pPr>
      <w:r w:rsidRPr="00402984">
        <w:t xml:space="preserve">Detaljert informasjon om dette legemidlet er tilgjengelig på nettstedet til Det europeiske legemiddelkontoret (the European Medicines Agency): </w:t>
      </w:r>
      <w:hyperlink r:id="rId17" w:history="1">
        <w:r w:rsidRPr="00402984">
          <w:rPr>
            <w:rStyle w:val="Hyperlink"/>
          </w:rPr>
          <w:t>https://www.ema.europa.eu</w:t>
        </w:r>
      </w:hyperlink>
      <w:r w:rsidRPr="00402984">
        <w:t>.</w:t>
      </w:r>
    </w:p>
    <w:p w14:paraId="1996BAF4" w14:textId="77777777" w:rsidR="00E71B9B" w:rsidRPr="00402984" w:rsidRDefault="00E71B9B" w:rsidP="002B4955">
      <w:pPr>
        <w:pStyle w:val="BodyText"/>
      </w:pPr>
    </w:p>
    <w:p w14:paraId="1996BAF5" w14:textId="31038289" w:rsidR="00E71B9B" w:rsidRPr="00402984" w:rsidRDefault="0071762D" w:rsidP="002B4955">
      <w:pPr>
        <w:pStyle w:val="BodyText"/>
      </w:pPr>
      <w:r w:rsidRPr="00402984">
        <w:t>Dette pakningsvedlegget er tilgjengelig på alle EU/EØS-språk på nettstedet til Det europeiske legemiddelkontoret (the European Medicines Agency)</w:t>
      </w:r>
      <w:r w:rsidR="00F83889" w:rsidRPr="00402984">
        <w:t>.</w:t>
      </w:r>
    </w:p>
    <w:p w14:paraId="1996BAF6" w14:textId="77777777" w:rsidR="00E71B9B" w:rsidRPr="00402984" w:rsidRDefault="00E71B9B" w:rsidP="002B4955">
      <w:pPr>
        <w:pStyle w:val="BodyText"/>
      </w:pPr>
    </w:p>
    <w:p w14:paraId="1996BAF7" w14:textId="77777777" w:rsidR="00E71B9B" w:rsidRPr="00402984" w:rsidRDefault="00E71B9B" w:rsidP="002B4955">
      <w:pPr>
        <w:pStyle w:val="BodyText"/>
      </w:pPr>
    </w:p>
    <w:p w14:paraId="0AD4DCA4" w14:textId="205CAC83" w:rsidR="00BD7085" w:rsidRPr="00402984" w:rsidRDefault="00BD7085" w:rsidP="002B4955">
      <w:r w:rsidRPr="00402984">
        <w:br w:type="page"/>
      </w:r>
    </w:p>
    <w:p w14:paraId="1996BAF9" w14:textId="7E96A737" w:rsidR="00F43F10" w:rsidRPr="00402984" w:rsidRDefault="00AB7D2B" w:rsidP="002B4955">
      <w:pPr>
        <w:pStyle w:val="Heading1"/>
      </w:pPr>
      <w:r w:rsidRPr="00402984">
        <w:t>Påfølgende informasjon er bare beregnet på helsepersonell</w:t>
      </w:r>
      <w:r w:rsidR="009B6496" w:rsidRPr="00402984">
        <w:t>:</w:t>
      </w:r>
    </w:p>
    <w:p w14:paraId="1996BAFA" w14:textId="77777777" w:rsidR="00F43F10" w:rsidRPr="00402984" w:rsidRDefault="00F43F10" w:rsidP="002B4955">
      <w:pPr>
        <w:pStyle w:val="BodyText"/>
        <w:rPr>
          <w:b/>
        </w:rPr>
      </w:pPr>
    </w:p>
    <w:p w14:paraId="1996BAFB" w14:textId="3A1E9A95" w:rsidR="00B974C1" w:rsidRPr="00402984" w:rsidRDefault="00D72A28" w:rsidP="002B4955">
      <w:pPr>
        <w:pStyle w:val="BodyText"/>
        <w:ind w:hanging="2"/>
      </w:pPr>
      <w:r w:rsidRPr="00402984">
        <w:t>Tuznue</w:t>
      </w:r>
      <w:r w:rsidR="00F83889" w:rsidRPr="00402984">
        <w:t xml:space="preserve"> </w:t>
      </w:r>
      <w:r w:rsidR="007B18B3" w:rsidRPr="00402984">
        <w:t>intravenøs kommer som sterile, ikke-pyrogene hetteglass uten konserveringsmiddel til éngangsbruk</w:t>
      </w:r>
      <w:r w:rsidR="00F83889" w:rsidRPr="00402984">
        <w:t>.</w:t>
      </w:r>
    </w:p>
    <w:p w14:paraId="1996BAFC" w14:textId="77777777" w:rsidR="00B974C1" w:rsidRPr="00402984" w:rsidRDefault="00B974C1" w:rsidP="002B4955">
      <w:pPr>
        <w:pStyle w:val="BodyText"/>
        <w:ind w:hanging="2"/>
      </w:pPr>
    </w:p>
    <w:p w14:paraId="1996BAFD" w14:textId="6FB3F48A" w:rsidR="00246FF2" w:rsidRPr="00402984" w:rsidRDefault="00E61961" w:rsidP="002B4955">
      <w:pPr>
        <w:pStyle w:val="BodyText"/>
        <w:ind w:hanging="2"/>
      </w:pPr>
      <w:r w:rsidRPr="00402984">
        <w:t xml:space="preserve">For å unngå medisineringsfeil er det viktig å sjekke etiketten på hetteglasset for å sikre at legemidlet som tilberedes og gis er </w:t>
      </w:r>
      <w:r w:rsidR="00D72A28" w:rsidRPr="00402984">
        <w:t>Tuznue</w:t>
      </w:r>
      <w:r w:rsidR="00F83889" w:rsidRPr="00402984">
        <w:t xml:space="preserve"> (trastuzumab)</w:t>
      </w:r>
      <w:r w:rsidRPr="00402984">
        <w:t>,</w:t>
      </w:r>
      <w:r w:rsidR="00F83889" w:rsidRPr="00402984">
        <w:t xml:space="preserve"> </w:t>
      </w:r>
      <w:r w:rsidRPr="00402984">
        <w:t>og ikke et annet legemiddel som inneholder trastuzumab (f.eks trastuzumabemtansin eller trastuzumabderukstekan)</w:t>
      </w:r>
      <w:r w:rsidR="00F83889" w:rsidRPr="00402984">
        <w:t>.</w:t>
      </w:r>
    </w:p>
    <w:p w14:paraId="1996BAFE" w14:textId="77777777" w:rsidR="00246FF2" w:rsidRPr="00402984" w:rsidRDefault="00246FF2" w:rsidP="002B4955">
      <w:pPr>
        <w:pStyle w:val="BodyText"/>
        <w:ind w:hanging="2"/>
      </w:pPr>
    </w:p>
    <w:p w14:paraId="1228FDFD" w14:textId="5B229459" w:rsidR="00826AB9" w:rsidRPr="00402984" w:rsidRDefault="0049736F" w:rsidP="002B4955">
      <w:pPr>
        <w:pStyle w:val="BodyText"/>
        <w:ind w:hanging="2"/>
      </w:pPr>
      <w:r w:rsidRPr="00402984">
        <w:t xml:space="preserve">Oppbevar alltid </w:t>
      </w:r>
      <w:r w:rsidR="00636592" w:rsidRPr="00402984">
        <w:t>Tuznue</w:t>
      </w:r>
      <w:r w:rsidRPr="00402984">
        <w:t xml:space="preserve"> i lukket originalpakning i kjøleskap ved 2 ºC </w:t>
      </w:r>
      <w:r w:rsidR="00333FD0" w:rsidRPr="00402984">
        <w:t>–</w:t>
      </w:r>
      <w:r w:rsidRPr="00402984">
        <w:t xml:space="preserve"> 8 ºC</w:t>
      </w:r>
      <w:r w:rsidR="00D74055" w:rsidRPr="00402984">
        <w:t>.</w:t>
      </w:r>
    </w:p>
    <w:p w14:paraId="1996BB00" w14:textId="77777777" w:rsidR="00F53853" w:rsidRPr="00402984" w:rsidRDefault="00F53853" w:rsidP="002B4955">
      <w:pPr>
        <w:pStyle w:val="BodyText"/>
        <w:ind w:hanging="2"/>
      </w:pPr>
    </w:p>
    <w:p w14:paraId="1996BB01" w14:textId="43C92EDC" w:rsidR="00F43F10" w:rsidRPr="00402984" w:rsidRDefault="00B62223" w:rsidP="002B4955">
      <w:pPr>
        <w:pStyle w:val="BodyText"/>
        <w:ind w:hanging="2"/>
      </w:pPr>
      <w:r w:rsidRPr="00402984">
        <w:t xml:space="preserve">Et hetteglass med </w:t>
      </w:r>
      <w:r w:rsidR="001F4A66" w:rsidRPr="00402984">
        <w:t>Tuznue</w:t>
      </w:r>
      <w:r w:rsidRPr="00402984">
        <w:t xml:space="preserve"> oppløst i vann til injeksjonsvæsker (medfølger ikke) er stabilt i </w:t>
      </w:r>
      <w:r w:rsidR="00066A64" w:rsidRPr="00402984">
        <w:t xml:space="preserve">48 timer </w:t>
      </w:r>
      <w:r w:rsidRPr="00402984">
        <w:t>ved 2 ºC – 8 ºC etter oppløsning og skal ikke fryses</w:t>
      </w:r>
      <w:r w:rsidR="00F83889" w:rsidRPr="00402984">
        <w:t>.</w:t>
      </w:r>
    </w:p>
    <w:p w14:paraId="1996BB02" w14:textId="77777777" w:rsidR="00F43F10" w:rsidRPr="00402984" w:rsidRDefault="00F43F10" w:rsidP="002B4955">
      <w:pPr>
        <w:pStyle w:val="BodyText"/>
      </w:pPr>
    </w:p>
    <w:p w14:paraId="1996BB03" w14:textId="159E1CB5" w:rsidR="003C38CC" w:rsidRPr="00402984" w:rsidRDefault="004C2C8F" w:rsidP="002B4955">
      <w:pPr>
        <w:pStyle w:val="BodyText"/>
        <w:ind w:firstLine="1"/>
      </w:pPr>
      <w:r w:rsidRPr="00402984">
        <w:t xml:space="preserve">Av mikrobiologiske hensyn bør rekonstituert oppløsning og </w:t>
      </w:r>
      <w:r w:rsidR="00D72A28" w:rsidRPr="00402984">
        <w:t>Tuznue</w:t>
      </w:r>
      <w:r w:rsidR="00F83889" w:rsidRPr="00402984">
        <w:t xml:space="preserve"> </w:t>
      </w:r>
      <w:r w:rsidRPr="00402984">
        <w:t>infusjonsvæske brukes umiddelbart. Dette legemidlet er ikke beregnet til oppbevaring etter rekonstituering og fortynning, med mindre dette har foregått under kontrollerte og validerte aseptiske forhold. Hvis det ikke brukes umiddelbart, er oppbevaringstid og -forhold før bruk brukerens ansvar</w:t>
      </w:r>
      <w:r w:rsidR="00F83889" w:rsidRPr="00402984">
        <w:t>.</w:t>
      </w:r>
    </w:p>
    <w:p w14:paraId="1996BB04" w14:textId="77777777" w:rsidR="00F230AC" w:rsidRPr="00402984" w:rsidRDefault="00F230AC" w:rsidP="002B4955">
      <w:pPr>
        <w:pStyle w:val="BodyText"/>
        <w:ind w:firstLine="1"/>
      </w:pPr>
    </w:p>
    <w:p w14:paraId="1996BB05" w14:textId="70DD7C01" w:rsidR="00F230AC" w:rsidRPr="00402984" w:rsidRDefault="004B3F83" w:rsidP="002B4955">
      <w:pPr>
        <w:pStyle w:val="BodyText"/>
        <w:ind w:hanging="1"/>
      </w:pPr>
      <w:r w:rsidRPr="00402984">
        <w:t>Relevant aseptisk teknikk skal benyttes ved rekonstituering og fortynning. Det må utvises forsiktighet for å sikre steriliteten av tilberedte oppløsninger. Siden legemidlet ikke inneholder antimikrobielle konserveringsmidler eller bakteriostatiske substanser må det benyttes aseptisk teknikk</w:t>
      </w:r>
      <w:r w:rsidR="00F83889" w:rsidRPr="00402984">
        <w:t>.</w:t>
      </w:r>
    </w:p>
    <w:p w14:paraId="1996BB06" w14:textId="77777777" w:rsidR="00C61382" w:rsidRPr="00402984" w:rsidRDefault="00C61382" w:rsidP="002B4955">
      <w:pPr>
        <w:pStyle w:val="BodyText"/>
        <w:ind w:hanging="1"/>
      </w:pPr>
    </w:p>
    <w:p w14:paraId="1996BB07" w14:textId="68D8CE09" w:rsidR="00C61382" w:rsidRPr="00402984" w:rsidRDefault="007F7DA8" w:rsidP="002B4955">
      <w:pPr>
        <w:pStyle w:val="BodyText"/>
        <w:ind w:hanging="1"/>
        <w:rPr>
          <w:u w:val="single"/>
        </w:rPr>
      </w:pPr>
      <w:r w:rsidRPr="00402984">
        <w:rPr>
          <w:u w:val="single"/>
        </w:rPr>
        <w:t>Aseptisk tilberedning, håndtering og oppbevaring</w:t>
      </w:r>
      <w:r w:rsidR="00F83889" w:rsidRPr="00402984">
        <w:rPr>
          <w:u w:val="single"/>
        </w:rPr>
        <w:t>:</w:t>
      </w:r>
    </w:p>
    <w:p w14:paraId="1996BB08" w14:textId="77777777" w:rsidR="00C61382" w:rsidRPr="00402984" w:rsidRDefault="00C61382" w:rsidP="002B4955">
      <w:pPr>
        <w:pStyle w:val="BodyText"/>
        <w:ind w:hanging="1"/>
        <w:rPr>
          <w:u w:val="single"/>
        </w:rPr>
      </w:pPr>
    </w:p>
    <w:p w14:paraId="1996BB09" w14:textId="5D642534" w:rsidR="00C61382" w:rsidRPr="00402984" w:rsidRDefault="007F7DA8" w:rsidP="002B4955">
      <w:pPr>
        <w:pStyle w:val="BodyText"/>
        <w:ind w:hanging="1"/>
      </w:pPr>
      <w:r w:rsidRPr="00402984">
        <w:t>Aseptisk håndtering må sikres ved tilberedning av infusjonen. Tilberedningen skal</w:t>
      </w:r>
      <w:r w:rsidR="00F83889" w:rsidRPr="00402984">
        <w:t>:</w:t>
      </w:r>
    </w:p>
    <w:p w14:paraId="1996BB0A" w14:textId="77777777" w:rsidR="00C61382" w:rsidRPr="00402984" w:rsidRDefault="00C61382" w:rsidP="002B4955">
      <w:pPr>
        <w:pStyle w:val="BodyText"/>
        <w:ind w:hanging="1"/>
      </w:pPr>
    </w:p>
    <w:p w14:paraId="1996BB0B" w14:textId="7F6348C5" w:rsidR="00C61382" w:rsidRPr="00402984" w:rsidRDefault="007F7DA8" w:rsidP="002B4955">
      <w:pPr>
        <w:pStyle w:val="BodyText"/>
        <w:numPr>
          <w:ilvl w:val="0"/>
          <w:numId w:val="59"/>
        </w:numPr>
        <w:ind w:left="432" w:hanging="432"/>
      </w:pPr>
      <w:r w:rsidRPr="00402984">
        <w:t>utføres av opplært personell i henhold til retningslinjer for god praksis, spesielt med hensyn til aseptisk tilberedning av parenterale produkter</w:t>
      </w:r>
      <w:r w:rsidR="00F83889" w:rsidRPr="00402984">
        <w:t>.</w:t>
      </w:r>
    </w:p>
    <w:p w14:paraId="1996BB0C" w14:textId="413F23CF" w:rsidR="00C61382" w:rsidRPr="00402984" w:rsidRDefault="00FA1A89" w:rsidP="002B4955">
      <w:pPr>
        <w:pStyle w:val="BodyText"/>
        <w:numPr>
          <w:ilvl w:val="0"/>
          <w:numId w:val="59"/>
        </w:numPr>
        <w:ind w:left="432" w:hanging="432"/>
      </w:pPr>
      <w:r w:rsidRPr="00402984">
        <w:t>utføres i LAF-benk eller biologisk sikkerhetsskap og ved bruk av standard forholdsregler for sikker håndtering av intravenøse midler</w:t>
      </w:r>
      <w:r w:rsidR="00F83889" w:rsidRPr="00402984">
        <w:t>.</w:t>
      </w:r>
    </w:p>
    <w:p w14:paraId="1996BB0D" w14:textId="2317DC15" w:rsidR="00C61382" w:rsidRPr="00402984" w:rsidRDefault="00FA1A89" w:rsidP="002B4955">
      <w:pPr>
        <w:pStyle w:val="BodyText"/>
        <w:numPr>
          <w:ilvl w:val="0"/>
          <w:numId w:val="59"/>
        </w:numPr>
        <w:ind w:left="432" w:hanging="432"/>
      </w:pPr>
      <w:r w:rsidRPr="00402984">
        <w:t>etterfølges av egnet oppbevaring av tilberedt oppløsning til intravenøs infusjon, for å sikre at aseptiske forhold opprettholdes</w:t>
      </w:r>
      <w:r w:rsidR="00F83889" w:rsidRPr="00402984">
        <w:t>.</w:t>
      </w:r>
    </w:p>
    <w:p w14:paraId="1996BB0E" w14:textId="77777777" w:rsidR="008F43F3" w:rsidRPr="00402984" w:rsidRDefault="008F43F3" w:rsidP="002B4955">
      <w:pPr>
        <w:pStyle w:val="BodyText"/>
        <w:ind w:hanging="1"/>
      </w:pPr>
    </w:p>
    <w:p w14:paraId="1996BB0F" w14:textId="7F1DD343" w:rsidR="00DD32EF" w:rsidRPr="00402984" w:rsidRDefault="00D72A28" w:rsidP="002B4955">
      <w:pPr>
        <w:pStyle w:val="BodyText"/>
        <w:ind w:hanging="1"/>
      </w:pPr>
      <w:r w:rsidRPr="00402984">
        <w:t>Tuznue</w:t>
      </w:r>
      <w:r w:rsidR="00F83889" w:rsidRPr="00402984">
        <w:t xml:space="preserve"> </w:t>
      </w:r>
      <w:r w:rsidR="005C541E" w:rsidRPr="00402984">
        <w:t xml:space="preserve">må håndteres forsiktig ved rekonstituering. Ved kraftig skumdannelse under rekonstituering eller risting av den rekonstituerte </w:t>
      </w:r>
      <w:r w:rsidRPr="00402984">
        <w:t>Tuznue</w:t>
      </w:r>
      <w:r w:rsidR="000112D6" w:rsidRPr="00402984">
        <w:t>,</w:t>
      </w:r>
      <w:r w:rsidR="00F83889" w:rsidRPr="00402984">
        <w:t xml:space="preserve"> </w:t>
      </w:r>
      <w:r w:rsidR="000112D6" w:rsidRPr="00402984">
        <w:t xml:space="preserve">kan det føre til problemer med å trekke opp riktig mengde </w:t>
      </w:r>
      <w:r w:rsidRPr="00402984">
        <w:t>Tuznue</w:t>
      </w:r>
      <w:r w:rsidR="00F83889" w:rsidRPr="00402984">
        <w:t xml:space="preserve"> </w:t>
      </w:r>
      <w:r w:rsidR="000112D6" w:rsidRPr="00402984">
        <w:t>fra hetteglasset</w:t>
      </w:r>
      <w:r w:rsidR="00F83889" w:rsidRPr="00402984">
        <w:t>.</w:t>
      </w:r>
    </w:p>
    <w:p w14:paraId="1996BB10" w14:textId="77777777" w:rsidR="00DD32EF" w:rsidRPr="00402984" w:rsidRDefault="00DD32EF" w:rsidP="002B4955">
      <w:pPr>
        <w:pStyle w:val="BodyText"/>
        <w:ind w:hanging="1"/>
      </w:pPr>
    </w:p>
    <w:p w14:paraId="1996BB11" w14:textId="1ED70A2D" w:rsidR="00B71E05" w:rsidRPr="00402984" w:rsidRDefault="00D72A28" w:rsidP="002B4955">
      <w:pPr>
        <w:pStyle w:val="BodyText"/>
        <w:ind w:hanging="1"/>
        <w:rPr>
          <w:u w:val="single"/>
        </w:rPr>
      </w:pPr>
      <w:r w:rsidRPr="00402984">
        <w:rPr>
          <w:u w:val="single"/>
        </w:rPr>
        <w:t>Tuznue</w:t>
      </w:r>
      <w:r w:rsidR="00F83889" w:rsidRPr="00402984">
        <w:rPr>
          <w:u w:val="single"/>
        </w:rPr>
        <w:t xml:space="preserve"> 150 mg </w:t>
      </w:r>
      <w:r w:rsidR="00022592" w:rsidRPr="00402984">
        <w:rPr>
          <w:u w:val="single"/>
        </w:rPr>
        <w:t>pulver til konsentrat til infusjonsvæske, oppløsning</w:t>
      </w:r>
    </w:p>
    <w:p w14:paraId="1996BB12" w14:textId="77777777" w:rsidR="00B71E05" w:rsidRPr="00402984" w:rsidRDefault="00B71E05" w:rsidP="002B4955">
      <w:pPr>
        <w:pStyle w:val="BodyText"/>
        <w:ind w:hanging="1"/>
      </w:pPr>
    </w:p>
    <w:p w14:paraId="1996BB13" w14:textId="40534865" w:rsidR="00B61084" w:rsidRPr="00402984" w:rsidRDefault="00D54CC6" w:rsidP="002B4955">
      <w:pPr>
        <w:pStyle w:val="BodyText"/>
        <w:ind w:hanging="1"/>
      </w:pPr>
      <w:r w:rsidRPr="00402984">
        <w:t xml:space="preserve">Relevant aseptisk teknikk skal benyttes. Hvert hetteglass med </w:t>
      </w:r>
      <w:r w:rsidR="00D72A28" w:rsidRPr="00402984">
        <w:t>Tuznue</w:t>
      </w:r>
      <w:r w:rsidR="00F83889" w:rsidRPr="00402984">
        <w:t xml:space="preserve"> </w:t>
      </w:r>
      <w:r w:rsidR="008E2DEE" w:rsidRPr="00402984">
        <w:t xml:space="preserve">150 mg oppløses i 7,2 </w:t>
      </w:r>
      <w:r w:rsidR="009457ED" w:rsidRPr="00402984">
        <w:t>ml</w:t>
      </w:r>
      <w:r w:rsidR="008E2DEE" w:rsidRPr="00402984">
        <w:t xml:space="preserve"> vann til injeksjonsvæsker (følger ikke med i pakningen). Bruk av andre oppløsningsmidler skal unngås. Dette gir 7,4 </w:t>
      </w:r>
      <w:r w:rsidR="009457ED" w:rsidRPr="00402984">
        <w:t>ml</w:t>
      </w:r>
      <w:r w:rsidR="008E2DEE" w:rsidRPr="00402984">
        <w:t xml:space="preserve"> oppløsning til engangsbruk. Den inneholder ca. 21 mg/</w:t>
      </w:r>
      <w:r w:rsidR="009457ED" w:rsidRPr="00402984">
        <w:t>ml</w:t>
      </w:r>
      <w:r w:rsidR="008E2DEE" w:rsidRPr="00402984">
        <w:t xml:space="preserve"> trastuzumab og har en pH på ca. 6,0. Et overskuddsvolum på 4 % sikrer at den angitte dosen på 150 mg kan trekkes opp fra hvert hetteglass</w:t>
      </w:r>
      <w:r w:rsidR="00F83889" w:rsidRPr="00402984">
        <w:t>.</w:t>
      </w:r>
    </w:p>
    <w:p w14:paraId="1996BB14" w14:textId="77777777" w:rsidR="00B71E05" w:rsidRPr="00402984" w:rsidRDefault="00B71E05" w:rsidP="002B4955">
      <w:pPr>
        <w:pStyle w:val="BodyText"/>
        <w:ind w:hanging="1"/>
      </w:pPr>
    </w:p>
    <w:p w14:paraId="1996BB15" w14:textId="59CB0BB2" w:rsidR="00B71E05" w:rsidRPr="00402984" w:rsidRDefault="00D72A28" w:rsidP="002B4955">
      <w:pPr>
        <w:pStyle w:val="BodyText"/>
        <w:ind w:hanging="1"/>
        <w:rPr>
          <w:u w:val="single"/>
        </w:rPr>
      </w:pPr>
      <w:r w:rsidRPr="00402984">
        <w:rPr>
          <w:u w:val="single"/>
        </w:rPr>
        <w:t>Tuznue</w:t>
      </w:r>
      <w:r w:rsidR="00F83889" w:rsidRPr="00402984">
        <w:rPr>
          <w:u w:val="single"/>
        </w:rPr>
        <w:t xml:space="preserve"> 420 mg </w:t>
      </w:r>
      <w:r w:rsidR="00022592" w:rsidRPr="00402984">
        <w:rPr>
          <w:u w:val="single"/>
        </w:rPr>
        <w:t>pulver til konsentrat til infusjonsvæske, oppløsning</w:t>
      </w:r>
    </w:p>
    <w:p w14:paraId="1996BB16" w14:textId="77777777" w:rsidR="00B71E05" w:rsidRPr="00402984" w:rsidRDefault="00B71E05" w:rsidP="002B4955">
      <w:pPr>
        <w:pStyle w:val="BodyText"/>
        <w:ind w:hanging="1"/>
      </w:pPr>
    </w:p>
    <w:p w14:paraId="1996BB17" w14:textId="2E864306" w:rsidR="00B71E05" w:rsidRPr="00402984" w:rsidRDefault="00DB0FCF" w:rsidP="002B4955">
      <w:pPr>
        <w:pStyle w:val="BodyText"/>
        <w:ind w:hanging="1"/>
      </w:pPr>
      <w:r w:rsidRPr="00402984">
        <w:t xml:space="preserve">Relevant aseptisk teknikk skal benyttes. </w:t>
      </w:r>
      <w:r w:rsidR="0048251F" w:rsidRPr="00402984">
        <w:t xml:space="preserve">Hvert hetteglass med </w:t>
      </w:r>
      <w:r w:rsidR="00D72A28" w:rsidRPr="00402984">
        <w:t>Tuznue</w:t>
      </w:r>
      <w:r w:rsidR="00F83889" w:rsidRPr="00402984">
        <w:t xml:space="preserve"> </w:t>
      </w:r>
      <w:r w:rsidR="0048251F" w:rsidRPr="00402984">
        <w:t xml:space="preserve">420 mg oppløses i 20 </w:t>
      </w:r>
      <w:r w:rsidR="009457ED" w:rsidRPr="00402984">
        <w:t>ml</w:t>
      </w:r>
      <w:r w:rsidR="0048251F" w:rsidRPr="00402984">
        <w:t xml:space="preserve"> sterilt vann til injeksjonsvæsker (følger ikke med i pakningen). Bruk av andre oppløsningsmidler skal unngås. Dette gir 21 </w:t>
      </w:r>
      <w:r w:rsidR="009457ED" w:rsidRPr="00402984">
        <w:t>ml</w:t>
      </w:r>
      <w:r w:rsidR="0048251F" w:rsidRPr="00402984">
        <w:t xml:space="preserve"> oppløsning til engangsbruk. Den inneholder ca. 21 mg/</w:t>
      </w:r>
      <w:r w:rsidR="009457ED" w:rsidRPr="00402984">
        <w:t>ml</w:t>
      </w:r>
      <w:r w:rsidR="0048251F" w:rsidRPr="00402984">
        <w:t xml:space="preserve"> trastuzumab, og har en pH på ca. 6,0. Et overskuddsvolum på 4,8 % sikrer at den angitte dosen på 420 mg kan trekkes opp fra hvert hetteglass</w:t>
      </w:r>
      <w:r w:rsidR="000C50D3" w:rsidRPr="00402984">
        <w:t>.</w:t>
      </w:r>
    </w:p>
    <w:p w14:paraId="1996BB18" w14:textId="77777777" w:rsidR="00B71E05" w:rsidRPr="00402984" w:rsidRDefault="00B71E05" w:rsidP="002B4955">
      <w:pPr>
        <w:pStyle w:val="BodyText"/>
        <w:ind w:hanging="1"/>
      </w:pPr>
    </w:p>
    <w:tbl>
      <w:tblPr>
        <w:tblStyle w:val="ListTable6Colorful"/>
        <w:tblW w:w="90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600" w:firstRow="0" w:lastRow="0" w:firstColumn="0" w:lastColumn="0" w:noHBand="1" w:noVBand="1"/>
      </w:tblPr>
      <w:tblGrid>
        <w:gridCol w:w="2409"/>
        <w:gridCol w:w="567"/>
        <w:gridCol w:w="3118"/>
        <w:gridCol w:w="567"/>
        <w:gridCol w:w="2409"/>
      </w:tblGrid>
      <w:tr w:rsidR="00762991" w:rsidRPr="00402984" w14:paraId="1996BB1E" w14:textId="77777777" w:rsidTr="00E306F5">
        <w:trPr>
          <w:trHeight w:val="283"/>
        </w:trPr>
        <w:tc>
          <w:tcPr>
            <w:tcW w:w="2409" w:type="dxa"/>
          </w:tcPr>
          <w:p w14:paraId="1996BB19" w14:textId="0DD16037" w:rsidR="003B7C0F" w:rsidRPr="00402984" w:rsidRDefault="00D72A28" w:rsidP="002B4955">
            <w:pPr>
              <w:pStyle w:val="BodyText"/>
              <w:keepNext/>
              <w:keepLines/>
            </w:pPr>
            <w:r w:rsidRPr="00402984">
              <w:t>Tuznue</w:t>
            </w:r>
            <w:r w:rsidR="00F83889" w:rsidRPr="00402984">
              <w:t xml:space="preserve"> </w:t>
            </w:r>
            <w:r w:rsidR="00710627" w:rsidRPr="00402984">
              <w:t>hetteglass</w:t>
            </w:r>
          </w:p>
        </w:tc>
        <w:tc>
          <w:tcPr>
            <w:tcW w:w="567" w:type="dxa"/>
          </w:tcPr>
          <w:p w14:paraId="1996BB1A" w14:textId="77777777" w:rsidR="003B7C0F" w:rsidRPr="00402984" w:rsidRDefault="003B7C0F" w:rsidP="002B4955">
            <w:pPr>
              <w:pStyle w:val="BodyText"/>
              <w:keepNext/>
              <w:keepLines/>
            </w:pPr>
          </w:p>
        </w:tc>
        <w:tc>
          <w:tcPr>
            <w:tcW w:w="3118" w:type="dxa"/>
          </w:tcPr>
          <w:p w14:paraId="1996BB1B" w14:textId="2C5707FA" w:rsidR="003B7C0F" w:rsidRPr="00402984" w:rsidRDefault="00710627" w:rsidP="002B4955">
            <w:pPr>
              <w:pStyle w:val="BodyText"/>
              <w:keepNext/>
              <w:keepLines/>
            </w:pPr>
            <w:r w:rsidRPr="00402984">
              <w:t>Mengde sterilt vann til injeksjonsvæsker</w:t>
            </w:r>
          </w:p>
        </w:tc>
        <w:tc>
          <w:tcPr>
            <w:tcW w:w="567" w:type="dxa"/>
          </w:tcPr>
          <w:p w14:paraId="1996BB1C" w14:textId="77777777" w:rsidR="003B7C0F" w:rsidRPr="00402984" w:rsidRDefault="003B7C0F" w:rsidP="002B4955">
            <w:pPr>
              <w:pStyle w:val="BodyText"/>
              <w:keepNext/>
              <w:keepLines/>
            </w:pPr>
          </w:p>
        </w:tc>
        <w:tc>
          <w:tcPr>
            <w:tcW w:w="2409" w:type="dxa"/>
          </w:tcPr>
          <w:p w14:paraId="1996BB1D" w14:textId="55812E10" w:rsidR="003B7C0F" w:rsidRPr="00402984" w:rsidRDefault="00993271" w:rsidP="002B4955">
            <w:pPr>
              <w:pStyle w:val="BodyText"/>
              <w:keepNext/>
              <w:keepLines/>
            </w:pPr>
            <w:r w:rsidRPr="00402984">
              <w:t>Endelig konsentrasjon</w:t>
            </w:r>
          </w:p>
        </w:tc>
      </w:tr>
      <w:tr w:rsidR="00762991" w:rsidRPr="00402984" w14:paraId="1996BB24" w14:textId="77777777" w:rsidTr="00E306F5">
        <w:trPr>
          <w:trHeight w:val="283"/>
        </w:trPr>
        <w:tc>
          <w:tcPr>
            <w:tcW w:w="2409" w:type="dxa"/>
          </w:tcPr>
          <w:p w14:paraId="1996BB1F" w14:textId="673DFCC2" w:rsidR="003B7C0F" w:rsidRPr="00402984" w:rsidRDefault="00F83889" w:rsidP="002B4955">
            <w:pPr>
              <w:pStyle w:val="BodyText"/>
              <w:keepNext/>
              <w:keepLines/>
            </w:pPr>
            <w:r w:rsidRPr="00402984">
              <w:t xml:space="preserve">150 mg </w:t>
            </w:r>
            <w:r w:rsidR="00710627" w:rsidRPr="00402984">
              <w:t>hetteglass</w:t>
            </w:r>
          </w:p>
        </w:tc>
        <w:tc>
          <w:tcPr>
            <w:tcW w:w="567" w:type="dxa"/>
            <w:vAlign w:val="center"/>
          </w:tcPr>
          <w:p w14:paraId="1996BB20" w14:textId="77777777" w:rsidR="003B7C0F" w:rsidRPr="00402984" w:rsidRDefault="00F83889" w:rsidP="002B4955">
            <w:pPr>
              <w:pStyle w:val="BodyText"/>
              <w:keepNext/>
              <w:keepLines/>
              <w:jc w:val="center"/>
            </w:pPr>
            <w:r w:rsidRPr="00402984">
              <w:t>+</w:t>
            </w:r>
          </w:p>
        </w:tc>
        <w:tc>
          <w:tcPr>
            <w:tcW w:w="3118" w:type="dxa"/>
          </w:tcPr>
          <w:p w14:paraId="1996BB21" w14:textId="6FC60C3A" w:rsidR="003B7C0F" w:rsidRPr="00402984" w:rsidRDefault="00F83889" w:rsidP="002B4955">
            <w:pPr>
              <w:pStyle w:val="BodyText"/>
              <w:keepNext/>
              <w:keepLines/>
            </w:pPr>
            <w:r w:rsidRPr="00402984">
              <w:t>7</w:t>
            </w:r>
            <w:r w:rsidR="00993271" w:rsidRPr="00402984">
              <w:t>,</w:t>
            </w:r>
            <w:r w:rsidRPr="00402984">
              <w:t xml:space="preserve">2 </w:t>
            </w:r>
            <w:r w:rsidR="009457ED" w:rsidRPr="00402984">
              <w:t>ml</w:t>
            </w:r>
          </w:p>
        </w:tc>
        <w:tc>
          <w:tcPr>
            <w:tcW w:w="567" w:type="dxa"/>
            <w:vAlign w:val="center"/>
          </w:tcPr>
          <w:p w14:paraId="1996BB22" w14:textId="77777777" w:rsidR="003B7C0F" w:rsidRPr="00402984" w:rsidRDefault="00F83889" w:rsidP="002B4955">
            <w:pPr>
              <w:pStyle w:val="BodyText"/>
              <w:keepNext/>
              <w:keepLines/>
              <w:jc w:val="center"/>
            </w:pPr>
            <w:r w:rsidRPr="00402984">
              <w:t>=</w:t>
            </w:r>
          </w:p>
        </w:tc>
        <w:tc>
          <w:tcPr>
            <w:tcW w:w="2409" w:type="dxa"/>
          </w:tcPr>
          <w:p w14:paraId="1996BB23" w14:textId="1BCFFF1D" w:rsidR="003B7C0F" w:rsidRPr="00402984" w:rsidRDefault="00F83889" w:rsidP="002B4955">
            <w:pPr>
              <w:pStyle w:val="BodyText"/>
              <w:keepNext/>
              <w:keepLines/>
            </w:pPr>
            <w:r w:rsidRPr="00402984">
              <w:t>21 mg/</w:t>
            </w:r>
            <w:r w:rsidR="009457ED" w:rsidRPr="00402984">
              <w:t>ml</w:t>
            </w:r>
          </w:p>
        </w:tc>
      </w:tr>
      <w:tr w:rsidR="00762991" w:rsidRPr="00402984" w14:paraId="1996BB2A" w14:textId="77777777" w:rsidTr="00E306F5">
        <w:trPr>
          <w:trHeight w:val="283"/>
        </w:trPr>
        <w:tc>
          <w:tcPr>
            <w:tcW w:w="2409" w:type="dxa"/>
          </w:tcPr>
          <w:p w14:paraId="1996BB25" w14:textId="2081EA7E" w:rsidR="003B7C0F" w:rsidRPr="00402984" w:rsidRDefault="00F83889" w:rsidP="002B4955">
            <w:pPr>
              <w:pStyle w:val="BodyText"/>
            </w:pPr>
            <w:r w:rsidRPr="00402984">
              <w:t xml:space="preserve">420 mg </w:t>
            </w:r>
            <w:r w:rsidR="00710627" w:rsidRPr="00402984">
              <w:t>hetteglass</w:t>
            </w:r>
          </w:p>
        </w:tc>
        <w:tc>
          <w:tcPr>
            <w:tcW w:w="567" w:type="dxa"/>
            <w:vAlign w:val="center"/>
          </w:tcPr>
          <w:p w14:paraId="1996BB26" w14:textId="77777777" w:rsidR="003B7C0F" w:rsidRPr="00402984" w:rsidRDefault="00F83889" w:rsidP="002B4955">
            <w:pPr>
              <w:pStyle w:val="BodyText"/>
              <w:jc w:val="center"/>
            </w:pPr>
            <w:r w:rsidRPr="00402984">
              <w:t>+</w:t>
            </w:r>
          </w:p>
        </w:tc>
        <w:tc>
          <w:tcPr>
            <w:tcW w:w="3118" w:type="dxa"/>
          </w:tcPr>
          <w:p w14:paraId="1996BB27" w14:textId="157AC0B2" w:rsidR="003B7C0F" w:rsidRPr="00402984" w:rsidRDefault="00F83889" w:rsidP="002B4955">
            <w:pPr>
              <w:pStyle w:val="BodyText"/>
            </w:pPr>
            <w:r w:rsidRPr="00402984">
              <w:t xml:space="preserve">20 </w:t>
            </w:r>
            <w:r w:rsidR="009457ED" w:rsidRPr="00402984">
              <w:t>ml</w:t>
            </w:r>
          </w:p>
        </w:tc>
        <w:tc>
          <w:tcPr>
            <w:tcW w:w="567" w:type="dxa"/>
            <w:vAlign w:val="center"/>
          </w:tcPr>
          <w:p w14:paraId="1996BB28" w14:textId="77777777" w:rsidR="003B7C0F" w:rsidRPr="00402984" w:rsidRDefault="00F83889" w:rsidP="002B4955">
            <w:pPr>
              <w:pStyle w:val="BodyText"/>
              <w:jc w:val="center"/>
            </w:pPr>
            <w:r w:rsidRPr="00402984">
              <w:t>=</w:t>
            </w:r>
          </w:p>
        </w:tc>
        <w:tc>
          <w:tcPr>
            <w:tcW w:w="2409" w:type="dxa"/>
          </w:tcPr>
          <w:p w14:paraId="1996BB29" w14:textId="213F393E" w:rsidR="003B7C0F" w:rsidRPr="00402984" w:rsidRDefault="00F83889" w:rsidP="002B4955">
            <w:pPr>
              <w:pStyle w:val="BodyText"/>
            </w:pPr>
            <w:r w:rsidRPr="00402984">
              <w:t>21 mg/</w:t>
            </w:r>
            <w:r w:rsidR="009457ED" w:rsidRPr="00402984">
              <w:t>ml</w:t>
            </w:r>
          </w:p>
        </w:tc>
      </w:tr>
    </w:tbl>
    <w:p w14:paraId="1996BB2B" w14:textId="77777777" w:rsidR="007E1E80" w:rsidRPr="00402984" w:rsidRDefault="007E1E80" w:rsidP="002B4955">
      <w:pPr>
        <w:pStyle w:val="BodyText"/>
        <w:ind w:hanging="1"/>
      </w:pPr>
    </w:p>
    <w:p w14:paraId="1996BB2C" w14:textId="0D97299F" w:rsidR="00F43F10" w:rsidRPr="00402984" w:rsidRDefault="0015111E" w:rsidP="002B4955">
      <w:pPr>
        <w:pStyle w:val="BodyText"/>
        <w:rPr>
          <w:u w:val="single"/>
        </w:rPr>
      </w:pPr>
      <w:r w:rsidRPr="00402984">
        <w:rPr>
          <w:u w:val="single"/>
        </w:rPr>
        <w:t>Instruksjoner for rekonstituering</w:t>
      </w:r>
      <w:r w:rsidR="00F83889" w:rsidRPr="00402984">
        <w:rPr>
          <w:u w:val="single"/>
        </w:rPr>
        <w:t>:</w:t>
      </w:r>
    </w:p>
    <w:p w14:paraId="1996BB2D" w14:textId="77777777" w:rsidR="00E71B9B" w:rsidRPr="00402984" w:rsidRDefault="00E71B9B" w:rsidP="002B4955">
      <w:pPr>
        <w:pStyle w:val="BodyText"/>
      </w:pPr>
    </w:p>
    <w:p w14:paraId="1996BB2E" w14:textId="71FA89BD" w:rsidR="00E71B9B" w:rsidRPr="00402984" w:rsidRDefault="00EF323F" w:rsidP="002B4955">
      <w:pPr>
        <w:pStyle w:val="ListParagraph"/>
        <w:numPr>
          <w:ilvl w:val="0"/>
          <w:numId w:val="54"/>
        </w:numPr>
        <w:tabs>
          <w:tab w:val="left" w:pos="781"/>
        </w:tabs>
        <w:ind w:left="562" w:hanging="562"/>
      </w:pPr>
      <w:r w:rsidRPr="00402984">
        <w:t>Bruk en steril sprøyte. Injiser sakte den korrekte mengde (som angitt over) sterilt vann til injeksjonsvæsker (følger ikke med i pakningen) ned i hetteglasset med frysetørret Tuznue, slik at vannstrålen treffer tørrstoffet.</w:t>
      </w:r>
    </w:p>
    <w:p w14:paraId="1996BB2F" w14:textId="77777777" w:rsidR="00E71B9B" w:rsidRPr="00402984" w:rsidRDefault="00E71B9B" w:rsidP="002B4955">
      <w:pPr>
        <w:pStyle w:val="ListParagraph"/>
        <w:tabs>
          <w:tab w:val="left" w:pos="779"/>
        </w:tabs>
        <w:ind w:left="562" w:firstLine="0"/>
      </w:pPr>
    </w:p>
    <w:p w14:paraId="1996BB30" w14:textId="6A5D00C0" w:rsidR="00F43F10" w:rsidRPr="00402984" w:rsidRDefault="0062530E" w:rsidP="002B4955">
      <w:pPr>
        <w:pStyle w:val="ListParagraph"/>
        <w:numPr>
          <w:ilvl w:val="0"/>
          <w:numId w:val="54"/>
        </w:numPr>
        <w:tabs>
          <w:tab w:val="left" w:pos="781"/>
        </w:tabs>
        <w:ind w:left="562" w:hanging="562"/>
      </w:pPr>
      <w:r w:rsidRPr="00402984">
        <w:t>Sving forsiktig på hetteglasset slik at tørrstoffet løses opp. IKKE RIST</w:t>
      </w:r>
      <w:r w:rsidR="00F83889" w:rsidRPr="00402984">
        <w:t>!</w:t>
      </w:r>
    </w:p>
    <w:p w14:paraId="1996BB31" w14:textId="77777777" w:rsidR="00F43F10" w:rsidRPr="00402984" w:rsidRDefault="00F43F10" w:rsidP="002B4955">
      <w:pPr>
        <w:pStyle w:val="BodyText"/>
      </w:pPr>
    </w:p>
    <w:p w14:paraId="1996BB32" w14:textId="2C65DAB6" w:rsidR="00E74244" w:rsidRPr="00402984" w:rsidRDefault="000B3A93" w:rsidP="002B4955">
      <w:pPr>
        <w:pStyle w:val="BodyText"/>
      </w:pPr>
      <w:r w:rsidRPr="00402984">
        <w:t xml:space="preserve">Svak skumdannelse ved oppløsning er ikke uvanlig. La hetteglasset stå i ro i ca. 5 minutter. Rekonstituert oppløsning av </w:t>
      </w:r>
      <w:r w:rsidR="00D72A28" w:rsidRPr="00402984">
        <w:t>Tuznue</w:t>
      </w:r>
      <w:r w:rsidR="00F83889" w:rsidRPr="00402984">
        <w:t xml:space="preserve"> </w:t>
      </w:r>
      <w:r w:rsidRPr="00402984">
        <w:t>gir en fargeløs til blekgul, gjennomsiktig oppløsning uten synlige partikler</w:t>
      </w:r>
      <w:r w:rsidR="00F83889" w:rsidRPr="00402984">
        <w:t>.</w:t>
      </w:r>
    </w:p>
    <w:p w14:paraId="1996BB33" w14:textId="77777777" w:rsidR="000F6267" w:rsidRPr="00402984" w:rsidRDefault="000F6267" w:rsidP="002B4955">
      <w:pPr>
        <w:pStyle w:val="BodyText"/>
      </w:pPr>
    </w:p>
    <w:p w14:paraId="1996BB34" w14:textId="50E46D8B" w:rsidR="000F6267" w:rsidRPr="00402984" w:rsidRDefault="00473907" w:rsidP="002B4955">
      <w:pPr>
        <w:pStyle w:val="BodyText"/>
        <w:rPr>
          <w:u w:val="single"/>
        </w:rPr>
      </w:pPr>
      <w:r w:rsidRPr="00402984">
        <w:rPr>
          <w:u w:val="single"/>
        </w:rPr>
        <w:t>Instruksjoner for aseptisk fortynning av rekonstituert oppløsning</w:t>
      </w:r>
      <w:r w:rsidR="00F83889" w:rsidRPr="00402984">
        <w:rPr>
          <w:u w:val="single"/>
        </w:rPr>
        <w:t>:</w:t>
      </w:r>
    </w:p>
    <w:p w14:paraId="1996BB35" w14:textId="77777777" w:rsidR="00F43F10" w:rsidRPr="00402984" w:rsidRDefault="00F43F10" w:rsidP="002B4955">
      <w:pPr>
        <w:pStyle w:val="BodyText"/>
      </w:pPr>
    </w:p>
    <w:p w14:paraId="1996BB36" w14:textId="69C74675" w:rsidR="00F43F10" w:rsidRPr="00402984" w:rsidRDefault="00710BAE" w:rsidP="002B4955">
      <w:pPr>
        <w:pStyle w:val="BodyText"/>
      </w:pPr>
      <w:r w:rsidRPr="00402984">
        <w:t>Bestem volumet på oppløsningen som trengs</w:t>
      </w:r>
      <w:r w:rsidR="00F83889" w:rsidRPr="00402984">
        <w:t>:</w:t>
      </w:r>
    </w:p>
    <w:p w14:paraId="1996BB37" w14:textId="77777777" w:rsidR="00E71B9B" w:rsidRPr="00402984" w:rsidRDefault="00E71B9B" w:rsidP="002B4955">
      <w:pPr>
        <w:pStyle w:val="BodyText"/>
      </w:pPr>
    </w:p>
    <w:p w14:paraId="1996BB38" w14:textId="6FF90893" w:rsidR="00E71B9B" w:rsidRPr="00402984" w:rsidRDefault="00486987" w:rsidP="002B4955">
      <w:pPr>
        <w:pStyle w:val="ListParagraph"/>
        <w:numPr>
          <w:ilvl w:val="0"/>
          <w:numId w:val="55"/>
        </w:numPr>
        <w:tabs>
          <w:tab w:val="left" w:pos="1260"/>
        </w:tabs>
        <w:ind w:left="562" w:hanging="562"/>
      </w:pPr>
      <w:r w:rsidRPr="00402984">
        <w:t>Basert på en startdose på 4 mg trastuzumab/kg kroppsvekt, eller en etterfølgende ukentlig dose på 2 mg trastuzumab/kg kroppsvek</w:t>
      </w:r>
      <w:r w:rsidR="00F83889" w:rsidRPr="00402984">
        <w:t>:</w:t>
      </w:r>
    </w:p>
    <w:p w14:paraId="1996BB39" w14:textId="77777777" w:rsidR="00E71B9B" w:rsidRPr="00402984" w:rsidRDefault="00E71B9B" w:rsidP="002B4955"/>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00" w:firstRow="0" w:lastRow="0" w:firstColumn="0" w:lastColumn="0" w:noHBand="1" w:noVBand="1"/>
      </w:tblPr>
      <w:tblGrid>
        <w:gridCol w:w="1271"/>
        <w:gridCol w:w="284"/>
        <w:gridCol w:w="6804"/>
      </w:tblGrid>
      <w:tr w:rsidR="00762991" w:rsidRPr="00402984" w14:paraId="1996BB3D" w14:textId="77777777" w:rsidTr="00CB4F19">
        <w:trPr>
          <w:jc w:val="center"/>
        </w:trPr>
        <w:tc>
          <w:tcPr>
            <w:tcW w:w="1271" w:type="dxa"/>
            <w:vMerge w:val="restart"/>
            <w:vAlign w:val="center"/>
          </w:tcPr>
          <w:p w14:paraId="1996BB3A" w14:textId="1183CB6E" w:rsidR="00922276" w:rsidRPr="00402984" w:rsidRDefault="00F83889" w:rsidP="002B4955">
            <w:pPr>
              <w:jc w:val="center"/>
            </w:pPr>
            <w:r w:rsidRPr="00402984">
              <w:rPr>
                <w:b/>
                <w:bCs/>
              </w:rPr>
              <w:t>Volum</w:t>
            </w:r>
            <w:r w:rsidRPr="00402984">
              <w:t xml:space="preserve"> (</w:t>
            </w:r>
            <w:r w:rsidR="009457ED" w:rsidRPr="00402984">
              <w:t>ml</w:t>
            </w:r>
            <w:r w:rsidRPr="00402984">
              <w:t>)</w:t>
            </w:r>
          </w:p>
        </w:tc>
        <w:tc>
          <w:tcPr>
            <w:tcW w:w="284" w:type="dxa"/>
            <w:vMerge w:val="restart"/>
            <w:vAlign w:val="center"/>
          </w:tcPr>
          <w:p w14:paraId="1996BB3B" w14:textId="77777777" w:rsidR="00922276" w:rsidRPr="00402984" w:rsidRDefault="00F83889" w:rsidP="002B4955">
            <w:pPr>
              <w:jc w:val="center"/>
            </w:pPr>
            <w:r w:rsidRPr="00402984">
              <w:t>=</w:t>
            </w:r>
          </w:p>
        </w:tc>
        <w:tc>
          <w:tcPr>
            <w:tcW w:w="6804" w:type="dxa"/>
            <w:tcBorders>
              <w:bottom w:val="single" w:sz="4" w:space="0" w:color="auto"/>
            </w:tcBorders>
            <w:vAlign w:val="center"/>
          </w:tcPr>
          <w:p w14:paraId="1996BB3C" w14:textId="033B3300" w:rsidR="00922276" w:rsidRPr="00402984" w:rsidRDefault="00B81AA8" w:rsidP="002B4955">
            <w:pPr>
              <w:jc w:val="center"/>
            </w:pPr>
            <w:r w:rsidRPr="00402984">
              <w:rPr>
                <w:b/>
                <w:bCs/>
              </w:rPr>
              <w:t xml:space="preserve">Kroppsvekt </w:t>
            </w:r>
            <w:r w:rsidR="00F83889" w:rsidRPr="00402984">
              <w:t xml:space="preserve">(kg) × </w:t>
            </w:r>
            <w:r w:rsidR="00F83889" w:rsidRPr="00402984">
              <w:rPr>
                <w:b/>
                <w:bCs/>
              </w:rPr>
              <w:t>dose</w:t>
            </w:r>
            <w:r w:rsidR="00F83889" w:rsidRPr="00402984">
              <w:t xml:space="preserve"> (</w:t>
            </w:r>
            <w:r w:rsidR="00F83889" w:rsidRPr="00402984">
              <w:rPr>
                <w:b/>
                <w:bCs/>
              </w:rPr>
              <w:t>4</w:t>
            </w:r>
            <w:r w:rsidR="00F83889" w:rsidRPr="00402984">
              <w:t xml:space="preserve"> mg/kg </w:t>
            </w:r>
            <w:r w:rsidR="00717F08" w:rsidRPr="00402984">
              <w:t xml:space="preserve">startdose eller </w:t>
            </w:r>
            <w:r w:rsidR="00717F08" w:rsidRPr="00402984">
              <w:rPr>
                <w:b/>
                <w:bCs/>
              </w:rPr>
              <w:t>2</w:t>
            </w:r>
            <w:r w:rsidR="00717F08" w:rsidRPr="00402984">
              <w:t xml:space="preserve"> mg/kg vedlikeholdsdose</w:t>
            </w:r>
            <w:r w:rsidR="00F83889" w:rsidRPr="00402984">
              <w:t>)</w:t>
            </w:r>
          </w:p>
        </w:tc>
      </w:tr>
      <w:tr w:rsidR="00762991" w:rsidRPr="00402984" w14:paraId="1996BB41" w14:textId="77777777" w:rsidTr="00CB4F19">
        <w:trPr>
          <w:jc w:val="center"/>
        </w:trPr>
        <w:tc>
          <w:tcPr>
            <w:tcW w:w="1271" w:type="dxa"/>
            <w:vMerge/>
            <w:vAlign w:val="center"/>
          </w:tcPr>
          <w:p w14:paraId="1996BB3E" w14:textId="77777777" w:rsidR="00922276" w:rsidRPr="00402984" w:rsidRDefault="00922276" w:rsidP="002B4955">
            <w:pPr>
              <w:jc w:val="center"/>
            </w:pPr>
          </w:p>
        </w:tc>
        <w:tc>
          <w:tcPr>
            <w:tcW w:w="284" w:type="dxa"/>
            <w:vMerge/>
            <w:vAlign w:val="center"/>
          </w:tcPr>
          <w:p w14:paraId="1996BB3F" w14:textId="77777777" w:rsidR="00922276" w:rsidRPr="00402984" w:rsidRDefault="00922276" w:rsidP="002B4955">
            <w:pPr>
              <w:jc w:val="center"/>
            </w:pPr>
          </w:p>
        </w:tc>
        <w:tc>
          <w:tcPr>
            <w:tcW w:w="6804" w:type="dxa"/>
            <w:tcBorders>
              <w:top w:val="single" w:sz="4" w:space="0" w:color="auto"/>
            </w:tcBorders>
            <w:vAlign w:val="center"/>
          </w:tcPr>
          <w:p w14:paraId="1996BB40" w14:textId="081FEE84" w:rsidR="00922276" w:rsidRPr="00402984" w:rsidRDefault="00F83889" w:rsidP="002B4955">
            <w:pPr>
              <w:jc w:val="center"/>
            </w:pPr>
            <w:r w:rsidRPr="00402984">
              <w:rPr>
                <w:b/>
                <w:bCs/>
              </w:rPr>
              <w:t>21</w:t>
            </w:r>
            <w:r w:rsidRPr="00402984">
              <w:t xml:space="preserve"> (mg/</w:t>
            </w:r>
            <w:r w:rsidR="009457ED" w:rsidRPr="00402984">
              <w:t>ml</w:t>
            </w:r>
            <w:r w:rsidRPr="00402984">
              <w:t xml:space="preserve">, </w:t>
            </w:r>
            <w:r w:rsidR="00000050" w:rsidRPr="00402984">
              <w:t>konsentrasjonen i rekonstituert oppløsning</w:t>
            </w:r>
            <w:r w:rsidRPr="00402984">
              <w:t>)</w:t>
            </w:r>
          </w:p>
        </w:tc>
      </w:tr>
    </w:tbl>
    <w:p w14:paraId="1996BB42" w14:textId="77777777" w:rsidR="00922276" w:rsidRPr="00402984" w:rsidRDefault="00922276" w:rsidP="002B4955"/>
    <w:p w14:paraId="1996BB43" w14:textId="2EBBF4F4" w:rsidR="00F43F10" w:rsidRPr="00402984" w:rsidRDefault="00376760" w:rsidP="002B4955">
      <w:pPr>
        <w:pStyle w:val="BodyText"/>
        <w:numPr>
          <w:ilvl w:val="0"/>
          <w:numId w:val="55"/>
        </w:numPr>
        <w:tabs>
          <w:tab w:val="left" w:pos="1260"/>
        </w:tabs>
        <w:ind w:left="562" w:hanging="562"/>
      </w:pPr>
      <w:r w:rsidRPr="00402984">
        <w:t>Basert på en startdose på 8 mg trastuzumab/kg kroppsvekt, eller en etterfølgende dose hver 3. uke på 6 mg trastuzumab/kg kroppsvekt</w:t>
      </w:r>
      <w:r w:rsidR="00F83889" w:rsidRPr="00402984">
        <w:t>:</w:t>
      </w:r>
    </w:p>
    <w:p w14:paraId="1996BB44" w14:textId="77777777" w:rsidR="00E71B9B" w:rsidRPr="00402984" w:rsidRDefault="00E71B9B" w:rsidP="002B4955">
      <w:pPr>
        <w:pStyle w:val="BodyText"/>
        <w:tabs>
          <w:tab w:val="left" w:pos="1260"/>
        </w:tabs>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00" w:firstRow="0" w:lastRow="0" w:firstColumn="0" w:lastColumn="0" w:noHBand="1" w:noVBand="1"/>
      </w:tblPr>
      <w:tblGrid>
        <w:gridCol w:w="1271"/>
        <w:gridCol w:w="284"/>
        <w:gridCol w:w="6804"/>
      </w:tblGrid>
      <w:tr w:rsidR="00762991" w:rsidRPr="00402984" w14:paraId="1996BB48" w14:textId="77777777" w:rsidTr="00667FE4">
        <w:trPr>
          <w:jc w:val="center"/>
        </w:trPr>
        <w:tc>
          <w:tcPr>
            <w:tcW w:w="1271" w:type="dxa"/>
            <w:vMerge w:val="restart"/>
            <w:vAlign w:val="center"/>
          </w:tcPr>
          <w:p w14:paraId="1996BB45" w14:textId="4C0DF03B" w:rsidR="00922276" w:rsidRPr="00402984" w:rsidRDefault="00F83889" w:rsidP="002B4955">
            <w:pPr>
              <w:jc w:val="center"/>
            </w:pPr>
            <w:r w:rsidRPr="00402984">
              <w:rPr>
                <w:b/>
                <w:bCs/>
              </w:rPr>
              <w:t>Volum</w:t>
            </w:r>
            <w:r w:rsidRPr="00402984">
              <w:t xml:space="preserve"> (</w:t>
            </w:r>
            <w:r w:rsidR="009457ED" w:rsidRPr="00402984">
              <w:t>ml</w:t>
            </w:r>
            <w:r w:rsidRPr="00402984">
              <w:t>)</w:t>
            </w:r>
          </w:p>
        </w:tc>
        <w:tc>
          <w:tcPr>
            <w:tcW w:w="284" w:type="dxa"/>
            <w:vMerge w:val="restart"/>
            <w:vAlign w:val="center"/>
          </w:tcPr>
          <w:p w14:paraId="1996BB46" w14:textId="77777777" w:rsidR="00922276" w:rsidRPr="00402984" w:rsidRDefault="00F83889" w:rsidP="002B4955">
            <w:pPr>
              <w:jc w:val="center"/>
            </w:pPr>
            <w:r w:rsidRPr="00402984">
              <w:t>=</w:t>
            </w:r>
          </w:p>
        </w:tc>
        <w:tc>
          <w:tcPr>
            <w:tcW w:w="6804" w:type="dxa"/>
            <w:tcBorders>
              <w:bottom w:val="single" w:sz="4" w:space="0" w:color="auto"/>
            </w:tcBorders>
            <w:vAlign w:val="center"/>
          </w:tcPr>
          <w:p w14:paraId="1996BB47" w14:textId="3842FA7C" w:rsidR="00922276" w:rsidRPr="00402984" w:rsidRDefault="00B81AA8" w:rsidP="002B4955">
            <w:pPr>
              <w:jc w:val="center"/>
            </w:pPr>
            <w:r w:rsidRPr="00402984">
              <w:rPr>
                <w:b/>
                <w:bCs/>
              </w:rPr>
              <w:t xml:space="preserve">Kroppsvekt </w:t>
            </w:r>
            <w:r w:rsidR="00F83889" w:rsidRPr="00402984">
              <w:t xml:space="preserve">(kg) × </w:t>
            </w:r>
            <w:r w:rsidR="00F83889" w:rsidRPr="00402984">
              <w:rPr>
                <w:b/>
                <w:bCs/>
              </w:rPr>
              <w:t>dose</w:t>
            </w:r>
            <w:r w:rsidR="00F83889" w:rsidRPr="00402984">
              <w:t xml:space="preserve"> (</w:t>
            </w:r>
            <w:r w:rsidR="00F83889" w:rsidRPr="00402984">
              <w:rPr>
                <w:b/>
                <w:bCs/>
              </w:rPr>
              <w:t>8</w:t>
            </w:r>
            <w:r w:rsidR="00F83889" w:rsidRPr="00402984">
              <w:t xml:space="preserve"> mg/kg </w:t>
            </w:r>
            <w:r w:rsidR="00376760" w:rsidRPr="00402984">
              <w:t xml:space="preserve">startdose eller </w:t>
            </w:r>
            <w:r w:rsidR="00376760" w:rsidRPr="00402984">
              <w:rPr>
                <w:b/>
                <w:bCs/>
              </w:rPr>
              <w:t>6</w:t>
            </w:r>
            <w:r w:rsidR="00376760" w:rsidRPr="00402984">
              <w:t xml:space="preserve"> mg/kg vedlikeholdsdose</w:t>
            </w:r>
            <w:r w:rsidR="00F83889" w:rsidRPr="00402984">
              <w:t>)</w:t>
            </w:r>
          </w:p>
        </w:tc>
      </w:tr>
      <w:tr w:rsidR="00762991" w:rsidRPr="00402984" w14:paraId="1996BB4C" w14:textId="77777777" w:rsidTr="00667FE4">
        <w:trPr>
          <w:jc w:val="center"/>
        </w:trPr>
        <w:tc>
          <w:tcPr>
            <w:tcW w:w="1271" w:type="dxa"/>
            <w:vMerge/>
            <w:vAlign w:val="center"/>
          </w:tcPr>
          <w:p w14:paraId="1996BB49" w14:textId="77777777" w:rsidR="00922276" w:rsidRPr="00402984" w:rsidRDefault="00922276" w:rsidP="002B4955">
            <w:pPr>
              <w:jc w:val="center"/>
            </w:pPr>
          </w:p>
        </w:tc>
        <w:tc>
          <w:tcPr>
            <w:tcW w:w="284" w:type="dxa"/>
            <w:vMerge/>
            <w:vAlign w:val="center"/>
          </w:tcPr>
          <w:p w14:paraId="1996BB4A" w14:textId="77777777" w:rsidR="00922276" w:rsidRPr="00402984" w:rsidRDefault="00922276" w:rsidP="002B4955">
            <w:pPr>
              <w:jc w:val="center"/>
            </w:pPr>
          </w:p>
        </w:tc>
        <w:tc>
          <w:tcPr>
            <w:tcW w:w="6804" w:type="dxa"/>
            <w:tcBorders>
              <w:top w:val="single" w:sz="4" w:space="0" w:color="auto"/>
            </w:tcBorders>
            <w:vAlign w:val="center"/>
          </w:tcPr>
          <w:p w14:paraId="1996BB4B" w14:textId="4DC5DCB4" w:rsidR="00922276" w:rsidRPr="00402984" w:rsidRDefault="00F83889" w:rsidP="002B4955">
            <w:pPr>
              <w:jc w:val="center"/>
            </w:pPr>
            <w:r w:rsidRPr="00402984">
              <w:rPr>
                <w:b/>
                <w:bCs/>
              </w:rPr>
              <w:t>21</w:t>
            </w:r>
            <w:r w:rsidRPr="00402984">
              <w:t xml:space="preserve"> (mg/</w:t>
            </w:r>
            <w:r w:rsidR="009457ED" w:rsidRPr="00402984">
              <w:t>ml</w:t>
            </w:r>
            <w:r w:rsidRPr="00402984">
              <w:t xml:space="preserve">, </w:t>
            </w:r>
            <w:r w:rsidR="00000050" w:rsidRPr="00402984">
              <w:t>konsentrasjonen i rekonstituert oppløsning</w:t>
            </w:r>
            <w:r w:rsidRPr="00402984">
              <w:t>)</w:t>
            </w:r>
          </w:p>
        </w:tc>
      </w:tr>
    </w:tbl>
    <w:p w14:paraId="1996BB4D" w14:textId="77777777" w:rsidR="00922276" w:rsidRPr="00402984" w:rsidRDefault="00922276" w:rsidP="002B4955">
      <w:pPr>
        <w:pStyle w:val="BodyText"/>
        <w:tabs>
          <w:tab w:val="left" w:pos="1260"/>
        </w:tabs>
      </w:pPr>
    </w:p>
    <w:p w14:paraId="1996BB4E" w14:textId="27F5DF82" w:rsidR="00F43F10" w:rsidRPr="001F4A66" w:rsidRDefault="0078717D" w:rsidP="002B4955">
      <w:pPr>
        <w:pStyle w:val="BodyText"/>
        <w:ind w:hanging="1"/>
      </w:pPr>
      <w:r w:rsidRPr="00402984">
        <w:t xml:space="preserve">Beregnet mengde oppløsning trekkes opp av hetteglasset ved bruk av steril kanyle og sprøyte og tilsettes i en infusjonspose av polypropylen med 250 </w:t>
      </w:r>
      <w:r w:rsidR="009457ED" w:rsidRPr="00402984">
        <w:t>ml</w:t>
      </w:r>
      <w:r w:rsidRPr="00402984">
        <w:t xml:space="preserve"> natriumklorid 9 mg/</w:t>
      </w:r>
      <w:r w:rsidR="009457ED" w:rsidRPr="00402984">
        <w:t>ml</w:t>
      </w:r>
      <w:r w:rsidRPr="00402984">
        <w:t xml:space="preserve"> (0,9 %) oppløsning til injeksjon. Oppløsninger som inneholder glukose, skal ikke brukes. Snu infusjonsposen forsiktig, så innholdet blandes uten skumdannelse. Før bruk skal parenterale oppløsninger inspiseres visuelt for partikler og misfarging. Når infusjonsoppløsningen er klargjort, bør den brukes umiddelbart. Ved fortynning under aseptiske forhold, kan den oppbevares i 24 timer ved temperaturer som ikke overstiger 30 ºC.</w:t>
      </w:r>
    </w:p>
    <w:sectPr w:rsidR="00F43F10" w:rsidRPr="001F4A66" w:rsidSect="00BD7085">
      <w:footerReference w:type="default" r:id="rId18"/>
      <w:pgSz w:w="11907" w:h="16840" w:code="9"/>
      <w:pgMar w:top="1134" w:right="1418" w:bottom="1134" w:left="1418" w:header="737" w:footer="73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59912E" w14:textId="77777777" w:rsidR="006109A6" w:rsidRPr="00B67805" w:rsidRDefault="006109A6">
      <w:r w:rsidRPr="00B67805">
        <w:separator/>
      </w:r>
    </w:p>
  </w:endnote>
  <w:endnote w:type="continuationSeparator" w:id="0">
    <w:p w14:paraId="3506822D" w14:textId="77777777" w:rsidR="006109A6" w:rsidRPr="00B67805" w:rsidRDefault="006109A6">
      <w:r w:rsidRPr="00B67805">
        <w:continuationSeparator/>
      </w:r>
    </w:p>
  </w:endnote>
  <w:endnote w:type="continuationNotice" w:id="1">
    <w:p w14:paraId="441DF80C" w14:textId="77777777" w:rsidR="006109A6" w:rsidRPr="00B67805" w:rsidRDefault="006109A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w:hAnsi="Arial" w:cs="Arial"/>
      </w:rPr>
      <w:id w:val="-855346524"/>
      <w:docPartObj>
        <w:docPartGallery w:val="Page Numbers (Bottom of Page)"/>
        <w:docPartUnique/>
      </w:docPartObj>
    </w:sdtPr>
    <w:sdtEndPr>
      <w:rPr>
        <w:sz w:val="16"/>
        <w:szCs w:val="16"/>
      </w:rPr>
    </w:sdtEndPr>
    <w:sdtContent>
      <w:p w14:paraId="1996BB6F" w14:textId="77777777" w:rsidR="000224D2" w:rsidRPr="00B67805" w:rsidRDefault="00F83889" w:rsidP="00A61BB5">
        <w:pPr>
          <w:pStyle w:val="Footer"/>
          <w:jc w:val="center"/>
          <w:rPr>
            <w:rFonts w:ascii="Arial" w:hAnsi="Arial" w:cs="Arial"/>
            <w:sz w:val="16"/>
            <w:szCs w:val="16"/>
          </w:rPr>
        </w:pPr>
        <w:r w:rsidRPr="00B67805">
          <w:rPr>
            <w:rFonts w:ascii="Arial" w:hAnsi="Arial" w:cs="Arial"/>
            <w:sz w:val="16"/>
            <w:szCs w:val="16"/>
          </w:rPr>
          <w:fldChar w:fldCharType="begin"/>
        </w:r>
        <w:r w:rsidRPr="00B67805">
          <w:rPr>
            <w:rFonts w:ascii="Arial" w:hAnsi="Arial" w:cs="Arial"/>
            <w:sz w:val="16"/>
            <w:szCs w:val="16"/>
          </w:rPr>
          <w:instrText xml:space="preserve"> PAGE   \* MERGEFORMAT </w:instrText>
        </w:r>
        <w:r w:rsidRPr="00B67805">
          <w:rPr>
            <w:rFonts w:ascii="Arial" w:hAnsi="Arial" w:cs="Arial"/>
            <w:sz w:val="16"/>
            <w:szCs w:val="16"/>
          </w:rPr>
          <w:fldChar w:fldCharType="separate"/>
        </w:r>
        <w:r w:rsidRPr="00B67805">
          <w:rPr>
            <w:rFonts w:ascii="Arial" w:hAnsi="Arial" w:cs="Arial"/>
            <w:sz w:val="16"/>
            <w:szCs w:val="16"/>
          </w:rPr>
          <w:t>51</w:t>
        </w:r>
        <w:r w:rsidRPr="00B67805">
          <w:rPr>
            <w:rFonts w:ascii="Arial" w:hAnsi="Arial" w:cs="Arial"/>
            <w:sz w:val="16"/>
            <w:szCs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C50ABA" w14:textId="77777777" w:rsidR="006109A6" w:rsidRPr="00B67805" w:rsidRDefault="006109A6">
      <w:r w:rsidRPr="00B67805">
        <w:separator/>
      </w:r>
    </w:p>
  </w:footnote>
  <w:footnote w:type="continuationSeparator" w:id="0">
    <w:p w14:paraId="37943B65" w14:textId="77777777" w:rsidR="006109A6" w:rsidRPr="00B67805" w:rsidRDefault="006109A6">
      <w:r w:rsidRPr="00B67805">
        <w:continuationSeparator/>
      </w:r>
    </w:p>
  </w:footnote>
  <w:footnote w:type="continuationNotice" w:id="1">
    <w:p w14:paraId="32887EE2" w14:textId="77777777" w:rsidR="006109A6" w:rsidRPr="00B67805" w:rsidRDefault="006109A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82359"/>
    <w:multiLevelType w:val="multilevel"/>
    <w:tmpl w:val="E0E2DCF4"/>
    <w:lvl w:ilvl="0">
      <w:start w:val="5"/>
      <w:numFmt w:val="decimal"/>
      <w:lvlText w:val="%1"/>
      <w:lvlJc w:val="left"/>
      <w:pPr>
        <w:ind w:left="1106" w:hanging="567"/>
      </w:pPr>
      <w:rPr>
        <w:rFonts w:hint="default"/>
      </w:rPr>
    </w:lvl>
    <w:lvl w:ilvl="1">
      <w:start w:val="2"/>
      <w:numFmt w:val="decimal"/>
      <w:lvlText w:val="%1.%2"/>
      <w:lvlJc w:val="left"/>
      <w:pPr>
        <w:ind w:left="1106" w:hanging="567"/>
      </w:pPr>
      <w:rPr>
        <w:rFonts w:ascii="Times New Roman" w:eastAsia="Times New Roman" w:hAnsi="Times New Roman" w:cs="Times New Roman" w:hint="default"/>
        <w:b/>
        <w:bCs/>
        <w:w w:val="100"/>
        <w:sz w:val="22"/>
        <w:szCs w:val="22"/>
      </w:rPr>
    </w:lvl>
    <w:lvl w:ilvl="2">
      <w:numFmt w:val="bullet"/>
      <w:lvlText w:val="•"/>
      <w:lvlJc w:val="left"/>
      <w:pPr>
        <w:ind w:left="2849" w:hanging="567"/>
      </w:pPr>
      <w:rPr>
        <w:rFonts w:hint="default"/>
      </w:rPr>
    </w:lvl>
    <w:lvl w:ilvl="3">
      <w:numFmt w:val="bullet"/>
      <w:lvlText w:val="•"/>
      <w:lvlJc w:val="left"/>
      <w:pPr>
        <w:ind w:left="3723" w:hanging="567"/>
      </w:pPr>
      <w:rPr>
        <w:rFonts w:hint="default"/>
      </w:rPr>
    </w:lvl>
    <w:lvl w:ilvl="4">
      <w:numFmt w:val="bullet"/>
      <w:lvlText w:val="•"/>
      <w:lvlJc w:val="left"/>
      <w:pPr>
        <w:ind w:left="4598" w:hanging="567"/>
      </w:pPr>
      <w:rPr>
        <w:rFonts w:hint="default"/>
      </w:rPr>
    </w:lvl>
    <w:lvl w:ilvl="5">
      <w:numFmt w:val="bullet"/>
      <w:lvlText w:val="•"/>
      <w:lvlJc w:val="left"/>
      <w:pPr>
        <w:ind w:left="5473" w:hanging="567"/>
      </w:pPr>
      <w:rPr>
        <w:rFonts w:hint="default"/>
      </w:rPr>
    </w:lvl>
    <w:lvl w:ilvl="6">
      <w:numFmt w:val="bullet"/>
      <w:lvlText w:val="•"/>
      <w:lvlJc w:val="left"/>
      <w:pPr>
        <w:ind w:left="6347" w:hanging="567"/>
      </w:pPr>
      <w:rPr>
        <w:rFonts w:hint="default"/>
      </w:rPr>
    </w:lvl>
    <w:lvl w:ilvl="7">
      <w:numFmt w:val="bullet"/>
      <w:lvlText w:val="•"/>
      <w:lvlJc w:val="left"/>
      <w:pPr>
        <w:ind w:left="7222" w:hanging="567"/>
      </w:pPr>
      <w:rPr>
        <w:rFonts w:hint="default"/>
      </w:rPr>
    </w:lvl>
    <w:lvl w:ilvl="8">
      <w:numFmt w:val="bullet"/>
      <w:lvlText w:val="•"/>
      <w:lvlJc w:val="left"/>
      <w:pPr>
        <w:ind w:left="8097" w:hanging="567"/>
      </w:pPr>
      <w:rPr>
        <w:rFonts w:hint="default"/>
      </w:rPr>
    </w:lvl>
  </w:abstractNum>
  <w:abstractNum w:abstractNumId="1" w15:restartNumberingAfterBreak="0">
    <w:nsid w:val="05C91D3E"/>
    <w:multiLevelType w:val="hybridMultilevel"/>
    <w:tmpl w:val="1A3A6556"/>
    <w:lvl w:ilvl="0" w:tplc="439074CC">
      <w:start w:val="1"/>
      <w:numFmt w:val="bullet"/>
      <w:lvlText w:val=""/>
      <w:lvlJc w:val="left"/>
      <w:pPr>
        <w:ind w:left="361" w:hanging="360"/>
      </w:pPr>
      <w:rPr>
        <w:rFonts w:ascii="Symbol" w:hAnsi="Symbol" w:hint="default"/>
      </w:rPr>
    </w:lvl>
    <w:lvl w:ilvl="1" w:tplc="4D285E44" w:tentative="1">
      <w:start w:val="1"/>
      <w:numFmt w:val="bullet"/>
      <w:lvlText w:val="o"/>
      <w:lvlJc w:val="left"/>
      <w:pPr>
        <w:ind w:left="1081" w:hanging="360"/>
      </w:pPr>
      <w:rPr>
        <w:rFonts w:ascii="Courier New" w:hAnsi="Courier New" w:cs="Courier New" w:hint="default"/>
      </w:rPr>
    </w:lvl>
    <w:lvl w:ilvl="2" w:tplc="DAE4E25A" w:tentative="1">
      <w:start w:val="1"/>
      <w:numFmt w:val="bullet"/>
      <w:lvlText w:val=""/>
      <w:lvlJc w:val="left"/>
      <w:pPr>
        <w:ind w:left="1801" w:hanging="360"/>
      </w:pPr>
      <w:rPr>
        <w:rFonts w:ascii="Wingdings" w:hAnsi="Wingdings" w:hint="default"/>
      </w:rPr>
    </w:lvl>
    <w:lvl w:ilvl="3" w:tplc="49B047F0" w:tentative="1">
      <w:start w:val="1"/>
      <w:numFmt w:val="bullet"/>
      <w:lvlText w:val=""/>
      <w:lvlJc w:val="left"/>
      <w:pPr>
        <w:ind w:left="2521" w:hanging="360"/>
      </w:pPr>
      <w:rPr>
        <w:rFonts w:ascii="Symbol" w:hAnsi="Symbol" w:hint="default"/>
      </w:rPr>
    </w:lvl>
    <w:lvl w:ilvl="4" w:tplc="25B4CA62" w:tentative="1">
      <w:start w:val="1"/>
      <w:numFmt w:val="bullet"/>
      <w:lvlText w:val="o"/>
      <w:lvlJc w:val="left"/>
      <w:pPr>
        <w:ind w:left="3241" w:hanging="360"/>
      </w:pPr>
      <w:rPr>
        <w:rFonts w:ascii="Courier New" w:hAnsi="Courier New" w:cs="Courier New" w:hint="default"/>
      </w:rPr>
    </w:lvl>
    <w:lvl w:ilvl="5" w:tplc="AE162CEA" w:tentative="1">
      <w:start w:val="1"/>
      <w:numFmt w:val="bullet"/>
      <w:lvlText w:val=""/>
      <w:lvlJc w:val="left"/>
      <w:pPr>
        <w:ind w:left="3961" w:hanging="360"/>
      </w:pPr>
      <w:rPr>
        <w:rFonts w:ascii="Wingdings" w:hAnsi="Wingdings" w:hint="default"/>
      </w:rPr>
    </w:lvl>
    <w:lvl w:ilvl="6" w:tplc="64F6A454" w:tentative="1">
      <w:start w:val="1"/>
      <w:numFmt w:val="bullet"/>
      <w:lvlText w:val=""/>
      <w:lvlJc w:val="left"/>
      <w:pPr>
        <w:ind w:left="4681" w:hanging="360"/>
      </w:pPr>
      <w:rPr>
        <w:rFonts w:ascii="Symbol" w:hAnsi="Symbol" w:hint="default"/>
      </w:rPr>
    </w:lvl>
    <w:lvl w:ilvl="7" w:tplc="A434E886" w:tentative="1">
      <w:start w:val="1"/>
      <w:numFmt w:val="bullet"/>
      <w:lvlText w:val="o"/>
      <w:lvlJc w:val="left"/>
      <w:pPr>
        <w:ind w:left="5401" w:hanging="360"/>
      </w:pPr>
      <w:rPr>
        <w:rFonts w:ascii="Courier New" w:hAnsi="Courier New" w:cs="Courier New" w:hint="default"/>
      </w:rPr>
    </w:lvl>
    <w:lvl w:ilvl="8" w:tplc="F474A1CA" w:tentative="1">
      <w:start w:val="1"/>
      <w:numFmt w:val="bullet"/>
      <w:lvlText w:val=""/>
      <w:lvlJc w:val="left"/>
      <w:pPr>
        <w:ind w:left="6121" w:hanging="360"/>
      </w:pPr>
      <w:rPr>
        <w:rFonts w:ascii="Wingdings" w:hAnsi="Wingdings" w:hint="default"/>
      </w:rPr>
    </w:lvl>
  </w:abstractNum>
  <w:abstractNum w:abstractNumId="2" w15:restartNumberingAfterBreak="0">
    <w:nsid w:val="06B16953"/>
    <w:multiLevelType w:val="hybridMultilevel"/>
    <w:tmpl w:val="B39E654E"/>
    <w:lvl w:ilvl="0" w:tplc="075EEFDA">
      <w:start w:val="1"/>
      <w:numFmt w:val="bullet"/>
      <w:lvlText w:val=""/>
      <w:lvlJc w:val="left"/>
      <w:pPr>
        <w:ind w:left="720" w:hanging="360"/>
      </w:pPr>
      <w:rPr>
        <w:rFonts w:ascii="Symbol" w:hAnsi="Symbol" w:hint="default"/>
      </w:rPr>
    </w:lvl>
    <w:lvl w:ilvl="1" w:tplc="3BD848F2" w:tentative="1">
      <w:start w:val="1"/>
      <w:numFmt w:val="bullet"/>
      <w:lvlText w:val="o"/>
      <w:lvlJc w:val="left"/>
      <w:pPr>
        <w:ind w:left="1440" w:hanging="360"/>
      </w:pPr>
      <w:rPr>
        <w:rFonts w:ascii="Courier New" w:hAnsi="Courier New" w:cs="Courier New" w:hint="default"/>
      </w:rPr>
    </w:lvl>
    <w:lvl w:ilvl="2" w:tplc="FAECEDF4" w:tentative="1">
      <w:start w:val="1"/>
      <w:numFmt w:val="bullet"/>
      <w:lvlText w:val=""/>
      <w:lvlJc w:val="left"/>
      <w:pPr>
        <w:ind w:left="2160" w:hanging="360"/>
      </w:pPr>
      <w:rPr>
        <w:rFonts w:ascii="Wingdings" w:hAnsi="Wingdings" w:hint="default"/>
      </w:rPr>
    </w:lvl>
    <w:lvl w:ilvl="3" w:tplc="473C4D0A" w:tentative="1">
      <w:start w:val="1"/>
      <w:numFmt w:val="bullet"/>
      <w:lvlText w:val=""/>
      <w:lvlJc w:val="left"/>
      <w:pPr>
        <w:ind w:left="2880" w:hanging="360"/>
      </w:pPr>
      <w:rPr>
        <w:rFonts w:ascii="Symbol" w:hAnsi="Symbol" w:hint="default"/>
      </w:rPr>
    </w:lvl>
    <w:lvl w:ilvl="4" w:tplc="EF94A9DA" w:tentative="1">
      <w:start w:val="1"/>
      <w:numFmt w:val="bullet"/>
      <w:lvlText w:val="o"/>
      <w:lvlJc w:val="left"/>
      <w:pPr>
        <w:ind w:left="3600" w:hanging="360"/>
      </w:pPr>
      <w:rPr>
        <w:rFonts w:ascii="Courier New" w:hAnsi="Courier New" w:cs="Courier New" w:hint="default"/>
      </w:rPr>
    </w:lvl>
    <w:lvl w:ilvl="5" w:tplc="C41CEF6A" w:tentative="1">
      <w:start w:val="1"/>
      <w:numFmt w:val="bullet"/>
      <w:lvlText w:val=""/>
      <w:lvlJc w:val="left"/>
      <w:pPr>
        <w:ind w:left="4320" w:hanging="360"/>
      </w:pPr>
      <w:rPr>
        <w:rFonts w:ascii="Wingdings" w:hAnsi="Wingdings" w:hint="default"/>
      </w:rPr>
    </w:lvl>
    <w:lvl w:ilvl="6" w:tplc="50682316" w:tentative="1">
      <w:start w:val="1"/>
      <w:numFmt w:val="bullet"/>
      <w:lvlText w:val=""/>
      <w:lvlJc w:val="left"/>
      <w:pPr>
        <w:ind w:left="5040" w:hanging="360"/>
      </w:pPr>
      <w:rPr>
        <w:rFonts w:ascii="Symbol" w:hAnsi="Symbol" w:hint="default"/>
      </w:rPr>
    </w:lvl>
    <w:lvl w:ilvl="7" w:tplc="837CD2C4" w:tentative="1">
      <w:start w:val="1"/>
      <w:numFmt w:val="bullet"/>
      <w:lvlText w:val="o"/>
      <w:lvlJc w:val="left"/>
      <w:pPr>
        <w:ind w:left="5760" w:hanging="360"/>
      </w:pPr>
      <w:rPr>
        <w:rFonts w:ascii="Courier New" w:hAnsi="Courier New" w:cs="Courier New" w:hint="default"/>
      </w:rPr>
    </w:lvl>
    <w:lvl w:ilvl="8" w:tplc="2E18B438" w:tentative="1">
      <w:start w:val="1"/>
      <w:numFmt w:val="bullet"/>
      <w:lvlText w:val=""/>
      <w:lvlJc w:val="left"/>
      <w:pPr>
        <w:ind w:left="6480" w:hanging="360"/>
      </w:pPr>
      <w:rPr>
        <w:rFonts w:ascii="Wingdings" w:hAnsi="Wingdings" w:hint="default"/>
      </w:rPr>
    </w:lvl>
  </w:abstractNum>
  <w:abstractNum w:abstractNumId="3" w15:restartNumberingAfterBreak="0">
    <w:nsid w:val="09C44CC1"/>
    <w:multiLevelType w:val="hybridMultilevel"/>
    <w:tmpl w:val="7FF2C56E"/>
    <w:lvl w:ilvl="0" w:tplc="B2ACF5E0">
      <w:start w:val="1"/>
      <w:numFmt w:val="bullet"/>
      <w:lvlText w:val=""/>
      <w:lvlJc w:val="left"/>
      <w:pPr>
        <w:tabs>
          <w:tab w:val="num" w:pos="720"/>
        </w:tabs>
        <w:ind w:left="720" w:hanging="360"/>
      </w:pPr>
      <w:rPr>
        <w:rFonts w:ascii="Symbol" w:hAnsi="Symbol" w:hint="default"/>
      </w:rPr>
    </w:lvl>
    <w:lvl w:ilvl="1" w:tplc="354ADDA6" w:tentative="1">
      <w:start w:val="1"/>
      <w:numFmt w:val="bullet"/>
      <w:lvlText w:val="o"/>
      <w:lvlJc w:val="left"/>
      <w:pPr>
        <w:tabs>
          <w:tab w:val="num" w:pos="1440"/>
        </w:tabs>
        <w:ind w:left="1440" w:hanging="360"/>
      </w:pPr>
      <w:rPr>
        <w:rFonts w:ascii="Courier New" w:hAnsi="Courier New" w:cs="Courier New" w:hint="default"/>
      </w:rPr>
    </w:lvl>
    <w:lvl w:ilvl="2" w:tplc="E83A808C" w:tentative="1">
      <w:start w:val="1"/>
      <w:numFmt w:val="bullet"/>
      <w:lvlText w:val=""/>
      <w:lvlJc w:val="left"/>
      <w:pPr>
        <w:tabs>
          <w:tab w:val="num" w:pos="2160"/>
        </w:tabs>
        <w:ind w:left="2160" w:hanging="360"/>
      </w:pPr>
      <w:rPr>
        <w:rFonts w:ascii="Wingdings" w:hAnsi="Wingdings" w:hint="default"/>
      </w:rPr>
    </w:lvl>
    <w:lvl w:ilvl="3" w:tplc="DB4A5DEA" w:tentative="1">
      <w:start w:val="1"/>
      <w:numFmt w:val="bullet"/>
      <w:lvlText w:val=""/>
      <w:lvlJc w:val="left"/>
      <w:pPr>
        <w:tabs>
          <w:tab w:val="num" w:pos="2880"/>
        </w:tabs>
        <w:ind w:left="2880" w:hanging="360"/>
      </w:pPr>
      <w:rPr>
        <w:rFonts w:ascii="Symbol" w:hAnsi="Symbol" w:hint="default"/>
      </w:rPr>
    </w:lvl>
    <w:lvl w:ilvl="4" w:tplc="4972F0C4" w:tentative="1">
      <w:start w:val="1"/>
      <w:numFmt w:val="bullet"/>
      <w:lvlText w:val="o"/>
      <w:lvlJc w:val="left"/>
      <w:pPr>
        <w:tabs>
          <w:tab w:val="num" w:pos="3600"/>
        </w:tabs>
        <w:ind w:left="3600" w:hanging="360"/>
      </w:pPr>
      <w:rPr>
        <w:rFonts w:ascii="Courier New" w:hAnsi="Courier New" w:cs="Courier New" w:hint="default"/>
      </w:rPr>
    </w:lvl>
    <w:lvl w:ilvl="5" w:tplc="4FFABCB8" w:tentative="1">
      <w:start w:val="1"/>
      <w:numFmt w:val="bullet"/>
      <w:lvlText w:val=""/>
      <w:lvlJc w:val="left"/>
      <w:pPr>
        <w:tabs>
          <w:tab w:val="num" w:pos="4320"/>
        </w:tabs>
        <w:ind w:left="4320" w:hanging="360"/>
      </w:pPr>
      <w:rPr>
        <w:rFonts w:ascii="Wingdings" w:hAnsi="Wingdings" w:hint="default"/>
      </w:rPr>
    </w:lvl>
    <w:lvl w:ilvl="6" w:tplc="56D239C2" w:tentative="1">
      <w:start w:val="1"/>
      <w:numFmt w:val="bullet"/>
      <w:lvlText w:val=""/>
      <w:lvlJc w:val="left"/>
      <w:pPr>
        <w:tabs>
          <w:tab w:val="num" w:pos="5040"/>
        </w:tabs>
        <w:ind w:left="5040" w:hanging="360"/>
      </w:pPr>
      <w:rPr>
        <w:rFonts w:ascii="Symbol" w:hAnsi="Symbol" w:hint="default"/>
      </w:rPr>
    </w:lvl>
    <w:lvl w:ilvl="7" w:tplc="562C5F92" w:tentative="1">
      <w:start w:val="1"/>
      <w:numFmt w:val="bullet"/>
      <w:lvlText w:val="o"/>
      <w:lvlJc w:val="left"/>
      <w:pPr>
        <w:tabs>
          <w:tab w:val="num" w:pos="5760"/>
        </w:tabs>
        <w:ind w:left="5760" w:hanging="360"/>
      </w:pPr>
      <w:rPr>
        <w:rFonts w:ascii="Courier New" w:hAnsi="Courier New" w:cs="Courier New" w:hint="default"/>
      </w:rPr>
    </w:lvl>
    <w:lvl w:ilvl="8" w:tplc="C616DA98"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BC12145"/>
    <w:multiLevelType w:val="hybridMultilevel"/>
    <w:tmpl w:val="1E249D76"/>
    <w:lvl w:ilvl="0" w:tplc="F8CC729C">
      <w:start w:val="1"/>
      <w:numFmt w:val="upperLetter"/>
      <w:lvlText w:val="%1."/>
      <w:lvlJc w:val="left"/>
      <w:pPr>
        <w:ind w:left="1104" w:hanging="440"/>
      </w:pPr>
      <w:rPr>
        <w:rFonts w:ascii="Times New Roman" w:eastAsia="Times New Roman" w:hAnsi="Times New Roman" w:cs="Times New Roman" w:hint="default"/>
        <w:b/>
        <w:bCs/>
        <w:spacing w:val="-2"/>
        <w:w w:val="100"/>
        <w:sz w:val="22"/>
        <w:szCs w:val="22"/>
      </w:rPr>
    </w:lvl>
    <w:lvl w:ilvl="1" w:tplc="3B72D6AA">
      <w:numFmt w:val="bullet"/>
      <w:lvlText w:val="•"/>
      <w:lvlJc w:val="left"/>
      <w:pPr>
        <w:ind w:left="1974" w:hanging="440"/>
      </w:pPr>
      <w:rPr>
        <w:rFonts w:hint="default"/>
      </w:rPr>
    </w:lvl>
    <w:lvl w:ilvl="2" w:tplc="F47844D2">
      <w:numFmt w:val="bullet"/>
      <w:lvlText w:val="•"/>
      <w:lvlJc w:val="left"/>
      <w:pPr>
        <w:ind w:left="2849" w:hanging="440"/>
      </w:pPr>
      <w:rPr>
        <w:rFonts w:hint="default"/>
      </w:rPr>
    </w:lvl>
    <w:lvl w:ilvl="3" w:tplc="AC561354">
      <w:numFmt w:val="bullet"/>
      <w:lvlText w:val="•"/>
      <w:lvlJc w:val="left"/>
      <w:pPr>
        <w:ind w:left="3723" w:hanging="440"/>
      </w:pPr>
      <w:rPr>
        <w:rFonts w:hint="default"/>
      </w:rPr>
    </w:lvl>
    <w:lvl w:ilvl="4" w:tplc="FF06505A">
      <w:numFmt w:val="bullet"/>
      <w:lvlText w:val="•"/>
      <w:lvlJc w:val="left"/>
      <w:pPr>
        <w:ind w:left="4598" w:hanging="440"/>
      </w:pPr>
      <w:rPr>
        <w:rFonts w:hint="default"/>
      </w:rPr>
    </w:lvl>
    <w:lvl w:ilvl="5" w:tplc="EC6A5E52">
      <w:numFmt w:val="bullet"/>
      <w:lvlText w:val="•"/>
      <w:lvlJc w:val="left"/>
      <w:pPr>
        <w:ind w:left="5473" w:hanging="440"/>
      </w:pPr>
      <w:rPr>
        <w:rFonts w:hint="default"/>
      </w:rPr>
    </w:lvl>
    <w:lvl w:ilvl="6" w:tplc="FD2E5C72">
      <w:numFmt w:val="bullet"/>
      <w:lvlText w:val="•"/>
      <w:lvlJc w:val="left"/>
      <w:pPr>
        <w:ind w:left="6347" w:hanging="440"/>
      </w:pPr>
      <w:rPr>
        <w:rFonts w:hint="default"/>
      </w:rPr>
    </w:lvl>
    <w:lvl w:ilvl="7" w:tplc="E37EF512">
      <w:numFmt w:val="bullet"/>
      <w:lvlText w:val="•"/>
      <w:lvlJc w:val="left"/>
      <w:pPr>
        <w:ind w:left="7222" w:hanging="440"/>
      </w:pPr>
      <w:rPr>
        <w:rFonts w:hint="default"/>
      </w:rPr>
    </w:lvl>
    <w:lvl w:ilvl="8" w:tplc="6B0041E0">
      <w:numFmt w:val="bullet"/>
      <w:lvlText w:val="•"/>
      <w:lvlJc w:val="left"/>
      <w:pPr>
        <w:ind w:left="8097" w:hanging="440"/>
      </w:pPr>
      <w:rPr>
        <w:rFonts w:hint="default"/>
      </w:rPr>
    </w:lvl>
  </w:abstractNum>
  <w:abstractNum w:abstractNumId="5" w15:restartNumberingAfterBreak="0">
    <w:nsid w:val="0CBD5AC5"/>
    <w:multiLevelType w:val="hybridMultilevel"/>
    <w:tmpl w:val="25300D50"/>
    <w:lvl w:ilvl="0" w:tplc="D3FE5994">
      <w:start w:val="1"/>
      <w:numFmt w:val="bullet"/>
      <w:lvlText w:val=""/>
      <w:lvlJc w:val="left"/>
      <w:pPr>
        <w:ind w:left="720" w:hanging="360"/>
      </w:pPr>
      <w:rPr>
        <w:rFonts w:ascii="Symbol" w:hAnsi="Symbol" w:hint="default"/>
      </w:rPr>
    </w:lvl>
    <w:lvl w:ilvl="1" w:tplc="D72C4100" w:tentative="1">
      <w:start w:val="1"/>
      <w:numFmt w:val="bullet"/>
      <w:lvlText w:val="o"/>
      <w:lvlJc w:val="left"/>
      <w:pPr>
        <w:ind w:left="1440" w:hanging="360"/>
      </w:pPr>
      <w:rPr>
        <w:rFonts w:ascii="Courier New" w:hAnsi="Courier New" w:cs="Courier New" w:hint="default"/>
      </w:rPr>
    </w:lvl>
    <w:lvl w:ilvl="2" w:tplc="EFD09B9C" w:tentative="1">
      <w:start w:val="1"/>
      <w:numFmt w:val="bullet"/>
      <w:lvlText w:val=""/>
      <w:lvlJc w:val="left"/>
      <w:pPr>
        <w:ind w:left="2160" w:hanging="360"/>
      </w:pPr>
      <w:rPr>
        <w:rFonts w:ascii="Wingdings" w:hAnsi="Wingdings" w:hint="default"/>
      </w:rPr>
    </w:lvl>
    <w:lvl w:ilvl="3" w:tplc="20666A48" w:tentative="1">
      <w:start w:val="1"/>
      <w:numFmt w:val="bullet"/>
      <w:lvlText w:val=""/>
      <w:lvlJc w:val="left"/>
      <w:pPr>
        <w:ind w:left="2880" w:hanging="360"/>
      </w:pPr>
      <w:rPr>
        <w:rFonts w:ascii="Symbol" w:hAnsi="Symbol" w:hint="default"/>
      </w:rPr>
    </w:lvl>
    <w:lvl w:ilvl="4" w:tplc="D31C6F04" w:tentative="1">
      <w:start w:val="1"/>
      <w:numFmt w:val="bullet"/>
      <w:lvlText w:val="o"/>
      <w:lvlJc w:val="left"/>
      <w:pPr>
        <w:ind w:left="3600" w:hanging="360"/>
      </w:pPr>
      <w:rPr>
        <w:rFonts w:ascii="Courier New" w:hAnsi="Courier New" w:cs="Courier New" w:hint="default"/>
      </w:rPr>
    </w:lvl>
    <w:lvl w:ilvl="5" w:tplc="6654454C" w:tentative="1">
      <w:start w:val="1"/>
      <w:numFmt w:val="bullet"/>
      <w:lvlText w:val=""/>
      <w:lvlJc w:val="left"/>
      <w:pPr>
        <w:ind w:left="4320" w:hanging="360"/>
      </w:pPr>
      <w:rPr>
        <w:rFonts w:ascii="Wingdings" w:hAnsi="Wingdings" w:hint="default"/>
      </w:rPr>
    </w:lvl>
    <w:lvl w:ilvl="6" w:tplc="E0B0472A" w:tentative="1">
      <w:start w:val="1"/>
      <w:numFmt w:val="bullet"/>
      <w:lvlText w:val=""/>
      <w:lvlJc w:val="left"/>
      <w:pPr>
        <w:ind w:left="5040" w:hanging="360"/>
      </w:pPr>
      <w:rPr>
        <w:rFonts w:ascii="Symbol" w:hAnsi="Symbol" w:hint="default"/>
      </w:rPr>
    </w:lvl>
    <w:lvl w:ilvl="7" w:tplc="A386BE82" w:tentative="1">
      <w:start w:val="1"/>
      <w:numFmt w:val="bullet"/>
      <w:lvlText w:val="o"/>
      <w:lvlJc w:val="left"/>
      <w:pPr>
        <w:ind w:left="5760" w:hanging="360"/>
      </w:pPr>
      <w:rPr>
        <w:rFonts w:ascii="Courier New" w:hAnsi="Courier New" w:cs="Courier New" w:hint="default"/>
      </w:rPr>
    </w:lvl>
    <w:lvl w:ilvl="8" w:tplc="1C5C6928" w:tentative="1">
      <w:start w:val="1"/>
      <w:numFmt w:val="bullet"/>
      <w:lvlText w:val=""/>
      <w:lvlJc w:val="left"/>
      <w:pPr>
        <w:ind w:left="6480" w:hanging="360"/>
      </w:pPr>
      <w:rPr>
        <w:rFonts w:ascii="Wingdings" w:hAnsi="Wingdings" w:hint="default"/>
      </w:rPr>
    </w:lvl>
  </w:abstractNum>
  <w:abstractNum w:abstractNumId="6" w15:restartNumberingAfterBreak="0">
    <w:nsid w:val="0D146382"/>
    <w:multiLevelType w:val="hybridMultilevel"/>
    <w:tmpl w:val="EF7CF20E"/>
    <w:lvl w:ilvl="0" w:tplc="B9AA5590">
      <w:start w:val="1"/>
      <w:numFmt w:val="bullet"/>
      <w:lvlText w:val="-"/>
      <w:lvlJc w:val="left"/>
      <w:pPr>
        <w:ind w:left="720" w:hanging="360"/>
      </w:pPr>
      <w:rPr>
        <w:rFonts w:hint="default"/>
      </w:rPr>
    </w:lvl>
    <w:lvl w:ilvl="1" w:tplc="10F0367C" w:tentative="1">
      <w:start w:val="1"/>
      <w:numFmt w:val="bullet"/>
      <w:lvlText w:val="o"/>
      <w:lvlJc w:val="left"/>
      <w:pPr>
        <w:ind w:left="1440" w:hanging="360"/>
      </w:pPr>
      <w:rPr>
        <w:rFonts w:ascii="Courier New" w:hAnsi="Courier New" w:cs="Courier New" w:hint="default"/>
      </w:rPr>
    </w:lvl>
    <w:lvl w:ilvl="2" w:tplc="A3FEAF6C" w:tentative="1">
      <w:start w:val="1"/>
      <w:numFmt w:val="bullet"/>
      <w:lvlText w:val=""/>
      <w:lvlJc w:val="left"/>
      <w:pPr>
        <w:ind w:left="2160" w:hanging="360"/>
      </w:pPr>
      <w:rPr>
        <w:rFonts w:ascii="Wingdings" w:hAnsi="Wingdings" w:hint="default"/>
      </w:rPr>
    </w:lvl>
    <w:lvl w:ilvl="3" w:tplc="34F6292E" w:tentative="1">
      <w:start w:val="1"/>
      <w:numFmt w:val="bullet"/>
      <w:lvlText w:val=""/>
      <w:lvlJc w:val="left"/>
      <w:pPr>
        <w:ind w:left="2880" w:hanging="360"/>
      </w:pPr>
      <w:rPr>
        <w:rFonts w:ascii="Symbol" w:hAnsi="Symbol" w:hint="default"/>
      </w:rPr>
    </w:lvl>
    <w:lvl w:ilvl="4" w:tplc="4E20B528" w:tentative="1">
      <w:start w:val="1"/>
      <w:numFmt w:val="bullet"/>
      <w:lvlText w:val="o"/>
      <w:lvlJc w:val="left"/>
      <w:pPr>
        <w:ind w:left="3600" w:hanging="360"/>
      </w:pPr>
      <w:rPr>
        <w:rFonts w:ascii="Courier New" w:hAnsi="Courier New" w:cs="Courier New" w:hint="default"/>
      </w:rPr>
    </w:lvl>
    <w:lvl w:ilvl="5" w:tplc="4CA020D6" w:tentative="1">
      <w:start w:val="1"/>
      <w:numFmt w:val="bullet"/>
      <w:lvlText w:val=""/>
      <w:lvlJc w:val="left"/>
      <w:pPr>
        <w:ind w:left="4320" w:hanging="360"/>
      </w:pPr>
      <w:rPr>
        <w:rFonts w:ascii="Wingdings" w:hAnsi="Wingdings" w:hint="default"/>
      </w:rPr>
    </w:lvl>
    <w:lvl w:ilvl="6" w:tplc="0E541018" w:tentative="1">
      <w:start w:val="1"/>
      <w:numFmt w:val="bullet"/>
      <w:lvlText w:val=""/>
      <w:lvlJc w:val="left"/>
      <w:pPr>
        <w:ind w:left="5040" w:hanging="360"/>
      </w:pPr>
      <w:rPr>
        <w:rFonts w:ascii="Symbol" w:hAnsi="Symbol" w:hint="default"/>
      </w:rPr>
    </w:lvl>
    <w:lvl w:ilvl="7" w:tplc="DF04345C" w:tentative="1">
      <w:start w:val="1"/>
      <w:numFmt w:val="bullet"/>
      <w:lvlText w:val="o"/>
      <w:lvlJc w:val="left"/>
      <w:pPr>
        <w:ind w:left="5760" w:hanging="360"/>
      </w:pPr>
      <w:rPr>
        <w:rFonts w:ascii="Courier New" w:hAnsi="Courier New" w:cs="Courier New" w:hint="default"/>
      </w:rPr>
    </w:lvl>
    <w:lvl w:ilvl="8" w:tplc="3C725136" w:tentative="1">
      <w:start w:val="1"/>
      <w:numFmt w:val="bullet"/>
      <w:lvlText w:val=""/>
      <w:lvlJc w:val="left"/>
      <w:pPr>
        <w:ind w:left="6480" w:hanging="360"/>
      </w:pPr>
      <w:rPr>
        <w:rFonts w:ascii="Wingdings" w:hAnsi="Wingdings" w:hint="default"/>
      </w:rPr>
    </w:lvl>
  </w:abstractNum>
  <w:abstractNum w:abstractNumId="7" w15:restartNumberingAfterBreak="0">
    <w:nsid w:val="0E34055C"/>
    <w:multiLevelType w:val="hybridMultilevel"/>
    <w:tmpl w:val="9A2CF3EA"/>
    <w:lvl w:ilvl="0" w:tplc="51940634">
      <w:start w:val="1"/>
      <w:numFmt w:val="bullet"/>
      <w:lvlText w:val=""/>
      <w:lvlJc w:val="left"/>
      <w:pPr>
        <w:ind w:left="720" w:hanging="360"/>
      </w:pPr>
      <w:rPr>
        <w:rFonts w:ascii="Symbol" w:hAnsi="Symbol" w:hint="default"/>
      </w:rPr>
    </w:lvl>
    <w:lvl w:ilvl="1" w:tplc="7186C0F6" w:tentative="1">
      <w:start w:val="1"/>
      <w:numFmt w:val="bullet"/>
      <w:lvlText w:val="o"/>
      <w:lvlJc w:val="left"/>
      <w:pPr>
        <w:ind w:left="1440" w:hanging="360"/>
      </w:pPr>
      <w:rPr>
        <w:rFonts w:ascii="Courier New" w:hAnsi="Courier New" w:cs="Courier New" w:hint="default"/>
      </w:rPr>
    </w:lvl>
    <w:lvl w:ilvl="2" w:tplc="40740286" w:tentative="1">
      <w:start w:val="1"/>
      <w:numFmt w:val="bullet"/>
      <w:lvlText w:val=""/>
      <w:lvlJc w:val="left"/>
      <w:pPr>
        <w:ind w:left="2160" w:hanging="360"/>
      </w:pPr>
      <w:rPr>
        <w:rFonts w:ascii="Wingdings" w:hAnsi="Wingdings" w:hint="default"/>
      </w:rPr>
    </w:lvl>
    <w:lvl w:ilvl="3" w:tplc="107242EE" w:tentative="1">
      <w:start w:val="1"/>
      <w:numFmt w:val="bullet"/>
      <w:lvlText w:val=""/>
      <w:lvlJc w:val="left"/>
      <w:pPr>
        <w:ind w:left="2880" w:hanging="360"/>
      </w:pPr>
      <w:rPr>
        <w:rFonts w:ascii="Symbol" w:hAnsi="Symbol" w:hint="default"/>
      </w:rPr>
    </w:lvl>
    <w:lvl w:ilvl="4" w:tplc="0F826342" w:tentative="1">
      <w:start w:val="1"/>
      <w:numFmt w:val="bullet"/>
      <w:lvlText w:val="o"/>
      <w:lvlJc w:val="left"/>
      <w:pPr>
        <w:ind w:left="3600" w:hanging="360"/>
      </w:pPr>
      <w:rPr>
        <w:rFonts w:ascii="Courier New" w:hAnsi="Courier New" w:cs="Courier New" w:hint="default"/>
      </w:rPr>
    </w:lvl>
    <w:lvl w:ilvl="5" w:tplc="62BC31CE" w:tentative="1">
      <w:start w:val="1"/>
      <w:numFmt w:val="bullet"/>
      <w:lvlText w:val=""/>
      <w:lvlJc w:val="left"/>
      <w:pPr>
        <w:ind w:left="4320" w:hanging="360"/>
      </w:pPr>
      <w:rPr>
        <w:rFonts w:ascii="Wingdings" w:hAnsi="Wingdings" w:hint="default"/>
      </w:rPr>
    </w:lvl>
    <w:lvl w:ilvl="6" w:tplc="07FA7E2A" w:tentative="1">
      <w:start w:val="1"/>
      <w:numFmt w:val="bullet"/>
      <w:lvlText w:val=""/>
      <w:lvlJc w:val="left"/>
      <w:pPr>
        <w:ind w:left="5040" w:hanging="360"/>
      </w:pPr>
      <w:rPr>
        <w:rFonts w:ascii="Symbol" w:hAnsi="Symbol" w:hint="default"/>
      </w:rPr>
    </w:lvl>
    <w:lvl w:ilvl="7" w:tplc="7550D80A" w:tentative="1">
      <w:start w:val="1"/>
      <w:numFmt w:val="bullet"/>
      <w:lvlText w:val="o"/>
      <w:lvlJc w:val="left"/>
      <w:pPr>
        <w:ind w:left="5760" w:hanging="360"/>
      </w:pPr>
      <w:rPr>
        <w:rFonts w:ascii="Courier New" w:hAnsi="Courier New" w:cs="Courier New" w:hint="default"/>
      </w:rPr>
    </w:lvl>
    <w:lvl w:ilvl="8" w:tplc="88EC421C" w:tentative="1">
      <w:start w:val="1"/>
      <w:numFmt w:val="bullet"/>
      <w:lvlText w:val=""/>
      <w:lvlJc w:val="left"/>
      <w:pPr>
        <w:ind w:left="6480" w:hanging="360"/>
      </w:pPr>
      <w:rPr>
        <w:rFonts w:ascii="Wingdings" w:hAnsi="Wingdings" w:hint="default"/>
      </w:rPr>
    </w:lvl>
  </w:abstractNum>
  <w:abstractNum w:abstractNumId="8" w15:restartNumberingAfterBreak="0">
    <w:nsid w:val="0E9352A3"/>
    <w:multiLevelType w:val="hybridMultilevel"/>
    <w:tmpl w:val="FF64598E"/>
    <w:lvl w:ilvl="0" w:tplc="4164EA2A">
      <w:numFmt w:val="bullet"/>
      <w:lvlText w:val="-"/>
      <w:lvlJc w:val="left"/>
      <w:pPr>
        <w:ind w:left="1104" w:hanging="567"/>
      </w:pPr>
      <w:rPr>
        <w:rFonts w:ascii="Times New Roman" w:eastAsia="Times New Roman" w:hAnsi="Times New Roman" w:cs="Times New Roman" w:hint="default"/>
        <w:w w:val="100"/>
        <w:sz w:val="22"/>
        <w:szCs w:val="22"/>
      </w:rPr>
    </w:lvl>
    <w:lvl w:ilvl="1" w:tplc="C994CCC4">
      <w:numFmt w:val="bullet"/>
      <w:lvlText w:val="•"/>
      <w:lvlJc w:val="left"/>
      <w:pPr>
        <w:ind w:left="1974" w:hanging="567"/>
      </w:pPr>
      <w:rPr>
        <w:rFonts w:hint="default"/>
      </w:rPr>
    </w:lvl>
    <w:lvl w:ilvl="2" w:tplc="F40AAB02">
      <w:numFmt w:val="bullet"/>
      <w:lvlText w:val="•"/>
      <w:lvlJc w:val="left"/>
      <w:pPr>
        <w:ind w:left="2849" w:hanging="567"/>
      </w:pPr>
      <w:rPr>
        <w:rFonts w:hint="default"/>
      </w:rPr>
    </w:lvl>
    <w:lvl w:ilvl="3" w:tplc="FE7677AE">
      <w:numFmt w:val="bullet"/>
      <w:lvlText w:val="•"/>
      <w:lvlJc w:val="left"/>
      <w:pPr>
        <w:ind w:left="3723" w:hanging="567"/>
      </w:pPr>
      <w:rPr>
        <w:rFonts w:hint="default"/>
      </w:rPr>
    </w:lvl>
    <w:lvl w:ilvl="4" w:tplc="E5069B22">
      <w:numFmt w:val="bullet"/>
      <w:lvlText w:val="•"/>
      <w:lvlJc w:val="left"/>
      <w:pPr>
        <w:ind w:left="4598" w:hanging="567"/>
      </w:pPr>
      <w:rPr>
        <w:rFonts w:hint="default"/>
      </w:rPr>
    </w:lvl>
    <w:lvl w:ilvl="5" w:tplc="D82CAF80">
      <w:numFmt w:val="bullet"/>
      <w:lvlText w:val="•"/>
      <w:lvlJc w:val="left"/>
      <w:pPr>
        <w:ind w:left="5473" w:hanging="567"/>
      </w:pPr>
      <w:rPr>
        <w:rFonts w:hint="default"/>
      </w:rPr>
    </w:lvl>
    <w:lvl w:ilvl="6" w:tplc="50A41D3C">
      <w:numFmt w:val="bullet"/>
      <w:lvlText w:val="•"/>
      <w:lvlJc w:val="left"/>
      <w:pPr>
        <w:ind w:left="6347" w:hanging="567"/>
      </w:pPr>
      <w:rPr>
        <w:rFonts w:hint="default"/>
      </w:rPr>
    </w:lvl>
    <w:lvl w:ilvl="7" w:tplc="03D20F1C">
      <w:numFmt w:val="bullet"/>
      <w:lvlText w:val="•"/>
      <w:lvlJc w:val="left"/>
      <w:pPr>
        <w:ind w:left="7222" w:hanging="567"/>
      </w:pPr>
      <w:rPr>
        <w:rFonts w:hint="default"/>
      </w:rPr>
    </w:lvl>
    <w:lvl w:ilvl="8" w:tplc="E466B62C">
      <w:numFmt w:val="bullet"/>
      <w:lvlText w:val="•"/>
      <w:lvlJc w:val="left"/>
      <w:pPr>
        <w:ind w:left="8097" w:hanging="567"/>
      </w:pPr>
      <w:rPr>
        <w:rFonts w:hint="default"/>
      </w:rPr>
    </w:lvl>
  </w:abstractNum>
  <w:abstractNum w:abstractNumId="9" w15:restartNumberingAfterBreak="0">
    <w:nsid w:val="0EB61FFE"/>
    <w:multiLevelType w:val="hybridMultilevel"/>
    <w:tmpl w:val="31004368"/>
    <w:lvl w:ilvl="0" w:tplc="287448C0">
      <w:numFmt w:val="bullet"/>
      <w:lvlText w:val="-"/>
      <w:lvlJc w:val="left"/>
      <w:pPr>
        <w:ind w:left="107" w:hanging="142"/>
      </w:pPr>
      <w:rPr>
        <w:rFonts w:ascii="Times New Roman" w:eastAsia="Times New Roman" w:hAnsi="Times New Roman" w:cs="Times New Roman" w:hint="default"/>
        <w:w w:val="100"/>
        <w:sz w:val="22"/>
        <w:szCs w:val="22"/>
      </w:rPr>
    </w:lvl>
    <w:lvl w:ilvl="1" w:tplc="60A8798A">
      <w:numFmt w:val="bullet"/>
      <w:lvlText w:val="•"/>
      <w:lvlJc w:val="left"/>
      <w:pPr>
        <w:ind w:left="393" w:hanging="142"/>
      </w:pPr>
      <w:rPr>
        <w:rFonts w:hint="default"/>
      </w:rPr>
    </w:lvl>
    <w:lvl w:ilvl="2" w:tplc="4036D7BC">
      <w:numFmt w:val="bullet"/>
      <w:lvlText w:val="•"/>
      <w:lvlJc w:val="left"/>
      <w:pPr>
        <w:ind w:left="687" w:hanging="142"/>
      </w:pPr>
      <w:rPr>
        <w:rFonts w:hint="default"/>
      </w:rPr>
    </w:lvl>
    <w:lvl w:ilvl="3" w:tplc="02002D7E">
      <w:numFmt w:val="bullet"/>
      <w:lvlText w:val="•"/>
      <w:lvlJc w:val="left"/>
      <w:pPr>
        <w:ind w:left="981" w:hanging="142"/>
      </w:pPr>
      <w:rPr>
        <w:rFonts w:hint="default"/>
      </w:rPr>
    </w:lvl>
    <w:lvl w:ilvl="4" w:tplc="AD58A90A">
      <w:numFmt w:val="bullet"/>
      <w:lvlText w:val="•"/>
      <w:lvlJc w:val="left"/>
      <w:pPr>
        <w:ind w:left="1275" w:hanging="142"/>
      </w:pPr>
      <w:rPr>
        <w:rFonts w:hint="default"/>
      </w:rPr>
    </w:lvl>
    <w:lvl w:ilvl="5" w:tplc="5010FE66">
      <w:numFmt w:val="bullet"/>
      <w:lvlText w:val="•"/>
      <w:lvlJc w:val="left"/>
      <w:pPr>
        <w:ind w:left="1569" w:hanging="142"/>
      </w:pPr>
      <w:rPr>
        <w:rFonts w:hint="default"/>
      </w:rPr>
    </w:lvl>
    <w:lvl w:ilvl="6" w:tplc="5DAE687A">
      <w:numFmt w:val="bullet"/>
      <w:lvlText w:val="•"/>
      <w:lvlJc w:val="left"/>
      <w:pPr>
        <w:ind w:left="1862" w:hanging="142"/>
      </w:pPr>
      <w:rPr>
        <w:rFonts w:hint="default"/>
      </w:rPr>
    </w:lvl>
    <w:lvl w:ilvl="7" w:tplc="7BA02550">
      <w:numFmt w:val="bullet"/>
      <w:lvlText w:val="•"/>
      <w:lvlJc w:val="left"/>
      <w:pPr>
        <w:ind w:left="2156" w:hanging="142"/>
      </w:pPr>
      <w:rPr>
        <w:rFonts w:hint="default"/>
      </w:rPr>
    </w:lvl>
    <w:lvl w:ilvl="8" w:tplc="FB16FE12">
      <w:numFmt w:val="bullet"/>
      <w:lvlText w:val="•"/>
      <w:lvlJc w:val="left"/>
      <w:pPr>
        <w:ind w:left="2450" w:hanging="142"/>
      </w:pPr>
      <w:rPr>
        <w:rFonts w:hint="default"/>
      </w:rPr>
    </w:lvl>
  </w:abstractNum>
  <w:abstractNum w:abstractNumId="10" w15:restartNumberingAfterBreak="0">
    <w:nsid w:val="197563A3"/>
    <w:multiLevelType w:val="hybridMultilevel"/>
    <w:tmpl w:val="4174939A"/>
    <w:lvl w:ilvl="0" w:tplc="959C231E">
      <w:numFmt w:val="bullet"/>
      <w:lvlText w:val="-"/>
      <w:lvlJc w:val="left"/>
      <w:pPr>
        <w:ind w:left="540" w:hanging="680"/>
      </w:pPr>
      <w:rPr>
        <w:rFonts w:ascii="Times New Roman" w:eastAsia="Times New Roman" w:hAnsi="Times New Roman" w:cs="Times New Roman" w:hint="default"/>
        <w:w w:val="100"/>
        <w:sz w:val="22"/>
        <w:szCs w:val="22"/>
      </w:rPr>
    </w:lvl>
    <w:lvl w:ilvl="1" w:tplc="C1764FD0">
      <w:numFmt w:val="bullet"/>
      <w:lvlText w:val="-"/>
      <w:lvlJc w:val="left"/>
      <w:pPr>
        <w:ind w:left="1308" w:hanging="332"/>
      </w:pPr>
      <w:rPr>
        <w:rFonts w:ascii="Times New Roman" w:eastAsia="Times New Roman" w:hAnsi="Times New Roman" w:cs="Times New Roman" w:hint="default"/>
        <w:w w:val="100"/>
        <w:sz w:val="22"/>
        <w:szCs w:val="22"/>
      </w:rPr>
    </w:lvl>
    <w:lvl w:ilvl="2" w:tplc="2D847C5E">
      <w:numFmt w:val="bullet"/>
      <w:lvlText w:val="•"/>
      <w:lvlJc w:val="left"/>
      <w:pPr>
        <w:ind w:left="2249" w:hanging="332"/>
      </w:pPr>
      <w:rPr>
        <w:rFonts w:hint="default"/>
      </w:rPr>
    </w:lvl>
    <w:lvl w:ilvl="3" w:tplc="B8B45B10">
      <w:numFmt w:val="bullet"/>
      <w:lvlText w:val="•"/>
      <w:lvlJc w:val="left"/>
      <w:pPr>
        <w:ind w:left="3199" w:hanging="332"/>
      </w:pPr>
      <w:rPr>
        <w:rFonts w:hint="default"/>
      </w:rPr>
    </w:lvl>
    <w:lvl w:ilvl="4" w:tplc="087CC916">
      <w:numFmt w:val="bullet"/>
      <w:lvlText w:val="•"/>
      <w:lvlJc w:val="left"/>
      <w:pPr>
        <w:ind w:left="4148" w:hanging="332"/>
      </w:pPr>
      <w:rPr>
        <w:rFonts w:hint="default"/>
      </w:rPr>
    </w:lvl>
    <w:lvl w:ilvl="5" w:tplc="E6DC24A2">
      <w:numFmt w:val="bullet"/>
      <w:lvlText w:val="•"/>
      <w:lvlJc w:val="left"/>
      <w:pPr>
        <w:ind w:left="5098" w:hanging="332"/>
      </w:pPr>
      <w:rPr>
        <w:rFonts w:hint="default"/>
      </w:rPr>
    </w:lvl>
    <w:lvl w:ilvl="6" w:tplc="E7F0A49A">
      <w:numFmt w:val="bullet"/>
      <w:lvlText w:val="•"/>
      <w:lvlJc w:val="left"/>
      <w:pPr>
        <w:ind w:left="6048" w:hanging="332"/>
      </w:pPr>
      <w:rPr>
        <w:rFonts w:hint="default"/>
      </w:rPr>
    </w:lvl>
    <w:lvl w:ilvl="7" w:tplc="28D00AA8">
      <w:numFmt w:val="bullet"/>
      <w:lvlText w:val="•"/>
      <w:lvlJc w:val="left"/>
      <w:pPr>
        <w:ind w:left="6997" w:hanging="332"/>
      </w:pPr>
      <w:rPr>
        <w:rFonts w:hint="default"/>
      </w:rPr>
    </w:lvl>
    <w:lvl w:ilvl="8" w:tplc="32D0CB7C">
      <w:numFmt w:val="bullet"/>
      <w:lvlText w:val="•"/>
      <w:lvlJc w:val="left"/>
      <w:pPr>
        <w:ind w:left="7947" w:hanging="332"/>
      </w:pPr>
      <w:rPr>
        <w:rFonts w:hint="default"/>
      </w:rPr>
    </w:lvl>
  </w:abstractNum>
  <w:abstractNum w:abstractNumId="11" w15:restartNumberingAfterBreak="0">
    <w:nsid w:val="1A711B20"/>
    <w:multiLevelType w:val="hybridMultilevel"/>
    <w:tmpl w:val="9618A6B0"/>
    <w:lvl w:ilvl="0" w:tplc="7A9A0314">
      <w:start w:val="1"/>
      <w:numFmt w:val="bullet"/>
      <w:lvlText w:val=""/>
      <w:lvlJc w:val="left"/>
      <w:pPr>
        <w:ind w:left="360" w:hanging="360"/>
      </w:pPr>
      <w:rPr>
        <w:rFonts w:ascii="Symbol" w:hAnsi="Symbol" w:hint="default"/>
      </w:rPr>
    </w:lvl>
    <w:lvl w:ilvl="1" w:tplc="6B66C6C0" w:tentative="1">
      <w:start w:val="1"/>
      <w:numFmt w:val="bullet"/>
      <w:lvlText w:val="o"/>
      <w:lvlJc w:val="left"/>
      <w:pPr>
        <w:ind w:left="1080" w:hanging="360"/>
      </w:pPr>
      <w:rPr>
        <w:rFonts w:ascii="Courier New" w:hAnsi="Courier New" w:cs="Courier New" w:hint="default"/>
      </w:rPr>
    </w:lvl>
    <w:lvl w:ilvl="2" w:tplc="6518C3B4" w:tentative="1">
      <w:start w:val="1"/>
      <w:numFmt w:val="bullet"/>
      <w:lvlText w:val=""/>
      <w:lvlJc w:val="left"/>
      <w:pPr>
        <w:ind w:left="1800" w:hanging="360"/>
      </w:pPr>
      <w:rPr>
        <w:rFonts w:ascii="Wingdings" w:hAnsi="Wingdings" w:hint="default"/>
      </w:rPr>
    </w:lvl>
    <w:lvl w:ilvl="3" w:tplc="5D88BEFA" w:tentative="1">
      <w:start w:val="1"/>
      <w:numFmt w:val="bullet"/>
      <w:lvlText w:val=""/>
      <w:lvlJc w:val="left"/>
      <w:pPr>
        <w:ind w:left="2520" w:hanging="360"/>
      </w:pPr>
      <w:rPr>
        <w:rFonts w:ascii="Symbol" w:hAnsi="Symbol" w:hint="default"/>
      </w:rPr>
    </w:lvl>
    <w:lvl w:ilvl="4" w:tplc="29BECA2C" w:tentative="1">
      <w:start w:val="1"/>
      <w:numFmt w:val="bullet"/>
      <w:lvlText w:val="o"/>
      <w:lvlJc w:val="left"/>
      <w:pPr>
        <w:ind w:left="3240" w:hanging="360"/>
      </w:pPr>
      <w:rPr>
        <w:rFonts w:ascii="Courier New" w:hAnsi="Courier New" w:cs="Courier New" w:hint="default"/>
      </w:rPr>
    </w:lvl>
    <w:lvl w:ilvl="5" w:tplc="7200E88C" w:tentative="1">
      <w:start w:val="1"/>
      <w:numFmt w:val="bullet"/>
      <w:lvlText w:val=""/>
      <w:lvlJc w:val="left"/>
      <w:pPr>
        <w:ind w:left="3960" w:hanging="360"/>
      </w:pPr>
      <w:rPr>
        <w:rFonts w:ascii="Wingdings" w:hAnsi="Wingdings" w:hint="default"/>
      </w:rPr>
    </w:lvl>
    <w:lvl w:ilvl="6" w:tplc="F66E8D8C" w:tentative="1">
      <w:start w:val="1"/>
      <w:numFmt w:val="bullet"/>
      <w:lvlText w:val=""/>
      <w:lvlJc w:val="left"/>
      <w:pPr>
        <w:ind w:left="4680" w:hanging="360"/>
      </w:pPr>
      <w:rPr>
        <w:rFonts w:ascii="Symbol" w:hAnsi="Symbol" w:hint="default"/>
      </w:rPr>
    </w:lvl>
    <w:lvl w:ilvl="7" w:tplc="B15CC4FA" w:tentative="1">
      <w:start w:val="1"/>
      <w:numFmt w:val="bullet"/>
      <w:lvlText w:val="o"/>
      <w:lvlJc w:val="left"/>
      <w:pPr>
        <w:ind w:left="5400" w:hanging="360"/>
      </w:pPr>
      <w:rPr>
        <w:rFonts w:ascii="Courier New" w:hAnsi="Courier New" w:cs="Courier New" w:hint="default"/>
      </w:rPr>
    </w:lvl>
    <w:lvl w:ilvl="8" w:tplc="30164380" w:tentative="1">
      <w:start w:val="1"/>
      <w:numFmt w:val="bullet"/>
      <w:lvlText w:val=""/>
      <w:lvlJc w:val="left"/>
      <w:pPr>
        <w:ind w:left="6120" w:hanging="360"/>
      </w:pPr>
      <w:rPr>
        <w:rFonts w:ascii="Wingdings" w:hAnsi="Wingdings" w:hint="default"/>
      </w:rPr>
    </w:lvl>
  </w:abstractNum>
  <w:abstractNum w:abstractNumId="12" w15:restartNumberingAfterBreak="0">
    <w:nsid w:val="1C895B5F"/>
    <w:multiLevelType w:val="hybridMultilevel"/>
    <w:tmpl w:val="14F44434"/>
    <w:lvl w:ilvl="0" w:tplc="C4C42118">
      <w:numFmt w:val="bullet"/>
      <w:lvlText w:val="-"/>
      <w:lvlJc w:val="left"/>
      <w:pPr>
        <w:ind w:left="107" w:hanging="142"/>
      </w:pPr>
      <w:rPr>
        <w:rFonts w:ascii="Times New Roman" w:eastAsia="Times New Roman" w:hAnsi="Times New Roman" w:cs="Times New Roman" w:hint="default"/>
        <w:w w:val="100"/>
        <w:sz w:val="22"/>
        <w:szCs w:val="22"/>
      </w:rPr>
    </w:lvl>
    <w:lvl w:ilvl="1" w:tplc="13669596">
      <w:numFmt w:val="bullet"/>
      <w:lvlText w:val="•"/>
      <w:lvlJc w:val="left"/>
      <w:pPr>
        <w:ind w:left="393" w:hanging="142"/>
      </w:pPr>
      <w:rPr>
        <w:rFonts w:hint="default"/>
      </w:rPr>
    </w:lvl>
    <w:lvl w:ilvl="2" w:tplc="095A085E">
      <w:numFmt w:val="bullet"/>
      <w:lvlText w:val="•"/>
      <w:lvlJc w:val="left"/>
      <w:pPr>
        <w:ind w:left="687" w:hanging="142"/>
      </w:pPr>
      <w:rPr>
        <w:rFonts w:hint="default"/>
      </w:rPr>
    </w:lvl>
    <w:lvl w:ilvl="3" w:tplc="4C269FD6">
      <w:numFmt w:val="bullet"/>
      <w:lvlText w:val="•"/>
      <w:lvlJc w:val="left"/>
      <w:pPr>
        <w:ind w:left="981" w:hanging="142"/>
      </w:pPr>
      <w:rPr>
        <w:rFonts w:hint="default"/>
      </w:rPr>
    </w:lvl>
    <w:lvl w:ilvl="4" w:tplc="77624FB8">
      <w:numFmt w:val="bullet"/>
      <w:lvlText w:val="•"/>
      <w:lvlJc w:val="left"/>
      <w:pPr>
        <w:ind w:left="1275" w:hanging="142"/>
      </w:pPr>
      <w:rPr>
        <w:rFonts w:hint="default"/>
      </w:rPr>
    </w:lvl>
    <w:lvl w:ilvl="5" w:tplc="DFD8E080">
      <w:numFmt w:val="bullet"/>
      <w:lvlText w:val="•"/>
      <w:lvlJc w:val="left"/>
      <w:pPr>
        <w:ind w:left="1569" w:hanging="142"/>
      </w:pPr>
      <w:rPr>
        <w:rFonts w:hint="default"/>
      </w:rPr>
    </w:lvl>
    <w:lvl w:ilvl="6" w:tplc="318C1A68">
      <w:numFmt w:val="bullet"/>
      <w:lvlText w:val="•"/>
      <w:lvlJc w:val="left"/>
      <w:pPr>
        <w:ind w:left="1862" w:hanging="142"/>
      </w:pPr>
      <w:rPr>
        <w:rFonts w:hint="default"/>
      </w:rPr>
    </w:lvl>
    <w:lvl w:ilvl="7" w:tplc="61D45B0A">
      <w:numFmt w:val="bullet"/>
      <w:lvlText w:val="•"/>
      <w:lvlJc w:val="left"/>
      <w:pPr>
        <w:ind w:left="2156" w:hanging="142"/>
      </w:pPr>
      <w:rPr>
        <w:rFonts w:hint="default"/>
      </w:rPr>
    </w:lvl>
    <w:lvl w:ilvl="8" w:tplc="1CCAB584">
      <w:numFmt w:val="bullet"/>
      <w:lvlText w:val="•"/>
      <w:lvlJc w:val="left"/>
      <w:pPr>
        <w:ind w:left="2450" w:hanging="142"/>
      </w:pPr>
      <w:rPr>
        <w:rFonts w:hint="default"/>
      </w:rPr>
    </w:lvl>
  </w:abstractNum>
  <w:abstractNum w:abstractNumId="13" w15:restartNumberingAfterBreak="0">
    <w:nsid w:val="1CC31CA8"/>
    <w:multiLevelType w:val="multilevel"/>
    <w:tmpl w:val="153E2B5A"/>
    <w:lvl w:ilvl="0">
      <w:start w:val="4"/>
      <w:numFmt w:val="decimal"/>
      <w:lvlText w:val="%1"/>
      <w:lvlJc w:val="left"/>
      <w:pPr>
        <w:ind w:left="1107" w:hanging="567"/>
      </w:pPr>
      <w:rPr>
        <w:rFonts w:hint="default"/>
      </w:rPr>
    </w:lvl>
    <w:lvl w:ilvl="1">
      <w:start w:val="5"/>
      <w:numFmt w:val="decimal"/>
      <w:lvlText w:val="%1.%2"/>
      <w:lvlJc w:val="left"/>
      <w:pPr>
        <w:ind w:left="1107" w:hanging="567"/>
      </w:pPr>
      <w:rPr>
        <w:rFonts w:ascii="Times New Roman" w:eastAsia="Times New Roman" w:hAnsi="Times New Roman" w:cs="Times New Roman" w:hint="default"/>
        <w:b/>
        <w:bCs/>
        <w:w w:val="100"/>
        <w:sz w:val="22"/>
        <w:szCs w:val="22"/>
      </w:rPr>
    </w:lvl>
    <w:lvl w:ilvl="2">
      <w:numFmt w:val="bullet"/>
      <w:lvlText w:val="•"/>
      <w:lvlJc w:val="left"/>
      <w:pPr>
        <w:ind w:left="2849" w:hanging="567"/>
      </w:pPr>
      <w:rPr>
        <w:rFonts w:hint="default"/>
      </w:rPr>
    </w:lvl>
    <w:lvl w:ilvl="3">
      <w:numFmt w:val="bullet"/>
      <w:lvlText w:val="•"/>
      <w:lvlJc w:val="left"/>
      <w:pPr>
        <w:ind w:left="3723" w:hanging="567"/>
      </w:pPr>
      <w:rPr>
        <w:rFonts w:hint="default"/>
      </w:rPr>
    </w:lvl>
    <w:lvl w:ilvl="4">
      <w:numFmt w:val="bullet"/>
      <w:lvlText w:val="•"/>
      <w:lvlJc w:val="left"/>
      <w:pPr>
        <w:ind w:left="4598" w:hanging="567"/>
      </w:pPr>
      <w:rPr>
        <w:rFonts w:hint="default"/>
      </w:rPr>
    </w:lvl>
    <w:lvl w:ilvl="5">
      <w:numFmt w:val="bullet"/>
      <w:lvlText w:val="•"/>
      <w:lvlJc w:val="left"/>
      <w:pPr>
        <w:ind w:left="5473" w:hanging="567"/>
      </w:pPr>
      <w:rPr>
        <w:rFonts w:hint="default"/>
      </w:rPr>
    </w:lvl>
    <w:lvl w:ilvl="6">
      <w:numFmt w:val="bullet"/>
      <w:lvlText w:val="•"/>
      <w:lvlJc w:val="left"/>
      <w:pPr>
        <w:ind w:left="6347" w:hanging="567"/>
      </w:pPr>
      <w:rPr>
        <w:rFonts w:hint="default"/>
      </w:rPr>
    </w:lvl>
    <w:lvl w:ilvl="7">
      <w:numFmt w:val="bullet"/>
      <w:lvlText w:val="•"/>
      <w:lvlJc w:val="left"/>
      <w:pPr>
        <w:ind w:left="7222" w:hanging="567"/>
      </w:pPr>
      <w:rPr>
        <w:rFonts w:hint="default"/>
      </w:rPr>
    </w:lvl>
    <w:lvl w:ilvl="8">
      <w:numFmt w:val="bullet"/>
      <w:lvlText w:val="•"/>
      <w:lvlJc w:val="left"/>
      <w:pPr>
        <w:ind w:left="8097" w:hanging="567"/>
      </w:pPr>
      <w:rPr>
        <w:rFonts w:hint="default"/>
      </w:rPr>
    </w:lvl>
  </w:abstractNum>
  <w:abstractNum w:abstractNumId="14" w15:restartNumberingAfterBreak="0">
    <w:nsid w:val="1D1C7D28"/>
    <w:multiLevelType w:val="hybridMultilevel"/>
    <w:tmpl w:val="3642E044"/>
    <w:lvl w:ilvl="0" w:tplc="670A6DC8">
      <w:start w:val="1"/>
      <w:numFmt w:val="bullet"/>
      <w:lvlText w:val=""/>
      <w:lvlJc w:val="left"/>
      <w:pPr>
        <w:ind w:left="360" w:hanging="360"/>
      </w:pPr>
      <w:rPr>
        <w:rFonts w:ascii="Symbol" w:hAnsi="Symbol" w:hint="default"/>
      </w:rPr>
    </w:lvl>
    <w:lvl w:ilvl="1" w:tplc="2FE484C2" w:tentative="1">
      <w:start w:val="1"/>
      <w:numFmt w:val="bullet"/>
      <w:lvlText w:val="o"/>
      <w:lvlJc w:val="left"/>
      <w:pPr>
        <w:ind w:left="1080" w:hanging="360"/>
      </w:pPr>
      <w:rPr>
        <w:rFonts w:ascii="Courier New" w:hAnsi="Courier New" w:cs="Courier New" w:hint="default"/>
      </w:rPr>
    </w:lvl>
    <w:lvl w:ilvl="2" w:tplc="7B4EDB14" w:tentative="1">
      <w:start w:val="1"/>
      <w:numFmt w:val="bullet"/>
      <w:lvlText w:val=""/>
      <w:lvlJc w:val="left"/>
      <w:pPr>
        <w:ind w:left="1800" w:hanging="360"/>
      </w:pPr>
      <w:rPr>
        <w:rFonts w:ascii="Wingdings" w:hAnsi="Wingdings" w:hint="default"/>
      </w:rPr>
    </w:lvl>
    <w:lvl w:ilvl="3" w:tplc="1CF65A22" w:tentative="1">
      <w:start w:val="1"/>
      <w:numFmt w:val="bullet"/>
      <w:lvlText w:val=""/>
      <w:lvlJc w:val="left"/>
      <w:pPr>
        <w:ind w:left="2520" w:hanging="360"/>
      </w:pPr>
      <w:rPr>
        <w:rFonts w:ascii="Symbol" w:hAnsi="Symbol" w:hint="default"/>
      </w:rPr>
    </w:lvl>
    <w:lvl w:ilvl="4" w:tplc="54EC5C28" w:tentative="1">
      <w:start w:val="1"/>
      <w:numFmt w:val="bullet"/>
      <w:lvlText w:val="o"/>
      <w:lvlJc w:val="left"/>
      <w:pPr>
        <w:ind w:left="3240" w:hanging="360"/>
      </w:pPr>
      <w:rPr>
        <w:rFonts w:ascii="Courier New" w:hAnsi="Courier New" w:cs="Courier New" w:hint="default"/>
      </w:rPr>
    </w:lvl>
    <w:lvl w:ilvl="5" w:tplc="FFB8D6F0" w:tentative="1">
      <w:start w:val="1"/>
      <w:numFmt w:val="bullet"/>
      <w:lvlText w:val=""/>
      <w:lvlJc w:val="left"/>
      <w:pPr>
        <w:ind w:left="3960" w:hanging="360"/>
      </w:pPr>
      <w:rPr>
        <w:rFonts w:ascii="Wingdings" w:hAnsi="Wingdings" w:hint="default"/>
      </w:rPr>
    </w:lvl>
    <w:lvl w:ilvl="6" w:tplc="5DBEC756" w:tentative="1">
      <w:start w:val="1"/>
      <w:numFmt w:val="bullet"/>
      <w:lvlText w:val=""/>
      <w:lvlJc w:val="left"/>
      <w:pPr>
        <w:ind w:left="4680" w:hanging="360"/>
      </w:pPr>
      <w:rPr>
        <w:rFonts w:ascii="Symbol" w:hAnsi="Symbol" w:hint="default"/>
      </w:rPr>
    </w:lvl>
    <w:lvl w:ilvl="7" w:tplc="B10A776A" w:tentative="1">
      <w:start w:val="1"/>
      <w:numFmt w:val="bullet"/>
      <w:lvlText w:val="o"/>
      <w:lvlJc w:val="left"/>
      <w:pPr>
        <w:ind w:left="5400" w:hanging="360"/>
      </w:pPr>
      <w:rPr>
        <w:rFonts w:ascii="Courier New" w:hAnsi="Courier New" w:cs="Courier New" w:hint="default"/>
      </w:rPr>
    </w:lvl>
    <w:lvl w:ilvl="8" w:tplc="A1A01628" w:tentative="1">
      <w:start w:val="1"/>
      <w:numFmt w:val="bullet"/>
      <w:lvlText w:val=""/>
      <w:lvlJc w:val="left"/>
      <w:pPr>
        <w:ind w:left="6120" w:hanging="360"/>
      </w:pPr>
      <w:rPr>
        <w:rFonts w:ascii="Wingdings" w:hAnsi="Wingdings" w:hint="default"/>
      </w:rPr>
    </w:lvl>
  </w:abstractNum>
  <w:abstractNum w:abstractNumId="15" w15:restartNumberingAfterBreak="0">
    <w:nsid w:val="1E2516B6"/>
    <w:multiLevelType w:val="hybridMultilevel"/>
    <w:tmpl w:val="F1480AEC"/>
    <w:lvl w:ilvl="0" w:tplc="6F82511C">
      <w:numFmt w:val="bullet"/>
      <w:lvlText w:val="•"/>
      <w:lvlJc w:val="left"/>
      <w:pPr>
        <w:ind w:left="1103" w:hanging="567"/>
      </w:pPr>
      <w:rPr>
        <w:rFonts w:ascii="Times New Roman" w:eastAsia="Times New Roman" w:hAnsi="Times New Roman" w:cs="Times New Roman" w:hint="default"/>
        <w:w w:val="100"/>
        <w:sz w:val="22"/>
        <w:szCs w:val="22"/>
      </w:rPr>
    </w:lvl>
    <w:lvl w:ilvl="1" w:tplc="FD622548">
      <w:numFmt w:val="bullet"/>
      <w:lvlText w:val="•"/>
      <w:lvlJc w:val="left"/>
      <w:pPr>
        <w:ind w:left="1974" w:hanging="567"/>
      </w:pPr>
      <w:rPr>
        <w:rFonts w:hint="default"/>
      </w:rPr>
    </w:lvl>
    <w:lvl w:ilvl="2" w:tplc="99EEE62E">
      <w:numFmt w:val="bullet"/>
      <w:lvlText w:val="•"/>
      <w:lvlJc w:val="left"/>
      <w:pPr>
        <w:ind w:left="2849" w:hanging="567"/>
      </w:pPr>
      <w:rPr>
        <w:rFonts w:hint="default"/>
      </w:rPr>
    </w:lvl>
    <w:lvl w:ilvl="3" w:tplc="0C601D4E">
      <w:numFmt w:val="bullet"/>
      <w:lvlText w:val="•"/>
      <w:lvlJc w:val="left"/>
      <w:pPr>
        <w:ind w:left="3723" w:hanging="567"/>
      </w:pPr>
      <w:rPr>
        <w:rFonts w:hint="default"/>
      </w:rPr>
    </w:lvl>
    <w:lvl w:ilvl="4" w:tplc="78C46BD6">
      <w:numFmt w:val="bullet"/>
      <w:lvlText w:val="•"/>
      <w:lvlJc w:val="left"/>
      <w:pPr>
        <w:ind w:left="4598" w:hanging="567"/>
      </w:pPr>
      <w:rPr>
        <w:rFonts w:hint="default"/>
      </w:rPr>
    </w:lvl>
    <w:lvl w:ilvl="5" w:tplc="7300392E">
      <w:numFmt w:val="bullet"/>
      <w:lvlText w:val="•"/>
      <w:lvlJc w:val="left"/>
      <w:pPr>
        <w:ind w:left="5473" w:hanging="567"/>
      </w:pPr>
      <w:rPr>
        <w:rFonts w:hint="default"/>
      </w:rPr>
    </w:lvl>
    <w:lvl w:ilvl="6" w:tplc="0074A108">
      <w:numFmt w:val="bullet"/>
      <w:lvlText w:val="•"/>
      <w:lvlJc w:val="left"/>
      <w:pPr>
        <w:ind w:left="6347" w:hanging="567"/>
      </w:pPr>
      <w:rPr>
        <w:rFonts w:hint="default"/>
      </w:rPr>
    </w:lvl>
    <w:lvl w:ilvl="7" w:tplc="5890EBEC">
      <w:numFmt w:val="bullet"/>
      <w:lvlText w:val="•"/>
      <w:lvlJc w:val="left"/>
      <w:pPr>
        <w:ind w:left="7222" w:hanging="567"/>
      </w:pPr>
      <w:rPr>
        <w:rFonts w:hint="default"/>
      </w:rPr>
    </w:lvl>
    <w:lvl w:ilvl="8" w:tplc="59B4D7C6">
      <w:numFmt w:val="bullet"/>
      <w:lvlText w:val="•"/>
      <w:lvlJc w:val="left"/>
      <w:pPr>
        <w:ind w:left="8097" w:hanging="567"/>
      </w:pPr>
      <w:rPr>
        <w:rFonts w:hint="default"/>
      </w:rPr>
    </w:lvl>
  </w:abstractNum>
  <w:abstractNum w:abstractNumId="16" w15:restartNumberingAfterBreak="0">
    <w:nsid w:val="1E6825C7"/>
    <w:multiLevelType w:val="hybridMultilevel"/>
    <w:tmpl w:val="03DEACDE"/>
    <w:lvl w:ilvl="0" w:tplc="6C0A4840">
      <w:start w:val="1"/>
      <w:numFmt w:val="decimal"/>
      <w:lvlText w:val="%1."/>
      <w:lvlJc w:val="left"/>
      <w:pPr>
        <w:ind w:left="539" w:hanging="567"/>
      </w:pPr>
      <w:rPr>
        <w:rFonts w:ascii="Times New Roman" w:eastAsia="Times New Roman" w:hAnsi="Times New Roman" w:cs="Times New Roman" w:hint="default"/>
        <w:b/>
        <w:bCs/>
        <w:w w:val="100"/>
        <w:sz w:val="22"/>
        <w:szCs w:val="22"/>
      </w:rPr>
    </w:lvl>
    <w:lvl w:ilvl="1" w:tplc="37004B1A">
      <w:numFmt w:val="bullet"/>
      <w:lvlText w:val="•"/>
      <w:lvlJc w:val="left"/>
      <w:pPr>
        <w:ind w:left="1470" w:hanging="567"/>
      </w:pPr>
      <w:rPr>
        <w:rFonts w:hint="default"/>
      </w:rPr>
    </w:lvl>
    <w:lvl w:ilvl="2" w:tplc="801417A6">
      <w:numFmt w:val="bullet"/>
      <w:lvlText w:val="•"/>
      <w:lvlJc w:val="left"/>
      <w:pPr>
        <w:ind w:left="2401" w:hanging="567"/>
      </w:pPr>
      <w:rPr>
        <w:rFonts w:hint="default"/>
      </w:rPr>
    </w:lvl>
    <w:lvl w:ilvl="3" w:tplc="957E917A">
      <w:numFmt w:val="bullet"/>
      <w:lvlText w:val="•"/>
      <w:lvlJc w:val="left"/>
      <w:pPr>
        <w:ind w:left="3331" w:hanging="567"/>
      </w:pPr>
      <w:rPr>
        <w:rFonts w:hint="default"/>
      </w:rPr>
    </w:lvl>
    <w:lvl w:ilvl="4" w:tplc="64C0979A">
      <w:numFmt w:val="bullet"/>
      <w:lvlText w:val="•"/>
      <w:lvlJc w:val="left"/>
      <w:pPr>
        <w:ind w:left="4262" w:hanging="567"/>
      </w:pPr>
      <w:rPr>
        <w:rFonts w:hint="default"/>
      </w:rPr>
    </w:lvl>
    <w:lvl w:ilvl="5" w:tplc="69B60CCA">
      <w:numFmt w:val="bullet"/>
      <w:lvlText w:val="•"/>
      <w:lvlJc w:val="left"/>
      <w:pPr>
        <w:ind w:left="5193" w:hanging="567"/>
      </w:pPr>
      <w:rPr>
        <w:rFonts w:hint="default"/>
      </w:rPr>
    </w:lvl>
    <w:lvl w:ilvl="6" w:tplc="F7B699AA">
      <w:numFmt w:val="bullet"/>
      <w:lvlText w:val="•"/>
      <w:lvlJc w:val="left"/>
      <w:pPr>
        <w:ind w:left="6123" w:hanging="567"/>
      </w:pPr>
      <w:rPr>
        <w:rFonts w:hint="default"/>
      </w:rPr>
    </w:lvl>
    <w:lvl w:ilvl="7" w:tplc="B19AF8D2">
      <w:numFmt w:val="bullet"/>
      <w:lvlText w:val="•"/>
      <w:lvlJc w:val="left"/>
      <w:pPr>
        <w:ind w:left="7054" w:hanging="567"/>
      </w:pPr>
      <w:rPr>
        <w:rFonts w:hint="default"/>
      </w:rPr>
    </w:lvl>
    <w:lvl w:ilvl="8" w:tplc="4F4A3F6A">
      <w:numFmt w:val="bullet"/>
      <w:lvlText w:val="•"/>
      <w:lvlJc w:val="left"/>
      <w:pPr>
        <w:ind w:left="7985" w:hanging="567"/>
      </w:pPr>
      <w:rPr>
        <w:rFonts w:hint="default"/>
      </w:rPr>
    </w:lvl>
  </w:abstractNum>
  <w:abstractNum w:abstractNumId="17" w15:restartNumberingAfterBreak="0">
    <w:nsid w:val="22E02589"/>
    <w:multiLevelType w:val="hybridMultilevel"/>
    <w:tmpl w:val="65724FCC"/>
    <w:lvl w:ilvl="0" w:tplc="82B24F84">
      <w:start w:val="1"/>
      <w:numFmt w:val="bullet"/>
      <w:lvlText w:val=""/>
      <w:lvlJc w:val="left"/>
      <w:pPr>
        <w:ind w:left="720" w:hanging="360"/>
      </w:pPr>
      <w:rPr>
        <w:rFonts w:ascii="Symbol" w:hAnsi="Symbol" w:hint="default"/>
      </w:rPr>
    </w:lvl>
    <w:lvl w:ilvl="1" w:tplc="FD02F8DE" w:tentative="1">
      <w:start w:val="1"/>
      <w:numFmt w:val="bullet"/>
      <w:lvlText w:val="o"/>
      <w:lvlJc w:val="left"/>
      <w:pPr>
        <w:ind w:left="1440" w:hanging="360"/>
      </w:pPr>
      <w:rPr>
        <w:rFonts w:ascii="Courier New" w:hAnsi="Courier New" w:cs="Courier New" w:hint="default"/>
      </w:rPr>
    </w:lvl>
    <w:lvl w:ilvl="2" w:tplc="27788C94" w:tentative="1">
      <w:start w:val="1"/>
      <w:numFmt w:val="bullet"/>
      <w:lvlText w:val=""/>
      <w:lvlJc w:val="left"/>
      <w:pPr>
        <w:ind w:left="2160" w:hanging="360"/>
      </w:pPr>
      <w:rPr>
        <w:rFonts w:ascii="Wingdings" w:hAnsi="Wingdings" w:hint="default"/>
      </w:rPr>
    </w:lvl>
    <w:lvl w:ilvl="3" w:tplc="7890D294" w:tentative="1">
      <w:start w:val="1"/>
      <w:numFmt w:val="bullet"/>
      <w:lvlText w:val=""/>
      <w:lvlJc w:val="left"/>
      <w:pPr>
        <w:ind w:left="2880" w:hanging="360"/>
      </w:pPr>
      <w:rPr>
        <w:rFonts w:ascii="Symbol" w:hAnsi="Symbol" w:hint="default"/>
      </w:rPr>
    </w:lvl>
    <w:lvl w:ilvl="4" w:tplc="F42E2B78" w:tentative="1">
      <w:start w:val="1"/>
      <w:numFmt w:val="bullet"/>
      <w:lvlText w:val="o"/>
      <w:lvlJc w:val="left"/>
      <w:pPr>
        <w:ind w:left="3600" w:hanging="360"/>
      </w:pPr>
      <w:rPr>
        <w:rFonts w:ascii="Courier New" w:hAnsi="Courier New" w:cs="Courier New" w:hint="default"/>
      </w:rPr>
    </w:lvl>
    <w:lvl w:ilvl="5" w:tplc="EA72A50A" w:tentative="1">
      <w:start w:val="1"/>
      <w:numFmt w:val="bullet"/>
      <w:lvlText w:val=""/>
      <w:lvlJc w:val="left"/>
      <w:pPr>
        <w:ind w:left="4320" w:hanging="360"/>
      </w:pPr>
      <w:rPr>
        <w:rFonts w:ascii="Wingdings" w:hAnsi="Wingdings" w:hint="default"/>
      </w:rPr>
    </w:lvl>
    <w:lvl w:ilvl="6" w:tplc="1AD4BDB8" w:tentative="1">
      <w:start w:val="1"/>
      <w:numFmt w:val="bullet"/>
      <w:lvlText w:val=""/>
      <w:lvlJc w:val="left"/>
      <w:pPr>
        <w:ind w:left="5040" w:hanging="360"/>
      </w:pPr>
      <w:rPr>
        <w:rFonts w:ascii="Symbol" w:hAnsi="Symbol" w:hint="default"/>
      </w:rPr>
    </w:lvl>
    <w:lvl w:ilvl="7" w:tplc="BF5EF47A" w:tentative="1">
      <w:start w:val="1"/>
      <w:numFmt w:val="bullet"/>
      <w:lvlText w:val="o"/>
      <w:lvlJc w:val="left"/>
      <w:pPr>
        <w:ind w:left="5760" w:hanging="360"/>
      </w:pPr>
      <w:rPr>
        <w:rFonts w:ascii="Courier New" w:hAnsi="Courier New" w:cs="Courier New" w:hint="default"/>
      </w:rPr>
    </w:lvl>
    <w:lvl w:ilvl="8" w:tplc="A436569A" w:tentative="1">
      <w:start w:val="1"/>
      <w:numFmt w:val="bullet"/>
      <w:lvlText w:val=""/>
      <w:lvlJc w:val="left"/>
      <w:pPr>
        <w:ind w:left="6480" w:hanging="360"/>
      </w:pPr>
      <w:rPr>
        <w:rFonts w:ascii="Wingdings" w:hAnsi="Wingdings" w:hint="default"/>
      </w:rPr>
    </w:lvl>
  </w:abstractNum>
  <w:abstractNum w:abstractNumId="18" w15:restartNumberingAfterBreak="0">
    <w:nsid w:val="2474317D"/>
    <w:multiLevelType w:val="hybridMultilevel"/>
    <w:tmpl w:val="97DAED3C"/>
    <w:lvl w:ilvl="0" w:tplc="FBF8E684">
      <w:start w:val="1"/>
      <w:numFmt w:val="decimal"/>
      <w:lvlText w:val="%1)"/>
      <w:lvlJc w:val="left"/>
      <w:pPr>
        <w:ind w:left="538" w:hanging="241"/>
      </w:pPr>
      <w:rPr>
        <w:rFonts w:ascii="Times New Roman" w:eastAsia="Times New Roman" w:hAnsi="Times New Roman" w:cs="Times New Roman" w:hint="default"/>
        <w:w w:val="100"/>
        <w:sz w:val="22"/>
        <w:szCs w:val="22"/>
      </w:rPr>
    </w:lvl>
    <w:lvl w:ilvl="1" w:tplc="F0EAC558">
      <w:numFmt w:val="bullet"/>
      <w:lvlText w:val="•"/>
      <w:lvlJc w:val="left"/>
      <w:pPr>
        <w:ind w:left="1470" w:hanging="241"/>
      </w:pPr>
      <w:rPr>
        <w:rFonts w:hint="default"/>
      </w:rPr>
    </w:lvl>
    <w:lvl w:ilvl="2" w:tplc="573E5B7E">
      <w:numFmt w:val="bullet"/>
      <w:lvlText w:val="•"/>
      <w:lvlJc w:val="left"/>
      <w:pPr>
        <w:ind w:left="2401" w:hanging="241"/>
      </w:pPr>
      <w:rPr>
        <w:rFonts w:hint="default"/>
      </w:rPr>
    </w:lvl>
    <w:lvl w:ilvl="3" w:tplc="80EA2338">
      <w:numFmt w:val="bullet"/>
      <w:lvlText w:val="•"/>
      <w:lvlJc w:val="left"/>
      <w:pPr>
        <w:ind w:left="3331" w:hanging="241"/>
      </w:pPr>
      <w:rPr>
        <w:rFonts w:hint="default"/>
      </w:rPr>
    </w:lvl>
    <w:lvl w:ilvl="4" w:tplc="60621F3A">
      <w:numFmt w:val="bullet"/>
      <w:lvlText w:val="•"/>
      <w:lvlJc w:val="left"/>
      <w:pPr>
        <w:ind w:left="4262" w:hanging="241"/>
      </w:pPr>
      <w:rPr>
        <w:rFonts w:hint="default"/>
      </w:rPr>
    </w:lvl>
    <w:lvl w:ilvl="5" w:tplc="7692357E">
      <w:numFmt w:val="bullet"/>
      <w:lvlText w:val="•"/>
      <w:lvlJc w:val="left"/>
      <w:pPr>
        <w:ind w:left="5193" w:hanging="241"/>
      </w:pPr>
      <w:rPr>
        <w:rFonts w:hint="default"/>
      </w:rPr>
    </w:lvl>
    <w:lvl w:ilvl="6" w:tplc="9E74433A">
      <w:numFmt w:val="bullet"/>
      <w:lvlText w:val="•"/>
      <w:lvlJc w:val="left"/>
      <w:pPr>
        <w:ind w:left="6123" w:hanging="241"/>
      </w:pPr>
      <w:rPr>
        <w:rFonts w:hint="default"/>
      </w:rPr>
    </w:lvl>
    <w:lvl w:ilvl="7" w:tplc="58C4E1C2">
      <w:numFmt w:val="bullet"/>
      <w:lvlText w:val="•"/>
      <w:lvlJc w:val="left"/>
      <w:pPr>
        <w:ind w:left="7054" w:hanging="241"/>
      </w:pPr>
      <w:rPr>
        <w:rFonts w:hint="default"/>
      </w:rPr>
    </w:lvl>
    <w:lvl w:ilvl="8" w:tplc="5FB6482A">
      <w:numFmt w:val="bullet"/>
      <w:lvlText w:val="•"/>
      <w:lvlJc w:val="left"/>
      <w:pPr>
        <w:ind w:left="7985" w:hanging="241"/>
      </w:pPr>
      <w:rPr>
        <w:rFonts w:hint="default"/>
      </w:rPr>
    </w:lvl>
  </w:abstractNum>
  <w:abstractNum w:abstractNumId="19" w15:restartNumberingAfterBreak="0">
    <w:nsid w:val="25722F19"/>
    <w:multiLevelType w:val="hybridMultilevel"/>
    <w:tmpl w:val="3F2CCD68"/>
    <w:lvl w:ilvl="0" w:tplc="439E5136">
      <w:start w:val="1"/>
      <w:numFmt w:val="bullet"/>
      <w:lvlText w:val="-"/>
      <w:lvlJc w:val="left"/>
      <w:pPr>
        <w:ind w:left="720" w:hanging="360"/>
      </w:pPr>
    </w:lvl>
    <w:lvl w:ilvl="1" w:tplc="1BD4F6FC" w:tentative="1">
      <w:start w:val="1"/>
      <w:numFmt w:val="bullet"/>
      <w:lvlText w:val="o"/>
      <w:lvlJc w:val="left"/>
      <w:pPr>
        <w:ind w:left="1440" w:hanging="360"/>
      </w:pPr>
      <w:rPr>
        <w:rFonts w:ascii="Courier New" w:hAnsi="Courier New" w:cs="Courier New" w:hint="default"/>
      </w:rPr>
    </w:lvl>
    <w:lvl w:ilvl="2" w:tplc="B622DD50" w:tentative="1">
      <w:start w:val="1"/>
      <w:numFmt w:val="bullet"/>
      <w:lvlText w:val=""/>
      <w:lvlJc w:val="left"/>
      <w:pPr>
        <w:ind w:left="2160" w:hanging="360"/>
      </w:pPr>
      <w:rPr>
        <w:rFonts w:ascii="Wingdings" w:hAnsi="Wingdings" w:hint="default"/>
      </w:rPr>
    </w:lvl>
    <w:lvl w:ilvl="3" w:tplc="E68E7E14" w:tentative="1">
      <w:start w:val="1"/>
      <w:numFmt w:val="bullet"/>
      <w:lvlText w:val=""/>
      <w:lvlJc w:val="left"/>
      <w:pPr>
        <w:ind w:left="2880" w:hanging="360"/>
      </w:pPr>
      <w:rPr>
        <w:rFonts w:ascii="Symbol" w:hAnsi="Symbol" w:hint="default"/>
      </w:rPr>
    </w:lvl>
    <w:lvl w:ilvl="4" w:tplc="4CC0F86C" w:tentative="1">
      <w:start w:val="1"/>
      <w:numFmt w:val="bullet"/>
      <w:lvlText w:val="o"/>
      <w:lvlJc w:val="left"/>
      <w:pPr>
        <w:ind w:left="3600" w:hanging="360"/>
      </w:pPr>
      <w:rPr>
        <w:rFonts w:ascii="Courier New" w:hAnsi="Courier New" w:cs="Courier New" w:hint="default"/>
      </w:rPr>
    </w:lvl>
    <w:lvl w:ilvl="5" w:tplc="0360BEE4" w:tentative="1">
      <w:start w:val="1"/>
      <w:numFmt w:val="bullet"/>
      <w:lvlText w:val=""/>
      <w:lvlJc w:val="left"/>
      <w:pPr>
        <w:ind w:left="4320" w:hanging="360"/>
      </w:pPr>
      <w:rPr>
        <w:rFonts w:ascii="Wingdings" w:hAnsi="Wingdings" w:hint="default"/>
      </w:rPr>
    </w:lvl>
    <w:lvl w:ilvl="6" w:tplc="BD4EDBBE" w:tentative="1">
      <w:start w:val="1"/>
      <w:numFmt w:val="bullet"/>
      <w:lvlText w:val=""/>
      <w:lvlJc w:val="left"/>
      <w:pPr>
        <w:ind w:left="5040" w:hanging="360"/>
      </w:pPr>
      <w:rPr>
        <w:rFonts w:ascii="Symbol" w:hAnsi="Symbol" w:hint="default"/>
      </w:rPr>
    </w:lvl>
    <w:lvl w:ilvl="7" w:tplc="9E8CF892" w:tentative="1">
      <w:start w:val="1"/>
      <w:numFmt w:val="bullet"/>
      <w:lvlText w:val="o"/>
      <w:lvlJc w:val="left"/>
      <w:pPr>
        <w:ind w:left="5760" w:hanging="360"/>
      </w:pPr>
      <w:rPr>
        <w:rFonts w:ascii="Courier New" w:hAnsi="Courier New" w:cs="Courier New" w:hint="default"/>
      </w:rPr>
    </w:lvl>
    <w:lvl w:ilvl="8" w:tplc="C3701E00" w:tentative="1">
      <w:start w:val="1"/>
      <w:numFmt w:val="bullet"/>
      <w:lvlText w:val=""/>
      <w:lvlJc w:val="left"/>
      <w:pPr>
        <w:ind w:left="6480" w:hanging="360"/>
      </w:pPr>
      <w:rPr>
        <w:rFonts w:ascii="Wingdings" w:hAnsi="Wingdings" w:hint="default"/>
      </w:rPr>
    </w:lvl>
  </w:abstractNum>
  <w:abstractNum w:abstractNumId="20" w15:restartNumberingAfterBreak="0">
    <w:nsid w:val="2A9374B4"/>
    <w:multiLevelType w:val="hybridMultilevel"/>
    <w:tmpl w:val="DD92B88A"/>
    <w:lvl w:ilvl="0" w:tplc="4B961372">
      <w:start w:val="1"/>
      <w:numFmt w:val="decimal"/>
      <w:lvlText w:val="%1)"/>
      <w:lvlJc w:val="left"/>
      <w:pPr>
        <w:ind w:left="723" w:hanging="360"/>
      </w:pPr>
      <w:rPr>
        <w:rFonts w:ascii="Times New Roman" w:eastAsia="Times New Roman" w:hAnsi="Times New Roman" w:cs="Times New Roman" w:hint="default"/>
        <w:w w:val="100"/>
        <w:sz w:val="22"/>
        <w:szCs w:val="22"/>
      </w:rPr>
    </w:lvl>
    <w:lvl w:ilvl="1" w:tplc="78B4FC86" w:tentative="1">
      <w:start w:val="1"/>
      <w:numFmt w:val="lowerLetter"/>
      <w:lvlText w:val="%2."/>
      <w:lvlJc w:val="left"/>
      <w:pPr>
        <w:ind w:left="1443" w:hanging="360"/>
      </w:pPr>
    </w:lvl>
    <w:lvl w:ilvl="2" w:tplc="6C989456" w:tentative="1">
      <w:start w:val="1"/>
      <w:numFmt w:val="lowerRoman"/>
      <w:lvlText w:val="%3."/>
      <w:lvlJc w:val="right"/>
      <w:pPr>
        <w:ind w:left="2163" w:hanging="180"/>
      </w:pPr>
    </w:lvl>
    <w:lvl w:ilvl="3" w:tplc="50C87232" w:tentative="1">
      <w:start w:val="1"/>
      <w:numFmt w:val="decimal"/>
      <w:lvlText w:val="%4."/>
      <w:lvlJc w:val="left"/>
      <w:pPr>
        <w:ind w:left="2883" w:hanging="360"/>
      </w:pPr>
    </w:lvl>
    <w:lvl w:ilvl="4" w:tplc="7FFE9FF0" w:tentative="1">
      <w:start w:val="1"/>
      <w:numFmt w:val="lowerLetter"/>
      <w:lvlText w:val="%5."/>
      <w:lvlJc w:val="left"/>
      <w:pPr>
        <w:ind w:left="3603" w:hanging="360"/>
      </w:pPr>
    </w:lvl>
    <w:lvl w:ilvl="5" w:tplc="2C82F2E4" w:tentative="1">
      <w:start w:val="1"/>
      <w:numFmt w:val="lowerRoman"/>
      <w:lvlText w:val="%6."/>
      <w:lvlJc w:val="right"/>
      <w:pPr>
        <w:ind w:left="4323" w:hanging="180"/>
      </w:pPr>
    </w:lvl>
    <w:lvl w:ilvl="6" w:tplc="CD6C37B6" w:tentative="1">
      <w:start w:val="1"/>
      <w:numFmt w:val="decimal"/>
      <w:lvlText w:val="%7."/>
      <w:lvlJc w:val="left"/>
      <w:pPr>
        <w:ind w:left="5043" w:hanging="360"/>
      </w:pPr>
    </w:lvl>
    <w:lvl w:ilvl="7" w:tplc="AB30FE00" w:tentative="1">
      <w:start w:val="1"/>
      <w:numFmt w:val="lowerLetter"/>
      <w:lvlText w:val="%8."/>
      <w:lvlJc w:val="left"/>
      <w:pPr>
        <w:ind w:left="5763" w:hanging="360"/>
      </w:pPr>
    </w:lvl>
    <w:lvl w:ilvl="8" w:tplc="00CAAFEC" w:tentative="1">
      <w:start w:val="1"/>
      <w:numFmt w:val="lowerRoman"/>
      <w:lvlText w:val="%9."/>
      <w:lvlJc w:val="right"/>
      <w:pPr>
        <w:ind w:left="6483" w:hanging="180"/>
      </w:pPr>
    </w:lvl>
  </w:abstractNum>
  <w:abstractNum w:abstractNumId="21" w15:restartNumberingAfterBreak="0">
    <w:nsid w:val="2AE846AE"/>
    <w:multiLevelType w:val="multilevel"/>
    <w:tmpl w:val="A1FCE57A"/>
    <w:lvl w:ilvl="0">
      <w:start w:val="1"/>
      <w:numFmt w:val="decimal"/>
      <w:lvlText w:val="%1."/>
      <w:lvlJc w:val="left"/>
      <w:pPr>
        <w:ind w:left="1104" w:hanging="567"/>
      </w:pPr>
      <w:rPr>
        <w:rFonts w:ascii="Times New Roman" w:eastAsia="Times New Roman" w:hAnsi="Times New Roman" w:cs="Times New Roman" w:hint="default"/>
        <w:b/>
        <w:bCs/>
        <w:w w:val="100"/>
        <w:sz w:val="22"/>
        <w:szCs w:val="22"/>
      </w:rPr>
    </w:lvl>
    <w:lvl w:ilvl="1">
      <w:start w:val="1"/>
      <w:numFmt w:val="decimal"/>
      <w:lvlText w:val="%1.%2"/>
      <w:lvlJc w:val="left"/>
      <w:pPr>
        <w:ind w:left="1107" w:hanging="567"/>
      </w:pPr>
      <w:rPr>
        <w:rFonts w:ascii="Times New Roman" w:eastAsia="Times New Roman" w:hAnsi="Times New Roman" w:cs="Times New Roman" w:hint="default"/>
        <w:b/>
        <w:bCs/>
        <w:w w:val="100"/>
        <w:sz w:val="22"/>
        <w:szCs w:val="22"/>
      </w:rPr>
    </w:lvl>
    <w:lvl w:ilvl="2">
      <w:numFmt w:val="bullet"/>
      <w:lvlText w:val="•"/>
      <w:lvlJc w:val="left"/>
      <w:pPr>
        <w:ind w:left="2849" w:hanging="567"/>
      </w:pPr>
      <w:rPr>
        <w:rFonts w:hint="default"/>
      </w:rPr>
    </w:lvl>
    <w:lvl w:ilvl="3">
      <w:numFmt w:val="bullet"/>
      <w:lvlText w:val="•"/>
      <w:lvlJc w:val="left"/>
      <w:pPr>
        <w:ind w:left="3723" w:hanging="567"/>
      </w:pPr>
      <w:rPr>
        <w:rFonts w:hint="default"/>
      </w:rPr>
    </w:lvl>
    <w:lvl w:ilvl="4">
      <w:numFmt w:val="bullet"/>
      <w:lvlText w:val="•"/>
      <w:lvlJc w:val="left"/>
      <w:pPr>
        <w:ind w:left="4598" w:hanging="567"/>
      </w:pPr>
      <w:rPr>
        <w:rFonts w:hint="default"/>
      </w:rPr>
    </w:lvl>
    <w:lvl w:ilvl="5">
      <w:numFmt w:val="bullet"/>
      <w:lvlText w:val="•"/>
      <w:lvlJc w:val="left"/>
      <w:pPr>
        <w:ind w:left="5473" w:hanging="567"/>
      </w:pPr>
      <w:rPr>
        <w:rFonts w:hint="default"/>
      </w:rPr>
    </w:lvl>
    <w:lvl w:ilvl="6">
      <w:numFmt w:val="bullet"/>
      <w:lvlText w:val="•"/>
      <w:lvlJc w:val="left"/>
      <w:pPr>
        <w:ind w:left="6347" w:hanging="567"/>
      </w:pPr>
      <w:rPr>
        <w:rFonts w:hint="default"/>
      </w:rPr>
    </w:lvl>
    <w:lvl w:ilvl="7">
      <w:numFmt w:val="bullet"/>
      <w:lvlText w:val="•"/>
      <w:lvlJc w:val="left"/>
      <w:pPr>
        <w:ind w:left="7222" w:hanging="567"/>
      </w:pPr>
      <w:rPr>
        <w:rFonts w:hint="default"/>
      </w:rPr>
    </w:lvl>
    <w:lvl w:ilvl="8">
      <w:numFmt w:val="bullet"/>
      <w:lvlText w:val="•"/>
      <w:lvlJc w:val="left"/>
      <w:pPr>
        <w:ind w:left="8097" w:hanging="567"/>
      </w:pPr>
      <w:rPr>
        <w:rFonts w:hint="default"/>
      </w:rPr>
    </w:lvl>
  </w:abstractNum>
  <w:abstractNum w:abstractNumId="22" w15:restartNumberingAfterBreak="0">
    <w:nsid w:val="2D746C2A"/>
    <w:multiLevelType w:val="hybridMultilevel"/>
    <w:tmpl w:val="C8F04B3E"/>
    <w:lvl w:ilvl="0" w:tplc="9EDCC5DA">
      <w:numFmt w:val="bullet"/>
      <w:lvlText w:val="•"/>
      <w:lvlJc w:val="left"/>
      <w:pPr>
        <w:ind w:left="538" w:hanging="425"/>
      </w:pPr>
      <w:rPr>
        <w:rFonts w:ascii="Times New Roman" w:eastAsia="Times New Roman" w:hAnsi="Times New Roman" w:cs="Times New Roman" w:hint="default"/>
        <w:w w:val="130"/>
        <w:sz w:val="22"/>
        <w:szCs w:val="22"/>
      </w:rPr>
    </w:lvl>
    <w:lvl w:ilvl="1" w:tplc="F512381C">
      <w:numFmt w:val="bullet"/>
      <w:lvlText w:val="•"/>
      <w:lvlJc w:val="left"/>
      <w:pPr>
        <w:ind w:left="965" w:hanging="428"/>
      </w:pPr>
      <w:rPr>
        <w:rFonts w:ascii="Times New Roman" w:eastAsia="Times New Roman" w:hAnsi="Times New Roman" w:cs="Times New Roman" w:hint="default"/>
        <w:w w:val="100"/>
        <w:sz w:val="22"/>
        <w:szCs w:val="22"/>
      </w:rPr>
    </w:lvl>
    <w:lvl w:ilvl="2" w:tplc="FCA4E438">
      <w:numFmt w:val="bullet"/>
      <w:lvlText w:val="•"/>
      <w:lvlJc w:val="left"/>
      <w:pPr>
        <w:ind w:left="1947" w:hanging="428"/>
      </w:pPr>
      <w:rPr>
        <w:rFonts w:hint="default"/>
      </w:rPr>
    </w:lvl>
    <w:lvl w:ilvl="3" w:tplc="EC4A857C">
      <w:numFmt w:val="bullet"/>
      <w:lvlText w:val="•"/>
      <w:lvlJc w:val="left"/>
      <w:pPr>
        <w:ind w:left="2934" w:hanging="428"/>
      </w:pPr>
      <w:rPr>
        <w:rFonts w:hint="default"/>
      </w:rPr>
    </w:lvl>
    <w:lvl w:ilvl="4" w:tplc="67520E3C">
      <w:numFmt w:val="bullet"/>
      <w:lvlText w:val="•"/>
      <w:lvlJc w:val="left"/>
      <w:pPr>
        <w:ind w:left="3922" w:hanging="428"/>
      </w:pPr>
      <w:rPr>
        <w:rFonts w:hint="default"/>
      </w:rPr>
    </w:lvl>
    <w:lvl w:ilvl="5" w:tplc="8690C2DA">
      <w:numFmt w:val="bullet"/>
      <w:lvlText w:val="•"/>
      <w:lvlJc w:val="left"/>
      <w:pPr>
        <w:ind w:left="4909" w:hanging="428"/>
      </w:pPr>
      <w:rPr>
        <w:rFonts w:hint="default"/>
      </w:rPr>
    </w:lvl>
    <w:lvl w:ilvl="6" w:tplc="9B54563A">
      <w:numFmt w:val="bullet"/>
      <w:lvlText w:val="•"/>
      <w:lvlJc w:val="left"/>
      <w:pPr>
        <w:ind w:left="5896" w:hanging="428"/>
      </w:pPr>
      <w:rPr>
        <w:rFonts w:hint="default"/>
      </w:rPr>
    </w:lvl>
    <w:lvl w:ilvl="7" w:tplc="74B4A2A6">
      <w:numFmt w:val="bullet"/>
      <w:lvlText w:val="•"/>
      <w:lvlJc w:val="left"/>
      <w:pPr>
        <w:ind w:left="6884" w:hanging="428"/>
      </w:pPr>
      <w:rPr>
        <w:rFonts w:hint="default"/>
      </w:rPr>
    </w:lvl>
    <w:lvl w:ilvl="8" w:tplc="394693CE">
      <w:numFmt w:val="bullet"/>
      <w:lvlText w:val="•"/>
      <w:lvlJc w:val="left"/>
      <w:pPr>
        <w:ind w:left="7871" w:hanging="428"/>
      </w:pPr>
      <w:rPr>
        <w:rFonts w:hint="default"/>
      </w:rPr>
    </w:lvl>
  </w:abstractNum>
  <w:abstractNum w:abstractNumId="23" w15:restartNumberingAfterBreak="0">
    <w:nsid w:val="2E135BD9"/>
    <w:multiLevelType w:val="hybridMultilevel"/>
    <w:tmpl w:val="DAD6C0E0"/>
    <w:lvl w:ilvl="0" w:tplc="F6129D7E">
      <w:start w:val="1"/>
      <w:numFmt w:val="bullet"/>
      <w:lvlText w:val=""/>
      <w:lvlJc w:val="left"/>
      <w:pPr>
        <w:tabs>
          <w:tab w:val="num" w:pos="397"/>
        </w:tabs>
        <w:ind w:left="397" w:hanging="397"/>
      </w:pPr>
      <w:rPr>
        <w:rFonts w:ascii="Symbol" w:hAnsi="Symbol" w:hint="default"/>
      </w:rPr>
    </w:lvl>
    <w:lvl w:ilvl="1" w:tplc="80C0C40C" w:tentative="1">
      <w:start w:val="1"/>
      <w:numFmt w:val="bullet"/>
      <w:lvlText w:val="o"/>
      <w:lvlJc w:val="left"/>
      <w:pPr>
        <w:tabs>
          <w:tab w:val="num" w:pos="1440"/>
        </w:tabs>
        <w:ind w:left="1440" w:hanging="360"/>
      </w:pPr>
      <w:rPr>
        <w:rFonts w:ascii="Courier New" w:hAnsi="Courier New" w:cs="Courier New" w:hint="default"/>
      </w:rPr>
    </w:lvl>
    <w:lvl w:ilvl="2" w:tplc="88DE2C80" w:tentative="1">
      <w:start w:val="1"/>
      <w:numFmt w:val="bullet"/>
      <w:lvlText w:val=""/>
      <w:lvlJc w:val="left"/>
      <w:pPr>
        <w:tabs>
          <w:tab w:val="num" w:pos="2160"/>
        </w:tabs>
        <w:ind w:left="2160" w:hanging="360"/>
      </w:pPr>
      <w:rPr>
        <w:rFonts w:ascii="Wingdings" w:hAnsi="Wingdings" w:hint="default"/>
      </w:rPr>
    </w:lvl>
    <w:lvl w:ilvl="3" w:tplc="7FAED72A" w:tentative="1">
      <w:start w:val="1"/>
      <w:numFmt w:val="bullet"/>
      <w:lvlText w:val=""/>
      <w:lvlJc w:val="left"/>
      <w:pPr>
        <w:tabs>
          <w:tab w:val="num" w:pos="2880"/>
        </w:tabs>
        <w:ind w:left="2880" w:hanging="360"/>
      </w:pPr>
      <w:rPr>
        <w:rFonts w:ascii="Symbol" w:hAnsi="Symbol" w:hint="default"/>
      </w:rPr>
    </w:lvl>
    <w:lvl w:ilvl="4" w:tplc="F864CF1C" w:tentative="1">
      <w:start w:val="1"/>
      <w:numFmt w:val="bullet"/>
      <w:lvlText w:val="o"/>
      <w:lvlJc w:val="left"/>
      <w:pPr>
        <w:tabs>
          <w:tab w:val="num" w:pos="3600"/>
        </w:tabs>
        <w:ind w:left="3600" w:hanging="360"/>
      </w:pPr>
      <w:rPr>
        <w:rFonts w:ascii="Courier New" w:hAnsi="Courier New" w:cs="Courier New" w:hint="default"/>
      </w:rPr>
    </w:lvl>
    <w:lvl w:ilvl="5" w:tplc="F3C43F92" w:tentative="1">
      <w:start w:val="1"/>
      <w:numFmt w:val="bullet"/>
      <w:lvlText w:val=""/>
      <w:lvlJc w:val="left"/>
      <w:pPr>
        <w:tabs>
          <w:tab w:val="num" w:pos="4320"/>
        </w:tabs>
        <w:ind w:left="4320" w:hanging="360"/>
      </w:pPr>
      <w:rPr>
        <w:rFonts w:ascii="Wingdings" w:hAnsi="Wingdings" w:hint="default"/>
      </w:rPr>
    </w:lvl>
    <w:lvl w:ilvl="6" w:tplc="360AAB7C" w:tentative="1">
      <w:start w:val="1"/>
      <w:numFmt w:val="bullet"/>
      <w:lvlText w:val=""/>
      <w:lvlJc w:val="left"/>
      <w:pPr>
        <w:tabs>
          <w:tab w:val="num" w:pos="5040"/>
        </w:tabs>
        <w:ind w:left="5040" w:hanging="360"/>
      </w:pPr>
      <w:rPr>
        <w:rFonts w:ascii="Symbol" w:hAnsi="Symbol" w:hint="default"/>
      </w:rPr>
    </w:lvl>
    <w:lvl w:ilvl="7" w:tplc="31B435EE" w:tentative="1">
      <w:start w:val="1"/>
      <w:numFmt w:val="bullet"/>
      <w:lvlText w:val="o"/>
      <w:lvlJc w:val="left"/>
      <w:pPr>
        <w:tabs>
          <w:tab w:val="num" w:pos="5760"/>
        </w:tabs>
        <w:ind w:left="5760" w:hanging="360"/>
      </w:pPr>
      <w:rPr>
        <w:rFonts w:ascii="Courier New" w:hAnsi="Courier New" w:cs="Courier New" w:hint="default"/>
      </w:rPr>
    </w:lvl>
    <w:lvl w:ilvl="8" w:tplc="7C0EA2E2"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32F4D90"/>
    <w:multiLevelType w:val="hybridMultilevel"/>
    <w:tmpl w:val="8918E4BA"/>
    <w:lvl w:ilvl="0" w:tplc="C74A0450">
      <w:start w:val="1"/>
      <w:numFmt w:val="bullet"/>
      <w:lvlText w:val="-"/>
      <w:lvlJc w:val="left"/>
      <w:pPr>
        <w:ind w:left="1440" w:hanging="360"/>
      </w:pPr>
    </w:lvl>
    <w:lvl w:ilvl="1" w:tplc="D9148DD8" w:tentative="1">
      <w:start w:val="1"/>
      <w:numFmt w:val="bullet"/>
      <w:lvlText w:val="o"/>
      <w:lvlJc w:val="left"/>
      <w:pPr>
        <w:ind w:left="2160" w:hanging="360"/>
      </w:pPr>
      <w:rPr>
        <w:rFonts w:ascii="Courier New" w:hAnsi="Courier New" w:cs="Courier New" w:hint="default"/>
      </w:rPr>
    </w:lvl>
    <w:lvl w:ilvl="2" w:tplc="2F16B0A4" w:tentative="1">
      <w:start w:val="1"/>
      <w:numFmt w:val="bullet"/>
      <w:lvlText w:val=""/>
      <w:lvlJc w:val="left"/>
      <w:pPr>
        <w:ind w:left="2880" w:hanging="360"/>
      </w:pPr>
      <w:rPr>
        <w:rFonts w:ascii="Wingdings" w:hAnsi="Wingdings" w:hint="default"/>
      </w:rPr>
    </w:lvl>
    <w:lvl w:ilvl="3" w:tplc="22C06A28" w:tentative="1">
      <w:start w:val="1"/>
      <w:numFmt w:val="bullet"/>
      <w:lvlText w:val=""/>
      <w:lvlJc w:val="left"/>
      <w:pPr>
        <w:ind w:left="3600" w:hanging="360"/>
      </w:pPr>
      <w:rPr>
        <w:rFonts w:ascii="Symbol" w:hAnsi="Symbol" w:hint="default"/>
      </w:rPr>
    </w:lvl>
    <w:lvl w:ilvl="4" w:tplc="1626F756" w:tentative="1">
      <w:start w:val="1"/>
      <w:numFmt w:val="bullet"/>
      <w:lvlText w:val="o"/>
      <w:lvlJc w:val="left"/>
      <w:pPr>
        <w:ind w:left="4320" w:hanging="360"/>
      </w:pPr>
      <w:rPr>
        <w:rFonts w:ascii="Courier New" w:hAnsi="Courier New" w:cs="Courier New" w:hint="default"/>
      </w:rPr>
    </w:lvl>
    <w:lvl w:ilvl="5" w:tplc="6A164AF6" w:tentative="1">
      <w:start w:val="1"/>
      <w:numFmt w:val="bullet"/>
      <w:lvlText w:val=""/>
      <w:lvlJc w:val="left"/>
      <w:pPr>
        <w:ind w:left="5040" w:hanging="360"/>
      </w:pPr>
      <w:rPr>
        <w:rFonts w:ascii="Wingdings" w:hAnsi="Wingdings" w:hint="default"/>
      </w:rPr>
    </w:lvl>
    <w:lvl w:ilvl="6" w:tplc="119A9B98" w:tentative="1">
      <w:start w:val="1"/>
      <w:numFmt w:val="bullet"/>
      <w:lvlText w:val=""/>
      <w:lvlJc w:val="left"/>
      <w:pPr>
        <w:ind w:left="5760" w:hanging="360"/>
      </w:pPr>
      <w:rPr>
        <w:rFonts w:ascii="Symbol" w:hAnsi="Symbol" w:hint="default"/>
      </w:rPr>
    </w:lvl>
    <w:lvl w:ilvl="7" w:tplc="A134DDAC" w:tentative="1">
      <w:start w:val="1"/>
      <w:numFmt w:val="bullet"/>
      <w:lvlText w:val="o"/>
      <w:lvlJc w:val="left"/>
      <w:pPr>
        <w:ind w:left="6480" w:hanging="360"/>
      </w:pPr>
      <w:rPr>
        <w:rFonts w:ascii="Courier New" w:hAnsi="Courier New" w:cs="Courier New" w:hint="default"/>
      </w:rPr>
    </w:lvl>
    <w:lvl w:ilvl="8" w:tplc="8A58EBE8" w:tentative="1">
      <w:start w:val="1"/>
      <w:numFmt w:val="bullet"/>
      <w:lvlText w:val=""/>
      <w:lvlJc w:val="left"/>
      <w:pPr>
        <w:ind w:left="7200" w:hanging="360"/>
      </w:pPr>
      <w:rPr>
        <w:rFonts w:ascii="Wingdings" w:hAnsi="Wingdings" w:hint="default"/>
      </w:rPr>
    </w:lvl>
  </w:abstractNum>
  <w:abstractNum w:abstractNumId="25" w15:restartNumberingAfterBreak="0">
    <w:nsid w:val="36E35E39"/>
    <w:multiLevelType w:val="hybridMultilevel"/>
    <w:tmpl w:val="E1D672B6"/>
    <w:lvl w:ilvl="0" w:tplc="744E4460">
      <w:start w:val="1"/>
      <w:numFmt w:val="bullet"/>
      <w:lvlText w:val=""/>
      <w:lvlJc w:val="left"/>
      <w:pPr>
        <w:ind w:left="720" w:hanging="360"/>
      </w:pPr>
      <w:rPr>
        <w:rFonts w:ascii="Symbol" w:hAnsi="Symbol" w:hint="default"/>
      </w:rPr>
    </w:lvl>
    <w:lvl w:ilvl="1" w:tplc="8108B60C" w:tentative="1">
      <w:start w:val="1"/>
      <w:numFmt w:val="bullet"/>
      <w:lvlText w:val="o"/>
      <w:lvlJc w:val="left"/>
      <w:pPr>
        <w:ind w:left="1440" w:hanging="360"/>
      </w:pPr>
      <w:rPr>
        <w:rFonts w:ascii="Courier New" w:hAnsi="Courier New" w:cs="Courier New" w:hint="default"/>
      </w:rPr>
    </w:lvl>
    <w:lvl w:ilvl="2" w:tplc="8CAC4644" w:tentative="1">
      <w:start w:val="1"/>
      <w:numFmt w:val="bullet"/>
      <w:lvlText w:val=""/>
      <w:lvlJc w:val="left"/>
      <w:pPr>
        <w:ind w:left="2160" w:hanging="360"/>
      </w:pPr>
      <w:rPr>
        <w:rFonts w:ascii="Wingdings" w:hAnsi="Wingdings" w:hint="default"/>
      </w:rPr>
    </w:lvl>
    <w:lvl w:ilvl="3" w:tplc="0F10396A" w:tentative="1">
      <w:start w:val="1"/>
      <w:numFmt w:val="bullet"/>
      <w:lvlText w:val=""/>
      <w:lvlJc w:val="left"/>
      <w:pPr>
        <w:ind w:left="2880" w:hanging="360"/>
      </w:pPr>
      <w:rPr>
        <w:rFonts w:ascii="Symbol" w:hAnsi="Symbol" w:hint="default"/>
      </w:rPr>
    </w:lvl>
    <w:lvl w:ilvl="4" w:tplc="1CFC587C" w:tentative="1">
      <w:start w:val="1"/>
      <w:numFmt w:val="bullet"/>
      <w:lvlText w:val="o"/>
      <w:lvlJc w:val="left"/>
      <w:pPr>
        <w:ind w:left="3600" w:hanging="360"/>
      </w:pPr>
      <w:rPr>
        <w:rFonts w:ascii="Courier New" w:hAnsi="Courier New" w:cs="Courier New" w:hint="default"/>
      </w:rPr>
    </w:lvl>
    <w:lvl w:ilvl="5" w:tplc="21A634D0" w:tentative="1">
      <w:start w:val="1"/>
      <w:numFmt w:val="bullet"/>
      <w:lvlText w:val=""/>
      <w:lvlJc w:val="left"/>
      <w:pPr>
        <w:ind w:left="4320" w:hanging="360"/>
      </w:pPr>
      <w:rPr>
        <w:rFonts w:ascii="Wingdings" w:hAnsi="Wingdings" w:hint="default"/>
      </w:rPr>
    </w:lvl>
    <w:lvl w:ilvl="6" w:tplc="86A4A180" w:tentative="1">
      <w:start w:val="1"/>
      <w:numFmt w:val="bullet"/>
      <w:lvlText w:val=""/>
      <w:lvlJc w:val="left"/>
      <w:pPr>
        <w:ind w:left="5040" w:hanging="360"/>
      </w:pPr>
      <w:rPr>
        <w:rFonts w:ascii="Symbol" w:hAnsi="Symbol" w:hint="default"/>
      </w:rPr>
    </w:lvl>
    <w:lvl w:ilvl="7" w:tplc="2A066FFA" w:tentative="1">
      <w:start w:val="1"/>
      <w:numFmt w:val="bullet"/>
      <w:lvlText w:val="o"/>
      <w:lvlJc w:val="left"/>
      <w:pPr>
        <w:ind w:left="5760" w:hanging="360"/>
      </w:pPr>
      <w:rPr>
        <w:rFonts w:ascii="Courier New" w:hAnsi="Courier New" w:cs="Courier New" w:hint="default"/>
      </w:rPr>
    </w:lvl>
    <w:lvl w:ilvl="8" w:tplc="687E36A4" w:tentative="1">
      <w:start w:val="1"/>
      <w:numFmt w:val="bullet"/>
      <w:lvlText w:val=""/>
      <w:lvlJc w:val="left"/>
      <w:pPr>
        <w:ind w:left="6480" w:hanging="360"/>
      </w:pPr>
      <w:rPr>
        <w:rFonts w:ascii="Wingdings" w:hAnsi="Wingdings" w:hint="default"/>
      </w:rPr>
    </w:lvl>
  </w:abstractNum>
  <w:abstractNum w:abstractNumId="26" w15:restartNumberingAfterBreak="0">
    <w:nsid w:val="3C4B3BB0"/>
    <w:multiLevelType w:val="hybridMultilevel"/>
    <w:tmpl w:val="FC62E078"/>
    <w:lvl w:ilvl="0" w:tplc="9B22FA26">
      <w:numFmt w:val="bullet"/>
      <w:lvlText w:val="*"/>
      <w:lvlJc w:val="left"/>
      <w:pPr>
        <w:ind w:left="538" w:hanging="152"/>
      </w:pPr>
      <w:rPr>
        <w:rFonts w:ascii="Times New Roman" w:eastAsia="Times New Roman" w:hAnsi="Times New Roman" w:cs="Times New Roman" w:hint="default"/>
        <w:w w:val="99"/>
        <w:sz w:val="20"/>
        <w:szCs w:val="20"/>
      </w:rPr>
    </w:lvl>
    <w:lvl w:ilvl="1" w:tplc="1EECC8EC">
      <w:numFmt w:val="bullet"/>
      <w:lvlText w:val="•"/>
      <w:lvlJc w:val="left"/>
      <w:pPr>
        <w:ind w:left="1104" w:hanging="284"/>
      </w:pPr>
      <w:rPr>
        <w:rFonts w:ascii="Times New Roman" w:eastAsia="Times New Roman" w:hAnsi="Times New Roman" w:cs="Times New Roman" w:hint="default"/>
        <w:w w:val="130"/>
        <w:sz w:val="22"/>
        <w:szCs w:val="22"/>
      </w:rPr>
    </w:lvl>
    <w:lvl w:ilvl="2" w:tplc="AC3036C2">
      <w:numFmt w:val="bullet"/>
      <w:lvlText w:val="•"/>
      <w:lvlJc w:val="left"/>
      <w:pPr>
        <w:ind w:left="1978" w:hanging="649"/>
      </w:pPr>
      <w:rPr>
        <w:rFonts w:ascii="Times New Roman" w:eastAsia="Times New Roman" w:hAnsi="Times New Roman" w:cs="Times New Roman" w:hint="default"/>
        <w:w w:val="100"/>
        <w:position w:val="1"/>
        <w:sz w:val="22"/>
        <w:szCs w:val="22"/>
      </w:rPr>
    </w:lvl>
    <w:lvl w:ilvl="3" w:tplc="39362562">
      <w:numFmt w:val="bullet"/>
      <w:lvlText w:val="•"/>
      <w:lvlJc w:val="left"/>
      <w:pPr>
        <w:ind w:left="2963" w:hanging="649"/>
      </w:pPr>
      <w:rPr>
        <w:rFonts w:hint="default"/>
      </w:rPr>
    </w:lvl>
    <w:lvl w:ilvl="4" w:tplc="8528D838">
      <w:numFmt w:val="bullet"/>
      <w:lvlText w:val="•"/>
      <w:lvlJc w:val="left"/>
      <w:pPr>
        <w:ind w:left="3946" w:hanging="649"/>
      </w:pPr>
      <w:rPr>
        <w:rFonts w:hint="default"/>
      </w:rPr>
    </w:lvl>
    <w:lvl w:ilvl="5" w:tplc="7AEAFA3E">
      <w:numFmt w:val="bullet"/>
      <w:lvlText w:val="•"/>
      <w:lvlJc w:val="left"/>
      <w:pPr>
        <w:ind w:left="4929" w:hanging="649"/>
      </w:pPr>
      <w:rPr>
        <w:rFonts w:hint="default"/>
      </w:rPr>
    </w:lvl>
    <w:lvl w:ilvl="6" w:tplc="C9101F66">
      <w:numFmt w:val="bullet"/>
      <w:lvlText w:val="•"/>
      <w:lvlJc w:val="left"/>
      <w:pPr>
        <w:ind w:left="5913" w:hanging="649"/>
      </w:pPr>
      <w:rPr>
        <w:rFonts w:hint="default"/>
      </w:rPr>
    </w:lvl>
    <w:lvl w:ilvl="7" w:tplc="D97AD7AC">
      <w:numFmt w:val="bullet"/>
      <w:lvlText w:val="•"/>
      <w:lvlJc w:val="left"/>
      <w:pPr>
        <w:ind w:left="6896" w:hanging="649"/>
      </w:pPr>
      <w:rPr>
        <w:rFonts w:hint="default"/>
      </w:rPr>
    </w:lvl>
    <w:lvl w:ilvl="8" w:tplc="97728D2A">
      <w:numFmt w:val="bullet"/>
      <w:lvlText w:val="•"/>
      <w:lvlJc w:val="left"/>
      <w:pPr>
        <w:ind w:left="7879" w:hanging="649"/>
      </w:pPr>
      <w:rPr>
        <w:rFonts w:hint="default"/>
      </w:rPr>
    </w:lvl>
  </w:abstractNum>
  <w:abstractNum w:abstractNumId="27" w15:restartNumberingAfterBreak="0">
    <w:nsid w:val="3D4127D4"/>
    <w:multiLevelType w:val="hybridMultilevel"/>
    <w:tmpl w:val="FC34DEFA"/>
    <w:lvl w:ilvl="0" w:tplc="FDA8CCC4">
      <w:start w:val="1"/>
      <w:numFmt w:val="bullet"/>
      <w:lvlText w:val="-"/>
      <w:lvlJc w:val="left"/>
      <w:pPr>
        <w:ind w:left="720" w:hanging="360"/>
      </w:pPr>
    </w:lvl>
    <w:lvl w:ilvl="1" w:tplc="1FA6AF2C">
      <w:start w:val="1"/>
      <w:numFmt w:val="bullet"/>
      <w:lvlText w:val=""/>
      <w:lvlJc w:val="left"/>
      <w:pPr>
        <w:ind w:left="720" w:hanging="360"/>
      </w:pPr>
      <w:rPr>
        <w:rFonts w:ascii="Symbol" w:hAnsi="Symbol" w:hint="default"/>
      </w:rPr>
    </w:lvl>
    <w:lvl w:ilvl="2" w:tplc="98C08142">
      <w:start w:val="1"/>
      <w:numFmt w:val="bullet"/>
      <w:lvlText w:val=""/>
      <w:lvlJc w:val="left"/>
      <w:pPr>
        <w:ind w:left="2160" w:hanging="360"/>
      </w:pPr>
      <w:rPr>
        <w:rFonts w:ascii="Wingdings" w:hAnsi="Wingdings" w:hint="default"/>
      </w:rPr>
    </w:lvl>
    <w:lvl w:ilvl="3" w:tplc="3C8044E6" w:tentative="1">
      <w:start w:val="1"/>
      <w:numFmt w:val="bullet"/>
      <w:lvlText w:val=""/>
      <w:lvlJc w:val="left"/>
      <w:pPr>
        <w:ind w:left="2880" w:hanging="360"/>
      </w:pPr>
      <w:rPr>
        <w:rFonts w:ascii="Symbol" w:hAnsi="Symbol" w:hint="default"/>
      </w:rPr>
    </w:lvl>
    <w:lvl w:ilvl="4" w:tplc="851610DA" w:tentative="1">
      <w:start w:val="1"/>
      <w:numFmt w:val="bullet"/>
      <w:lvlText w:val="o"/>
      <w:lvlJc w:val="left"/>
      <w:pPr>
        <w:ind w:left="3600" w:hanging="360"/>
      </w:pPr>
      <w:rPr>
        <w:rFonts w:ascii="Courier New" w:hAnsi="Courier New" w:cs="Courier New" w:hint="default"/>
      </w:rPr>
    </w:lvl>
    <w:lvl w:ilvl="5" w:tplc="B7CCAAAA" w:tentative="1">
      <w:start w:val="1"/>
      <w:numFmt w:val="bullet"/>
      <w:lvlText w:val=""/>
      <w:lvlJc w:val="left"/>
      <w:pPr>
        <w:ind w:left="4320" w:hanging="360"/>
      </w:pPr>
      <w:rPr>
        <w:rFonts w:ascii="Wingdings" w:hAnsi="Wingdings" w:hint="default"/>
      </w:rPr>
    </w:lvl>
    <w:lvl w:ilvl="6" w:tplc="D2523832" w:tentative="1">
      <w:start w:val="1"/>
      <w:numFmt w:val="bullet"/>
      <w:lvlText w:val=""/>
      <w:lvlJc w:val="left"/>
      <w:pPr>
        <w:ind w:left="5040" w:hanging="360"/>
      </w:pPr>
      <w:rPr>
        <w:rFonts w:ascii="Symbol" w:hAnsi="Symbol" w:hint="default"/>
      </w:rPr>
    </w:lvl>
    <w:lvl w:ilvl="7" w:tplc="5A4EDDD0" w:tentative="1">
      <w:start w:val="1"/>
      <w:numFmt w:val="bullet"/>
      <w:lvlText w:val="o"/>
      <w:lvlJc w:val="left"/>
      <w:pPr>
        <w:ind w:left="5760" w:hanging="360"/>
      </w:pPr>
      <w:rPr>
        <w:rFonts w:ascii="Courier New" w:hAnsi="Courier New" w:cs="Courier New" w:hint="default"/>
      </w:rPr>
    </w:lvl>
    <w:lvl w:ilvl="8" w:tplc="24423AAA" w:tentative="1">
      <w:start w:val="1"/>
      <w:numFmt w:val="bullet"/>
      <w:lvlText w:val=""/>
      <w:lvlJc w:val="left"/>
      <w:pPr>
        <w:ind w:left="6480" w:hanging="360"/>
      </w:pPr>
      <w:rPr>
        <w:rFonts w:ascii="Wingdings" w:hAnsi="Wingdings" w:hint="default"/>
      </w:rPr>
    </w:lvl>
  </w:abstractNum>
  <w:abstractNum w:abstractNumId="28" w15:restartNumberingAfterBreak="0">
    <w:nsid w:val="3E9E73D4"/>
    <w:multiLevelType w:val="hybridMultilevel"/>
    <w:tmpl w:val="A9A82864"/>
    <w:lvl w:ilvl="0" w:tplc="35742720">
      <w:start w:val="1"/>
      <w:numFmt w:val="bullet"/>
      <w:lvlText w:val=""/>
      <w:lvlJc w:val="left"/>
      <w:pPr>
        <w:ind w:left="720" w:hanging="360"/>
      </w:pPr>
      <w:rPr>
        <w:rFonts w:ascii="Symbol" w:hAnsi="Symbol" w:hint="default"/>
      </w:rPr>
    </w:lvl>
    <w:lvl w:ilvl="1" w:tplc="7C762A44" w:tentative="1">
      <w:start w:val="1"/>
      <w:numFmt w:val="bullet"/>
      <w:lvlText w:val="o"/>
      <w:lvlJc w:val="left"/>
      <w:pPr>
        <w:ind w:left="1440" w:hanging="360"/>
      </w:pPr>
      <w:rPr>
        <w:rFonts w:ascii="Courier New" w:hAnsi="Courier New" w:cs="Courier New" w:hint="default"/>
      </w:rPr>
    </w:lvl>
    <w:lvl w:ilvl="2" w:tplc="C104724E" w:tentative="1">
      <w:start w:val="1"/>
      <w:numFmt w:val="bullet"/>
      <w:lvlText w:val=""/>
      <w:lvlJc w:val="left"/>
      <w:pPr>
        <w:ind w:left="2160" w:hanging="360"/>
      </w:pPr>
      <w:rPr>
        <w:rFonts w:ascii="Wingdings" w:hAnsi="Wingdings" w:hint="default"/>
      </w:rPr>
    </w:lvl>
    <w:lvl w:ilvl="3" w:tplc="9CBC4688" w:tentative="1">
      <w:start w:val="1"/>
      <w:numFmt w:val="bullet"/>
      <w:lvlText w:val=""/>
      <w:lvlJc w:val="left"/>
      <w:pPr>
        <w:ind w:left="2880" w:hanging="360"/>
      </w:pPr>
      <w:rPr>
        <w:rFonts w:ascii="Symbol" w:hAnsi="Symbol" w:hint="default"/>
      </w:rPr>
    </w:lvl>
    <w:lvl w:ilvl="4" w:tplc="1AFA43A2" w:tentative="1">
      <w:start w:val="1"/>
      <w:numFmt w:val="bullet"/>
      <w:lvlText w:val="o"/>
      <w:lvlJc w:val="left"/>
      <w:pPr>
        <w:ind w:left="3600" w:hanging="360"/>
      </w:pPr>
      <w:rPr>
        <w:rFonts w:ascii="Courier New" w:hAnsi="Courier New" w:cs="Courier New" w:hint="default"/>
      </w:rPr>
    </w:lvl>
    <w:lvl w:ilvl="5" w:tplc="FA729D9E" w:tentative="1">
      <w:start w:val="1"/>
      <w:numFmt w:val="bullet"/>
      <w:lvlText w:val=""/>
      <w:lvlJc w:val="left"/>
      <w:pPr>
        <w:ind w:left="4320" w:hanging="360"/>
      </w:pPr>
      <w:rPr>
        <w:rFonts w:ascii="Wingdings" w:hAnsi="Wingdings" w:hint="default"/>
      </w:rPr>
    </w:lvl>
    <w:lvl w:ilvl="6" w:tplc="4C908792" w:tentative="1">
      <w:start w:val="1"/>
      <w:numFmt w:val="bullet"/>
      <w:lvlText w:val=""/>
      <w:lvlJc w:val="left"/>
      <w:pPr>
        <w:ind w:left="5040" w:hanging="360"/>
      </w:pPr>
      <w:rPr>
        <w:rFonts w:ascii="Symbol" w:hAnsi="Symbol" w:hint="default"/>
      </w:rPr>
    </w:lvl>
    <w:lvl w:ilvl="7" w:tplc="710A2972" w:tentative="1">
      <w:start w:val="1"/>
      <w:numFmt w:val="bullet"/>
      <w:lvlText w:val="o"/>
      <w:lvlJc w:val="left"/>
      <w:pPr>
        <w:ind w:left="5760" w:hanging="360"/>
      </w:pPr>
      <w:rPr>
        <w:rFonts w:ascii="Courier New" w:hAnsi="Courier New" w:cs="Courier New" w:hint="default"/>
      </w:rPr>
    </w:lvl>
    <w:lvl w:ilvl="8" w:tplc="41D2935A" w:tentative="1">
      <w:start w:val="1"/>
      <w:numFmt w:val="bullet"/>
      <w:lvlText w:val=""/>
      <w:lvlJc w:val="left"/>
      <w:pPr>
        <w:ind w:left="6480" w:hanging="360"/>
      </w:pPr>
      <w:rPr>
        <w:rFonts w:ascii="Wingdings" w:hAnsi="Wingdings" w:hint="default"/>
      </w:rPr>
    </w:lvl>
  </w:abstractNum>
  <w:abstractNum w:abstractNumId="29" w15:restartNumberingAfterBreak="0">
    <w:nsid w:val="3EE812B2"/>
    <w:multiLevelType w:val="hybridMultilevel"/>
    <w:tmpl w:val="C4569302"/>
    <w:lvl w:ilvl="0" w:tplc="B41E7798">
      <w:start w:val="1"/>
      <w:numFmt w:val="bullet"/>
      <w:lvlText w:val=""/>
      <w:lvlJc w:val="left"/>
      <w:pPr>
        <w:ind w:left="720" w:hanging="360"/>
      </w:pPr>
      <w:rPr>
        <w:rFonts w:ascii="Symbol" w:hAnsi="Symbol" w:hint="default"/>
      </w:rPr>
    </w:lvl>
    <w:lvl w:ilvl="1" w:tplc="85FC8EE0" w:tentative="1">
      <w:start w:val="1"/>
      <w:numFmt w:val="bullet"/>
      <w:lvlText w:val="o"/>
      <w:lvlJc w:val="left"/>
      <w:pPr>
        <w:ind w:left="1440" w:hanging="360"/>
      </w:pPr>
      <w:rPr>
        <w:rFonts w:ascii="Courier New" w:hAnsi="Courier New" w:cs="Courier New" w:hint="default"/>
      </w:rPr>
    </w:lvl>
    <w:lvl w:ilvl="2" w:tplc="CD5E19EC" w:tentative="1">
      <w:start w:val="1"/>
      <w:numFmt w:val="bullet"/>
      <w:lvlText w:val=""/>
      <w:lvlJc w:val="left"/>
      <w:pPr>
        <w:ind w:left="2160" w:hanging="360"/>
      </w:pPr>
      <w:rPr>
        <w:rFonts w:ascii="Wingdings" w:hAnsi="Wingdings" w:hint="default"/>
      </w:rPr>
    </w:lvl>
    <w:lvl w:ilvl="3" w:tplc="BC409CD2" w:tentative="1">
      <w:start w:val="1"/>
      <w:numFmt w:val="bullet"/>
      <w:lvlText w:val=""/>
      <w:lvlJc w:val="left"/>
      <w:pPr>
        <w:ind w:left="2880" w:hanging="360"/>
      </w:pPr>
      <w:rPr>
        <w:rFonts w:ascii="Symbol" w:hAnsi="Symbol" w:hint="default"/>
      </w:rPr>
    </w:lvl>
    <w:lvl w:ilvl="4" w:tplc="D1D45B54" w:tentative="1">
      <w:start w:val="1"/>
      <w:numFmt w:val="bullet"/>
      <w:lvlText w:val="o"/>
      <w:lvlJc w:val="left"/>
      <w:pPr>
        <w:ind w:left="3600" w:hanging="360"/>
      </w:pPr>
      <w:rPr>
        <w:rFonts w:ascii="Courier New" w:hAnsi="Courier New" w:cs="Courier New" w:hint="default"/>
      </w:rPr>
    </w:lvl>
    <w:lvl w:ilvl="5" w:tplc="1584C03A" w:tentative="1">
      <w:start w:val="1"/>
      <w:numFmt w:val="bullet"/>
      <w:lvlText w:val=""/>
      <w:lvlJc w:val="left"/>
      <w:pPr>
        <w:ind w:left="4320" w:hanging="360"/>
      </w:pPr>
      <w:rPr>
        <w:rFonts w:ascii="Wingdings" w:hAnsi="Wingdings" w:hint="default"/>
      </w:rPr>
    </w:lvl>
    <w:lvl w:ilvl="6" w:tplc="F50EBC54" w:tentative="1">
      <w:start w:val="1"/>
      <w:numFmt w:val="bullet"/>
      <w:lvlText w:val=""/>
      <w:lvlJc w:val="left"/>
      <w:pPr>
        <w:ind w:left="5040" w:hanging="360"/>
      </w:pPr>
      <w:rPr>
        <w:rFonts w:ascii="Symbol" w:hAnsi="Symbol" w:hint="default"/>
      </w:rPr>
    </w:lvl>
    <w:lvl w:ilvl="7" w:tplc="64044EDC" w:tentative="1">
      <w:start w:val="1"/>
      <w:numFmt w:val="bullet"/>
      <w:lvlText w:val="o"/>
      <w:lvlJc w:val="left"/>
      <w:pPr>
        <w:ind w:left="5760" w:hanging="360"/>
      </w:pPr>
      <w:rPr>
        <w:rFonts w:ascii="Courier New" w:hAnsi="Courier New" w:cs="Courier New" w:hint="default"/>
      </w:rPr>
    </w:lvl>
    <w:lvl w:ilvl="8" w:tplc="D52C8CB2" w:tentative="1">
      <w:start w:val="1"/>
      <w:numFmt w:val="bullet"/>
      <w:lvlText w:val=""/>
      <w:lvlJc w:val="left"/>
      <w:pPr>
        <w:ind w:left="6480" w:hanging="360"/>
      </w:pPr>
      <w:rPr>
        <w:rFonts w:ascii="Wingdings" w:hAnsi="Wingdings" w:hint="default"/>
      </w:rPr>
    </w:lvl>
  </w:abstractNum>
  <w:abstractNum w:abstractNumId="30" w15:restartNumberingAfterBreak="0">
    <w:nsid w:val="3F3760CF"/>
    <w:multiLevelType w:val="hybridMultilevel"/>
    <w:tmpl w:val="578C12DA"/>
    <w:lvl w:ilvl="0" w:tplc="67B29FAA">
      <w:start w:val="1"/>
      <w:numFmt w:val="bullet"/>
      <w:lvlText w:val="-"/>
      <w:lvlJc w:val="left"/>
      <w:pPr>
        <w:ind w:left="1440" w:hanging="360"/>
      </w:pPr>
      <w:rPr>
        <w:rFonts w:hint="default"/>
      </w:rPr>
    </w:lvl>
    <w:lvl w:ilvl="1" w:tplc="E632919E" w:tentative="1">
      <w:start w:val="1"/>
      <w:numFmt w:val="bullet"/>
      <w:lvlText w:val="o"/>
      <w:lvlJc w:val="left"/>
      <w:pPr>
        <w:ind w:left="2160" w:hanging="360"/>
      </w:pPr>
      <w:rPr>
        <w:rFonts w:ascii="Courier New" w:hAnsi="Courier New" w:cs="Courier New" w:hint="default"/>
      </w:rPr>
    </w:lvl>
    <w:lvl w:ilvl="2" w:tplc="C6E241E0" w:tentative="1">
      <w:start w:val="1"/>
      <w:numFmt w:val="bullet"/>
      <w:lvlText w:val=""/>
      <w:lvlJc w:val="left"/>
      <w:pPr>
        <w:ind w:left="2880" w:hanging="360"/>
      </w:pPr>
      <w:rPr>
        <w:rFonts w:ascii="Wingdings" w:hAnsi="Wingdings" w:hint="default"/>
      </w:rPr>
    </w:lvl>
    <w:lvl w:ilvl="3" w:tplc="B344C276" w:tentative="1">
      <w:start w:val="1"/>
      <w:numFmt w:val="bullet"/>
      <w:lvlText w:val=""/>
      <w:lvlJc w:val="left"/>
      <w:pPr>
        <w:ind w:left="3600" w:hanging="360"/>
      </w:pPr>
      <w:rPr>
        <w:rFonts w:ascii="Symbol" w:hAnsi="Symbol" w:hint="default"/>
      </w:rPr>
    </w:lvl>
    <w:lvl w:ilvl="4" w:tplc="C25CE25E" w:tentative="1">
      <w:start w:val="1"/>
      <w:numFmt w:val="bullet"/>
      <w:lvlText w:val="o"/>
      <w:lvlJc w:val="left"/>
      <w:pPr>
        <w:ind w:left="4320" w:hanging="360"/>
      </w:pPr>
      <w:rPr>
        <w:rFonts w:ascii="Courier New" w:hAnsi="Courier New" w:cs="Courier New" w:hint="default"/>
      </w:rPr>
    </w:lvl>
    <w:lvl w:ilvl="5" w:tplc="BDD8A9C0" w:tentative="1">
      <w:start w:val="1"/>
      <w:numFmt w:val="bullet"/>
      <w:lvlText w:val=""/>
      <w:lvlJc w:val="left"/>
      <w:pPr>
        <w:ind w:left="5040" w:hanging="360"/>
      </w:pPr>
      <w:rPr>
        <w:rFonts w:ascii="Wingdings" w:hAnsi="Wingdings" w:hint="default"/>
      </w:rPr>
    </w:lvl>
    <w:lvl w:ilvl="6" w:tplc="B2F03036" w:tentative="1">
      <w:start w:val="1"/>
      <w:numFmt w:val="bullet"/>
      <w:lvlText w:val=""/>
      <w:lvlJc w:val="left"/>
      <w:pPr>
        <w:ind w:left="5760" w:hanging="360"/>
      </w:pPr>
      <w:rPr>
        <w:rFonts w:ascii="Symbol" w:hAnsi="Symbol" w:hint="default"/>
      </w:rPr>
    </w:lvl>
    <w:lvl w:ilvl="7" w:tplc="E098D430" w:tentative="1">
      <w:start w:val="1"/>
      <w:numFmt w:val="bullet"/>
      <w:lvlText w:val="o"/>
      <w:lvlJc w:val="left"/>
      <w:pPr>
        <w:ind w:left="6480" w:hanging="360"/>
      </w:pPr>
      <w:rPr>
        <w:rFonts w:ascii="Courier New" w:hAnsi="Courier New" w:cs="Courier New" w:hint="default"/>
      </w:rPr>
    </w:lvl>
    <w:lvl w:ilvl="8" w:tplc="EF8A20B6" w:tentative="1">
      <w:start w:val="1"/>
      <w:numFmt w:val="bullet"/>
      <w:lvlText w:val=""/>
      <w:lvlJc w:val="left"/>
      <w:pPr>
        <w:ind w:left="7200" w:hanging="360"/>
      </w:pPr>
      <w:rPr>
        <w:rFonts w:ascii="Wingdings" w:hAnsi="Wingdings" w:hint="default"/>
      </w:rPr>
    </w:lvl>
  </w:abstractNum>
  <w:abstractNum w:abstractNumId="31" w15:restartNumberingAfterBreak="0">
    <w:nsid w:val="40BE795B"/>
    <w:multiLevelType w:val="hybridMultilevel"/>
    <w:tmpl w:val="CAD26FE6"/>
    <w:lvl w:ilvl="0" w:tplc="6FFC9BE0">
      <w:start w:val="1"/>
      <w:numFmt w:val="decimal"/>
      <w:lvlText w:val="%1)"/>
      <w:lvlJc w:val="left"/>
      <w:pPr>
        <w:ind w:left="720" w:hanging="360"/>
      </w:pPr>
      <w:rPr>
        <w:rFonts w:hint="default"/>
      </w:rPr>
    </w:lvl>
    <w:lvl w:ilvl="1" w:tplc="736212AE" w:tentative="1">
      <w:start w:val="1"/>
      <w:numFmt w:val="lowerLetter"/>
      <w:lvlText w:val="%2."/>
      <w:lvlJc w:val="left"/>
      <w:pPr>
        <w:ind w:left="1440" w:hanging="360"/>
      </w:pPr>
    </w:lvl>
    <w:lvl w:ilvl="2" w:tplc="2286BAF4" w:tentative="1">
      <w:start w:val="1"/>
      <w:numFmt w:val="lowerRoman"/>
      <w:lvlText w:val="%3."/>
      <w:lvlJc w:val="right"/>
      <w:pPr>
        <w:ind w:left="2160" w:hanging="180"/>
      </w:pPr>
    </w:lvl>
    <w:lvl w:ilvl="3" w:tplc="B8705A00" w:tentative="1">
      <w:start w:val="1"/>
      <w:numFmt w:val="decimal"/>
      <w:lvlText w:val="%4."/>
      <w:lvlJc w:val="left"/>
      <w:pPr>
        <w:ind w:left="2880" w:hanging="360"/>
      </w:pPr>
    </w:lvl>
    <w:lvl w:ilvl="4" w:tplc="1D62A43C" w:tentative="1">
      <w:start w:val="1"/>
      <w:numFmt w:val="lowerLetter"/>
      <w:lvlText w:val="%5."/>
      <w:lvlJc w:val="left"/>
      <w:pPr>
        <w:ind w:left="3600" w:hanging="360"/>
      </w:pPr>
    </w:lvl>
    <w:lvl w:ilvl="5" w:tplc="44386EC2" w:tentative="1">
      <w:start w:val="1"/>
      <w:numFmt w:val="lowerRoman"/>
      <w:lvlText w:val="%6."/>
      <w:lvlJc w:val="right"/>
      <w:pPr>
        <w:ind w:left="4320" w:hanging="180"/>
      </w:pPr>
    </w:lvl>
    <w:lvl w:ilvl="6" w:tplc="A7DC44A4" w:tentative="1">
      <w:start w:val="1"/>
      <w:numFmt w:val="decimal"/>
      <w:lvlText w:val="%7."/>
      <w:lvlJc w:val="left"/>
      <w:pPr>
        <w:ind w:left="5040" w:hanging="360"/>
      </w:pPr>
    </w:lvl>
    <w:lvl w:ilvl="7" w:tplc="B1C453E4" w:tentative="1">
      <w:start w:val="1"/>
      <w:numFmt w:val="lowerLetter"/>
      <w:lvlText w:val="%8."/>
      <w:lvlJc w:val="left"/>
      <w:pPr>
        <w:ind w:left="5760" w:hanging="360"/>
      </w:pPr>
    </w:lvl>
    <w:lvl w:ilvl="8" w:tplc="B5B8C08E" w:tentative="1">
      <w:start w:val="1"/>
      <w:numFmt w:val="lowerRoman"/>
      <w:lvlText w:val="%9."/>
      <w:lvlJc w:val="right"/>
      <w:pPr>
        <w:ind w:left="6480" w:hanging="180"/>
      </w:pPr>
    </w:lvl>
  </w:abstractNum>
  <w:abstractNum w:abstractNumId="32" w15:restartNumberingAfterBreak="0">
    <w:nsid w:val="41AA5EF0"/>
    <w:multiLevelType w:val="hybridMultilevel"/>
    <w:tmpl w:val="D9DA2E9E"/>
    <w:lvl w:ilvl="0" w:tplc="E332A822">
      <w:start w:val="1"/>
      <w:numFmt w:val="bullet"/>
      <w:lvlText w:val=""/>
      <w:lvlJc w:val="left"/>
      <w:pPr>
        <w:ind w:left="720" w:hanging="360"/>
      </w:pPr>
      <w:rPr>
        <w:rFonts w:ascii="Symbol" w:hAnsi="Symbol" w:hint="default"/>
      </w:rPr>
    </w:lvl>
    <w:lvl w:ilvl="1" w:tplc="C450AEC2" w:tentative="1">
      <w:start w:val="1"/>
      <w:numFmt w:val="bullet"/>
      <w:lvlText w:val="o"/>
      <w:lvlJc w:val="left"/>
      <w:pPr>
        <w:ind w:left="1440" w:hanging="360"/>
      </w:pPr>
      <w:rPr>
        <w:rFonts w:ascii="Courier New" w:hAnsi="Courier New" w:cs="Courier New" w:hint="default"/>
      </w:rPr>
    </w:lvl>
    <w:lvl w:ilvl="2" w:tplc="F5F416DC" w:tentative="1">
      <w:start w:val="1"/>
      <w:numFmt w:val="bullet"/>
      <w:lvlText w:val=""/>
      <w:lvlJc w:val="left"/>
      <w:pPr>
        <w:ind w:left="2160" w:hanging="360"/>
      </w:pPr>
      <w:rPr>
        <w:rFonts w:ascii="Wingdings" w:hAnsi="Wingdings" w:hint="default"/>
      </w:rPr>
    </w:lvl>
    <w:lvl w:ilvl="3" w:tplc="6F1E4736" w:tentative="1">
      <w:start w:val="1"/>
      <w:numFmt w:val="bullet"/>
      <w:lvlText w:val=""/>
      <w:lvlJc w:val="left"/>
      <w:pPr>
        <w:ind w:left="2880" w:hanging="360"/>
      </w:pPr>
      <w:rPr>
        <w:rFonts w:ascii="Symbol" w:hAnsi="Symbol" w:hint="default"/>
      </w:rPr>
    </w:lvl>
    <w:lvl w:ilvl="4" w:tplc="330A6C1C" w:tentative="1">
      <w:start w:val="1"/>
      <w:numFmt w:val="bullet"/>
      <w:lvlText w:val="o"/>
      <w:lvlJc w:val="left"/>
      <w:pPr>
        <w:ind w:left="3600" w:hanging="360"/>
      </w:pPr>
      <w:rPr>
        <w:rFonts w:ascii="Courier New" w:hAnsi="Courier New" w:cs="Courier New" w:hint="default"/>
      </w:rPr>
    </w:lvl>
    <w:lvl w:ilvl="5" w:tplc="112036AC" w:tentative="1">
      <w:start w:val="1"/>
      <w:numFmt w:val="bullet"/>
      <w:lvlText w:val=""/>
      <w:lvlJc w:val="left"/>
      <w:pPr>
        <w:ind w:left="4320" w:hanging="360"/>
      </w:pPr>
      <w:rPr>
        <w:rFonts w:ascii="Wingdings" w:hAnsi="Wingdings" w:hint="default"/>
      </w:rPr>
    </w:lvl>
    <w:lvl w:ilvl="6" w:tplc="CBC85104" w:tentative="1">
      <w:start w:val="1"/>
      <w:numFmt w:val="bullet"/>
      <w:lvlText w:val=""/>
      <w:lvlJc w:val="left"/>
      <w:pPr>
        <w:ind w:left="5040" w:hanging="360"/>
      </w:pPr>
      <w:rPr>
        <w:rFonts w:ascii="Symbol" w:hAnsi="Symbol" w:hint="default"/>
      </w:rPr>
    </w:lvl>
    <w:lvl w:ilvl="7" w:tplc="8C24BE4A" w:tentative="1">
      <w:start w:val="1"/>
      <w:numFmt w:val="bullet"/>
      <w:lvlText w:val="o"/>
      <w:lvlJc w:val="left"/>
      <w:pPr>
        <w:ind w:left="5760" w:hanging="360"/>
      </w:pPr>
      <w:rPr>
        <w:rFonts w:ascii="Courier New" w:hAnsi="Courier New" w:cs="Courier New" w:hint="default"/>
      </w:rPr>
    </w:lvl>
    <w:lvl w:ilvl="8" w:tplc="B6A099F0" w:tentative="1">
      <w:start w:val="1"/>
      <w:numFmt w:val="bullet"/>
      <w:lvlText w:val=""/>
      <w:lvlJc w:val="left"/>
      <w:pPr>
        <w:ind w:left="6480" w:hanging="360"/>
      </w:pPr>
      <w:rPr>
        <w:rFonts w:ascii="Wingdings" w:hAnsi="Wingdings" w:hint="default"/>
      </w:rPr>
    </w:lvl>
  </w:abstractNum>
  <w:abstractNum w:abstractNumId="33" w15:restartNumberingAfterBreak="0">
    <w:nsid w:val="41E93D07"/>
    <w:multiLevelType w:val="hybridMultilevel"/>
    <w:tmpl w:val="CA944BE8"/>
    <w:lvl w:ilvl="0" w:tplc="443AE19C">
      <w:start w:val="1"/>
      <w:numFmt w:val="bullet"/>
      <w:lvlText w:val=""/>
      <w:lvlJc w:val="left"/>
      <w:pPr>
        <w:ind w:left="720" w:hanging="360"/>
      </w:pPr>
      <w:rPr>
        <w:rFonts w:ascii="Symbol" w:hAnsi="Symbol" w:hint="default"/>
      </w:rPr>
    </w:lvl>
    <w:lvl w:ilvl="1" w:tplc="DC52E60A" w:tentative="1">
      <w:start w:val="1"/>
      <w:numFmt w:val="bullet"/>
      <w:lvlText w:val="o"/>
      <w:lvlJc w:val="left"/>
      <w:pPr>
        <w:ind w:left="1440" w:hanging="360"/>
      </w:pPr>
      <w:rPr>
        <w:rFonts w:ascii="Courier New" w:hAnsi="Courier New" w:cs="Courier New" w:hint="default"/>
      </w:rPr>
    </w:lvl>
    <w:lvl w:ilvl="2" w:tplc="C3C855FE" w:tentative="1">
      <w:start w:val="1"/>
      <w:numFmt w:val="bullet"/>
      <w:lvlText w:val=""/>
      <w:lvlJc w:val="left"/>
      <w:pPr>
        <w:ind w:left="2160" w:hanging="360"/>
      </w:pPr>
      <w:rPr>
        <w:rFonts w:ascii="Wingdings" w:hAnsi="Wingdings" w:hint="default"/>
      </w:rPr>
    </w:lvl>
    <w:lvl w:ilvl="3" w:tplc="4D58AE9A" w:tentative="1">
      <w:start w:val="1"/>
      <w:numFmt w:val="bullet"/>
      <w:lvlText w:val=""/>
      <w:lvlJc w:val="left"/>
      <w:pPr>
        <w:ind w:left="2880" w:hanging="360"/>
      </w:pPr>
      <w:rPr>
        <w:rFonts w:ascii="Symbol" w:hAnsi="Symbol" w:hint="default"/>
      </w:rPr>
    </w:lvl>
    <w:lvl w:ilvl="4" w:tplc="E87C9046" w:tentative="1">
      <w:start w:val="1"/>
      <w:numFmt w:val="bullet"/>
      <w:lvlText w:val="o"/>
      <w:lvlJc w:val="left"/>
      <w:pPr>
        <w:ind w:left="3600" w:hanging="360"/>
      </w:pPr>
      <w:rPr>
        <w:rFonts w:ascii="Courier New" w:hAnsi="Courier New" w:cs="Courier New" w:hint="default"/>
      </w:rPr>
    </w:lvl>
    <w:lvl w:ilvl="5" w:tplc="689ED58C" w:tentative="1">
      <w:start w:val="1"/>
      <w:numFmt w:val="bullet"/>
      <w:lvlText w:val=""/>
      <w:lvlJc w:val="left"/>
      <w:pPr>
        <w:ind w:left="4320" w:hanging="360"/>
      </w:pPr>
      <w:rPr>
        <w:rFonts w:ascii="Wingdings" w:hAnsi="Wingdings" w:hint="default"/>
      </w:rPr>
    </w:lvl>
    <w:lvl w:ilvl="6" w:tplc="F2E497AE" w:tentative="1">
      <w:start w:val="1"/>
      <w:numFmt w:val="bullet"/>
      <w:lvlText w:val=""/>
      <w:lvlJc w:val="left"/>
      <w:pPr>
        <w:ind w:left="5040" w:hanging="360"/>
      </w:pPr>
      <w:rPr>
        <w:rFonts w:ascii="Symbol" w:hAnsi="Symbol" w:hint="default"/>
      </w:rPr>
    </w:lvl>
    <w:lvl w:ilvl="7" w:tplc="94842E4E" w:tentative="1">
      <w:start w:val="1"/>
      <w:numFmt w:val="bullet"/>
      <w:lvlText w:val="o"/>
      <w:lvlJc w:val="left"/>
      <w:pPr>
        <w:ind w:left="5760" w:hanging="360"/>
      </w:pPr>
      <w:rPr>
        <w:rFonts w:ascii="Courier New" w:hAnsi="Courier New" w:cs="Courier New" w:hint="default"/>
      </w:rPr>
    </w:lvl>
    <w:lvl w:ilvl="8" w:tplc="BDA613C4" w:tentative="1">
      <w:start w:val="1"/>
      <w:numFmt w:val="bullet"/>
      <w:lvlText w:val=""/>
      <w:lvlJc w:val="left"/>
      <w:pPr>
        <w:ind w:left="6480" w:hanging="360"/>
      </w:pPr>
      <w:rPr>
        <w:rFonts w:ascii="Wingdings" w:hAnsi="Wingdings" w:hint="default"/>
      </w:rPr>
    </w:lvl>
  </w:abstractNum>
  <w:abstractNum w:abstractNumId="34" w15:restartNumberingAfterBreak="0">
    <w:nsid w:val="485073F5"/>
    <w:multiLevelType w:val="hybridMultilevel"/>
    <w:tmpl w:val="89BA1C6A"/>
    <w:lvl w:ilvl="0" w:tplc="5D5ACE36">
      <w:start w:val="1"/>
      <w:numFmt w:val="bullet"/>
      <w:lvlText w:val=""/>
      <w:lvlJc w:val="left"/>
      <w:pPr>
        <w:ind w:left="720" w:hanging="360"/>
      </w:pPr>
      <w:rPr>
        <w:rFonts w:ascii="Symbol" w:hAnsi="Symbol" w:hint="default"/>
      </w:rPr>
    </w:lvl>
    <w:lvl w:ilvl="1" w:tplc="9C46AC58" w:tentative="1">
      <w:start w:val="1"/>
      <w:numFmt w:val="bullet"/>
      <w:lvlText w:val="o"/>
      <w:lvlJc w:val="left"/>
      <w:pPr>
        <w:ind w:left="1440" w:hanging="360"/>
      </w:pPr>
      <w:rPr>
        <w:rFonts w:ascii="Courier New" w:hAnsi="Courier New" w:cs="Courier New" w:hint="default"/>
      </w:rPr>
    </w:lvl>
    <w:lvl w:ilvl="2" w:tplc="1F880A04" w:tentative="1">
      <w:start w:val="1"/>
      <w:numFmt w:val="bullet"/>
      <w:lvlText w:val=""/>
      <w:lvlJc w:val="left"/>
      <w:pPr>
        <w:ind w:left="2160" w:hanging="360"/>
      </w:pPr>
      <w:rPr>
        <w:rFonts w:ascii="Wingdings" w:hAnsi="Wingdings" w:hint="default"/>
      </w:rPr>
    </w:lvl>
    <w:lvl w:ilvl="3" w:tplc="A29232F0" w:tentative="1">
      <w:start w:val="1"/>
      <w:numFmt w:val="bullet"/>
      <w:lvlText w:val=""/>
      <w:lvlJc w:val="left"/>
      <w:pPr>
        <w:ind w:left="2880" w:hanging="360"/>
      </w:pPr>
      <w:rPr>
        <w:rFonts w:ascii="Symbol" w:hAnsi="Symbol" w:hint="default"/>
      </w:rPr>
    </w:lvl>
    <w:lvl w:ilvl="4" w:tplc="7CBA8666" w:tentative="1">
      <w:start w:val="1"/>
      <w:numFmt w:val="bullet"/>
      <w:lvlText w:val="o"/>
      <w:lvlJc w:val="left"/>
      <w:pPr>
        <w:ind w:left="3600" w:hanging="360"/>
      </w:pPr>
      <w:rPr>
        <w:rFonts w:ascii="Courier New" w:hAnsi="Courier New" w:cs="Courier New" w:hint="default"/>
      </w:rPr>
    </w:lvl>
    <w:lvl w:ilvl="5" w:tplc="96D25AAA" w:tentative="1">
      <w:start w:val="1"/>
      <w:numFmt w:val="bullet"/>
      <w:lvlText w:val=""/>
      <w:lvlJc w:val="left"/>
      <w:pPr>
        <w:ind w:left="4320" w:hanging="360"/>
      </w:pPr>
      <w:rPr>
        <w:rFonts w:ascii="Wingdings" w:hAnsi="Wingdings" w:hint="default"/>
      </w:rPr>
    </w:lvl>
    <w:lvl w:ilvl="6" w:tplc="C09EDFCA" w:tentative="1">
      <w:start w:val="1"/>
      <w:numFmt w:val="bullet"/>
      <w:lvlText w:val=""/>
      <w:lvlJc w:val="left"/>
      <w:pPr>
        <w:ind w:left="5040" w:hanging="360"/>
      </w:pPr>
      <w:rPr>
        <w:rFonts w:ascii="Symbol" w:hAnsi="Symbol" w:hint="default"/>
      </w:rPr>
    </w:lvl>
    <w:lvl w:ilvl="7" w:tplc="D76CDECA" w:tentative="1">
      <w:start w:val="1"/>
      <w:numFmt w:val="bullet"/>
      <w:lvlText w:val="o"/>
      <w:lvlJc w:val="left"/>
      <w:pPr>
        <w:ind w:left="5760" w:hanging="360"/>
      </w:pPr>
      <w:rPr>
        <w:rFonts w:ascii="Courier New" w:hAnsi="Courier New" w:cs="Courier New" w:hint="default"/>
      </w:rPr>
    </w:lvl>
    <w:lvl w:ilvl="8" w:tplc="6EC88BA0" w:tentative="1">
      <w:start w:val="1"/>
      <w:numFmt w:val="bullet"/>
      <w:lvlText w:val=""/>
      <w:lvlJc w:val="left"/>
      <w:pPr>
        <w:ind w:left="6480" w:hanging="360"/>
      </w:pPr>
      <w:rPr>
        <w:rFonts w:ascii="Wingdings" w:hAnsi="Wingdings" w:hint="default"/>
      </w:rPr>
    </w:lvl>
  </w:abstractNum>
  <w:abstractNum w:abstractNumId="35" w15:restartNumberingAfterBreak="0">
    <w:nsid w:val="4AEA3242"/>
    <w:multiLevelType w:val="hybridMultilevel"/>
    <w:tmpl w:val="404ABB2A"/>
    <w:lvl w:ilvl="0" w:tplc="E03ACC7E">
      <w:start w:val="1"/>
      <w:numFmt w:val="decimal"/>
      <w:lvlText w:val="%1)"/>
      <w:lvlJc w:val="left"/>
      <w:pPr>
        <w:ind w:left="720" w:hanging="360"/>
      </w:pPr>
      <w:rPr>
        <w:color w:val="auto"/>
      </w:rPr>
    </w:lvl>
    <w:lvl w:ilvl="1" w:tplc="4C6E8EC4" w:tentative="1">
      <w:start w:val="1"/>
      <w:numFmt w:val="lowerLetter"/>
      <w:lvlText w:val="%2."/>
      <w:lvlJc w:val="left"/>
      <w:pPr>
        <w:ind w:left="1440" w:hanging="360"/>
      </w:pPr>
    </w:lvl>
    <w:lvl w:ilvl="2" w:tplc="987AEA7A" w:tentative="1">
      <w:start w:val="1"/>
      <w:numFmt w:val="lowerRoman"/>
      <w:lvlText w:val="%3."/>
      <w:lvlJc w:val="right"/>
      <w:pPr>
        <w:ind w:left="2160" w:hanging="180"/>
      </w:pPr>
    </w:lvl>
    <w:lvl w:ilvl="3" w:tplc="E0F23110" w:tentative="1">
      <w:start w:val="1"/>
      <w:numFmt w:val="decimal"/>
      <w:lvlText w:val="%4."/>
      <w:lvlJc w:val="left"/>
      <w:pPr>
        <w:ind w:left="2880" w:hanging="360"/>
      </w:pPr>
    </w:lvl>
    <w:lvl w:ilvl="4" w:tplc="9790F3F4" w:tentative="1">
      <w:start w:val="1"/>
      <w:numFmt w:val="lowerLetter"/>
      <w:lvlText w:val="%5."/>
      <w:lvlJc w:val="left"/>
      <w:pPr>
        <w:ind w:left="3600" w:hanging="360"/>
      </w:pPr>
    </w:lvl>
    <w:lvl w:ilvl="5" w:tplc="A1A4B834" w:tentative="1">
      <w:start w:val="1"/>
      <w:numFmt w:val="lowerRoman"/>
      <w:lvlText w:val="%6."/>
      <w:lvlJc w:val="right"/>
      <w:pPr>
        <w:ind w:left="4320" w:hanging="180"/>
      </w:pPr>
    </w:lvl>
    <w:lvl w:ilvl="6" w:tplc="25187682" w:tentative="1">
      <w:start w:val="1"/>
      <w:numFmt w:val="decimal"/>
      <w:lvlText w:val="%7."/>
      <w:lvlJc w:val="left"/>
      <w:pPr>
        <w:ind w:left="5040" w:hanging="360"/>
      </w:pPr>
    </w:lvl>
    <w:lvl w:ilvl="7" w:tplc="F5E86208" w:tentative="1">
      <w:start w:val="1"/>
      <w:numFmt w:val="lowerLetter"/>
      <w:lvlText w:val="%8."/>
      <w:lvlJc w:val="left"/>
      <w:pPr>
        <w:ind w:left="5760" w:hanging="360"/>
      </w:pPr>
    </w:lvl>
    <w:lvl w:ilvl="8" w:tplc="31D29E7E" w:tentative="1">
      <w:start w:val="1"/>
      <w:numFmt w:val="lowerRoman"/>
      <w:lvlText w:val="%9."/>
      <w:lvlJc w:val="right"/>
      <w:pPr>
        <w:ind w:left="6480" w:hanging="180"/>
      </w:pPr>
    </w:lvl>
  </w:abstractNum>
  <w:abstractNum w:abstractNumId="36" w15:restartNumberingAfterBreak="0">
    <w:nsid w:val="4B177072"/>
    <w:multiLevelType w:val="hybridMultilevel"/>
    <w:tmpl w:val="4C6C499C"/>
    <w:lvl w:ilvl="0" w:tplc="957E6A7E">
      <w:start w:val="1"/>
      <w:numFmt w:val="bullet"/>
      <w:lvlText w:val=""/>
      <w:lvlJc w:val="left"/>
      <w:pPr>
        <w:ind w:left="720" w:hanging="360"/>
      </w:pPr>
      <w:rPr>
        <w:rFonts w:ascii="Symbol" w:hAnsi="Symbol" w:hint="default"/>
      </w:rPr>
    </w:lvl>
    <w:lvl w:ilvl="1" w:tplc="D6843510" w:tentative="1">
      <w:start w:val="1"/>
      <w:numFmt w:val="bullet"/>
      <w:lvlText w:val="o"/>
      <w:lvlJc w:val="left"/>
      <w:pPr>
        <w:ind w:left="1440" w:hanging="360"/>
      </w:pPr>
      <w:rPr>
        <w:rFonts w:ascii="Courier New" w:hAnsi="Courier New" w:cs="Courier New" w:hint="default"/>
      </w:rPr>
    </w:lvl>
    <w:lvl w:ilvl="2" w:tplc="26F28B9A" w:tentative="1">
      <w:start w:val="1"/>
      <w:numFmt w:val="bullet"/>
      <w:lvlText w:val=""/>
      <w:lvlJc w:val="left"/>
      <w:pPr>
        <w:ind w:left="2160" w:hanging="360"/>
      </w:pPr>
      <w:rPr>
        <w:rFonts w:ascii="Wingdings" w:hAnsi="Wingdings" w:hint="default"/>
      </w:rPr>
    </w:lvl>
    <w:lvl w:ilvl="3" w:tplc="F410C126" w:tentative="1">
      <w:start w:val="1"/>
      <w:numFmt w:val="bullet"/>
      <w:lvlText w:val=""/>
      <w:lvlJc w:val="left"/>
      <w:pPr>
        <w:ind w:left="2880" w:hanging="360"/>
      </w:pPr>
      <w:rPr>
        <w:rFonts w:ascii="Symbol" w:hAnsi="Symbol" w:hint="default"/>
      </w:rPr>
    </w:lvl>
    <w:lvl w:ilvl="4" w:tplc="5B3EC00A" w:tentative="1">
      <w:start w:val="1"/>
      <w:numFmt w:val="bullet"/>
      <w:lvlText w:val="o"/>
      <w:lvlJc w:val="left"/>
      <w:pPr>
        <w:ind w:left="3600" w:hanging="360"/>
      </w:pPr>
      <w:rPr>
        <w:rFonts w:ascii="Courier New" w:hAnsi="Courier New" w:cs="Courier New" w:hint="default"/>
      </w:rPr>
    </w:lvl>
    <w:lvl w:ilvl="5" w:tplc="C63EB642" w:tentative="1">
      <w:start w:val="1"/>
      <w:numFmt w:val="bullet"/>
      <w:lvlText w:val=""/>
      <w:lvlJc w:val="left"/>
      <w:pPr>
        <w:ind w:left="4320" w:hanging="360"/>
      </w:pPr>
      <w:rPr>
        <w:rFonts w:ascii="Wingdings" w:hAnsi="Wingdings" w:hint="default"/>
      </w:rPr>
    </w:lvl>
    <w:lvl w:ilvl="6" w:tplc="7ACA33FA" w:tentative="1">
      <w:start w:val="1"/>
      <w:numFmt w:val="bullet"/>
      <w:lvlText w:val=""/>
      <w:lvlJc w:val="left"/>
      <w:pPr>
        <w:ind w:left="5040" w:hanging="360"/>
      </w:pPr>
      <w:rPr>
        <w:rFonts w:ascii="Symbol" w:hAnsi="Symbol" w:hint="default"/>
      </w:rPr>
    </w:lvl>
    <w:lvl w:ilvl="7" w:tplc="832E07EA" w:tentative="1">
      <w:start w:val="1"/>
      <w:numFmt w:val="bullet"/>
      <w:lvlText w:val="o"/>
      <w:lvlJc w:val="left"/>
      <w:pPr>
        <w:ind w:left="5760" w:hanging="360"/>
      </w:pPr>
      <w:rPr>
        <w:rFonts w:ascii="Courier New" w:hAnsi="Courier New" w:cs="Courier New" w:hint="default"/>
      </w:rPr>
    </w:lvl>
    <w:lvl w:ilvl="8" w:tplc="E1B6A7E0" w:tentative="1">
      <w:start w:val="1"/>
      <w:numFmt w:val="bullet"/>
      <w:lvlText w:val=""/>
      <w:lvlJc w:val="left"/>
      <w:pPr>
        <w:ind w:left="6480" w:hanging="360"/>
      </w:pPr>
      <w:rPr>
        <w:rFonts w:ascii="Wingdings" w:hAnsi="Wingdings" w:hint="default"/>
      </w:rPr>
    </w:lvl>
  </w:abstractNum>
  <w:abstractNum w:abstractNumId="37" w15:restartNumberingAfterBreak="0">
    <w:nsid w:val="4EC36199"/>
    <w:multiLevelType w:val="hybridMultilevel"/>
    <w:tmpl w:val="07A8F948"/>
    <w:lvl w:ilvl="0" w:tplc="B42477A2">
      <w:numFmt w:val="bullet"/>
      <w:lvlText w:val="-"/>
      <w:lvlJc w:val="left"/>
      <w:pPr>
        <w:ind w:left="1102" w:hanging="233"/>
      </w:pPr>
      <w:rPr>
        <w:rFonts w:ascii="Times New Roman" w:eastAsia="Times New Roman" w:hAnsi="Times New Roman" w:cs="Times New Roman" w:hint="default"/>
        <w:w w:val="100"/>
        <w:sz w:val="22"/>
        <w:szCs w:val="22"/>
      </w:rPr>
    </w:lvl>
    <w:lvl w:ilvl="1" w:tplc="26DC4E1A">
      <w:numFmt w:val="bullet"/>
      <w:lvlText w:val="•"/>
      <w:lvlJc w:val="left"/>
      <w:pPr>
        <w:ind w:left="1974" w:hanging="233"/>
      </w:pPr>
      <w:rPr>
        <w:rFonts w:hint="default"/>
      </w:rPr>
    </w:lvl>
    <w:lvl w:ilvl="2" w:tplc="A452805A">
      <w:numFmt w:val="bullet"/>
      <w:lvlText w:val="•"/>
      <w:lvlJc w:val="left"/>
      <w:pPr>
        <w:ind w:left="2849" w:hanging="233"/>
      </w:pPr>
      <w:rPr>
        <w:rFonts w:hint="default"/>
      </w:rPr>
    </w:lvl>
    <w:lvl w:ilvl="3" w:tplc="70807318">
      <w:numFmt w:val="bullet"/>
      <w:lvlText w:val="•"/>
      <w:lvlJc w:val="left"/>
      <w:pPr>
        <w:ind w:left="3723" w:hanging="233"/>
      </w:pPr>
      <w:rPr>
        <w:rFonts w:hint="default"/>
      </w:rPr>
    </w:lvl>
    <w:lvl w:ilvl="4" w:tplc="F1F60A16">
      <w:numFmt w:val="bullet"/>
      <w:lvlText w:val="•"/>
      <w:lvlJc w:val="left"/>
      <w:pPr>
        <w:ind w:left="4598" w:hanging="233"/>
      </w:pPr>
      <w:rPr>
        <w:rFonts w:hint="default"/>
      </w:rPr>
    </w:lvl>
    <w:lvl w:ilvl="5" w:tplc="3536DB3A">
      <w:numFmt w:val="bullet"/>
      <w:lvlText w:val="•"/>
      <w:lvlJc w:val="left"/>
      <w:pPr>
        <w:ind w:left="5473" w:hanging="233"/>
      </w:pPr>
      <w:rPr>
        <w:rFonts w:hint="default"/>
      </w:rPr>
    </w:lvl>
    <w:lvl w:ilvl="6" w:tplc="D4FC6B90">
      <w:numFmt w:val="bullet"/>
      <w:lvlText w:val="•"/>
      <w:lvlJc w:val="left"/>
      <w:pPr>
        <w:ind w:left="6347" w:hanging="233"/>
      </w:pPr>
      <w:rPr>
        <w:rFonts w:hint="default"/>
      </w:rPr>
    </w:lvl>
    <w:lvl w:ilvl="7" w:tplc="0658CD28">
      <w:numFmt w:val="bullet"/>
      <w:lvlText w:val="•"/>
      <w:lvlJc w:val="left"/>
      <w:pPr>
        <w:ind w:left="7222" w:hanging="233"/>
      </w:pPr>
      <w:rPr>
        <w:rFonts w:hint="default"/>
      </w:rPr>
    </w:lvl>
    <w:lvl w:ilvl="8" w:tplc="1FE4B2DE">
      <w:numFmt w:val="bullet"/>
      <w:lvlText w:val="•"/>
      <w:lvlJc w:val="left"/>
      <w:pPr>
        <w:ind w:left="8097" w:hanging="233"/>
      </w:pPr>
      <w:rPr>
        <w:rFonts w:hint="default"/>
      </w:rPr>
    </w:lvl>
  </w:abstractNum>
  <w:abstractNum w:abstractNumId="38" w15:restartNumberingAfterBreak="0">
    <w:nsid w:val="4FD56235"/>
    <w:multiLevelType w:val="hybridMultilevel"/>
    <w:tmpl w:val="B572567E"/>
    <w:lvl w:ilvl="0" w:tplc="46B05C26">
      <w:start w:val="1"/>
      <w:numFmt w:val="bullet"/>
      <w:lvlText w:val="-"/>
      <w:lvlJc w:val="left"/>
      <w:pPr>
        <w:ind w:left="720" w:hanging="360"/>
      </w:pPr>
    </w:lvl>
    <w:lvl w:ilvl="1" w:tplc="ABD0F296" w:tentative="1">
      <w:start w:val="1"/>
      <w:numFmt w:val="bullet"/>
      <w:lvlText w:val="o"/>
      <w:lvlJc w:val="left"/>
      <w:pPr>
        <w:ind w:left="1440" w:hanging="360"/>
      </w:pPr>
      <w:rPr>
        <w:rFonts w:ascii="Courier New" w:hAnsi="Courier New" w:cs="Courier New" w:hint="default"/>
      </w:rPr>
    </w:lvl>
    <w:lvl w:ilvl="2" w:tplc="2C6A2750" w:tentative="1">
      <w:start w:val="1"/>
      <w:numFmt w:val="bullet"/>
      <w:lvlText w:val=""/>
      <w:lvlJc w:val="left"/>
      <w:pPr>
        <w:ind w:left="2160" w:hanging="360"/>
      </w:pPr>
      <w:rPr>
        <w:rFonts w:ascii="Wingdings" w:hAnsi="Wingdings" w:hint="default"/>
      </w:rPr>
    </w:lvl>
    <w:lvl w:ilvl="3" w:tplc="AA18D3B4" w:tentative="1">
      <w:start w:val="1"/>
      <w:numFmt w:val="bullet"/>
      <w:lvlText w:val=""/>
      <w:lvlJc w:val="left"/>
      <w:pPr>
        <w:ind w:left="2880" w:hanging="360"/>
      </w:pPr>
      <w:rPr>
        <w:rFonts w:ascii="Symbol" w:hAnsi="Symbol" w:hint="default"/>
      </w:rPr>
    </w:lvl>
    <w:lvl w:ilvl="4" w:tplc="5F689E6E" w:tentative="1">
      <w:start w:val="1"/>
      <w:numFmt w:val="bullet"/>
      <w:lvlText w:val="o"/>
      <w:lvlJc w:val="left"/>
      <w:pPr>
        <w:ind w:left="3600" w:hanging="360"/>
      </w:pPr>
      <w:rPr>
        <w:rFonts w:ascii="Courier New" w:hAnsi="Courier New" w:cs="Courier New" w:hint="default"/>
      </w:rPr>
    </w:lvl>
    <w:lvl w:ilvl="5" w:tplc="6EC8776E" w:tentative="1">
      <w:start w:val="1"/>
      <w:numFmt w:val="bullet"/>
      <w:lvlText w:val=""/>
      <w:lvlJc w:val="left"/>
      <w:pPr>
        <w:ind w:left="4320" w:hanging="360"/>
      </w:pPr>
      <w:rPr>
        <w:rFonts w:ascii="Wingdings" w:hAnsi="Wingdings" w:hint="default"/>
      </w:rPr>
    </w:lvl>
    <w:lvl w:ilvl="6" w:tplc="53184910" w:tentative="1">
      <w:start w:val="1"/>
      <w:numFmt w:val="bullet"/>
      <w:lvlText w:val=""/>
      <w:lvlJc w:val="left"/>
      <w:pPr>
        <w:ind w:left="5040" w:hanging="360"/>
      </w:pPr>
      <w:rPr>
        <w:rFonts w:ascii="Symbol" w:hAnsi="Symbol" w:hint="default"/>
      </w:rPr>
    </w:lvl>
    <w:lvl w:ilvl="7" w:tplc="768EB838" w:tentative="1">
      <w:start w:val="1"/>
      <w:numFmt w:val="bullet"/>
      <w:lvlText w:val="o"/>
      <w:lvlJc w:val="left"/>
      <w:pPr>
        <w:ind w:left="5760" w:hanging="360"/>
      </w:pPr>
      <w:rPr>
        <w:rFonts w:ascii="Courier New" w:hAnsi="Courier New" w:cs="Courier New" w:hint="default"/>
      </w:rPr>
    </w:lvl>
    <w:lvl w:ilvl="8" w:tplc="AF7A7540" w:tentative="1">
      <w:start w:val="1"/>
      <w:numFmt w:val="bullet"/>
      <w:lvlText w:val=""/>
      <w:lvlJc w:val="left"/>
      <w:pPr>
        <w:ind w:left="6480" w:hanging="360"/>
      </w:pPr>
      <w:rPr>
        <w:rFonts w:ascii="Wingdings" w:hAnsi="Wingdings" w:hint="default"/>
      </w:rPr>
    </w:lvl>
  </w:abstractNum>
  <w:abstractNum w:abstractNumId="39" w15:restartNumberingAfterBreak="0">
    <w:nsid w:val="546E5216"/>
    <w:multiLevelType w:val="hybridMultilevel"/>
    <w:tmpl w:val="B1DA8EFE"/>
    <w:lvl w:ilvl="0" w:tplc="80920134">
      <w:start w:val="1"/>
      <w:numFmt w:val="bullet"/>
      <w:lvlText w:val=""/>
      <w:lvlJc w:val="left"/>
      <w:pPr>
        <w:ind w:left="720" w:hanging="360"/>
      </w:pPr>
      <w:rPr>
        <w:rFonts w:ascii="Symbol" w:hAnsi="Symbol" w:hint="default"/>
      </w:rPr>
    </w:lvl>
    <w:lvl w:ilvl="1" w:tplc="784A344C" w:tentative="1">
      <w:start w:val="1"/>
      <w:numFmt w:val="bullet"/>
      <w:lvlText w:val="o"/>
      <w:lvlJc w:val="left"/>
      <w:pPr>
        <w:ind w:left="1440" w:hanging="360"/>
      </w:pPr>
      <w:rPr>
        <w:rFonts w:ascii="Courier New" w:hAnsi="Courier New" w:cs="Courier New" w:hint="default"/>
      </w:rPr>
    </w:lvl>
    <w:lvl w:ilvl="2" w:tplc="9ABCCD3C" w:tentative="1">
      <w:start w:val="1"/>
      <w:numFmt w:val="bullet"/>
      <w:lvlText w:val=""/>
      <w:lvlJc w:val="left"/>
      <w:pPr>
        <w:ind w:left="2160" w:hanging="360"/>
      </w:pPr>
      <w:rPr>
        <w:rFonts w:ascii="Wingdings" w:hAnsi="Wingdings" w:hint="default"/>
      </w:rPr>
    </w:lvl>
    <w:lvl w:ilvl="3" w:tplc="2F147F34" w:tentative="1">
      <w:start w:val="1"/>
      <w:numFmt w:val="bullet"/>
      <w:lvlText w:val=""/>
      <w:lvlJc w:val="left"/>
      <w:pPr>
        <w:ind w:left="2880" w:hanging="360"/>
      </w:pPr>
      <w:rPr>
        <w:rFonts w:ascii="Symbol" w:hAnsi="Symbol" w:hint="default"/>
      </w:rPr>
    </w:lvl>
    <w:lvl w:ilvl="4" w:tplc="5D16B026" w:tentative="1">
      <w:start w:val="1"/>
      <w:numFmt w:val="bullet"/>
      <w:lvlText w:val="o"/>
      <w:lvlJc w:val="left"/>
      <w:pPr>
        <w:ind w:left="3600" w:hanging="360"/>
      </w:pPr>
      <w:rPr>
        <w:rFonts w:ascii="Courier New" w:hAnsi="Courier New" w:cs="Courier New" w:hint="default"/>
      </w:rPr>
    </w:lvl>
    <w:lvl w:ilvl="5" w:tplc="2F6C969C" w:tentative="1">
      <w:start w:val="1"/>
      <w:numFmt w:val="bullet"/>
      <w:lvlText w:val=""/>
      <w:lvlJc w:val="left"/>
      <w:pPr>
        <w:ind w:left="4320" w:hanging="360"/>
      </w:pPr>
      <w:rPr>
        <w:rFonts w:ascii="Wingdings" w:hAnsi="Wingdings" w:hint="default"/>
      </w:rPr>
    </w:lvl>
    <w:lvl w:ilvl="6" w:tplc="8490140C" w:tentative="1">
      <w:start w:val="1"/>
      <w:numFmt w:val="bullet"/>
      <w:lvlText w:val=""/>
      <w:lvlJc w:val="left"/>
      <w:pPr>
        <w:ind w:left="5040" w:hanging="360"/>
      </w:pPr>
      <w:rPr>
        <w:rFonts w:ascii="Symbol" w:hAnsi="Symbol" w:hint="default"/>
      </w:rPr>
    </w:lvl>
    <w:lvl w:ilvl="7" w:tplc="5D0E3C3C" w:tentative="1">
      <w:start w:val="1"/>
      <w:numFmt w:val="bullet"/>
      <w:lvlText w:val="o"/>
      <w:lvlJc w:val="left"/>
      <w:pPr>
        <w:ind w:left="5760" w:hanging="360"/>
      </w:pPr>
      <w:rPr>
        <w:rFonts w:ascii="Courier New" w:hAnsi="Courier New" w:cs="Courier New" w:hint="default"/>
      </w:rPr>
    </w:lvl>
    <w:lvl w:ilvl="8" w:tplc="40FC925A" w:tentative="1">
      <w:start w:val="1"/>
      <w:numFmt w:val="bullet"/>
      <w:lvlText w:val=""/>
      <w:lvlJc w:val="left"/>
      <w:pPr>
        <w:ind w:left="6480" w:hanging="360"/>
      </w:pPr>
      <w:rPr>
        <w:rFonts w:ascii="Wingdings" w:hAnsi="Wingdings" w:hint="default"/>
      </w:rPr>
    </w:lvl>
  </w:abstractNum>
  <w:abstractNum w:abstractNumId="40" w15:restartNumberingAfterBreak="0">
    <w:nsid w:val="54AA4941"/>
    <w:multiLevelType w:val="hybridMultilevel"/>
    <w:tmpl w:val="D192506E"/>
    <w:lvl w:ilvl="0" w:tplc="245895E6">
      <w:start w:val="1"/>
      <w:numFmt w:val="bullet"/>
      <w:lvlText w:val="-"/>
      <w:lvlJc w:val="left"/>
      <w:pPr>
        <w:ind w:left="1440" w:hanging="360"/>
      </w:pPr>
      <w:rPr>
        <w:rFonts w:hint="default"/>
      </w:rPr>
    </w:lvl>
    <w:lvl w:ilvl="1" w:tplc="2D50BB32" w:tentative="1">
      <w:start w:val="1"/>
      <w:numFmt w:val="bullet"/>
      <w:lvlText w:val="o"/>
      <w:lvlJc w:val="left"/>
      <w:pPr>
        <w:ind w:left="2160" w:hanging="360"/>
      </w:pPr>
      <w:rPr>
        <w:rFonts w:ascii="Courier New" w:hAnsi="Courier New" w:cs="Courier New" w:hint="default"/>
      </w:rPr>
    </w:lvl>
    <w:lvl w:ilvl="2" w:tplc="2182BA4E" w:tentative="1">
      <w:start w:val="1"/>
      <w:numFmt w:val="bullet"/>
      <w:lvlText w:val=""/>
      <w:lvlJc w:val="left"/>
      <w:pPr>
        <w:ind w:left="2880" w:hanging="360"/>
      </w:pPr>
      <w:rPr>
        <w:rFonts w:ascii="Wingdings" w:hAnsi="Wingdings" w:hint="default"/>
      </w:rPr>
    </w:lvl>
    <w:lvl w:ilvl="3" w:tplc="C400E3DA" w:tentative="1">
      <w:start w:val="1"/>
      <w:numFmt w:val="bullet"/>
      <w:lvlText w:val=""/>
      <w:lvlJc w:val="left"/>
      <w:pPr>
        <w:ind w:left="3600" w:hanging="360"/>
      </w:pPr>
      <w:rPr>
        <w:rFonts w:ascii="Symbol" w:hAnsi="Symbol" w:hint="default"/>
      </w:rPr>
    </w:lvl>
    <w:lvl w:ilvl="4" w:tplc="E22C32E6" w:tentative="1">
      <w:start w:val="1"/>
      <w:numFmt w:val="bullet"/>
      <w:lvlText w:val="o"/>
      <w:lvlJc w:val="left"/>
      <w:pPr>
        <w:ind w:left="4320" w:hanging="360"/>
      </w:pPr>
      <w:rPr>
        <w:rFonts w:ascii="Courier New" w:hAnsi="Courier New" w:cs="Courier New" w:hint="default"/>
      </w:rPr>
    </w:lvl>
    <w:lvl w:ilvl="5" w:tplc="29587C80" w:tentative="1">
      <w:start w:val="1"/>
      <w:numFmt w:val="bullet"/>
      <w:lvlText w:val=""/>
      <w:lvlJc w:val="left"/>
      <w:pPr>
        <w:ind w:left="5040" w:hanging="360"/>
      </w:pPr>
      <w:rPr>
        <w:rFonts w:ascii="Wingdings" w:hAnsi="Wingdings" w:hint="default"/>
      </w:rPr>
    </w:lvl>
    <w:lvl w:ilvl="6" w:tplc="BCD61276" w:tentative="1">
      <w:start w:val="1"/>
      <w:numFmt w:val="bullet"/>
      <w:lvlText w:val=""/>
      <w:lvlJc w:val="left"/>
      <w:pPr>
        <w:ind w:left="5760" w:hanging="360"/>
      </w:pPr>
      <w:rPr>
        <w:rFonts w:ascii="Symbol" w:hAnsi="Symbol" w:hint="default"/>
      </w:rPr>
    </w:lvl>
    <w:lvl w:ilvl="7" w:tplc="A8AC500C" w:tentative="1">
      <w:start w:val="1"/>
      <w:numFmt w:val="bullet"/>
      <w:lvlText w:val="o"/>
      <w:lvlJc w:val="left"/>
      <w:pPr>
        <w:ind w:left="6480" w:hanging="360"/>
      </w:pPr>
      <w:rPr>
        <w:rFonts w:ascii="Courier New" w:hAnsi="Courier New" w:cs="Courier New" w:hint="default"/>
      </w:rPr>
    </w:lvl>
    <w:lvl w:ilvl="8" w:tplc="493A9B82" w:tentative="1">
      <w:start w:val="1"/>
      <w:numFmt w:val="bullet"/>
      <w:lvlText w:val=""/>
      <w:lvlJc w:val="left"/>
      <w:pPr>
        <w:ind w:left="7200" w:hanging="360"/>
      </w:pPr>
      <w:rPr>
        <w:rFonts w:ascii="Wingdings" w:hAnsi="Wingdings" w:hint="default"/>
      </w:rPr>
    </w:lvl>
  </w:abstractNum>
  <w:abstractNum w:abstractNumId="41" w15:restartNumberingAfterBreak="0">
    <w:nsid w:val="55BE20F9"/>
    <w:multiLevelType w:val="hybridMultilevel"/>
    <w:tmpl w:val="2DE405B6"/>
    <w:lvl w:ilvl="0" w:tplc="B1048E14">
      <w:numFmt w:val="bullet"/>
      <w:lvlText w:val="-"/>
      <w:lvlJc w:val="left"/>
      <w:pPr>
        <w:ind w:left="107" w:hanging="142"/>
      </w:pPr>
      <w:rPr>
        <w:rFonts w:ascii="Times New Roman" w:eastAsia="Times New Roman" w:hAnsi="Times New Roman" w:cs="Times New Roman" w:hint="default"/>
        <w:w w:val="100"/>
        <w:sz w:val="22"/>
        <w:szCs w:val="22"/>
      </w:rPr>
    </w:lvl>
    <w:lvl w:ilvl="1" w:tplc="2D2AFEC8">
      <w:numFmt w:val="bullet"/>
      <w:lvlText w:val="•"/>
      <w:lvlJc w:val="left"/>
      <w:pPr>
        <w:ind w:left="393" w:hanging="142"/>
      </w:pPr>
      <w:rPr>
        <w:rFonts w:hint="default"/>
      </w:rPr>
    </w:lvl>
    <w:lvl w:ilvl="2" w:tplc="073623C2">
      <w:numFmt w:val="bullet"/>
      <w:lvlText w:val="•"/>
      <w:lvlJc w:val="left"/>
      <w:pPr>
        <w:ind w:left="687" w:hanging="142"/>
      </w:pPr>
      <w:rPr>
        <w:rFonts w:hint="default"/>
      </w:rPr>
    </w:lvl>
    <w:lvl w:ilvl="3" w:tplc="15F261F2">
      <w:numFmt w:val="bullet"/>
      <w:lvlText w:val="•"/>
      <w:lvlJc w:val="left"/>
      <w:pPr>
        <w:ind w:left="981" w:hanging="142"/>
      </w:pPr>
      <w:rPr>
        <w:rFonts w:hint="default"/>
      </w:rPr>
    </w:lvl>
    <w:lvl w:ilvl="4" w:tplc="0CC2ADFA">
      <w:numFmt w:val="bullet"/>
      <w:lvlText w:val="•"/>
      <w:lvlJc w:val="left"/>
      <w:pPr>
        <w:ind w:left="1275" w:hanging="142"/>
      </w:pPr>
      <w:rPr>
        <w:rFonts w:hint="default"/>
      </w:rPr>
    </w:lvl>
    <w:lvl w:ilvl="5" w:tplc="D0EEC158">
      <w:numFmt w:val="bullet"/>
      <w:lvlText w:val="•"/>
      <w:lvlJc w:val="left"/>
      <w:pPr>
        <w:ind w:left="1569" w:hanging="142"/>
      </w:pPr>
      <w:rPr>
        <w:rFonts w:hint="default"/>
      </w:rPr>
    </w:lvl>
    <w:lvl w:ilvl="6" w:tplc="00DAF3D6">
      <w:numFmt w:val="bullet"/>
      <w:lvlText w:val="•"/>
      <w:lvlJc w:val="left"/>
      <w:pPr>
        <w:ind w:left="1862" w:hanging="142"/>
      </w:pPr>
      <w:rPr>
        <w:rFonts w:hint="default"/>
      </w:rPr>
    </w:lvl>
    <w:lvl w:ilvl="7" w:tplc="0576C20E">
      <w:numFmt w:val="bullet"/>
      <w:lvlText w:val="•"/>
      <w:lvlJc w:val="left"/>
      <w:pPr>
        <w:ind w:left="2156" w:hanging="142"/>
      </w:pPr>
      <w:rPr>
        <w:rFonts w:hint="default"/>
      </w:rPr>
    </w:lvl>
    <w:lvl w:ilvl="8" w:tplc="27183DC2">
      <w:numFmt w:val="bullet"/>
      <w:lvlText w:val="•"/>
      <w:lvlJc w:val="left"/>
      <w:pPr>
        <w:ind w:left="2450" w:hanging="142"/>
      </w:pPr>
      <w:rPr>
        <w:rFonts w:hint="default"/>
      </w:rPr>
    </w:lvl>
  </w:abstractNum>
  <w:abstractNum w:abstractNumId="42" w15:restartNumberingAfterBreak="0">
    <w:nsid w:val="58B56C73"/>
    <w:multiLevelType w:val="hybridMultilevel"/>
    <w:tmpl w:val="5BA42128"/>
    <w:lvl w:ilvl="0" w:tplc="4734FC26">
      <w:start w:val="2"/>
      <w:numFmt w:val="decimal"/>
      <w:lvlText w:val="%1."/>
      <w:lvlJc w:val="left"/>
      <w:pPr>
        <w:tabs>
          <w:tab w:val="num" w:pos="570"/>
        </w:tabs>
        <w:ind w:left="570" w:hanging="570"/>
      </w:pPr>
      <w:rPr>
        <w:rFonts w:hint="default"/>
      </w:rPr>
    </w:lvl>
    <w:lvl w:ilvl="1" w:tplc="F648DC70" w:tentative="1">
      <w:start w:val="1"/>
      <w:numFmt w:val="lowerLetter"/>
      <w:lvlText w:val="%2."/>
      <w:lvlJc w:val="left"/>
      <w:pPr>
        <w:tabs>
          <w:tab w:val="num" w:pos="1080"/>
        </w:tabs>
        <w:ind w:left="1080" w:hanging="360"/>
      </w:pPr>
    </w:lvl>
    <w:lvl w:ilvl="2" w:tplc="36BE8EA6" w:tentative="1">
      <w:start w:val="1"/>
      <w:numFmt w:val="lowerRoman"/>
      <w:lvlText w:val="%3."/>
      <w:lvlJc w:val="right"/>
      <w:pPr>
        <w:tabs>
          <w:tab w:val="num" w:pos="1800"/>
        </w:tabs>
        <w:ind w:left="1800" w:hanging="180"/>
      </w:pPr>
    </w:lvl>
    <w:lvl w:ilvl="3" w:tplc="FA16C2C2" w:tentative="1">
      <w:start w:val="1"/>
      <w:numFmt w:val="decimal"/>
      <w:lvlText w:val="%4."/>
      <w:lvlJc w:val="left"/>
      <w:pPr>
        <w:tabs>
          <w:tab w:val="num" w:pos="2520"/>
        </w:tabs>
        <w:ind w:left="2520" w:hanging="360"/>
      </w:pPr>
    </w:lvl>
    <w:lvl w:ilvl="4" w:tplc="43385100" w:tentative="1">
      <w:start w:val="1"/>
      <w:numFmt w:val="lowerLetter"/>
      <w:lvlText w:val="%5."/>
      <w:lvlJc w:val="left"/>
      <w:pPr>
        <w:tabs>
          <w:tab w:val="num" w:pos="3240"/>
        </w:tabs>
        <w:ind w:left="3240" w:hanging="360"/>
      </w:pPr>
    </w:lvl>
    <w:lvl w:ilvl="5" w:tplc="EDD82CBE" w:tentative="1">
      <w:start w:val="1"/>
      <w:numFmt w:val="lowerRoman"/>
      <w:lvlText w:val="%6."/>
      <w:lvlJc w:val="right"/>
      <w:pPr>
        <w:tabs>
          <w:tab w:val="num" w:pos="3960"/>
        </w:tabs>
        <w:ind w:left="3960" w:hanging="180"/>
      </w:pPr>
    </w:lvl>
    <w:lvl w:ilvl="6" w:tplc="DD5A8A3C" w:tentative="1">
      <w:start w:val="1"/>
      <w:numFmt w:val="decimal"/>
      <w:lvlText w:val="%7."/>
      <w:lvlJc w:val="left"/>
      <w:pPr>
        <w:tabs>
          <w:tab w:val="num" w:pos="4680"/>
        </w:tabs>
        <w:ind w:left="4680" w:hanging="360"/>
      </w:pPr>
    </w:lvl>
    <w:lvl w:ilvl="7" w:tplc="A170D744" w:tentative="1">
      <w:start w:val="1"/>
      <w:numFmt w:val="lowerLetter"/>
      <w:lvlText w:val="%8."/>
      <w:lvlJc w:val="left"/>
      <w:pPr>
        <w:tabs>
          <w:tab w:val="num" w:pos="5400"/>
        </w:tabs>
        <w:ind w:left="5400" w:hanging="360"/>
      </w:pPr>
    </w:lvl>
    <w:lvl w:ilvl="8" w:tplc="EDAEDF80" w:tentative="1">
      <w:start w:val="1"/>
      <w:numFmt w:val="lowerRoman"/>
      <w:lvlText w:val="%9."/>
      <w:lvlJc w:val="right"/>
      <w:pPr>
        <w:tabs>
          <w:tab w:val="num" w:pos="6120"/>
        </w:tabs>
        <w:ind w:left="6120" w:hanging="180"/>
      </w:pPr>
    </w:lvl>
  </w:abstractNum>
  <w:abstractNum w:abstractNumId="43" w15:restartNumberingAfterBreak="0">
    <w:nsid w:val="5AC50F11"/>
    <w:multiLevelType w:val="hybridMultilevel"/>
    <w:tmpl w:val="5178D30E"/>
    <w:lvl w:ilvl="0" w:tplc="E1A076B0">
      <w:numFmt w:val="bullet"/>
      <w:lvlText w:val="-"/>
      <w:lvlJc w:val="left"/>
      <w:pPr>
        <w:ind w:left="107" w:hanging="142"/>
      </w:pPr>
      <w:rPr>
        <w:rFonts w:ascii="Times New Roman" w:eastAsia="Times New Roman" w:hAnsi="Times New Roman" w:cs="Times New Roman" w:hint="default"/>
        <w:w w:val="100"/>
        <w:sz w:val="22"/>
        <w:szCs w:val="22"/>
      </w:rPr>
    </w:lvl>
    <w:lvl w:ilvl="1" w:tplc="CE180A78">
      <w:numFmt w:val="bullet"/>
      <w:lvlText w:val="•"/>
      <w:lvlJc w:val="left"/>
      <w:pPr>
        <w:ind w:left="393" w:hanging="142"/>
      </w:pPr>
      <w:rPr>
        <w:rFonts w:hint="default"/>
      </w:rPr>
    </w:lvl>
    <w:lvl w:ilvl="2" w:tplc="E9087440">
      <w:numFmt w:val="bullet"/>
      <w:lvlText w:val="•"/>
      <w:lvlJc w:val="left"/>
      <w:pPr>
        <w:ind w:left="687" w:hanging="142"/>
      </w:pPr>
      <w:rPr>
        <w:rFonts w:hint="default"/>
      </w:rPr>
    </w:lvl>
    <w:lvl w:ilvl="3" w:tplc="3410C3EA">
      <w:numFmt w:val="bullet"/>
      <w:lvlText w:val="•"/>
      <w:lvlJc w:val="left"/>
      <w:pPr>
        <w:ind w:left="981" w:hanging="142"/>
      </w:pPr>
      <w:rPr>
        <w:rFonts w:hint="default"/>
      </w:rPr>
    </w:lvl>
    <w:lvl w:ilvl="4" w:tplc="5C2EC284">
      <w:numFmt w:val="bullet"/>
      <w:lvlText w:val="•"/>
      <w:lvlJc w:val="left"/>
      <w:pPr>
        <w:ind w:left="1275" w:hanging="142"/>
      </w:pPr>
      <w:rPr>
        <w:rFonts w:hint="default"/>
      </w:rPr>
    </w:lvl>
    <w:lvl w:ilvl="5" w:tplc="C3C4CA8A">
      <w:numFmt w:val="bullet"/>
      <w:lvlText w:val="•"/>
      <w:lvlJc w:val="left"/>
      <w:pPr>
        <w:ind w:left="1569" w:hanging="142"/>
      </w:pPr>
      <w:rPr>
        <w:rFonts w:hint="default"/>
      </w:rPr>
    </w:lvl>
    <w:lvl w:ilvl="6" w:tplc="AF82B0CE">
      <w:numFmt w:val="bullet"/>
      <w:lvlText w:val="•"/>
      <w:lvlJc w:val="left"/>
      <w:pPr>
        <w:ind w:left="1862" w:hanging="142"/>
      </w:pPr>
      <w:rPr>
        <w:rFonts w:hint="default"/>
      </w:rPr>
    </w:lvl>
    <w:lvl w:ilvl="7" w:tplc="826AB036">
      <w:numFmt w:val="bullet"/>
      <w:lvlText w:val="•"/>
      <w:lvlJc w:val="left"/>
      <w:pPr>
        <w:ind w:left="2156" w:hanging="142"/>
      </w:pPr>
      <w:rPr>
        <w:rFonts w:hint="default"/>
      </w:rPr>
    </w:lvl>
    <w:lvl w:ilvl="8" w:tplc="A12C8C58">
      <w:numFmt w:val="bullet"/>
      <w:lvlText w:val="•"/>
      <w:lvlJc w:val="left"/>
      <w:pPr>
        <w:ind w:left="2450" w:hanging="142"/>
      </w:pPr>
      <w:rPr>
        <w:rFonts w:hint="default"/>
      </w:rPr>
    </w:lvl>
  </w:abstractNum>
  <w:abstractNum w:abstractNumId="44" w15:restartNumberingAfterBreak="0">
    <w:nsid w:val="5AD1414D"/>
    <w:multiLevelType w:val="hybridMultilevel"/>
    <w:tmpl w:val="E48A47CA"/>
    <w:lvl w:ilvl="0" w:tplc="F808D0AE">
      <w:start w:val="1"/>
      <w:numFmt w:val="decimal"/>
      <w:lvlText w:val="%1."/>
      <w:lvlJc w:val="left"/>
      <w:pPr>
        <w:ind w:left="1102" w:hanging="564"/>
      </w:pPr>
      <w:rPr>
        <w:rFonts w:ascii="Times New Roman" w:eastAsia="Times New Roman" w:hAnsi="Times New Roman" w:cs="Times New Roman" w:hint="default"/>
        <w:w w:val="100"/>
        <w:sz w:val="22"/>
        <w:szCs w:val="22"/>
      </w:rPr>
    </w:lvl>
    <w:lvl w:ilvl="1" w:tplc="3666525C">
      <w:numFmt w:val="bullet"/>
      <w:lvlText w:val="•"/>
      <w:lvlJc w:val="left"/>
      <w:pPr>
        <w:ind w:left="1974" w:hanging="564"/>
      </w:pPr>
      <w:rPr>
        <w:rFonts w:hint="default"/>
      </w:rPr>
    </w:lvl>
    <w:lvl w:ilvl="2" w:tplc="24308898">
      <w:numFmt w:val="bullet"/>
      <w:lvlText w:val="•"/>
      <w:lvlJc w:val="left"/>
      <w:pPr>
        <w:ind w:left="2849" w:hanging="564"/>
      </w:pPr>
      <w:rPr>
        <w:rFonts w:hint="default"/>
      </w:rPr>
    </w:lvl>
    <w:lvl w:ilvl="3" w:tplc="A9DCF758">
      <w:numFmt w:val="bullet"/>
      <w:lvlText w:val="•"/>
      <w:lvlJc w:val="left"/>
      <w:pPr>
        <w:ind w:left="3723" w:hanging="564"/>
      </w:pPr>
      <w:rPr>
        <w:rFonts w:hint="default"/>
      </w:rPr>
    </w:lvl>
    <w:lvl w:ilvl="4" w:tplc="A36AB352">
      <w:numFmt w:val="bullet"/>
      <w:lvlText w:val="•"/>
      <w:lvlJc w:val="left"/>
      <w:pPr>
        <w:ind w:left="4598" w:hanging="564"/>
      </w:pPr>
      <w:rPr>
        <w:rFonts w:hint="default"/>
      </w:rPr>
    </w:lvl>
    <w:lvl w:ilvl="5" w:tplc="DC5C6358">
      <w:numFmt w:val="bullet"/>
      <w:lvlText w:val="•"/>
      <w:lvlJc w:val="left"/>
      <w:pPr>
        <w:ind w:left="5473" w:hanging="564"/>
      </w:pPr>
      <w:rPr>
        <w:rFonts w:hint="default"/>
      </w:rPr>
    </w:lvl>
    <w:lvl w:ilvl="6" w:tplc="A2645658">
      <w:numFmt w:val="bullet"/>
      <w:lvlText w:val="•"/>
      <w:lvlJc w:val="left"/>
      <w:pPr>
        <w:ind w:left="6347" w:hanging="564"/>
      </w:pPr>
      <w:rPr>
        <w:rFonts w:hint="default"/>
      </w:rPr>
    </w:lvl>
    <w:lvl w:ilvl="7" w:tplc="FFA295D0">
      <w:numFmt w:val="bullet"/>
      <w:lvlText w:val="•"/>
      <w:lvlJc w:val="left"/>
      <w:pPr>
        <w:ind w:left="7222" w:hanging="564"/>
      </w:pPr>
      <w:rPr>
        <w:rFonts w:hint="default"/>
      </w:rPr>
    </w:lvl>
    <w:lvl w:ilvl="8" w:tplc="D2EEB5F0">
      <w:numFmt w:val="bullet"/>
      <w:lvlText w:val="•"/>
      <w:lvlJc w:val="left"/>
      <w:pPr>
        <w:ind w:left="8097" w:hanging="564"/>
      </w:pPr>
      <w:rPr>
        <w:rFonts w:hint="default"/>
      </w:rPr>
    </w:lvl>
  </w:abstractNum>
  <w:abstractNum w:abstractNumId="45" w15:restartNumberingAfterBreak="0">
    <w:nsid w:val="5C6844AD"/>
    <w:multiLevelType w:val="hybridMultilevel"/>
    <w:tmpl w:val="AF26C4F6"/>
    <w:lvl w:ilvl="0" w:tplc="CFBE2408">
      <w:start w:val="1"/>
      <w:numFmt w:val="bullet"/>
      <w:lvlText w:val=""/>
      <w:lvlJc w:val="left"/>
      <w:pPr>
        <w:ind w:left="720" w:hanging="360"/>
      </w:pPr>
      <w:rPr>
        <w:rFonts w:ascii="Symbol" w:hAnsi="Symbol" w:hint="default"/>
      </w:rPr>
    </w:lvl>
    <w:lvl w:ilvl="1" w:tplc="8AD0DE3E" w:tentative="1">
      <w:start w:val="1"/>
      <w:numFmt w:val="bullet"/>
      <w:lvlText w:val="o"/>
      <w:lvlJc w:val="left"/>
      <w:pPr>
        <w:ind w:left="1440" w:hanging="360"/>
      </w:pPr>
      <w:rPr>
        <w:rFonts w:ascii="Courier New" w:hAnsi="Courier New" w:cs="Courier New" w:hint="default"/>
      </w:rPr>
    </w:lvl>
    <w:lvl w:ilvl="2" w:tplc="85DCEADC" w:tentative="1">
      <w:start w:val="1"/>
      <w:numFmt w:val="bullet"/>
      <w:lvlText w:val=""/>
      <w:lvlJc w:val="left"/>
      <w:pPr>
        <w:ind w:left="2160" w:hanging="360"/>
      </w:pPr>
      <w:rPr>
        <w:rFonts w:ascii="Wingdings" w:hAnsi="Wingdings" w:hint="default"/>
      </w:rPr>
    </w:lvl>
    <w:lvl w:ilvl="3" w:tplc="A7444CA6" w:tentative="1">
      <w:start w:val="1"/>
      <w:numFmt w:val="bullet"/>
      <w:lvlText w:val=""/>
      <w:lvlJc w:val="left"/>
      <w:pPr>
        <w:ind w:left="2880" w:hanging="360"/>
      </w:pPr>
      <w:rPr>
        <w:rFonts w:ascii="Symbol" w:hAnsi="Symbol" w:hint="default"/>
      </w:rPr>
    </w:lvl>
    <w:lvl w:ilvl="4" w:tplc="EF96F9B6" w:tentative="1">
      <w:start w:val="1"/>
      <w:numFmt w:val="bullet"/>
      <w:lvlText w:val="o"/>
      <w:lvlJc w:val="left"/>
      <w:pPr>
        <w:ind w:left="3600" w:hanging="360"/>
      </w:pPr>
      <w:rPr>
        <w:rFonts w:ascii="Courier New" w:hAnsi="Courier New" w:cs="Courier New" w:hint="default"/>
      </w:rPr>
    </w:lvl>
    <w:lvl w:ilvl="5" w:tplc="7C2C4692" w:tentative="1">
      <w:start w:val="1"/>
      <w:numFmt w:val="bullet"/>
      <w:lvlText w:val=""/>
      <w:lvlJc w:val="left"/>
      <w:pPr>
        <w:ind w:left="4320" w:hanging="360"/>
      </w:pPr>
      <w:rPr>
        <w:rFonts w:ascii="Wingdings" w:hAnsi="Wingdings" w:hint="default"/>
      </w:rPr>
    </w:lvl>
    <w:lvl w:ilvl="6" w:tplc="A1861898" w:tentative="1">
      <w:start w:val="1"/>
      <w:numFmt w:val="bullet"/>
      <w:lvlText w:val=""/>
      <w:lvlJc w:val="left"/>
      <w:pPr>
        <w:ind w:left="5040" w:hanging="360"/>
      </w:pPr>
      <w:rPr>
        <w:rFonts w:ascii="Symbol" w:hAnsi="Symbol" w:hint="default"/>
      </w:rPr>
    </w:lvl>
    <w:lvl w:ilvl="7" w:tplc="BF34E604" w:tentative="1">
      <w:start w:val="1"/>
      <w:numFmt w:val="bullet"/>
      <w:lvlText w:val="o"/>
      <w:lvlJc w:val="left"/>
      <w:pPr>
        <w:ind w:left="5760" w:hanging="360"/>
      </w:pPr>
      <w:rPr>
        <w:rFonts w:ascii="Courier New" w:hAnsi="Courier New" w:cs="Courier New" w:hint="default"/>
      </w:rPr>
    </w:lvl>
    <w:lvl w:ilvl="8" w:tplc="A4CEF72E" w:tentative="1">
      <w:start w:val="1"/>
      <w:numFmt w:val="bullet"/>
      <w:lvlText w:val=""/>
      <w:lvlJc w:val="left"/>
      <w:pPr>
        <w:ind w:left="6480" w:hanging="360"/>
      </w:pPr>
      <w:rPr>
        <w:rFonts w:ascii="Wingdings" w:hAnsi="Wingdings" w:hint="default"/>
      </w:rPr>
    </w:lvl>
  </w:abstractNum>
  <w:abstractNum w:abstractNumId="46" w15:restartNumberingAfterBreak="0">
    <w:nsid w:val="648345C4"/>
    <w:multiLevelType w:val="hybridMultilevel"/>
    <w:tmpl w:val="B25AA400"/>
    <w:lvl w:ilvl="0" w:tplc="4178075E">
      <w:start w:val="1"/>
      <w:numFmt w:val="bullet"/>
      <w:lvlText w:val=""/>
      <w:lvlJc w:val="left"/>
      <w:pPr>
        <w:ind w:left="720" w:hanging="360"/>
      </w:pPr>
      <w:rPr>
        <w:rFonts w:ascii="Symbol" w:hAnsi="Symbol" w:hint="default"/>
      </w:rPr>
    </w:lvl>
    <w:lvl w:ilvl="1" w:tplc="EBA0F1C2" w:tentative="1">
      <w:start w:val="1"/>
      <w:numFmt w:val="bullet"/>
      <w:lvlText w:val="o"/>
      <w:lvlJc w:val="left"/>
      <w:pPr>
        <w:ind w:left="1440" w:hanging="360"/>
      </w:pPr>
      <w:rPr>
        <w:rFonts w:ascii="Courier New" w:hAnsi="Courier New" w:cs="Courier New" w:hint="default"/>
      </w:rPr>
    </w:lvl>
    <w:lvl w:ilvl="2" w:tplc="2BEC6612" w:tentative="1">
      <w:start w:val="1"/>
      <w:numFmt w:val="bullet"/>
      <w:lvlText w:val=""/>
      <w:lvlJc w:val="left"/>
      <w:pPr>
        <w:ind w:left="2160" w:hanging="360"/>
      </w:pPr>
      <w:rPr>
        <w:rFonts w:ascii="Wingdings" w:hAnsi="Wingdings" w:hint="default"/>
      </w:rPr>
    </w:lvl>
    <w:lvl w:ilvl="3" w:tplc="1DCA49E6" w:tentative="1">
      <w:start w:val="1"/>
      <w:numFmt w:val="bullet"/>
      <w:lvlText w:val=""/>
      <w:lvlJc w:val="left"/>
      <w:pPr>
        <w:ind w:left="2880" w:hanging="360"/>
      </w:pPr>
      <w:rPr>
        <w:rFonts w:ascii="Symbol" w:hAnsi="Symbol" w:hint="default"/>
      </w:rPr>
    </w:lvl>
    <w:lvl w:ilvl="4" w:tplc="7C962E3C" w:tentative="1">
      <w:start w:val="1"/>
      <w:numFmt w:val="bullet"/>
      <w:lvlText w:val="o"/>
      <w:lvlJc w:val="left"/>
      <w:pPr>
        <w:ind w:left="3600" w:hanging="360"/>
      </w:pPr>
      <w:rPr>
        <w:rFonts w:ascii="Courier New" w:hAnsi="Courier New" w:cs="Courier New" w:hint="default"/>
      </w:rPr>
    </w:lvl>
    <w:lvl w:ilvl="5" w:tplc="16FC45F4" w:tentative="1">
      <w:start w:val="1"/>
      <w:numFmt w:val="bullet"/>
      <w:lvlText w:val=""/>
      <w:lvlJc w:val="left"/>
      <w:pPr>
        <w:ind w:left="4320" w:hanging="360"/>
      </w:pPr>
      <w:rPr>
        <w:rFonts w:ascii="Wingdings" w:hAnsi="Wingdings" w:hint="default"/>
      </w:rPr>
    </w:lvl>
    <w:lvl w:ilvl="6" w:tplc="FEA822D4" w:tentative="1">
      <w:start w:val="1"/>
      <w:numFmt w:val="bullet"/>
      <w:lvlText w:val=""/>
      <w:lvlJc w:val="left"/>
      <w:pPr>
        <w:ind w:left="5040" w:hanging="360"/>
      </w:pPr>
      <w:rPr>
        <w:rFonts w:ascii="Symbol" w:hAnsi="Symbol" w:hint="default"/>
      </w:rPr>
    </w:lvl>
    <w:lvl w:ilvl="7" w:tplc="93D6DEA6" w:tentative="1">
      <w:start w:val="1"/>
      <w:numFmt w:val="bullet"/>
      <w:lvlText w:val="o"/>
      <w:lvlJc w:val="left"/>
      <w:pPr>
        <w:ind w:left="5760" w:hanging="360"/>
      </w:pPr>
      <w:rPr>
        <w:rFonts w:ascii="Courier New" w:hAnsi="Courier New" w:cs="Courier New" w:hint="default"/>
      </w:rPr>
    </w:lvl>
    <w:lvl w:ilvl="8" w:tplc="08E48E1E" w:tentative="1">
      <w:start w:val="1"/>
      <w:numFmt w:val="bullet"/>
      <w:lvlText w:val=""/>
      <w:lvlJc w:val="left"/>
      <w:pPr>
        <w:ind w:left="6480" w:hanging="360"/>
      </w:pPr>
      <w:rPr>
        <w:rFonts w:ascii="Wingdings" w:hAnsi="Wingdings" w:hint="default"/>
      </w:rPr>
    </w:lvl>
  </w:abstractNum>
  <w:abstractNum w:abstractNumId="47" w15:restartNumberingAfterBreak="0">
    <w:nsid w:val="658C02A1"/>
    <w:multiLevelType w:val="singleLevel"/>
    <w:tmpl w:val="E7D22186"/>
    <w:lvl w:ilvl="0">
      <w:start w:val="1"/>
      <w:numFmt w:val="upperRoman"/>
      <w:lvlText w:val="%1."/>
      <w:lvlJc w:val="left"/>
      <w:pPr>
        <w:tabs>
          <w:tab w:val="num" w:pos="720"/>
        </w:tabs>
        <w:ind w:left="360" w:hanging="360"/>
      </w:pPr>
    </w:lvl>
  </w:abstractNum>
  <w:abstractNum w:abstractNumId="48" w15:restartNumberingAfterBreak="0">
    <w:nsid w:val="66884D64"/>
    <w:multiLevelType w:val="hybridMultilevel"/>
    <w:tmpl w:val="734CA01A"/>
    <w:lvl w:ilvl="0" w:tplc="9F0404C2">
      <w:start w:val="1"/>
      <w:numFmt w:val="decimal"/>
      <w:lvlText w:val="%1."/>
      <w:lvlJc w:val="left"/>
      <w:pPr>
        <w:ind w:left="1104" w:hanging="567"/>
      </w:pPr>
      <w:rPr>
        <w:rFonts w:ascii="Times New Roman" w:eastAsia="Times New Roman" w:hAnsi="Times New Roman" w:cs="Times New Roman" w:hint="default"/>
        <w:spacing w:val="0"/>
        <w:w w:val="99"/>
        <w:sz w:val="20"/>
        <w:szCs w:val="20"/>
      </w:rPr>
    </w:lvl>
    <w:lvl w:ilvl="1" w:tplc="DC1EF1D6">
      <w:numFmt w:val="bullet"/>
      <w:lvlText w:val="•"/>
      <w:lvlJc w:val="left"/>
      <w:pPr>
        <w:ind w:left="1974" w:hanging="567"/>
      </w:pPr>
      <w:rPr>
        <w:rFonts w:hint="default"/>
      </w:rPr>
    </w:lvl>
    <w:lvl w:ilvl="2" w:tplc="3A961268">
      <w:numFmt w:val="bullet"/>
      <w:lvlText w:val="•"/>
      <w:lvlJc w:val="left"/>
      <w:pPr>
        <w:ind w:left="2849" w:hanging="567"/>
      </w:pPr>
      <w:rPr>
        <w:rFonts w:hint="default"/>
      </w:rPr>
    </w:lvl>
    <w:lvl w:ilvl="3" w:tplc="9D462EBC">
      <w:numFmt w:val="bullet"/>
      <w:lvlText w:val="•"/>
      <w:lvlJc w:val="left"/>
      <w:pPr>
        <w:ind w:left="3723" w:hanging="567"/>
      </w:pPr>
      <w:rPr>
        <w:rFonts w:hint="default"/>
      </w:rPr>
    </w:lvl>
    <w:lvl w:ilvl="4" w:tplc="53BE0A2A">
      <w:numFmt w:val="bullet"/>
      <w:lvlText w:val="•"/>
      <w:lvlJc w:val="left"/>
      <w:pPr>
        <w:ind w:left="4598" w:hanging="567"/>
      </w:pPr>
      <w:rPr>
        <w:rFonts w:hint="default"/>
      </w:rPr>
    </w:lvl>
    <w:lvl w:ilvl="5" w:tplc="42900240">
      <w:numFmt w:val="bullet"/>
      <w:lvlText w:val="•"/>
      <w:lvlJc w:val="left"/>
      <w:pPr>
        <w:ind w:left="5473" w:hanging="567"/>
      </w:pPr>
      <w:rPr>
        <w:rFonts w:hint="default"/>
      </w:rPr>
    </w:lvl>
    <w:lvl w:ilvl="6" w:tplc="D1E00F44">
      <w:numFmt w:val="bullet"/>
      <w:lvlText w:val="•"/>
      <w:lvlJc w:val="left"/>
      <w:pPr>
        <w:ind w:left="6347" w:hanging="567"/>
      </w:pPr>
      <w:rPr>
        <w:rFonts w:hint="default"/>
      </w:rPr>
    </w:lvl>
    <w:lvl w:ilvl="7" w:tplc="FA7E53CC">
      <w:numFmt w:val="bullet"/>
      <w:lvlText w:val="•"/>
      <w:lvlJc w:val="left"/>
      <w:pPr>
        <w:ind w:left="7222" w:hanging="567"/>
      </w:pPr>
      <w:rPr>
        <w:rFonts w:hint="default"/>
      </w:rPr>
    </w:lvl>
    <w:lvl w:ilvl="8" w:tplc="0F1A9FE0">
      <w:numFmt w:val="bullet"/>
      <w:lvlText w:val="•"/>
      <w:lvlJc w:val="left"/>
      <w:pPr>
        <w:ind w:left="8097" w:hanging="567"/>
      </w:pPr>
      <w:rPr>
        <w:rFonts w:hint="default"/>
      </w:rPr>
    </w:lvl>
  </w:abstractNum>
  <w:abstractNum w:abstractNumId="49" w15:restartNumberingAfterBreak="0">
    <w:nsid w:val="6A3138D8"/>
    <w:multiLevelType w:val="hybridMultilevel"/>
    <w:tmpl w:val="E7368BDE"/>
    <w:lvl w:ilvl="0" w:tplc="454CC92C">
      <w:numFmt w:val="bullet"/>
      <w:lvlText w:val="-"/>
      <w:lvlJc w:val="left"/>
      <w:pPr>
        <w:ind w:left="1102" w:hanging="233"/>
      </w:pPr>
      <w:rPr>
        <w:rFonts w:ascii="Times New Roman" w:eastAsia="Times New Roman" w:hAnsi="Times New Roman" w:cs="Times New Roman" w:hint="default"/>
        <w:w w:val="100"/>
        <w:position w:val="1"/>
        <w:sz w:val="22"/>
        <w:szCs w:val="22"/>
      </w:rPr>
    </w:lvl>
    <w:lvl w:ilvl="1" w:tplc="314A2A52">
      <w:numFmt w:val="bullet"/>
      <w:lvlText w:val="•"/>
      <w:lvlJc w:val="left"/>
      <w:pPr>
        <w:ind w:left="1974" w:hanging="233"/>
      </w:pPr>
      <w:rPr>
        <w:rFonts w:hint="default"/>
      </w:rPr>
    </w:lvl>
    <w:lvl w:ilvl="2" w:tplc="F71C9526">
      <w:numFmt w:val="bullet"/>
      <w:lvlText w:val="•"/>
      <w:lvlJc w:val="left"/>
      <w:pPr>
        <w:ind w:left="2849" w:hanging="233"/>
      </w:pPr>
      <w:rPr>
        <w:rFonts w:hint="default"/>
      </w:rPr>
    </w:lvl>
    <w:lvl w:ilvl="3" w:tplc="47E475D2">
      <w:numFmt w:val="bullet"/>
      <w:lvlText w:val="•"/>
      <w:lvlJc w:val="left"/>
      <w:pPr>
        <w:ind w:left="3723" w:hanging="233"/>
      </w:pPr>
      <w:rPr>
        <w:rFonts w:hint="default"/>
      </w:rPr>
    </w:lvl>
    <w:lvl w:ilvl="4" w:tplc="7A4AF28A">
      <w:numFmt w:val="bullet"/>
      <w:lvlText w:val="•"/>
      <w:lvlJc w:val="left"/>
      <w:pPr>
        <w:ind w:left="4598" w:hanging="233"/>
      </w:pPr>
      <w:rPr>
        <w:rFonts w:hint="default"/>
      </w:rPr>
    </w:lvl>
    <w:lvl w:ilvl="5" w:tplc="3708B930">
      <w:numFmt w:val="bullet"/>
      <w:lvlText w:val="•"/>
      <w:lvlJc w:val="left"/>
      <w:pPr>
        <w:ind w:left="5473" w:hanging="233"/>
      </w:pPr>
      <w:rPr>
        <w:rFonts w:hint="default"/>
      </w:rPr>
    </w:lvl>
    <w:lvl w:ilvl="6" w:tplc="1EA26F2E">
      <w:numFmt w:val="bullet"/>
      <w:lvlText w:val="•"/>
      <w:lvlJc w:val="left"/>
      <w:pPr>
        <w:ind w:left="6347" w:hanging="233"/>
      </w:pPr>
      <w:rPr>
        <w:rFonts w:hint="default"/>
      </w:rPr>
    </w:lvl>
    <w:lvl w:ilvl="7" w:tplc="A2A63C7A">
      <w:numFmt w:val="bullet"/>
      <w:lvlText w:val="•"/>
      <w:lvlJc w:val="left"/>
      <w:pPr>
        <w:ind w:left="7222" w:hanging="233"/>
      </w:pPr>
      <w:rPr>
        <w:rFonts w:hint="default"/>
      </w:rPr>
    </w:lvl>
    <w:lvl w:ilvl="8" w:tplc="66D42C36">
      <w:numFmt w:val="bullet"/>
      <w:lvlText w:val="•"/>
      <w:lvlJc w:val="left"/>
      <w:pPr>
        <w:ind w:left="8097" w:hanging="233"/>
      </w:pPr>
      <w:rPr>
        <w:rFonts w:hint="default"/>
      </w:rPr>
    </w:lvl>
  </w:abstractNum>
  <w:abstractNum w:abstractNumId="50" w15:restartNumberingAfterBreak="0">
    <w:nsid w:val="6F485DA5"/>
    <w:multiLevelType w:val="hybridMultilevel"/>
    <w:tmpl w:val="A9C456B4"/>
    <w:lvl w:ilvl="0" w:tplc="49B4ED48">
      <w:start w:val="1"/>
      <w:numFmt w:val="upperLetter"/>
      <w:lvlText w:val="%1."/>
      <w:lvlJc w:val="left"/>
      <w:pPr>
        <w:ind w:left="1104" w:hanging="442"/>
      </w:pPr>
      <w:rPr>
        <w:rFonts w:ascii="Times New Roman" w:eastAsia="Times New Roman" w:hAnsi="Times New Roman" w:cs="Times New Roman" w:hint="default"/>
        <w:b/>
        <w:bCs/>
        <w:spacing w:val="-2"/>
        <w:w w:val="100"/>
        <w:sz w:val="22"/>
        <w:szCs w:val="22"/>
      </w:rPr>
    </w:lvl>
    <w:lvl w:ilvl="1" w:tplc="72DA6EC4">
      <w:start w:val="1"/>
      <w:numFmt w:val="upperLetter"/>
      <w:lvlText w:val="%2."/>
      <w:lvlJc w:val="left"/>
      <w:pPr>
        <w:ind w:left="4553" w:hanging="269"/>
        <w:jc w:val="right"/>
      </w:pPr>
      <w:rPr>
        <w:rFonts w:ascii="Times New Roman" w:eastAsia="Times New Roman" w:hAnsi="Times New Roman" w:cs="Times New Roman" w:hint="default"/>
        <w:b/>
        <w:bCs/>
        <w:spacing w:val="-2"/>
        <w:w w:val="100"/>
        <w:sz w:val="22"/>
        <w:szCs w:val="22"/>
      </w:rPr>
    </w:lvl>
    <w:lvl w:ilvl="2" w:tplc="F2F064FC">
      <w:numFmt w:val="bullet"/>
      <w:lvlText w:val="•"/>
      <w:lvlJc w:val="left"/>
      <w:pPr>
        <w:ind w:left="5147" w:hanging="269"/>
      </w:pPr>
      <w:rPr>
        <w:rFonts w:hint="default"/>
      </w:rPr>
    </w:lvl>
    <w:lvl w:ilvl="3" w:tplc="939EBEC6">
      <w:numFmt w:val="bullet"/>
      <w:lvlText w:val="•"/>
      <w:lvlJc w:val="left"/>
      <w:pPr>
        <w:ind w:left="5734" w:hanging="269"/>
      </w:pPr>
      <w:rPr>
        <w:rFonts w:hint="default"/>
      </w:rPr>
    </w:lvl>
    <w:lvl w:ilvl="4" w:tplc="337449A8">
      <w:numFmt w:val="bullet"/>
      <w:lvlText w:val="•"/>
      <w:lvlJc w:val="left"/>
      <w:pPr>
        <w:ind w:left="6322" w:hanging="269"/>
      </w:pPr>
      <w:rPr>
        <w:rFonts w:hint="default"/>
      </w:rPr>
    </w:lvl>
    <w:lvl w:ilvl="5" w:tplc="19FE7CF2">
      <w:numFmt w:val="bullet"/>
      <w:lvlText w:val="•"/>
      <w:lvlJc w:val="left"/>
      <w:pPr>
        <w:ind w:left="6909" w:hanging="269"/>
      </w:pPr>
      <w:rPr>
        <w:rFonts w:hint="default"/>
      </w:rPr>
    </w:lvl>
    <w:lvl w:ilvl="6" w:tplc="D6FC1C7E">
      <w:numFmt w:val="bullet"/>
      <w:lvlText w:val="•"/>
      <w:lvlJc w:val="left"/>
      <w:pPr>
        <w:ind w:left="7496" w:hanging="269"/>
      </w:pPr>
      <w:rPr>
        <w:rFonts w:hint="default"/>
      </w:rPr>
    </w:lvl>
    <w:lvl w:ilvl="7" w:tplc="60F041F4">
      <w:numFmt w:val="bullet"/>
      <w:lvlText w:val="•"/>
      <w:lvlJc w:val="left"/>
      <w:pPr>
        <w:ind w:left="8084" w:hanging="269"/>
      </w:pPr>
      <w:rPr>
        <w:rFonts w:hint="default"/>
      </w:rPr>
    </w:lvl>
    <w:lvl w:ilvl="8" w:tplc="9B661ED0">
      <w:numFmt w:val="bullet"/>
      <w:lvlText w:val="•"/>
      <w:lvlJc w:val="left"/>
      <w:pPr>
        <w:ind w:left="8671" w:hanging="269"/>
      </w:pPr>
      <w:rPr>
        <w:rFonts w:hint="default"/>
      </w:rPr>
    </w:lvl>
  </w:abstractNum>
  <w:abstractNum w:abstractNumId="51" w15:restartNumberingAfterBreak="0">
    <w:nsid w:val="6F9337D0"/>
    <w:multiLevelType w:val="hybridMultilevel"/>
    <w:tmpl w:val="B6C885E6"/>
    <w:lvl w:ilvl="0" w:tplc="37C6F9BE">
      <w:start w:val="1"/>
      <w:numFmt w:val="bullet"/>
      <w:lvlText w:val=""/>
      <w:lvlJc w:val="left"/>
      <w:pPr>
        <w:tabs>
          <w:tab w:val="num" w:pos="720"/>
        </w:tabs>
        <w:ind w:left="720" w:hanging="360"/>
      </w:pPr>
      <w:rPr>
        <w:rFonts w:ascii="Symbol" w:hAnsi="Symbol" w:hint="default"/>
      </w:rPr>
    </w:lvl>
    <w:lvl w:ilvl="1" w:tplc="7748A19E" w:tentative="1">
      <w:start w:val="1"/>
      <w:numFmt w:val="bullet"/>
      <w:lvlText w:val="o"/>
      <w:lvlJc w:val="left"/>
      <w:pPr>
        <w:tabs>
          <w:tab w:val="num" w:pos="1440"/>
        </w:tabs>
        <w:ind w:left="1440" w:hanging="360"/>
      </w:pPr>
      <w:rPr>
        <w:rFonts w:ascii="Courier New" w:hAnsi="Courier New" w:cs="Courier New" w:hint="default"/>
      </w:rPr>
    </w:lvl>
    <w:lvl w:ilvl="2" w:tplc="D8A834D4" w:tentative="1">
      <w:start w:val="1"/>
      <w:numFmt w:val="bullet"/>
      <w:lvlText w:val=""/>
      <w:lvlJc w:val="left"/>
      <w:pPr>
        <w:tabs>
          <w:tab w:val="num" w:pos="2160"/>
        </w:tabs>
        <w:ind w:left="2160" w:hanging="360"/>
      </w:pPr>
      <w:rPr>
        <w:rFonts w:ascii="Wingdings" w:hAnsi="Wingdings" w:hint="default"/>
      </w:rPr>
    </w:lvl>
    <w:lvl w:ilvl="3" w:tplc="11EA8C84" w:tentative="1">
      <w:start w:val="1"/>
      <w:numFmt w:val="bullet"/>
      <w:lvlText w:val=""/>
      <w:lvlJc w:val="left"/>
      <w:pPr>
        <w:tabs>
          <w:tab w:val="num" w:pos="2880"/>
        </w:tabs>
        <w:ind w:left="2880" w:hanging="360"/>
      </w:pPr>
      <w:rPr>
        <w:rFonts w:ascii="Symbol" w:hAnsi="Symbol" w:hint="default"/>
      </w:rPr>
    </w:lvl>
    <w:lvl w:ilvl="4" w:tplc="31AE5068" w:tentative="1">
      <w:start w:val="1"/>
      <w:numFmt w:val="bullet"/>
      <w:lvlText w:val="o"/>
      <w:lvlJc w:val="left"/>
      <w:pPr>
        <w:tabs>
          <w:tab w:val="num" w:pos="3600"/>
        </w:tabs>
        <w:ind w:left="3600" w:hanging="360"/>
      </w:pPr>
      <w:rPr>
        <w:rFonts w:ascii="Courier New" w:hAnsi="Courier New" w:cs="Courier New" w:hint="default"/>
      </w:rPr>
    </w:lvl>
    <w:lvl w:ilvl="5" w:tplc="18AE30CC" w:tentative="1">
      <w:start w:val="1"/>
      <w:numFmt w:val="bullet"/>
      <w:lvlText w:val=""/>
      <w:lvlJc w:val="left"/>
      <w:pPr>
        <w:tabs>
          <w:tab w:val="num" w:pos="4320"/>
        </w:tabs>
        <w:ind w:left="4320" w:hanging="360"/>
      </w:pPr>
      <w:rPr>
        <w:rFonts w:ascii="Wingdings" w:hAnsi="Wingdings" w:hint="default"/>
      </w:rPr>
    </w:lvl>
    <w:lvl w:ilvl="6" w:tplc="7958B510" w:tentative="1">
      <w:start w:val="1"/>
      <w:numFmt w:val="bullet"/>
      <w:lvlText w:val=""/>
      <w:lvlJc w:val="left"/>
      <w:pPr>
        <w:tabs>
          <w:tab w:val="num" w:pos="5040"/>
        </w:tabs>
        <w:ind w:left="5040" w:hanging="360"/>
      </w:pPr>
      <w:rPr>
        <w:rFonts w:ascii="Symbol" w:hAnsi="Symbol" w:hint="default"/>
      </w:rPr>
    </w:lvl>
    <w:lvl w:ilvl="7" w:tplc="93CC7CEE" w:tentative="1">
      <w:start w:val="1"/>
      <w:numFmt w:val="bullet"/>
      <w:lvlText w:val="o"/>
      <w:lvlJc w:val="left"/>
      <w:pPr>
        <w:tabs>
          <w:tab w:val="num" w:pos="5760"/>
        </w:tabs>
        <w:ind w:left="5760" w:hanging="360"/>
      </w:pPr>
      <w:rPr>
        <w:rFonts w:ascii="Courier New" w:hAnsi="Courier New" w:cs="Courier New" w:hint="default"/>
      </w:rPr>
    </w:lvl>
    <w:lvl w:ilvl="8" w:tplc="4C42D382"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70D018C0"/>
    <w:multiLevelType w:val="hybridMultilevel"/>
    <w:tmpl w:val="4776DC56"/>
    <w:lvl w:ilvl="0" w:tplc="E0AA8FDA">
      <w:start w:val="1"/>
      <w:numFmt w:val="bullet"/>
      <w:lvlText w:val="-"/>
      <w:lvlJc w:val="left"/>
      <w:pPr>
        <w:ind w:left="720" w:hanging="360"/>
      </w:pPr>
    </w:lvl>
    <w:lvl w:ilvl="1" w:tplc="3FB09338" w:tentative="1">
      <w:start w:val="1"/>
      <w:numFmt w:val="bullet"/>
      <w:lvlText w:val="o"/>
      <w:lvlJc w:val="left"/>
      <w:pPr>
        <w:ind w:left="1440" w:hanging="360"/>
      </w:pPr>
      <w:rPr>
        <w:rFonts w:ascii="Courier New" w:hAnsi="Courier New" w:cs="Courier New" w:hint="default"/>
      </w:rPr>
    </w:lvl>
    <w:lvl w:ilvl="2" w:tplc="73EC9C38" w:tentative="1">
      <w:start w:val="1"/>
      <w:numFmt w:val="bullet"/>
      <w:lvlText w:val=""/>
      <w:lvlJc w:val="left"/>
      <w:pPr>
        <w:ind w:left="2160" w:hanging="360"/>
      </w:pPr>
      <w:rPr>
        <w:rFonts w:ascii="Wingdings" w:hAnsi="Wingdings" w:hint="default"/>
      </w:rPr>
    </w:lvl>
    <w:lvl w:ilvl="3" w:tplc="8A28856A" w:tentative="1">
      <w:start w:val="1"/>
      <w:numFmt w:val="bullet"/>
      <w:lvlText w:val=""/>
      <w:lvlJc w:val="left"/>
      <w:pPr>
        <w:ind w:left="2880" w:hanging="360"/>
      </w:pPr>
      <w:rPr>
        <w:rFonts w:ascii="Symbol" w:hAnsi="Symbol" w:hint="default"/>
      </w:rPr>
    </w:lvl>
    <w:lvl w:ilvl="4" w:tplc="AB821CB2" w:tentative="1">
      <w:start w:val="1"/>
      <w:numFmt w:val="bullet"/>
      <w:lvlText w:val="o"/>
      <w:lvlJc w:val="left"/>
      <w:pPr>
        <w:ind w:left="3600" w:hanging="360"/>
      </w:pPr>
      <w:rPr>
        <w:rFonts w:ascii="Courier New" w:hAnsi="Courier New" w:cs="Courier New" w:hint="default"/>
      </w:rPr>
    </w:lvl>
    <w:lvl w:ilvl="5" w:tplc="2B7EC914" w:tentative="1">
      <w:start w:val="1"/>
      <w:numFmt w:val="bullet"/>
      <w:lvlText w:val=""/>
      <w:lvlJc w:val="left"/>
      <w:pPr>
        <w:ind w:left="4320" w:hanging="360"/>
      </w:pPr>
      <w:rPr>
        <w:rFonts w:ascii="Wingdings" w:hAnsi="Wingdings" w:hint="default"/>
      </w:rPr>
    </w:lvl>
    <w:lvl w:ilvl="6" w:tplc="BE323CEC" w:tentative="1">
      <w:start w:val="1"/>
      <w:numFmt w:val="bullet"/>
      <w:lvlText w:val=""/>
      <w:lvlJc w:val="left"/>
      <w:pPr>
        <w:ind w:left="5040" w:hanging="360"/>
      </w:pPr>
      <w:rPr>
        <w:rFonts w:ascii="Symbol" w:hAnsi="Symbol" w:hint="default"/>
      </w:rPr>
    </w:lvl>
    <w:lvl w:ilvl="7" w:tplc="AAEA42E4" w:tentative="1">
      <w:start w:val="1"/>
      <w:numFmt w:val="bullet"/>
      <w:lvlText w:val="o"/>
      <w:lvlJc w:val="left"/>
      <w:pPr>
        <w:ind w:left="5760" w:hanging="360"/>
      </w:pPr>
      <w:rPr>
        <w:rFonts w:ascii="Courier New" w:hAnsi="Courier New" w:cs="Courier New" w:hint="default"/>
      </w:rPr>
    </w:lvl>
    <w:lvl w:ilvl="8" w:tplc="A77CED62" w:tentative="1">
      <w:start w:val="1"/>
      <w:numFmt w:val="bullet"/>
      <w:lvlText w:val=""/>
      <w:lvlJc w:val="left"/>
      <w:pPr>
        <w:ind w:left="6480" w:hanging="360"/>
      </w:pPr>
      <w:rPr>
        <w:rFonts w:ascii="Wingdings" w:hAnsi="Wingdings" w:hint="default"/>
      </w:rPr>
    </w:lvl>
  </w:abstractNum>
  <w:abstractNum w:abstractNumId="53" w15:restartNumberingAfterBreak="0">
    <w:nsid w:val="77AC501F"/>
    <w:multiLevelType w:val="hybridMultilevel"/>
    <w:tmpl w:val="DDAA586E"/>
    <w:lvl w:ilvl="0" w:tplc="EB0A5EE4">
      <w:start w:val="1"/>
      <w:numFmt w:val="decimal"/>
      <w:lvlText w:val="%1."/>
      <w:lvlJc w:val="left"/>
      <w:pPr>
        <w:ind w:left="1104" w:hanging="567"/>
      </w:pPr>
      <w:rPr>
        <w:rFonts w:ascii="Times New Roman" w:eastAsia="Times New Roman" w:hAnsi="Times New Roman" w:cs="Times New Roman" w:hint="default"/>
        <w:spacing w:val="0"/>
        <w:w w:val="99"/>
        <w:sz w:val="20"/>
        <w:szCs w:val="20"/>
      </w:rPr>
    </w:lvl>
    <w:lvl w:ilvl="1" w:tplc="EDB00792">
      <w:numFmt w:val="bullet"/>
      <w:lvlText w:val="•"/>
      <w:lvlJc w:val="left"/>
      <w:pPr>
        <w:ind w:left="1974" w:hanging="567"/>
      </w:pPr>
      <w:rPr>
        <w:rFonts w:hint="default"/>
      </w:rPr>
    </w:lvl>
    <w:lvl w:ilvl="2" w:tplc="AA2E55EA">
      <w:numFmt w:val="bullet"/>
      <w:lvlText w:val="•"/>
      <w:lvlJc w:val="left"/>
      <w:pPr>
        <w:ind w:left="2849" w:hanging="567"/>
      </w:pPr>
      <w:rPr>
        <w:rFonts w:hint="default"/>
      </w:rPr>
    </w:lvl>
    <w:lvl w:ilvl="3" w:tplc="688083BE">
      <w:numFmt w:val="bullet"/>
      <w:lvlText w:val="•"/>
      <w:lvlJc w:val="left"/>
      <w:pPr>
        <w:ind w:left="3723" w:hanging="567"/>
      </w:pPr>
      <w:rPr>
        <w:rFonts w:hint="default"/>
      </w:rPr>
    </w:lvl>
    <w:lvl w:ilvl="4" w:tplc="7F9868AE">
      <w:numFmt w:val="bullet"/>
      <w:lvlText w:val="•"/>
      <w:lvlJc w:val="left"/>
      <w:pPr>
        <w:ind w:left="4598" w:hanging="567"/>
      </w:pPr>
      <w:rPr>
        <w:rFonts w:hint="default"/>
      </w:rPr>
    </w:lvl>
    <w:lvl w:ilvl="5" w:tplc="62E67FF4">
      <w:numFmt w:val="bullet"/>
      <w:lvlText w:val="•"/>
      <w:lvlJc w:val="left"/>
      <w:pPr>
        <w:ind w:left="5473" w:hanging="567"/>
      </w:pPr>
      <w:rPr>
        <w:rFonts w:hint="default"/>
      </w:rPr>
    </w:lvl>
    <w:lvl w:ilvl="6" w:tplc="388CE476">
      <w:numFmt w:val="bullet"/>
      <w:lvlText w:val="•"/>
      <w:lvlJc w:val="left"/>
      <w:pPr>
        <w:ind w:left="6347" w:hanging="567"/>
      </w:pPr>
      <w:rPr>
        <w:rFonts w:hint="default"/>
      </w:rPr>
    </w:lvl>
    <w:lvl w:ilvl="7" w:tplc="276A885A">
      <w:numFmt w:val="bullet"/>
      <w:lvlText w:val="•"/>
      <w:lvlJc w:val="left"/>
      <w:pPr>
        <w:ind w:left="7222" w:hanging="567"/>
      </w:pPr>
      <w:rPr>
        <w:rFonts w:hint="default"/>
      </w:rPr>
    </w:lvl>
    <w:lvl w:ilvl="8" w:tplc="87CC3CEC">
      <w:numFmt w:val="bullet"/>
      <w:lvlText w:val="•"/>
      <w:lvlJc w:val="left"/>
      <w:pPr>
        <w:ind w:left="8097" w:hanging="567"/>
      </w:pPr>
      <w:rPr>
        <w:rFonts w:hint="default"/>
      </w:rPr>
    </w:lvl>
  </w:abstractNum>
  <w:abstractNum w:abstractNumId="54" w15:restartNumberingAfterBreak="0">
    <w:nsid w:val="79C55A75"/>
    <w:multiLevelType w:val="hybridMultilevel"/>
    <w:tmpl w:val="081204E6"/>
    <w:lvl w:ilvl="0" w:tplc="35321DF2">
      <w:numFmt w:val="bullet"/>
      <w:lvlText w:val=""/>
      <w:lvlJc w:val="left"/>
      <w:pPr>
        <w:ind w:left="1006" w:hanging="361"/>
      </w:pPr>
      <w:rPr>
        <w:rFonts w:ascii="Symbol" w:eastAsia="Symbol" w:hAnsi="Symbol" w:cs="Symbol" w:hint="default"/>
        <w:w w:val="100"/>
        <w:sz w:val="22"/>
        <w:szCs w:val="22"/>
      </w:rPr>
    </w:lvl>
    <w:lvl w:ilvl="1" w:tplc="1262BD24">
      <w:numFmt w:val="bullet"/>
      <w:lvlText w:val=""/>
      <w:lvlJc w:val="left"/>
      <w:pPr>
        <w:ind w:left="1366" w:hanging="361"/>
      </w:pPr>
      <w:rPr>
        <w:rFonts w:ascii="Symbol" w:eastAsia="Symbol" w:hAnsi="Symbol" w:cs="Symbol" w:hint="default"/>
        <w:w w:val="100"/>
        <w:sz w:val="22"/>
        <w:szCs w:val="22"/>
      </w:rPr>
    </w:lvl>
    <w:lvl w:ilvl="2" w:tplc="B46AB7DE">
      <w:numFmt w:val="bullet"/>
      <w:lvlText w:val="•"/>
      <w:lvlJc w:val="left"/>
      <w:pPr>
        <w:ind w:left="2302" w:hanging="361"/>
      </w:pPr>
      <w:rPr>
        <w:rFonts w:hint="default"/>
      </w:rPr>
    </w:lvl>
    <w:lvl w:ilvl="3" w:tplc="42EE106E">
      <w:numFmt w:val="bullet"/>
      <w:lvlText w:val="•"/>
      <w:lvlJc w:val="left"/>
      <w:pPr>
        <w:ind w:left="3245" w:hanging="361"/>
      </w:pPr>
      <w:rPr>
        <w:rFonts w:hint="default"/>
      </w:rPr>
    </w:lvl>
    <w:lvl w:ilvl="4" w:tplc="A2262D90">
      <w:numFmt w:val="bullet"/>
      <w:lvlText w:val="•"/>
      <w:lvlJc w:val="left"/>
      <w:pPr>
        <w:ind w:left="4188" w:hanging="361"/>
      </w:pPr>
      <w:rPr>
        <w:rFonts w:hint="default"/>
      </w:rPr>
    </w:lvl>
    <w:lvl w:ilvl="5" w:tplc="425AE29A">
      <w:numFmt w:val="bullet"/>
      <w:lvlText w:val="•"/>
      <w:lvlJc w:val="left"/>
      <w:pPr>
        <w:ind w:left="5131" w:hanging="361"/>
      </w:pPr>
      <w:rPr>
        <w:rFonts w:hint="default"/>
      </w:rPr>
    </w:lvl>
    <w:lvl w:ilvl="6" w:tplc="B75AA566">
      <w:numFmt w:val="bullet"/>
      <w:lvlText w:val="•"/>
      <w:lvlJc w:val="left"/>
      <w:pPr>
        <w:ind w:left="6074" w:hanging="361"/>
      </w:pPr>
      <w:rPr>
        <w:rFonts w:hint="default"/>
      </w:rPr>
    </w:lvl>
    <w:lvl w:ilvl="7" w:tplc="BD9461EE">
      <w:numFmt w:val="bullet"/>
      <w:lvlText w:val="•"/>
      <w:lvlJc w:val="left"/>
      <w:pPr>
        <w:ind w:left="7017" w:hanging="361"/>
      </w:pPr>
      <w:rPr>
        <w:rFonts w:hint="default"/>
      </w:rPr>
    </w:lvl>
    <w:lvl w:ilvl="8" w:tplc="7A70A7FA">
      <w:numFmt w:val="bullet"/>
      <w:lvlText w:val="•"/>
      <w:lvlJc w:val="left"/>
      <w:pPr>
        <w:ind w:left="7960" w:hanging="361"/>
      </w:pPr>
      <w:rPr>
        <w:rFonts w:hint="default"/>
      </w:rPr>
    </w:lvl>
  </w:abstractNum>
  <w:abstractNum w:abstractNumId="55" w15:restartNumberingAfterBreak="0">
    <w:nsid w:val="79FE4C0A"/>
    <w:multiLevelType w:val="hybridMultilevel"/>
    <w:tmpl w:val="AF9C8A62"/>
    <w:lvl w:ilvl="0" w:tplc="2E409ABC">
      <w:start w:val="1"/>
      <w:numFmt w:val="bullet"/>
      <w:lvlText w:val=""/>
      <w:lvlJc w:val="left"/>
      <w:pPr>
        <w:ind w:left="720" w:hanging="360"/>
      </w:pPr>
      <w:rPr>
        <w:rFonts w:ascii="Symbol" w:hAnsi="Symbol" w:hint="default"/>
      </w:rPr>
    </w:lvl>
    <w:lvl w:ilvl="1" w:tplc="BC7EDFEE" w:tentative="1">
      <w:start w:val="1"/>
      <w:numFmt w:val="bullet"/>
      <w:lvlText w:val="o"/>
      <w:lvlJc w:val="left"/>
      <w:pPr>
        <w:ind w:left="1440" w:hanging="360"/>
      </w:pPr>
      <w:rPr>
        <w:rFonts w:ascii="Courier New" w:hAnsi="Courier New" w:cs="Courier New" w:hint="default"/>
      </w:rPr>
    </w:lvl>
    <w:lvl w:ilvl="2" w:tplc="595C9848" w:tentative="1">
      <w:start w:val="1"/>
      <w:numFmt w:val="bullet"/>
      <w:lvlText w:val=""/>
      <w:lvlJc w:val="left"/>
      <w:pPr>
        <w:ind w:left="2160" w:hanging="360"/>
      </w:pPr>
      <w:rPr>
        <w:rFonts w:ascii="Wingdings" w:hAnsi="Wingdings" w:hint="default"/>
      </w:rPr>
    </w:lvl>
    <w:lvl w:ilvl="3" w:tplc="90FE0E00" w:tentative="1">
      <w:start w:val="1"/>
      <w:numFmt w:val="bullet"/>
      <w:lvlText w:val=""/>
      <w:lvlJc w:val="left"/>
      <w:pPr>
        <w:ind w:left="2880" w:hanging="360"/>
      </w:pPr>
      <w:rPr>
        <w:rFonts w:ascii="Symbol" w:hAnsi="Symbol" w:hint="default"/>
      </w:rPr>
    </w:lvl>
    <w:lvl w:ilvl="4" w:tplc="5AD400D6" w:tentative="1">
      <w:start w:val="1"/>
      <w:numFmt w:val="bullet"/>
      <w:lvlText w:val="o"/>
      <w:lvlJc w:val="left"/>
      <w:pPr>
        <w:ind w:left="3600" w:hanging="360"/>
      </w:pPr>
      <w:rPr>
        <w:rFonts w:ascii="Courier New" w:hAnsi="Courier New" w:cs="Courier New" w:hint="default"/>
      </w:rPr>
    </w:lvl>
    <w:lvl w:ilvl="5" w:tplc="4FC6C852" w:tentative="1">
      <w:start w:val="1"/>
      <w:numFmt w:val="bullet"/>
      <w:lvlText w:val=""/>
      <w:lvlJc w:val="left"/>
      <w:pPr>
        <w:ind w:left="4320" w:hanging="360"/>
      </w:pPr>
      <w:rPr>
        <w:rFonts w:ascii="Wingdings" w:hAnsi="Wingdings" w:hint="default"/>
      </w:rPr>
    </w:lvl>
    <w:lvl w:ilvl="6" w:tplc="83DAD2CC" w:tentative="1">
      <w:start w:val="1"/>
      <w:numFmt w:val="bullet"/>
      <w:lvlText w:val=""/>
      <w:lvlJc w:val="left"/>
      <w:pPr>
        <w:ind w:left="5040" w:hanging="360"/>
      </w:pPr>
      <w:rPr>
        <w:rFonts w:ascii="Symbol" w:hAnsi="Symbol" w:hint="default"/>
      </w:rPr>
    </w:lvl>
    <w:lvl w:ilvl="7" w:tplc="8AEABCF0" w:tentative="1">
      <w:start w:val="1"/>
      <w:numFmt w:val="bullet"/>
      <w:lvlText w:val="o"/>
      <w:lvlJc w:val="left"/>
      <w:pPr>
        <w:ind w:left="5760" w:hanging="360"/>
      </w:pPr>
      <w:rPr>
        <w:rFonts w:ascii="Courier New" w:hAnsi="Courier New" w:cs="Courier New" w:hint="default"/>
      </w:rPr>
    </w:lvl>
    <w:lvl w:ilvl="8" w:tplc="E0CED340" w:tentative="1">
      <w:start w:val="1"/>
      <w:numFmt w:val="bullet"/>
      <w:lvlText w:val=""/>
      <w:lvlJc w:val="left"/>
      <w:pPr>
        <w:ind w:left="6480" w:hanging="360"/>
      </w:pPr>
      <w:rPr>
        <w:rFonts w:ascii="Wingdings" w:hAnsi="Wingdings" w:hint="default"/>
      </w:rPr>
    </w:lvl>
  </w:abstractNum>
  <w:abstractNum w:abstractNumId="56" w15:restartNumberingAfterBreak="0">
    <w:nsid w:val="7AF00949"/>
    <w:multiLevelType w:val="hybridMultilevel"/>
    <w:tmpl w:val="D774171A"/>
    <w:lvl w:ilvl="0" w:tplc="2AA20FDA">
      <w:start w:val="1"/>
      <w:numFmt w:val="decimal"/>
      <w:lvlText w:val="%1)"/>
      <w:lvlJc w:val="left"/>
      <w:pPr>
        <w:ind w:left="539" w:hanging="241"/>
      </w:pPr>
      <w:rPr>
        <w:rFonts w:ascii="Times New Roman" w:eastAsia="Times New Roman" w:hAnsi="Times New Roman" w:cs="Times New Roman" w:hint="default"/>
        <w:w w:val="100"/>
        <w:sz w:val="22"/>
        <w:szCs w:val="22"/>
      </w:rPr>
    </w:lvl>
    <w:lvl w:ilvl="1" w:tplc="7714ABBC">
      <w:numFmt w:val="bullet"/>
      <w:lvlText w:val="•"/>
      <w:lvlJc w:val="left"/>
      <w:pPr>
        <w:ind w:left="1470" w:hanging="241"/>
      </w:pPr>
      <w:rPr>
        <w:rFonts w:hint="default"/>
      </w:rPr>
    </w:lvl>
    <w:lvl w:ilvl="2" w:tplc="C6240428">
      <w:numFmt w:val="bullet"/>
      <w:lvlText w:val="•"/>
      <w:lvlJc w:val="left"/>
      <w:pPr>
        <w:ind w:left="2401" w:hanging="241"/>
      </w:pPr>
      <w:rPr>
        <w:rFonts w:hint="default"/>
      </w:rPr>
    </w:lvl>
    <w:lvl w:ilvl="3" w:tplc="C0B0BA1A">
      <w:numFmt w:val="bullet"/>
      <w:lvlText w:val="•"/>
      <w:lvlJc w:val="left"/>
      <w:pPr>
        <w:ind w:left="3331" w:hanging="241"/>
      </w:pPr>
      <w:rPr>
        <w:rFonts w:hint="default"/>
      </w:rPr>
    </w:lvl>
    <w:lvl w:ilvl="4" w:tplc="0F269AE4">
      <w:numFmt w:val="bullet"/>
      <w:lvlText w:val="•"/>
      <w:lvlJc w:val="left"/>
      <w:pPr>
        <w:ind w:left="4262" w:hanging="241"/>
      </w:pPr>
      <w:rPr>
        <w:rFonts w:hint="default"/>
      </w:rPr>
    </w:lvl>
    <w:lvl w:ilvl="5" w:tplc="9AF645F8">
      <w:numFmt w:val="bullet"/>
      <w:lvlText w:val="•"/>
      <w:lvlJc w:val="left"/>
      <w:pPr>
        <w:ind w:left="5193" w:hanging="241"/>
      </w:pPr>
      <w:rPr>
        <w:rFonts w:hint="default"/>
      </w:rPr>
    </w:lvl>
    <w:lvl w:ilvl="6" w:tplc="B32C1354">
      <w:numFmt w:val="bullet"/>
      <w:lvlText w:val="•"/>
      <w:lvlJc w:val="left"/>
      <w:pPr>
        <w:ind w:left="6123" w:hanging="241"/>
      </w:pPr>
      <w:rPr>
        <w:rFonts w:hint="default"/>
      </w:rPr>
    </w:lvl>
    <w:lvl w:ilvl="7" w:tplc="CB2E3FB2">
      <w:numFmt w:val="bullet"/>
      <w:lvlText w:val="•"/>
      <w:lvlJc w:val="left"/>
      <w:pPr>
        <w:ind w:left="7054" w:hanging="241"/>
      </w:pPr>
      <w:rPr>
        <w:rFonts w:hint="default"/>
      </w:rPr>
    </w:lvl>
    <w:lvl w:ilvl="8" w:tplc="F354A410">
      <w:numFmt w:val="bullet"/>
      <w:lvlText w:val="•"/>
      <w:lvlJc w:val="left"/>
      <w:pPr>
        <w:ind w:left="7985" w:hanging="241"/>
      </w:pPr>
      <w:rPr>
        <w:rFonts w:hint="default"/>
      </w:rPr>
    </w:lvl>
  </w:abstractNum>
  <w:abstractNum w:abstractNumId="57" w15:restartNumberingAfterBreak="0">
    <w:nsid w:val="7C20280F"/>
    <w:multiLevelType w:val="hybridMultilevel"/>
    <w:tmpl w:val="5DAC2480"/>
    <w:lvl w:ilvl="0" w:tplc="BE62536C">
      <w:start w:val="13"/>
      <w:numFmt w:val="bullet"/>
      <w:lvlText w:val=""/>
      <w:lvlJc w:val="left"/>
      <w:pPr>
        <w:ind w:left="720" w:hanging="360"/>
      </w:pPr>
      <w:rPr>
        <w:rFonts w:ascii="Symbol" w:eastAsia="Times New Roman" w:hAnsi="Symbol" w:cs="Times New Roman" w:hint="default"/>
      </w:rPr>
    </w:lvl>
    <w:lvl w:ilvl="1" w:tplc="EFD2E5F6" w:tentative="1">
      <w:start w:val="1"/>
      <w:numFmt w:val="bullet"/>
      <w:lvlText w:val="o"/>
      <w:lvlJc w:val="left"/>
      <w:pPr>
        <w:ind w:left="1440" w:hanging="360"/>
      </w:pPr>
      <w:rPr>
        <w:rFonts w:ascii="Courier New" w:hAnsi="Courier New" w:cs="Courier New" w:hint="default"/>
      </w:rPr>
    </w:lvl>
    <w:lvl w:ilvl="2" w:tplc="AFF27CD6" w:tentative="1">
      <w:start w:val="1"/>
      <w:numFmt w:val="bullet"/>
      <w:lvlText w:val=""/>
      <w:lvlJc w:val="left"/>
      <w:pPr>
        <w:ind w:left="2160" w:hanging="360"/>
      </w:pPr>
      <w:rPr>
        <w:rFonts w:ascii="Wingdings" w:hAnsi="Wingdings" w:hint="default"/>
      </w:rPr>
    </w:lvl>
    <w:lvl w:ilvl="3" w:tplc="A6B2A9D2" w:tentative="1">
      <w:start w:val="1"/>
      <w:numFmt w:val="bullet"/>
      <w:lvlText w:val=""/>
      <w:lvlJc w:val="left"/>
      <w:pPr>
        <w:ind w:left="2880" w:hanging="360"/>
      </w:pPr>
      <w:rPr>
        <w:rFonts w:ascii="Symbol" w:hAnsi="Symbol" w:hint="default"/>
      </w:rPr>
    </w:lvl>
    <w:lvl w:ilvl="4" w:tplc="79C02B5E" w:tentative="1">
      <w:start w:val="1"/>
      <w:numFmt w:val="bullet"/>
      <w:lvlText w:val="o"/>
      <w:lvlJc w:val="left"/>
      <w:pPr>
        <w:ind w:left="3600" w:hanging="360"/>
      </w:pPr>
      <w:rPr>
        <w:rFonts w:ascii="Courier New" w:hAnsi="Courier New" w:cs="Courier New" w:hint="default"/>
      </w:rPr>
    </w:lvl>
    <w:lvl w:ilvl="5" w:tplc="1F7C2004" w:tentative="1">
      <w:start w:val="1"/>
      <w:numFmt w:val="bullet"/>
      <w:lvlText w:val=""/>
      <w:lvlJc w:val="left"/>
      <w:pPr>
        <w:ind w:left="4320" w:hanging="360"/>
      </w:pPr>
      <w:rPr>
        <w:rFonts w:ascii="Wingdings" w:hAnsi="Wingdings" w:hint="default"/>
      </w:rPr>
    </w:lvl>
    <w:lvl w:ilvl="6" w:tplc="88F6C394" w:tentative="1">
      <w:start w:val="1"/>
      <w:numFmt w:val="bullet"/>
      <w:lvlText w:val=""/>
      <w:lvlJc w:val="left"/>
      <w:pPr>
        <w:ind w:left="5040" w:hanging="360"/>
      </w:pPr>
      <w:rPr>
        <w:rFonts w:ascii="Symbol" w:hAnsi="Symbol" w:hint="default"/>
      </w:rPr>
    </w:lvl>
    <w:lvl w:ilvl="7" w:tplc="82208E0C" w:tentative="1">
      <w:start w:val="1"/>
      <w:numFmt w:val="bullet"/>
      <w:lvlText w:val="o"/>
      <w:lvlJc w:val="left"/>
      <w:pPr>
        <w:ind w:left="5760" w:hanging="360"/>
      </w:pPr>
      <w:rPr>
        <w:rFonts w:ascii="Courier New" w:hAnsi="Courier New" w:cs="Courier New" w:hint="default"/>
      </w:rPr>
    </w:lvl>
    <w:lvl w:ilvl="8" w:tplc="C5283C22" w:tentative="1">
      <w:start w:val="1"/>
      <w:numFmt w:val="bullet"/>
      <w:lvlText w:val=""/>
      <w:lvlJc w:val="left"/>
      <w:pPr>
        <w:ind w:left="6480" w:hanging="360"/>
      </w:pPr>
      <w:rPr>
        <w:rFonts w:ascii="Wingdings" w:hAnsi="Wingdings" w:hint="default"/>
      </w:rPr>
    </w:lvl>
  </w:abstractNum>
  <w:abstractNum w:abstractNumId="58" w15:restartNumberingAfterBreak="0">
    <w:nsid w:val="7D946041"/>
    <w:multiLevelType w:val="multilevel"/>
    <w:tmpl w:val="9BC0A258"/>
    <w:lvl w:ilvl="0">
      <w:start w:val="6"/>
      <w:numFmt w:val="decimal"/>
      <w:lvlText w:val="%1."/>
      <w:lvlJc w:val="left"/>
      <w:pPr>
        <w:ind w:left="1107" w:hanging="567"/>
      </w:pPr>
      <w:rPr>
        <w:rFonts w:ascii="Times New Roman" w:eastAsia="Times New Roman" w:hAnsi="Times New Roman" w:cs="Times New Roman" w:hint="default"/>
        <w:b/>
        <w:bCs/>
        <w:i w:val="0"/>
        <w:iCs/>
        <w:w w:val="100"/>
        <w:sz w:val="22"/>
        <w:szCs w:val="22"/>
      </w:rPr>
    </w:lvl>
    <w:lvl w:ilvl="1">
      <w:start w:val="1"/>
      <w:numFmt w:val="decimal"/>
      <w:lvlText w:val="%1.%2"/>
      <w:lvlJc w:val="left"/>
      <w:pPr>
        <w:ind w:left="1107" w:hanging="567"/>
      </w:pPr>
      <w:rPr>
        <w:rFonts w:ascii="Times New Roman" w:eastAsia="Times New Roman" w:hAnsi="Times New Roman" w:cs="Times New Roman" w:hint="default"/>
        <w:b/>
        <w:bCs/>
        <w:w w:val="100"/>
        <w:sz w:val="22"/>
        <w:szCs w:val="22"/>
      </w:rPr>
    </w:lvl>
    <w:lvl w:ilvl="2">
      <w:numFmt w:val="bullet"/>
      <w:lvlText w:val="•"/>
      <w:lvlJc w:val="left"/>
      <w:pPr>
        <w:ind w:left="2849" w:hanging="567"/>
      </w:pPr>
      <w:rPr>
        <w:rFonts w:hint="default"/>
      </w:rPr>
    </w:lvl>
    <w:lvl w:ilvl="3">
      <w:numFmt w:val="bullet"/>
      <w:lvlText w:val="•"/>
      <w:lvlJc w:val="left"/>
      <w:pPr>
        <w:ind w:left="3723" w:hanging="567"/>
      </w:pPr>
      <w:rPr>
        <w:rFonts w:hint="default"/>
      </w:rPr>
    </w:lvl>
    <w:lvl w:ilvl="4">
      <w:numFmt w:val="bullet"/>
      <w:lvlText w:val="•"/>
      <w:lvlJc w:val="left"/>
      <w:pPr>
        <w:ind w:left="4598" w:hanging="567"/>
      </w:pPr>
      <w:rPr>
        <w:rFonts w:hint="default"/>
      </w:rPr>
    </w:lvl>
    <w:lvl w:ilvl="5">
      <w:numFmt w:val="bullet"/>
      <w:lvlText w:val="•"/>
      <w:lvlJc w:val="left"/>
      <w:pPr>
        <w:ind w:left="5473" w:hanging="567"/>
      </w:pPr>
      <w:rPr>
        <w:rFonts w:hint="default"/>
      </w:rPr>
    </w:lvl>
    <w:lvl w:ilvl="6">
      <w:numFmt w:val="bullet"/>
      <w:lvlText w:val="•"/>
      <w:lvlJc w:val="left"/>
      <w:pPr>
        <w:ind w:left="6347" w:hanging="567"/>
      </w:pPr>
      <w:rPr>
        <w:rFonts w:hint="default"/>
      </w:rPr>
    </w:lvl>
    <w:lvl w:ilvl="7">
      <w:numFmt w:val="bullet"/>
      <w:lvlText w:val="•"/>
      <w:lvlJc w:val="left"/>
      <w:pPr>
        <w:ind w:left="7222" w:hanging="567"/>
      </w:pPr>
      <w:rPr>
        <w:rFonts w:hint="default"/>
      </w:rPr>
    </w:lvl>
    <w:lvl w:ilvl="8">
      <w:numFmt w:val="bullet"/>
      <w:lvlText w:val="•"/>
      <w:lvlJc w:val="left"/>
      <w:pPr>
        <w:ind w:left="8097" w:hanging="567"/>
      </w:pPr>
      <w:rPr>
        <w:rFonts w:hint="default"/>
      </w:rPr>
    </w:lvl>
  </w:abstractNum>
  <w:num w:numId="1" w16cid:durableId="1315646116">
    <w:abstractNumId w:val="56"/>
  </w:num>
  <w:num w:numId="2" w16cid:durableId="199169251">
    <w:abstractNumId w:val="16"/>
  </w:num>
  <w:num w:numId="3" w16cid:durableId="809857555">
    <w:abstractNumId w:val="44"/>
  </w:num>
  <w:num w:numId="4" w16cid:durableId="1189947075">
    <w:abstractNumId w:val="8"/>
  </w:num>
  <w:num w:numId="5" w16cid:durableId="2074504781">
    <w:abstractNumId w:val="54"/>
  </w:num>
  <w:num w:numId="6" w16cid:durableId="1230457097">
    <w:abstractNumId w:val="50"/>
  </w:num>
  <w:num w:numId="7" w16cid:durableId="835803941">
    <w:abstractNumId w:val="4"/>
  </w:num>
  <w:num w:numId="8" w16cid:durableId="1064376108">
    <w:abstractNumId w:val="22"/>
  </w:num>
  <w:num w:numId="9" w16cid:durableId="1467696040">
    <w:abstractNumId w:val="18"/>
  </w:num>
  <w:num w:numId="10" w16cid:durableId="573709482">
    <w:abstractNumId w:val="58"/>
  </w:num>
  <w:num w:numId="11" w16cid:durableId="292487748">
    <w:abstractNumId w:val="0"/>
  </w:num>
  <w:num w:numId="12" w16cid:durableId="284696617">
    <w:abstractNumId w:val="49"/>
  </w:num>
  <w:num w:numId="13" w16cid:durableId="37166609">
    <w:abstractNumId w:val="26"/>
  </w:num>
  <w:num w:numId="14" w16cid:durableId="764375544">
    <w:abstractNumId w:val="37"/>
  </w:num>
  <w:num w:numId="15" w16cid:durableId="920026536">
    <w:abstractNumId w:val="12"/>
  </w:num>
  <w:num w:numId="16" w16cid:durableId="1185362332">
    <w:abstractNumId w:val="41"/>
  </w:num>
  <w:num w:numId="17" w16cid:durableId="454063892">
    <w:abstractNumId w:val="9"/>
  </w:num>
  <w:num w:numId="18" w16cid:durableId="1634171580">
    <w:abstractNumId w:val="43"/>
  </w:num>
  <w:num w:numId="19" w16cid:durableId="1152135046">
    <w:abstractNumId w:val="53"/>
  </w:num>
  <w:num w:numId="20" w16cid:durableId="1392390484">
    <w:abstractNumId w:val="48"/>
  </w:num>
  <w:num w:numId="21" w16cid:durableId="128137596">
    <w:abstractNumId w:val="13"/>
  </w:num>
  <w:num w:numId="22" w16cid:durableId="297033003">
    <w:abstractNumId w:val="15"/>
  </w:num>
  <w:num w:numId="23" w16cid:durableId="170802393">
    <w:abstractNumId w:val="10"/>
  </w:num>
  <w:num w:numId="24" w16cid:durableId="1513715036">
    <w:abstractNumId w:val="21"/>
  </w:num>
  <w:num w:numId="25" w16cid:durableId="2026517737">
    <w:abstractNumId w:val="51"/>
  </w:num>
  <w:num w:numId="26" w16cid:durableId="1525634907">
    <w:abstractNumId w:val="23"/>
  </w:num>
  <w:num w:numId="27" w16cid:durableId="245650532">
    <w:abstractNumId w:val="2"/>
  </w:num>
  <w:num w:numId="28" w16cid:durableId="378821469">
    <w:abstractNumId w:val="31"/>
  </w:num>
  <w:num w:numId="29" w16cid:durableId="1682120710">
    <w:abstractNumId w:val="3"/>
  </w:num>
  <w:num w:numId="30" w16cid:durableId="60061797">
    <w:abstractNumId w:val="42"/>
  </w:num>
  <w:num w:numId="31" w16cid:durableId="1898273649">
    <w:abstractNumId w:val="47"/>
  </w:num>
  <w:num w:numId="32" w16cid:durableId="1896114207">
    <w:abstractNumId w:val="39"/>
  </w:num>
  <w:num w:numId="33" w16cid:durableId="1808013683">
    <w:abstractNumId w:val="57"/>
  </w:num>
  <w:num w:numId="34" w16cid:durableId="1078599570">
    <w:abstractNumId w:val="52"/>
  </w:num>
  <w:num w:numId="35" w16cid:durableId="1096369094">
    <w:abstractNumId w:val="19"/>
  </w:num>
  <w:num w:numId="36" w16cid:durableId="1946768175">
    <w:abstractNumId w:val="17"/>
  </w:num>
  <w:num w:numId="37" w16cid:durableId="265693097">
    <w:abstractNumId w:val="30"/>
  </w:num>
  <w:num w:numId="38" w16cid:durableId="767770210">
    <w:abstractNumId w:val="24"/>
  </w:num>
  <w:num w:numId="39" w16cid:durableId="846600183">
    <w:abstractNumId w:val="40"/>
  </w:num>
  <w:num w:numId="40" w16cid:durableId="1221866412">
    <w:abstractNumId w:val="38"/>
  </w:num>
  <w:num w:numId="41" w16cid:durableId="124740682">
    <w:abstractNumId w:val="6"/>
  </w:num>
  <w:num w:numId="42" w16cid:durableId="1602567559">
    <w:abstractNumId w:val="20"/>
  </w:num>
  <w:num w:numId="43" w16cid:durableId="935214197">
    <w:abstractNumId w:val="36"/>
  </w:num>
  <w:num w:numId="44" w16cid:durableId="450439870">
    <w:abstractNumId w:val="32"/>
  </w:num>
  <w:num w:numId="45" w16cid:durableId="1835408879">
    <w:abstractNumId w:val="34"/>
  </w:num>
  <w:num w:numId="46" w16cid:durableId="222104879">
    <w:abstractNumId w:val="25"/>
  </w:num>
  <w:num w:numId="47" w16cid:durableId="471674734">
    <w:abstractNumId w:val="7"/>
  </w:num>
  <w:num w:numId="48" w16cid:durableId="84159299">
    <w:abstractNumId w:val="45"/>
  </w:num>
  <w:num w:numId="49" w16cid:durableId="510921031">
    <w:abstractNumId w:val="5"/>
  </w:num>
  <w:num w:numId="50" w16cid:durableId="876043447">
    <w:abstractNumId w:val="28"/>
  </w:num>
  <w:num w:numId="51" w16cid:durableId="967472090">
    <w:abstractNumId w:val="33"/>
  </w:num>
  <w:num w:numId="52" w16cid:durableId="942347043">
    <w:abstractNumId w:val="55"/>
  </w:num>
  <w:num w:numId="53" w16cid:durableId="1247808936">
    <w:abstractNumId w:val="27"/>
  </w:num>
  <w:num w:numId="54" w16cid:durableId="1109161641">
    <w:abstractNumId w:val="35"/>
  </w:num>
  <w:num w:numId="55" w16cid:durableId="1764103820">
    <w:abstractNumId w:val="46"/>
  </w:num>
  <w:num w:numId="56" w16cid:durableId="638073074">
    <w:abstractNumId w:val="29"/>
  </w:num>
  <w:num w:numId="57" w16cid:durableId="469178974">
    <w:abstractNumId w:val="1"/>
  </w:num>
  <w:num w:numId="58" w16cid:durableId="1693461173">
    <w:abstractNumId w:val="14"/>
  </w:num>
  <w:num w:numId="59" w16cid:durableId="2015842539">
    <w:abstractNumId w:val="11"/>
  </w:num>
  <w:numIdMacAtCleanup w:val="5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bordersDoNotSurroundHeader/>
  <w:bordersDoNotSurroundFooter/>
  <w:trackRevisions/>
  <w:defaultTabStop w:val="720"/>
  <w:hyphenationZone w:val="425"/>
  <w:drawingGridHorizontalSpacing w:val="110"/>
  <w:displayHorizontalDrawingGridEvery w:val="2"/>
  <w:characterSpacingControl w:val="doNotCompress"/>
  <w:hdrShapeDefaults>
    <o:shapedefaults v:ext="edit" spidmax="2052"/>
  </w:hdrShapeDefaults>
  <w:footnotePr>
    <w:footnote w:id="-1"/>
    <w:footnote w:id="0"/>
    <w:footnote w:id="1"/>
  </w:footnotePr>
  <w:endnotePr>
    <w:endnote w:id="-1"/>
    <w:endnote w:id="0"/>
    <w:endnote w:id="1"/>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3MTA2sjAyNTU2NDdS0lEKTi0uzszPAykwrAUANMaRVSwAAAA="/>
  </w:docVars>
  <w:rsids>
    <w:rsidRoot w:val="00F43F10"/>
    <w:rsid w:val="00000050"/>
    <w:rsid w:val="000001AC"/>
    <w:rsid w:val="00000D62"/>
    <w:rsid w:val="00001587"/>
    <w:rsid w:val="000035EA"/>
    <w:rsid w:val="0000362A"/>
    <w:rsid w:val="00003AEF"/>
    <w:rsid w:val="00003EC6"/>
    <w:rsid w:val="00005701"/>
    <w:rsid w:val="00007528"/>
    <w:rsid w:val="000107F8"/>
    <w:rsid w:val="000112D6"/>
    <w:rsid w:val="0001164F"/>
    <w:rsid w:val="00012C40"/>
    <w:rsid w:val="00014869"/>
    <w:rsid w:val="000150D3"/>
    <w:rsid w:val="000166C1"/>
    <w:rsid w:val="00017CB4"/>
    <w:rsid w:val="0002006B"/>
    <w:rsid w:val="00020AE8"/>
    <w:rsid w:val="000212BB"/>
    <w:rsid w:val="000224D2"/>
    <w:rsid w:val="00022592"/>
    <w:rsid w:val="00023150"/>
    <w:rsid w:val="00023A2C"/>
    <w:rsid w:val="00024699"/>
    <w:rsid w:val="00024C24"/>
    <w:rsid w:val="00025460"/>
    <w:rsid w:val="00025C9D"/>
    <w:rsid w:val="00025EBE"/>
    <w:rsid w:val="00026A4E"/>
    <w:rsid w:val="00026BF2"/>
    <w:rsid w:val="000271F6"/>
    <w:rsid w:val="00030445"/>
    <w:rsid w:val="000318C7"/>
    <w:rsid w:val="00031CA5"/>
    <w:rsid w:val="00033D26"/>
    <w:rsid w:val="00033FDB"/>
    <w:rsid w:val="000344F6"/>
    <w:rsid w:val="00034CA3"/>
    <w:rsid w:val="000350DF"/>
    <w:rsid w:val="00035688"/>
    <w:rsid w:val="0003615E"/>
    <w:rsid w:val="00036EA7"/>
    <w:rsid w:val="00037543"/>
    <w:rsid w:val="000376A3"/>
    <w:rsid w:val="000376DE"/>
    <w:rsid w:val="00037A09"/>
    <w:rsid w:val="000421EC"/>
    <w:rsid w:val="00042263"/>
    <w:rsid w:val="00042790"/>
    <w:rsid w:val="00042F77"/>
    <w:rsid w:val="000431EE"/>
    <w:rsid w:val="00043505"/>
    <w:rsid w:val="00043C70"/>
    <w:rsid w:val="00043E88"/>
    <w:rsid w:val="00044042"/>
    <w:rsid w:val="000443DD"/>
    <w:rsid w:val="00046CFD"/>
    <w:rsid w:val="000474D2"/>
    <w:rsid w:val="000479C5"/>
    <w:rsid w:val="000505DA"/>
    <w:rsid w:val="00050DFD"/>
    <w:rsid w:val="000510A7"/>
    <w:rsid w:val="00052F83"/>
    <w:rsid w:val="00053809"/>
    <w:rsid w:val="000538C5"/>
    <w:rsid w:val="00053914"/>
    <w:rsid w:val="00054756"/>
    <w:rsid w:val="000549A4"/>
    <w:rsid w:val="00054D9A"/>
    <w:rsid w:val="000556C8"/>
    <w:rsid w:val="0005576F"/>
    <w:rsid w:val="00056003"/>
    <w:rsid w:val="000560C5"/>
    <w:rsid w:val="00056C49"/>
    <w:rsid w:val="00056FE0"/>
    <w:rsid w:val="00057549"/>
    <w:rsid w:val="00060090"/>
    <w:rsid w:val="000603C8"/>
    <w:rsid w:val="000608A4"/>
    <w:rsid w:val="00060AA1"/>
    <w:rsid w:val="00060CDF"/>
    <w:rsid w:val="00061FEE"/>
    <w:rsid w:val="00062662"/>
    <w:rsid w:val="00062C16"/>
    <w:rsid w:val="000631FD"/>
    <w:rsid w:val="00063649"/>
    <w:rsid w:val="00063687"/>
    <w:rsid w:val="000643D3"/>
    <w:rsid w:val="00066A64"/>
    <w:rsid w:val="00067B16"/>
    <w:rsid w:val="000709EB"/>
    <w:rsid w:val="00070A5F"/>
    <w:rsid w:val="00071F8A"/>
    <w:rsid w:val="000733EA"/>
    <w:rsid w:val="00073CA0"/>
    <w:rsid w:val="00073E04"/>
    <w:rsid w:val="0007401B"/>
    <w:rsid w:val="000743C8"/>
    <w:rsid w:val="00074E94"/>
    <w:rsid w:val="000757B2"/>
    <w:rsid w:val="0007628D"/>
    <w:rsid w:val="00076E2C"/>
    <w:rsid w:val="00077226"/>
    <w:rsid w:val="00081DAB"/>
    <w:rsid w:val="00081DFE"/>
    <w:rsid w:val="00083952"/>
    <w:rsid w:val="000908CA"/>
    <w:rsid w:val="00091408"/>
    <w:rsid w:val="00092829"/>
    <w:rsid w:val="00092B09"/>
    <w:rsid w:val="0009351E"/>
    <w:rsid w:val="00093604"/>
    <w:rsid w:val="0009479A"/>
    <w:rsid w:val="000949C1"/>
    <w:rsid w:val="00094AD6"/>
    <w:rsid w:val="00094E0E"/>
    <w:rsid w:val="00095D61"/>
    <w:rsid w:val="00095E44"/>
    <w:rsid w:val="00096D8D"/>
    <w:rsid w:val="0009755A"/>
    <w:rsid w:val="000A0945"/>
    <w:rsid w:val="000A1232"/>
    <w:rsid w:val="000A1544"/>
    <w:rsid w:val="000A2204"/>
    <w:rsid w:val="000A30E5"/>
    <w:rsid w:val="000A40D0"/>
    <w:rsid w:val="000A47BF"/>
    <w:rsid w:val="000B0097"/>
    <w:rsid w:val="000B101F"/>
    <w:rsid w:val="000B1F4B"/>
    <w:rsid w:val="000B1F98"/>
    <w:rsid w:val="000B2C27"/>
    <w:rsid w:val="000B2F27"/>
    <w:rsid w:val="000B2F58"/>
    <w:rsid w:val="000B37A8"/>
    <w:rsid w:val="000B3A93"/>
    <w:rsid w:val="000B4957"/>
    <w:rsid w:val="000B51D9"/>
    <w:rsid w:val="000B6DD7"/>
    <w:rsid w:val="000C03FB"/>
    <w:rsid w:val="000C0A11"/>
    <w:rsid w:val="000C12D1"/>
    <w:rsid w:val="000C135E"/>
    <w:rsid w:val="000C1BD8"/>
    <w:rsid w:val="000C1EA5"/>
    <w:rsid w:val="000C2715"/>
    <w:rsid w:val="000C308F"/>
    <w:rsid w:val="000C3DF7"/>
    <w:rsid w:val="000C50D3"/>
    <w:rsid w:val="000C5A4E"/>
    <w:rsid w:val="000C635D"/>
    <w:rsid w:val="000C7AA6"/>
    <w:rsid w:val="000C7F49"/>
    <w:rsid w:val="000D199A"/>
    <w:rsid w:val="000D1AEE"/>
    <w:rsid w:val="000D1F4F"/>
    <w:rsid w:val="000D35BF"/>
    <w:rsid w:val="000D4D07"/>
    <w:rsid w:val="000D5162"/>
    <w:rsid w:val="000D5E7E"/>
    <w:rsid w:val="000D7155"/>
    <w:rsid w:val="000D7535"/>
    <w:rsid w:val="000E165D"/>
    <w:rsid w:val="000E1BAF"/>
    <w:rsid w:val="000E1FCD"/>
    <w:rsid w:val="000E223E"/>
    <w:rsid w:val="000E2491"/>
    <w:rsid w:val="000E2EA9"/>
    <w:rsid w:val="000E2F6B"/>
    <w:rsid w:val="000E3047"/>
    <w:rsid w:val="000E3412"/>
    <w:rsid w:val="000E35E3"/>
    <w:rsid w:val="000E46A3"/>
    <w:rsid w:val="000E4881"/>
    <w:rsid w:val="000E4C1B"/>
    <w:rsid w:val="000E4E88"/>
    <w:rsid w:val="000E5320"/>
    <w:rsid w:val="000E5726"/>
    <w:rsid w:val="000E65ED"/>
    <w:rsid w:val="000E6C94"/>
    <w:rsid w:val="000F04EF"/>
    <w:rsid w:val="000F1BB2"/>
    <w:rsid w:val="000F217A"/>
    <w:rsid w:val="000F2E30"/>
    <w:rsid w:val="000F35AE"/>
    <w:rsid w:val="000F3EE6"/>
    <w:rsid w:val="000F3F94"/>
    <w:rsid w:val="000F5235"/>
    <w:rsid w:val="000F5B21"/>
    <w:rsid w:val="000F6267"/>
    <w:rsid w:val="000F65F8"/>
    <w:rsid w:val="000F7661"/>
    <w:rsid w:val="00101F71"/>
    <w:rsid w:val="00103501"/>
    <w:rsid w:val="0010370A"/>
    <w:rsid w:val="001039E6"/>
    <w:rsid w:val="00103B2D"/>
    <w:rsid w:val="00103CD2"/>
    <w:rsid w:val="00104061"/>
    <w:rsid w:val="00104ADE"/>
    <w:rsid w:val="001050B2"/>
    <w:rsid w:val="00107186"/>
    <w:rsid w:val="00107236"/>
    <w:rsid w:val="001074B3"/>
    <w:rsid w:val="001101A2"/>
    <w:rsid w:val="001106F7"/>
    <w:rsid w:val="001108A9"/>
    <w:rsid w:val="001111FD"/>
    <w:rsid w:val="00112EDA"/>
    <w:rsid w:val="001132F6"/>
    <w:rsid w:val="00114174"/>
    <w:rsid w:val="00114265"/>
    <w:rsid w:val="00114915"/>
    <w:rsid w:val="00115E4D"/>
    <w:rsid w:val="0011628B"/>
    <w:rsid w:val="0011735D"/>
    <w:rsid w:val="00117B07"/>
    <w:rsid w:val="00117B4A"/>
    <w:rsid w:val="00117C1D"/>
    <w:rsid w:val="00121335"/>
    <w:rsid w:val="00122C34"/>
    <w:rsid w:val="00123688"/>
    <w:rsid w:val="001244A7"/>
    <w:rsid w:val="0012478A"/>
    <w:rsid w:val="00125F26"/>
    <w:rsid w:val="00127296"/>
    <w:rsid w:val="00127F47"/>
    <w:rsid w:val="0013193F"/>
    <w:rsid w:val="001322AB"/>
    <w:rsid w:val="00132321"/>
    <w:rsid w:val="001327E5"/>
    <w:rsid w:val="00133572"/>
    <w:rsid w:val="00134E4A"/>
    <w:rsid w:val="00136406"/>
    <w:rsid w:val="001364FB"/>
    <w:rsid w:val="001365F2"/>
    <w:rsid w:val="00136A45"/>
    <w:rsid w:val="00136D7A"/>
    <w:rsid w:val="00136F8F"/>
    <w:rsid w:val="001374C5"/>
    <w:rsid w:val="00140FBA"/>
    <w:rsid w:val="00141470"/>
    <w:rsid w:val="00141540"/>
    <w:rsid w:val="00141F4A"/>
    <w:rsid w:val="00144204"/>
    <w:rsid w:val="001449DF"/>
    <w:rsid w:val="0014569B"/>
    <w:rsid w:val="0014661C"/>
    <w:rsid w:val="001470E0"/>
    <w:rsid w:val="00150060"/>
    <w:rsid w:val="001502D0"/>
    <w:rsid w:val="0015032B"/>
    <w:rsid w:val="0015111E"/>
    <w:rsid w:val="00152893"/>
    <w:rsid w:val="001539A9"/>
    <w:rsid w:val="00154C69"/>
    <w:rsid w:val="00155BC8"/>
    <w:rsid w:val="0015704C"/>
    <w:rsid w:val="00157895"/>
    <w:rsid w:val="00157E7E"/>
    <w:rsid w:val="00161701"/>
    <w:rsid w:val="00161E87"/>
    <w:rsid w:val="001635D2"/>
    <w:rsid w:val="00163A4D"/>
    <w:rsid w:val="001642DE"/>
    <w:rsid w:val="0016566C"/>
    <w:rsid w:val="00165DBD"/>
    <w:rsid w:val="0016607F"/>
    <w:rsid w:val="00166FE8"/>
    <w:rsid w:val="001671DE"/>
    <w:rsid w:val="001701E9"/>
    <w:rsid w:val="001727F0"/>
    <w:rsid w:val="00172B06"/>
    <w:rsid w:val="0017347E"/>
    <w:rsid w:val="00173F63"/>
    <w:rsid w:val="00174737"/>
    <w:rsid w:val="00174946"/>
    <w:rsid w:val="001752D8"/>
    <w:rsid w:val="00175931"/>
    <w:rsid w:val="00176B25"/>
    <w:rsid w:val="00176FE7"/>
    <w:rsid w:val="00177237"/>
    <w:rsid w:val="0017795A"/>
    <w:rsid w:val="00180226"/>
    <w:rsid w:val="001806E4"/>
    <w:rsid w:val="00181164"/>
    <w:rsid w:val="00181222"/>
    <w:rsid w:val="0018214A"/>
    <w:rsid w:val="0018238B"/>
    <w:rsid w:val="00183352"/>
    <w:rsid w:val="00183419"/>
    <w:rsid w:val="0018394A"/>
    <w:rsid w:val="0018414F"/>
    <w:rsid w:val="00184DCC"/>
    <w:rsid w:val="0018563C"/>
    <w:rsid w:val="00186A9D"/>
    <w:rsid w:val="001874A6"/>
    <w:rsid w:val="0018765B"/>
    <w:rsid w:val="001904AE"/>
    <w:rsid w:val="00190913"/>
    <w:rsid w:val="00191D80"/>
    <w:rsid w:val="00191EB0"/>
    <w:rsid w:val="0019236A"/>
    <w:rsid w:val="00193B21"/>
    <w:rsid w:val="00193DD3"/>
    <w:rsid w:val="001948AA"/>
    <w:rsid w:val="00195F65"/>
    <w:rsid w:val="00197E36"/>
    <w:rsid w:val="001A07E2"/>
    <w:rsid w:val="001A0A5D"/>
    <w:rsid w:val="001A0C72"/>
    <w:rsid w:val="001A2018"/>
    <w:rsid w:val="001A29BD"/>
    <w:rsid w:val="001A4937"/>
    <w:rsid w:val="001A56F1"/>
    <w:rsid w:val="001A5D0E"/>
    <w:rsid w:val="001B01C8"/>
    <w:rsid w:val="001B0B52"/>
    <w:rsid w:val="001B13F6"/>
    <w:rsid w:val="001B1747"/>
    <w:rsid w:val="001B1883"/>
    <w:rsid w:val="001B1DBF"/>
    <w:rsid w:val="001B2D44"/>
    <w:rsid w:val="001B2F38"/>
    <w:rsid w:val="001B3785"/>
    <w:rsid w:val="001B5013"/>
    <w:rsid w:val="001B6FDB"/>
    <w:rsid w:val="001B7400"/>
    <w:rsid w:val="001B752A"/>
    <w:rsid w:val="001B7A2B"/>
    <w:rsid w:val="001C12FB"/>
    <w:rsid w:val="001C17F8"/>
    <w:rsid w:val="001C217A"/>
    <w:rsid w:val="001C2DB4"/>
    <w:rsid w:val="001C2FAE"/>
    <w:rsid w:val="001C3228"/>
    <w:rsid w:val="001C35E9"/>
    <w:rsid w:val="001C3648"/>
    <w:rsid w:val="001C36BD"/>
    <w:rsid w:val="001C3733"/>
    <w:rsid w:val="001C3A0F"/>
    <w:rsid w:val="001C3B24"/>
    <w:rsid w:val="001C4474"/>
    <w:rsid w:val="001C49B3"/>
    <w:rsid w:val="001C5B30"/>
    <w:rsid w:val="001D14FA"/>
    <w:rsid w:val="001D2953"/>
    <w:rsid w:val="001D36EC"/>
    <w:rsid w:val="001D3C05"/>
    <w:rsid w:val="001D3CEE"/>
    <w:rsid w:val="001D44AC"/>
    <w:rsid w:val="001D6AF4"/>
    <w:rsid w:val="001D6BB6"/>
    <w:rsid w:val="001D7495"/>
    <w:rsid w:val="001E0CC1"/>
    <w:rsid w:val="001E1C10"/>
    <w:rsid w:val="001E363E"/>
    <w:rsid w:val="001E3CC0"/>
    <w:rsid w:val="001E3F7A"/>
    <w:rsid w:val="001E4BAF"/>
    <w:rsid w:val="001E77C3"/>
    <w:rsid w:val="001F00EB"/>
    <w:rsid w:val="001F090B"/>
    <w:rsid w:val="001F180A"/>
    <w:rsid w:val="001F1A28"/>
    <w:rsid w:val="001F1AD0"/>
    <w:rsid w:val="001F1F31"/>
    <w:rsid w:val="001F35E8"/>
    <w:rsid w:val="001F4014"/>
    <w:rsid w:val="001F445E"/>
    <w:rsid w:val="001F4A66"/>
    <w:rsid w:val="001F6423"/>
    <w:rsid w:val="001F7C13"/>
    <w:rsid w:val="001F7E0C"/>
    <w:rsid w:val="00201213"/>
    <w:rsid w:val="0020165E"/>
    <w:rsid w:val="00201777"/>
    <w:rsid w:val="00202696"/>
    <w:rsid w:val="0020272E"/>
    <w:rsid w:val="00202E50"/>
    <w:rsid w:val="00204AAB"/>
    <w:rsid w:val="00205180"/>
    <w:rsid w:val="002051D2"/>
    <w:rsid w:val="00205608"/>
    <w:rsid w:val="002058C8"/>
    <w:rsid w:val="00207DB6"/>
    <w:rsid w:val="00207E76"/>
    <w:rsid w:val="00207F81"/>
    <w:rsid w:val="002104DE"/>
    <w:rsid w:val="002109F4"/>
    <w:rsid w:val="00211FDA"/>
    <w:rsid w:val="0021358E"/>
    <w:rsid w:val="00213792"/>
    <w:rsid w:val="00213A8B"/>
    <w:rsid w:val="00215FDA"/>
    <w:rsid w:val="002160C2"/>
    <w:rsid w:val="00217204"/>
    <w:rsid w:val="00217BDC"/>
    <w:rsid w:val="00217F1F"/>
    <w:rsid w:val="00220750"/>
    <w:rsid w:val="00221077"/>
    <w:rsid w:val="0022180C"/>
    <w:rsid w:val="002220BA"/>
    <w:rsid w:val="00222BB9"/>
    <w:rsid w:val="00224FE8"/>
    <w:rsid w:val="002258D6"/>
    <w:rsid w:val="00225EB0"/>
    <w:rsid w:val="00226754"/>
    <w:rsid w:val="002274FB"/>
    <w:rsid w:val="00230430"/>
    <w:rsid w:val="002309D2"/>
    <w:rsid w:val="00231B61"/>
    <w:rsid w:val="0023202A"/>
    <w:rsid w:val="0023315B"/>
    <w:rsid w:val="00233483"/>
    <w:rsid w:val="002347FE"/>
    <w:rsid w:val="002353D0"/>
    <w:rsid w:val="002353E1"/>
    <w:rsid w:val="002360D3"/>
    <w:rsid w:val="00236B1A"/>
    <w:rsid w:val="0024178D"/>
    <w:rsid w:val="00242E48"/>
    <w:rsid w:val="0024392B"/>
    <w:rsid w:val="002446E1"/>
    <w:rsid w:val="00244867"/>
    <w:rsid w:val="002450C6"/>
    <w:rsid w:val="0024547F"/>
    <w:rsid w:val="00245DCF"/>
    <w:rsid w:val="00246404"/>
    <w:rsid w:val="00246523"/>
    <w:rsid w:val="00246C65"/>
    <w:rsid w:val="00246EF4"/>
    <w:rsid w:val="00246FF2"/>
    <w:rsid w:val="0024721F"/>
    <w:rsid w:val="00247355"/>
    <w:rsid w:val="002517D2"/>
    <w:rsid w:val="00251A10"/>
    <w:rsid w:val="002520D7"/>
    <w:rsid w:val="00252293"/>
    <w:rsid w:val="00252BFF"/>
    <w:rsid w:val="0025349D"/>
    <w:rsid w:val="00253732"/>
    <w:rsid w:val="002542A8"/>
    <w:rsid w:val="00254D57"/>
    <w:rsid w:val="00255135"/>
    <w:rsid w:val="00255E13"/>
    <w:rsid w:val="00256878"/>
    <w:rsid w:val="00257866"/>
    <w:rsid w:val="00257A03"/>
    <w:rsid w:val="00260A11"/>
    <w:rsid w:val="002612B2"/>
    <w:rsid w:val="0026169A"/>
    <w:rsid w:val="00262763"/>
    <w:rsid w:val="002643AD"/>
    <w:rsid w:val="00264BEA"/>
    <w:rsid w:val="00267850"/>
    <w:rsid w:val="00270F0F"/>
    <w:rsid w:val="00271032"/>
    <w:rsid w:val="00271CBD"/>
    <w:rsid w:val="002733B1"/>
    <w:rsid w:val="00273E3E"/>
    <w:rsid w:val="00274147"/>
    <w:rsid w:val="00274525"/>
    <w:rsid w:val="0027465D"/>
    <w:rsid w:val="00275189"/>
    <w:rsid w:val="002756DC"/>
    <w:rsid w:val="002757A7"/>
    <w:rsid w:val="00276412"/>
    <w:rsid w:val="00276437"/>
    <w:rsid w:val="00276A40"/>
    <w:rsid w:val="00277D8A"/>
    <w:rsid w:val="00280053"/>
    <w:rsid w:val="0028063F"/>
    <w:rsid w:val="00280740"/>
    <w:rsid w:val="00280F9E"/>
    <w:rsid w:val="00281082"/>
    <w:rsid w:val="00281B91"/>
    <w:rsid w:val="00281BE7"/>
    <w:rsid w:val="00281C0E"/>
    <w:rsid w:val="00283B02"/>
    <w:rsid w:val="00283C5D"/>
    <w:rsid w:val="002841D0"/>
    <w:rsid w:val="002844B0"/>
    <w:rsid w:val="00284FF5"/>
    <w:rsid w:val="00285AAB"/>
    <w:rsid w:val="00285FDC"/>
    <w:rsid w:val="00286322"/>
    <w:rsid w:val="00286657"/>
    <w:rsid w:val="002918F6"/>
    <w:rsid w:val="00292272"/>
    <w:rsid w:val="00292D4C"/>
    <w:rsid w:val="00292FA5"/>
    <w:rsid w:val="00294C7E"/>
    <w:rsid w:val="00296B03"/>
    <w:rsid w:val="00296C1F"/>
    <w:rsid w:val="002A0B4D"/>
    <w:rsid w:val="002A2C28"/>
    <w:rsid w:val="002A41E3"/>
    <w:rsid w:val="002A41E6"/>
    <w:rsid w:val="002A44C8"/>
    <w:rsid w:val="002A545A"/>
    <w:rsid w:val="002A5E48"/>
    <w:rsid w:val="002A618D"/>
    <w:rsid w:val="002B0059"/>
    <w:rsid w:val="002B0455"/>
    <w:rsid w:val="002B231E"/>
    <w:rsid w:val="002B248D"/>
    <w:rsid w:val="002B261C"/>
    <w:rsid w:val="002B2BEE"/>
    <w:rsid w:val="002B35C5"/>
    <w:rsid w:val="002B3935"/>
    <w:rsid w:val="002B406A"/>
    <w:rsid w:val="002B41D4"/>
    <w:rsid w:val="002B4955"/>
    <w:rsid w:val="002B4AF4"/>
    <w:rsid w:val="002B543F"/>
    <w:rsid w:val="002B5495"/>
    <w:rsid w:val="002B6165"/>
    <w:rsid w:val="002B7D73"/>
    <w:rsid w:val="002C06E3"/>
    <w:rsid w:val="002C0801"/>
    <w:rsid w:val="002C145F"/>
    <w:rsid w:val="002C1873"/>
    <w:rsid w:val="002C22B0"/>
    <w:rsid w:val="002C31B3"/>
    <w:rsid w:val="002C33B3"/>
    <w:rsid w:val="002C44B0"/>
    <w:rsid w:val="002C4E07"/>
    <w:rsid w:val="002C5343"/>
    <w:rsid w:val="002C7563"/>
    <w:rsid w:val="002D0586"/>
    <w:rsid w:val="002D0866"/>
    <w:rsid w:val="002D0ABB"/>
    <w:rsid w:val="002D1023"/>
    <w:rsid w:val="002D1459"/>
    <w:rsid w:val="002D1470"/>
    <w:rsid w:val="002D14B8"/>
    <w:rsid w:val="002D21CF"/>
    <w:rsid w:val="002D2CA6"/>
    <w:rsid w:val="002D3705"/>
    <w:rsid w:val="002D3DB7"/>
    <w:rsid w:val="002D4705"/>
    <w:rsid w:val="002D4B14"/>
    <w:rsid w:val="002D4C6B"/>
    <w:rsid w:val="002D5B65"/>
    <w:rsid w:val="002D6396"/>
    <w:rsid w:val="002D69CB"/>
    <w:rsid w:val="002D792D"/>
    <w:rsid w:val="002D7E5E"/>
    <w:rsid w:val="002E0689"/>
    <w:rsid w:val="002E07BA"/>
    <w:rsid w:val="002E07EF"/>
    <w:rsid w:val="002E0D06"/>
    <w:rsid w:val="002E1810"/>
    <w:rsid w:val="002E2A09"/>
    <w:rsid w:val="002E4292"/>
    <w:rsid w:val="002E4425"/>
    <w:rsid w:val="002E4E94"/>
    <w:rsid w:val="002E67CD"/>
    <w:rsid w:val="002F110A"/>
    <w:rsid w:val="002F1F28"/>
    <w:rsid w:val="002F4378"/>
    <w:rsid w:val="002F43CA"/>
    <w:rsid w:val="002F4539"/>
    <w:rsid w:val="002F57AA"/>
    <w:rsid w:val="002F6EF7"/>
    <w:rsid w:val="002F714C"/>
    <w:rsid w:val="002F7484"/>
    <w:rsid w:val="002F77BF"/>
    <w:rsid w:val="0030027F"/>
    <w:rsid w:val="003004A2"/>
    <w:rsid w:val="00301F82"/>
    <w:rsid w:val="00301FA8"/>
    <w:rsid w:val="00302708"/>
    <w:rsid w:val="00303DD5"/>
    <w:rsid w:val="00305839"/>
    <w:rsid w:val="00305F23"/>
    <w:rsid w:val="00306D57"/>
    <w:rsid w:val="00306D7A"/>
    <w:rsid w:val="00307080"/>
    <w:rsid w:val="00307B74"/>
    <w:rsid w:val="00310764"/>
    <w:rsid w:val="00311BFD"/>
    <w:rsid w:val="00312163"/>
    <w:rsid w:val="0031327C"/>
    <w:rsid w:val="00314634"/>
    <w:rsid w:val="00314718"/>
    <w:rsid w:val="0031488A"/>
    <w:rsid w:val="00315FA9"/>
    <w:rsid w:val="003175E1"/>
    <w:rsid w:val="003178D6"/>
    <w:rsid w:val="00317DD2"/>
    <w:rsid w:val="00320203"/>
    <w:rsid w:val="00320E36"/>
    <w:rsid w:val="003214D2"/>
    <w:rsid w:val="00322002"/>
    <w:rsid w:val="00322460"/>
    <w:rsid w:val="003237FE"/>
    <w:rsid w:val="00323E4C"/>
    <w:rsid w:val="003247B0"/>
    <w:rsid w:val="00324E4F"/>
    <w:rsid w:val="0032516B"/>
    <w:rsid w:val="0032562F"/>
    <w:rsid w:val="00325E81"/>
    <w:rsid w:val="003266BE"/>
    <w:rsid w:val="00326948"/>
    <w:rsid w:val="00327052"/>
    <w:rsid w:val="0032740C"/>
    <w:rsid w:val="00327890"/>
    <w:rsid w:val="003325C2"/>
    <w:rsid w:val="00333B26"/>
    <w:rsid w:val="00333FD0"/>
    <w:rsid w:val="0033486D"/>
    <w:rsid w:val="00335228"/>
    <w:rsid w:val="0033579B"/>
    <w:rsid w:val="003367C4"/>
    <w:rsid w:val="00336CC1"/>
    <w:rsid w:val="00336D8E"/>
    <w:rsid w:val="003376B3"/>
    <w:rsid w:val="00342DBA"/>
    <w:rsid w:val="0034371F"/>
    <w:rsid w:val="00344052"/>
    <w:rsid w:val="003442DB"/>
    <w:rsid w:val="00345F79"/>
    <w:rsid w:val="00345F9C"/>
    <w:rsid w:val="003468EE"/>
    <w:rsid w:val="00347776"/>
    <w:rsid w:val="00347F8B"/>
    <w:rsid w:val="00350274"/>
    <w:rsid w:val="00351A91"/>
    <w:rsid w:val="003520C4"/>
    <w:rsid w:val="003533AE"/>
    <w:rsid w:val="00353F1B"/>
    <w:rsid w:val="00354407"/>
    <w:rsid w:val="00354546"/>
    <w:rsid w:val="0035477C"/>
    <w:rsid w:val="00355E14"/>
    <w:rsid w:val="003573D3"/>
    <w:rsid w:val="00357C5E"/>
    <w:rsid w:val="003608BD"/>
    <w:rsid w:val="00361280"/>
    <w:rsid w:val="003615F1"/>
    <w:rsid w:val="00361A6E"/>
    <w:rsid w:val="00361EF6"/>
    <w:rsid w:val="003626AF"/>
    <w:rsid w:val="00363D7F"/>
    <w:rsid w:val="0036655E"/>
    <w:rsid w:val="00366959"/>
    <w:rsid w:val="003673F5"/>
    <w:rsid w:val="00367C66"/>
    <w:rsid w:val="00367C9C"/>
    <w:rsid w:val="003700B2"/>
    <w:rsid w:val="003705AA"/>
    <w:rsid w:val="0037152A"/>
    <w:rsid w:val="0037170A"/>
    <w:rsid w:val="003718FF"/>
    <w:rsid w:val="0037233D"/>
    <w:rsid w:val="003736EF"/>
    <w:rsid w:val="003737E3"/>
    <w:rsid w:val="00376760"/>
    <w:rsid w:val="00376B33"/>
    <w:rsid w:val="00376CE7"/>
    <w:rsid w:val="00376E4F"/>
    <w:rsid w:val="003802D1"/>
    <w:rsid w:val="00380A1A"/>
    <w:rsid w:val="00380D80"/>
    <w:rsid w:val="00381029"/>
    <w:rsid w:val="0038500E"/>
    <w:rsid w:val="00385BDA"/>
    <w:rsid w:val="0038761D"/>
    <w:rsid w:val="00387DD1"/>
    <w:rsid w:val="003906F8"/>
    <w:rsid w:val="00391F8A"/>
    <w:rsid w:val="003935EE"/>
    <w:rsid w:val="00393EE9"/>
    <w:rsid w:val="00393F34"/>
    <w:rsid w:val="0039408A"/>
    <w:rsid w:val="003945F5"/>
    <w:rsid w:val="0039673D"/>
    <w:rsid w:val="00396A2E"/>
    <w:rsid w:val="003971E3"/>
    <w:rsid w:val="003975DA"/>
    <w:rsid w:val="003975FD"/>
    <w:rsid w:val="00397732"/>
    <w:rsid w:val="00397893"/>
    <w:rsid w:val="00397971"/>
    <w:rsid w:val="003A15C0"/>
    <w:rsid w:val="003A2407"/>
    <w:rsid w:val="003A2CF0"/>
    <w:rsid w:val="003A33D3"/>
    <w:rsid w:val="003A3880"/>
    <w:rsid w:val="003A3B96"/>
    <w:rsid w:val="003A485D"/>
    <w:rsid w:val="003A4B52"/>
    <w:rsid w:val="003A4B62"/>
    <w:rsid w:val="003A5BC5"/>
    <w:rsid w:val="003A5D55"/>
    <w:rsid w:val="003A6956"/>
    <w:rsid w:val="003A75E6"/>
    <w:rsid w:val="003B255B"/>
    <w:rsid w:val="003B2D24"/>
    <w:rsid w:val="003B3317"/>
    <w:rsid w:val="003B3AA5"/>
    <w:rsid w:val="003B4B2F"/>
    <w:rsid w:val="003B4C50"/>
    <w:rsid w:val="003B52D4"/>
    <w:rsid w:val="003B70CB"/>
    <w:rsid w:val="003B7C0F"/>
    <w:rsid w:val="003C1CA5"/>
    <w:rsid w:val="003C1EC7"/>
    <w:rsid w:val="003C38CC"/>
    <w:rsid w:val="003C3D8E"/>
    <w:rsid w:val="003C45B8"/>
    <w:rsid w:val="003C5E61"/>
    <w:rsid w:val="003C60BE"/>
    <w:rsid w:val="003C64A0"/>
    <w:rsid w:val="003C659C"/>
    <w:rsid w:val="003C6F0B"/>
    <w:rsid w:val="003C7BA3"/>
    <w:rsid w:val="003C7F4E"/>
    <w:rsid w:val="003D0A8D"/>
    <w:rsid w:val="003D19D1"/>
    <w:rsid w:val="003D2FD4"/>
    <w:rsid w:val="003D3642"/>
    <w:rsid w:val="003D4A62"/>
    <w:rsid w:val="003D4E9C"/>
    <w:rsid w:val="003D5918"/>
    <w:rsid w:val="003D5EE8"/>
    <w:rsid w:val="003D5F4C"/>
    <w:rsid w:val="003D78DF"/>
    <w:rsid w:val="003D7ABA"/>
    <w:rsid w:val="003E0C8F"/>
    <w:rsid w:val="003E0D78"/>
    <w:rsid w:val="003E1CB1"/>
    <w:rsid w:val="003E300A"/>
    <w:rsid w:val="003E39B3"/>
    <w:rsid w:val="003E3A1D"/>
    <w:rsid w:val="003E3B12"/>
    <w:rsid w:val="003E4387"/>
    <w:rsid w:val="003E4588"/>
    <w:rsid w:val="003E52C4"/>
    <w:rsid w:val="003E619B"/>
    <w:rsid w:val="003E62F9"/>
    <w:rsid w:val="003E6ACE"/>
    <w:rsid w:val="003E6CA0"/>
    <w:rsid w:val="003F0C02"/>
    <w:rsid w:val="003F10B6"/>
    <w:rsid w:val="003F192A"/>
    <w:rsid w:val="003F1F41"/>
    <w:rsid w:val="003F2A79"/>
    <w:rsid w:val="003F2FDE"/>
    <w:rsid w:val="003F330B"/>
    <w:rsid w:val="003F4F42"/>
    <w:rsid w:val="003F5483"/>
    <w:rsid w:val="003F58B9"/>
    <w:rsid w:val="003F6B99"/>
    <w:rsid w:val="003F6FDF"/>
    <w:rsid w:val="004016F5"/>
    <w:rsid w:val="0040201C"/>
    <w:rsid w:val="00402984"/>
    <w:rsid w:val="004045AA"/>
    <w:rsid w:val="004045D0"/>
    <w:rsid w:val="0040496E"/>
    <w:rsid w:val="0040549A"/>
    <w:rsid w:val="00405CC9"/>
    <w:rsid w:val="00405ED9"/>
    <w:rsid w:val="0040711E"/>
    <w:rsid w:val="00407D67"/>
    <w:rsid w:val="00412450"/>
    <w:rsid w:val="00412627"/>
    <w:rsid w:val="0041284A"/>
    <w:rsid w:val="004138DE"/>
    <w:rsid w:val="00413B39"/>
    <w:rsid w:val="00414B2F"/>
    <w:rsid w:val="004154EB"/>
    <w:rsid w:val="00415E58"/>
    <w:rsid w:val="00416231"/>
    <w:rsid w:val="004165BC"/>
    <w:rsid w:val="004208AB"/>
    <w:rsid w:val="004219EF"/>
    <w:rsid w:val="00421A72"/>
    <w:rsid w:val="00424348"/>
    <w:rsid w:val="004245CA"/>
    <w:rsid w:val="004253D1"/>
    <w:rsid w:val="00426259"/>
    <w:rsid w:val="0042631D"/>
    <w:rsid w:val="00426CD9"/>
    <w:rsid w:val="00427E64"/>
    <w:rsid w:val="00430FEB"/>
    <w:rsid w:val="004310EE"/>
    <w:rsid w:val="00433677"/>
    <w:rsid w:val="00433804"/>
    <w:rsid w:val="004340D5"/>
    <w:rsid w:val="004344E8"/>
    <w:rsid w:val="00434880"/>
    <w:rsid w:val="00434A21"/>
    <w:rsid w:val="0043526D"/>
    <w:rsid w:val="004357FB"/>
    <w:rsid w:val="00435FA6"/>
    <w:rsid w:val="004378D1"/>
    <w:rsid w:val="0044063A"/>
    <w:rsid w:val="00442ABA"/>
    <w:rsid w:val="00444A8F"/>
    <w:rsid w:val="00445108"/>
    <w:rsid w:val="00445D36"/>
    <w:rsid w:val="004460E9"/>
    <w:rsid w:val="00447042"/>
    <w:rsid w:val="00447282"/>
    <w:rsid w:val="004478D4"/>
    <w:rsid w:val="00447B6F"/>
    <w:rsid w:val="00452C2E"/>
    <w:rsid w:val="00453623"/>
    <w:rsid w:val="00453C11"/>
    <w:rsid w:val="004557B0"/>
    <w:rsid w:val="00456A25"/>
    <w:rsid w:val="00457946"/>
    <w:rsid w:val="00457D8B"/>
    <w:rsid w:val="00460229"/>
    <w:rsid w:val="00460A17"/>
    <w:rsid w:val="00460A56"/>
    <w:rsid w:val="0046120A"/>
    <w:rsid w:val="00461C3C"/>
    <w:rsid w:val="00461D8C"/>
    <w:rsid w:val="00462F79"/>
    <w:rsid w:val="00463438"/>
    <w:rsid w:val="00463D3B"/>
    <w:rsid w:val="00463ECE"/>
    <w:rsid w:val="004640E9"/>
    <w:rsid w:val="0046516C"/>
    <w:rsid w:val="00465310"/>
    <w:rsid w:val="00465388"/>
    <w:rsid w:val="004655DC"/>
    <w:rsid w:val="004677C9"/>
    <w:rsid w:val="004677F8"/>
    <w:rsid w:val="004709A1"/>
    <w:rsid w:val="00470CB5"/>
    <w:rsid w:val="004717C1"/>
    <w:rsid w:val="00471EAB"/>
    <w:rsid w:val="004723EE"/>
    <w:rsid w:val="00473907"/>
    <w:rsid w:val="00475061"/>
    <w:rsid w:val="00475A92"/>
    <w:rsid w:val="0047737C"/>
    <w:rsid w:val="00477BB9"/>
    <w:rsid w:val="00480524"/>
    <w:rsid w:val="004808C8"/>
    <w:rsid w:val="0048137E"/>
    <w:rsid w:val="004822F8"/>
    <w:rsid w:val="0048251F"/>
    <w:rsid w:val="00484BCF"/>
    <w:rsid w:val="00485790"/>
    <w:rsid w:val="004859EE"/>
    <w:rsid w:val="00486987"/>
    <w:rsid w:val="00486CBD"/>
    <w:rsid w:val="00487366"/>
    <w:rsid w:val="004873E4"/>
    <w:rsid w:val="00487DC6"/>
    <w:rsid w:val="0049072C"/>
    <w:rsid w:val="00490FD1"/>
    <w:rsid w:val="00491AD2"/>
    <w:rsid w:val="0049224B"/>
    <w:rsid w:val="004928D2"/>
    <w:rsid w:val="004935C0"/>
    <w:rsid w:val="00493B43"/>
    <w:rsid w:val="00493BB6"/>
    <w:rsid w:val="00494EB1"/>
    <w:rsid w:val="004959D0"/>
    <w:rsid w:val="004961E8"/>
    <w:rsid w:val="00496414"/>
    <w:rsid w:val="00496A20"/>
    <w:rsid w:val="00496D16"/>
    <w:rsid w:val="0049736F"/>
    <w:rsid w:val="00497A38"/>
    <w:rsid w:val="00497EC4"/>
    <w:rsid w:val="004A45BD"/>
    <w:rsid w:val="004A4656"/>
    <w:rsid w:val="004A65F8"/>
    <w:rsid w:val="004A77B0"/>
    <w:rsid w:val="004B08A9"/>
    <w:rsid w:val="004B1CED"/>
    <w:rsid w:val="004B34A7"/>
    <w:rsid w:val="004B3B06"/>
    <w:rsid w:val="004B3ED5"/>
    <w:rsid w:val="004B3F83"/>
    <w:rsid w:val="004B434D"/>
    <w:rsid w:val="004B4643"/>
    <w:rsid w:val="004B4827"/>
    <w:rsid w:val="004B4903"/>
    <w:rsid w:val="004B7400"/>
    <w:rsid w:val="004B7E91"/>
    <w:rsid w:val="004B7F67"/>
    <w:rsid w:val="004B7FBB"/>
    <w:rsid w:val="004C007F"/>
    <w:rsid w:val="004C0462"/>
    <w:rsid w:val="004C06BE"/>
    <w:rsid w:val="004C0938"/>
    <w:rsid w:val="004C1994"/>
    <w:rsid w:val="004C2BBB"/>
    <w:rsid w:val="004C2C8F"/>
    <w:rsid w:val="004C3602"/>
    <w:rsid w:val="004C70FC"/>
    <w:rsid w:val="004C7503"/>
    <w:rsid w:val="004D022C"/>
    <w:rsid w:val="004D2675"/>
    <w:rsid w:val="004D4080"/>
    <w:rsid w:val="004E05FD"/>
    <w:rsid w:val="004E1A0D"/>
    <w:rsid w:val="004E23F5"/>
    <w:rsid w:val="004E2BFF"/>
    <w:rsid w:val="004E5418"/>
    <w:rsid w:val="004E63E5"/>
    <w:rsid w:val="004E6A47"/>
    <w:rsid w:val="004E6B76"/>
    <w:rsid w:val="004F0F23"/>
    <w:rsid w:val="004F1437"/>
    <w:rsid w:val="004F1695"/>
    <w:rsid w:val="004F1B0D"/>
    <w:rsid w:val="004F3540"/>
    <w:rsid w:val="004F45C6"/>
    <w:rsid w:val="004F4FE2"/>
    <w:rsid w:val="004F5243"/>
    <w:rsid w:val="004F52DB"/>
    <w:rsid w:val="004F5624"/>
    <w:rsid w:val="004F5DA4"/>
    <w:rsid w:val="004F62B2"/>
    <w:rsid w:val="004F6424"/>
    <w:rsid w:val="004F681F"/>
    <w:rsid w:val="004F69D1"/>
    <w:rsid w:val="00500CAC"/>
    <w:rsid w:val="005034F4"/>
    <w:rsid w:val="00503684"/>
    <w:rsid w:val="005040CD"/>
    <w:rsid w:val="00504229"/>
    <w:rsid w:val="00504AD9"/>
    <w:rsid w:val="00505229"/>
    <w:rsid w:val="00505EEF"/>
    <w:rsid w:val="005069CF"/>
    <w:rsid w:val="005073E3"/>
    <w:rsid w:val="005076D3"/>
    <w:rsid w:val="00507F98"/>
    <w:rsid w:val="005100DE"/>
    <w:rsid w:val="005108A3"/>
    <w:rsid w:val="00510DB5"/>
    <w:rsid w:val="00510F6E"/>
    <w:rsid w:val="00511422"/>
    <w:rsid w:val="005118AE"/>
    <w:rsid w:val="00511DB2"/>
    <w:rsid w:val="0051212F"/>
    <w:rsid w:val="0051408A"/>
    <w:rsid w:val="00514C64"/>
    <w:rsid w:val="00514C97"/>
    <w:rsid w:val="0051587A"/>
    <w:rsid w:val="005158FA"/>
    <w:rsid w:val="005169AD"/>
    <w:rsid w:val="0051787A"/>
    <w:rsid w:val="005201A3"/>
    <w:rsid w:val="005208B9"/>
    <w:rsid w:val="00520D4C"/>
    <w:rsid w:val="0052211E"/>
    <w:rsid w:val="005221F0"/>
    <w:rsid w:val="005238AA"/>
    <w:rsid w:val="00523C00"/>
    <w:rsid w:val="00523DC6"/>
    <w:rsid w:val="005245DB"/>
    <w:rsid w:val="00524807"/>
    <w:rsid w:val="005252FE"/>
    <w:rsid w:val="005257A1"/>
    <w:rsid w:val="00525FF9"/>
    <w:rsid w:val="0052771C"/>
    <w:rsid w:val="00527793"/>
    <w:rsid w:val="005301D0"/>
    <w:rsid w:val="0053023E"/>
    <w:rsid w:val="00532010"/>
    <w:rsid w:val="00532C41"/>
    <w:rsid w:val="00532D3F"/>
    <w:rsid w:val="0053386D"/>
    <w:rsid w:val="00534700"/>
    <w:rsid w:val="0053791F"/>
    <w:rsid w:val="00537DFB"/>
    <w:rsid w:val="00541E6A"/>
    <w:rsid w:val="00542274"/>
    <w:rsid w:val="00542B49"/>
    <w:rsid w:val="005448F7"/>
    <w:rsid w:val="00544C01"/>
    <w:rsid w:val="00546622"/>
    <w:rsid w:val="00547155"/>
    <w:rsid w:val="00547538"/>
    <w:rsid w:val="005479D6"/>
    <w:rsid w:val="00547C0E"/>
    <w:rsid w:val="00551EAD"/>
    <w:rsid w:val="005523DA"/>
    <w:rsid w:val="005525D6"/>
    <w:rsid w:val="0055372D"/>
    <w:rsid w:val="00553BFA"/>
    <w:rsid w:val="005547AA"/>
    <w:rsid w:val="00554D05"/>
    <w:rsid w:val="0055596B"/>
    <w:rsid w:val="00556041"/>
    <w:rsid w:val="005563C0"/>
    <w:rsid w:val="0055646D"/>
    <w:rsid w:val="005574AA"/>
    <w:rsid w:val="00557AF0"/>
    <w:rsid w:val="0056077E"/>
    <w:rsid w:val="00560EDA"/>
    <w:rsid w:val="00561956"/>
    <w:rsid w:val="00561EE9"/>
    <w:rsid w:val="005629EE"/>
    <w:rsid w:val="00563EF4"/>
    <w:rsid w:val="00563F3E"/>
    <w:rsid w:val="005648FA"/>
    <w:rsid w:val="00564D50"/>
    <w:rsid w:val="00567346"/>
    <w:rsid w:val="0056790D"/>
    <w:rsid w:val="00571E34"/>
    <w:rsid w:val="0057371B"/>
    <w:rsid w:val="00575EB8"/>
    <w:rsid w:val="0057613A"/>
    <w:rsid w:val="00576A7F"/>
    <w:rsid w:val="00576BBD"/>
    <w:rsid w:val="0058024F"/>
    <w:rsid w:val="00582A9B"/>
    <w:rsid w:val="005832AB"/>
    <w:rsid w:val="0058437C"/>
    <w:rsid w:val="0058485B"/>
    <w:rsid w:val="00585965"/>
    <w:rsid w:val="00585FA9"/>
    <w:rsid w:val="005862EF"/>
    <w:rsid w:val="00586E46"/>
    <w:rsid w:val="00587384"/>
    <w:rsid w:val="00587667"/>
    <w:rsid w:val="0058799E"/>
    <w:rsid w:val="005901F2"/>
    <w:rsid w:val="0059141A"/>
    <w:rsid w:val="005935F4"/>
    <w:rsid w:val="00593604"/>
    <w:rsid w:val="00593E0A"/>
    <w:rsid w:val="0059409C"/>
    <w:rsid w:val="00594961"/>
    <w:rsid w:val="00597001"/>
    <w:rsid w:val="005971B0"/>
    <w:rsid w:val="005A0F71"/>
    <w:rsid w:val="005A1376"/>
    <w:rsid w:val="005A1424"/>
    <w:rsid w:val="005A167F"/>
    <w:rsid w:val="005A17E2"/>
    <w:rsid w:val="005A2188"/>
    <w:rsid w:val="005A346E"/>
    <w:rsid w:val="005A6899"/>
    <w:rsid w:val="005A68A5"/>
    <w:rsid w:val="005A72EC"/>
    <w:rsid w:val="005A73CF"/>
    <w:rsid w:val="005A7FC4"/>
    <w:rsid w:val="005B3EB1"/>
    <w:rsid w:val="005B3F6F"/>
    <w:rsid w:val="005B50C3"/>
    <w:rsid w:val="005B6862"/>
    <w:rsid w:val="005B6D6B"/>
    <w:rsid w:val="005B798B"/>
    <w:rsid w:val="005C038A"/>
    <w:rsid w:val="005C03AD"/>
    <w:rsid w:val="005C1FAE"/>
    <w:rsid w:val="005C27FB"/>
    <w:rsid w:val="005C2914"/>
    <w:rsid w:val="005C2D38"/>
    <w:rsid w:val="005C39E8"/>
    <w:rsid w:val="005C3DAB"/>
    <w:rsid w:val="005C541E"/>
    <w:rsid w:val="005C5660"/>
    <w:rsid w:val="005C5E0C"/>
    <w:rsid w:val="005C71E4"/>
    <w:rsid w:val="005C72E3"/>
    <w:rsid w:val="005D10C3"/>
    <w:rsid w:val="005D11B2"/>
    <w:rsid w:val="005D1963"/>
    <w:rsid w:val="005D3D5D"/>
    <w:rsid w:val="005D4B68"/>
    <w:rsid w:val="005D5456"/>
    <w:rsid w:val="005D5C75"/>
    <w:rsid w:val="005E11C1"/>
    <w:rsid w:val="005E1EA8"/>
    <w:rsid w:val="005E2563"/>
    <w:rsid w:val="005E394C"/>
    <w:rsid w:val="005E42BF"/>
    <w:rsid w:val="005E4E70"/>
    <w:rsid w:val="005E65BB"/>
    <w:rsid w:val="005F0DA0"/>
    <w:rsid w:val="005F1D14"/>
    <w:rsid w:val="005F2767"/>
    <w:rsid w:val="005F3085"/>
    <w:rsid w:val="005F34CB"/>
    <w:rsid w:val="005F4790"/>
    <w:rsid w:val="005F4914"/>
    <w:rsid w:val="005F4E67"/>
    <w:rsid w:val="005F62B7"/>
    <w:rsid w:val="005F67FC"/>
    <w:rsid w:val="005F6869"/>
    <w:rsid w:val="005F6BB9"/>
    <w:rsid w:val="005F6EFA"/>
    <w:rsid w:val="005F77F0"/>
    <w:rsid w:val="00601064"/>
    <w:rsid w:val="00601101"/>
    <w:rsid w:val="00601B12"/>
    <w:rsid w:val="00603148"/>
    <w:rsid w:val="0060449D"/>
    <w:rsid w:val="00606FC7"/>
    <w:rsid w:val="00610456"/>
    <w:rsid w:val="006109A6"/>
    <w:rsid w:val="00611473"/>
    <w:rsid w:val="00611B36"/>
    <w:rsid w:val="00613A34"/>
    <w:rsid w:val="00614FEE"/>
    <w:rsid w:val="00615ADA"/>
    <w:rsid w:val="00620479"/>
    <w:rsid w:val="00620EBD"/>
    <w:rsid w:val="006211A5"/>
    <w:rsid w:val="006221CD"/>
    <w:rsid w:val="00622220"/>
    <w:rsid w:val="00624E92"/>
    <w:rsid w:val="0062530E"/>
    <w:rsid w:val="006266A9"/>
    <w:rsid w:val="0062781E"/>
    <w:rsid w:val="00630426"/>
    <w:rsid w:val="006316C1"/>
    <w:rsid w:val="00631ED4"/>
    <w:rsid w:val="006328C3"/>
    <w:rsid w:val="00633BC7"/>
    <w:rsid w:val="00633BE8"/>
    <w:rsid w:val="00633DD5"/>
    <w:rsid w:val="006340E6"/>
    <w:rsid w:val="00635648"/>
    <w:rsid w:val="00635AC7"/>
    <w:rsid w:val="00635BD4"/>
    <w:rsid w:val="00635E9C"/>
    <w:rsid w:val="00636463"/>
    <w:rsid w:val="00636592"/>
    <w:rsid w:val="00637410"/>
    <w:rsid w:val="0063753F"/>
    <w:rsid w:val="00637B41"/>
    <w:rsid w:val="00637BB3"/>
    <w:rsid w:val="0064050C"/>
    <w:rsid w:val="006414EE"/>
    <w:rsid w:val="00642524"/>
    <w:rsid w:val="00642D0A"/>
    <w:rsid w:val="00645A1A"/>
    <w:rsid w:val="0064630E"/>
    <w:rsid w:val="00646AA7"/>
    <w:rsid w:val="00646FE1"/>
    <w:rsid w:val="00647075"/>
    <w:rsid w:val="006524F3"/>
    <w:rsid w:val="00652560"/>
    <w:rsid w:val="00654381"/>
    <w:rsid w:val="0065581D"/>
    <w:rsid w:val="00655C2F"/>
    <w:rsid w:val="00657F22"/>
    <w:rsid w:val="00660403"/>
    <w:rsid w:val="006605F6"/>
    <w:rsid w:val="00661140"/>
    <w:rsid w:val="006618F5"/>
    <w:rsid w:val="00662B1F"/>
    <w:rsid w:val="00662CB4"/>
    <w:rsid w:val="0066430D"/>
    <w:rsid w:val="006645C6"/>
    <w:rsid w:val="00664815"/>
    <w:rsid w:val="00667FE4"/>
    <w:rsid w:val="006710DD"/>
    <w:rsid w:val="006712CC"/>
    <w:rsid w:val="00671900"/>
    <w:rsid w:val="00671FC9"/>
    <w:rsid w:val="00672162"/>
    <w:rsid w:val="00672FA9"/>
    <w:rsid w:val="00673200"/>
    <w:rsid w:val="00674492"/>
    <w:rsid w:val="00674890"/>
    <w:rsid w:val="0067501E"/>
    <w:rsid w:val="0067516D"/>
    <w:rsid w:val="00675269"/>
    <w:rsid w:val="00676FB2"/>
    <w:rsid w:val="006773D2"/>
    <w:rsid w:val="006775BD"/>
    <w:rsid w:val="00677993"/>
    <w:rsid w:val="00680581"/>
    <w:rsid w:val="00680894"/>
    <w:rsid w:val="00680A56"/>
    <w:rsid w:val="00681A41"/>
    <w:rsid w:val="006821B2"/>
    <w:rsid w:val="0068361C"/>
    <w:rsid w:val="006838C0"/>
    <w:rsid w:val="00684BBE"/>
    <w:rsid w:val="00685856"/>
    <w:rsid w:val="00685901"/>
    <w:rsid w:val="00685BB9"/>
    <w:rsid w:val="0068758F"/>
    <w:rsid w:val="00687E06"/>
    <w:rsid w:val="00690127"/>
    <w:rsid w:val="00691BFF"/>
    <w:rsid w:val="0069384D"/>
    <w:rsid w:val="006938A6"/>
    <w:rsid w:val="00693E13"/>
    <w:rsid w:val="006943F1"/>
    <w:rsid w:val="00694702"/>
    <w:rsid w:val="006953C1"/>
    <w:rsid w:val="00696119"/>
    <w:rsid w:val="00696EB2"/>
    <w:rsid w:val="006972F5"/>
    <w:rsid w:val="0069741A"/>
    <w:rsid w:val="006A0543"/>
    <w:rsid w:val="006A08F6"/>
    <w:rsid w:val="006A0DEA"/>
    <w:rsid w:val="006A16E9"/>
    <w:rsid w:val="006A2F18"/>
    <w:rsid w:val="006A4C67"/>
    <w:rsid w:val="006A5450"/>
    <w:rsid w:val="006A5A24"/>
    <w:rsid w:val="006A67E4"/>
    <w:rsid w:val="006A7260"/>
    <w:rsid w:val="006B0199"/>
    <w:rsid w:val="006B0A32"/>
    <w:rsid w:val="006B0BD8"/>
    <w:rsid w:val="006B3937"/>
    <w:rsid w:val="006B4557"/>
    <w:rsid w:val="006B5699"/>
    <w:rsid w:val="006B7A11"/>
    <w:rsid w:val="006C0251"/>
    <w:rsid w:val="006C0320"/>
    <w:rsid w:val="006C2B9A"/>
    <w:rsid w:val="006C2E4A"/>
    <w:rsid w:val="006C37B5"/>
    <w:rsid w:val="006C39BB"/>
    <w:rsid w:val="006C4502"/>
    <w:rsid w:val="006C4519"/>
    <w:rsid w:val="006C6114"/>
    <w:rsid w:val="006C6DA6"/>
    <w:rsid w:val="006C7D4E"/>
    <w:rsid w:val="006D0B39"/>
    <w:rsid w:val="006D2288"/>
    <w:rsid w:val="006D306A"/>
    <w:rsid w:val="006D3EC7"/>
    <w:rsid w:val="006D4464"/>
    <w:rsid w:val="006D4C48"/>
    <w:rsid w:val="006D5E91"/>
    <w:rsid w:val="006D7E87"/>
    <w:rsid w:val="006E07AE"/>
    <w:rsid w:val="006E115F"/>
    <w:rsid w:val="006E14E6"/>
    <w:rsid w:val="006E1AEE"/>
    <w:rsid w:val="006E2F52"/>
    <w:rsid w:val="006E2FA3"/>
    <w:rsid w:val="006E32A9"/>
    <w:rsid w:val="006E3B9C"/>
    <w:rsid w:val="006E51A2"/>
    <w:rsid w:val="006E6315"/>
    <w:rsid w:val="006F0DE2"/>
    <w:rsid w:val="006F11BD"/>
    <w:rsid w:val="006F25B4"/>
    <w:rsid w:val="006F32C7"/>
    <w:rsid w:val="006F3392"/>
    <w:rsid w:val="006F3495"/>
    <w:rsid w:val="006F417D"/>
    <w:rsid w:val="006F43A2"/>
    <w:rsid w:val="006F460B"/>
    <w:rsid w:val="006F4892"/>
    <w:rsid w:val="006F5C83"/>
    <w:rsid w:val="006F67CC"/>
    <w:rsid w:val="006F690C"/>
    <w:rsid w:val="006F6B89"/>
    <w:rsid w:val="00700B6F"/>
    <w:rsid w:val="00700EE3"/>
    <w:rsid w:val="007010AD"/>
    <w:rsid w:val="00701C2D"/>
    <w:rsid w:val="00701DE8"/>
    <w:rsid w:val="00702162"/>
    <w:rsid w:val="007032E2"/>
    <w:rsid w:val="00703930"/>
    <w:rsid w:val="00704399"/>
    <w:rsid w:val="0070610E"/>
    <w:rsid w:val="00707759"/>
    <w:rsid w:val="00710081"/>
    <w:rsid w:val="00710627"/>
    <w:rsid w:val="00710B0D"/>
    <w:rsid w:val="00710BAE"/>
    <w:rsid w:val="0071115B"/>
    <w:rsid w:val="007119C3"/>
    <w:rsid w:val="007122AD"/>
    <w:rsid w:val="00713368"/>
    <w:rsid w:val="00713CB5"/>
    <w:rsid w:val="00714E3F"/>
    <w:rsid w:val="0071558B"/>
    <w:rsid w:val="007172A2"/>
    <w:rsid w:val="0071762D"/>
    <w:rsid w:val="0071776A"/>
    <w:rsid w:val="00717F08"/>
    <w:rsid w:val="00721189"/>
    <w:rsid w:val="007221C3"/>
    <w:rsid w:val="007227E4"/>
    <w:rsid w:val="00722F2C"/>
    <w:rsid w:val="00722F9F"/>
    <w:rsid w:val="007231D9"/>
    <w:rsid w:val="007254D1"/>
    <w:rsid w:val="00725B32"/>
    <w:rsid w:val="00725B3C"/>
    <w:rsid w:val="0072654F"/>
    <w:rsid w:val="0072770B"/>
    <w:rsid w:val="00731D14"/>
    <w:rsid w:val="007326D7"/>
    <w:rsid w:val="00733D54"/>
    <w:rsid w:val="00734B83"/>
    <w:rsid w:val="00734CEE"/>
    <w:rsid w:val="00736A4F"/>
    <w:rsid w:val="00737753"/>
    <w:rsid w:val="00737768"/>
    <w:rsid w:val="00737C65"/>
    <w:rsid w:val="00737D7C"/>
    <w:rsid w:val="00737FFA"/>
    <w:rsid w:val="007404BA"/>
    <w:rsid w:val="007406EE"/>
    <w:rsid w:val="00740BB8"/>
    <w:rsid w:val="00740CE9"/>
    <w:rsid w:val="00742316"/>
    <w:rsid w:val="007428E3"/>
    <w:rsid w:val="00742B4D"/>
    <w:rsid w:val="00743903"/>
    <w:rsid w:val="0074394E"/>
    <w:rsid w:val="0074422D"/>
    <w:rsid w:val="00745893"/>
    <w:rsid w:val="00750D0A"/>
    <w:rsid w:val="007512B3"/>
    <w:rsid w:val="00751D93"/>
    <w:rsid w:val="0075216A"/>
    <w:rsid w:val="00752300"/>
    <w:rsid w:val="0075282C"/>
    <w:rsid w:val="00753705"/>
    <w:rsid w:val="00753886"/>
    <w:rsid w:val="00753BF5"/>
    <w:rsid w:val="007546F8"/>
    <w:rsid w:val="007551F8"/>
    <w:rsid w:val="0075579B"/>
    <w:rsid w:val="007557AE"/>
    <w:rsid w:val="00755BAB"/>
    <w:rsid w:val="00757B62"/>
    <w:rsid w:val="0076080E"/>
    <w:rsid w:val="007621C8"/>
    <w:rsid w:val="00762991"/>
    <w:rsid w:val="0076411D"/>
    <w:rsid w:val="00764FCD"/>
    <w:rsid w:val="00766E52"/>
    <w:rsid w:val="007670F8"/>
    <w:rsid w:val="007671D4"/>
    <w:rsid w:val="00770A85"/>
    <w:rsid w:val="00772D77"/>
    <w:rsid w:val="00773DC9"/>
    <w:rsid w:val="00774ABC"/>
    <w:rsid w:val="00774F2A"/>
    <w:rsid w:val="00775308"/>
    <w:rsid w:val="0077572E"/>
    <w:rsid w:val="00775B3D"/>
    <w:rsid w:val="00776351"/>
    <w:rsid w:val="00777A99"/>
    <w:rsid w:val="00777BE4"/>
    <w:rsid w:val="0078031B"/>
    <w:rsid w:val="00784F44"/>
    <w:rsid w:val="007856BA"/>
    <w:rsid w:val="00785A9A"/>
    <w:rsid w:val="00786672"/>
    <w:rsid w:val="0078674E"/>
    <w:rsid w:val="007870BF"/>
    <w:rsid w:val="0078717D"/>
    <w:rsid w:val="007872CF"/>
    <w:rsid w:val="007877C7"/>
    <w:rsid w:val="00787EED"/>
    <w:rsid w:val="0079201C"/>
    <w:rsid w:val="00792DE8"/>
    <w:rsid w:val="0079307F"/>
    <w:rsid w:val="007940C5"/>
    <w:rsid w:val="007947C4"/>
    <w:rsid w:val="00795812"/>
    <w:rsid w:val="00795CE1"/>
    <w:rsid w:val="0079603C"/>
    <w:rsid w:val="007965A2"/>
    <w:rsid w:val="00796729"/>
    <w:rsid w:val="00796DFD"/>
    <w:rsid w:val="007A0646"/>
    <w:rsid w:val="007A06AC"/>
    <w:rsid w:val="007A1B2F"/>
    <w:rsid w:val="007A1E7F"/>
    <w:rsid w:val="007A2B84"/>
    <w:rsid w:val="007A4636"/>
    <w:rsid w:val="007A47AC"/>
    <w:rsid w:val="007A5719"/>
    <w:rsid w:val="007A5808"/>
    <w:rsid w:val="007A6925"/>
    <w:rsid w:val="007A7377"/>
    <w:rsid w:val="007A7423"/>
    <w:rsid w:val="007B1014"/>
    <w:rsid w:val="007B103F"/>
    <w:rsid w:val="007B1484"/>
    <w:rsid w:val="007B18B3"/>
    <w:rsid w:val="007B1A10"/>
    <w:rsid w:val="007B31AB"/>
    <w:rsid w:val="007B3268"/>
    <w:rsid w:val="007B37F1"/>
    <w:rsid w:val="007B42D3"/>
    <w:rsid w:val="007B46D9"/>
    <w:rsid w:val="007B6659"/>
    <w:rsid w:val="007B6C39"/>
    <w:rsid w:val="007B76AB"/>
    <w:rsid w:val="007B7DBD"/>
    <w:rsid w:val="007C0952"/>
    <w:rsid w:val="007C09EA"/>
    <w:rsid w:val="007C11A0"/>
    <w:rsid w:val="007C1C48"/>
    <w:rsid w:val="007C25E3"/>
    <w:rsid w:val="007C264B"/>
    <w:rsid w:val="007C3483"/>
    <w:rsid w:val="007C3D25"/>
    <w:rsid w:val="007C4294"/>
    <w:rsid w:val="007C45D3"/>
    <w:rsid w:val="007C46C0"/>
    <w:rsid w:val="007C597B"/>
    <w:rsid w:val="007C732D"/>
    <w:rsid w:val="007C760C"/>
    <w:rsid w:val="007C79C5"/>
    <w:rsid w:val="007D08FD"/>
    <w:rsid w:val="007D1584"/>
    <w:rsid w:val="007D2044"/>
    <w:rsid w:val="007D26ED"/>
    <w:rsid w:val="007D3B10"/>
    <w:rsid w:val="007D4F33"/>
    <w:rsid w:val="007D4F86"/>
    <w:rsid w:val="007D534C"/>
    <w:rsid w:val="007D554B"/>
    <w:rsid w:val="007D5B27"/>
    <w:rsid w:val="007D65C7"/>
    <w:rsid w:val="007D6DAB"/>
    <w:rsid w:val="007D74D2"/>
    <w:rsid w:val="007D79B5"/>
    <w:rsid w:val="007E1E80"/>
    <w:rsid w:val="007E2334"/>
    <w:rsid w:val="007E23CE"/>
    <w:rsid w:val="007E2CE7"/>
    <w:rsid w:val="007E43D0"/>
    <w:rsid w:val="007E480A"/>
    <w:rsid w:val="007E4F00"/>
    <w:rsid w:val="007E51AD"/>
    <w:rsid w:val="007E54F8"/>
    <w:rsid w:val="007E5987"/>
    <w:rsid w:val="007E5BD8"/>
    <w:rsid w:val="007E6F83"/>
    <w:rsid w:val="007E7BF9"/>
    <w:rsid w:val="007E7CF5"/>
    <w:rsid w:val="007E7D49"/>
    <w:rsid w:val="007F02BC"/>
    <w:rsid w:val="007F1C3C"/>
    <w:rsid w:val="007F1D17"/>
    <w:rsid w:val="007F1E75"/>
    <w:rsid w:val="007F1F87"/>
    <w:rsid w:val="007F20D7"/>
    <w:rsid w:val="007F2DEA"/>
    <w:rsid w:val="007F2E65"/>
    <w:rsid w:val="007F43BA"/>
    <w:rsid w:val="007F45D1"/>
    <w:rsid w:val="007F483D"/>
    <w:rsid w:val="007F5BD0"/>
    <w:rsid w:val="007F64BE"/>
    <w:rsid w:val="007F6DC3"/>
    <w:rsid w:val="007F7DA8"/>
    <w:rsid w:val="008006B4"/>
    <w:rsid w:val="008015B6"/>
    <w:rsid w:val="00802151"/>
    <w:rsid w:val="00802D3C"/>
    <w:rsid w:val="00803628"/>
    <w:rsid w:val="00803FD4"/>
    <w:rsid w:val="0080481C"/>
    <w:rsid w:val="00804C54"/>
    <w:rsid w:val="008051E4"/>
    <w:rsid w:val="008056DD"/>
    <w:rsid w:val="00805F48"/>
    <w:rsid w:val="008077E4"/>
    <w:rsid w:val="0081032C"/>
    <w:rsid w:val="00810D9A"/>
    <w:rsid w:val="0081104C"/>
    <w:rsid w:val="00811426"/>
    <w:rsid w:val="00811D0B"/>
    <w:rsid w:val="008121F2"/>
    <w:rsid w:val="008122E5"/>
    <w:rsid w:val="00812D16"/>
    <w:rsid w:val="00815383"/>
    <w:rsid w:val="00816A74"/>
    <w:rsid w:val="00816C51"/>
    <w:rsid w:val="00817112"/>
    <w:rsid w:val="00820772"/>
    <w:rsid w:val="00820BB2"/>
    <w:rsid w:val="00820F6A"/>
    <w:rsid w:val="00821267"/>
    <w:rsid w:val="00821783"/>
    <w:rsid w:val="00821865"/>
    <w:rsid w:val="008218C5"/>
    <w:rsid w:val="00821FED"/>
    <w:rsid w:val="008225EB"/>
    <w:rsid w:val="00822C39"/>
    <w:rsid w:val="0082327D"/>
    <w:rsid w:val="0082433D"/>
    <w:rsid w:val="008248ED"/>
    <w:rsid w:val="00826509"/>
    <w:rsid w:val="00826AB9"/>
    <w:rsid w:val="00827B7C"/>
    <w:rsid w:val="00827BE4"/>
    <w:rsid w:val="00830120"/>
    <w:rsid w:val="00830190"/>
    <w:rsid w:val="00830CB2"/>
    <w:rsid w:val="008318B6"/>
    <w:rsid w:val="00833351"/>
    <w:rsid w:val="0083354D"/>
    <w:rsid w:val="008343DE"/>
    <w:rsid w:val="00834883"/>
    <w:rsid w:val="00834B60"/>
    <w:rsid w:val="0083561B"/>
    <w:rsid w:val="00836C7C"/>
    <w:rsid w:val="00836E3B"/>
    <w:rsid w:val="00837D78"/>
    <w:rsid w:val="00840D79"/>
    <w:rsid w:val="0084252E"/>
    <w:rsid w:val="00842939"/>
    <w:rsid w:val="00842A21"/>
    <w:rsid w:val="00842A9A"/>
    <w:rsid w:val="00845DAD"/>
    <w:rsid w:val="00846827"/>
    <w:rsid w:val="00851377"/>
    <w:rsid w:val="0085137C"/>
    <w:rsid w:val="0085437C"/>
    <w:rsid w:val="0085481D"/>
    <w:rsid w:val="00854B2F"/>
    <w:rsid w:val="00855481"/>
    <w:rsid w:val="0085623B"/>
    <w:rsid w:val="00856354"/>
    <w:rsid w:val="008563F9"/>
    <w:rsid w:val="008568E1"/>
    <w:rsid w:val="00856BE5"/>
    <w:rsid w:val="00856BE9"/>
    <w:rsid w:val="00857376"/>
    <w:rsid w:val="008578F8"/>
    <w:rsid w:val="00860566"/>
    <w:rsid w:val="00860DEB"/>
    <w:rsid w:val="00861219"/>
    <w:rsid w:val="0086129A"/>
    <w:rsid w:val="00861427"/>
    <w:rsid w:val="0086165C"/>
    <w:rsid w:val="00861B26"/>
    <w:rsid w:val="00862EED"/>
    <w:rsid w:val="008643FC"/>
    <w:rsid w:val="008649B9"/>
    <w:rsid w:val="00864FDB"/>
    <w:rsid w:val="0086784F"/>
    <w:rsid w:val="00867C08"/>
    <w:rsid w:val="00870394"/>
    <w:rsid w:val="0087073B"/>
    <w:rsid w:val="00871CDE"/>
    <w:rsid w:val="008724FE"/>
    <w:rsid w:val="00872BFD"/>
    <w:rsid w:val="00873570"/>
    <w:rsid w:val="00873967"/>
    <w:rsid w:val="008743BB"/>
    <w:rsid w:val="008770D4"/>
    <w:rsid w:val="008800E5"/>
    <w:rsid w:val="00880EAF"/>
    <w:rsid w:val="0088127F"/>
    <w:rsid w:val="008815EF"/>
    <w:rsid w:val="00881DC7"/>
    <w:rsid w:val="00882C9A"/>
    <w:rsid w:val="00883ED5"/>
    <w:rsid w:val="008840DD"/>
    <w:rsid w:val="00884C14"/>
    <w:rsid w:val="00885273"/>
    <w:rsid w:val="00885F2C"/>
    <w:rsid w:val="00886386"/>
    <w:rsid w:val="0088701C"/>
    <w:rsid w:val="008909D5"/>
    <w:rsid w:val="00892459"/>
    <w:rsid w:val="008929AA"/>
    <w:rsid w:val="00892AA5"/>
    <w:rsid w:val="0089499B"/>
    <w:rsid w:val="00894ACA"/>
    <w:rsid w:val="00894EC5"/>
    <w:rsid w:val="00895744"/>
    <w:rsid w:val="00895B01"/>
    <w:rsid w:val="00896357"/>
    <w:rsid w:val="00896658"/>
    <w:rsid w:val="008967B5"/>
    <w:rsid w:val="0089793F"/>
    <w:rsid w:val="00897B29"/>
    <w:rsid w:val="008A03AC"/>
    <w:rsid w:val="008A1008"/>
    <w:rsid w:val="008A133A"/>
    <w:rsid w:val="008A305C"/>
    <w:rsid w:val="008A345A"/>
    <w:rsid w:val="008A3845"/>
    <w:rsid w:val="008A3DB9"/>
    <w:rsid w:val="008A4235"/>
    <w:rsid w:val="008A6A5C"/>
    <w:rsid w:val="008A7316"/>
    <w:rsid w:val="008B1CB3"/>
    <w:rsid w:val="008B3B35"/>
    <w:rsid w:val="008B4A1C"/>
    <w:rsid w:val="008B500A"/>
    <w:rsid w:val="008B6B80"/>
    <w:rsid w:val="008B6C69"/>
    <w:rsid w:val="008B7E15"/>
    <w:rsid w:val="008C07BF"/>
    <w:rsid w:val="008C090B"/>
    <w:rsid w:val="008C1610"/>
    <w:rsid w:val="008C2F1E"/>
    <w:rsid w:val="008C30E5"/>
    <w:rsid w:val="008C3B5B"/>
    <w:rsid w:val="008C409F"/>
    <w:rsid w:val="008C4858"/>
    <w:rsid w:val="008C602D"/>
    <w:rsid w:val="008C6A9E"/>
    <w:rsid w:val="008C6BCC"/>
    <w:rsid w:val="008C72ED"/>
    <w:rsid w:val="008C7CB5"/>
    <w:rsid w:val="008D098D"/>
    <w:rsid w:val="008D135A"/>
    <w:rsid w:val="008D2205"/>
    <w:rsid w:val="008D2331"/>
    <w:rsid w:val="008D2DFB"/>
    <w:rsid w:val="008D347F"/>
    <w:rsid w:val="008D35AD"/>
    <w:rsid w:val="008D36CD"/>
    <w:rsid w:val="008D4380"/>
    <w:rsid w:val="008D48D1"/>
    <w:rsid w:val="008D6BE8"/>
    <w:rsid w:val="008E18C9"/>
    <w:rsid w:val="008E268A"/>
    <w:rsid w:val="008E27E9"/>
    <w:rsid w:val="008E2DEE"/>
    <w:rsid w:val="008E300A"/>
    <w:rsid w:val="008E40AB"/>
    <w:rsid w:val="008E42DE"/>
    <w:rsid w:val="008E55AF"/>
    <w:rsid w:val="008E7733"/>
    <w:rsid w:val="008F0339"/>
    <w:rsid w:val="008F1ED8"/>
    <w:rsid w:val="008F2C49"/>
    <w:rsid w:val="008F36F0"/>
    <w:rsid w:val="008F43F3"/>
    <w:rsid w:val="008F46D2"/>
    <w:rsid w:val="008F4FA9"/>
    <w:rsid w:val="008F5754"/>
    <w:rsid w:val="008F6106"/>
    <w:rsid w:val="008F66BC"/>
    <w:rsid w:val="008F7CFF"/>
    <w:rsid w:val="008F7ED1"/>
    <w:rsid w:val="00901C8D"/>
    <w:rsid w:val="00902420"/>
    <w:rsid w:val="00902B50"/>
    <w:rsid w:val="00904A4D"/>
    <w:rsid w:val="00904C5A"/>
    <w:rsid w:val="009050D8"/>
    <w:rsid w:val="00905643"/>
    <w:rsid w:val="00905EE9"/>
    <w:rsid w:val="009063B3"/>
    <w:rsid w:val="009065F4"/>
    <w:rsid w:val="009075A7"/>
    <w:rsid w:val="00907DFB"/>
    <w:rsid w:val="00910624"/>
    <w:rsid w:val="009107B5"/>
    <w:rsid w:val="00910FBA"/>
    <w:rsid w:val="00911D39"/>
    <w:rsid w:val="00911E7F"/>
    <w:rsid w:val="00912B9F"/>
    <w:rsid w:val="00912C8C"/>
    <w:rsid w:val="00914067"/>
    <w:rsid w:val="00914C5F"/>
    <w:rsid w:val="0091664A"/>
    <w:rsid w:val="00916FDB"/>
    <w:rsid w:val="00917C0F"/>
    <w:rsid w:val="00917E95"/>
    <w:rsid w:val="0092040E"/>
    <w:rsid w:val="009205A1"/>
    <w:rsid w:val="00920C6C"/>
    <w:rsid w:val="00921897"/>
    <w:rsid w:val="00921C6D"/>
    <w:rsid w:val="00922276"/>
    <w:rsid w:val="009227D9"/>
    <w:rsid w:val="00922A47"/>
    <w:rsid w:val="0092366D"/>
    <w:rsid w:val="00923BB1"/>
    <w:rsid w:val="00923C44"/>
    <w:rsid w:val="00924B55"/>
    <w:rsid w:val="00925104"/>
    <w:rsid w:val="0092534F"/>
    <w:rsid w:val="00925662"/>
    <w:rsid w:val="00926BEE"/>
    <w:rsid w:val="00927791"/>
    <w:rsid w:val="009278E6"/>
    <w:rsid w:val="00930607"/>
    <w:rsid w:val="00930D0A"/>
    <w:rsid w:val="00931563"/>
    <w:rsid w:val="009329BA"/>
    <w:rsid w:val="0093304D"/>
    <w:rsid w:val="009331C9"/>
    <w:rsid w:val="00933561"/>
    <w:rsid w:val="00934D63"/>
    <w:rsid w:val="00934E99"/>
    <w:rsid w:val="00936939"/>
    <w:rsid w:val="009369BF"/>
    <w:rsid w:val="00936B5A"/>
    <w:rsid w:val="009379EE"/>
    <w:rsid w:val="0094053B"/>
    <w:rsid w:val="00942040"/>
    <w:rsid w:val="009423E9"/>
    <w:rsid w:val="00942543"/>
    <w:rsid w:val="00942C9F"/>
    <w:rsid w:val="00942F65"/>
    <w:rsid w:val="00943F98"/>
    <w:rsid w:val="009445F2"/>
    <w:rsid w:val="00944FE4"/>
    <w:rsid w:val="00945631"/>
    <w:rsid w:val="009457ED"/>
    <w:rsid w:val="00947549"/>
    <w:rsid w:val="00947CF3"/>
    <w:rsid w:val="00950969"/>
    <w:rsid w:val="009509B6"/>
    <w:rsid w:val="00950C3F"/>
    <w:rsid w:val="00950E16"/>
    <w:rsid w:val="009511EB"/>
    <w:rsid w:val="00953C32"/>
    <w:rsid w:val="00953E72"/>
    <w:rsid w:val="0095793C"/>
    <w:rsid w:val="00960A21"/>
    <w:rsid w:val="00960B5A"/>
    <w:rsid w:val="0096111E"/>
    <w:rsid w:val="00961125"/>
    <w:rsid w:val="009623D8"/>
    <w:rsid w:val="00962692"/>
    <w:rsid w:val="00963362"/>
    <w:rsid w:val="00963BD1"/>
    <w:rsid w:val="00964B4E"/>
    <w:rsid w:val="0096642D"/>
    <w:rsid w:val="00966B1F"/>
    <w:rsid w:val="00967927"/>
    <w:rsid w:val="00970059"/>
    <w:rsid w:val="00970A7E"/>
    <w:rsid w:val="0097116E"/>
    <w:rsid w:val="00973118"/>
    <w:rsid w:val="00973E38"/>
    <w:rsid w:val="00974518"/>
    <w:rsid w:val="009806E8"/>
    <w:rsid w:val="00980FE0"/>
    <w:rsid w:val="0098100C"/>
    <w:rsid w:val="00981F95"/>
    <w:rsid w:val="00983AF3"/>
    <w:rsid w:val="00983BF6"/>
    <w:rsid w:val="0098512D"/>
    <w:rsid w:val="00985F8B"/>
    <w:rsid w:val="00986CCE"/>
    <w:rsid w:val="00986DD0"/>
    <w:rsid w:val="00990B70"/>
    <w:rsid w:val="00990C3B"/>
    <w:rsid w:val="009918A2"/>
    <w:rsid w:val="00991985"/>
    <w:rsid w:val="00991CBD"/>
    <w:rsid w:val="00992122"/>
    <w:rsid w:val="009921E6"/>
    <w:rsid w:val="009928B7"/>
    <w:rsid w:val="0099321A"/>
    <w:rsid w:val="00993271"/>
    <w:rsid w:val="0099330E"/>
    <w:rsid w:val="009943C4"/>
    <w:rsid w:val="009947E8"/>
    <w:rsid w:val="009960B7"/>
    <w:rsid w:val="009961D7"/>
    <w:rsid w:val="00996F08"/>
    <w:rsid w:val="009972FE"/>
    <w:rsid w:val="009A2DF9"/>
    <w:rsid w:val="009A3FED"/>
    <w:rsid w:val="009A519E"/>
    <w:rsid w:val="009A7458"/>
    <w:rsid w:val="009B0BC8"/>
    <w:rsid w:val="009B0EDE"/>
    <w:rsid w:val="009B132E"/>
    <w:rsid w:val="009B23CC"/>
    <w:rsid w:val="009B3F0D"/>
    <w:rsid w:val="009B536C"/>
    <w:rsid w:val="009B5C19"/>
    <w:rsid w:val="009B5C37"/>
    <w:rsid w:val="009B6241"/>
    <w:rsid w:val="009B6496"/>
    <w:rsid w:val="009B6568"/>
    <w:rsid w:val="009C01DA"/>
    <w:rsid w:val="009C0F6F"/>
    <w:rsid w:val="009C1528"/>
    <w:rsid w:val="009C20CC"/>
    <w:rsid w:val="009C2BDF"/>
    <w:rsid w:val="009C2E34"/>
    <w:rsid w:val="009C3558"/>
    <w:rsid w:val="009C44E9"/>
    <w:rsid w:val="009C4C7B"/>
    <w:rsid w:val="009C4F33"/>
    <w:rsid w:val="009C562E"/>
    <w:rsid w:val="009C5E44"/>
    <w:rsid w:val="009C6730"/>
    <w:rsid w:val="009C7531"/>
    <w:rsid w:val="009D10E1"/>
    <w:rsid w:val="009D220C"/>
    <w:rsid w:val="009D221F"/>
    <w:rsid w:val="009D2D78"/>
    <w:rsid w:val="009D4555"/>
    <w:rsid w:val="009D69B7"/>
    <w:rsid w:val="009D6FBD"/>
    <w:rsid w:val="009D7C58"/>
    <w:rsid w:val="009E09F0"/>
    <w:rsid w:val="009E19E8"/>
    <w:rsid w:val="009E20CA"/>
    <w:rsid w:val="009E377C"/>
    <w:rsid w:val="009E411C"/>
    <w:rsid w:val="009E458A"/>
    <w:rsid w:val="009E5316"/>
    <w:rsid w:val="009E57D8"/>
    <w:rsid w:val="009E5B47"/>
    <w:rsid w:val="009E5D7C"/>
    <w:rsid w:val="009E5DFC"/>
    <w:rsid w:val="009E6FCF"/>
    <w:rsid w:val="009F0875"/>
    <w:rsid w:val="009F1789"/>
    <w:rsid w:val="009F1F66"/>
    <w:rsid w:val="009F2E3B"/>
    <w:rsid w:val="009F3633"/>
    <w:rsid w:val="009F36D2"/>
    <w:rsid w:val="009F39E9"/>
    <w:rsid w:val="009F3B05"/>
    <w:rsid w:val="009F3B6B"/>
    <w:rsid w:val="009F4504"/>
    <w:rsid w:val="009F502C"/>
    <w:rsid w:val="009F5998"/>
    <w:rsid w:val="009F603B"/>
    <w:rsid w:val="009F6640"/>
    <w:rsid w:val="009F6987"/>
    <w:rsid w:val="009F720F"/>
    <w:rsid w:val="00A00E8F"/>
    <w:rsid w:val="00A010E7"/>
    <w:rsid w:val="00A0172D"/>
    <w:rsid w:val="00A017B9"/>
    <w:rsid w:val="00A01A17"/>
    <w:rsid w:val="00A01A60"/>
    <w:rsid w:val="00A03D43"/>
    <w:rsid w:val="00A05498"/>
    <w:rsid w:val="00A056F8"/>
    <w:rsid w:val="00A06E6E"/>
    <w:rsid w:val="00A076F9"/>
    <w:rsid w:val="00A07997"/>
    <w:rsid w:val="00A07F87"/>
    <w:rsid w:val="00A10794"/>
    <w:rsid w:val="00A11C3B"/>
    <w:rsid w:val="00A11CE0"/>
    <w:rsid w:val="00A134A4"/>
    <w:rsid w:val="00A13659"/>
    <w:rsid w:val="00A13A96"/>
    <w:rsid w:val="00A13B2B"/>
    <w:rsid w:val="00A144D6"/>
    <w:rsid w:val="00A15244"/>
    <w:rsid w:val="00A1637F"/>
    <w:rsid w:val="00A16D03"/>
    <w:rsid w:val="00A170B9"/>
    <w:rsid w:val="00A206ED"/>
    <w:rsid w:val="00A20806"/>
    <w:rsid w:val="00A2094B"/>
    <w:rsid w:val="00A20C7F"/>
    <w:rsid w:val="00A216E9"/>
    <w:rsid w:val="00A21D41"/>
    <w:rsid w:val="00A22DBA"/>
    <w:rsid w:val="00A2329D"/>
    <w:rsid w:val="00A23DB9"/>
    <w:rsid w:val="00A24686"/>
    <w:rsid w:val="00A2490E"/>
    <w:rsid w:val="00A25442"/>
    <w:rsid w:val="00A25539"/>
    <w:rsid w:val="00A25AB0"/>
    <w:rsid w:val="00A25B4B"/>
    <w:rsid w:val="00A25BFF"/>
    <w:rsid w:val="00A25E70"/>
    <w:rsid w:val="00A26648"/>
    <w:rsid w:val="00A26F79"/>
    <w:rsid w:val="00A26F8F"/>
    <w:rsid w:val="00A2707B"/>
    <w:rsid w:val="00A27522"/>
    <w:rsid w:val="00A30568"/>
    <w:rsid w:val="00A30EB1"/>
    <w:rsid w:val="00A3136F"/>
    <w:rsid w:val="00A344B5"/>
    <w:rsid w:val="00A34D0C"/>
    <w:rsid w:val="00A34D76"/>
    <w:rsid w:val="00A34E6B"/>
    <w:rsid w:val="00A3502B"/>
    <w:rsid w:val="00A35125"/>
    <w:rsid w:val="00A365D0"/>
    <w:rsid w:val="00A37747"/>
    <w:rsid w:val="00A37D5D"/>
    <w:rsid w:val="00A402B8"/>
    <w:rsid w:val="00A4043E"/>
    <w:rsid w:val="00A40913"/>
    <w:rsid w:val="00A422E0"/>
    <w:rsid w:val="00A437D9"/>
    <w:rsid w:val="00A43C16"/>
    <w:rsid w:val="00A441DF"/>
    <w:rsid w:val="00A443A6"/>
    <w:rsid w:val="00A4494C"/>
    <w:rsid w:val="00A45A1A"/>
    <w:rsid w:val="00A45E61"/>
    <w:rsid w:val="00A45EDA"/>
    <w:rsid w:val="00A4782C"/>
    <w:rsid w:val="00A47F32"/>
    <w:rsid w:val="00A50965"/>
    <w:rsid w:val="00A51692"/>
    <w:rsid w:val="00A52D89"/>
    <w:rsid w:val="00A53220"/>
    <w:rsid w:val="00A538E6"/>
    <w:rsid w:val="00A5397E"/>
    <w:rsid w:val="00A54514"/>
    <w:rsid w:val="00A54B5F"/>
    <w:rsid w:val="00A56102"/>
    <w:rsid w:val="00A56800"/>
    <w:rsid w:val="00A56D7E"/>
    <w:rsid w:val="00A56F9A"/>
    <w:rsid w:val="00A57404"/>
    <w:rsid w:val="00A575BD"/>
    <w:rsid w:val="00A60EEC"/>
    <w:rsid w:val="00A60FE2"/>
    <w:rsid w:val="00A61BB5"/>
    <w:rsid w:val="00A62526"/>
    <w:rsid w:val="00A630BA"/>
    <w:rsid w:val="00A630F8"/>
    <w:rsid w:val="00A63B83"/>
    <w:rsid w:val="00A63C16"/>
    <w:rsid w:val="00A63DEB"/>
    <w:rsid w:val="00A643C6"/>
    <w:rsid w:val="00A65BD9"/>
    <w:rsid w:val="00A66718"/>
    <w:rsid w:val="00A669A5"/>
    <w:rsid w:val="00A671EF"/>
    <w:rsid w:val="00A70B31"/>
    <w:rsid w:val="00A718BA"/>
    <w:rsid w:val="00A71FDE"/>
    <w:rsid w:val="00A73A74"/>
    <w:rsid w:val="00A745B5"/>
    <w:rsid w:val="00A757D8"/>
    <w:rsid w:val="00A759FE"/>
    <w:rsid w:val="00A75CF1"/>
    <w:rsid w:val="00A75FE1"/>
    <w:rsid w:val="00A768CE"/>
    <w:rsid w:val="00A76D67"/>
    <w:rsid w:val="00A77562"/>
    <w:rsid w:val="00A776B8"/>
    <w:rsid w:val="00A80BE6"/>
    <w:rsid w:val="00A81EB6"/>
    <w:rsid w:val="00A82DE9"/>
    <w:rsid w:val="00A837AC"/>
    <w:rsid w:val="00A837FE"/>
    <w:rsid w:val="00A83F07"/>
    <w:rsid w:val="00A85357"/>
    <w:rsid w:val="00A856B8"/>
    <w:rsid w:val="00A86A99"/>
    <w:rsid w:val="00A86EC4"/>
    <w:rsid w:val="00A871E5"/>
    <w:rsid w:val="00A902DD"/>
    <w:rsid w:val="00A90D99"/>
    <w:rsid w:val="00A91617"/>
    <w:rsid w:val="00A93163"/>
    <w:rsid w:val="00A9381C"/>
    <w:rsid w:val="00A93881"/>
    <w:rsid w:val="00A93C1C"/>
    <w:rsid w:val="00A93CE9"/>
    <w:rsid w:val="00A95D22"/>
    <w:rsid w:val="00A960F1"/>
    <w:rsid w:val="00A96173"/>
    <w:rsid w:val="00A96FA8"/>
    <w:rsid w:val="00A9767A"/>
    <w:rsid w:val="00A9770A"/>
    <w:rsid w:val="00AA039A"/>
    <w:rsid w:val="00AA0A43"/>
    <w:rsid w:val="00AA0DD3"/>
    <w:rsid w:val="00AA11A3"/>
    <w:rsid w:val="00AA1C07"/>
    <w:rsid w:val="00AA21F5"/>
    <w:rsid w:val="00AA22BC"/>
    <w:rsid w:val="00AA31B3"/>
    <w:rsid w:val="00AA3688"/>
    <w:rsid w:val="00AA4006"/>
    <w:rsid w:val="00AA45A8"/>
    <w:rsid w:val="00AA4713"/>
    <w:rsid w:val="00AA5887"/>
    <w:rsid w:val="00AA6B7D"/>
    <w:rsid w:val="00AB0E4D"/>
    <w:rsid w:val="00AB19F8"/>
    <w:rsid w:val="00AB2A61"/>
    <w:rsid w:val="00AB3A12"/>
    <w:rsid w:val="00AB43B0"/>
    <w:rsid w:val="00AB4AEE"/>
    <w:rsid w:val="00AB5A8D"/>
    <w:rsid w:val="00AB615D"/>
    <w:rsid w:val="00AB6642"/>
    <w:rsid w:val="00AB6B96"/>
    <w:rsid w:val="00AB7D2B"/>
    <w:rsid w:val="00AB7D4B"/>
    <w:rsid w:val="00AC0BE6"/>
    <w:rsid w:val="00AC0E78"/>
    <w:rsid w:val="00AC26A9"/>
    <w:rsid w:val="00AC27C8"/>
    <w:rsid w:val="00AC2EFE"/>
    <w:rsid w:val="00AC3930"/>
    <w:rsid w:val="00AC39BD"/>
    <w:rsid w:val="00AC3AB1"/>
    <w:rsid w:val="00AC51C1"/>
    <w:rsid w:val="00AC6151"/>
    <w:rsid w:val="00AC68C6"/>
    <w:rsid w:val="00AC7612"/>
    <w:rsid w:val="00AC79C1"/>
    <w:rsid w:val="00AC7CA4"/>
    <w:rsid w:val="00AD0025"/>
    <w:rsid w:val="00AD0DE2"/>
    <w:rsid w:val="00AD0FEF"/>
    <w:rsid w:val="00AD2488"/>
    <w:rsid w:val="00AD2CD0"/>
    <w:rsid w:val="00AD493B"/>
    <w:rsid w:val="00AD4A64"/>
    <w:rsid w:val="00AD4D4E"/>
    <w:rsid w:val="00AD598F"/>
    <w:rsid w:val="00AD6D09"/>
    <w:rsid w:val="00AD7E45"/>
    <w:rsid w:val="00AE07DA"/>
    <w:rsid w:val="00AE098E"/>
    <w:rsid w:val="00AE0BBA"/>
    <w:rsid w:val="00AE1743"/>
    <w:rsid w:val="00AE2291"/>
    <w:rsid w:val="00AE25C8"/>
    <w:rsid w:val="00AE364F"/>
    <w:rsid w:val="00AE4003"/>
    <w:rsid w:val="00AE4113"/>
    <w:rsid w:val="00AE4380"/>
    <w:rsid w:val="00AE4FAC"/>
    <w:rsid w:val="00AE5525"/>
    <w:rsid w:val="00AE6381"/>
    <w:rsid w:val="00AE656F"/>
    <w:rsid w:val="00AE7D78"/>
    <w:rsid w:val="00AF19DF"/>
    <w:rsid w:val="00AF31E6"/>
    <w:rsid w:val="00AF38CA"/>
    <w:rsid w:val="00AF41F6"/>
    <w:rsid w:val="00AF438E"/>
    <w:rsid w:val="00AF45CA"/>
    <w:rsid w:val="00AF50B2"/>
    <w:rsid w:val="00AF5CEE"/>
    <w:rsid w:val="00AF6144"/>
    <w:rsid w:val="00AF7158"/>
    <w:rsid w:val="00AF7506"/>
    <w:rsid w:val="00B007DD"/>
    <w:rsid w:val="00B00955"/>
    <w:rsid w:val="00B0098A"/>
    <w:rsid w:val="00B01016"/>
    <w:rsid w:val="00B0146E"/>
    <w:rsid w:val="00B02160"/>
    <w:rsid w:val="00B02689"/>
    <w:rsid w:val="00B027CB"/>
    <w:rsid w:val="00B0352B"/>
    <w:rsid w:val="00B049A1"/>
    <w:rsid w:val="00B050C8"/>
    <w:rsid w:val="00B06C04"/>
    <w:rsid w:val="00B073E6"/>
    <w:rsid w:val="00B074F8"/>
    <w:rsid w:val="00B10F86"/>
    <w:rsid w:val="00B11A3D"/>
    <w:rsid w:val="00B121B0"/>
    <w:rsid w:val="00B12263"/>
    <w:rsid w:val="00B13B87"/>
    <w:rsid w:val="00B143DC"/>
    <w:rsid w:val="00B16C2C"/>
    <w:rsid w:val="00B16EE9"/>
    <w:rsid w:val="00B17ADA"/>
    <w:rsid w:val="00B17FAB"/>
    <w:rsid w:val="00B21BE7"/>
    <w:rsid w:val="00B223D3"/>
    <w:rsid w:val="00B22B06"/>
    <w:rsid w:val="00B22C5F"/>
    <w:rsid w:val="00B22DD4"/>
    <w:rsid w:val="00B231E7"/>
    <w:rsid w:val="00B23687"/>
    <w:rsid w:val="00B25710"/>
    <w:rsid w:val="00B25B31"/>
    <w:rsid w:val="00B279D9"/>
    <w:rsid w:val="00B27B03"/>
    <w:rsid w:val="00B3125E"/>
    <w:rsid w:val="00B315CB"/>
    <w:rsid w:val="00B31A21"/>
    <w:rsid w:val="00B31B62"/>
    <w:rsid w:val="00B31EAE"/>
    <w:rsid w:val="00B3208E"/>
    <w:rsid w:val="00B32C48"/>
    <w:rsid w:val="00B33711"/>
    <w:rsid w:val="00B3441C"/>
    <w:rsid w:val="00B34889"/>
    <w:rsid w:val="00B34D6E"/>
    <w:rsid w:val="00B35F10"/>
    <w:rsid w:val="00B36651"/>
    <w:rsid w:val="00B36983"/>
    <w:rsid w:val="00B37550"/>
    <w:rsid w:val="00B3779E"/>
    <w:rsid w:val="00B402C6"/>
    <w:rsid w:val="00B41DC1"/>
    <w:rsid w:val="00B4287C"/>
    <w:rsid w:val="00B42F69"/>
    <w:rsid w:val="00B430F2"/>
    <w:rsid w:val="00B439C7"/>
    <w:rsid w:val="00B43C5F"/>
    <w:rsid w:val="00B4509E"/>
    <w:rsid w:val="00B46EC7"/>
    <w:rsid w:val="00B47432"/>
    <w:rsid w:val="00B50A91"/>
    <w:rsid w:val="00B5160B"/>
    <w:rsid w:val="00B51761"/>
    <w:rsid w:val="00B51871"/>
    <w:rsid w:val="00B52022"/>
    <w:rsid w:val="00B52187"/>
    <w:rsid w:val="00B5286E"/>
    <w:rsid w:val="00B54691"/>
    <w:rsid w:val="00B56D63"/>
    <w:rsid w:val="00B575B1"/>
    <w:rsid w:val="00B60CCD"/>
    <w:rsid w:val="00B61084"/>
    <w:rsid w:val="00B62223"/>
    <w:rsid w:val="00B6266E"/>
    <w:rsid w:val="00B62854"/>
    <w:rsid w:val="00B62DEC"/>
    <w:rsid w:val="00B62EF1"/>
    <w:rsid w:val="00B62F83"/>
    <w:rsid w:val="00B640CC"/>
    <w:rsid w:val="00B6429C"/>
    <w:rsid w:val="00B645B6"/>
    <w:rsid w:val="00B646F4"/>
    <w:rsid w:val="00B64B2F"/>
    <w:rsid w:val="00B667BF"/>
    <w:rsid w:val="00B66875"/>
    <w:rsid w:val="00B66C3E"/>
    <w:rsid w:val="00B674D6"/>
    <w:rsid w:val="00B67805"/>
    <w:rsid w:val="00B6797D"/>
    <w:rsid w:val="00B7092F"/>
    <w:rsid w:val="00B709F9"/>
    <w:rsid w:val="00B71E05"/>
    <w:rsid w:val="00B7245B"/>
    <w:rsid w:val="00B727F0"/>
    <w:rsid w:val="00B72CEA"/>
    <w:rsid w:val="00B735B8"/>
    <w:rsid w:val="00B73F56"/>
    <w:rsid w:val="00B74850"/>
    <w:rsid w:val="00B74858"/>
    <w:rsid w:val="00B752EB"/>
    <w:rsid w:val="00B7657B"/>
    <w:rsid w:val="00B77703"/>
    <w:rsid w:val="00B77BE4"/>
    <w:rsid w:val="00B80224"/>
    <w:rsid w:val="00B806EB"/>
    <w:rsid w:val="00B80ED6"/>
    <w:rsid w:val="00B812BE"/>
    <w:rsid w:val="00B813D5"/>
    <w:rsid w:val="00B8151B"/>
    <w:rsid w:val="00B81AA8"/>
    <w:rsid w:val="00B8258D"/>
    <w:rsid w:val="00B825B4"/>
    <w:rsid w:val="00B82798"/>
    <w:rsid w:val="00B83353"/>
    <w:rsid w:val="00B83D29"/>
    <w:rsid w:val="00B841A3"/>
    <w:rsid w:val="00B84E7E"/>
    <w:rsid w:val="00B86608"/>
    <w:rsid w:val="00B87847"/>
    <w:rsid w:val="00B90477"/>
    <w:rsid w:val="00B912FE"/>
    <w:rsid w:val="00B9187E"/>
    <w:rsid w:val="00B927C6"/>
    <w:rsid w:val="00B92AA5"/>
    <w:rsid w:val="00B92F45"/>
    <w:rsid w:val="00B93904"/>
    <w:rsid w:val="00B939FD"/>
    <w:rsid w:val="00B955FE"/>
    <w:rsid w:val="00B96744"/>
    <w:rsid w:val="00B974C1"/>
    <w:rsid w:val="00B974CD"/>
    <w:rsid w:val="00BA0B9F"/>
    <w:rsid w:val="00BA2B9C"/>
    <w:rsid w:val="00BA3287"/>
    <w:rsid w:val="00BA6419"/>
    <w:rsid w:val="00BA6550"/>
    <w:rsid w:val="00BA6CD6"/>
    <w:rsid w:val="00BB1FB0"/>
    <w:rsid w:val="00BB3642"/>
    <w:rsid w:val="00BB4A3B"/>
    <w:rsid w:val="00BB59F6"/>
    <w:rsid w:val="00BB5E84"/>
    <w:rsid w:val="00BB5EF0"/>
    <w:rsid w:val="00BB64B3"/>
    <w:rsid w:val="00BB66AB"/>
    <w:rsid w:val="00BB7639"/>
    <w:rsid w:val="00BB7BBA"/>
    <w:rsid w:val="00BC0AD6"/>
    <w:rsid w:val="00BC122E"/>
    <w:rsid w:val="00BC19DA"/>
    <w:rsid w:val="00BC1CCE"/>
    <w:rsid w:val="00BC2920"/>
    <w:rsid w:val="00BC3584"/>
    <w:rsid w:val="00BC3E9C"/>
    <w:rsid w:val="00BC5838"/>
    <w:rsid w:val="00BC5A7B"/>
    <w:rsid w:val="00BC6295"/>
    <w:rsid w:val="00BC6DC2"/>
    <w:rsid w:val="00BC6F0F"/>
    <w:rsid w:val="00BD032B"/>
    <w:rsid w:val="00BD034C"/>
    <w:rsid w:val="00BD0E2E"/>
    <w:rsid w:val="00BD148D"/>
    <w:rsid w:val="00BD1596"/>
    <w:rsid w:val="00BD2CF9"/>
    <w:rsid w:val="00BD3100"/>
    <w:rsid w:val="00BD7085"/>
    <w:rsid w:val="00BD77B9"/>
    <w:rsid w:val="00BE05DA"/>
    <w:rsid w:val="00BE412D"/>
    <w:rsid w:val="00BE442D"/>
    <w:rsid w:val="00BE4ED6"/>
    <w:rsid w:val="00BE54F3"/>
    <w:rsid w:val="00BE5825"/>
    <w:rsid w:val="00BE5F67"/>
    <w:rsid w:val="00BE671E"/>
    <w:rsid w:val="00BE7920"/>
    <w:rsid w:val="00BF16AF"/>
    <w:rsid w:val="00BF1E46"/>
    <w:rsid w:val="00BF2A3A"/>
    <w:rsid w:val="00BF2CD1"/>
    <w:rsid w:val="00BF2DCC"/>
    <w:rsid w:val="00BF39D3"/>
    <w:rsid w:val="00BF4541"/>
    <w:rsid w:val="00BF4B6A"/>
    <w:rsid w:val="00BF5135"/>
    <w:rsid w:val="00BF5898"/>
    <w:rsid w:val="00BF6791"/>
    <w:rsid w:val="00BF6BF8"/>
    <w:rsid w:val="00C00312"/>
    <w:rsid w:val="00C0049A"/>
    <w:rsid w:val="00C00828"/>
    <w:rsid w:val="00C009F5"/>
    <w:rsid w:val="00C01129"/>
    <w:rsid w:val="00C01DD9"/>
    <w:rsid w:val="00C020C1"/>
    <w:rsid w:val="00C02239"/>
    <w:rsid w:val="00C022E1"/>
    <w:rsid w:val="00C0398D"/>
    <w:rsid w:val="00C03C08"/>
    <w:rsid w:val="00C0479E"/>
    <w:rsid w:val="00C05065"/>
    <w:rsid w:val="00C05C3D"/>
    <w:rsid w:val="00C060BF"/>
    <w:rsid w:val="00C071AC"/>
    <w:rsid w:val="00C109A2"/>
    <w:rsid w:val="00C11707"/>
    <w:rsid w:val="00C117A3"/>
    <w:rsid w:val="00C11E4C"/>
    <w:rsid w:val="00C13776"/>
    <w:rsid w:val="00C14954"/>
    <w:rsid w:val="00C179B0"/>
    <w:rsid w:val="00C20245"/>
    <w:rsid w:val="00C2046C"/>
    <w:rsid w:val="00C20CA6"/>
    <w:rsid w:val="00C218DF"/>
    <w:rsid w:val="00C21AD6"/>
    <w:rsid w:val="00C22450"/>
    <w:rsid w:val="00C226F9"/>
    <w:rsid w:val="00C23398"/>
    <w:rsid w:val="00C23B23"/>
    <w:rsid w:val="00C2428B"/>
    <w:rsid w:val="00C24CA2"/>
    <w:rsid w:val="00C24FF1"/>
    <w:rsid w:val="00C26865"/>
    <w:rsid w:val="00C26933"/>
    <w:rsid w:val="00C26C22"/>
    <w:rsid w:val="00C27B03"/>
    <w:rsid w:val="00C27D98"/>
    <w:rsid w:val="00C3089B"/>
    <w:rsid w:val="00C30B19"/>
    <w:rsid w:val="00C31841"/>
    <w:rsid w:val="00C34B40"/>
    <w:rsid w:val="00C3523C"/>
    <w:rsid w:val="00C35836"/>
    <w:rsid w:val="00C35D5A"/>
    <w:rsid w:val="00C41CD3"/>
    <w:rsid w:val="00C43438"/>
    <w:rsid w:val="00C439E5"/>
    <w:rsid w:val="00C44264"/>
    <w:rsid w:val="00C46251"/>
    <w:rsid w:val="00C4790F"/>
    <w:rsid w:val="00C47FC0"/>
    <w:rsid w:val="00C5189F"/>
    <w:rsid w:val="00C51D3E"/>
    <w:rsid w:val="00C51DEE"/>
    <w:rsid w:val="00C528CC"/>
    <w:rsid w:val="00C53ABD"/>
    <w:rsid w:val="00C53AD3"/>
    <w:rsid w:val="00C53C94"/>
    <w:rsid w:val="00C54778"/>
    <w:rsid w:val="00C57741"/>
    <w:rsid w:val="00C6074F"/>
    <w:rsid w:val="00C60E28"/>
    <w:rsid w:val="00C61382"/>
    <w:rsid w:val="00C616B4"/>
    <w:rsid w:val="00C61FB8"/>
    <w:rsid w:val="00C62227"/>
    <w:rsid w:val="00C62568"/>
    <w:rsid w:val="00C6296C"/>
    <w:rsid w:val="00C6363F"/>
    <w:rsid w:val="00C64143"/>
    <w:rsid w:val="00C6434D"/>
    <w:rsid w:val="00C645D7"/>
    <w:rsid w:val="00C652E5"/>
    <w:rsid w:val="00C655B5"/>
    <w:rsid w:val="00C65967"/>
    <w:rsid w:val="00C65E83"/>
    <w:rsid w:val="00C67446"/>
    <w:rsid w:val="00C70962"/>
    <w:rsid w:val="00C71674"/>
    <w:rsid w:val="00C72A30"/>
    <w:rsid w:val="00C733F7"/>
    <w:rsid w:val="00C73485"/>
    <w:rsid w:val="00C73D1C"/>
    <w:rsid w:val="00C759A5"/>
    <w:rsid w:val="00C75C94"/>
    <w:rsid w:val="00C7697F"/>
    <w:rsid w:val="00C7716A"/>
    <w:rsid w:val="00C80655"/>
    <w:rsid w:val="00C8135E"/>
    <w:rsid w:val="00C8136C"/>
    <w:rsid w:val="00C82774"/>
    <w:rsid w:val="00C82FAC"/>
    <w:rsid w:val="00C82FFA"/>
    <w:rsid w:val="00C836B5"/>
    <w:rsid w:val="00C84032"/>
    <w:rsid w:val="00C84931"/>
    <w:rsid w:val="00C84A1B"/>
    <w:rsid w:val="00C85521"/>
    <w:rsid w:val="00C856C0"/>
    <w:rsid w:val="00C863EE"/>
    <w:rsid w:val="00C868BE"/>
    <w:rsid w:val="00C87138"/>
    <w:rsid w:val="00C87522"/>
    <w:rsid w:val="00C87D97"/>
    <w:rsid w:val="00C911B6"/>
    <w:rsid w:val="00C92646"/>
    <w:rsid w:val="00C9316A"/>
    <w:rsid w:val="00C93727"/>
    <w:rsid w:val="00C937E7"/>
    <w:rsid w:val="00C93912"/>
    <w:rsid w:val="00C93B5E"/>
    <w:rsid w:val="00C94DFE"/>
    <w:rsid w:val="00C956ED"/>
    <w:rsid w:val="00C95D8D"/>
    <w:rsid w:val="00C97C7F"/>
    <w:rsid w:val="00CA1304"/>
    <w:rsid w:val="00CA2283"/>
    <w:rsid w:val="00CA2AEF"/>
    <w:rsid w:val="00CA2CA3"/>
    <w:rsid w:val="00CA325F"/>
    <w:rsid w:val="00CA33B8"/>
    <w:rsid w:val="00CA6DD8"/>
    <w:rsid w:val="00CA719E"/>
    <w:rsid w:val="00CA7603"/>
    <w:rsid w:val="00CB0B2E"/>
    <w:rsid w:val="00CB1582"/>
    <w:rsid w:val="00CB22B7"/>
    <w:rsid w:val="00CB29A7"/>
    <w:rsid w:val="00CB2BB3"/>
    <w:rsid w:val="00CB31DA"/>
    <w:rsid w:val="00CB3BCC"/>
    <w:rsid w:val="00CB4F19"/>
    <w:rsid w:val="00CB5032"/>
    <w:rsid w:val="00CB533F"/>
    <w:rsid w:val="00CB5E26"/>
    <w:rsid w:val="00CB5EFB"/>
    <w:rsid w:val="00CB7DF6"/>
    <w:rsid w:val="00CC0B5F"/>
    <w:rsid w:val="00CC0C72"/>
    <w:rsid w:val="00CC107C"/>
    <w:rsid w:val="00CC1B1B"/>
    <w:rsid w:val="00CC2708"/>
    <w:rsid w:val="00CC303F"/>
    <w:rsid w:val="00CC3473"/>
    <w:rsid w:val="00CC3C96"/>
    <w:rsid w:val="00CC4DBE"/>
    <w:rsid w:val="00CC6A04"/>
    <w:rsid w:val="00CC6ECB"/>
    <w:rsid w:val="00CD077C"/>
    <w:rsid w:val="00CD1713"/>
    <w:rsid w:val="00CD1963"/>
    <w:rsid w:val="00CD342A"/>
    <w:rsid w:val="00CD3940"/>
    <w:rsid w:val="00CD498F"/>
    <w:rsid w:val="00CD55CB"/>
    <w:rsid w:val="00CD60F2"/>
    <w:rsid w:val="00CD6E64"/>
    <w:rsid w:val="00CE0F41"/>
    <w:rsid w:val="00CE2F14"/>
    <w:rsid w:val="00CE4097"/>
    <w:rsid w:val="00CE4FBF"/>
    <w:rsid w:val="00CE5044"/>
    <w:rsid w:val="00CE52B8"/>
    <w:rsid w:val="00CE52BC"/>
    <w:rsid w:val="00CE5B3D"/>
    <w:rsid w:val="00CE67A9"/>
    <w:rsid w:val="00CE68E1"/>
    <w:rsid w:val="00CE6A0B"/>
    <w:rsid w:val="00CE7BF6"/>
    <w:rsid w:val="00CF01A7"/>
    <w:rsid w:val="00CF0340"/>
    <w:rsid w:val="00CF0950"/>
    <w:rsid w:val="00CF1EB8"/>
    <w:rsid w:val="00CF3A12"/>
    <w:rsid w:val="00CF3B07"/>
    <w:rsid w:val="00CF434B"/>
    <w:rsid w:val="00CF4684"/>
    <w:rsid w:val="00CF4C13"/>
    <w:rsid w:val="00CF508E"/>
    <w:rsid w:val="00CF62E0"/>
    <w:rsid w:val="00CF6384"/>
    <w:rsid w:val="00CF6902"/>
    <w:rsid w:val="00CF76CC"/>
    <w:rsid w:val="00D00674"/>
    <w:rsid w:val="00D01BE2"/>
    <w:rsid w:val="00D02B8F"/>
    <w:rsid w:val="00D033F0"/>
    <w:rsid w:val="00D0401F"/>
    <w:rsid w:val="00D044E7"/>
    <w:rsid w:val="00D055C5"/>
    <w:rsid w:val="00D06E88"/>
    <w:rsid w:val="00D10665"/>
    <w:rsid w:val="00D10928"/>
    <w:rsid w:val="00D11F90"/>
    <w:rsid w:val="00D13527"/>
    <w:rsid w:val="00D15494"/>
    <w:rsid w:val="00D15E4E"/>
    <w:rsid w:val="00D15F70"/>
    <w:rsid w:val="00D1755F"/>
    <w:rsid w:val="00D17601"/>
    <w:rsid w:val="00D17CF4"/>
    <w:rsid w:val="00D20D6E"/>
    <w:rsid w:val="00D210A5"/>
    <w:rsid w:val="00D21300"/>
    <w:rsid w:val="00D22F7B"/>
    <w:rsid w:val="00D230DC"/>
    <w:rsid w:val="00D24C71"/>
    <w:rsid w:val="00D2583E"/>
    <w:rsid w:val="00D26017"/>
    <w:rsid w:val="00D26C42"/>
    <w:rsid w:val="00D26C9A"/>
    <w:rsid w:val="00D26D1F"/>
    <w:rsid w:val="00D27AE2"/>
    <w:rsid w:val="00D303E8"/>
    <w:rsid w:val="00D30447"/>
    <w:rsid w:val="00D30920"/>
    <w:rsid w:val="00D30A4B"/>
    <w:rsid w:val="00D31BA6"/>
    <w:rsid w:val="00D335E1"/>
    <w:rsid w:val="00D34B88"/>
    <w:rsid w:val="00D34E87"/>
    <w:rsid w:val="00D352FC"/>
    <w:rsid w:val="00D3545E"/>
    <w:rsid w:val="00D35FEA"/>
    <w:rsid w:val="00D366E4"/>
    <w:rsid w:val="00D37042"/>
    <w:rsid w:val="00D423AC"/>
    <w:rsid w:val="00D42B53"/>
    <w:rsid w:val="00D44600"/>
    <w:rsid w:val="00D44B15"/>
    <w:rsid w:val="00D44DC6"/>
    <w:rsid w:val="00D45216"/>
    <w:rsid w:val="00D45747"/>
    <w:rsid w:val="00D4678D"/>
    <w:rsid w:val="00D476EA"/>
    <w:rsid w:val="00D47C33"/>
    <w:rsid w:val="00D50526"/>
    <w:rsid w:val="00D50E93"/>
    <w:rsid w:val="00D514E5"/>
    <w:rsid w:val="00D5311C"/>
    <w:rsid w:val="00D53249"/>
    <w:rsid w:val="00D53589"/>
    <w:rsid w:val="00D539D5"/>
    <w:rsid w:val="00D5411A"/>
    <w:rsid w:val="00D544D5"/>
    <w:rsid w:val="00D54CC6"/>
    <w:rsid w:val="00D571FE"/>
    <w:rsid w:val="00D5748A"/>
    <w:rsid w:val="00D57897"/>
    <w:rsid w:val="00D602DE"/>
    <w:rsid w:val="00D6096A"/>
    <w:rsid w:val="00D60ABE"/>
    <w:rsid w:val="00D60CE5"/>
    <w:rsid w:val="00D61811"/>
    <w:rsid w:val="00D61D7A"/>
    <w:rsid w:val="00D61E4F"/>
    <w:rsid w:val="00D63F9F"/>
    <w:rsid w:val="00D646D3"/>
    <w:rsid w:val="00D662F2"/>
    <w:rsid w:val="00D665D5"/>
    <w:rsid w:val="00D665F1"/>
    <w:rsid w:val="00D6711E"/>
    <w:rsid w:val="00D70FBE"/>
    <w:rsid w:val="00D7208C"/>
    <w:rsid w:val="00D727D7"/>
    <w:rsid w:val="00D72A28"/>
    <w:rsid w:val="00D72B24"/>
    <w:rsid w:val="00D730D4"/>
    <w:rsid w:val="00D73B08"/>
    <w:rsid w:val="00D74055"/>
    <w:rsid w:val="00D74C2D"/>
    <w:rsid w:val="00D753DF"/>
    <w:rsid w:val="00D80127"/>
    <w:rsid w:val="00D801FF"/>
    <w:rsid w:val="00D804E2"/>
    <w:rsid w:val="00D805D1"/>
    <w:rsid w:val="00D81E13"/>
    <w:rsid w:val="00D81FB3"/>
    <w:rsid w:val="00D82514"/>
    <w:rsid w:val="00D82FD7"/>
    <w:rsid w:val="00D84C75"/>
    <w:rsid w:val="00D84FA6"/>
    <w:rsid w:val="00D8520B"/>
    <w:rsid w:val="00D85C5F"/>
    <w:rsid w:val="00D85ECC"/>
    <w:rsid w:val="00D864C7"/>
    <w:rsid w:val="00D86EB7"/>
    <w:rsid w:val="00D9033E"/>
    <w:rsid w:val="00D9158A"/>
    <w:rsid w:val="00D915C2"/>
    <w:rsid w:val="00D91E9F"/>
    <w:rsid w:val="00D92025"/>
    <w:rsid w:val="00D9204D"/>
    <w:rsid w:val="00D92B5E"/>
    <w:rsid w:val="00D93388"/>
    <w:rsid w:val="00D93CFF"/>
    <w:rsid w:val="00D95457"/>
    <w:rsid w:val="00D95DFB"/>
    <w:rsid w:val="00D9613B"/>
    <w:rsid w:val="00D97A7B"/>
    <w:rsid w:val="00DA1259"/>
    <w:rsid w:val="00DA134A"/>
    <w:rsid w:val="00DA1AAD"/>
    <w:rsid w:val="00DA1E08"/>
    <w:rsid w:val="00DA301E"/>
    <w:rsid w:val="00DA4A52"/>
    <w:rsid w:val="00DA4CB2"/>
    <w:rsid w:val="00DA4FBC"/>
    <w:rsid w:val="00DA61B9"/>
    <w:rsid w:val="00DA6C26"/>
    <w:rsid w:val="00DA7457"/>
    <w:rsid w:val="00DA7870"/>
    <w:rsid w:val="00DA7F17"/>
    <w:rsid w:val="00DB0FCF"/>
    <w:rsid w:val="00DB1083"/>
    <w:rsid w:val="00DB1B31"/>
    <w:rsid w:val="00DB1E15"/>
    <w:rsid w:val="00DB2995"/>
    <w:rsid w:val="00DB2ED0"/>
    <w:rsid w:val="00DB38F0"/>
    <w:rsid w:val="00DB3D86"/>
    <w:rsid w:val="00DB3EE8"/>
    <w:rsid w:val="00DB42A4"/>
    <w:rsid w:val="00DB4701"/>
    <w:rsid w:val="00DB4E76"/>
    <w:rsid w:val="00DB59C0"/>
    <w:rsid w:val="00DB763A"/>
    <w:rsid w:val="00DC0146"/>
    <w:rsid w:val="00DC03EE"/>
    <w:rsid w:val="00DC36B8"/>
    <w:rsid w:val="00DC5286"/>
    <w:rsid w:val="00DC53F2"/>
    <w:rsid w:val="00DC6B01"/>
    <w:rsid w:val="00DC7754"/>
    <w:rsid w:val="00DC7797"/>
    <w:rsid w:val="00DC7E53"/>
    <w:rsid w:val="00DD078A"/>
    <w:rsid w:val="00DD0F32"/>
    <w:rsid w:val="00DD1737"/>
    <w:rsid w:val="00DD27D9"/>
    <w:rsid w:val="00DD32EF"/>
    <w:rsid w:val="00DD34E1"/>
    <w:rsid w:val="00DD437B"/>
    <w:rsid w:val="00DD44D5"/>
    <w:rsid w:val="00DD45E7"/>
    <w:rsid w:val="00DD476A"/>
    <w:rsid w:val="00DD6097"/>
    <w:rsid w:val="00DD71F6"/>
    <w:rsid w:val="00DD7667"/>
    <w:rsid w:val="00DD777C"/>
    <w:rsid w:val="00DE0D2F"/>
    <w:rsid w:val="00DE0D75"/>
    <w:rsid w:val="00DE0DCA"/>
    <w:rsid w:val="00DE19EB"/>
    <w:rsid w:val="00DE1B91"/>
    <w:rsid w:val="00DE28F0"/>
    <w:rsid w:val="00DE3523"/>
    <w:rsid w:val="00DE48A5"/>
    <w:rsid w:val="00DE4B7C"/>
    <w:rsid w:val="00DE5B0F"/>
    <w:rsid w:val="00DF0BB2"/>
    <w:rsid w:val="00DF0EA0"/>
    <w:rsid w:val="00DF0FB8"/>
    <w:rsid w:val="00DF0FE3"/>
    <w:rsid w:val="00DF101C"/>
    <w:rsid w:val="00DF2743"/>
    <w:rsid w:val="00DF2CB1"/>
    <w:rsid w:val="00DF3838"/>
    <w:rsid w:val="00DF3A02"/>
    <w:rsid w:val="00DF69F9"/>
    <w:rsid w:val="00DF77CF"/>
    <w:rsid w:val="00E0073A"/>
    <w:rsid w:val="00E02579"/>
    <w:rsid w:val="00E02B50"/>
    <w:rsid w:val="00E045D0"/>
    <w:rsid w:val="00E04915"/>
    <w:rsid w:val="00E04B3F"/>
    <w:rsid w:val="00E051AE"/>
    <w:rsid w:val="00E05ECD"/>
    <w:rsid w:val="00E060C1"/>
    <w:rsid w:val="00E06B1E"/>
    <w:rsid w:val="00E07787"/>
    <w:rsid w:val="00E10AAF"/>
    <w:rsid w:val="00E1106A"/>
    <w:rsid w:val="00E11D49"/>
    <w:rsid w:val="00E12618"/>
    <w:rsid w:val="00E12B57"/>
    <w:rsid w:val="00E13711"/>
    <w:rsid w:val="00E13B73"/>
    <w:rsid w:val="00E147D5"/>
    <w:rsid w:val="00E14C0E"/>
    <w:rsid w:val="00E16642"/>
    <w:rsid w:val="00E1675C"/>
    <w:rsid w:val="00E1787C"/>
    <w:rsid w:val="00E20C77"/>
    <w:rsid w:val="00E21CC8"/>
    <w:rsid w:val="00E2249E"/>
    <w:rsid w:val="00E22B76"/>
    <w:rsid w:val="00E234F1"/>
    <w:rsid w:val="00E241ED"/>
    <w:rsid w:val="00E24C44"/>
    <w:rsid w:val="00E24E3A"/>
    <w:rsid w:val="00E25326"/>
    <w:rsid w:val="00E25737"/>
    <w:rsid w:val="00E25AF8"/>
    <w:rsid w:val="00E26C55"/>
    <w:rsid w:val="00E26F6C"/>
    <w:rsid w:val="00E277ED"/>
    <w:rsid w:val="00E27E05"/>
    <w:rsid w:val="00E306F5"/>
    <w:rsid w:val="00E31BD0"/>
    <w:rsid w:val="00E3285F"/>
    <w:rsid w:val="00E33E7C"/>
    <w:rsid w:val="00E34CA3"/>
    <w:rsid w:val="00E35C4A"/>
    <w:rsid w:val="00E37A0F"/>
    <w:rsid w:val="00E37DA6"/>
    <w:rsid w:val="00E37FE3"/>
    <w:rsid w:val="00E40EB7"/>
    <w:rsid w:val="00E418DA"/>
    <w:rsid w:val="00E41987"/>
    <w:rsid w:val="00E427D3"/>
    <w:rsid w:val="00E43AAA"/>
    <w:rsid w:val="00E4440B"/>
    <w:rsid w:val="00E44A30"/>
    <w:rsid w:val="00E44C62"/>
    <w:rsid w:val="00E452D5"/>
    <w:rsid w:val="00E50267"/>
    <w:rsid w:val="00E50BB3"/>
    <w:rsid w:val="00E50F17"/>
    <w:rsid w:val="00E51299"/>
    <w:rsid w:val="00E52569"/>
    <w:rsid w:val="00E537F3"/>
    <w:rsid w:val="00E5387C"/>
    <w:rsid w:val="00E541F4"/>
    <w:rsid w:val="00E54EF2"/>
    <w:rsid w:val="00E56A7D"/>
    <w:rsid w:val="00E574BE"/>
    <w:rsid w:val="00E60982"/>
    <w:rsid w:val="00E60DC5"/>
    <w:rsid w:val="00E61961"/>
    <w:rsid w:val="00E63559"/>
    <w:rsid w:val="00E6447A"/>
    <w:rsid w:val="00E664A9"/>
    <w:rsid w:val="00E67180"/>
    <w:rsid w:val="00E676E2"/>
    <w:rsid w:val="00E67FDF"/>
    <w:rsid w:val="00E702D7"/>
    <w:rsid w:val="00E71B9B"/>
    <w:rsid w:val="00E74244"/>
    <w:rsid w:val="00E74FA5"/>
    <w:rsid w:val="00E756A8"/>
    <w:rsid w:val="00E76032"/>
    <w:rsid w:val="00E768F2"/>
    <w:rsid w:val="00E77E9E"/>
    <w:rsid w:val="00E8171D"/>
    <w:rsid w:val="00E81D18"/>
    <w:rsid w:val="00E81DED"/>
    <w:rsid w:val="00E82316"/>
    <w:rsid w:val="00E825B3"/>
    <w:rsid w:val="00E827D5"/>
    <w:rsid w:val="00E83A4B"/>
    <w:rsid w:val="00E849DE"/>
    <w:rsid w:val="00E8543D"/>
    <w:rsid w:val="00E85948"/>
    <w:rsid w:val="00E86300"/>
    <w:rsid w:val="00E86536"/>
    <w:rsid w:val="00E879EC"/>
    <w:rsid w:val="00E90937"/>
    <w:rsid w:val="00E91291"/>
    <w:rsid w:val="00E913C4"/>
    <w:rsid w:val="00E9167E"/>
    <w:rsid w:val="00E922A4"/>
    <w:rsid w:val="00E925CE"/>
    <w:rsid w:val="00E93555"/>
    <w:rsid w:val="00E93F3F"/>
    <w:rsid w:val="00E94516"/>
    <w:rsid w:val="00E952D3"/>
    <w:rsid w:val="00E96524"/>
    <w:rsid w:val="00E967CB"/>
    <w:rsid w:val="00EA05D9"/>
    <w:rsid w:val="00EA1104"/>
    <w:rsid w:val="00EA156C"/>
    <w:rsid w:val="00EA2D04"/>
    <w:rsid w:val="00EA2D7C"/>
    <w:rsid w:val="00EA5257"/>
    <w:rsid w:val="00EA59B6"/>
    <w:rsid w:val="00EA6BA7"/>
    <w:rsid w:val="00EA7111"/>
    <w:rsid w:val="00EA7415"/>
    <w:rsid w:val="00EA77A0"/>
    <w:rsid w:val="00EB0433"/>
    <w:rsid w:val="00EB0D52"/>
    <w:rsid w:val="00EB1B8B"/>
    <w:rsid w:val="00EB249E"/>
    <w:rsid w:val="00EB24EC"/>
    <w:rsid w:val="00EB275D"/>
    <w:rsid w:val="00EB3C54"/>
    <w:rsid w:val="00EB3EAF"/>
    <w:rsid w:val="00EB4951"/>
    <w:rsid w:val="00EB5112"/>
    <w:rsid w:val="00EB595B"/>
    <w:rsid w:val="00EB6295"/>
    <w:rsid w:val="00EB6AD0"/>
    <w:rsid w:val="00EB731B"/>
    <w:rsid w:val="00EC098E"/>
    <w:rsid w:val="00EC0AB4"/>
    <w:rsid w:val="00EC0BCB"/>
    <w:rsid w:val="00EC0E71"/>
    <w:rsid w:val="00EC123F"/>
    <w:rsid w:val="00EC2996"/>
    <w:rsid w:val="00EC4B41"/>
    <w:rsid w:val="00EC4C1F"/>
    <w:rsid w:val="00EC521F"/>
    <w:rsid w:val="00EC671E"/>
    <w:rsid w:val="00ED0C58"/>
    <w:rsid w:val="00ED1746"/>
    <w:rsid w:val="00ED1F48"/>
    <w:rsid w:val="00ED2CBB"/>
    <w:rsid w:val="00ED2D69"/>
    <w:rsid w:val="00ED613A"/>
    <w:rsid w:val="00ED64D7"/>
    <w:rsid w:val="00ED65EC"/>
    <w:rsid w:val="00ED69BB"/>
    <w:rsid w:val="00ED6B55"/>
    <w:rsid w:val="00ED6CFA"/>
    <w:rsid w:val="00ED6D53"/>
    <w:rsid w:val="00EE029C"/>
    <w:rsid w:val="00EE0B8D"/>
    <w:rsid w:val="00EE10D0"/>
    <w:rsid w:val="00EE14F3"/>
    <w:rsid w:val="00EE1855"/>
    <w:rsid w:val="00EE1E1F"/>
    <w:rsid w:val="00EE2B16"/>
    <w:rsid w:val="00EE2B68"/>
    <w:rsid w:val="00EE3733"/>
    <w:rsid w:val="00EE395E"/>
    <w:rsid w:val="00EE4BD3"/>
    <w:rsid w:val="00EE5EC2"/>
    <w:rsid w:val="00EE68D1"/>
    <w:rsid w:val="00EE6D70"/>
    <w:rsid w:val="00EF1386"/>
    <w:rsid w:val="00EF2491"/>
    <w:rsid w:val="00EF256B"/>
    <w:rsid w:val="00EF2C57"/>
    <w:rsid w:val="00EF31B5"/>
    <w:rsid w:val="00EF323F"/>
    <w:rsid w:val="00EF3B37"/>
    <w:rsid w:val="00EF3B3D"/>
    <w:rsid w:val="00EF5277"/>
    <w:rsid w:val="00EF5CAD"/>
    <w:rsid w:val="00EF611F"/>
    <w:rsid w:val="00EF76E1"/>
    <w:rsid w:val="00EF7873"/>
    <w:rsid w:val="00F017EE"/>
    <w:rsid w:val="00F023DB"/>
    <w:rsid w:val="00F029AF"/>
    <w:rsid w:val="00F029B4"/>
    <w:rsid w:val="00F0329E"/>
    <w:rsid w:val="00F04099"/>
    <w:rsid w:val="00F04729"/>
    <w:rsid w:val="00F05B66"/>
    <w:rsid w:val="00F1030E"/>
    <w:rsid w:val="00F10925"/>
    <w:rsid w:val="00F12F6C"/>
    <w:rsid w:val="00F13DAE"/>
    <w:rsid w:val="00F157D8"/>
    <w:rsid w:val="00F201AD"/>
    <w:rsid w:val="00F21481"/>
    <w:rsid w:val="00F21B21"/>
    <w:rsid w:val="00F21D63"/>
    <w:rsid w:val="00F222BB"/>
    <w:rsid w:val="00F22B45"/>
    <w:rsid w:val="00F230AC"/>
    <w:rsid w:val="00F2491A"/>
    <w:rsid w:val="00F24EF6"/>
    <w:rsid w:val="00F254E4"/>
    <w:rsid w:val="00F256CC"/>
    <w:rsid w:val="00F26AAB"/>
    <w:rsid w:val="00F26C49"/>
    <w:rsid w:val="00F26F5D"/>
    <w:rsid w:val="00F3050E"/>
    <w:rsid w:val="00F33205"/>
    <w:rsid w:val="00F3332C"/>
    <w:rsid w:val="00F3381E"/>
    <w:rsid w:val="00F342B4"/>
    <w:rsid w:val="00F34C92"/>
    <w:rsid w:val="00F35612"/>
    <w:rsid w:val="00F35D19"/>
    <w:rsid w:val="00F364F7"/>
    <w:rsid w:val="00F36C4B"/>
    <w:rsid w:val="00F377AE"/>
    <w:rsid w:val="00F408ED"/>
    <w:rsid w:val="00F41269"/>
    <w:rsid w:val="00F41319"/>
    <w:rsid w:val="00F43129"/>
    <w:rsid w:val="00F431E5"/>
    <w:rsid w:val="00F43E02"/>
    <w:rsid w:val="00F43F10"/>
    <w:rsid w:val="00F44338"/>
    <w:rsid w:val="00F44B13"/>
    <w:rsid w:val="00F44B3E"/>
    <w:rsid w:val="00F45BE7"/>
    <w:rsid w:val="00F45F09"/>
    <w:rsid w:val="00F463D7"/>
    <w:rsid w:val="00F468AD"/>
    <w:rsid w:val="00F476BA"/>
    <w:rsid w:val="00F50163"/>
    <w:rsid w:val="00F50C50"/>
    <w:rsid w:val="00F510E2"/>
    <w:rsid w:val="00F515F1"/>
    <w:rsid w:val="00F5273A"/>
    <w:rsid w:val="00F52BE7"/>
    <w:rsid w:val="00F52D6B"/>
    <w:rsid w:val="00F52E18"/>
    <w:rsid w:val="00F532DC"/>
    <w:rsid w:val="00F535E2"/>
    <w:rsid w:val="00F53853"/>
    <w:rsid w:val="00F53BA1"/>
    <w:rsid w:val="00F53F83"/>
    <w:rsid w:val="00F54516"/>
    <w:rsid w:val="00F546FB"/>
    <w:rsid w:val="00F54748"/>
    <w:rsid w:val="00F55335"/>
    <w:rsid w:val="00F557B8"/>
    <w:rsid w:val="00F55CF7"/>
    <w:rsid w:val="00F55E26"/>
    <w:rsid w:val="00F57D1C"/>
    <w:rsid w:val="00F6077A"/>
    <w:rsid w:val="00F6086A"/>
    <w:rsid w:val="00F6169B"/>
    <w:rsid w:val="00F62824"/>
    <w:rsid w:val="00F62D7C"/>
    <w:rsid w:val="00F634C8"/>
    <w:rsid w:val="00F638E5"/>
    <w:rsid w:val="00F649FB"/>
    <w:rsid w:val="00F6605E"/>
    <w:rsid w:val="00F66203"/>
    <w:rsid w:val="00F67155"/>
    <w:rsid w:val="00F7058F"/>
    <w:rsid w:val="00F70D21"/>
    <w:rsid w:val="00F70FEF"/>
    <w:rsid w:val="00F73F06"/>
    <w:rsid w:val="00F73FF1"/>
    <w:rsid w:val="00F74F3A"/>
    <w:rsid w:val="00F75C02"/>
    <w:rsid w:val="00F769A3"/>
    <w:rsid w:val="00F7785F"/>
    <w:rsid w:val="00F778D0"/>
    <w:rsid w:val="00F779CE"/>
    <w:rsid w:val="00F77B70"/>
    <w:rsid w:val="00F77ECB"/>
    <w:rsid w:val="00F80602"/>
    <w:rsid w:val="00F817A0"/>
    <w:rsid w:val="00F81936"/>
    <w:rsid w:val="00F81BF8"/>
    <w:rsid w:val="00F81E47"/>
    <w:rsid w:val="00F81FFC"/>
    <w:rsid w:val="00F82129"/>
    <w:rsid w:val="00F824EF"/>
    <w:rsid w:val="00F83889"/>
    <w:rsid w:val="00F84408"/>
    <w:rsid w:val="00F8593F"/>
    <w:rsid w:val="00F860A7"/>
    <w:rsid w:val="00F8641F"/>
    <w:rsid w:val="00F86474"/>
    <w:rsid w:val="00F868B4"/>
    <w:rsid w:val="00F8730A"/>
    <w:rsid w:val="00F87512"/>
    <w:rsid w:val="00F9016F"/>
    <w:rsid w:val="00F904E7"/>
    <w:rsid w:val="00F90601"/>
    <w:rsid w:val="00F93703"/>
    <w:rsid w:val="00F94A30"/>
    <w:rsid w:val="00F9594C"/>
    <w:rsid w:val="00F96220"/>
    <w:rsid w:val="00F9665A"/>
    <w:rsid w:val="00F972B8"/>
    <w:rsid w:val="00FA0BDF"/>
    <w:rsid w:val="00FA17EE"/>
    <w:rsid w:val="00FA1A89"/>
    <w:rsid w:val="00FA617D"/>
    <w:rsid w:val="00FA76E9"/>
    <w:rsid w:val="00FA78FD"/>
    <w:rsid w:val="00FB035B"/>
    <w:rsid w:val="00FB11BE"/>
    <w:rsid w:val="00FB1357"/>
    <w:rsid w:val="00FB1799"/>
    <w:rsid w:val="00FB1B56"/>
    <w:rsid w:val="00FB27F1"/>
    <w:rsid w:val="00FB2C66"/>
    <w:rsid w:val="00FB35A5"/>
    <w:rsid w:val="00FB4990"/>
    <w:rsid w:val="00FB4C6F"/>
    <w:rsid w:val="00FB5E00"/>
    <w:rsid w:val="00FB5ECA"/>
    <w:rsid w:val="00FC10C5"/>
    <w:rsid w:val="00FC1C35"/>
    <w:rsid w:val="00FC3B66"/>
    <w:rsid w:val="00FC4AE3"/>
    <w:rsid w:val="00FC4C61"/>
    <w:rsid w:val="00FC5521"/>
    <w:rsid w:val="00FC5E76"/>
    <w:rsid w:val="00FC69CF"/>
    <w:rsid w:val="00FC7214"/>
    <w:rsid w:val="00FC7FB3"/>
    <w:rsid w:val="00FD058F"/>
    <w:rsid w:val="00FD0B70"/>
    <w:rsid w:val="00FD0FF9"/>
    <w:rsid w:val="00FD11B8"/>
    <w:rsid w:val="00FD1440"/>
    <w:rsid w:val="00FD1489"/>
    <w:rsid w:val="00FD1494"/>
    <w:rsid w:val="00FD17D7"/>
    <w:rsid w:val="00FD219C"/>
    <w:rsid w:val="00FD2DA9"/>
    <w:rsid w:val="00FD35FA"/>
    <w:rsid w:val="00FD5846"/>
    <w:rsid w:val="00FD59F1"/>
    <w:rsid w:val="00FD66A4"/>
    <w:rsid w:val="00FD6FE2"/>
    <w:rsid w:val="00FD74CB"/>
    <w:rsid w:val="00FD7543"/>
    <w:rsid w:val="00FD78D8"/>
    <w:rsid w:val="00FD7BF5"/>
    <w:rsid w:val="00FD7D8C"/>
    <w:rsid w:val="00FE11FA"/>
    <w:rsid w:val="00FE185C"/>
    <w:rsid w:val="00FE1BD0"/>
    <w:rsid w:val="00FE2CCC"/>
    <w:rsid w:val="00FE3C5F"/>
    <w:rsid w:val="00FE401B"/>
    <w:rsid w:val="00FE4705"/>
    <w:rsid w:val="00FE557C"/>
    <w:rsid w:val="00FF1534"/>
    <w:rsid w:val="00FF3D28"/>
    <w:rsid w:val="00FF4C3A"/>
    <w:rsid w:val="00FF5E3B"/>
    <w:rsid w:val="00FF602F"/>
    <w:rsid w:val="00FF6094"/>
    <w:rsid w:val="00FF62F4"/>
    <w:rsid w:val="00FF6519"/>
    <w:rsid w:val="00FF79C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1996B0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5525D6"/>
    <w:rPr>
      <w:rFonts w:ascii="Times New Roman" w:eastAsia="Times New Roman" w:hAnsi="Times New Roman" w:cs="Times New Roman"/>
      <w:lang w:val="nb-NO"/>
    </w:rPr>
  </w:style>
  <w:style w:type="paragraph" w:styleId="Heading1">
    <w:name w:val="heading 1"/>
    <w:basedOn w:val="Normal"/>
    <w:link w:val="Heading1Char"/>
    <w:uiPriority w:val="1"/>
    <w:qFormat/>
    <w:rsid w:val="001D6BB6"/>
    <w:pPr>
      <w:ind w:left="567" w:hanging="567"/>
      <w:outlineLvl w:val="0"/>
    </w:pPr>
    <w:rPr>
      <w:b/>
      <w:bCs/>
    </w:rPr>
  </w:style>
  <w:style w:type="paragraph" w:styleId="Heading2">
    <w:name w:val="heading 2"/>
    <w:basedOn w:val="Normal"/>
    <w:next w:val="Normal"/>
    <w:link w:val="Heading2Char"/>
    <w:uiPriority w:val="9"/>
    <w:semiHidden/>
    <w:unhideWhenUsed/>
    <w:qFormat/>
    <w:rsid w:val="00962692"/>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ListParagraph">
    <w:name w:val="List Paragraph"/>
    <w:basedOn w:val="Normal"/>
    <w:uiPriority w:val="1"/>
    <w:qFormat/>
    <w:pPr>
      <w:ind w:left="1104" w:hanging="559"/>
    </w:pPr>
  </w:style>
  <w:style w:type="paragraph" w:customStyle="1" w:styleId="TableParagraph">
    <w:name w:val="Table Paragraph"/>
    <w:basedOn w:val="Normal"/>
    <w:uiPriority w:val="1"/>
    <w:qFormat/>
    <w:pPr>
      <w:ind w:left="108"/>
    </w:pPr>
  </w:style>
  <w:style w:type="character" w:styleId="CommentReference">
    <w:name w:val="annotation reference"/>
    <w:basedOn w:val="DefaultParagraphFont"/>
    <w:uiPriority w:val="99"/>
    <w:semiHidden/>
    <w:unhideWhenUsed/>
    <w:rsid w:val="00F50C50"/>
    <w:rPr>
      <w:sz w:val="16"/>
      <w:szCs w:val="16"/>
    </w:rPr>
  </w:style>
  <w:style w:type="paragraph" w:styleId="CommentText">
    <w:name w:val="annotation text"/>
    <w:basedOn w:val="Normal"/>
    <w:link w:val="CommentTextChar"/>
    <w:uiPriority w:val="99"/>
    <w:unhideWhenUsed/>
    <w:rsid w:val="00F50C50"/>
    <w:rPr>
      <w:sz w:val="20"/>
      <w:szCs w:val="20"/>
    </w:rPr>
  </w:style>
  <w:style w:type="character" w:customStyle="1" w:styleId="CommentTextChar">
    <w:name w:val="Comment Text Char"/>
    <w:basedOn w:val="DefaultParagraphFont"/>
    <w:link w:val="CommentText"/>
    <w:uiPriority w:val="99"/>
    <w:rsid w:val="00F50C50"/>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50C50"/>
    <w:rPr>
      <w:b/>
      <w:bCs/>
    </w:rPr>
  </w:style>
  <w:style w:type="character" w:customStyle="1" w:styleId="CommentSubjectChar">
    <w:name w:val="Comment Subject Char"/>
    <w:basedOn w:val="CommentTextChar"/>
    <w:link w:val="CommentSubject"/>
    <w:uiPriority w:val="99"/>
    <w:semiHidden/>
    <w:rsid w:val="00F50C50"/>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F50C5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0C50"/>
    <w:rPr>
      <w:rFonts w:ascii="Segoe UI" w:eastAsia="Times New Roman" w:hAnsi="Segoe UI" w:cs="Segoe UI"/>
      <w:sz w:val="18"/>
      <w:szCs w:val="18"/>
    </w:rPr>
  </w:style>
  <w:style w:type="character" w:customStyle="1" w:styleId="Heading2Char">
    <w:name w:val="Heading 2 Char"/>
    <w:basedOn w:val="DefaultParagraphFont"/>
    <w:link w:val="Heading2"/>
    <w:uiPriority w:val="9"/>
    <w:semiHidden/>
    <w:rsid w:val="00962692"/>
    <w:rPr>
      <w:rFonts w:asciiTheme="majorHAnsi" w:eastAsiaTheme="majorEastAsia" w:hAnsiTheme="majorHAnsi" w:cstheme="majorBidi"/>
      <w:color w:val="365F91" w:themeColor="accent1" w:themeShade="BF"/>
      <w:sz w:val="26"/>
      <w:szCs w:val="26"/>
    </w:rPr>
  </w:style>
  <w:style w:type="paragraph" w:styleId="Header">
    <w:name w:val="header"/>
    <w:basedOn w:val="Normal"/>
    <w:link w:val="HeaderChar"/>
    <w:unhideWhenUsed/>
    <w:rsid w:val="00B3125E"/>
    <w:pPr>
      <w:tabs>
        <w:tab w:val="center" w:pos="4513"/>
        <w:tab w:val="right" w:pos="9026"/>
      </w:tabs>
    </w:pPr>
  </w:style>
  <w:style w:type="character" w:customStyle="1" w:styleId="HeaderChar">
    <w:name w:val="Header Char"/>
    <w:basedOn w:val="DefaultParagraphFont"/>
    <w:link w:val="Header"/>
    <w:uiPriority w:val="99"/>
    <w:rsid w:val="00B3125E"/>
    <w:rPr>
      <w:rFonts w:ascii="Times New Roman" w:eastAsia="Times New Roman" w:hAnsi="Times New Roman" w:cs="Times New Roman"/>
    </w:rPr>
  </w:style>
  <w:style w:type="paragraph" w:styleId="Footer">
    <w:name w:val="footer"/>
    <w:basedOn w:val="Normal"/>
    <w:link w:val="FooterChar"/>
    <w:uiPriority w:val="99"/>
    <w:unhideWhenUsed/>
    <w:rsid w:val="00B3125E"/>
    <w:pPr>
      <w:tabs>
        <w:tab w:val="center" w:pos="4513"/>
        <w:tab w:val="right" w:pos="9026"/>
      </w:tabs>
    </w:pPr>
  </w:style>
  <w:style w:type="character" w:customStyle="1" w:styleId="FooterChar">
    <w:name w:val="Footer Char"/>
    <w:basedOn w:val="DefaultParagraphFont"/>
    <w:link w:val="Footer"/>
    <w:uiPriority w:val="99"/>
    <w:rsid w:val="00B3125E"/>
    <w:rPr>
      <w:rFonts w:ascii="Times New Roman" w:eastAsia="Times New Roman" w:hAnsi="Times New Roman" w:cs="Times New Roman"/>
    </w:rPr>
  </w:style>
  <w:style w:type="paragraph" w:styleId="Revision">
    <w:name w:val="Revision"/>
    <w:hidden/>
    <w:uiPriority w:val="99"/>
    <w:semiHidden/>
    <w:rsid w:val="002E0689"/>
    <w:pPr>
      <w:widowControl/>
      <w:autoSpaceDE/>
      <w:autoSpaceDN/>
    </w:pPr>
    <w:rPr>
      <w:rFonts w:ascii="Times New Roman" w:eastAsia="Times New Roman" w:hAnsi="Times New Roman" w:cs="Times New Roman"/>
    </w:rPr>
  </w:style>
  <w:style w:type="character" w:styleId="Hyperlink">
    <w:name w:val="Hyperlink"/>
    <w:basedOn w:val="DefaultParagraphFont"/>
    <w:uiPriority w:val="99"/>
    <w:unhideWhenUsed/>
    <w:rsid w:val="00BE412D"/>
    <w:rPr>
      <w:color w:val="0000FF"/>
      <w:u w:val="single"/>
    </w:rPr>
  </w:style>
  <w:style w:type="character" w:styleId="FollowedHyperlink">
    <w:name w:val="FollowedHyperlink"/>
    <w:basedOn w:val="DefaultParagraphFont"/>
    <w:uiPriority w:val="99"/>
    <w:semiHidden/>
    <w:unhideWhenUsed/>
    <w:rsid w:val="00CE4FBF"/>
    <w:rPr>
      <w:color w:val="800080" w:themeColor="followedHyperlink"/>
      <w:u w:val="single"/>
    </w:rPr>
  </w:style>
  <w:style w:type="character" w:customStyle="1" w:styleId="Heading1Char">
    <w:name w:val="Heading 1 Char"/>
    <w:link w:val="Heading1"/>
    <w:uiPriority w:val="1"/>
    <w:rsid w:val="001D6BB6"/>
    <w:rPr>
      <w:rFonts w:ascii="Times New Roman" w:eastAsia="Times New Roman" w:hAnsi="Times New Roman" w:cs="Times New Roman"/>
      <w:b/>
      <w:bCs/>
      <w:lang w:val="nb-NO"/>
    </w:rPr>
  </w:style>
  <w:style w:type="paragraph" w:customStyle="1" w:styleId="MemoHeaderStyle">
    <w:name w:val="MemoHeaderStyle"/>
    <w:basedOn w:val="Normal"/>
    <w:next w:val="Normal"/>
    <w:pPr>
      <w:widowControl/>
      <w:tabs>
        <w:tab w:val="left" w:pos="567"/>
      </w:tabs>
      <w:autoSpaceDE/>
      <w:autoSpaceDN/>
      <w:spacing w:line="120" w:lineRule="atLeast"/>
      <w:ind w:left="1418"/>
      <w:jc w:val="both"/>
    </w:pPr>
    <w:rPr>
      <w:rFonts w:ascii="Arial" w:hAnsi="Arial"/>
      <w:b/>
      <w:smallCaps/>
      <w:szCs w:val="20"/>
      <w:lang w:val="en-SG"/>
    </w:rPr>
  </w:style>
  <w:style w:type="table" w:styleId="TableGrid">
    <w:name w:val="Table Grid"/>
    <w:basedOn w:val="TableNormal"/>
    <w:uiPriority w:val="39"/>
    <w:rsid w:val="0082077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uiPriority w:val="1"/>
    <w:rsid w:val="008248ED"/>
    <w:rPr>
      <w:rFonts w:ascii="Times New Roman" w:eastAsia="Times New Roman" w:hAnsi="Times New Roman" w:cs="Times New Roman"/>
    </w:rPr>
  </w:style>
  <w:style w:type="character" w:styleId="PlaceholderText">
    <w:name w:val="Placeholder Text"/>
    <w:basedOn w:val="DefaultParagraphFont"/>
    <w:uiPriority w:val="99"/>
    <w:semiHidden/>
    <w:rsid w:val="00E051AE"/>
    <w:rPr>
      <w:color w:val="808080"/>
    </w:rPr>
  </w:style>
  <w:style w:type="table" w:styleId="ListTable6Colorful">
    <w:name w:val="List Table 6 Colorful"/>
    <w:basedOn w:val="TableNormal"/>
    <w:uiPriority w:val="51"/>
    <w:rsid w:val="00922276"/>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UnresolvedMention">
    <w:name w:val="Unresolved Mention"/>
    <w:basedOn w:val="DefaultParagraphFont"/>
    <w:uiPriority w:val="99"/>
    <w:rsid w:val="000C13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ema.europa.eu/en/medicines/human/EPAR/tuznue" TargetMode="External"/><Relationship Id="rId17" Type="http://schemas.openxmlformats.org/officeDocument/2006/relationships/hyperlink" Target="https://www.ema.europa.eu" TargetMode="External"/><Relationship Id="rId2" Type="http://schemas.openxmlformats.org/officeDocument/2006/relationships/customXml" Target="../customXml/item2.xml"/><Relationship Id="rId16" Type="http://schemas.openxmlformats.org/officeDocument/2006/relationships/hyperlink" Target="https://www.ema.europa.eu"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ema.europa.eu"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ema.europa.eu/docs/en_GB/document_library/Template_or_form/2013/03/WC500139752.doc" TargetMode="External"/><Relationship Id="rId22" Type="http://schemas.openxmlformats.org/officeDocument/2006/relationships/customXml" Target="../customXml/item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2874b74-7561-4a92-a6e7-f8370cb4455a">
      <Terms xmlns="http://schemas.microsoft.com/office/infopath/2007/PartnerControls"/>
    </lcf76f155ced4ddcb4097134ff3c332f>
    <TaxCatchAll xmlns="a034c160-bfb7-45f5-8632-2eb7e0508071" xsi:nil="true"/>
    <vqsn xmlns="62874b74-7561-4a92-a6e7-f8370cb4455a" xsi:nil="true"/>
    <Sign_x002d_off xmlns="62874b74-7561-4a92-a6e7-f8370cb4455a"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_dlc_DocId xmlns="a034c160-bfb7-45f5-8632-2eb7e0508071">EMADOC-1700519818-2514295</_dlc_DocId>
    <_dlc_DocIdUrl xmlns="a034c160-bfb7-45f5-8632-2eb7e0508071">
      <Url>https://euema.sharepoint.com/sites/CRM/_layouts/15/DocIdRedir.aspx?ID=EMADOC-1700519818-2514295</Url>
      <Description>EMADOC-1700519818-2514295</Description>
    </_dlc_DocIdUrl>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f:fields xmlns:f="http://schemas.fabasoft.com/folio/2007/fields">
  <f:record>
    <f:field ref="objname" par="" text="PI_Corapp comments_ema-combined-h-6252-en-tracked" edit="true"/>
    <f:field ref="objsubject" par="" text="" edit="true"/>
    <f:field ref="objcreatedby" par="" text="Groß, Steffen, Dr."/>
    <f:field ref="objcreatedat" par="" date="2024-04-29T07:34:27" text="29.04.2024 07:34:27"/>
    <f:field ref="objchangedby" par="" text="Groß, Steffen, Dr."/>
    <f:field ref="objmodifiedat" par="" date="2024-04-29T07:34:29" text="29.04.2024 07:34:29"/>
    <f:field ref="doc_FSCFOLIO_1_1001_FieldDocumentNumber" par="" text=""/>
    <f:field ref="doc_FSCFOLIO_1_1001_FieldSubject" par="" text="" edit="true"/>
    <f:field ref="FSCFOLIO_1_1001_FieldCurrentUser" par="" text="Dr. Steffen Groß"/>
    <f:field ref="CCAPRECONFIG_15_1001_Objektname" par="" text="PI_Corapp comments_ema-combined-h-6252-en-tracked" edit="true"/>
    <f:field ref="DEPRECONFIG_15_1001_Objektname" par="" text="PI_Corapp comments_ema-combined-h-6252-en-tracked" edit="true"/>
  </f:record>
  <f:display par="" text="Allgemein">
    <f:field ref="objname" text="Name"/>
    <f:field ref="objsubject" text="Betreff (einzeilig)"/>
    <f:field ref="objcreatedby" text="Erzeugt von"/>
    <f:field ref="objcreatedat" text="Erzeugt am/um"/>
    <f:field ref="objchangedby" text="Letzte Änderung von"/>
    <f:field ref="objmodifiedat" text="Letzte Änderung am/um"/>
    <f:field ref="FSCFOLIO_1_1001_FieldCurrentUser" text="Aktueller Benutzer"/>
    <f:field ref="CCAPRECONFIG_15_1001_Objektname" text="Objektname"/>
    <f:field ref="DEPRECONFIG_15_1001_Objektname" text="Objektname"/>
  </f:display>
  <f:display par="" text="Serienbrief">
    <f:field ref="doc_FSCFOLIO_1_1001_FieldDocumentNumber" text="Dokument Nummer"/>
    <f:field ref="doc_FSCFOLIO_1_1001_FieldSubject" text="Betreff"/>
  </f:display>
</f:fields>
</file>

<file path=customXml/item5.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4c2d78f7fb6ec1428ebf100f28f1aea0">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49273b6fbbfe5d54744714da2729ca39"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DD7CEB2F-0911-4DBF-9E99-968859F3854F}">
  <ds:schemaRefs>
    <ds:schemaRef ds:uri="http://schemas.microsoft.com/office/2006/metadata/properties"/>
    <ds:schemaRef ds:uri="http://schemas.microsoft.com/office/infopath/2007/PartnerControls"/>
    <ds:schemaRef ds:uri="856dd977-5561-4031-9d6b-b2809bca48df"/>
    <ds:schemaRef ds:uri="2c732b01-2124-4d61-aed9-b5670482db69"/>
  </ds:schemaRefs>
</ds:datastoreItem>
</file>

<file path=customXml/itemProps2.xml><?xml version="1.0" encoding="utf-8"?>
<ds:datastoreItem xmlns:ds="http://schemas.openxmlformats.org/officeDocument/2006/customXml" ds:itemID="{0A8616F6-B96C-47D5-98B5-5A068EBFC136}">
  <ds:schemaRefs>
    <ds:schemaRef ds:uri="http://schemas.openxmlformats.org/officeDocument/2006/bibliography"/>
  </ds:schemaRefs>
</ds:datastoreItem>
</file>

<file path=customXml/itemProps3.xml><?xml version="1.0" encoding="utf-8"?>
<ds:datastoreItem xmlns:ds="http://schemas.openxmlformats.org/officeDocument/2006/customXml" ds:itemID="{FC5D3421-A7E5-412D-AB4D-B2C253492BBF}">
  <ds:schemaRefs>
    <ds:schemaRef ds:uri="http://schemas.microsoft.com/sharepoint/v3/contenttype/forms"/>
  </ds:schemaRefs>
</ds:datastoreItem>
</file>

<file path=customXml/itemProps4.xml><?xml version="1.0" encoding="utf-8"?>
<ds:datastoreItem xmlns:ds="http://schemas.openxmlformats.org/officeDocument/2006/customXml" ds:itemID="{4E8A9591-F074-446B-902F-511FF79C122F}">
  <ds:schemaRefs>
    <ds:schemaRef ds:uri="http://schemas.fabasoft.com/folio/2007/fields"/>
  </ds:schemaRefs>
</ds:datastoreItem>
</file>

<file path=customXml/itemProps5.xml><?xml version="1.0" encoding="utf-8"?>
<ds:datastoreItem xmlns:ds="http://schemas.openxmlformats.org/officeDocument/2006/customXml" ds:itemID="{8CEFB82A-7493-4A79-8634-76A51A549C81}"/>
</file>

<file path=customXml/itemProps6.xml><?xml version="1.0" encoding="utf-8"?>
<ds:datastoreItem xmlns:ds="http://schemas.openxmlformats.org/officeDocument/2006/customXml" ds:itemID="{8289216F-EACB-4C0A-B1B0-2A68F743B07E}"/>
</file>

<file path=docProps/app.xml><?xml version="1.0" encoding="utf-8"?>
<Properties xmlns="http://schemas.openxmlformats.org/officeDocument/2006/extended-properties" xmlns:vt="http://schemas.openxmlformats.org/officeDocument/2006/docPropsVTypes">
  <Template>Normal.dotm</Template>
  <TotalTime>0</TotalTime>
  <Pages>54</Pages>
  <Words>17339</Words>
  <Characters>98838</Characters>
  <Application>Microsoft Office Word</Application>
  <DocSecurity>0</DocSecurity>
  <Lines>823</Lines>
  <Paragraphs>231</Paragraphs>
  <ScaleCrop>false</ScaleCrop>
  <HeadingPairs>
    <vt:vector size="2" baseType="variant">
      <vt:variant>
        <vt:lpstr>Title</vt:lpstr>
      </vt:variant>
      <vt:variant>
        <vt:i4>1</vt:i4>
      </vt:variant>
    </vt:vector>
  </HeadingPairs>
  <TitlesOfParts>
    <vt:vector size="1" baseType="lpstr">
      <vt:lpstr>Tuznue: EPAR - Product information - tracked changes</vt:lpstr>
    </vt:vector>
  </TitlesOfParts>
  <Company/>
  <LinksUpToDate>false</LinksUpToDate>
  <CharactersWithSpaces>115946</CharactersWithSpaces>
  <SharedDoc>false</SharedDoc>
  <HLinks>
    <vt:vector size="6" baseType="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znue: EPAR - Product information - tracked changes</dc:title>
  <dc:subject/>
  <dc:creator/>
  <cp:keywords/>
  <cp:lastModifiedBy/>
  <cp:revision>1</cp:revision>
  <dcterms:created xsi:type="dcterms:W3CDTF">2025-09-19T07:12:00Z</dcterms:created>
  <dcterms:modified xsi:type="dcterms:W3CDTF">2025-10-07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0DA6AD19014FF648A49316945EE786F90200176DED4FF78CD74995F64A0F46B59E48</vt:lpwstr>
  </property>
  <property fmtid="{D5CDD505-2E9C-101B-9397-08002B2CF9AE}" pid="4" name="_dlc_DocIdItemGuid">
    <vt:lpwstr>61dfad10-9f83-40dc-bfdf-3af50586f507</vt:lpwstr>
  </property>
</Properties>
</file>